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4017" w:rsidRPr="00F94166" w:rsidRDefault="00134017" w:rsidP="00FC57FD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 xml:space="preserve">Name of Journal: </w:t>
      </w:r>
      <w:r w:rsidRPr="00F94166">
        <w:rPr>
          <w:rFonts w:ascii="Book Antiqua" w:hAnsi="Book Antiqua"/>
          <w:b/>
          <w:i/>
          <w:sz w:val="24"/>
          <w:szCs w:val="24"/>
        </w:rPr>
        <w:t xml:space="preserve">World Journal of </w:t>
      </w:r>
      <w:proofErr w:type="spellStart"/>
      <w:r w:rsidR="00335612" w:rsidRPr="00F94166">
        <w:rPr>
          <w:rFonts w:ascii="Book Antiqua" w:hAnsi="Book Antiqua"/>
          <w:b/>
          <w:i/>
          <w:iCs/>
          <w:sz w:val="24"/>
          <w:szCs w:val="24"/>
        </w:rPr>
        <w:t>Respirology</w:t>
      </w:r>
      <w:proofErr w:type="spellEnd"/>
    </w:p>
    <w:p w:rsidR="00134017" w:rsidRPr="00F94166" w:rsidRDefault="00134017" w:rsidP="00FC57FD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ESPS Manuscript NO: 29996</w:t>
      </w:r>
    </w:p>
    <w:p w:rsidR="00134017" w:rsidRPr="00F94166" w:rsidRDefault="00134017" w:rsidP="00FC57FD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Manuscript Type: Review</w:t>
      </w:r>
    </w:p>
    <w:p w:rsidR="00134017" w:rsidRPr="00F94166" w:rsidRDefault="00134017" w:rsidP="00FC57FD">
      <w:pPr>
        <w:spacing w:line="360" w:lineRule="auto"/>
        <w:rPr>
          <w:rFonts w:ascii="Book Antiqua" w:eastAsiaTheme="majorEastAsia" w:hAnsi="Book Antiqua" w:cs="Times New Roman"/>
          <w:b/>
          <w:sz w:val="24"/>
          <w:szCs w:val="24"/>
        </w:rPr>
      </w:pPr>
    </w:p>
    <w:p w:rsidR="001E3D0A" w:rsidRPr="00F94166" w:rsidRDefault="00960E46" w:rsidP="00FC57FD">
      <w:pPr>
        <w:spacing w:line="360" w:lineRule="auto"/>
        <w:rPr>
          <w:rFonts w:ascii="Book Antiqua" w:eastAsiaTheme="majorEastAsia" w:hAnsi="Book Antiqua" w:cs="Times New Roman"/>
          <w:b/>
          <w:sz w:val="24"/>
          <w:szCs w:val="24"/>
        </w:rPr>
      </w:pPr>
      <w:r w:rsidRPr="00F94166">
        <w:rPr>
          <w:rFonts w:ascii="Book Antiqua" w:eastAsiaTheme="majorEastAsia" w:hAnsi="Book Antiqua" w:cs="Times New Roman"/>
          <w:b/>
          <w:sz w:val="24"/>
          <w:szCs w:val="24"/>
        </w:rPr>
        <w:t>Advance</w:t>
      </w:r>
      <w:r w:rsidR="004B5C79" w:rsidRPr="00F94166">
        <w:rPr>
          <w:rFonts w:ascii="Book Antiqua" w:eastAsiaTheme="majorEastAsi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eastAsiaTheme="majorEastAsia" w:hAnsi="Book Antiqua" w:cs="Times New Roman"/>
          <w:b/>
          <w:sz w:val="24"/>
          <w:szCs w:val="24"/>
        </w:rPr>
        <w:t>of</w:t>
      </w:r>
      <w:r w:rsidR="004B5C79" w:rsidRPr="00F94166">
        <w:rPr>
          <w:rFonts w:ascii="Book Antiqua" w:eastAsiaTheme="majorEastAsi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eastAsiaTheme="majorEastAsia" w:hAnsi="Book Antiqua" w:cs="Times New Roman"/>
          <w:b/>
          <w:sz w:val="24"/>
          <w:szCs w:val="24"/>
        </w:rPr>
        <w:t>antioxidants</w:t>
      </w:r>
      <w:r w:rsidR="004B5C79" w:rsidRPr="00F94166">
        <w:rPr>
          <w:rFonts w:ascii="Book Antiqua" w:eastAsiaTheme="majorEastAsi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eastAsiaTheme="majorEastAsia" w:hAnsi="Book Antiqua" w:cs="Times New Roman"/>
          <w:b/>
          <w:sz w:val="24"/>
          <w:szCs w:val="24"/>
        </w:rPr>
        <w:t>in</w:t>
      </w:r>
      <w:r w:rsidR="004B5C79" w:rsidRPr="00F94166">
        <w:rPr>
          <w:rFonts w:ascii="Book Antiqua" w:eastAsiaTheme="majorEastAsia" w:hAnsi="Book Antiqua" w:cs="Times New Roman"/>
          <w:b/>
          <w:sz w:val="24"/>
          <w:szCs w:val="24"/>
        </w:rPr>
        <w:t xml:space="preserve"> </w:t>
      </w:r>
      <w:r w:rsidR="00BC0349" w:rsidRPr="00F94166">
        <w:rPr>
          <w:rFonts w:ascii="Book Antiqua" w:eastAsiaTheme="majorEastAsia" w:hAnsi="Book Antiqua" w:cs="Times New Roman"/>
          <w:b/>
          <w:sz w:val="24"/>
          <w:szCs w:val="24"/>
        </w:rPr>
        <w:t>asthma</w:t>
      </w:r>
      <w:r w:rsidR="004B5C79" w:rsidRPr="00F94166">
        <w:rPr>
          <w:rFonts w:ascii="Book Antiqua" w:eastAsiaTheme="majorEastAsia" w:hAnsi="Book Antiqua" w:cs="Times New Roman"/>
          <w:b/>
          <w:sz w:val="24"/>
          <w:szCs w:val="24"/>
        </w:rPr>
        <w:t xml:space="preserve"> </w:t>
      </w:r>
      <w:r w:rsidR="00BC0349" w:rsidRPr="00F94166">
        <w:rPr>
          <w:rFonts w:ascii="Book Antiqua" w:eastAsiaTheme="majorEastAsia" w:hAnsi="Book Antiqua" w:cs="Times New Roman"/>
          <w:b/>
          <w:sz w:val="24"/>
          <w:szCs w:val="24"/>
        </w:rPr>
        <w:t>treatment</w:t>
      </w:r>
    </w:p>
    <w:p w:rsidR="00F566BA" w:rsidRPr="00F94166" w:rsidRDefault="00F566BA" w:rsidP="00FC57FD">
      <w:pPr>
        <w:spacing w:line="360" w:lineRule="auto"/>
        <w:rPr>
          <w:rFonts w:ascii="Book Antiqua" w:eastAsiaTheme="majorEastAsia" w:hAnsi="Book Antiqua" w:cs="Times New Roman"/>
          <w:sz w:val="24"/>
          <w:szCs w:val="24"/>
        </w:rPr>
      </w:pPr>
    </w:p>
    <w:p w:rsidR="007C7F28" w:rsidRPr="00F94166" w:rsidRDefault="00F566BA" w:rsidP="00FC57FD">
      <w:pPr>
        <w:spacing w:line="360" w:lineRule="auto"/>
        <w:rPr>
          <w:rFonts w:ascii="Book Antiqua" w:eastAsiaTheme="majorEastAsia" w:hAnsi="Book Antiqua" w:cs="Times New Roman"/>
          <w:sz w:val="24"/>
          <w:szCs w:val="24"/>
        </w:rPr>
      </w:pPr>
      <w:r w:rsidRPr="00F94166">
        <w:rPr>
          <w:rFonts w:ascii="Book Antiqua" w:eastAsiaTheme="majorEastAsia" w:hAnsi="Book Antiqua" w:cs="Times New Roman" w:hint="eastAsia"/>
          <w:sz w:val="24"/>
          <w:szCs w:val="24"/>
        </w:rPr>
        <w:t xml:space="preserve">Zhu LY </w:t>
      </w:r>
      <w:r w:rsidRPr="00F94166">
        <w:rPr>
          <w:rFonts w:ascii="Book Antiqua" w:eastAsiaTheme="majorEastAsia" w:hAnsi="Book Antiqua" w:cs="Times New Roman" w:hint="eastAsia"/>
          <w:i/>
          <w:sz w:val="24"/>
          <w:szCs w:val="24"/>
        </w:rPr>
        <w:t>et al</w:t>
      </w:r>
      <w:r w:rsidRPr="00F94166">
        <w:rPr>
          <w:rFonts w:ascii="Book Antiqua" w:eastAsiaTheme="majorEastAsia" w:hAnsi="Book Antiqua" w:cs="Times New Roman" w:hint="eastAsia"/>
          <w:sz w:val="24"/>
          <w:szCs w:val="24"/>
        </w:rPr>
        <w:t xml:space="preserve">. </w:t>
      </w:r>
      <w:r w:rsidR="007C7F28" w:rsidRPr="00F94166">
        <w:rPr>
          <w:rFonts w:ascii="Book Antiqua" w:eastAsiaTheme="majorEastAsia" w:hAnsi="Book Antiqua" w:cs="Times New Roman"/>
          <w:sz w:val="24"/>
          <w:szCs w:val="24"/>
        </w:rPr>
        <w:t>Antioxidants in asthma</w:t>
      </w:r>
    </w:p>
    <w:p w:rsidR="007C7F28" w:rsidRPr="00F94166" w:rsidRDefault="007C7F28" w:rsidP="00FC57FD">
      <w:pPr>
        <w:spacing w:line="360" w:lineRule="auto"/>
        <w:rPr>
          <w:rFonts w:ascii="Book Antiqua" w:eastAsiaTheme="majorEastAsia" w:hAnsi="Book Antiqua" w:cs="Times New Roman"/>
          <w:b/>
          <w:sz w:val="24"/>
          <w:szCs w:val="24"/>
        </w:rPr>
      </w:pPr>
    </w:p>
    <w:p w:rsidR="007C7F28" w:rsidRPr="00F94166" w:rsidRDefault="007C7F28" w:rsidP="00FC57FD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Lin</w:t>
      </w:r>
      <w:r w:rsidR="00335612" w:rsidRPr="00F94166">
        <w:rPr>
          <w:rFonts w:ascii="Book Antiqua" w:hAnsi="Book Antiqua" w:cs="Times New Roman"/>
          <w:b/>
          <w:sz w:val="24"/>
          <w:szCs w:val="24"/>
        </w:rPr>
        <w:t>-</w:t>
      </w:r>
      <w:r w:rsidRPr="00F94166">
        <w:rPr>
          <w:rFonts w:ascii="Book Antiqua" w:hAnsi="Book Antiqua" w:cs="Times New Roman"/>
          <w:b/>
          <w:sz w:val="24"/>
          <w:szCs w:val="24"/>
        </w:rPr>
        <w:t>Yun Zhu, Zhen</w:t>
      </w:r>
      <w:r w:rsidR="00335612" w:rsidRPr="00F94166">
        <w:rPr>
          <w:rFonts w:ascii="Book Antiqua" w:hAnsi="Book Antiqua" w:cs="Times New Roman"/>
          <w:b/>
          <w:sz w:val="24"/>
          <w:szCs w:val="24"/>
        </w:rPr>
        <w:t>-</w:t>
      </w:r>
      <w:r w:rsidRPr="00F94166">
        <w:rPr>
          <w:rFonts w:ascii="Book Antiqua" w:hAnsi="Book Antiqua" w:cs="Times New Roman"/>
          <w:b/>
          <w:sz w:val="24"/>
          <w:szCs w:val="24"/>
        </w:rPr>
        <w:t>Hua Ni, Xu</w:t>
      </w:r>
      <w:r w:rsidR="00335612" w:rsidRPr="00F94166">
        <w:rPr>
          <w:rFonts w:ascii="Book Antiqua" w:hAnsi="Book Antiqua" w:cs="Times New Roman"/>
          <w:b/>
          <w:sz w:val="24"/>
          <w:szCs w:val="24"/>
        </w:rPr>
        <w:t>-M</w:t>
      </w:r>
      <w:r w:rsidRPr="00F94166">
        <w:rPr>
          <w:rFonts w:ascii="Book Antiqua" w:hAnsi="Book Antiqua" w:cs="Times New Roman"/>
          <w:b/>
          <w:sz w:val="24"/>
          <w:szCs w:val="24"/>
        </w:rPr>
        <w:t xml:space="preserve">ing Luo, </w:t>
      </w:r>
      <w:proofErr w:type="spellStart"/>
      <w:r w:rsidRPr="00F94166">
        <w:rPr>
          <w:rFonts w:ascii="Book Antiqua" w:hAnsi="Book Antiqua" w:cs="Times New Roman"/>
          <w:b/>
          <w:sz w:val="24"/>
          <w:szCs w:val="24"/>
        </w:rPr>
        <w:t>Xiong</w:t>
      </w:r>
      <w:proofErr w:type="spellEnd"/>
      <w:r w:rsidR="00335612" w:rsidRPr="00F94166">
        <w:rPr>
          <w:rFonts w:ascii="Book Antiqua" w:hAnsi="Book Antiqua" w:cs="Times New Roman"/>
          <w:b/>
          <w:sz w:val="24"/>
          <w:szCs w:val="24"/>
        </w:rPr>
        <w:t>-</w:t>
      </w:r>
      <w:r w:rsidRPr="00F94166">
        <w:rPr>
          <w:rFonts w:ascii="Book Antiqua" w:hAnsi="Book Antiqua" w:cs="Times New Roman"/>
          <w:b/>
          <w:sz w:val="24"/>
          <w:szCs w:val="24"/>
        </w:rPr>
        <w:t>Biao Wang</w:t>
      </w:r>
    </w:p>
    <w:p w:rsidR="00F566BA" w:rsidRPr="00F94166" w:rsidRDefault="00F566BA" w:rsidP="00FC57FD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7C7F28" w:rsidRPr="00F94166" w:rsidRDefault="00F566BA" w:rsidP="00F566BA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 xml:space="preserve">Lin-Yun Zhu, Zhen-Hua Ni, Xu-Ming Luo, </w:t>
      </w:r>
      <w:proofErr w:type="spellStart"/>
      <w:r w:rsidRPr="00F94166">
        <w:rPr>
          <w:rFonts w:ascii="Book Antiqua" w:hAnsi="Book Antiqua" w:cs="Times New Roman"/>
          <w:b/>
          <w:sz w:val="24"/>
          <w:szCs w:val="24"/>
        </w:rPr>
        <w:t>Xiong</w:t>
      </w:r>
      <w:proofErr w:type="spellEnd"/>
      <w:r w:rsidRPr="00F94166">
        <w:rPr>
          <w:rFonts w:ascii="Book Antiqua" w:hAnsi="Book Antiqua" w:cs="Times New Roman"/>
          <w:b/>
          <w:sz w:val="24"/>
          <w:szCs w:val="24"/>
        </w:rPr>
        <w:t>-Biao Wang</w:t>
      </w:r>
      <w:r w:rsidRPr="00F94166">
        <w:rPr>
          <w:rFonts w:ascii="Book Antiqua" w:hAnsi="Book Antiqua" w:cs="Times New Roman" w:hint="eastAsia"/>
          <w:b/>
          <w:sz w:val="24"/>
          <w:szCs w:val="24"/>
        </w:rPr>
        <w:t xml:space="preserve">, 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Department of Respiratory Medicine, </w:t>
      </w:r>
      <w:proofErr w:type="spellStart"/>
      <w:r w:rsidR="007C7F28" w:rsidRPr="00F94166">
        <w:rPr>
          <w:rFonts w:ascii="Book Antiqua" w:hAnsi="Book Antiqua" w:cs="Times New Roman"/>
          <w:sz w:val="24"/>
          <w:szCs w:val="24"/>
        </w:rPr>
        <w:t>Putuo</w:t>
      </w:r>
      <w:proofErr w:type="spellEnd"/>
      <w:r w:rsidR="007C7F28" w:rsidRPr="00F94166">
        <w:rPr>
          <w:rFonts w:ascii="Book Antiqua" w:hAnsi="Book Antiqua" w:cs="Times New Roman"/>
          <w:sz w:val="24"/>
          <w:szCs w:val="24"/>
        </w:rPr>
        <w:t xml:space="preserve"> Hospital, Shanghai University of Traditional Chinese Medicine, Shanghai 200062, China</w:t>
      </w:r>
    </w:p>
    <w:p w:rsidR="007C7F28" w:rsidRPr="00F94166" w:rsidRDefault="007C7F28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F566BA" w:rsidRPr="00F94166" w:rsidRDefault="00F566BA" w:rsidP="00F566BA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Author contributions:</w:t>
      </w:r>
      <w:r w:rsidRPr="00F94166">
        <w:rPr>
          <w:rFonts w:ascii="Book Antiqua" w:hAnsi="Book Antiqua" w:hint="eastAsia"/>
          <w:b/>
        </w:rPr>
        <w:t xml:space="preserve"> </w:t>
      </w:r>
      <w:r w:rsidRPr="00F94166">
        <w:rPr>
          <w:rFonts w:ascii="Book Antiqua" w:hAnsi="Book Antiqua"/>
          <w:sz w:val="24"/>
          <w:szCs w:val="24"/>
        </w:rPr>
        <w:t>Zhu L</w:t>
      </w:r>
      <w:r w:rsidRPr="00F94166">
        <w:rPr>
          <w:rFonts w:ascii="Book Antiqua" w:hAnsi="Book Antiqua" w:hint="eastAsia"/>
          <w:sz w:val="24"/>
          <w:szCs w:val="24"/>
        </w:rPr>
        <w:t>Y</w:t>
      </w:r>
      <w:r w:rsidRPr="00F94166">
        <w:rPr>
          <w:rFonts w:ascii="Book Antiqua" w:hAnsi="Book Antiqua"/>
          <w:sz w:val="24"/>
          <w:szCs w:val="24"/>
        </w:rPr>
        <w:t xml:space="preserve"> wrote the manuscript majority; Ni Z</w:t>
      </w:r>
      <w:r w:rsidRPr="00F94166">
        <w:rPr>
          <w:rFonts w:ascii="Book Antiqua" w:hAnsi="Book Antiqua" w:hint="eastAsia"/>
          <w:sz w:val="24"/>
          <w:szCs w:val="24"/>
        </w:rPr>
        <w:t>H</w:t>
      </w:r>
      <w:r w:rsidRPr="00F94166">
        <w:rPr>
          <w:rFonts w:ascii="Book Antiqua" w:hAnsi="Book Antiqua"/>
          <w:sz w:val="24"/>
          <w:szCs w:val="24"/>
        </w:rPr>
        <w:t xml:space="preserve"> and Luo X</w:t>
      </w:r>
      <w:r w:rsidRPr="00F94166">
        <w:rPr>
          <w:rFonts w:ascii="Book Antiqua" w:hAnsi="Book Antiqua" w:hint="eastAsia"/>
          <w:sz w:val="24"/>
          <w:szCs w:val="24"/>
        </w:rPr>
        <w:t>M</w:t>
      </w:r>
      <w:r w:rsidRPr="00F94166">
        <w:rPr>
          <w:rFonts w:ascii="Book Antiqua" w:hAnsi="Book Antiqua"/>
          <w:sz w:val="24"/>
          <w:szCs w:val="24"/>
        </w:rPr>
        <w:t xml:space="preserve"> were involved in editing the manuscript; Wang X</w:t>
      </w:r>
      <w:r w:rsidRPr="00F94166">
        <w:rPr>
          <w:rFonts w:ascii="Book Antiqua" w:hAnsi="Book Antiqua" w:hint="eastAsia"/>
          <w:sz w:val="24"/>
          <w:szCs w:val="24"/>
        </w:rPr>
        <w:t>B</w:t>
      </w:r>
      <w:r w:rsidRPr="00F94166">
        <w:rPr>
          <w:rFonts w:ascii="Book Antiqua" w:hAnsi="Book Antiqua"/>
          <w:sz w:val="24"/>
          <w:szCs w:val="24"/>
        </w:rPr>
        <w:t xml:space="preserve"> sponsored and wrote the manuscript.</w:t>
      </w:r>
    </w:p>
    <w:p w:rsidR="00F566BA" w:rsidRPr="00F94166" w:rsidRDefault="00F566BA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7C7F28" w:rsidRPr="00F94166" w:rsidRDefault="0060312B" w:rsidP="0060312B">
      <w:pPr>
        <w:spacing w:line="360" w:lineRule="auto"/>
        <w:rPr>
          <w:rFonts w:ascii="Book Antiqua" w:hAnsi="Book Antiqua"/>
          <w:b/>
        </w:rPr>
      </w:pPr>
      <w:r w:rsidRPr="00F94166">
        <w:rPr>
          <w:rFonts w:ascii="Book Antiqua" w:hAnsi="Book Antiqua"/>
          <w:b/>
          <w:sz w:val="24"/>
          <w:szCs w:val="24"/>
        </w:rPr>
        <w:t>Supported by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 the </w:t>
      </w:r>
      <w:r w:rsidR="007C7F28" w:rsidRPr="00F94166">
        <w:rPr>
          <w:rFonts w:ascii="Book Antiqua" w:hAnsi="Book Antiqua" w:cs="Times New Roman"/>
          <w:sz w:val="24"/>
          <w:szCs w:val="24"/>
          <w:shd w:val="clear" w:color="auto" w:fill="FFFFFF"/>
        </w:rPr>
        <w:t>National Natural Science Foundation of China</w:t>
      </w:r>
      <w:r w:rsidR="007C7F28" w:rsidRPr="00F94166">
        <w:rPr>
          <w:rFonts w:ascii="Book Antiqua" w:hAnsi="Book Antiqua" w:cs="Times New Roman"/>
          <w:sz w:val="24"/>
          <w:szCs w:val="24"/>
        </w:rPr>
        <w:t>, No. 81402988</w:t>
      </w:r>
      <w:r w:rsidRPr="00F94166">
        <w:rPr>
          <w:rFonts w:ascii="Book Antiqua" w:hAnsi="Book Antiqua" w:cs="Times New Roman" w:hint="eastAsia"/>
          <w:sz w:val="24"/>
          <w:szCs w:val="24"/>
        </w:rPr>
        <w:t>.</w:t>
      </w:r>
    </w:p>
    <w:p w:rsidR="007C7F28" w:rsidRPr="00F94166" w:rsidRDefault="007C7F28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7C7F28" w:rsidRPr="00F94166" w:rsidRDefault="0060312B" w:rsidP="00FC57FD">
      <w:pPr>
        <w:pStyle w:val="BodyText2"/>
        <w:spacing w:line="360" w:lineRule="auto"/>
        <w:jc w:val="both"/>
        <w:rPr>
          <w:rFonts w:ascii="Book Antiqua" w:eastAsia="宋体" w:hAnsi="Book Antiqua"/>
          <w:bCs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Conflict-of-interest statement:</w:t>
      </w:r>
      <w:r w:rsidRPr="00F94166">
        <w:rPr>
          <w:rFonts w:ascii="Book Antiqua" w:eastAsia="宋体" w:hAnsi="Book Antiqua" w:cs="TimesNewRomanPS-BoldItalicMT"/>
          <w:b/>
          <w:bCs/>
          <w:iCs/>
          <w:sz w:val="24"/>
          <w:szCs w:val="24"/>
        </w:rPr>
        <w:t xml:space="preserve"> </w:t>
      </w:r>
      <w:r w:rsidR="007C7F28" w:rsidRPr="00F94166">
        <w:rPr>
          <w:rFonts w:ascii="Book Antiqua" w:hAnsi="Book Antiqua"/>
          <w:bCs/>
          <w:sz w:val="24"/>
          <w:szCs w:val="24"/>
        </w:rPr>
        <w:t>None of the authors has any potential financial conflict of interest related to this manuscript</w:t>
      </w:r>
      <w:r w:rsidR="007C7F28" w:rsidRPr="00F94166">
        <w:rPr>
          <w:rFonts w:ascii="Book Antiqua" w:eastAsia="宋体" w:hAnsi="Book Antiqua"/>
          <w:bCs/>
          <w:sz w:val="24"/>
          <w:szCs w:val="24"/>
        </w:rPr>
        <w:t>.</w:t>
      </w:r>
    </w:p>
    <w:p w:rsidR="0060312B" w:rsidRPr="00F94166" w:rsidRDefault="0060312B" w:rsidP="0060312B">
      <w:pPr>
        <w:spacing w:line="360" w:lineRule="auto"/>
        <w:rPr>
          <w:rFonts w:ascii="Book Antiqua" w:hAnsi="Book Antiqua"/>
          <w:b/>
          <w:sz w:val="24"/>
          <w:szCs w:val="24"/>
        </w:rPr>
      </w:pPr>
      <w:bookmarkStart w:id="0" w:name="OLE_LINK507"/>
      <w:bookmarkStart w:id="1" w:name="OLE_LINK506"/>
      <w:bookmarkStart w:id="2" w:name="OLE_LINK496"/>
      <w:bookmarkStart w:id="3" w:name="OLE_LINK479"/>
    </w:p>
    <w:p w:rsidR="0060312B" w:rsidRPr="00F94166" w:rsidRDefault="0060312B" w:rsidP="0060312B">
      <w:pPr>
        <w:spacing w:line="360" w:lineRule="auto"/>
        <w:rPr>
          <w:rFonts w:ascii="Book Antiqua" w:hAnsi="Book Antiqua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 xml:space="preserve">Open-Access: </w:t>
      </w:r>
      <w:r w:rsidRPr="00F94166">
        <w:rPr>
          <w:rFonts w:ascii="Book Antiqua" w:hAnsi="Book Antiqua"/>
          <w:sz w:val="24"/>
          <w:szCs w:val="24"/>
        </w:rPr>
        <w:t>This article is an open-access article which was selected by</w:t>
      </w:r>
      <w:r w:rsidRPr="00F94166">
        <w:rPr>
          <w:rFonts w:ascii="Book Antiqua" w:eastAsia="宋体" w:hAnsi="Book Antiqua" w:hint="eastAsia"/>
          <w:sz w:val="24"/>
          <w:szCs w:val="24"/>
        </w:rPr>
        <w:t xml:space="preserve"> </w:t>
      </w:r>
      <w:r w:rsidRPr="00F94166">
        <w:rPr>
          <w:rFonts w:ascii="Book Antiqua" w:hAnsi="Book Antiqua"/>
          <w:sz w:val="24"/>
          <w:szCs w:val="24"/>
        </w:rPr>
        <w:t xml:space="preserve">an in-house editor and fully peer-reviewed by external reviewers. It is distributed in 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</w:t>
      </w:r>
      <w:r w:rsidRPr="00F94166">
        <w:rPr>
          <w:rFonts w:ascii="Book Antiqua" w:hAnsi="Book Antiqua"/>
          <w:sz w:val="24"/>
          <w:szCs w:val="24"/>
        </w:rPr>
        <w:lastRenderedPageBreak/>
        <w:t>use is non-commercial. See: http://creativecommons.org/licenses/by-nc/4.0/</w:t>
      </w:r>
      <w:bookmarkEnd w:id="0"/>
      <w:bookmarkEnd w:id="1"/>
      <w:bookmarkEnd w:id="2"/>
      <w:bookmarkEnd w:id="3"/>
    </w:p>
    <w:p w:rsidR="0060312B" w:rsidRPr="00F94166" w:rsidRDefault="0060312B" w:rsidP="0060312B">
      <w:pPr>
        <w:pStyle w:val="CommentText"/>
        <w:spacing w:line="360" w:lineRule="auto"/>
        <w:jc w:val="both"/>
        <w:rPr>
          <w:rFonts w:ascii="Book Antiqua" w:eastAsia="宋体" w:hAnsi="Book Antiqua" w:cs="Times New Roman"/>
          <w:bCs/>
          <w:sz w:val="24"/>
          <w:szCs w:val="24"/>
        </w:rPr>
      </w:pPr>
    </w:p>
    <w:p w:rsidR="00821C50" w:rsidRPr="00F94166" w:rsidRDefault="00821C50" w:rsidP="0060312B">
      <w:pPr>
        <w:pStyle w:val="CommentText"/>
        <w:spacing w:line="360" w:lineRule="auto"/>
        <w:jc w:val="both"/>
        <w:rPr>
          <w:rFonts w:ascii="Book Antiqua" w:eastAsia="宋体" w:hAnsi="Book Antiqua" w:cs="Times New Roman"/>
          <w:bCs/>
          <w:sz w:val="24"/>
          <w:szCs w:val="24"/>
        </w:rPr>
      </w:pPr>
      <w:r w:rsidRPr="00F94166">
        <w:rPr>
          <w:rFonts w:ascii="Book Antiqua" w:eastAsia="宋体" w:hAnsi="Book Antiqua" w:cs="Times New Roman"/>
          <w:b/>
          <w:bCs/>
          <w:sz w:val="24"/>
          <w:szCs w:val="24"/>
        </w:rPr>
        <w:t>Manuscript source:</w:t>
      </w:r>
      <w:r w:rsidRPr="00F94166">
        <w:rPr>
          <w:rFonts w:ascii="Book Antiqua" w:eastAsia="宋体" w:hAnsi="Book Antiqua" w:cs="Times New Roman"/>
          <w:bCs/>
          <w:sz w:val="24"/>
          <w:szCs w:val="24"/>
        </w:rPr>
        <w:t xml:space="preserve"> Invited manuscript</w:t>
      </w:r>
    </w:p>
    <w:p w:rsidR="00821C50" w:rsidRPr="00F94166" w:rsidRDefault="00821C50" w:rsidP="0060312B">
      <w:pPr>
        <w:pStyle w:val="CommentText"/>
        <w:spacing w:line="360" w:lineRule="auto"/>
        <w:jc w:val="both"/>
        <w:rPr>
          <w:rFonts w:ascii="Book Antiqua" w:eastAsia="宋体" w:hAnsi="Book Antiqua" w:cs="Times New Roman"/>
          <w:bCs/>
          <w:sz w:val="24"/>
          <w:szCs w:val="24"/>
        </w:rPr>
      </w:pPr>
    </w:p>
    <w:p w:rsidR="003460F7" w:rsidRPr="00F94166" w:rsidRDefault="0060312B" w:rsidP="003460F7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Correspondence to:</w:t>
      </w:r>
      <w:r w:rsidRPr="00F94166">
        <w:rPr>
          <w:rFonts w:ascii="Book Antiqua" w:eastAsia="宋体" w:hAnsi="Book Antiqua" w:cs="Arial"/>
          <w:b/>
          <w:bCs/>
          <w:sz w:val="24"/>
          <w:szCs w:val="24"/>
        </w:rPr>
        <w:t xml:space="preserve"> 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7C7F28" w:rsidRPr="00F94166">
        <w:rPr>
          <w:rFonts w:ascii="Book Antiqua" w:hAnsi="Book Antiqua" w:cs="Times New Roman"/>
          <w:b/>
          <w:sz w:val="24"/>
          <w:szCs w:val="24"/>
        </w:rPr>
        <w:t>Xiong</w:t>
      </w:r>
      <w:proofErr w:type="spellEnd"/>
      <w:r w:rsidRPr="00F94166">
        <w:rPr>
          <w:rFonts w:ascii="Book Antiqua" w:hAnsi="Book Antiqua" w:cs="Times New Roman" w:hint="eastAsia"/>
          <w:b/>
          <w:sz w:val="24"/>
          <w:szCs w:val="24"/>
        </w:rPr>
        <w:t>-B</w:t>
      </w:r>
      <w:r w:rsidR="007C7F28" w:rsidRPr="00F94166">
        <w:rPr>
          <w:rFonts w:ascii="Book Antiqua" w:hAnsi="Book Antiqua" w:cs="Times New Roman"/>
          <w:b/>
          <w:sz w:val="24"/>
          <w:szCs w:val="24"/>
        </w:rPr>
        <w:t>iao Wang, Prof</w:t>
      </w:r>
      <w:r w:rsidR="003460F7" w:rsidRPr="00F94166">
        <w:rPr>
          <w:rFonts w:ascii="Book Antiqua" w:hAnsi="Book Antiqua" w:cs="Times New Roman" w:hint="eastAsia"/>
          <w:b/>
          <w:sz w:val="24"/>
          <w:szCs w:val="24"/>
        </w:rPr>
        <w:t>essor</w:t>
      </w:r>
      <w:r w:rsidR="007C7F28" w:rsidRPr="00F94166">
        <w:rPr>
          <w:rFonts w:ascii="Book Antiqua" w:hAnsi="Book Antiqua" w:cs="Times New Roman"/>
          <w:b/>
          <w:sz w:val="24"/>
          <w:szCs w:val="24"/>
        </w:rPr>
        <w:t>,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460F7" w:rsidRPr="00F94166">
        <w:rPr>
          <w:rFonts w:ascii="Book Antiqua" w:hAnsi="Book Antiqua" w:cs="Times New Roman"/>
          <w:sz w:val="24"/>
          <w:szCs w:val="24"/>
        </w:rPr>
        <w:t xml:space="preserve">Department of Respiratory Medicine, </w:t>
      </w:r>
      <w:proofErr w:type="spellStart"/>
      <w:r w:rsidR="003460F7" w:rsidRPr="00F94166">
        <w:rPr>
          <w:rFonts w:ascii="Book Antiqua" w:hAnsi="Book Antiqua" w:cs="Times New Roman"/>
          <w:sz w:val="24"/>
          <w:szCs w:val="24"/>
        </w:rPr>
        <w:t>Putuo</w:t>
      </w:r>
      <w:proofErr w:type="spellEnd"/>
      <w:r w:rsidR="003460F7" w:rsidRPr="00F94166">
        <w:rPr>
          <w:rFonts w:ascii="Book Antiqua" w:hAnsi="Book Antiqua" w:cs="Times New Roman"/>
          <w:sz w:val="24"/>
          <w:szCs w:val="24"/>
        </w:rPr>
        <w:t xml:space="preserve"> Hospital, Shanghai University of Traditional Chinese Medicine, No.164,</w:t>
      </w:r>
      <w:r w:rsidR="008114BA" w:rsidRPr="00F94166">
        <w:rPr>
          <w:rFonts w:ascii="Book Antiqua" w:hAnsi="Book Antiqua" w:cs="Times New Roman" w:hint="eastAsia"/>
          <w:sz w:val="24"/>
          <w:szCs w:val="24"/>
        </w:rPr>
        <w:t xml:space="preserve"> </w:t>
      </w:r>
      <w:proofErr w:type="spellStart"/>
      <w:r w:rsidR="003460F7" w:rsidRPr="00F94166">
        <w:rPr>
          <w:rFonts w:ascii="Book Antiqua" w:hAnsi="Book Antiqua" w:cs="Times New Roman"/>
          <w:sz w:val="24"/>
          <w:szCs w:val="24"/>
        </w:rPr>
        <w:t>LanXi</w:t>
      </w:r>
      <w:proofErr w:type="spellEnd"/>
      <w:r w:rsidR="003460F7" w:rsidRPr="00F94166">
        <w:rPr>
          <w:rFonts w:ascii="Book Antiqua" w:hAnsi="Book Antiqua" w:cs="Times New Roman"/>
          <w:sz w:val="24"/>
          <w:szCs w:val="24"/>
        </w:rPr>
        <w:t xml:space="preserve"> Road,</w:t>
      </w:r>
      <w:r w:rsidR="003460F7" w:rsidRPr="00F94166">
        <w:rPr>
          <w:rFonts w:ascii="Book Antiqua" w:hAnsi="Book Antiqua" w:cs="Times New Roman" w:hint="eastAsia"/>
          <w:sz w:val="24"/>
          <w:szCs w:val="24"/>
        </w:rPr>
        <w:t xml:space="preserve"> </w:t>
      </w:r>
      <w:r w:rsidR="003460F7" w:rsidRPr="00F94166">
        <w:rPr>
          <w:rFonts w:ascii="Book Antiqua" w:hAnsi="Book Antiqua" w:cs="Times New Roman"/>
          <w:sz w:val="24"/>
          <w:szCs w:val="24"/>
        </w:rPr>
        <w:t>Shanghai 200062, China</w:t>
      </w:r>
      <w:r w:rsidR="003460F7" w:rsidRPr="00F94166">
        <w:rPr>
          <w:rFonts w:ascii="Book Antiqua" w:hAnsi="Book Antiqua" w:cs="Times New Roman" w:hint="eastAsia"/>
          <w:sz w:val="24"/>
          <w:szCs w:val="24"/>
        </w:rPr>
        <w:t xml:space="preserve">. </w:t>
      </w:r>
      <w:r w:rsidR="008114BA" w:rsidRPr="00F94166">
        <w:rPr>
          <w:rFonts w:ascii="Book Antiqua" w:hAnsi="Book Antiqua" w:cs="Times New Roman"/>
          <w:sz w:val="24"/>
          <w:szCs w:val="24"/>
        </w:rPr>
        <w:t>xiongbiao6@yahoo.com</w:t>
      </w:r>
    </w:p>
    <w:p w:rsidR="007C7F28" w:rsidRPr="00F94166" w:rsidRDefault="007C7F28" w:rsidP="0060312B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 xml:space="preserve">Telephone: </w:t>
      </w:r>
      <w:r w:rsidR="003460F7" w:rsidRPr="00F94166">
        <w:rPr>
          <w:rFonts w:ascii="Book Antiqua" w:hAnsi="Book Antiqua" w:cs="Times New Roman" w:hint="eastAsia"/>
          <w:sz w:val="24"/>
          <w:szCs w:val="24"/>
        </w:rPr>
        <w:t>+</w:t>
      </w:r>
      <w:r w:rsidRPr="00F94166">
        <w:rPr>
          <w:rFonts w:ascii="Book Antiqua" w:hAnsi="Book Antiqua" w:cs="Times New Roman"/>
          <w:sz w:val="24"/>
          <w:szCs w:val="24"/>
        </w:rPr>
        <w:t>86</w:t>
      </w:r>
      <w:r w:rsidR="003460F7" w:rsidRPr="00F94166">
        <w:rPr>
          <w:rFonts w:ascii="Book Antiqua" w:hAnsi="Book Antiqua" w:cs="Times New Roman" w:hint="eastAsia"/>
          <w:sz w:val="24"/>
          <w:szCs w:val="24"/>
        </w:rPr>
        <w:t>-</w:t>
      </w:r>
      <w:r w:rsidRPr="00F94166">
        <w:rPr>
          <w:rFonts w:ascii="Book Antiqua" w:hAnsi="Book Antiqua" w:cs="Times New Roman"/>
          <w:sz w:val="24"/>
          <w:szCs w:val="24"/>
        </w:rPr>
        <w:t>21</w:t>
      </w:r>
      <w:r w:rsidR="003460F7" w:rsidRPr="00F94166">
        <w:rPr>
          <w:rFonts w:ascii="Book Antiqua" w:hAnsi="Book Antiqua" w:cs="Times New Roman" w:hint="eastAsia"/>
          <w:sz w:val="24"/>
          <w:szCs w:val="24"/>
        </w:rPr>
        <w:t>-</w:t>
      </w:r>
      <w:r w:rsidRPr="00F94166">
        <w:rPr>
          <w:rFonts w:ascii="Book Antiqua" w:hAnsi="Book Antiqua" w:cs="Times New Roman"/>
          <w:sz w:val="24"/>
          <w:szCs w:val="24"/>
        </w:rPr>
        <w:t>22233222</w:t>
      </w:r>
    </w:p>
    <w:p w:rsidR="007C7F28" w:rsidRPr="00F94166" w:rsidRDefault="007C7F28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60312B" w:rsidRPr="00F94166" w:rsidRDefault="0060312B" w:rsidP="0060312B">
      <w:pPr>
        <w:spacing w:line="360" w:lineRule="auto"/>
        <w:rPr>
          <w:rFonts w:ascii="Book Antiqua" w:hAnsi="Book Antiqua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Received:</w:t>
      </w:r>
      <w:r w:rsidR="00821C50" w:rsidRPr="00F94166">
        <w:rPr>
          <w:rFonts w:ascii="Book Antiqua" w:eastAsia="宋体" w:hAnsi="Book Antiqua" w:hint="eastAsia"/>
          <w:b/>
          <w:sz w:val="24"/>
          <w:szCs w:val="24"/>
        </w:rPr>
        <w:t xml:space="preserve"> </w:t>
      </w:r>
      <w:r w:rsidR="00821C50" w:rsidRPr="00F94166">
        <w:rPr>
          <w:rFonts w:ascii="Book Antiqua" w:eastAsia="宋体" w:hAnsi="Book Antiqua" w:hint="eastAsia"/>
          <w:sz w:val="24"/>
          <w:szCs w:val="24"/>
        </w:rPr>
        <w:t>September 2, 2016</w:t>
      </w:r>
    </w:p>
    <w:p w:rsidR="0060312B" w:rsidRPr="00F94166" w:rsidRDefault="0060312B" w:rsidP="0060312B">
      <w:pPr>
        <w:spacing w:line="360" w:lineRule="auto"/>
        <w:rPr>
          <w:rFonts w:ascii="Book Antiqua" w:hAnsi="Book Antiqua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Peer-review started:</w:t>
      </w:r>
      <w:r w:rsidRPr="00F94166">
        <w:rPr>
          <w:rFonts w:ascii="Book Antiqua" w:eastAsia="宋体" w:hAnsi="Book Antiqua"/>
          <w:b/>
          <w:sz w:val="24"/>
          <w:szCs w:val="24"/>
        </w:rPr>
        <w:t xml:space="preserve"> </w:t>
      </w:r>
      <w:r w:rsidR="00821C50" w:rsidRPr="00F94166">
        <w:rPr>
          <w:rFonts w:ascii="Book Antiqua" w:eastAsia="宋体" w:hAnsi="Book Antiqua" w:hint="eastAsia"/>
          <w:sz w:val="24"/>
          <w:szCs w:val="24"/>
        </w:rPr>
        <w:t>September 6, 2016</w:t>
      </w:r>
    </w:p>
    <w:p w:rsidR="0060312B" w:rsidRPr="00F94166" w:rsidRDefault="0060312B" w:rsidP="0060312B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First decision:</w:t>
      </w:r>
      <w:r w:rsidR="00821C50" w:rsidRPr="00F94166">
        <w:rPr>
          <w:rFonts w:ascii="Book Antiqua" w:eastAsia="宋体" w:hAnsi="Book Antiqua" w:hint="eastAsia"/>
          <w:b/>
          <w:sz w:val="24"/>
          <w:szCs w:val="24"/>
        </w:rPr>
        <w:t xml:space="preserve"> </w:t>
      </w:r>
      <w:r w:rsidR="00821C50" w:rsidRPr="00F94166">
        <w:rPr>
          <w:rFonts w:ascii="Book Antiqua" w:eastAsia="宋体" w:hAnsi="Book Antiqua" w:hint="eastAsia"/>
          <w:sz w:val="24"/>
          <w:szCs w:val="24"/>
        </w:rPr>
        <w:t>November 10, 2016</w:t>
      </w:r>
    </w:p>
    <w:p w:rsidR="0060312B" w:rsidRPr="00F94166" w:rsidRDefault="0060312B" w:rsidP="0060312B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 xml:space="preserve">Revised: </w:t>
      </w:r>
      <w:r w:rsidR="00821C50" w:rsidRPr="00F94166">
        <w:rPr>
          <w:rFonts w:ascii="Book Antiqua" w:eastAsia="宋体" w:hAnsi="Book Antiqua" w:hint="eastAsia"/>
          <w:sz w:val="24"/>
          <w:szCs w:val="24"/>
        </w:rPr>
        <w:t>November 23, 2016</w:t>
      </w:r>
    </w:p>
    <w:p w:rsidR="0060312B" w:rsidRPr="003B503D" w:rsidRDefault="0060312B" w:rsidP="0060312B">
      <w:pPr>
        <w:rPr>
          <w:rFonts w:ascii="Book Antiqua" w:hAnsi="Book Antiqua"/>
          <w:iCs/>
          <w:sz w:val="24"/>
        </w:rPr>
      </w:pPr>
      <w:r w:rsidRPr="00F94166">
        <w:rPr>
          <w:rFonts w:ascii="Book Antiqua" w:hAnsi="Book Antiqua"/>
          <w:b/>
          <w:sz w:val="24"/>
          <w:szCs w:val="24"/>
        </w:rPr>
        <w:t>Accepted:</w:t>
      </w:r>
      <w:bookmarkStart w:id="4" w:name="OLE_LINK98"/>
      <w:bookmarkStart w:id="5" w:name="OLE_LINK99"/>
      <w:bookmarkStart w:id="6" w:name="OLE_LINK104"/>
      <w:bookmarkStart w:id="7" w:name="OLE_LINK110"/>
      <w:bookmarkStart w:id="8" w:name="OLE_LINK111"/>
      <w:bookmarkStart w:id="9" w:name="OLE_LINK115"/>
      <w:bookmarkStart w:id="10" w:name="OLE_LINK116"/>
      <w:r w:rsidRPr="00F94166">
        <w:rPr>
          <w:rFonts w:ascii="Book Antiqua" w:hAnsi="Book Antiqua"/>
          <w:sz w:val="24"/>
          <w:szCs w:val="24"/>
        </w:rPr>
        <w:t xml:space="preserve"> </w:t>
      </w:r>
      <w:bookmarkEnd w:id="4"/>
      <w:bookmarkEnd w:id="5"/>
      <w:bookmarkEnd w:id="6"/>
      <w:bookmarkEnd w:id="7"/>
      <w:bookmarkEnd w:id="8"/>
      <w:bookmarkEnd w:id="9"/>
      <w:bookmarkEnd w:id="10"/>
      <w:r w:rsidR="003B503D">
        <w:rPr>
          <w:rStyle w:val="Emphasis"/>
        </w:rPr>
        <w:t>January</w:t>
      </w:r>
      <w:r w:rsidR="003B503D">
        <w:rPr>
          <w:rStyle w:val="Emphasis"/>
          <w:rFonts w:ascii="宋体" w:hAnsi="宋体" w:cs="宋体" w:hint="eastAsia"/>
        </w:rPr>
        <w:t xml:space="preserve"> 11</w:t>
      </w:r>
      <w:r w:rsidR="003B503D">
        <w:rPr>
          <w:rStyle w:val="Emphasis"/>
          <w:rFonts w:cs="宋体"/>
        </w:rPr>
        <w:t>,</w:t>
      </w:r>
      <w:r w:rsidR="003B503D">
        <w:rPr>
          <w:rStyle w:val="Emphasis"/>
        </w:rPr>
        <w:t xml:space="preserve"> 2017</w:t>
      </w:r>
    </w:p>
    <w:p w:rsidR="0060312B" w:rsidRPr="00F94166" w:rsidRDefault="0060312B" w:rsidP="0060312B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Article in press:</w:t>
      </w:r>
    </w:p>
    <w:p w:rsidR="0060312B" w:rsidRPr="00F94166" w:rsidRDefault="0060312B" w:rsidP="0060312B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 xml:space="preserve">Published online: </w:t>
      </w:r>
    </w:p>
    <w:p w:rsidR="0060312B" w:rsidRPr="00F94166" w:rsidRDefault="0060312B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7C7F28" w:rsidRPr="00F94166" w:rsidRDefault="007C7F28" w:rsidP="00FC57FD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br w:type="page"/>
      </w:r>
    </w:p>
    <w:p w:rsidR="00BC0349" w:rsidRPr="00F94166" w:rsidRDefault="00A91F0E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</w:p>
    <w:p w:rsidR="00A91F0E" w:rsidRPr="00F94166" w:rsidRDefault="00A91F0E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6C2C" w:rsidRPr="00F94166">
        <w:rPr>
          <w:rFonts w:ascii="Book Antiqua" w:hAnsi="Book Antiqua" w:cs="Times New Roman"/>
          <w:sz w:val="24"/>
          <w:szCs w:val="24"/>
        </w:rPr>
        <w:t xml:space="preserve">an </w:t>
      </w:r>
      <w:r w:rsidR="003B503D" w:rsidRPr="00F94166">
        <w:rPr>
          <w:rFonts w:ascii="Book Antiqua" w:hAnsi="Book Antiqua" w:cs="Times New Roman"/>
          <w:sz w:val="24"/>
          <w:szCs w:val="24"/>
        </w:rPr>
        <w:t>allergic</w:t>
      </w:r>
      <w:r w:rsidR="006D6C2C" w:rsidRPr="00F94166">
        <w:rPr>
          <w:rFonts w:ascii="Book Antiqua" w:hAnsi="Book Antiqua" w:cs="Times New Roman"/>
          <w:sz w:val="24"/>
          <w:szCs w:val="24"/>
        </w:rPr>
        <w:t xml:space="preserve"> disease, </w:t>
      </w:r>
      <w:r w:rsidRPr="00F94166">
        <w:rPr>
          <w:rFonts w:ascii="Book Antiqua" w:hAnsi="Book Antiqua" w:cs="Times New Roman"/>
          <w:sz w:val="24"/>
          <w:szCs w:val="24"/>
        </w:rPr>
        <w:t>characteri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curr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irflo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imit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noProof/>
          <w:sz w:val="24"/>
          <w:szCs w:val="24"/>
        </w:rPr>
        <w:t>hyperreactivity</w:t>
      </w:r>
      <w:r w:rsidR="0024294A" w:rsidRPr="00F94166">
        <w:rPr>
          <w:rFonts w:ascii="Book Antiqua" w:hAnsi="Book Antiqua" w:cs="Times New Roman"/>
          <w:noProof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hro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involv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varie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ell</w:t>
      </w:r>
      <w:r w:rsidR="00BA1501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1501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1501" w:rsidRPr="00F94166">
        <w:rPr>
          <w:rFonts w:ascii="Book Antiqua" w:hAnsi="Book Antiqua" w:cs="Times New Roman"/>
          <w:sz w:val="24"/>
          <w:szCs w:val="24"/>
        </w:rPr>
        <w:t>cytokine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7212F" w:rsidRPr="00F94166">
        <w:rPr>
          <w:rFonts w:ascii="Book Antiqua" w:hAnsi="Book Antiqua" w:cs="Times New Roman"/>
          <w:sz w:val="24"/>
          <w:szCs w:val="24"/>
        </w:rPr>
        <w:t>Reac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1501" w:rsidRPr="00F94166">
        <w:rPr>
          <w:rFonts w:ascii="Book Antiqua" w:hAnsi="Book Antiqua" w:cs="Times New Roman"/>
          <w:sz w:val="24"/>
          <w:szCs w:val="24"/>
        </w:rPr>
        <w:t>oxyg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peci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ha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be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rov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</w:t>
      </w:r>
      <w:r w:rsidR="004E47FC" w:rsidRPr="00F94166">
        <w:rPr>
          <w:rFonts w:ascii="Book Antiqua" w:hAnsi="Book Antiqua" w:cs="Times New Roman"/>
          <w:sz w:val="24"/>
          <w:szCs w:val="24"/>
        </w:rPr>
        <w:t>l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E47FC"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E47FC" w:rsidRPr="00F94166">
        <w:rPr>
          <w:rFonts w:ascii="Book Antiqua" w:hAnsi="Book Antiqua" w:cs="Times New Roman"/>
          <w:sz w:val="24"/>
          <w:szCs w:val="24"/>
        </w:rPr>
        <w:t>import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E47FC" w:rsidRPr="00F94166">
        <w:rPr>
          <w:rFonts w:ascii="Book Antiqua" w:hAnsi="Book Antiqua" w:cs="Times New Roman"/>
          <w:sz w:val="24"/>
          <w:szCs w:val="24"/>
        </w:rPr>
        <w:t>ro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E47FC" w:rsidRPr="00F94166">
        <w:rPr>
          <w:rFonts w:ascii="Book Antiqua" w:hAnsi="Book Antiqua" w:cs="Times New Roman"/>
          <w:sz w:val="24"/>
          <w:szCs w:val="24"/>
        </w:rPr>
        <w:t>i</w:t>
      </w:r>
      <w:r w:rsidRPr="00F94166">
        <w:rPr>
          <w:rFonts w:ascii="Book Antiqua" w:hAnsi="Book Antiqua" w:cs="Times New Roman"/>
          <w:sz w:val="24"/>
          <w:szCs w:val="24"/>
        </w:rPr>
        <w:t>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pathogenes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o</w:t>
      </w:r>
      <w:r w:rsidR="001D0B66" w:rsidRPr="00F94166">
        <w:rPr>
          <w:rFonts w:ascii="Book Antiqua" w:hAnsi="Book Antiqua" w:cs="Times New Roman"/>
          <w:sz w:val="24"/>
          <w:szCs w:val="24"/>
        </w:rPr>
        <w:t>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0B66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0B66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0B6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0B66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547" w:rsidRPr="00F94166">
        <w:rPr>
          <w:rFonts w:ascii="Book Antiqua" w:hAnsi="Book Antiqua" w:cs="Times New Roman"/>
          <w:sz w:val="24"/>
          <w:szCs w:val="24"/>
        </w:rPr>
        <w:t>involves 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imbal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betwe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oxi</w:t>
      </w:r>
      <w:r w:rsidR="006665F7" w:rsidRPr="00F94166">
        <w:rPr>
          <w:rFonts w:ascii="Book Antiqua" w:hAnsi="Book Antiqua" w:cs="Times New Roman"/>
          <w:sz w:val="24"/>
          <w:szCs w:val="24"/>
        </w:rPr>
        <w:t>d</w:t>
      </w:r>
      <w:r w:rsidR="00D72B93" w:rsidRPr="00F94166">
        <w:rPr>
          <w:rFonts w:ascii="Book Antiqua" w:hAnsi="Book Antiqua" w:cs="Times New Roman"/>
          <w:sz w:val="24"/>
          <w:szCs w:val="24"/>
        </w:rPr>
        <w:t>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23CC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23CCE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23CCE" w:rsidRPr="00F94166">
        <w:rPr>
          <w:rFonts w:ascii="Book Antiqua" w:hAnsi="Book Antiqua" w:cs="Times New Roman"/>
          <w:sz w:val="24"/>
          <w:szCs w:val="24"/>
        </w:rPr>
        <w:t>system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547" w:rsidRPr="00F94166">
        <w:rPr>
          <w:rFonts w:ascii="Book Antiqua" w:hAnsi="Book Antiqua" w:cs="Times New Roman"/>
          <w:sz w:val="24"/>
          <w:szCs w:val="24"/>
        </w:rPr>
        <w:t xml:space="preserve">that is </w:t>
      </w:r>
      <w:r w:rsidR="00623CCE" w:rsidRPr="00F94166">
        <w:rPr>
          <w:rFonts w:ascii="Book Antiqua" w:hAnsi="Book Antiqua" w:cs="Times New Roman"/>
          <w:sz w:val="24"/>
          <w:szCs w:val="24"/>
        </w:rPr>
        <w:t>cau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environ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pollut</w:t>
      </w:r>
      <w:r w:rsidR="007D4547" w:rsidRPr="00F94166">
        <w:rPr>
          <w:rFonts w:ascii="Book Antiqua" w:hAnsi="Book Antiqua" w:cs="Times New Roman"/>
          <w:sz w:val="24"/>
          <w:szCs w:val="24"/>
        </w:rPr>
        <w:t>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endogeno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7471F" w:rsidRPr="00F94166">
        <w:rPr>
          <w:rFonts w:ascii="Book Antiqua" w:hAnsi="Book Antiqua" w:cs="Times New Roman"/>
          <w:sz w:val="24"/>
          <w:szCs w:val="24"/>
        </w:rPr>
        <w:t>reactive oxygen speci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72B93" w:rsidRPr="00F94166">
        <w:rPr>
          <w:rFonts w:ascii="Book Antiqua" w:hAnsi="Book Antiqua" w:cs="Times New Roman"/>
          <w:sz w:val="24"/>
          <w:szCs w:val="24"/>
        </w:rPr>
        <w:t>cell</w:t>
      </w:r>
      <w:r w:rsidR="006665F7" w:rsidRPr="00F94166">
        <w:rPr>
          <w:rFonts w:ascii="Book Antiqua" w:hAnsi="Book Antiqua" w:cs="Times New Roman"/>
          <w:sz w:val="24"/>
          <w:szCs w:val="24"/>
        </w:rPr>
        <w:t>s</w:t>
      </w:r>
      <w:r w:rsidR="00D72B93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44B" w:rsidRPr="00F94166">
        <w:rPr>
          <w:rFonts w:ascii="Book Antiqua" w:hAnsi="Book Antiqua" w:cs="Times New Roman"/>
          <w:sz w:val="24"/>
          <w:szCs w:val="24"/>
        </w:rPr>
        <w:t xml:space="preserve">There </w:t>
      </w:r>
      <w:r w:rsidR="000E081D" w:rsidRPr="00F94166">
        <w:rPr>
          <w:rFonts w:ascii="Book Antiqua" w:hAnsi="Book Antiqua" w:cs="Times New Roman"/>
          <w:sz w:val="24"/>
          <w:szCs w:val="24"/>
        </w:rPr>
        <w:t>is</w:t>
      </w:r>
      <w:r w:rsidR="0069644B" w:rsidRPr="00F94166">
        <w:rPr>
          <w:rFonts w:ascii="Book Antiqua" w:hAnsi="Book Antiqua" w:cs="Times New Roman"/>
          <w:sz w:val="24"/>
          <w:szCs w:val="24"/>
        </w:rPr>
        <w:t xml:space="preserve"> growing evidence that a</w:t>
      </w:r>
      <w:r w:rsidR="007E0454" w:rsidRPr="00F94166">
        <w:rPr>
          <w:rFonts w:ascii="Book Antiqua" w:hAnsi="Book Antiqua" w:cs="Times New Roman"/>
          <w:sz w:val="24"/>
          <w:szCs w:val="24"/>
        </w:rPr>
        <w:t>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0454" w:rsidRPr="00F94166">
        <w:rPr>
          <w:rFonts w:ascii="Book Antiqua" w:hAnsi="Book Antiqua" w:cs="Times New Roman"/>
          <w:sz w:val="24"/>
          <w:szCs w:val="24"/>
        </w:rPr>
        <w:t>treatm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547" w:rsidRPr="00F94166">
        <w:rPr>
          <w:rFonts w:ascii="Book Antiqua" w:hAnsi="Book Antiqua" w:cs="Times New Roman"/>
          <w:sz w:val="24"/>
          <w:szCs w:val="24"/>
        </w:rPr>
        <w:t xml:space="preserve">that </w:t>
      </w:r>
      <w:r w:rsidR="00B428DF" w:rsidRPr="00F94166">
        <w:rPr>
          <w:rFonts w:ascii="Book Antiqua" w:hAnsi="Book Antiqua" w:cs="Times New Roman"/>
          <w:sz w:val="24"/>
          <w:szCs w:val="24"/>
        </w:rPr>
        <w:t>includ</w:t>
      </w:r>
      <w:r w:rsidR="007D4547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8DF" w:rsidRPr="00F94166">
        <w:rPr>
          <w:rFonts w:ascii="Book Antiqua" w:hAnsi="Book Antiqua" w:cs="Times New Roman"/>
          <w:sz w:val="24"/>
          <w:szCs w:val="24"/>
        </w:rPr>
        <w:t>vitamins</w:t>
      </w:r>
      <w:r w:rsidR="007D4547" w:rsidRPr="00F94166">
        <w:rPr>
          <w:rFonts w:ascii="Book Antiqua" w:hAnsi="Book Antiqua" w:cs="Times New Roman"/>
          <w:sz w:val="24"/>
          <w:szCs w:val="24"/>
        </w:rPr>
        <w:t xml:space="preserve"> 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8DF" w:rsidRPr="00F94166">
        <w:rPr>
          <w:rFonts w:ascii="Book Antiqua" w:hAnsi="Book Antiqua" w:cs="Times New Roman"/>
          <w:sz w:val="24"/>
          <w:szCs w:val="24"/>
        </w:rPr>
        <w:t>fo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8DF" w:rsidRPr="00F94166">
        <w:rPr>
          <w:rFonts w:ascii="Book Antiqua" w:hAnsi="Book Antiqua" w:cs="Times New Roman"/>
          <w:sz w:val="24"/>
          <w:szCs w:val="24"/>
        </w:rPr>
        <w:t>supplem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0454" w:rsidRPr="00F94166">
        <w:rPr>
          <w:rFonts w:ascii="Book Antiqua" w:hAnsi="Book Antiqua" w:cs="Times New Roman"/>
          <w:sz w:val="24"/>
          <w:szCs w:val="24"/>
        </w:rPr>
        <w:t>ha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547" w:rsidRPr="00F94166">
        <w:rPr>
          <w:rFonts w:ascii="Book Antiqua" w:hAnsi="Book Antiqua" w:cs="Times New Roman"/>
          <w:sz w:val="24"/>
          <w:szCs w:val="24"/>
        </w:rPr>
        <w:t>been show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0454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0454" w:rsidRPr="00F94166">
        <w:rPr>
          <w:rFonts w:ascii="Book Antiqua" w:hAnsi="Book Antiqua" w:cs="Times New Roman"/>
          <w:sz w:val="24"/>
          <w:szCs w:val="24"/>
        </w:rPr>
        <w:t>amelior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8DF" w:rsidRPr="00F94166">
        <w:rPr>
          <w:rFonts w:ascii="Book Antiqua" w:hAnsi="Book Antiqua" w:cs="Times New Roman"/>
          <w:sz w:val="24"/>
          <w:szCs w:val="24"/>
        </w:rPr>
        <w:t>t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8DF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8DF" w:rsidRPr="00F94166">
        <w:rPr>
          <w:rFonts w:ascii="Book Antiqua" w:hAnsi="Book Antiqua" w:cs="Times New Roman"/>
          <w:sz w:val="24"/>
          <w:szCs w:val="24"/>
        </w:rPr>
        <w:t>stress</w:t>
      </w:r>
      <w:r w:rsidR="007D4547" w:rsidRPr="00F94166">
        <w:rPr>
          <w:rFonts w:ascii="Book Antiqua" w:hAnsi="Book Antiqua" w:cs="Times New Roman"/>
          <w:sz w:val="24"/>
          <w:szCs w:val="24"/>
        </w:rPr>
        <w:t xml:space="preserve"> whi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0454" w:rsidRPr="00F94166">
        <w:rPr>
          <w:rFonts w:ascii="Book Antiqua" w:hAnsi="Book Antiqua" w:cs="Times New Roman"/>
          <w:sz w:val="24"/>
          <w:szCs w:val="24"/>
        </w:rPr>
        <w:t>improv</w:t>
      </w:r>
      <w:r w:rsidR="007D4547" w:rsidRPr="00F94166">
        <w:rPr>
          <w:rFonts w:ascii="Book Antiqua" w:hAnsi="Book Antiqua" w:cs="Times New Roman"/>
          <w:sz w:val="24"/>
          <w:szCs w:val="24"/>
        </w:rPr>
        <w:t>ing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0454" w:rsidRPr="00F94166">
        <w:rPr>
          <w:rFonts w:ascii="Book Antiqua" w:hAnsi="Book Antiqua" w:cs="Times New Roman"/>
          <w:sz w:val="24"/>
          <w:szCs w:val="24"/>
        </w:rPr>
        <w:t>symptom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547" w:rsidRPr="00F94166">
        <w:rPr>
          <w:rFonts w:ascii="Book Antiqua" w:hAnsi="Book Antiqua" w:cs="Times New Roman"/>
          <w:sz w:val="24"/>
          <w:szCs w:val="24"/>
        </w:rPr>
        <w:t xml:space="preserve">decreasing the </w:t>
      </w:r>
      <w:r w:rsidR="0008477D" w:rsidRPr="00F94166">
        <w:rPr>
          <w:rFonts w:ascii="Book Antiqua" w:hAnsi="Book Antiqua" w:cs="Times New Roman"/>
          <w:sz w:val="24"/>
          <w:szCs w:val="24"/>
        </w:rPr>
        <w:t>sever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t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revie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8477D" w:rsidRPr="00F94166">
        <w:rPr>
          <w:rFonts w:ascii="Book Antiqua" w:hAnsi="Book Antiqua" w:cs="Times New Roman"/>
          <w:sz w:val="24"/>
          <w:szCs w:val="24"/>
        </w:rPr>
        <w:t>w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summariz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rec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44FE" w:rsidRPr="00F94166">
        <w:rPr>
          <w:rFonts w:ascii="Book Antiqua" w:hAnsi="Book Antiqua" w:cs="Times New Roman"/>
          <w:sz w:val="24"/>
          <w:szCs w:val="24"/>
        </w:rPr>
        <w:t>studie</w:t>
      </w:r>
      <w:r w:rsidR="008B47BC" w:rsidRPr="00F94166">
        <w:rPr>
          <w:rFonts w:ascii="Book Antiqua" w:hAnsi="Book Antiqua" w:cs="Times New Roman"/>
          <w:sz w:val="24"/>
          <w:szCs w:val="24"/>
        </w:rPr>
        <w:t>s</w:t>
      </w:r>
      <w:r w:rsidR="007D4547" w:rsidRPr="00F94166">
        <w:rPr>
          <w:rFonts w:ascii="Book Antiqua" w:hAnsi="Book Antiqua" w:cs="Times New Roman"/>
          <w:sz w:val="24"/>
          <w:szCs w:val="24"/>
        </w:rPr>
        <w:t xml:space="preserve"> that 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rel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036A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AE3966" w:rsidRPr="00F94166">
        <w:rPr>
          <w:rFonts w:ascii="Book Antiqua" w:hAnsi="Book Antiqua" w:cs="Times New Roman"/>
          <w:sz w:val="24"/>
          <w:szCs w:val="24"/>
        </w:rPr>
        <w:t xml:space="preserve">mechanisms and biomarkers of oxidative stress, </w:t>
      </w:r>
      <w:r w:rsidR="0008477D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treatm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E396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8477D" w:rsidRPr="00F94166">
        <w:rPr>
          <w:rFonts w:ascii="Book Antiqua" w:hAnsi="Book Antiqua" w:cs="Times New Roman"/>
          <w:sz w:val="24"/>
          <w:szCs w:val="24"/>
        </w:rPr>
        <w:t>asthma.</w:t>
      </w:r>
    </w:p>
    <w:p w:rsidR="00A91F0E" w:rsidRPr="00F94166" w:rsidRDefault="00A91F0E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7C7F28" w:rsidRPr="00F94166" w:rsidRDefault="007C7F28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Key words:</w:t>
      </w:r>
      <w:r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A</w:t>
      </w:r>
      <w:r w:rsidRPr="00F94166">
        <w:rPr>
          <w:rFonts w:ascii="Book Antiqua" w:hAnsi="Book Antiqua" w:cs="Times New Roman"/>
          <w:sz w:val="24"/>
          <w:szCs w:val="24"/>
        </w:rPr>
        <w:t xml:space="preserve">sthma; 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O</w:t>
      </w:r>
      <w:r w:rsidRPr="00F94166">
        <w:rPr>
          <w:rFonts w:ascii="Book Antiqua" w:hAnsi="Book Antiqua" w:cs="Times New Roman"/>
          <w:sz w:val="24"/>
          <w:szCs w:val="24"/>
        </w:rPr>
        <w:t xml:space="preserve">xidative stress; 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R</w:t>
      </w:r>
      <w:r w:rsidRPr="00F94166">
        <w:rPr>
          <w:rFonts w:ascii="Book Antiqua" w:hAnsi="Book Antiqua" w:cs="Times New Roman"/>
          <w:sz w:val="24"/>
          <w:szCs w:val="24"/>
        </w:rPr>
        <w:t xml:space="preserve">eactive oxygen species; 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A</w:t>
      </w:r>
      <w:r w:rsidR="00A9443F" w:rsidRPr="00F94166">
        <w:rPr>
          <w:rFonts w:ascii="Book Antiqua" w:hAnsi="Book Antiqua" w:cs="Times New Roman"/>
          <w:sz w:val="24"/>
          <w:szCs w:val="24"/>
        </w:rPr>
        <w:t>ntioxidants</w:t>
      </w:r>
    </w:p>
    <w:p w:rsidR="007C7F28" w:rsidRPr="00F94166" w:rsidRDefault="007C7F28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A9443F" w:rsidRPr="00F94166" w:rsidRDefault="00A9443F" w:rsidP="00A9443F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bookmarkStart w:id="11" w:name="OLE_LINK13"/>
      <w:bookmarkStart w:id="12" w:name="OLE_LINK14"/>
      <w:proofErr w:type="gramStart"/>
      <w:r w:rsidRPr="00F94166">
        <w:rPr>
          <w:rFonts w:ascii="Book Antiqua" w:hAnsi="Book Antiqua"/>
          <w:sz w:val="24"/>
          <w:szCs w:val="24"/>
        </w:rPr>
        <w:t xml:space="preserve">© </w:t>
      </w:r>
      <w:bookmarkStart w:id="13" w:name="OLE_LINK6"/>
      <w:bookmarkStart w:id="14" w:name="OLE_LINK7"/>
      <w:bookmarkStart w:id="15" w:name="OLE_LINK8"/>
      <w:r w:rsidRPr="00F94166">
        <w:rPr>
          <w:rFonts w:ascii="Book Antiqua" w:hAnsi="Book Antiqua"/>
          <w:b/>
          <w:sz w:val="24"/>
          <w:szCs w:val="24"/>
        </w:rPr>
        <w:t>The Author(s) 201</w:t>
      </w:r>
      <w:r w:rsidRPr="00F94166">
        <w:rPr>
          <w:rFonts w:ascii="Book Antiqua" w:eastAsia="宋体" w:hAnsi="Book Antiqua" w:hint="eastAsia"/>
          <w:b/>
          <w:sz w:val="24"/>
          <w:szCs w:val="24"/>
        </w:rPr>
        <w:t>7</w:t>
      </w:r>
      <w:r w:rsidRPr="00F94166">
        <w:rPr>
          <w:rFonts w:ascii="Book Antiqua" w:hAnsi="Book Antiqua"/>
          <w:sz w:val="24"/>
          <w:szCs w:val="24"/>
        </w:rPr>
        <w:t>.</w:t>
      </w:r>
      <w:proofErr w:type="gramEnd"/>
      <w:r w:rsidRPr="00F94166">
        <w:rPr>
          <w:rFonts w:ascii="Book Antiqua" w:hAnsi="Book Antiqua"/>
          <w:sz w:val="24"/>
          <w:szCs w:val="24"/>
        </w:rPr>
        <w:t xml:space="preserve"> Published by </w:t>
      </w:r>
      <w:proofErr w:type="spellStart"/>
      <w:r w:rsidRPr="00F94166">
        <w:rPr>
          <w:rFonts w:ascii="Book Antiqua" w:hAnsi="Book Antiqua"/>
          <w:sz w:val="24"/>
          <w:szCs w:val="24"/>
        </w:rPr>
        <w:t>Baishideng</w:t>
      </w:r>
      <w:proofErr w:type="spellEnd"/>
      <w:r w:rsidRPr="00F94166">
        <w:rPr>
          <w:rFonts w:ascii="Book Antiqua" w:hAnsi="Book Antiqua"/>
          <w:sz w:val="24"/>
          <w:szCs w:val="24"/>
        </w:rPr>
        <w:t xml:space="preserve"> Publishing Group Inc. All rights reserved.</w:t>
      </w:r>
    </w:p>
    <w:bookmarkEnd w:id="11"/>
    <w:bookmarkEnd w:id="12"/>
    <w:bookmarkEnd w:id="13"/>
    <w:bookmarkEnd w:id="14"/>
    <w:bookmarkEnd w:id="15"/>
    <w:p w:rsidR="00A9443F" w:rsidRPr="00F94166" w:rsidRDefault="00A9443F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7C7F28" w:rsidRPr="00F94166" w:rsidRDefault="003E7F4A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Core tip:</w:t>
      </w:r>
      <w:r w:rsidRPr="00F94166">
        <w:rPr>
          <w:rFonts w:ascii="Book Antiqua" w:hAnsi="Book Antiqua"/>
          <w:sz w:val="24"/>
          <w:szCs w:val="24"/>
        </w:rPr>
        <w:t xml:space="preserve"> </w:t>
      </w:r>
      <w:r w:rsidR="007C7F28" w:rsidRPr="00F94166">
        <w:rPr>
          <w:rFonts w:ascii="Book Antiqua" w:hAnsi="Book Antiqua" w:cs="Times New Roman"/>
          <w:sz w:val="24"/>
          <w:szCs w:val="24"/>
        </w:rPr>
        <w:t>Oxidative stress plays important role in the pathogenesis of asthma. The imbalance of oxidative and anti-oxidative system is caus</w:t>
      </w:r>
      <w:r w:rsidR="00BB53EC" w:rsidRPr="00F94166">
        <w:rPr>
          <w:rFonts w:ascii="Book Antiqua" w:hAnsi="Book Antiqua" w:cs="Times New Roman"/>
          <w:sz w:val="24"/>
          <w:szCs w:val="24"/>
        </w:rPr>
        <w:t>ed by exogenous and endogenous r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eactive oxygen species. </w:t>
      </w:r>
      <w:r w:rsidR="00BB53EC" w:rsidRPr="00F94166">
        <w:rPr>
          <w:rFonts w:ascii="Book Antiqua" w:hAnsi="Book Antiqua" w:cs="Times New Roman"/>
          <w:sz w:val="24"/>
          <w:szCs w:val="24"/>
        </w:rPr>
        <w:t>S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ome </w:t>
      </w:r>
      <w:r w:rsidR="00A442D0" w:rsidRPr="00F94166">
        <w:rPr>
          <w:rFonts w:ascii="Book Antiqua" w:hAnsi="Book Antiqua" w:cs="Times New Roman"/>
          <w:sz w:val="24"/>
          <w:szCs w:val="24"/>
        </w:rPr>
        <w:t>e</w:t>
      </w:r>
      <w:r w:rsidR="00BB53EC" w:rsidRPr="00F94166">
        <w:rPr>
          <w:rFonts w:ascii="Book Antiqua" w:hAnsi="Book Antiqua" w:cs="Times New Roman"/>
          <w:sz w:val="24"/>
          <w:szCs w:val="24"/>
        </w:rPr>
        <w:t xml:space="preserve">levated </w:t>
      </w:r>
      <w:r w:rsidR="007C7F28" w:rsidRPr="00F94166">
        <w:rPr>
          <w:rFonts w:ascii="Book Antiqua" w:hAnsi="Book Antiqua" w:cs="Times New Roman"/>
          <w:sz w:val="24"/>
          <w:szCs w:val="24"/>
        </w:rPr>
        <w:t>substances could be served as oxidative or antioxidative biomarkers. Different kinds of treatments showed antioxidative role, including diet, vitamins and food supplements; natural extracts; magnetic field and laser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 xml:space="preserve">, </w:t>
      </w:r>
      <w:r w:rsidR="00A9443F" w:rsidRPr="00F94166">
        <w:rPr>
          <w:rFonts w:ascii="Book Antiqua" w:hAnsi="Book Antiqua" w:cs="Times New Roman" w:hint="eastAsia"/>
          <w:i/>
          <w:sz w:val="24"/>
          <w:szCs w:val="24"/>
        </w:rPr>
        <w:t>etc</w:t>
      </w:r>
      <w:r w:rsidR="007C7F28" w:rsidRPr="00F94166">
        <w:rPr>
          <w:rFonts w:ascii="Book Antiqua" w:hAnsi="Book Antiqua" w:cs="Times New Roman"/>
          <w:sz w:val="24"/>
          <w:szCs w:val="24"/>
        </w:rPr>
        <w:t>. However, no antioxidant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s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 were applied in first-line therapy of asthma</w:t>
      </w:r>
      <w:r w:rsidR="00A442D0" w:rsidRPr="00F94166">
        <w:rPr>
          <w:rFonts w:ascii="Book Antiqua" w:hAnsi="Book Antiqua" w:cs="Times New Roman"/>
          <w:sz w:val="24"/>
          <w:szCs w:val="24"/>
        </w:rPr>
        <w:t xml:space="preserve"> now</w:t>
      </w:r>
      <w:r w:rsidR="007C7F28" w:rsidRPr="00F94166">
        <w:rPr>
          <w:rFonts w:ascii="Book Antiqua" w:hAnsi="Book Antiqua" w:cs="Times New Roman"/>
          <w:sz w:val="24"/>
          <w:szCs w:val="24"/>
        </w:rPr>
        <w:t xml:space="preserve">. More works are needed, especially clinical trial, to clarify the clinical value of antioxidant therapy. </w:t>
      </w:r>
    </w:p>
    <w:p w:rsidR="007C7F28" w:rsidRPr="00F94166" w:rsidRDefault="007C7F28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A9443F" w:rsidRPr="00F94166" w:rsidRDefault="00A9443F" w:rsidP="00A9443F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Zhu</w:t>
      </w:r>
      <w:r w:rsidRPr="00F94166">
        <w:rPr>
          <w:rFonts w:ascii="Book Antiqua" w:hAnsi="Book Antiqua" w:cs="Times New Roman" w:hint="eastAsia"/>
          <w:sz w:val="24"/>
          <w:szCs w:val="24"/>
        </w:rPr>
        <w:t xml:space="preserve"> LY</w:t>
      </w:r>
      <w:r w:rsidRPr="00F94166">
        <w:rPr>
          <w:rFonts w:ascii="Book Antiqua" w:hAnsi="Book Antiqua" w:cs="Times New Roman"/>
          <w:sz w:val="24"/>
          <w:szCs w:val="24"/>
        </w:rPr>
        <w:t>, Ni</w:t>
      </w:r>
      <w:r w:rsidRPr="00F94166">
        <w:rPr>
          <w:rFonts w:ascii="Book Antiqua" w:hAnsi="Book Antiqua" w:cs="Times New Roman" w:hint="eastAsia"/>
          <w:sz w:val="24"/>
          <w:szCs w:val="24"/>
        </w:rPr>
        <w:t xml:space="preserve"> ZH</w:t>
      </w:r>
      <w:r w:rsidRPr="00F94166">
        <w:rPr>
          <w:rFonts w:ascii="Book Antiqua" w:hAnsi="Book Antiqua" w:cs="Times New Roman"/>
          <w:sz w:val="24"/>
          <w:szCs w:val="24"/>
        </w:rPr>
        <w:t>, Luo</w:t>
      </w:r>
      <w:r w:rsidRPr="00F94166">
        <w:rPr>
          <w:rFonts w:ascii="Book Antiqua" w:hAnsi="Book Antiqua" w:cs="Times New Roman" w:hint="eastAsia"/>
          <w:sz w:val="24"/>
          <w:szCs w:val="24"/>
        </w:rPr>
        <w:t xml:space="preserve"> XM</w:t>
      </w:r>
      <w:r w:rsidRPr="00F94166">
        <w:rPr>
          <w:rFonts w:ascii="Book Antiqua" w:hAnsi="Book Antiqua" w:cs="Times New Roman"/>
          <w:sz w:val="24"/>
          <w:szCs w:val="24"/>
        </w:rPr>
        <w:t>, Wang</w:t>
      </w:r>
      <w:r w:rsidRPr="00F94166">
        <w:rPr>
          <w:rFonts w:ascii="Book Antiqua" w:hAnsi="Book Antiqua" w:cs="Times New Roman" w:hint="eastAsia"/>
          <w:sz w:val="24"/>
          <w:szCs w:val="24"/>
        </w:rPr>
        <w:t xml:space="preserve"> XB. </w:t>
      </w:r>
      <w:r w:rsidRPr="00F94166">
        <w:rPr>
          <w:rFonts w:ascii="Book Antiqua" w:eastAsiaTheme="majorEastAsia" w:hAnsi="Book Antiqua" w:cs="Times New Roman"/>
          <w:sz w:val="24"/>
          <w:szCs w:val="24"/>
        </w:rPr>
        <w:t>Advance of antioxidants in asthma treatment</w:t>
      </w:r>
      <w:r w:rsidRPr="00F94166">
        <w:rPr>
          <w:rFonts w:ascii="Book Antiqua" w:eastAsiaTheme="majorEastAsia" w:hAnsi="Book Antiqua" w:cs="Times New Roman" w:hint="eastAsia"/>
          <w:sz w:val="24"/>
          <w:szCs w:val="24"/>
        </w:rPr>
        <w:t>.</w:t>
      </w:r>
      <w:r w:rsidRPr="00F94166">
        <w:rPr>
          <w:rFonts w:ascii="Book Antiqua" w:hAnsi="Book Antiqua"/>
          <w:i/>
          <w:iCs/>
          <w:sz w:val="24"/>
          <w:szCs w:val="24"/>
        </w:rPr>
        <w:t xml:space="preserve"> World J </w:t>
      </w:r>
      <w:proofErr w:type="spellStart"/>
      <w:r w:rsidRPr="00F94166">
        <w:rPr>
          <w:rFonts w:ascii="Book Antiqua" w:hAnsi="Book Antiqua"/>
          <w:i/>
          <w:iCs/>
          <w:sz w:val="24"/>
          <w:szCs w:val="24"/>
        </w:rPr>
        <w:t>Respirol</w:t>
      </w:r>
      <w:proofErr w:type="spellEnd"/>
      <w:r w:rsidRPr="00F94166">
        <w:rPr>
          <w:rFonts w:ascii="Book Antiqua" w:hAnsi="Book Antiqua" w:hint="eastAsia"/>
          <w:iCs/>
          <w:sz w:val="24"/>
          <w:szCs w:val="24"/>
        </w:rPr>
        <w:t xml:space="preserve"> 2017; </w:t>
      </w:r>
      <w:proofErr w:type="gramStart"/>
      <w:r w:rsidRPr="00F94166">
        <w:rPr>
          <w:rFonts w:ascii="Book Antiqua" w:hAnsi="Book Antiqua" w:hint="eastAsia"/>
          <w:iCs/>
          <w:sz w:val="24"/>
          <w:szCs w:val="24"/>
        </w:rPr>
        <w:t>In</w:t>
      </w:r>
      <w:proofErr w:type="gramEnd"/>
      <w:r w:rsidRPr="00F94166">
        <w:rPr>
          <w:rFonts w:ascii="Book Antiqua" w:hAnsi="Book Antiqua" w:hint="eastAsia"/>
          <w:iCs/>
          <w:sz w:val="24"/>
          <w:szCs w:val="24"/>
        </w:rPr>
        <w:t xml:space="preserve"> press</w:t>
      </w:r>
    </w:p>
    <w:p w:rsidR="00D2496A" w:rsidRPr="00F94166" w:rsidRDefault="00BC0349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lastRenderedPageBreak/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hro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is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that is </w:t>
      </w:r>
      <w:r w:rsidRPr="00F94166">
        <w:rPr>
          <w:rFonts w:ascii="Book Antiqua" w:hAnsi="Book Antiqua" w:cs="Times New Roman"/>
          <w:sz w:val="24"/>
          <w:szCs w:val="24"/>
        </w:rPr>
        <w:t>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echanism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sul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hyper</w:t>
      </w:r>
      <w:r w:rsidR="006759AC" w:rsidRPr="00F94166">
        <w:rPr>
          <w:rFonts w:ascii="Book Antiqua" w:hAnsi="Book Antiqua" w:cs="Times New Roman"/>
          <w:sz w:val="24"/>
          <w:szCs w:val="24"/>
        </w:rPr>
        <w:t>-</w:t>
      </w:r>
      <w:r w:rsidRPr="00F94166">
        <w:rPr>
          <w:rFonts w:ascii="Book Antiqua" w:hAnsi="Book Antiqua" w:cs="Times New Roman"/>
          <w:sz w:val="24"/>
          <w:szCs w:val="24"/>
        </w:rPr>
        <w:t>reac</w:t>
      </w:r>
      <w:r w:rsidR="007A0041" w:rsidRPr="00F94166">
        <w:rPr>
          <w:rFonts w:ascii="Book Antiqua" w:hAnsi="Book Antiqua" w:cs="Times New Roman"/>
          <w:sz w:val="24"/>
          <w:szCs w:val="24"/>
        </w:rPr>
        <w:t>tiv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airflo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limita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adW88L0F1dGhvcj48WWVhcj4yMDE0PC9ZZWFyPjxSZWNO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adW88L0F1dGhvcj48WWVhcj4yMDE0PC9ZZWFyPjxSZWNO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" w:tooltip="Zuo, 2014 #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A0041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20D1" w:rsidRPr="00F94166">
        <w:rPr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20D1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suff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a variety of </w:t>
      </w:r>
      <w:r w:rsidR="00D62FD8" w:rsidRPr="00F94166">
        <w:rPr>
          <w:rFonts w:ascii="Book Antiqua" w:hAnsi="Book Antiqua" w:cs="Times New Roman"/>
          <w:sz w:val="24"/>
          <w:szCs w:val="24"/>
        </w:rPr>
        <w:t>symptom</w:t>
      </w:r>
      <w:r w:rsidR="00D17E9A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A24A4" w:rsidRPr="00F94166">
        <w:rPr>
          <w:rFonts w:ascii="Book Antiqua" w:hAnsi="Book Antiqua" w:cs="Times New Roman"/>
          <w:sz w:val="24"/>
          <w:szCs w:val="24"/>
        </w:rPr>
        <w:t>includ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dyspne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62FD8" w:rsidRPr="00F94166">
        <w:rPr>
          <w:rFonts w:ascii="Book Antiqua" w:hAnsi="Book Antiqua" w:cs="Times New Roman"/>
          <w:sz w:val="24"/>
          <w:szCs w:val="24"/>
        </w:rPr>
        <w:t>recurr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cough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62FD8" w:rsidRPr="00F94166">
        <w:rPr>
          <w:rFonts w:ascii="Book Antiqua" w:hAnsi="Book Antiqua" w:cs="Times New Roman"/>
          <w:sz w:val="24"/>
          <w:szCs w:val="24"/>
        </w:rPr>
        <w:t>che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tightn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62FD8" w:rsidRPr="00F94166">
        <w:rPr>
          <w:rFonts w:ascii="Book Antiqua" w:hAnsi="Book Antiqua" w:cs="Times New Roman"/>
          <w:sz w:val="24"/>
          <w:szCs w:val="24"/>
        </w:rPr>
        <w:t>shortn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brea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sporadic</w:t>
      </w:r>
      <w:r w:rsidR="00BA24A4" w:rsidRPr="00F94166">
        <w:rPr>
          <w:rFonts w:ascii="Book Antiqua" w:hAnsi="Book Antiqua" w:cs="Times New Roman"/>
          <w:sz w:val="24"/>
          <w:szCs w:val="24"/>
        </w:rPr>
        <w:t>, frequ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2FD8" w:rsidRPr="00F94166">
        <w:rPr>
          <w:rFonts w:ascii="Book Antiqua" w:hAnsi="Book Antiqua" w:cs="Times New Roman"/>
          <w:sz w:val="24"/>
          <w:szCs w:val="24"/>
        </w:rPr>
        <w:t>wheezing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HYXRlcjwvQXV0aG9yPjxZZWFyPjIwMTY8L1llYXI+PFJl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HYXRlcjwvQXV0aG9yPjxZZWFyPjIwMTY8L1llYXI+PFJl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" w:tooltip="Gater, 2016 #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D62FD8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>Previous studies have indic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play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import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ro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develop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A0041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YWRlZW08L0F1dGhvcj48WWVhcj4yMDE0PC9ZZWFyPjxS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YWRlZW08L0F1dGhvcj48WWVhcj4yMDE0PC9ZZWFyPjxS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" w:tooltip="Nadeem, 2014 #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A0041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>R</w:t>
      </w:r>
      <w:r w:rsidR="00413173" w:rsidRPr="00F94166">
        <w:rPr>
          <w:rFonts w:ascii="Book Antiqua" w:hAnsi="Book Antiqua" w:cs="Times New Roman"/>
          <w:sz w:val="24"/>
          <w:szCs w:val="24"/>
        </w:rPr>
        <w:t>eac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13173" w:rsidRPr="00F94166">
        <w:rPr>
          <w:rFonts w:ascii="Book Antiqua" w:hAnsi="Book Antiqua" w:cs="Times New Roman"/>
          <w:sz w:val="24"/>
          <w:szCs w:val="24"/>
        </w:rPr>
        <w:t>oxyg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13173" w:rsidRPr="00F94166">
        <w:rPr>
          <w:rFonts w:ascii="Book Antiqua" w:hAnsi="Book Antiqua" w:cs="Times New Roman"/>
          <w:sz w:val="24"/>
          <w:szCs w:val="24"/>
        </w:rPr>
        <w:t>specie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D612C3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present </w:t>
      </w:r>
      <w:r w:rsidR="00F476C2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asthma</w:t>
      </w:r>
      <w:r w:rsidR="00BA24A4" w:rsidRPr="00F94166">
        <w:rPr>
          <w:rFonts w:ascii="Book Antiqua" w:hAnsi="Book Antiqua" w:cs="Times New Roman"/>
          <w:sz w:val="24"/>
          <w:szCs w:val="24"/>
        </w:rPr>
        <w:t>tic airway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13173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>deriv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7E9A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7E9A" w:rsidRPr="00F94166">
        <w:rPr>
          <w:rFonts w:ascii="Book Antiqua" w:hAnsi="Book Antiqua" w:cs="Times New Roman"/>
          <w:sz w:val="24"/>
          <w:szCs w:val="24"/>
        </w:rPr>
        <w:t>man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sourc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76C2" w:rsidRPr="00F94166">
        <w:rPr>
          <w:rFonts w:ascii="Book Antiqua" w:hAnsi="Book Antiqua" w:cs="Times New Roman"/>
          <w:sz w:val="24"/>
          <w:szCs w:val="24"/>
        </w:rPr>
        <w:t>includ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exposu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environmen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F476C2" w:rsidRPr="00F94166">
        <w:rPr>
          <w:rFonts w:ascii="Book Antiqua" w:hAnsi="Book Antiqua" w:cs="Times New Roman"/>
          <w:sz w:val="24"/>
          <w:szCs w:val="24"/>
        </w:rPr>
        <w:t>p</w:t>
      </w:r>
      <w:r w:rsidR="00BA24A4" w:rsidRPr="00F94166">
        <w:rPr>
          <w:rFonts w:ascii="Book Antiqua" w:hAnsi="Book Antiqua" w:cs="Times New Roman"/>
          <w:sz w:val="24"/>
          <w:szCs w:val="24"/>
        </w:rPr>
        <w:t>e</w:t>
      </w:r>
      <w:r w:rsidR="00F476C2" w:rsidRPr="00F94166">
        <w:rPr>
          <w:rFonts w:ascii="Book Antiqua" w:hAnsi="Book Antiqua" w:cs="Times New Roman"/>
          <w:sz w:val="24"/>
          <w:szCs w:val="24"/>
        </w:rPr>
        <w:t>roxidant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76C2"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of </w:t>
      </w:r>
      <w:r w:rsidR="00F476C2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>in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7E9A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76C2" w:rsidRPr="00F94166">
        <w:rPr>
          <w:rFonts w:ascii="Book Antiqua" w:hAnsi="Book Antiqua" w:cs="Times New Roman"/>
          <w:sz w:val="24"/>
          <w:szCs w:val="24"/>
        </w:rPr>
        <w:t>metabol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7E9A" w:rsidRPr="00F94166">
        <w:rPr>
          <w:rFonts w:ascii="Book Antiqua" w:hAnsi="Book Antiqua" w:cs="Times New Roman"/>
          <w:sz w:val="24"/>
          <w:szCs w:val="24"/>
        </w:rPr>
        <w:t>disorde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76C2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7E9A" w:rsidRPr="00F94166">
        <w:rPr>
          <w:rFonts w:ascii="Book Antiqua" w:hAnsi="Book Antiqua" w:cs="Times New Roman"/>
          <w:sz w:val="24"/>
          <w:szCs w:val="24"/>
        </w:rPr>
        <w:t>de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cellular </w:t>
      </w:r>
      <w:r w:rsidR="00F476C2" w:rsidRPr="00F94166">
        <w:rPr>
          <w:rFonts w:ascii="Book Antiqua" w:hAnsi="Book Antiqua" w:cs="Times New Roman"/>
          <w:sz w:val="24"/>
          <w:szCs w:val="24"/>
        </w:rPr>
        <w:t>antioxidant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also </w:t>
      </w:r>
      <w:r w:rsidR="00F476C2" w:rsidRPr="00F94166">
        <w:rPr>
          <w:rFonts w:ascii="Book Antiqua" w:hAnsi="Book Antiqua" w:cs="Times New Roman"/>
          <w:sz w:val="24"/>
          <w:szCs w:val="24"/>
        </w:rPr>
        <w:t>h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be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associ</w:t>
      </w:r>
      <w:r w:rsidR="00413173" w:rsidRPr="00F94166">
        <w:rPr>
          <w:rFonts w:ascii="Book Antiqua" w:hAnsi="Book Antiqua" w:cs="Times New Roman"/>
          <w:sz w:val="24"/>
          <w:szCs w:val="24"/>
        </w:rPr>
        <w:t>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13173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A24A4" w:rsidRPr="00F94166">
        <w:rPr>
          <w:rFonts w:ascii="Book Antiqua" w:hAnsi="Book Antiqua" w:cs="Times New Roman"/>
          <w:sz w:val="24"/>
          <w:szCs w:val="24"/>
        </w:rPr>
        <w:t>declin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13173" w:rsidRPr="00F94166">
        <w:rPr>
          <w:rFonts w:ascii="Book Antiqua" w:hAnsi="Book Antiqua" w:cs="Times New Roman"/>
          <w:sz w:val="24"/>
          <w:szCs w:val="24"/>
        </w:rPr>
        <w:t>dis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13173" w:rsidRPr="00F94166">
        <w:rPr>
          <w:rFonts w:ascii="Book Antiqua" w:hAnsi="Book Antiqua" w:cs="Times New Roman"/>
          <w:sz w:val="24"/>
          <w:szCs w:val="24"/>
        </w:rPr>
        <w:t>stat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13173" w:rsidRPr="00F94166">
        <w:rPr>
          <w:rFonts w:ascii="Book Antiqua" w:hAnsi="Book Antiqua" w:cs="Times New Roman"/>
          <w:sz w:val="24"/>
          <w:szCs w:val="24"/>
        </w:rPr>
        <w:t>po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fun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A24A4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F476C2" w:rsidRPr="00F94166">
        <w:rPr>
          <w:rFonts w:ascii="Book Antiqua" w:hAnsi="Book Antiqua" w:cs="Times New Roman"/>
          <w:sz w:val="24"/>
          <w:szCs w:val="24"/>
        </w:rPr>
        <w:t>epigene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76C2" w:rsidRPr="00F94166">
        <w:rPr>
          <w:rFonts w:ascii="Book Antiqua" w:hAnsi="Book Antiqua" w:cs="Times New Roman"/>
          <w:sz w:val="24"/>
          <w:szCs w:val="24"/>
        </w:rPr>
        <w:t>chang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Holguin&lt;/Author&gt;&lt;Year&gt;2013&lt;/Year&gt;&lt;RecNum&gt;5&lt;/RecNum&gt;&lt;DisplayText&gt;&lt;style face="superscript"&gt;[4]&lt;/style&gt;&lt;/DisplayText&gt;&lt;record&gt;&lt;rec-number&gt;5&lt;/rec-number&gt;&lt;foreign-keys&gt;&lt;key app="EN" db-id="ete9awfww0afd8eaftoxwz04sdfv5paxfprv"&gt;5&lt;/key&gt;&lt;/foreign-keys&gt;&lt;ref-type name="Journal Article"&gt;17&lt;/ref-type&gt;&lt;contributors&gt;&lt;authors&gt;&lt;author&gt;Holguin, F.&lt;/author&gt;&lt;/authors&gt;&lt;/contributors&gt;&lt;auth-address&gt;1 Asthma Institute, Division of Pulmonary, Allergy and Critical Care, University of Pittsburgh, Pittsburgh, Pennsylvania.&lt;/auth-address&gt;&lt;titles&gt;&lt;title&gt;Oxidative stress in airway diseases&lt;/title&gt;&lt;secondary-title&gt;Ann Am Thorac Soc&lt;/secondary-title&gt;&lt;alt-title&gt;Annals of the American Thoracic Society&lt;/alt-title&gt;&lt;/titles&gt;&lt;periodical&gt;&lt;full-title&gt;Ann Am Thorac Soc&lt;/full-title&gt;&lt;abbr-1&gt;Annals of the American Thoracic Society&lt;/abbr-1&gt;&lt;/periodical&gt;&lt;alt-periodical&gt;&lt;full-title&gt;Ann Am Thorac Soc&lt;/full-title&gt;&lt;abbr-1&gt;Annals of the American Thoracic Society&lt;/abbr-1&gt;&lt;/alt-periodical&gt;&lt;pages&gt;S150-7&lt;/pages&gt;&lt;volume&gt;10 Suppl&lt;/volume&gt;&lt;keywords&gt;&lt;keyword&gt;Air Pollutants/metabolism&lt;/keyword&gt;&lt;keyword&gt;Antioxidants/metabolism/therapeutic use&lt;/keyword&gt;&lt;keyword&gt;Asthma/complications/drug therapy/immunology/*metabolism&lt;/keyword&gt;&lt;keyword&gt;Environmental Exposure&lt;/keyword&gt;&lt;keyword&gt;Humans&lt;/keyword&gt;&lt;keyword&gt;Inflammation/immunology/metabolism&lt;/keyword&gt;&lt;keyword&gt;Lung/immunology/*metabolism&lt;/keyword&gt;&lt;keyword&gt;Obesity/complications/immunology/metabolism&lt;/keyword&gt;&lt;keyword&gt;Oxidative Stress/immunology/*physiology&lt;/keyword&gt;&lt;keyword&gt;Pulmonary Disease, Chronic Obstructive/drug therapy/immunology/*metabolism&lt;/keyword&gt;&lt;/keywords&gt;&lt;dates&gt;&lt;year&gt;2013&lt;/year&gt;&lt;pub-dates&gt;&lt;date&gt;Dec&lt;/date&gt;&lt;/pub-dates&gt;&lt;/dates&gt;&lt;isbn&gt;2325-6621 (Electronic)&amp;#xD;2325-6621 (Linking)&lt;/isbn&gt;&lt;accession-num&gt;24313766&lt;/accession-num&gt;&lt;urls&gt;&lt;related-urls&gt;&lt;url&gt;http://www.ncbi.nlm.nih.gov/pubmed/24313766&lt;/url&gt;&lt;/related-urls&gt;&lt;/urls&gt;&lt;electronic-resource-num&gt;10.1513/AnnalsATS.201305-116AW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" w:tooltip="Holguin, 2013 #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476C2" w:rsidRPr="00F94166">
        <w:rPr>
          <w:rFonts w:ascii="Book Antiqua" w:hAnsi="Book Antiqua" w:cs="Times New Roman"/>
          <w:sz w:val="24"/>
          <w:szCs w:val="24"/>
        </w:rPr>
        <w:t>.</w:t>
      </w:r>
    </w:p>
    <w:p w:rsidR="00D2496A" w:rsidRPr="00F94166" w:rsidRDefault="00490509" w:rsidP="00A9443F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proofErr w:type="spellStart"/>
      <w:r w:rsidRPr="00F94166">
        <w:rPr>
          <w:rFonts w:ascii="Book Antiqua" w:hAnsi="Book Antiqua" w:cs="Times New Roman"/>
          <w:sz w:val="24"/>
          <w:szCs w:val="24"/>
        </w:rPr>
        <w:t>A</w:t>
      </w:r>
      <w:r w:rsidR="00D2496A" w:rsidRPr="00F94166">
        <w:rPr>
          <w:rFonts w:ascii="Book Antiqua" w:hAnsi="Book Antiqua" w:cs="Times New Roman"/>
          <w:sz w:val="24"/>
          <w:szCs w:val="24"/>
        </w:rPr>
        <w:t>ntioxidativ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D532B" w:rsidRPr="00F94166">
        <w:rPr>
          <w:rFonts w:ascii="Book Antiqua" w:hAnsi="Book Antiqua" w:cs="Times New Roman"/>
          <w:sz w:val="24"/>
          <w:szCs w:val="24"/>
        </w:rPr>
        <w:t>su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D532B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D532B" w:rsidRPr="00F94166">
        <w:rPr>
          <w:rFonts w:ascii="Book Antiqua" w:hAnsi="Book Antiqua" w:cs="Times New Roman"/>
          <w:sz w:val="24"/>
          <w:szCs w:val="24"/>
        </w:rPr>
        <w:t>fo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D532B" w:rsidRPr="00F94166">
        <w:rPr>
          <w:rFonts w:ascii="Book Antiqua" w:hAnsi="Book Antiqua" w:cs="Times New Roman"/>
          <w:sz w:val="24"/>
          <w:szCs w:val="24"/>
        </w:rPr>
        <w:t>supplemen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ZW5lcm88L0F1dGhvcj48WWVhcj4yMDE2PC9ZZWFyPjxS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ZW5lcm88L0F1dGhvcj48WWVhcj4yMDE2PC9ZZWFyPjxS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" w:tooltip="Tenero, 2016 #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</w:t>
        </w:r>
      </w:hyperlink>
      <w:r w:rsidR="00A9443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6" w:tooltip="Allan, 2011 #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 xml:space="preserve"> 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2AF9" w:rsidRPr="00F94166">
        <w:rPr>
          <w:rFonts w:ascii="Book Antiqua" w:hAnsi="Book Antiqua" w:cs="Times New Roman"/>
          <w:sz w:val="24"/>
          <w:szCs w:val="24"/>
        </w:rPr>
        <w:t>vitamin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W48L0F1dGhvcj48WWVhcj4yMDE0PC9ZZWFyPjxSZWNO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W48L0F1dGhvcj48WWVhcj4yMDE0PC9ZZWFyPjxSZWNO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" w:tooltip="Lan, 2014 #1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 xml:space="preserve">is a potential therapy for asthma, but </w:t>
      </w:r>
      <w:r w:rsidR="000E081D" w:rsidRPr="00F94166">
        <w:rPr>
          <w:rFonts w:ascii="Book Antiqua" w:hAnsi="Book Antiqua" w:cs="Times New Roman"/>
          <w:sz w:val="24"/>
          <w:szCs w:val="24"/>
        </w:rPr>
        <w:t>has</w:t>
      </w:r>
      <w:r w:rsidR="008659F3" w:rsidRPr="00F94166">
        <w:rPr>
          <w:rFonts w:ascii="Book Antiqua" w:hAnsi="Book Antiqua" w:cs="Times New Roman"/>
          <w:sz w:val="24"/>
          <w:szCs w:val="24"/>
        </w:rPr>
        <w:t xml:space="preserve"> not </w:t>
      </w:r>
      <w:r w:rsidR="000E081D" w:rsidRPr="00F94166">
        <w:rPr>
          <w:rFonts w:ascii="Book Antiqua" w:hAnsi="Book Antiqua" w:cs="Times New Roman"/>
          <w:sz w:val="24"/>
          <w:szCs w:val="24"/>
        </w:rPr>
        <w:t>been denoted as a</w:t>
      </w:r>
      <w:r w:rsidR="008659F3" w:rsidRPr="00F94166">
        <w:rPr>
          <w:rFonts w:ascii="Book Antiqua" w:hAnsi="Book Antiqua" w:cs="Times New Roman"/>
          <w:sz w:val="24"/>
          <w:szCs w:val="24"/>
        </w:rPr>
        <w:t xml:space="preserve"> first-line method because </w:t>
      </w:r>
      <w:r w:rsidRPr="00F94166">
        <w:rPr>
          <w:rFonts w:ascii="Book Antiqua" w:hAnsi="Book Antiqua" w:cs="Times New Roman"/>
          <w:sz w:val="24"/>
          <w:szCs w:val="24"/>
        </w:rPr>
        <w:t xml:space="preserve">current results are not consistent with clinical </w:t>
      </w:r>
      <w:r w:rsidR="00501E54" w:rsidRPr="00F94166">
        <w:rPr>
          <w:rFonts w:ascii="Book Antiqua" w:hAnsi="Book Antiqua" w:cs="Times New Roman"/>
          <w:sz w:val="24"/>
          <w:szCs w:val="24"/>
        </w:rPr>
        <w:t>dat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t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revie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2496A" w:rsidRPr="00F94166">
        <w:rPr>
          <w:rFonts w:ascii="Book Antiqua" w:hAnsi="Book Antiqua" w:cs="Times New Roman"/>
          <w:sz w:val="24"/>
          <w:szCs w:val="24"/>
        </w:rPr>
        <w:t>w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 xml:space="preserve">have </w:t>
      </w:r>
      <w:r w:rsidR="00D2496A" w:rsidRPr="00F94166">
        <w:rPr>
          <w:rFonts w:ascii="Book Antiqua" w:hAnsi="Book Antiqua" w:cs="Times New Roman"/>
          <w:sz w:val="24"/>
          <w:szCs w:val="24"/>
        </w:rPr>
        <w:t>summari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82F7D" w:rsidRPr="00F94166">
        <w:rPr>
          <w:rFonts w:ascii="Book Antiqua" w:hAnsi="Book Antiqua" w:cs="Times New Roman"/>
          <w:sz w:val="24"/>
          <w:szCs w:val="24"/>
        </w:rPr>
        <w:t>rec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iterature related 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o</w:t>
      </w:r>
      <w:r w:rsidR="00501E54" w:rsidRPr="00F94166">
        <w:rPr>
          <w:rFonts w:ascii="Book Antiqua" w:hAnsi="Book Antiqua" w:cs="Times New Roman"/>
          <w:sz w:val="24"/>
          <w:szCs w:val="24"/>
        </w:rPr>
        <w:t>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01E54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01E54" w:rsidRPr="00F94166">
        <w:rPr>
          <w:rFonts w:ascii="Book Antiqua" w:hAnsi="Book Antiqua" w:cs="Times New Roman"/>
          <w:sz w:val="24"/>
          <w:szCs w:val="24"/>
        </w:rPr>
        <w:t>character</w:t>
      </w:r>
      <w:r w:rsidRPr="00F94166">
        <w:rPr>
          <w:rFonts w:ascii="Book Antiqua" w:hAnsi="Book Antiqua" w:cs="Times New Roman"/>
          <w:sz w:val="24"/>
          <w:szCs w:val="24"/>
        </w:rPr>
        <w:t>istic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antioxid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2496A" w:rsidRPr="00F94166">
        <w:rPr>
          <w:rFonts w:ascii="Book Antiqua" w:hAnsi="Book Antiqua" w:cs="Times New Roman"/>
          <w:sz w:val="24"/>
          <w:szCs w:val="24"/>
        </w:rPr>
        <w:t>treatm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01E54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01E54" w:rsidRPr="00F94166">
        <w:rPr>
          <w:rFonts w:ascii="Book Antiqua" w:hAnsi="Book Antiqua" w:cs="Times New Roman"/>
          <w:sz w:val="24"/>
          <w:szCs w:val="24"/>
        </w:rPr>
        <w:t>asthma</w:t>
      </w:r>
      <w:r w:rsidR="00D2496A" w:rsidRPr="00F94166">
        <w:rPr>
          <w:rFonts w:ascii="Book Antiqua" w:hAnsi="Book Antiqua" w:cs="Times New Roman"/>
          <w:sz w:val="24"/>
          <w:szCs w:val="24"/>
        </w:rPr>
        <w:t>.</w:t>
      </w:r>
    </w:p>
    <w:p w:rsidR="007A0041" w:rsidRPr="00F94166" w:rsidRDefault="007A0041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90494D" w:rsidRPr="00F94166" w:rsidRDefault="00A9443F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OXIDATIVE STRESS RESPONSE IN ASTHMA</w:t>
      </w:r>
    </w:p>
    <w:p w:rsidR="00902AF9" w:rsidRPr="00F94166" w:rsidRDefault="00902AF9" w:rsidP="00FC57FD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Source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F93681" w:rsidRPr="00F94166">
        <w:rPr>
          <w:rFonts w:ascii="Book Antiqua" w:hAnsi="Book Antiqua" w:cs="Times New Roman"/>
          <w:b/>
          <w:i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sthma</w:t>
      </w:r>
    </w:p>
    <w:p w:rsidR="00902AF9" w:rsidRPr="00F94166" w:rsidRDefault="00902AF9" w:rsidP="00A9443F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Exposure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exogenous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asthma</w:t>
      </w:r>
      <w:r w:rsidR="00A9443F" w:rsidRPr="00F94166">
        <w:rPr>
          <w:rFonts w:ascii="Book Antiqua" w:hAnsi="Book Antiqua" w:cs="Times New Roman" w:hint="eastAsia"/>
          <w:b/>
          <w:sz w:val="24"/>
          <w:szCs w:val="24"/>
        </w:rPr>
        <w:t xml:space="preserve">: </w:t>
      </w:r>
      <w:r w:rsidR="00582F7D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82F7D" w:rsidRPr="00F94166">
        <w:rPr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82F7D" w:rsidRPr="00F94166">
        <w:rPr>
          <w:rFonts w:ascii="Book Antiqua" w:hAnsi="Book Antiqua" w:cs="Times New Roman"/>
          <w:sz w:val="24"/>
          <w:szCs w:val="24"/>
        </w:rPr>
        <w:t>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82F7D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90509" w:rsidRPr="00F94166">
        <w:rPr>
          <w:rFonts w:ascii="Book Antiqua" w:hAnsi="Book Antiqua" w:cs="Times New Roman"/>
          <w:sz w:val="24"/>
          <w:szCs w:val="24"/>
        </w:rPr>
        <w:t xml:space="preserve">in </w:t>
      </w:r>
      <w:r w:rsidR="001A3DF6" w:rsidRPr="00F94166">
        <w:rPr>
          <w:rFonts w:ascii="Book Antiqua" w:hAnsi="Book Antiqua" w:cs="Times New Roman"/>
          <w:sz w:val="24"/>
          <w:szCs w:val="24"/>
        </w:rPr>
        <w:t>clo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conta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extern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environ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human</w:t>
      </w:r>
      <w:r w:rsidR="00490509" w:rsidRPr="00F94166">
        <w:rPr>
          <w:rFonts w:ascii="Book Antiqua" w:hAnsi="Book Antiqua" w:cs="Times New Roman"/>
          <w:sz w:val="24"/>
          <w:szCs w:val="24"/>
        </w:rPr>
        <w:t>s</w:t>
      </w:r>
      <w:r w:rsidR="001A3DF6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W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patients</w:t>
      </w:r>
      <w:r w:rsidR="00490509" w:rsidRPr="00F94166">
        <w:rPr>
          <w:rFonts w:ascii="Book Antiqua" w:hAnsi="Book Antiqua" w:cs="Times New Roman"/>
          <w:sz w:val="24"/>
          <w:szCs w:val="24"/>
        </w:rPr>
        <w:t xml:space="preserve"> 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expo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90509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exogeno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ROS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-</w:t>
      </w:r>
      <w:r w:rsidR="00490509" w:rsidRPr="00F94166">
        <w:rPr>
          <w:rFonts w:ascii="Book Antiqua" w:hAnsi="Book Antiqua" w:cs="Times New Roman"/>
          <w:sz w:val="24"/>
          <w:szCs w:val="24"/>
        </w:rPr>
        <w:t>such 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F39D1" w:rsidRPr="00F94166">
        <w:rPr>
          <w:rFonts w:ascii="Book Antiqua" w:hAnsi="Book Antiqua" w:cs="Times New Roman"/>
          <w:kern w:val="0"/>
          <w:sz w:val="24"/>
          <w:szCs w:val="24"/>
        </w:rPr>
        <w:t>environmental</w:t>
      </w:r>
      <w:r w:rsidR="004B5C79" w:rsidRPr="00F94166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EF39D1" w:rsidRPr="00F94166">
        <w:rPr>
          <w:rFonts w:ascii="Book Antiqua" w:hAnsi="Book Antiqua" w:cs="Times New Roman"/>
          <w:kern w:val="0"/>
          <w:sz w:val="24"/>
          <w:szCs w:val="24"/>
        </w:rPr>
        <w:t>tobacco</w:t>
      </w:r>
      <w:r w:rsidR="004B5C79" w:rsidRPr="00F94166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EF39D1" w:rsidRPr="00F94166">
        <w:rPr>
          <w:rFonts w:ascii="Book Antiqua" w:hAnsi="Book Antiqua" w:cs="Times New Roman"/>
          <w:kern w:val="0"/>
          <w:sz w:val="24"/>
          <w:szCs w:val="24"/>
        </w:rPr>
        <w:t>smok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2JheWFzaGk8L0F1dGhvcj48WWVhcj4yMDE0PC9ZZWFy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2JheWFzaGk8L0F1dGhvcj48WWVhcj4yMDE0PC9ZZWFy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" w:tooltip="Kobayashi, 2014 #1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7045EB" w:rsidRPr="00F94166">
        <w:rPr>
          <w:rFonts w:ascii="Book Antiqua" w:hAnsi="Book Antiqua" w:cs="Times New Roman"/>
          <w:sz w:val="24"/>
          <w:szCs w:val="24"/>
        </w:rPr>
        <w:t>airbor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pollu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ZWxmaW5vPC9BdXRob3I+PFllYXI+MjAxMzwvWWVhcj48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ZWxmaW5vPC9BdXRob3I+PFllYXI+MjAxMzwvWWVhcj48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" w:tooltip="Delfino, 2013 #1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A3DF6" w:rsidRPr="00F94166">
        <w:rPr>
          <w:rFonts w:ascii="Book Antiqua" w:hAnsi="Book Antiqua" w:cs="Times New Roman"/>
          <w:sz w:val="24"/>
          <w:szCs w:val="24"/>
        </w:rPr>
        <w:t>hom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du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mi</w:t>
      </w:r>
      <w:r w:rsidR="00490509" w:rsidRPr="00F94166">
        <w:rPr>
          <w:rFonts w:ascii="Book Antiqua" w:hAnsi="Book Antiqua" w:cs="Times New Roman"/>
          <w:sz w:val="24"/>
          <w:szCs w:val="24"/>
        </w:rPr>
        <w:t>t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Setiawan&lt;/Author&gt;&lt;Year&gt;2016&lt;/Year&gt;&lt;RecNum&gt;14&lt;/RecNum&gt;&lt;DisplayText&gt;&lt;style face="superscript"&gt;[10]&lt;/style&gt;&lt;/DisplayText&gt;&lt;record&gt;&lt;rec-number&gt;14&lt;/rec-number&gt;&lt;foreign-keys&gt;&lt;key app="EN" db-id="ete9awfww0afd8eaftoxwz04sdfv5paxfprv"&gt;14&lt;/key&gt;&lt;/foreign-keys&gt;&lt;ref-type name="Journal Article"&gt;17&lt;/ref-type&gt;&lt;contributors&gt;&lt;authors&gt;&lt;author&gt;Setiawan, H.&lt;/author&gt;&lt;author&gt;Nagaoka, K.&lt;/author&gt;&lt;author&gt;Kubo, M.&lt;/author&gt;&lt;author&gt;Fujikura, Y.&lt;/author&gt;&lt;author&gt;Ogino, K.&lt;/author&gt;&lt;/authors&gt;&lt;/contributors&gt;&lt;auth-address&gt;Department of Public Health, Okayama University Graduate School of Medicine, Dentistry and Pharmaceutial Sciences,Okayama 700-8558, Japan.&lt;/auth-address&gt;&lt;titles&gt;&lt;title&gt;Involvement of Xanthine Oxidoreductase-related Oxidative Stress in a Dermatophagoides farinae-induced Asthma Model of NC/Nga Mice&lt;/title&gt;&lt;secondary-title&gt;Acta Med Okayama&lt;/secondary-title&gt;&lt;alt-title&gt;Acta medica Okayama&lt;/alt-title&gt;&lt;/titles&gt;&lt;periodical&gt;&lt;full-title&gt;Acta Med Okayama&lt;/full-title&gt;&lt;abbr-1&gt;Acta medica Okayama&lt;/abbr-1&gt;&lt;/periodical&gt;&lt;alt-periodical&gt;&lt;full-title&gt;Acta Med Okayama&lt;/full-title&gt;&lt;abbr-1&gt;Acta medica Okayama&lt;/abbr-1&gt;&lt;/alt-periodical&gt;&lt;pages&gt;175-82&lt;/pages&gt;&lt;volume&gt;70&lt;/volume&gt;&lt;number&gt;3&lt;/number&gt;&lt;dates&gt;&lt;year&gt;2016&lt;/year&gt;&lt;pub-dates&gt;&lt;date&gt;Jun&lt;/date&gt;&lt;/pub-dates&gt;&lt;/dates&gt;&lt;isbn&gt;0386-300X (Print)&amp;#xD;0386-300X (Linking)&lt;/isbn&gt;&lt;accession-num&gt;27339206&lt;/accession-num&gt;&lt;urls&gt;&lt;related-urls&gt;&lt;url&gt;http://www.ncbi.nlm.nih.gov/pubmed/27339206&lt;/url&gt;&lt;/related-urls&gt;&lt;/urls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" w:tooltip="Setiawan, 2016 #1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9050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A56909" w:rsidRPr="00F94166">
        <w:rPr>
          <w:rFonts w:ascii="Book Antiqua" w:hAnsi="Book Antiqua" w:cs="Times New Roman"/>
          <w:sz w:val="24"/>
          <w:szCs w:val="24"/>
        </w:rPr>
        <w:t>sulfar</w:t>
      </w:r>
      <w:proofErr w:type="spellEnd"/>
      <w:r w:rsidR="00A56909" w:rsidRPr="00F94166">
        <w:rPr>
          <w:rFonts w:ascii="Book Antiqua" w:hAnsi="Book Antiqua" w:cs="Times New Roman"/>
          <w:sz w:val="24"/>
          <w:szCs w:val="24"/>
        </w:rPr>
        <w:t xml:space="preserve"> mustard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b2Jha2h0PC9BdXRob3I+PFllYXI+MjAxNjwvWWVhcj48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b2Jha2h0PC9BdXRob3I+PFllYXI+MjAxNjwvWWVhcj48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</w:fldData>
        </w:fldChar>
      </w:r>
      <w:r w:rsidR="0010796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" w:tooltip="Nobakht, 2016 #1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1</w:t>
        </w:r>
      </w:hyperlink>
      <w:r w:rsidR="0010796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>-</w:t>
      </w:r>
      <w:r w:rsidR="001A3DF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90509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trigg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symptom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A3DF6" w:rsidRPr="00F94166">
        <w:rPr>
          <w:rFonts w:ascii="Book Antiqua" w:hAnsi="Book Antiqua" w:cs="Times New Roman"/>
          <w:sz w:val="24"/>
          <w:szCs w:val="24"/>
        </w:rPr>
        <w:t>asthma.</w:t>
      </w:r>
    </w:p>
    <w:p w:rsidR="00A436C3" w:rsidRPr="00F94166" w:rsidRDefault="00F566BA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9443F" w:rsidRPr="00F94166">
        <w:rPr>
          <w:rFonts w:ascii="Book Antiqua" w:hAnsi="Book Antiqua" w:cs="Times New Roman" w:hint="eastAsia"/>
          <w:sz w:val="24"/>
          <w:szCs w:val="24"/>
        </w:rPr>
        <w:t xml:space="preserve"> </w:t>
      </w:r>
      <w:r w:rsidR="001D1075" w:rsidRPr="00F94166">
        <w:rPr>
          <w:rFonts w:ascii="Book Antiqua" w:hAnsi="Book Antiqua" w:cs="Times New Roman"/>
          <w:sz w:val="24"/>
          <w:szCs w:val="24"/>
        </w:rPr>
        <w:t>Ou</w:t>
      </w:r>
      <w:r w:rsidR="00490509" w:rsidRPr="00F94166">
        <w:rPr>
          <w:rFonts w:ascii="Book Antiqua" w:hAnsi="Book Antiqua" w:cs="Times New Roman"/>
          <w:sz w:val="24"/>
          <w:szCs w:val="24"/>
        </w:rPr>
        <w:t>t</w:t>
      </w:r>
      <w:r w:rsidR="001D1075" w:rsidRPr="00F94166">
        <w:rPr>
          <w:rFonts w:ascii="Book Antiqua" w:hAnsi="Book Antiqua" w:cs="Times New Roman"/>
          <w:sz w:val="24"/>
          <w:szCs w:val="24"/>
        </w:rPr>
        <w:t>do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075" w:rsidRPr="00F94166">
        <w:rPr>
          <w:rFonts w:ascii="Book Antiqua" w:hAnsi="Book Antiqua" w:cs="Times New Roman"/>
          <w:sz w:val="24"/>
          <w:szCs w:val="24"/>
        </w:rPr>
        <w:t>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075" w:rsidRPr="00F94166">
        <w:rPr>
          <w:rFonts w:ascii="Book Antiqua" w:hAnsi="Book Antiqua" w:cs="Times New Roman"/>
          <w:sz w:val="24"/>
          <w:szCs w:val="24"/>
        </w:rPr>
        <w:t>pollu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075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20D1" w:rsidRPr="00F94166">
        <w:rPr>
          <w:rFonts w:ascii="Book Antiqua" w:hAnsi="Book Antiqua" w:cs="Times New Roman"/>
          <w:sz w:val="24"/>
          <w:szCs w:val="24"/>
        </w:rPr>
        <w:t>definite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20D1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20D1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90509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792A1B" w:rsidRPr="00F94166">
        <w:rPr>
          <w:rFonts w:ascii="Book Antiqua" w:hAnsi="Book Antiqua" w:cs="Times New Roman"/>
          <w:sz w:val="24"/>
          <w:szCs w:val="24"/>
        </w:rPr>
        <w:t>incide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2A1B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2A1B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Huang&lt;/Author&gt;&lt;Year&gt;2015&lt;/Year&gt;&lt;RecNum&gt;17&lt;/RecNum&gt;&lt;DisplayText&gt;&lt;style face="superscript"&gt;[12]&lt;/style&gt;&lt;/DisplayText&gt;&lt;record&gt;&lt;rec-number&gt;17&lt;/rec-number&gt;&lt;foreign-keys&gt;&lt;key app="EN" db-id="ete9awfww0afd8eaftoxwz04sdfv5paxfprv"&gt;17&lt;/key&gt;&lt;/foreign-keys&gt;&lt;ref-type name="Journal Article"&gt;17&lt;/ref-type&gt;&lt;contributors&gt;&lt;authors&gt;&lt;author&gt;Huang, S. K.&lt;/author&gt;&lt;author&gt;Zhang, Q.&lt;/author&gt;&lt;author&gt;Qiu, Z.&lt;/author&gt;&lt;author&gt;Chung, K. F.&lt;/author&gt;&lt;/authors&gt;&lt;/contributors&gt;&lt;auth-address&gt;1 Division of Environmental Health and Occupational Medicine, National Health Research Institutes, 115 Zhunan, Taiwan ; 2 Division of Allergy and Clinical Immunology, Department of Medicine, Johns Hopkins University School of Medicine, Baltimore, MD 21224, USA ; 3 State Key Laboratory of Respiratory Diseases, The First Affiliated Hospital, Guangzhou Medical University, Guangzhou 510120, China ; 4 National Heart &amp;amp; Lung Institute, Imperial College London &amp;amp; Respiratory Biomedical Research Unit, Royal Brompton &amp;amp; Harefield NHS Trust, London, UK.&lt;/auth-address&gt;&lt;titles&gt;&lt;title&gt;Mechanistic impact of outdoor air pollution on asthma and allergic diseases&lt;/title&gt;&lt;secondary-title&gt;J Thorac Dis&lt;/secondary-title&gt;&lt;alt-title&gt;Journal of thoracic disease&lt;/alt-title&gt;&lt;/titles&gt;&lt;periodical&gt;&lt;full-title&gt;J Thorac Dis&lt;/full-title&gt;&lt;abbr-1&gt;Journal of thoracic disease&lt;/abbr-1&gt;&lt;/periodical&gt;&lt;alt-periodical&gt;&lt;full-title&gt;J Thorac Dis&lt;/full-title&gt;&lt;abbr-1&gt;Journal of thoracic disease&lt;/abbr-1&gt;&lt;/alt-periodical&gt;&lt;pages&gt;23-33&lt;/pages&gt;&lt;volume&gt;7&lt;/volume&gt;&lt;number&gt;1&lt;/number&gt;&lt;dates&gt;&lt;year&gt;2015&lt;/year&gt;&lt;pub-dates&gt;&lt;date&gt;Jan&lt;/date&gt;&lt;/pub-dates&gt;&lt;/dates&gt;&lt;isbn&gt;2072-1439 (Print)&amp;#xD;2072-1439 (Linking)&lt;/isbn&gt;&lt;accession-num&gt;25694815&lt;/accession-num&gt;&lt;urls&gt;&lt;related-urls&gt;&lt;url&gt;http://www.ncbi.nlm.nih.gov/pubmed/25694815&lt;/url&gt;&lt;/related-urls&gt;&lt;/urls&gt;&lt;custom2&gt;4311071&lt;/custom2&gt;&lt;electronic-resource-num&gt;10.3978/j.issn.2072-1439.2014.12.13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" w:tooltip="Huang, 2015 #1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92A1B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2A1B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90509" w:rsidRPr="00F94166">
        <w:rPr>
          <w:rFonts w:ascii="Book Antiqua" w:hAnsi="Book Antiqua" w:cs="Times New Roman"/>
          <w:sz w:val="24"/>
          <w:szCs w:val="24"/>
        </w:rPr>
        <w:t>prima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2A1B" w:rsidRPr="00F94166">
        <w:rPr>
          <w:rFonts w:ascii="Book Antiqua" w:hAnsi="Book Antiqua" w:cs="Times New Roman"/>
          <w:sz w:val="24"/>
          <w:szCs w:val="24"/>
        </w:rPr>
        <w:t>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2A1B" w:rsidRPr="00F94166">
        <w:rPr>
          <w:rFonts w:ascii="Book Antiqua" w:hAnsi="Book Antiqua" w:cs="Times New Roman"/>
          <w:sz w:val="24"/>
          <w:szCs w:val="24"/>
        </w:rPr>
        <w:t>pollut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90509" w:rsidRPr="00F94166">
        <w:rPr>
          <w:rFonts w:ascii="Book Antiqua" w:hAnsi="Book Antiqua" w:cs="Times New Roman"/>
          <w:sz w:val="24"/>
          <w:szCs w:val="24"/>
        </w:rPr>
        <w:t>exposure to O</w:t>
      </w:r>
      <w:r w:rsidR="00E304E0" w:rsidRPr="00F94166">
        <w:rPr>
          <w:rFonts w:ascii="Book Antiqua" w:hAnsi="Book Antiqua" w:cs="Times New Roman"/>
          <w:sz w:val="24"/>
          <w:szCs w:val="24"/>
          <w:vertAlign w:val="subscript"/>
        </w:rPr>
        <w:t>3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7366E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7366E" w:rsidRPr="00F94166">
        <w:rPr>
          <w:rFonts w:ascii="Book Antiqua" w:hAnsi="Book Antiqua" w:cs="Times New Roman"/>
          <w:sz w:val="24"/>
          <w:szCs w:val="24"/>
        </w:rPr>
        <w:t>NO</w:t>
      </w:r>
      <w:r w:rsidR="0007366E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B3DCF" w:rsidRPr="00F94166">
        <w:rPr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7366E" w:rsidRPr="00F94166">
        <w:rPr>
          <w:rFonts w:ascii="Book Antiqua" w:hAnsi="Book Antiqua" w:cs="Times New Roman"/>
          <w:sz w:val="24"/>
          <w:szCs w:val="24"/>
        </w:rPr>
        <w:t>cau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7366E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7366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7366E" w:rsidRPr="00F94166">
        <w:rPr>
          <w:rFonts w:ascii="Book Antiqua" w:hAnsi="Book Antiqua" w:cs="Times New Roman"/>
          <w:sz w:val="24"/>
          <w:szCs w:val="24"/>
        </w:rPr>
        <w:t>repair</w:t>
      </w:r>
      <w:r w:rsidR="00490509" w:rsidRPr="00F94166">
        <w:rPr>
          <w:rFonts w:ascii="Book Antiqua" w:hAnsi="Book Antiqua" w:cs="Times New Roman"/>
          <w:sz w:val="24"/>
          <w:szCs w:val="24"/>
        </w:rPr>
        <w:t>, as indicated by secretion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37AC9" w:rsidRPr="00F94166">
        <w:rPr>
          <w:rFonts w:ascii="Book Antiqua" w:hAnsi="Book Antiqua" w:cs="Times New Roman"/>
          <w:sz w:val="24"/>
          <w:szCs w:val="24"/>
        </w:rPr>
        <w:t>chemokin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37AC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37AC9" w:rsidRPr="00F94166">
        <w:rPr>
          <w:rFonts w:ascii="Book Antiqua" w:hAnsi="Book Antiqua" w:cs="Times New Roman"/>
          <w:sz w:val="24"/>
          <w:szCs w:val="24"/>
        </w:rPr>
        <w:t>cytokin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Jvd3NreTwvQXV0aG9yPjxZZWFyPjIwMTY8L1llYXI+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Jvd3NreTwvQXV0aG9yPjxZZWFyPjIwMTY8L1llYXI+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" w:tooltip="Mirowsky, 2016 #1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4" w:tooltip="Leroy, 2015 #1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3F4D01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O</w:t>
      </w:r>
      <w:r w:rsidR="00A436C3" w:rsidRPr="00F94166">
        <w:rPr>
          <w:rFonts w:ascii="Book Antiqua" w:hAnsi="Book Antiqua" w:cs="Times New Roman"/>
          <w:sz w:val="24"/>
          <w:szCs w:val="24"/>
          <w:vertAlign w:val="subscript"/>
        </w:rPr>
        <w:t>3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exposu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increase</w:t>
      </w:r>
      <w:r w:rsidR="00490509" w:rsidRPr="00F94166">
        <w:rPr>
          <w:rFonts w:ascii="Book Antiqua" w:hAnsi="Book Antiqua" w:cs="Times New Roman"/>
          <w:sz w:val="24"/>
          <w:szCs w:val="24"/>
        </w:rPr>
        <w:t xml:space="preserve">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NK-1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D52F7" w:rsidRPr="00F94166">
        <w:rPr>
          <w:rFonts w:ascii="Book Antiqua" w:hAnsi="Book Antiqua" w:cs="Times New Roman"/>
          <w:sz w:val="24"/>
          <w:szCs w:val="24"/>
        </w:rPr>
        <w:t>gene expression and then</w:t>
      </w:r>
      <w:r w:rsidR="000E081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D52F7" w:rsidRPr="00F94166">
        <w:rPr>
          <w:rFonts w:ascii="Book Antiqua" w:hAnsi="Book Antiqua" w:cs="Times New Roman"/>
          <w:sz w:val="24"/>
          <w:szCs w:val="24"/>
        </w:rPr>
        <w:t>in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subsequ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acu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stres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dXJwaHk8L0F1dGhvcj48WWVhcj4yMDEyPC9ZZWFyPjxS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dXJwaHk8L0F1dGhvcj48WWVhcj4yMDEyPC9ZZWFyPjxS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5" w:tooltip="Murphy, 2012 #2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5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732A9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145C" w:rsidRPr="00F94166">
        <w:rPr>
          <w:rFonts w:ascii="Book Antiqua" w:hAnsi="Book Antiqua" w:cs="Times New Roman"/>
          <w:sz w:val="24"/>
          <w:szCs w:val="24"/>
        </w:rPr>
        <w:t>Inhal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145C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Cl</w:t>
      </w:r>
      <w:r w:rsidR="00D5599B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result</w:t>
      </w:r>
      <w:r w:rsidR="00490509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inju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145C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12C3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D52F7" w:rsidRPr="00F94166">
        <w:rPr>
          <w:rFonts w:ascii="Book Antiqua" w:hAnsi="Book Antiqua" w:cs="Times New Roman"/>
          <w:sz w:val="24"/>
          <w:szCs w:val="24"/>
        </w:rPr>
        <w:t xml:space="preserve">low-molecular-weight </w:t>
      </w:r>
      <w:proofErr w:type="spellStart"/>
      <w:r w:rsidR="00ED52F7" w:rsidRPr="00F94166">
        <w:rPr>
          <w:rFonts w:ascii="Book Antiqua" w:hAnsi="Book Antiqua" w:cs="Times New Roman"/>
          <w:sz w:val="24"/>
          <w:szCs w:val="24"/>
        </w:rPr>
        <w:t>hyaluronan</w:t>
      </w:r>
      <w:proofErr w:type="spellEnd"/>
      <w:r w:rsidR="00490509" w:rsidRPr="00F94166">
        <w:rPr>
          <w:rFonts w:ascii="Book Antiqua" w:hAnsi="Book Antiqua" w:cs="Times New Roman"/>
          <w:sz w:val="24"/>
          <w:szCs w:val="24"/>
        </w:rPr>
        <w:t xml:space="preserve">, which </w:t>
      </w:r>
      <w:r w:rsidR="00490509" w:rsidRPr="00F94166">
        <w:rPr>
          <w:rFonts w:ascii="Book Antiqua" w:hAnsi="Book Antiqua" w:cs="Times New Roman"/>
          <w:sz w:val="24"/>
          <w:szCs w:val="24"/>
        </w:rPr>
        <w:lastRenderedPageBreak/>
        <w:t>t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activate</w:t>
      </w:r>
      <w:r w:rsidR="00490509" w:rsidRPr="00F94166">
        <w:rPr>
          <w:rFonts w:ascii="Book Antiqua" w:hAnsi="Book Antiqua" w:cs="Times New Roman"/>
          <w:sz w:val="24"/>
          <w:szCs w:val="24"/>
        </w:rPr>
        <w:t>s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5599B" w:rsidRPr="00F94166">
        <w:rPr>
          <w:rFonts w:ascii="Book Antiqua" w:hAnsi="Book Antiqua" w:cs="Times New Roman"/>
          <w:sz w:val="24"/>
          <w:szCs w:val="24"/>
        </w:rPr>
        <w:t>RhoA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Ca</w:t>
      </w:r>
      <w:r w:rsidR="00D5599B" w:rsidRPr="00F94166">
        <w:rPr>
          <w:rFonts w:ascii="Book Antiqua" w:hAnsi="Book Antiqua" w:cs="Times New Roman"/>
          <w:sz w:val="24"/>
          <w:szCs w:val="24"/>
          <w:vertAlign w:val="superscript"/>
        </w:rPr>
        <w:t>2+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chann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smoo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musc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cells</w:t>
      </w:r>
      <w:r w:rsidR="00490509" w:rsidRPr="00F94166">
        <w:rPr>
          <w:rFonts w:ascii="Book Antiqua" w:hAnsi="Book Antiqua" w:cs="Times New Roman"/>
          <w:sz w:val="24"/>
          <w:szCs w:val="24"/>
        </w:rPr>
        <w:t>, result</w:t>
      </w:r>
      <w:r w:rsidR="00556541" w:rsidRPr="00F94166">
        <w:rPr>
          <w:rFonts w:ascii="Book Antiqua" w:hAnsi="Book Antiqua" w:cs="Times New Roman"/>
          <w:sz w:val="24"/>
          <w:szCs w:val="24"/>
        </w:rPr>
        <w:t>ing 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599B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59AC" w:rsidRPr="00F94166">
        <w:rPr>
          <w:rFonts w:ascii="Book Antiqua" w:hAnsi="Book Antiqua" w:cs="Times New Roman"/>
          <w:sz w:val="24"/>
          <w:szCs w:val="24"/>
        </w:rPr>
        <w:t>hyper-responsivenes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D5599B" w:rsidRPr="00F94166">
        <w:rPr>
          <w:rFonts w:ascii="Book Antiqua" w:hAnsi="Book Antiqua" w:cs="Times New Roman"/>
          <w:sz w:val="24"/>
          <w:szCs w:val="24"/>
        </w:rPr>
        <w:t>AHR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XpyYWs8L0F1dGhvcj48WWVhcj4yMDE1PC9ZZWFyPjxS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XpyYWs8L0F1dGhvcj48WWVhcj4yMDE1PC9ZZWFyPjxS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6" w:tooltip="Lazrak, 2015 #2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6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D5599B" w:rsidRPr="00F94166">
        <w:rPr>
          <w:rFonts w:ascii="Book Antiqua" w:hAnsi="Book Antiqua" w:cs="Times New Roman"/>
          <w:sz w:val="24"/>
          <w:szCs w:val="24"/>
        </w:rPr>
        <w:t>.</w:t>
      </w:r>
      <w:r w:rsidR="00F7485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Particu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36C3" w:rsidRPr="00F94166">
        <w:rPr>
          <w:rFonts w:ascii="Book Antiqua" w:hAnsi="Book Antiqua" w:cs="Times New Roman"/>
          <w:sz w:val="24"/>
          <w:szCs w:val="24"/>
        </w:rPr>
        <w:t>matter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A436C3" w:rsidRPr="00F94166">
        <w:rPr>
          <w:rFonts w:ascii="Book Antiqua" w:hAnsi="Book Antiqua" w:cs="Times New Roman"/>
          <w:sz w:val="24"/>
          <w:szCs w:val="24"/>
        </w:rPr>
        <w:t>P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="00F40A38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maj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compon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pollu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0A38" w:rsidRPr="00F94166">
        <w:rPr>
          <w:rFonts w:ascii="Book Antiqua" w:hAnsi="Book Antiqua" w:cs="Times New Roman"/>
          <w:sz w:val="24"/>
          <w:szCs w:val="24"/>
        </w:rPr>
        <w:t>include</w:t>
      </w:r>
      <w:r w:rsidR="000E081D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dies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soo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0A38" w:rsidRPr="00F94166">
        <w:rPr>
          <w:rFonts w:ascii="Book Antiqua" w:hAnsi="Book Antiqua" w:cs="Times New Roman"/>
          <w:sz w:val="24"/>
          <w:szCs w:val="24"/>
        </w:rPr>
        <w:t>weld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fume</w:t>
      </w:r>
      <w:r w:rsidR="006642ED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40A38" w:rsidRPr="00F94166">
        <w:rPr>
          <w:rFonts w:ascii="Book Antiqua" w:hAnsi="Book Antiqua" w:cs="Times New Roman"/>
          <w:sz w:val="24"/>
          <w:szCs w:val="24"/>
        </w:rPr>
        <w:t>carb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blac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proofErr w:type="gramStart"/>
      <w:r w:rsidR="00F40A38" w:rsidRPr="00F94166">
        <w:rPr>
          <w:rFonts w:ascii="Book Antiqua" w:hAnsi="Book Antiqua" w:cs="Times New Roman"/>
          <w:sz w:val="24"/>
          <w:szCs w:val="24"/>
        </w:rPr>
        <w:t>co</w:t>
      </w:r>
      <w:bookmarkStart w:id="16" w:name="_GoBack"/>
      <w:bookmarkEnd w:id="16"/>
      <w:r w:rsidR="00F40A38" w:rsidRPr="00F94166">
        <w:rPr>
          <w:rFonts w:ascii="Book Antiqua" w:hAnsi="Book Antiqua" w:cs="Times New Roman"/>
          <w:sz w:val="24"/>
          <w:szCs w:val="24"/>
        </w:rPr>
        <w:t>al</w:t>
      </w:r>
      <w:proofErr w:type="gram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o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f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40A38" w:rsidRPr="00F94166">
        <w:rPr>
          <w:rFonts w:ascii="Book Antiqua" w:hAnsi="Book Antiqua" w:cs="Times New Roman"/>
          <w:sz w:val="24"/>
          <w:szCs w:val="24"/>
        </w:rPr>
        <w:t>ash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D</w:t>
      </w:r>
      <w:r w:rsidR="005C1017" w:rsidRPr="00F94166">
        <w:rPr>
          <w:rFonts w:ascii="Book Antiqua" w:hAnsi="Book Antiqua" w:cs="Times New Roman"/>
          <w:sz w:val="24"/>
          <w:szCs w:val="24"/>
        </w:rPr>
        <w:t>ies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1017" w:rsidRPr="00F94166">
        <w:rPr>
          <w:rFonts w:ascii="Book Antiqua" w:hAnsi="Book Antiqua" w:cs="Times New Roman"/>
          <w:sz w:val="24"/>
          <w:szCs w:val="24"/>
        </w:rPr>
        <w:t>exhau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1017" w:rsidRPr="00F94166">
        <w:rPr>
          <w:rFonts w:ascii="Book Antiqua" w:hAnsi="Book Antiqua" w:cs="Times New Roman"/>
          <w:sz w:val="24"/>
          <w:szCs w:val="24"/>
        </w:rPr>
        <w:t>inhal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1017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1017" w:rsidRPr="00F94166">
        <w:rPr>
          <w:rFonts w:ascii="Book Antiqua" w:hAnsi="Book Antiqua" w:cs="Times New Roman"/>
          <w:sz w:val="24"/>
          <w:szCs w:val="24"/>
        </w:rPr>
        <w:t>incr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1017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1017" w:rsidRPr="00F94166">
        <w:rPr>
          <w:rFonts w:ascii="Book Antiqua" w:hAnsi="Book Antiqua" w:cs="Times New Roman"/>
          <w:sz w:val="24"/>
          <w:szCs w:val="24"/>
        </w:rPr>
        <w:t>re</w:t>
      </w:r>
      <w:r w:rsidR="002B63EE" w:rsidRPr="00F94166">
        <w:rPr>
          <w:rFonts w:ascii="Book Antiqua" w:hAnsi="Book Antiqua" w:cs="Times New Roman"/>
          <w:sz w:val="24"/>
          <w:szCs w:val="24"/>
        </w:rPr>
        <w:t>sponsivenes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XJsc3RlbjwvQXV0aG9yPjxZZWFyPjIwMTQ8L1llYXI+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XJsc3RlbjwvQXV0aG9yPjxZZWFyPjIwMTQ8L1llYXI+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7" w:tooltip="Carlsten, 2014 #2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7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B63EE" w:rsidRPr="00F94166">
        <w:rPr>
          <w:rFonts w:ascii="Book Antiqua" w:hAnsi="Book Antiqua" w:cs="Times New Roman"/>
          <w:sz w:val="24"/>
          <w:szCs w:val="24"/>
        </w:rPr>
        <w:t>decr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to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cysteine</w:t>
      </w:r>
      <w:r w:rsidR="006642ED" w:rsidRPr="00F94166">
        <w:rPr>
          <w:rFonts w:ascii="Book Antiqua" w:hAnsi="Book Antiqua" w:cs="Times New Roman"/>
          <w:sz w:val="24"/>
          <w:szCs w:val="24"/>
        </w:rPr>
        <w:t xml:space="preserve"> 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B63EE" w:rsidRPr="00F94166">
        <w:rPr>
          <w:rFonts w:ascii="Book Antiqua" w:hAnsi="Book Antiqua" w:cs="Times New Roman"/>
          <w:sz w:val="24"/>
          <w:szCs w:val="24"/>
        </w:rPr>
        <w:t>incr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870724" w:rsidRPr="00F94166">
        <w:rPr>
          <w:rFonts w:ascii="Book Antiqua" w:hAnsi="Book Antiqua" w:cs="Times New Roman"/>
          <w:sz w:val="24"/>
          <w:szCs w:val="24"/>
        </w:rPr>
        <w:t>cystin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70724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70724" w:rsidRPr="00F94166">
        <w:rPr>
          <w:rFonts w:ascii="Book Antiqua" w:hAnsi="Book Antiqua" w:cs="Times New Roman"/>
          <w:sz w:val="24"/>
          <w:szCs w:val="24"/>
        </w:rPr>
        <w:t>s-</w:t>
      </w:r>
      <w:proofErr w:type="spellStart"/>
      <w:r w:rsidR="00870724" w:rsidRPr="00F94166">
        <w:rPr>
          <w:rFonts w:ascii="Book Antiqua" w:hAnsi="Book Antiqua" w:cs="Times New Roman"/>
          <w:sz w:val="24"/>
          <w:szCs w:val="24"/>
        </w:rPr>
        <w:t>glutathionylated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70724" w:rsidRPr="00F94166">
        <w:rPr>
          <w:rFonts w:ascii="Book Antiqua" w:hAnsi="Book Antiqua" w:cs="Times New Roman"/>
          <w:sz w:val="24"/>
          <w:szCs w:val="24"/>
        </w:rPr>
        <w:t>cys</w:t>
      </w:r>
      <w:r w:rsidR="002B63EE" w:rsidRPr="00F94166">
        <w:rPr>
          <w:rFonts w:ascii="Book Antiqua" w:hAnsi="Book Antiqua" w:cs="Times New Roman"/>
          <w:sz w:val="24"/>
          <w:szCs w:val="24"/>
        </w:rPr>
        <w:t>te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F803F5" w:rsidRPr="00F94166">
        <w:rPr>
          <w:rFonts w:ascii="Book Antiqua" w:hAnsi="Book Antiqua" w:cs="Times New Roman"/>
          <w:sz w:val="24"/>
          <w:szCs w:val="24"/>
        </w:rPr>
        <w:t>bronchoalveolar</w:t>
      </w:r>
      <w:proofErr w:type="spellEnd"/>
      <w:r w:rsidR="00F803F5" w:rsidRPr="00F94166">
        <w:rPr>
          <w:rFonts w:ascii="Book Antiqua" w:hAnsi="Book Antiqua" w:cs="Times New Roman"/>
          <w:sz w:val="24"/>
          <w:szCs w:val="24"/>
        </w:rPr>
        <w:t xml:space="preserve"> lavage fluid(</w:t>
      </w:r>
      <w:r w:rsidR="002B63EE" w:rsidRPr="00F94166">
        <w:rPr>
          <w:rFonts w:ascii="Book Antiqua" w:hAnsi="Book Antiqua" w:cs="Times New Roman"/>
          <w:sz w:val="24"/>
          <w:szCs w:val="24"/>
        </w:rPr>
        <w:t>BALF</w:t>
      </w:r>
      <w:r w:rsidR="00F803F5" w:rsidRPr="00F94166">
        <w:rPr>
          <w:rFonts w:ascii="Book Antiqua" w:hAnsi="Book Antiqua" w:cs="Times New Roman"/>
          <w:sz w:val="24"/>
          <w:szCs w:val="24"/>
        </w:rPr>
        <w:t>)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zPC9ZZWFyPjxSZWNO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zPC9ZZWFyPjxSZWNO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</w:fldData>
        </w:fldChar>
      </w:r>
      <w:r w:rsidR="00A749D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8" w:tooltip="Lee, 2013 #2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8</w:t>
        </w:r>
      </w:hyperlink>
      <w:r w:rsidR="00A749D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B63EE" w:rsidRPr="00F94166">
        <w:rPr>
          <w:rFonts w:ascii="Book Antiqua" w:hAnsi="Book Antiqua" w:cs="Times New Roman"/>
          <w:sz w:val="24"/>
          <w:szCs w:val="24"/>
        </w:rPr>
        <w:t>incr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nitri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decr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p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exhal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brea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63EE" w:rsidRPr="00F94166">
        <w:rPr>
          <w:rFonts w:ascii="Book Antiqua" w:hAnsi="Book Antiqua" w:cs="Times New Roman"/>
          <w:sz w:val="24"/>
          <w:szCs w:val="24"/>
        </w:rPr>
        <w:t>condensat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2B63EE" w:rsidRPr="00F94166">
        <w:rPr>
          <w:rFonts w:ascii="Book Antiqua" w:hAnsi="Book Antiqua" w:cs="Times New Roman"/>
          <w:sz w:val="24"/>
          <w:szCs w:val="24"/>
        </w:rPr>
        <w:t>EBC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YXRlbDwvQXV0aG9yPjxZZWFyPjIwMTM8L1llYXI+PFJl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YXRlbDwvQXV0aG9yPjxZZWFyPjIwMTM8L1llYXI+PFJl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9" w:tooltip="Patel, 2013 #2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9</w:t>
        </w:r>
      </w:hyperlink>
      <w:r w:rsidR="00B4222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0" w:tooltip="Hussain, 2012 #2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0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B63EE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Fur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stud</w:t>
      </w:r>
      <w:r w:rsidR="006642ED" w:rsidRPr="00F94166">
        <w:rPr>
          <w:rFonts w:ascii="Book Antiqua" w:hAnsi="Book Antiqua" w:cs="Times New Roman"/>
          <w:sz w:val="24"/>
          <w:szCs w:val="24"/>
        </w:rPr>
        <w:t xml:space="preserve">ies have demonstrated </w:t>
      </w:r>
      <w:r w:rsidR="000E081D" w:rsidRPr="00F94166">
        <w:rPr>
          <w:rFonts w:ascii="Book Antiqua" w:hAnsi="Book Antiqua" w:cs="Times New Roman"/>
          <w:sz w:val="24"/>
          <w:szCs w:val="24"/>
        </w:rPr>
        <w:t>that</w:t>
      </w:r>
      <w:r w:rsidR="00F803F5" w:rsidRPr="00F94166">
        <w:rPr>
          <w:rFonts w:ascii="Book Antiqua" w:hAnsi="Book Antiqua" w:cs="Times New Roman"/>
          <w:sz w:val="24"/>
          <w:szCs w:val="24"/>
        </w:rPr>
        <w:t xml:space="preserve"> an assay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ox</w:t>
      </w:r>
      <w:r w:rsidR="006642ED" w:rsidRPr="00F94166">
        <w:rPr>
          <w:rFonts w:ascii="Book Antiqua" w:hAnsi="Book Antiqua" w:cs="Times New Roman"/>
          <w:sz w:val="24"/>
          <w:szCs w:val="24"/>
        </w:rPr>
        <w:t>i</w:t>
      </w:r>
      <w:r w:rsidR="00E9519B" w:rsidRPr="00F94166">
        <w:rPr>
          <w:rFonts w:ascii="Book Antiqua" w:hAnsi="Book Antiqua" w:cs="Times New Roman"/>
          <w:sz w:val="24"/>
          <w:szCs w:val="24"/>
        </w:rPr>
        <w:t>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po</w:t>
      </w:r>
      <w:r w:rsidR="00EC6815" w:rsidRPr="00F94166">
        <w:rPr>
          <w:rFonts w:ascii="Book Antiqua" w:hAnsi="Book Antiqua" w:cs="Times New Roman"/>
          <w:sz w:val="24"/>
          <w:szCs w:val="24"/>
        </w:rPr>
        <w:t>tent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6815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6815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 xml:space="preserve">closely </w:t>
      </w:r>
      <w:r w:rsidR="00EC6815" w:rsidRPr="00F94166">
        <w:rPr>
          <w:rFonts w:ascii="Book Antiqua" w:hAnsi="Book Antiqua" w:cs="Times New Roman"/>
          <w:sz w:val="24"/>
          <w:szCs w:val="24"/>
        </w:rPr>
        <w:t>associat</w:t>
      </w:r>
      <w:r w:rsidR="00E9519B" w:rsidRPr="00F94166">
        <w:rPr>
          <w:rFonts w:ascii="Book Antiqua" w:hAnsi="Book Antiqua" w:cs="Times New Roman"/>
          <w:sz w:val="24"/>
          <w:szCs w:val="24"/>
        </w:rPr>
        <w:t>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fun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PM2.5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519B" w:rsidRPr="00F94166">
        <w:rPr>
          <w:rFonts w:ascii="Book Antiqua" w:hAnsi="Book Antiqua" w:cs="Times New Roman"/>
          <w:sz w:val="24"/>
          <w:szCs w:val="24"/>
        </w:rPr>
        <w:t>mass</w:t>
      </w:r>
      <w:r w:rsidR="00152C7F" w:rsidRPr="00F94166">
        <w:rPr>
          <w:rFonts w:ascii="Book Antiqua" w:hAnsi="Book Antiqua" w:cs="Times New Roman"/>
          <w:sz w:val="24"/>
          <w:szCs w:val="24"/>
        </w:rPr>
        <w:t xml:space="preserve"> by measuring </w:t>
      </w:r>
      <w:proofErr w:type="spellStart"/>
      <w:r w:rsidR="00152C7F" w:rsidRPr="00F94166">
        <w:rPr>
          <w:rFonts w:ascii="Book Antiqua" w:hAnsi="Book Antiqua" w:cs="Times New Roman"/>
          <w:sz w:val="24"/>
          <w:szCs w:val="24"/>
        </w:rPr>
        <w:t>dithiothreitol</w:t>
      </w:r>
      <w:proofErr w:type="spellEnd"/>
      <w:r w:rsidR="00152C7F" w:rsidRPr="00F94166">
        <w:rPr>
          <w:rFonts w:ascii="Book Antiqua" w:hAnsi="Book Antiqua" w:cs="Times New Roman"/>
          <w:sz w:val="24"/>
          <w:szCs w:val="24"/>
        </w:rPr>
        <w:t xml:space="preserve"> leve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YW5nPC9BdXRob3I+PFllYXI+MjAxNjwvWWVhcj48UmVj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YW5nPC9BdXRob3I+PFllYXI+MjAxNjwvWWVhcj48UmVj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1" w:tooltip="Yang, 2016 #2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1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310482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Cigaret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smok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803F5" w:rsidRPr="00F94166">
        <w:rPr>
          <w:rFonts w:ascii="Book Antiqua" w:hAnsi="Book Antiqua" w:cs="Times New Roman"/>
          <w:sz w:val="24"/>
          <w:szCs w:val="24"/>
        </w:rPr>
        <w:t xml:space="preserve">a high risk factor </w:t>
      </w:r>
      <w:r w:rsidR="000E081D" w:rsidRPr="00F94166">
        <w:rPr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Pass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smok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803F5" w:rsidRPr="00F94166">
        <w:rPr>
          <w:rFonts w:ascii="Book Antiqua" w:hAnsi="Book Antiqua" w:cs="Times New Roman"/>
          <w:sz w:val="24"/>
          <w:szCs w:val="24"/>
        </w:rPr>
        <w:t xml:space="preserve">could </w:t>
      </w:r>
      <w:r w:rsidR="00310482" w:rsidRPr="00F94166">
        <w:rPr>
          <w:rFonts w:ascii="Book Antiqua" w:hAnsi="Book Antiqua" w:cs="Times New Roman"/>
          <w:sz w:val="24"/>
          <w:szCs w:val="24"/>
        </w:rPr>
        <w:t>imp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histo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deacytylase-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fun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PI3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signal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activ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6642ED" w:rsidRPr="00F94166">
        <w:rPr>
          <w:rFonts w:ascii="Book Antiqua" w:hAnsi="Book Antiqua" w:cs="Times New Roman"/>
          <w:sz w:val="24"/>
          <w:szCs w:val="24"/>
        </w:rPr>
        <w:t xml:space="preserve">which </w:t>
      </w:r>
      <w:r w:rsidR="00310482" w:rsidRPr="00F94166">
        <w:rPr>
          <w:rFonts w:ascii="Book Antiqua" w:hAnsi="Book Antiqua" w:cs="Times New Roman"/>
          <w:sz w:val="24"/>
          <w:szCs w:val="24"/>
        </w:rPr>
        <w:t>reduce</w:t>
      </w:r>
      <w:r w:rsidR="006642ED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>histone deacetylase-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express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2JheWFzaGk8L0F1dGhvcj48WWVhcj4yMDE0PC9ZZWFy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2JheWFzaGk8L0F1dGhvcj48WWVhcj4yMDE0PC9ZZWFy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" w:tooltip="Kobayashi, 2014 #1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310482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Cigaret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10482" w:rsidRPr="00F94166">
        <w:rPr>
          <w:rFonts w:ascii="Book Antiqua" w:hAnsi="Book Antiqua" w:cs="Times New Roman"/>
          <w:sz w:val="24"/>
          <w:szCs w:val="24"/>
        </w:rPr>
        <w:t>exposu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>induce the expression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GPx-1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BE0215" w:rsidRPr="00F94166">
        <w:rPr>
          <w:rFonts w:ascii="Book Antiqua" w:hAnsi="Book Antiqua" w:cs="Times New Roman"/>
          <w:sz w:val="24"/>
          <w:szCs w:val="24"/>
        </w:rPr>
        <w:t>glutathio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peroxidase-1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BE0215" w:rsidRPr="00F94166">
        <w:rPr>
          <w:rFonts w:ascii="Book Antiqua" w:hAnsi="Book Antiqua" w:cs="Times New Roman"/>
          <w:sz w:val="24"/>
          <w:szCs w:val="24"/>
        </w:rPr>
        <w:t>-PYP1B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BE0215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tyros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phosphatase-1B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BE0215" w:rsidRPr="00F94166">
        <w:rPr>
          <w:rFonts w:ascii="Book Antiqua" w:hAnsi="Book Antiqua" w:cs="Times New Roman"/>
          <w:sz w:val="24"/>
          <w:szCs w:val="24"/>
        </w:rPr>
        <w:t>-PP2A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BE0215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6815" w:rsidRPr="00F94166">
        <w:rPr>
          <w:rFonts w:ascii="Book Antiqua" w:hAnsi="Book Antiqua" w:cs="Times New Roman"/>
          <w:sz w:val="24"/>
          <w:szCs w:val="24"/>
        </w:rPr>
        <w:t>phosphatase-2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="00BE0215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>induce the destruction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215" w:rsidRPr="00F94166">
        <w:rPr>
          <w:rFonts w:ascii="Book Antiqua" w:hAnsi="Book Antiqua" w:cs="Times New Roman"/>
          <w:sz w:val="24"/>
          <w:szCs w:val="24"/>
        </w:rPr>
        <w:t>tissu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HZXJhZ2h0eTwvQXV0aG9yPjxZZWFyPjIwMTM8L1llYXI+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HZXJhZ2h0eTwvQXV0aG9yPjxZZWFyPjIwMTM8L1llYXI+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2" w:tooltip="Geraghty, 2013 #2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2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BE0215" w:rsidRPr="00F94166">
        <w:rPr>
          <w:rFonts w:ascii="Book Antiqua" w:hAnsi="Book Antiqua" w:cs="Times New Roman"/>
          <w:sz w:val="24"/>
          <w:szCs w:val="24"/>
        </w:rPr>
        <w:t>.</w:t>
      </w:r>
    </w:p>
    <w:p w:rsidR="00BE0215" w:rsidRPr="00F94166" w:rsidRDefault="00BE0215" w:rsidP="00B4222B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Indo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ollu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anno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gnored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4040C" w:rsidRPr="00F94166">
        <w:rPr>
          <w:rFonts w:ascii="Book Antiqua" w:hAnsi="Book Antiqua" w:cs="Times New Roman"/>
          <w:sz w:val="24"/>
          <w:szCs w:val="24"/>
        </w:rPr>
        <w:t>Dermatophagoide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 xml:space="preserve">species </w:t>
      </w:r>
      <w:r w:rsidR="0044040C" w:rsidRPr="00F94166">
        <w:rPr>
          <w:rFonts w:ascii="Book Antiqua" w:hAnsi="Book Antiqua" w:cs="Times New Roman"/>
          <w:sz w:val="24"/>
          <w:szCs w:val="24"/>
        </w:rPr>
        <w:t>pro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4040C" w:rsidRPr="00F94166">
        <w:rPr>
          <w:rFonts w:ascii="Book Antiqua" w:hAnsi="Book Antiqua" w:cs="Times New Roman"/>
          <w:sz w:val="24"/>
          <w:szCs w:val="24"/>
        </w:rPr>
        <w:t>O</w:t>
      </w:r>
      <w:r w:rsidR="0044040C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E2D18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conver</w:t>
      </w:r>
      <w:r w:rsidR="006642ED" w:rsidRPr="00F94166">
        <w:rPr>
          <w:rFonts w:ascii="Book Antiqua" w:hAnsi="Book Antiqua" w:cs="Times New Roman"/>
          <w:sz w:val="24"/>
          <w:szCs w:val="24"/>
        </w:rPr>
        <w:t>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dehydrogen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for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X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oxid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607D" w:rsidRPr="00F94166">
        <w:rPr>
          <w:rFonts w:ascii="Book Antiqua" w:hAnsi="Book Antiqua" w:cs="Times New Roman"/>
          <w:sz w:val="24"/>
          <w:szCs w:val="24"/>
        </w:rPr>
        <w:t>form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Setiawan&lt;/Author&gt;&lt;Year&gt;2016&lt;/Year&gt;&lt;RecNum&gt;14&lt;/RecNum&gt;&lt;DisplayText&gt;&lt;style face="superscript"&gt;[10]&lt;/style&gt;&lt;/DisplayText&gt;&lt;record&gt;&lt;rec-number&gt;14&lt;/rec-number&gt;&lt;foreign-keys&gt;&lt;key app="EN" db-id="ete9awfww0afd8eaftoxwz04sdfv5paxfprv"&gt;14&lt;/key&gt;&lt;/foreign-keys&gt;&lt;ref-type name="Journal Article"&gt;17&lt;/ref-type&gt;&lt;contributors&gt;&lt;authors&gt;&lt;author&gt;Setiawan, H.&lt;/author&gt;&lt;author&gt;Nagaoka, K.&lt;/author&gt;&lt;author&gt;Kubo, M.&lt;/author&gt;&lt;author&gt;Fujikura, Y.&lt;/author&gt;&lt;author&gt;Ogino, K.&lt;/author&gt;&lt;/authors&gt;&lt;/contributors&gt;&lt;auth-address&gt;Department of Public Health, Okayama University Graduate School of Medicine, Dentistry and Pharmaceutial Sciences,Okayama 700-8558, Japan.&lt;/auth-address&gt;&lt;titles&gt;&lt;title&gt;Involvement of Xanthine Oxidoreductase-related Oxidative Stress in a Dermatophagoides farinae-induced Asthma Model of NC/Nga Mice&lt;/title&gt;&lt;secondary-title&gt;Acta Med Okayama&lt;/secondary-title&gt;&lt;alt-title&gt;Acta medica Okayama&lt;/alt-title&gt;&lt;/titles&gt;&lt;periodical&gt;&lt;full-title&gt;Acta Med Okayama&lt;/full-title&gt;&lt;abbr-1&gt;Acta medica Okayama&lt;/abbr-1&gt;&lt;/periodical&gt;&lt;alt-periodical&gt;&lt;full-title&gt;Acta Med Okayama&lt;/full-title&gt;&lt;abbr-1&gt;Acta medica Okayama&lt;/abbr-1&gt;&lt;/alt-periodical&gt;&lt;pages&gt;175-82&lt;/pages&gt;&lt;volume&gt;70&lt;/volume&gt;&lt;number&gt;3&lt;/number&gt;&lt;dates&gt;&lt;year&gt;2016&lt;/year&gt;&lt;pub-dates&gt;&lt;date&gt;Jun&lt;/date&gt;&lt;/pub-dates&gt;&lt;/dates&gt;&lt;isbn&gt;0386-300X (Print)&amp;#xD;0386-300X (Linking)&lt;/isbn&gt;&lt;accession-num&gt;27339206&lt;/accession-num&gt;&lt;urls&gt;&lt;related-urls&gt;&lt;url&gt;http://www.ncbi.nlm.nih.gov/pubmed/27339206&lt;/url&gt;&lt;/related-urls&gt;&lt;/urls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" w:tooltip="Setiawan, 2016 #1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803F5" w:rsidRPr="00F94166">
        <w:rPr>
          <w:rFonts w:ascii="Book Antiqua" w:hAnsi="Book Antiqua" w:cs="Times New Roman"/>
          <w:sz w:val="24"/>
          <w:szCs w:val="24"/>
        </w:rPr>
        <w:t xml:space="preserve">which may be associated with </w:t>
      </w:r>
      <w:r w:rsidR="00544D89" w:rsidRPr="00F94166">
        <w:rPr>
          <w:rFonts w:ascii="Book Antiqua" w:hAnsi="Book Antiqua" w:cs="Times New Roman"/>
          <w:sz w:val="24"/>
          <w:szCs w:val="24"/>
        </w:rPr>
        <w:t>increas</w:t>
      </w:r>
      <w:r w:rsidR="000E081D" w:rsidRPr="00F94166">
        <w:rPr>
          <w:rFonts w:ascii="Book Antiqua" w:hAnsi="Book Antiqua" w:cs="Times New Roman"/>
          <w:sz w:val="24"/>
          <w:szCs w:val="24"/>
        </w:rPr>
        <w:t>ed</w:t>
      </w:r>
      <w:r w:rsidR="006642E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DN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rep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protei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apoptosi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FuPC9BdXRob3I+PFllYXI+MjAxNjwvWWVhcj48UmVj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FuPC9BdXRob3I+PFllYXI+MjAxNjwvWWVhcj48UmVj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3" w:tooltip="Chan, 2016 #2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3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4040C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372C68" w:rsidRPr="00F94166">
        <w:rPr>
          <w:rFonts w:ascii="Book Antiqua" w:hAnsi="Book Antiqua" w:cs="Times New Roman"/>
          <w:sz w:val="24"/>
          <w:szCs w:val="24"/>
        </w:rPr>
        <w:t>Hexabromocyclododecan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254AA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254AA" w:rsidRPr="00F94166">
        <w:rPr>
          <w:rFonts w:ascii="Book Antiqua" w:hAnsi="Book Antiqua" w:cs="Times New Roman"/>
          <w:sz w:val="24"/>
          <w:szCs w:val="24"/>
        </w:rPr>
        <w:t>phthalat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indo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pollutant</w:t>
      </w:r>
      <w:r w:rsidR="006642ED" w:rsidRPr="00F94166">
        <w:rPr>
          <w:rFonts w:ascii="Book Antiqua" w:hAnsi="Book Antiqua" w:cs="Times New Roman"/>
          <w:sz w:val="24"/>
          <w:szCs w:val="24"/>
        </w:rPr>
        <w:t>s 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enh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cytokine</w:t>
      </w:r>
      <w:r w:rsidR="00D41271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72C68" w:rsidRPr="00F94166">
        <w:rPr>
          <w:rFonts w:ascii="Book Antiqua" w:hAnsi="Book Antiqua" w:cs="Times New Roman"/>
          <w:sz w:val="24"/>
          <w:szCs w:val="24"/>
        </w:rPr>
        <w:t>express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W5iYXo8L0F1dGhvcj48WWVhcj4yMDE2PC9ZZWFyPjxS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W5iYXo8L0F1dGhvcj48WWVhcj4yMDE2PC9ZZWFyPjxS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4" w:tooltip="Canbaz, 2016 #3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4</w:t>
        </w:r>
      </w:hyperlink>
      <w:r w:rsidR="00B4222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5" w:tooltip="North, 2014 #3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5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8254AA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254AA" w:rsidRPr="00F94166">
        <w:rPr>
          <w:rFonts w:ascii="Book Antiqua" w:hAnsi="Book Antiqua" w:cs="Times New Roman"/>
          <w:sz w:val="24"/>
          <w:szCs w:val="24"/>
        </w:rPr>
        <w:t>Urina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254AA" w:rsidRPr="00F94166">
        <w:rPr>
          <w:rFonts w:ascii="Book Antiqua" w:hAnsi="Book Antiqua" w:cs="Times New Roman"/>
          <w:sz w:val="24"/>
          <w:szCs w:val="24"/>
        </w:rPr>
        <w:t>2-phenanthr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8254AA" w:rsidRPr="00F94166">
        <w:rPr>
          <w:rFonts w:ascii="Book Antiqua" w:hAnsi="Book Antiqua" w:cs="Times New Roman"/>
          <w:sz w:val="24"/>
          <w:szCs w:val="24"/>
        </w:rPr>
        <w:t>1-pyr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Di-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C96EAC" w:rsidRPr="00F94166">
        <w:rPr>
          <w:rFonts w:ascii="Book Antiqua" w:hAnsi="Book Antiqua" w:cs="Times New Roman"/>
          <w:sz w:val="24"/>
          <w:szCs w:val="24"/>
        </w:rPr>
        <w:t>2-ethylhexy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C96EAC" w:rsidRPr="00F94166">
        <w:rPr>
          <w:rFonts w:ascii="Book Antiqua" w:hAnsi="Book Antiqua" w:cs="Times New Roman"/>
          <w:sz w:val="24"/>
          <w:szCs w:val="24"/>
        </w:rPr>
        <w:t>phtha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642ED" w:rsidRPr="00F94166">
        <w:rPr>
          <w:rFonts w:ascii="Book Antiqua" w:hAnsi="Book Antiqua" w:cs="Times New Roman"/>
          <w:sz w:val="24"/>
          <w:szCs w:val="24"/>
        </w:rPr>
        <w:t>have been found to 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254AA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254AA" w:rsidRPr="00F94166">
        <w:rPr>
          <w:rFonts w:ascii="Book Antiqua" w:hAnsi="Book Antiqua" w:cs="Times New Roman"/>
          <w:sz w:val="24"/>
          <w:szCs w:val="24"/>
        </w:rPr>
        <w:t>asthma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 diagnos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aXU8L0F1dGhvcj48WWVhcj4yMDE2PC9ZZWFyPjxSZWNO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aXU8L0F1dGhvcj48WWVhcj4yMDE2PC9ZZWFyPjxSZWNO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6" w:tooltip="Liu, 2016 #3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6</w:t>
        </w:r>
      </w:hyperlink>
      <w:r w:rsidR="00B4222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7" w:tooltip="You, 2014 #3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7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8254AA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Observation</w:t>
      </w:r>
      <w:r w:rsidR="00F72F6D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clean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worke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have </w:t>
      </w:r>
      <w:r w:rsidR="00C96EAC" w:rsidRPr="00F94166">
        <w:rPr>
          <w:rFonts w:ascii="Book Antiqua" w:hAnsi="Book Antiqua" w:cs="Times New Roman"/>
          <w:sz w:val="24"/>
          <w:szCs w:val="24"/>
        </w:rPr>
        <w:t>reveal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decreases in </w:t>
      </w:r>
      <w:r w:rsidR="00C96EAC" w:rsidRPr="00F94166">
        <w:rPr>
          <w:rFonts w:ascii="Book Antiqua" w:hAnsi="Book Antiqua" w:cs="Times New Roman"/>
          <w:sz w:val="24"/>
          <w:szCs w:val="24"/>
        </w:rPr>
        <w:t>non-re</w:t>
      </w:r>
      <w:r w:rsidR="00D41271" w:rsidRPr="00F94166">
        <w:rPr>
          <w:rFonts w:ascii="Book Antiqua" w:hAnsi="Book Antiqua" w:cs="Times New Roman"/>
          <w:sz w:val="24"/>
          <w:szCs w:val="24"/>
        </w:rPr>
        <w:t>versi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1271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1271" w:rsidRPr="00F94166">
        <w:rPr>
          <w:rFonts w:ascii="Book Antiqua" w:hAnsi="Book Antiqua" w:cs="Times New Roman"/>
          <w:sz w:val="24"/>
          <w:szCs w:val="24"/>
        </w:rPr>
        <w:t>fun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a </w:t>
      </w:r>
      <w:r w:rsidR="00C96EAC" w:rsidRPr="00F94166">
        <w:rPr>
          <w:rFonts w:ascii="Book Antiqua" w:hAnsi="Book Antiqua" w:cs="Times New Roman"/>
          <w:sz w:val="24"/>
          <w:szCs w:val="24"/>
        </w:rPr>
        <w:t>total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 increase 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96EAC" w:rsidRPr="00F94166">
        <w:rPr>
          <w:rFonts w:ascii="Book Antiqua" w:hAnsi="Book Antiqua" w:cs="Times New Roman"/>
          <w:sz w:val="24"/>
          <w:szCs w:val="24"/>
        </w:rPr>
        <w:t>Ig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leve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WaXpjYXlhPC9BdXRob3I+PFllYXI+MjAxMzwvWWVhcj48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WaXpjYXlhPC9BdXRob3I+PFllYXI+MjAxMzwvWWVhcj48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8" w:tooltip="Vizcaya, 2013 #3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8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96EAC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T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chemica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96EAC" w:rsidRPr="00F94166">
        <w:rPr>
          <w:rFonts w:ascii="Book Antiqua" w:hAnsi="Book Antiqua" w:cs="Times New Roman"/>
          <w:sz w:val="24"/>
          <w:szCs w:val="24"/>
        </w:rPr>
        <w:t>acrolein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induce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produ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ROS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 and </w:t>
      </w:r>
      <w:r w:rsidR="00593CAC" w:rsidRPr="00F94166">
        <w:rPr>
          <w:rStyle w:val="shorttext"/>
          <w:rFonts w:ascii="Book Antiqua" w:hAnsi="Book Antiqua" w:cs="Times New Roman"/>
          <w:noProof/>
          <w:sz w:val="24"/>
          <w:szCs w:val="24"/>
        </w:rPr>
        <w:t>malodialdehyde</w:t>
      </w:r>
      <w:r w:rsidR="00F72F6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whi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6EAC" w:rsidRPr="00F94166">
        <w:rPr>
          <w:rFonts w:ascii="Book Antiqua" w:hAnsi="Book Antiqua" w:cs="Times New Roman"/>
          <w:sz w:val="24"/>
          <w:szCs w:val="24"/>
        </w:rPr>
        <w:t>decreas</w:t>
      </w:r>
      <w:r w:rsidR="00F72F6D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4D89" w:rsidRPr="00F94166">
        <w:rPr>
          <w:rFonts w:ascii="Book Antiqua" w:hAnsi="Book Antiqua" w:cs="Times New Roman"/>
          <w:sz w:val="24"/>
          <w:szCs w:val="24"/>
        </w:rPr>
        <w:t>glutathione</w:t>
      </w:r>
      <w:r w:rsidR="000E081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C96EAC" w:rsidRPr="00F94166">
        <w:rPr>
          <w:rFonts w:ascii="Book Antiqua" w:hAnsi="Book Antiqua" w:cs="Times New Roman"/>
          <w:sz w:val="24"/>
          <w:szCs w:val="24"/>
        </w:rPr>
        <w:t>GSH</w:t>
      </w:r>
      <w:r w:rsidR="000E081D" w:rsidRPr="00F94166">
        <w:rPr>
          <w:rFonts w:ascii="Book Antiqua" w:hAnsi="Book Antiqua" w:cs="Times New Roman"/>
          <w:sz w:val="24"/>
          <w:szCs w:val="24"/>
        </w:rPr>
        <w:t>)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045EB" w:rsidRPr="00F94166">
        <w:rPr>
          <w:rFonts w:ascii="Book Antiqua" w:hAnsi="Book Antiqua" w:cs="Times New Roman"/>
          <w:sz w:val="24"/>
          <w:szCs w:val="24"/>
        </w:rPr>
        <w:t>level</w:t>
      </w:r>
      <w:r w:rsidR="00F72F6D" w:rsidRPr="00F94166">
        <w:rPr>
          <w:rFonts w:ascii="Book Antiqua" w:hAnsi="Book Antiqua" w:cs="Times New Roman"/>
          <w:sz w:val="24"/>
          <w:szCs w:val="24"/>
        </w:rPr>
        <w:t>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W5iYXo8L0F1dGhvcj48WWVhcj4yMDE2PC9ZZWFyPjxS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W5iYXo8L0F1dGhvcj48WWVhcj4yMDE2PC9ZZWFyPjxS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</w:fldData>
        </w:fldChar>
      </w:r>
      <w:r w:rsidR="00F4646F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4" w:tooltip="Canbaz, 2016 #3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4</w:t>
        </w:r>
      </w:hyperlink>
      <w:r w:rsidR="00B4222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5" w:tooltip="North, 2014 #3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5</w:t>
        </w:r>
      </w:hyperlink>
      <w:r w:rsidR="00B4222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7" w:tooltip="You, 2014 #3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7</w:t>
        </w:r>
      </w:hyperlink>
      <w:r w:rsidR="00B4222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29" w:tooltip="Hochman, 2014 #3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9</w:t>
        </w:r>
      </w:hyperlink>
      <w:r w:rsidR="00F4646F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96EAC" w:rsidRPr="00F94166">
        <w:rPr>
          <w:rFonts w:ascii="Book Antiqua" w:hAnsi="Book Antiqua" w:cs="Times New Roman"/>
          <w:sz w:val="24"/>
          <w:szCs w:val="24"/>
        </w:rPr>
        <w:t>.</w:t>
      </w:r>
    </w:p>
    <w:p w:rsidR="00B4222B" w:rsidRPr="00F94166" w:rsidRDefault="00B4222B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D10961" w:rsidRPr="00F94166" w:rsidRDefault="00AC26B6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Endogenous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asthma</w:t>
      </w:r>
      <w:r w:rsidR="00B4222B" w:rsidRPr="00F94166">
        <w:rPr>
          <w:rFonts w:ascii="Book Antiqua" w:hAnsi="Book Antiqua" w:cs="Times New Roman" w:hint="eastAsia"/>
          <w:b/>
          <w:sz w:val="24"/>
          <w:szCs w:val="24"/>
        </w:rPr>
        <w:t>:</w:t>
      </w:r>
      <w:r w:rsidR="00F566BA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Endogeno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47AEC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enzym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pro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epithelial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 cell</w:t>
      </w:r>
      <w:r w:rsidR="00090C5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9463EA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i</w:t>
      </w:r>
      <w:r w:rsidR="00137721" w:rsidRPr="00F94166">
        <w:rPr>
          <w:rFonts w:ascii="Book Antiqua" w:hAnsi="Book Antiqua" w:cs="Times New Roman"/>
          <w:sz w:val="24"/>
          <w:szCs w:val="24"/>
        </w:rPr>
        <w:t>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during the immune response 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37721" w:rsidRPr="00F94166">
        <w:rPr>
          <w:rFonts w:ascii="Book Antiqua" w:hAnsi="Book Antiqua" w:cs="Times New Roman"/>
          <w:sz w:val="24"/>
          <w:szCs w:val="24"/>
        </w:rPr>
        <w:t>pathoge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37721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37721" w:rsidRPr="00F94166">
        <w:rPr>
          <w:rFonts w:ascii="Book Antiqua" w:hAnsi="Book Antiqua" w:cs="Times New Roman"/>
          <w:sz w:val="24"/>
          <w:szCs w:val="24"/>
        </w:rPr>
        <w:t>allerge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37721" w:rsidRPr="00F94166">
        <w:rPr>
          <w:rFonts w:ascii="Book Antiqua" w:hAnsi="Book Antiqua" w:cs="Times New Roman"/>
          <w:sz w:val="24"/>
          <w:szCs w:val="24"/>
        </w:rPr>
        <w:t>substances</w:t>
      </w:r>
      <w:r w:rsidR="009463EA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ma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source of </w:t>
      </w:r>
      <w:r w:rsidR="009463EA" w:rsidRPr="00F94166">
        <w:rPr>
          <w:rFonts w:ascii="Book Antiqua" w:hAnsi="Book Antiqua" w:cs="Times New Roman"/>
          <w:sz w:val="24"/>
          <w:szCs w:val="24"/>
        </w:rPr>
        <w:t>intra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mitochondr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lastRenderedPageBreak/>
        <w:t>respi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E156B8" w:rsidRPr="00F94166">
        <w:rPr>
          <w:rFonts w:ascii="Book Antiqua" w:hAnsi="Book Antiqua" w:cs="Times New Roman"/>
          <w:sz w:val="24"/>
          <w:szCs w:val="24"/>
        </w:rPr>
        <w:t>pro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primarily </w:t>
      </w:r>
      <w:r w:rsidR="00E156B8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43A8" w:rsidRPr="00F94166">
        <w:rPr>
          <w:rFonts w:ascii="Book Antiqua" w:hAnsi="Book Antiqua" w:cs="Times New Roman"/>
          <w:sz w:val="24"/>
          <w:szCs w:val="24"/>
        </w:rPr>
        <w:t>nicotinam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43A8" w:rsidRPr="00F94166">
        <w:rPr>
          <w:rFonts w:ascii="Book Antiqua" w:hAnsi="Book Antiqua" w:cs="Times New Roman"/>
          <w:sz w:val="24"/>
          <w:szCs w:val="24"/>
        </w:rPr>
        <w:t>aden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43A8" w:rsidRPr="00F94166">
        <w:rPr>
          <w:rFonts w:ascii="Book Antiqua" w:hAnsi="Book Antiqua" w:cs="Times New Roman"/>
          <w:sz w:val="24"/>
          <w:szCs w:val="24"/>
        </w:rPr>
        <w:t>dinucleot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43A8" w:rsidRPr="00F94166">
        <w:rPr>
          <w:rFonts w:ascii="Book Antiqua" w:hAnsi="Book Antiqua" w:cs="Times New Roman"/>
          <w:sz w:val="24"/>
          <w:szCs w:val="24"/>
        </w:rPr>
        <w:t>phosphat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9443A8" w:rsidRPr="00F94166">
        <w:rPr>
          <w:rFonts w:ascii="Book Antiqua" w:hAnsi="Book Antiqua" w:cs="Times New Roman"/>
          <w:sz w:val="24"/>
          <w:szCs w:val="24"/>
        </w:rPr>
        <w:t>NADP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9463EA" w:rsidRPr="00F94166">
        <w:rPr>
          <w:rFonts w:ascii="Book Antiqua" w:hAnsi="Book Antiqua" w:cs="Times New Roman"/>
          <w:sz w:val="24"/>
          <w:szCs w:val="24"/>
        </w:rPr>
        <w:t>oxidase</w:t>
      </w:r>
      <w:r w:rsidR="00F72F6D" w:rsidRPr="00F94166">
        <w:rPr>
          <w:rFonts w:ascii="Book Antiqua" w:hAnsi="Book Antiqua" w:cs="Times New Roman"/>
          <w:sz w:val="24"/>
          <w:szCs w:val="24"/>
        </w:rPr>
        <w:t>, as well as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xanthine/xanth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oxid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463EA" w:rsidRPr="00F94166">
        <w:rPr>
          <w:rFonts w:ascii="Book Antiqua" w:hAnsi="Book Antiqua" w:cs="Times New Roman"/>
          <w:sz w:val="24"/>
          <w:szCs w:val="24"/>
        </w:rPr>
        <w:t>system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O</w:t>
      </w:r>
      <w:r w:rsidR="006D7FF3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6D7FF3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pro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t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enzym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activ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cells</w:t>
      </w:r>
      <w:r w:rsidR="00F72F6D" w:rsidRPr="00F94166">
        <w:rPr>
          <w:rFonts w:ascii="Book Antiqua" w:hAnsi="Book Antiqua" w:cs="Times New Roman"/>
          <w:sz w:val="24"/>
          <w:szCs w:val="24"/>
        </w:rPr>
        <w:t>, such 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eosinophi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macrophag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72F6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O</w:t>
      </w:r>
      <w:r w:rsidR="006E4BD2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6E4BD2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also c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gener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ONOO</w:t>
      </w:r>
      <w:r w:rsidR="006E4BD2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either </w:t>
      </w:r>
      <w:r w:rsidR="006E4BD2" w:rsidRPr="00F94166">
        <w:rPr>
          <w:rFonts w:ascii="Book Antiqua" w:hAnsi="Book Antiqua" w:cs="Times New Roman"/>
          <w:sz w:val="24"/>
          <w:szCs w:val="24"/>
        </w:rPr>
        <w:t>N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by </w:t>
      </w:r>
      <w:r w:rsidR="006E4BD2" w:rsidRPr="00F94166">
        <w:rPr>
          <w:rFonts w:ascii="Book Antiqua" w:hAnsi="Book Antiqua" w:cs="Times New Roman"/>
          <w:sz w:val="24"/>
          <w:szCs w:val="24"/>
        </w:rPr>
        <w:t>transf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o</w:t>
      </w:r>
      <w:r w:rsidR="006E4BD2" w:rsidRPr="00F94166">
        <w:rPr>
          <w:rFonts w:ascii="Book Antiqua" w:hAnsi="Book Antiqua" w:cs="Times New Roman"/>
          <w:sz w:val="24"/>
          <w:szCs w:val="24"/>
        </w:rPr>
        <w:t>n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E4BD2" w:rsidRPr="00F94166">
        <w:rPr>
          <w:rFonts w:ascii="Book Antiqua" w:hAnsi="Book Antiqua" w:cs="Times New Roman"/>
          <w:sz w:val="24"/>
          <w:szCs w:val="24"/>
        </w:rPr>
        <w:t>H</w:t>
      </w:r>
      <w:r w:rsidR="006E4BD2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6E4BD2" w:rsidRPr="00F94166">
        <w:rPr>
          <w:rFonts w:ascii="Book Antiqua" w:hAnsi="Book Antiqua" w:cs="Times New Roman"/>
          <w:sz w:val="24"/>
          <w:szCs w:val="24"/>
        </w:rPr>
        <w:t>O</w:t>
      </w:r>
      <w:r w:rsidR="006E4BD2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5065D" w:rsidRPr="00F94166">
        <w:rPr>
          <w:rFonts w:ascii="Book Antiqua" w:hAnsi="Book Antiqua" w:cs="Times New Roman"/>
          <w:sz w:val="24"/>
          <w:szCs w:val="24"/>
        </w:rPr>
        <w:t>superoxide dismutase</w:t>
      </w:r>
      <w:r w:rsidR="000E081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5065D" w:rsidRPr="00F94166">
        <w:rPr>
          <w:rFonts w:ascii="Book Antiqua" w:hAnsi="Book Antiqua" w:cs="Times New Roman"/>
          <w:sz w:val="24"/>
          <w:szCs w:val="24"/>
        </w:rPr>
        <w:t>(</w:t>
      </w:r>
      <w:r w:rsidR="006E4BD2" w:rsidRPr="00F94166">
        <w:rPr>
          <w:rFonts w:ascii="Book Antiqua" w:hAnsi="Book Antiqua" w:cs="Times New Roman"/>
          <w:sz w:val="24"/>
          <w:szCs w:val="24"/>
        </w:rPr>
        <w:t>SOD</w:t>
      </w:r>
      <w:r w:rsidR="0085065D" w:rsidRPr="00F94166">
        <w:rPr>
          <w:rFonts w:ascii="Book Antiqua" w:hAnsi="Book Antiqua" w:cs="Times New Roman"/>
          <w:sz w:val="24"/>
          <w:szCs w:val="24"/>
        </w:rPr>
        <w:t>)</w:t>
      </w:r>
      <w:r w:rsidR="006E4BD2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H</w:t>
      </w:r>
      <w:r w:rsidR="006D7FF3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6D7FF3" w:rsidRPr="00F94166">
        <w:rPr>
          <w:rFonts w:ascii="Book Antiqua" w:hAnsi="Book Antiqua" w:cs="Times New Roman"/>
          <w:sz w:val="24"/>
          <w:szCs w:val="24"/>
        </w:rPr>
        <w:t>O</w:t>
      </w:r>
      <w:r w:rsidR="006D7FF3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cause the generation of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OH</w:t>
      </w:r>
      <w:r w:rsidR="006D7FF3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F0ABC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6D7FF3" w:rsidRPr="00F94166">
        <w:rPr>
          <w:rFonts w:ascii="Book Antiqua" w:hAnsi="Book Antiqua" w:cs="Times New Roman"/>
          <w:sz w:val="24"/>
          <w:szCs w:val="24"/>
        </w:rPr>
        <w:t>Fent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F0ABC" w:rsidRPr="00F94166">
        <w:rPr>
          <w:rFonts w:ascii="Book Antiqua" w:hAnsi="Book Antiqua" w:cs="Times New Roman"/>
          <w:sz w:val="24"/>
          <w:szCs w:val="24"/>
        </w:rPr>
        <w:t>rea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w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D7FF3" w:rsidRPr="00F94166">
        <w:rPr>
          <w:rFonts w:ascii="Book Antiqua" w:hAnsi="Book Antiqua" w:cs="Times New Roman"/>
          <w:sz w:val="24"/>
          <w:szCs w:val="24"/>
        </w:rPr>
        <w:t>Fe</w:t>
      </w:r>
      <w:r w:rsidR="006D7FF3" w:rsidRPr="00F94166">
        <w:rPr>
          <w:rFonts w:ascii="Book Antiqua" w:hAnsi="Book Antiqua" w:cs="Times New Roman"/>
          <w:sz w:val="24"/>
          <w:szCs w:val="24"/>
          <w:vertAlign w:val="superscript"/>
        </w:rPr>
        <w:t>2+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sz w:val="24"/>
          <w:szCs w:val="24"/>
        </w:rPr>
        <w:t>is present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Reddy&lt;/Author&gt;&lt;Year&gt;2011&lt;/Year&gt;&lt;RecNum&gt;36&lt;/RecNum&gt;&lt;DisplayText&gt;&lt;style face="superscript"&gt;[30]&lt;/style&gt;&lt;/DisplayText&gt;&lt;record&gt;&lt;rec-number&gt;36&lt;/rec-number&gt;&lt;foreign-keys&gt;&lt;key app="EN" db-id="ete9awfww0afd8eaftoxwz04sdfv5paxfprv"&gt;36&lt;/key&gt;&lt;/foreign-keys&gt;&lt;ref-type name="Journal Article"&gt;17&lt;/ref-type&gt;&lt;contributors&gt;&lt;authors&gt;&lt;author&gt;Reddy, P. H.&lt;/author&gt;&lt;/authors&gt;&lt;/contributors&gt;&lt;auth-address&gt;Neurogenetics Laboratory, Division of Neuroscience, Oregon National Primate Research Center, Oregon Health and Science University, 505 NW 185th Avenue, Beaverton, OR 97006, USA.&lt;/auth-address&gt;&lt;titles&gt;&lt;title&gt;Mitochondrial Dysfunction and Oxidative Stress in Asthma: Implications for Mitochondria-Targeted Antioxidant Therapeutics&lt;/title&gt;&lt;secondary-title&gt;Pharmaceuticals (Basel)&lt;/secondary-title&gt;&lt;alt-title&gt;Pharmaceuticals&lt;/alt-title&gt;&lt;/titles&gt;&lt;periodical&gt;&lt;full-title&gt;Pharmaceuticals (Basel)&lt;/full-title&gt;&lt;abbr-1&gt;Pharmaceuticals&lt;/abbr-1&gt;&lt;/periodical&gt;&lt;alt-periodical&gt;&lt;full-title&gt;Pharmaceuticals (Basel)&lt;/full-title&gt;&lt;abbr-1&gt;Pharmaceuticals&lt;/abbr-1&gt;&lt;/alt-periodical&gt;&lt;pages&gt;429-456&lt;/pages&gt;&lt;volume&gt;4&lt;/volume&gt;&lt;number&gt;3&lt;/number&gt;&lt;dates&gt;&lt;year&gt;2011&lt;/year&gt;&lt;pub-dates&gt;&lt;date&gt;Feb 25&lt;/date&gt;&lt;/pub-dates&gt;&lt;/dates&gt;&lt;isbn&gt;1424-8247 (Print)&amp;#xD;1424-8247 (Linking)&lt;/isbn&gt;&lt;accession-num&gt;21461182&lt;/accession-num&gt;&lt;urls&gt;&lt;related-urls&gt;&lt;url&gt;http://www.ncbi.nlm.nih.gov/pubmed/21461182&lt;/url&gt;&lt;/related-urls&gt;&lt;/urls&gt;&lt;custom2&gt;3066010&lt;/custom2&gt;&lt;electronic-resource-num&gt;10.3390/ph4030429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0" w:tooltip="Reddy, 2011 #3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0</w:t>
        </w:r>
      </w:hyperlink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6D7FF3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Macrophag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pro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2F6D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o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enzym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04504" w:rsidRPr="00F94166">
        <w:rPr>
          <w:rFonts w:ascii="Book Antiqua" w:hAnsi="Book Antiqua" w:cs="Times New Roman"/>
          <w:sz w:val="24"/>
          <w:szCs w:val="24"/>
        </w:rPr>
        <w:t>su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04504" w:rsidRPr="00F94166">
        <w:rPr>
          <w:rFonts w:ascii="Book Antiqua" w:hAnsi="Book Antiqua" w:cs="Times New Roman"/>
          <w:sz w:val="24"/>
          <w:szCs w:val="24"/>
        </w:rPr>
        <w:t>hem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peroxid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04504" w:rsidRPr="00F94166">
        <w:rPr>
          <w:rFonts w:ascii="Book Antiqua" w:hAnsi="Book Antiqua" w:cs="Times New Roman"/>
          <w:sz w:val="24"/>
          <w:szCs w:val="24"/>
        </w:rPr>
        <w:t>myeloperoxidas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8D117D" w:rsidRPr="00F94166">
        <w:rPr>
          <w:rFonts w:ascii="Book Antiqua" w:hAnsi="Book Antiqua" w:cs="Times New Roman"/>
          <w:sz w:val="24"/>
          <w:szCs w:val="24"/>
        </w:rPr>
        <w:t>MP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404504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eosinophil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04504" w:rsidRPr="00F94166">
        <w:rPr>
          <w:rFonts w:ascii="Book Antiqua" w:hAnsi="Book Antiqua" w:cs="Times New Roman"/>
          <w:sz w:val="24"/>
          <w:szCs w:val="24"/>
        </w:rPr>
        <w:t>peroxidas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8D117D" w:rsidRPr="00F94166">
        <w:rPr>
          <w:rFonts w:ascii="Book Antiqua" w:hAnsi="Book Antiqua" w:cs="Times New Roman"/>
          <w:sz w:val="24"/>
          <w:szCs w:val="24"/>
        </w:rPr>
        <w:t>EPO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404504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10961" w:rsidRPr="00F94166">
        <w:rPr>
          <w:rFonts w:ascii="Book Antiqua" w:hAnsi="Book Antiqua" w:cs="Times New Roman"/>
          <w:sz w:val="24"/>
          <w:szCs w:val="24"/>
        </w:rPr>
        <w:t>Hypochlorou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ac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10961" w:rsidRPr="00F94166">
        <w:rPr>
          <w:rFonts w:ascii="Book Antiqua" w:hAnsi="Book Antiqua" w:cs="Times New Roman"/>
          <w:sz w:val="24"/>
          <w:szCs w:val="24"/>
        </w:rPr>
        <w:t>hypobromou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ac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gener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t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enzyme-med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cha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rea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5457" w:rsidRPr="00F94166">
        <w:rPr>
          <w:rFonts w:ascii="Book Antiqua" w:hAnsi="Book Antiqua" w:cs="Times New Roman"/>
          <w:sz w:val="24"/>
          <w:szCs w:val="24"/>
        </w:rPr>
        <w:t>in the prese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Cl</w:t>
      </w:r>
      <w:r w:rsidR="00593CAC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Br</w:t>
      </w:r>
      <w:r w:rsidR="00593CAC" w:rsidRPr="00F94166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10961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10961" w:rsidRPr="00F94166">
        <w:rPr>
          <w:rFonts w:ascii="Book Antiqua" w:hAnsi="Book Antiqua" w:cs="Times New Roman"/>
          <w:sz w:val="24"/>
          <w:szCs w:val="24"/>
        </w:rPr>
        <w:t>toxic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WNQaGVyc29uPC9BdXRob3I+PFllYXI+MjAwMTwvWWVh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</w:fldData>
        </w:fldChar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WNQaGVyc29uPC9BdXRob3I+PFllYXI+MjAwMTwvWWVh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</w:fldData>
        </w:fldChar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1" w:tooltip="MacPherson, 2001 #3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1</w:t>
        </w:r>
      </w:hyperlink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D10961" w:rsidRPr="00F94166">
        <w:rPr>
          <w:rFonts w:ascii="Book Antiqua" w:hAnsi="Book Antiqua" w:cs="Times New Roman"/>
          <w:sz w:val="24"/>
          <w:szCs w:val="24"/>
        </w:rPr>
        <w:t>.</w:t>
      </w:r>
    </w:p>
    <w:p w:rsidR="00054E1D" w:rsidRPr="00F94166" w:rsidRDefault="002C1A02" w:rsidP="00252B37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or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hypohalit</w:t>
      </w:r>
      <w:r w:rsidR="00054E1D" w:rsidRPr="00F94166">
        <w:rPr>
          <w:rFonts w:ascii="Book Antiqua" w:hAnsi="Book Antiqua" w:cs="Times New Roman"/>
          <w:sz w:val="24"/>
          <w:szCs w:val="24"/>
        </w:rPr>
        <w:t>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A2F93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A2F93" w:rsidRPr="00F94166">
        <w:rPr>
          <w:rFonts w:ascii="Book Antiqua" w:hAnsi="Book Antiqua" w:cs="Times New Roman"/>
          <w:sz w:val="24"/>
          <w:szCs w:val="24"/>
        </w:rPr>
        <w:t>hypobromit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result</w:t>
      </w:r>
      <w:r w:rsidR="00F63A2F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increas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NO</w:t>
      </w:r>
      <w:r w:rsidR="00545457" w:rsidRPr="00F94166">
        <w:rPr>
          <w:rFonts w:ascii="Book Antiqua" w:hAnsi="Book Antiqua" w:cs="Times New Roman"/>
          <w:sz w:val="24"/>
          <w:szCs w:val="24"/>
        </w:rPr>
        <w:t xml:space="preserve"> 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54E1D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pro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induci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nitr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ox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synthas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proofErr w:type="spellStart"/>
      <w:r w:rsidR="00054E1D" w:rsidRPr="00F94166">
        <w:rPr>
          <w:rFonts w:ascii="Book Antiqua" w:hAnsi="Book Antiqua" w:cs="Times New Roman"/>
          <w:sz w:val="24"/>
          <w:szCs w:val="24"/>
        </w:rPr>
        <w:t>iNO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054E1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acti</w:t>
      </w:r>
      <w:r w:rsidR="00054E1D" w:rsidRPr="00F94166">
        <w:rPr>
          <w:rFonts w:ascii="Book Antiqua" w:hAnsi="Book Antiqua" w:cs="Times New Roman"/>
          <w:sz w:val="24"/>
          <w:szCs w:val="24"/>
        </w:rPr>
        <w:t>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nitrog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4E1D" w:rsidRPr="00F94166">
        <w:rPr>
          <w:rFonts w:ascii="Book Antiqua" w:hAnsi="Book Antiqua" w:cs="Times New Roman"/>
          <w:sz w:val="24"/>
          <w:szCs w:val="24"/>
        </w:rPr>
        <w:t>specie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054E1D" w:rsidRPr="00F94166">
        <w:rPr>
          <w:rFonts w:ascii="Book Antiqua" w:hAnsi="Book Antiqua" w:cs="Times New Roman"/>
          <w:sz w:val="24"/>
          <w:szCs w:val="24"/>
        </w:rPr>
        <w:t>R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545457" w:rsidRPr="00F94166">
        <w:rPr>
          <w:rFonts w:ascii="Book Antiqua" w:hAnsi="Book Antiqua" w:cs="Times New Roman"/>
          <w:sz w:val="24"/>
          <w:szCs w:val="24"/>
        </w:rPr>
        <w:t xml:space="preserve">then </w:t>
      </w:r>
      <w:r w:rsidR="00054E1D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quick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5457" w:rsidRPr="00F94166">
        <w:rPr>
          <w:rFonts w:ascii="Book Antiqua" w:hAnsi="Book Antiqua" w:cs="Times New Roman"/>
          <w:sz w:val="24"/>
          <w:szCs w:val="24"/>
        </w:rPr>
        <w:t xml:space="preserve">be </w:t>
      </w:r>
      <w:r w:rsidRPr="00F94166">
        <w:rPr>
          <w:rFonts w:ascii="Book Antiqua" w:hAnsi="Book Antiqua" w:cs="Times New Roman"/>
          <w:sz w:val="24"/>
          <w:szCs w:val="24"/>
        </w:rPr>
        <w:t>formed</w:t>
      </w:r>
      <w:r w:rsidR="00545457" w:rsidRPr="00F94166">
        <w:rPr>
          <w:rFonts w:ascii="Book Antiqua" w:hAnsi="Book Antiqua" w:cs="Times New Roman"/>
          <w:sz w:val="24"/>
          <w:szCs w:val="24"/>
        </w:rPr>
        <w:t xml:space="preserve"> in the presence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12C3" w:rsidRPr="00F94166">
        <w:rPr>
          <w:rFonts w:ascii="Book Antiqua" w:hAnsi="Book Antiqua" w:cs="Times New Roman"/>
          <w:sz w:val="24"/>
          <w:szCs w:val="24"/>
        </w:rPr>
        <w:t>RO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van Dalen&lt;/Author&gt;&lt;Year&gt;2006&lt;/Year&gt;&lt;RecNum&gt;38&lt;/RecNum&gt;&lt;DisplayText&gt;&lt;style face="superscript"&gt;[32]&lt;/style&gt;&lt;/DisplayText&gt;&lt;record&gt;&lt;rec-number&gt;38&lt;/rec-number&gt;&lt;foreign-keys&gt;&lt;key app="EN" db-id="ete9awfww0afd8eaftoxwz04sdfv5paxfprv"&gt;38&lt;/key&gt;&lt;/foreign-keys&gt;&lt;ref-type name="Journal Article"&gt;17&lt;/ref-type&gt;&lt;contributors&gt;&lt;authors&gt;&lt;author&gt;van Dalen, C. J.&lt;/author&gt;&lt;author&gt;Winterbourn, C. C.&lt;/author&gt;&lt;author&gt;Kettle, A. J.&lt;/author&gt;&lt;/authors&gt;&lt;/contributors&gt;&lt;auth-address&gt;Centre for Public Health Research, Massey University, Wellington, New Zealand.&lt;/auth-address&gt;&lt;titles&gt;&lt;title&gt;Mechanism of nitrite oxidation by eosinophil peroxidase: implications for oxidant production and nitration by eosinophils&lt;/title&gt;&lt;secondary-title&gt;Biochem J&lt;/secondary-title&gt;&lt;alt-title&gt;The Biochemical journal&lt;/alt-title&gt;&lt;/titles&gt;&lt;periodical&gt;&lt;full-title&gt;Biochem J&lt;/full-title&gt;&lt;abbr-1&gt;The Biochemical journal&lt;/abbr-1&gt;&lt;/periodical&gt;&lt;alt-periodical&gt;&lt;full-title&gt;Biochem J&lt;/full-title&gt;&lt;abbr-1&gt;The Biochemical journal&lt;/abbr-1&gt;&lt;/alt-periodical&gt;&lt;pages&gt;707-13&lt;/pages&gt;&lt;volume&gt;394&lt;/volume&gt;&lt;number&gt;Pt 3&lt;/number&gt;&lt;keywords&gt;&lt;keyword&gt;Eosinophil Peroxidase/*metabolism&lt;/keyword&gt;&lt;keyword&gt;Eosinophils/enzymology/*metabolism&lt;/keyword&gt;&lt;keyword&gt;Humans&lt;/keyword&gt;&lt;keyword&gt;Hydrogen Peroxide/metabolism&lt;/keyword&gt;&lt;keyword&gt;Neutrophils/metabolism&lt;/keyword&gt;&lt;keyword&gt;Nitrates/*metabolism&lt;/keyword&gt;&lt;keyword&gt;Nitrites/*metabolism&lt;/keyword&gt;&lt;keyword&gt;Oxidants/*biosynthesis&lt;/keyword&gt;&lt;keyword&gt;Oxidation-Reduction&lt;/keyword&gt;&lt;keyword&gt;Substrate Specificity&lt;/keyword&gt;&lt;/keywords&gt;&lt;dates&gt;&lt;year&gt;2006&lt;/year&gt;&lt;pub-dates&gt;&lt;date&gt;Mar 15&lt;/date&gt;&lt;/pub-dates&gt;&lt;/dates&gt;&lt;isbn&gt;1470-8728 (Electronic)&amp;#xD;0264-6021 (Linking)&lt;/isbn&gt;&lt;accession-num&gt;16336215&lt;/accession-num&gt;&lt;urls&gt;&lt;related-urls&gt;&lt;url&gt;http://www.ncbi.nlm.nih.gov/pubmed/16336215&lt;/url&gt;&lt;/related-urls&gt;&lt;/urls&gt;&lt;custom2&gt;1383721&lt;/custom2&gt;&lt;electronic-resource-num&gt;10.1042/BJ20051470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2" w:tooltip="van Dalen, 2006 #3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2</w:t>
        </w:r>
      </w:hyperlink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60CDE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545457" w:rsidRPr="00F94166">
        <w:rPr>
          <w:rFonts w:ascii="Book Antiqua" w:hAnsi="Book Antiqua" w:cs="Times New Roman"/>
          <w:sz w:val="24"/>
          <w:szCs w:val="24"/>
        </w:rPr>
        <w:t>High levels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42C05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42C05" w:rsidRPr="00F94166">
        <w:rPr>
          <w:rFonts w:ascii="Book Antiqua" w:hAnsi="Book Antiqua" w:cs="Times New Roman"/>
          <w:sz w:val="24"/>
          <w:szCs w:val="24"/>
        </w:rPr>
        <w:t>ni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45457" w:rsidRPr="00F94166">
        <w:rPr>
          <w:rFonts w:ascii="Book Antiqua" w:hAnsi="Book Antiqua" w:cs="Times New Roman"/>
          <w:sz w:val="24"/>
          <w:szCs w:val="24"/>
        </w:rPr>
        <w:t>such 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842C05" w:rsidRPr="00F94166">
        <w:rPr>
          <w:rFonts w:ascii="Book Antiqua" w:hAnsi="Book Antiqua" w:cs="Times New Roman"/>
          <w:sz w:val="24"/>
          <w:szCs w:val="24"/>
        </w:rPr>
        <w:t>bromotyrosine</w:t>
      </w:r>
      <w:proofErr w:type="spellEnd"/>
      <w:r w:rsidR="00545457" w:rsidRPr="00F94166">
        <w:rPr>
          <w:rFonts w:ascii="Book Antiqua" w:hAnsi="Book Antiqua" w:cs="Times New Roman"/>
          <w:sz w:val="24"/>
          <w:szCs w:val="24"/>
        </w:rPr>
        <w:t xml:space="preserve"> adducts</w:t>
      </w:r>
      <w:proofErr w:type="gram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45457" w:rsidRPr="00F94166">
        <w:rPr>
          <w:rFonts w:ascii="Book Antiqua" w:hAnsi="Book Antiqua" w:cs="Times New Roman"/>
          <w:sz w:val="24"/>
          <w:szCs w:val="24"/>
        </w:rPr>
        <w:t>have been observ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airway</w:t>
      </w:r>
      <w:r w:rsidR="00545457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lo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con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E2256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ZWRlczwvQXV0aG9yPjxZZWFyPjIwMTE8L1llYXI+PFJl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==
</w:fldData>
        </w:fldChar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ZWRlczwvQXV0aG9yPjxZZWFyPjIwMTE8L1llYXI+PFJl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==
</w:fldData>
        </w:fldChar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3" w:tooltip="Wedes, 2011 #3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3</w:t>
        </w:r>
      </w:hyperlink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E2256" w:rsidRPr="00F94166">
        <w:rPr>
          <w:rFonts w:ascii="Book Antiqua" w:hAnsi="Book Antiqua" w:cs="Times New Roman"/>
          <w:sz w:val="24"/>
          <w:szCs w:val="24"/>
        </w:rPr>
        <w:t>.</w:t>
      </w:r>
    </w:p>
    <w:p w:rsidR="00252B37" w:rsidRPr="00F94166" w:rsidRDefault="00252B37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724A7D" w:rsidRPr="00F94166" w:rsidRDefault="00724A7D" w:rsidP="00FC57FD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role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defense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mechanism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sthma</w:t>
      </w:r>
    </w:p>
    <w:p w:rsidR="000A5B9A" w:rsidRPr="00F94166" w:rsidRDefault="007045EB" w:rsidP="00FC57FD">
      <w:pPr>
        <w:widowControl/>
        <w:spacing w:line="360" w:lineRule="auto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Increases in ROS levels are strongly related to the severity of asthma in patien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Dozor&lt;/Author&gt;&lt;Year&gt;2010&lt;/Year&gt;&lt;RecNum&gt;40&lt;/RecNum&gt;&lt;DisplayText&gt;&lt;style face="superscript"&gt;[34]&lt;/style&gt;&lt;/DisplayText&gt;&lt;record&gt;&lt;rec-number&gt;40&lt;/rec-number&gt;&lt;foreign-keys&gt;&lt;key app="EN" db-id="ete9awfww0afd8eaftoxwz04sdfv5paxfprv"&gt;40&lt;/key&gt;&lt;/foreign-keys&gt;&lt;ref-type name="Journal Article"&gt;17&lt;/ref-type&gt;&lt;contributors&gt;&lt;authors&gt;&lt;author&gt;Dozor, A. J.&lt;/author&gt;&lt;/authors&gt;&lt;/contributors&gt;&lt;auth-address&gt;Children&amp;apos;s Environmental Health Center of the Hudson Valley, Division of Pediatric Pulmonology, New York Medical College, Maria Fareri Children&amp;apos;s Hospital at Westchester Medical Center, Valhalla, New York, USA. allen_dozor@nymc.edu&lt;/auth-address&gt;&lt;titles&gt;&lt;title&gt;The role of oxidative stress in the pathogenesis and treatment of asthma&lt;/title&gt;&lt;secondary-title&gt;Ann N Y Acad Sci&lt;/secondary-title&gt;&lt;alt-title&gt;Annals of the New York Academy of Sciences&lt;/alt-title&gt;&lt;/titles&gt;&lt;periodical&gt;&lt;full-title&gt;Ann N Y Acad Sci&lt;/full-title&gt;&lt;abbr-1&gt;Annals of the New York Academy of Sciences&lt;/abbr-1&gt;&lt;/periodical&gt;&lt;alt-periodical&gt;&lt;full-title&gt;Ann N Y Acad Sci&lt;/full-title&gt;&lt;abbr-1&gt;Annals of the New York Academy of Sciences&lt;/abbr-1&gt;&lt;/alt-periodical&gt;&lt;pages&gt;133-7&lt;/pages&gt;&lt;volume&gt;1203&lt;/volume&gt;&lt;keywords&gt;&lt;keyword&gt;Air Pollutants/adverse effects/metabolism&lt;/keyword&gt;&lt;keyword&gt;Animals&lt;/keyword&gt;&lt;keyword&gt;Asthma/*etiology/metabolism/*therapy&lt;/keyword&gt;&lt;keyword&gt;Environmental Exposure/adverse effects&lt;/keyword&gt;&lt;keyword&gt;Humans&lt;/keyword&gt;&lt;keyword&gt;Oxidative Stress/*physiology&lt;/keyword&gt;&lt;keyword&gt;Treatment Outcome&lt;/keyword&gt;&lt;/keywords&gt;&lt;dates&gt;&lt;year&gt;2010&lt;/year&gt;&lt;pub-dates&gt;&lt;date&gt;Aug&lt;/date&gt;&lt;/pub-dates&gt;&lt;/dates&gt;&lt;isbn&gt;1749-6632 (Electronic)&amp;#xD;0077-8923 (Linking)&lt;/isbn&gt;&lt;accession-num&gt;20716295&lt;/accession-num&gt;&lt;urls&gt;&lt;related-urls&gt;&lt;url&gt;http://www.ncbi.nlm.nih.gov/pubmed/20716295&lt;/url&gt;&lt;/related-urls&gt;&lt;/urls&gt;&lt;electronic-resource-num&gt;10.1111/j.1749-6632.2010.05562.x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4" w:tooltip="Dozor, 2010 #4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4</w:t>
        </w:r>
      </w:hyperlink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 xml:space="preserve">. </w:t>
      </w:r>
      <w:r w:rsidR="00D461B0" w:rsidRPr="00F94166">
        <w:rPr>
          <w:rFonts w:ascii="Book Antiqua" w:hAnsi="Book Antiqua" w:cs="Times New Roman"/>
          <w:sz w:val="24"/>
          <w:szCs w:val="24"/>
        </w:rPr>
        <w:t>There are higher amounts of ROS and RNS in asthmatic patients</w:t>
      </w:r>
      <w:r w:rsidR="000E081D" w:rsidRPr="00F94166">
        <w:rPr>
          <w:rFonts w:ascii="Book Antiqua" w:hAnsi="Book Antiqua" w:cs="Times New Roman"/>
          <w:sz w:val="24"/>
          <w:szCs w:val="24"/>
        </w:rPr>
        <w:t>,</w:t>
      </w:r>
      <w:r w:rsidR="00D461B0" w:rsidRPr="00F94166">
        <w:rPr>
          <w:rFonts w:ascii="Book Antiqua" w:hAnsi="Book Antiqua" w:cs="Times New Roman"/>
          <w:sz w:val="24"/>
          <w:szCs w:val="24"/>
        </w:rPr>
        <w:t xml:space="preserve"> which </w:t>
      </w:r>
      <w:proofErr w:type="gramStart"/>
      <w:r w:rsidR="00D461B0" w:rsidRPr="00F94166">
        <w:rPr>
          <w:rFonts w:ascii="Book Antiqua" w:hAnsi="Book Antiqua" w:cs="Times New Roman"/>
          <w:sz w:val="24"/>
          <w:szCs w:val="24"/>
        </w:rPr>
        <w:t>lead</w:t>
      </w:r>
      <w:r w:rsidR="000E081D" w:rsidRPr="00F94166">
        <w:rPr>
          <w:rFonts w:ascii="Book Antiqua" w:hAnsi="Book Antiqua" w:cs="Times New Roman"/>
          <w:sz w:val="24"/>
          <w:szCs w:val="24"/>
        </w:rPr>
        <w:t>s</w:t>
      </w:r>
      <w:proofErr w:type="gramEnd"/>
      <w:r w:rsidR="00D461B0" w:rsidRPr="00F94166">
        <w:rPr>
          <w:rFonts w:ascii="Book Antiqua" w:hAnsi="Book Antiqua" w:cs="Times New Roman"/>
          <w:sz w:val="24"/>
          <w:szCs w:val="24"/>
        </w:rPr>
        <w:t xml:space="preserve"> to airway inflamma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adW88L0F1dGhvcj48WWVhcj4yMDEzPC9ZZWFyPjxSZWNO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</w:fldData>
        </w:fldChar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adW88L0F1dGhvcj48WWVhcj4yMDEzPC9ZZWFyPjxSZWNO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</w:fldData>
        </w:fldChar>
      </w:r>
      <w:r w:rsidR="000244A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5" w:tooltip="Zuo, 2013 #4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5</w:t>
        </w:r>
      </w:hyperlink>
      <w:r w:rsidR="000244A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C1A02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5B9A" w:rsidRPr="00F94166">
        <w:rPr>
          <w:rFonts w:ascii="Book Antiqua" w:hAnsi="Book Antiqua" w:cs="Times New Roman"/>
          <w:sz w:val="24"/>
          <w:szCs w:val="24"/>
        </w:rPr>
        <w:t>ROS/R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activ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nucle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factor-</w:t>
      </w:r>
      <w:proofErr w:type="spellStart"/>
      <w:r w:rsidR="00D311AB" w:rsidRPr="00F94166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D311AB" w:rsidRPr="00F94166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="00D311AB" w:rsidRPr="00F94166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="00D311AB" w:rsidRPr="00F94166">
        <w:rPr>
          <w:rFonts w:ascii="Book Antiqua" w:hAnsi="Book Antiqua" w:cs="Times New Roman"/>
          <w:sz w:val="24"/>
          <w:szCs w:val="24"/>
        </w:rPr>
        <w:t>mitogen-activ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kinas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D311AB" w:rsidRPr="00F94166">
        <w:rPr>
          <w:rFonts w:ascii="Book Antiqua" w:hAnsi="Book Antiqua" w:cs="Times New Roman"/>
          <w:sz w:val="24"/>
          <w:szCs w:val="24"/>
        </w:rPr>
        <w:t>MAP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="00D311AB" w:rsidRPr="00F94166">
        <w:rPr>
          <w:rFonts w:ascii="Book Antiqua" w:hAnsi="Book Antiqua" w:cs="Times New Roman"/>
          <w:sz w:val="24"/>
          <w:szCs w:val="24"/>
        </w:rPr>
        <w:t>activa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-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311A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o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transcrip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facto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311AB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resul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11AB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5B9A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5B9A" w:rsidRPr="00F94166">
        <w:rPr>
          <w:rFonts w:ascii="Book Antiqua" w:hAnsi="Book Antiqua" w:cs="Times New Roman"/>
          <w:sz w:val="24"/>
          <w:szCs w:val="24"/>
        </w:rPr>
        <w:t>inflamma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XJ3aWNrPC9BdXRob3I+PFllYXI+MjAxNTwvWWVhcj48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</w:fldData>
        </w:fldChar>
      </w:r>
      <w:r w:rsidR="0055111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XJ3aWNrPC9BdXRob3I+PFllYXI+MjAxNTwvWWVhcj48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</w:fldData>
        </w:fldChar>
      </w:r>
      <w:r w:rsidR="0055111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55111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5" w:tooltip="Zuo, 2013 #4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5-39</w:t>
        </w:r>
      </w:hyperlink>
      <w:r w:rsidR="0055111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A0787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T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redox-sensi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transcrip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facto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promo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man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pro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cytokines</w:t>
      </w:r>
      <w:r w:rsidR="00252B37" w:rsidRPr="00F94166">
        <w:rPr>
          <w:rFonts w:ascii="Book Antiqua" w:hAnsi="Book Antiqua" w:cs="Times New Roman" w:hint="eastAsia"/>
          <w:sz w:val="24"/>
          <w:szCs w:val="24"/>
        </w:rPr>
        <w:t>-</w:t>
      </w:r>
      <w:r w:rsidR="0087471F" w:rsidRPr="00F94166">
        <w:rPr>
          <w:rFonts w:ascii="Book Antiqua" w:hAnsi="Book Antiqua" w:cs="Times New Roman"/>
          <w:sz w:val="24"/>
          <w:szCs w:val="24"/>
        </w:rPr>
        <w:t>su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interleukin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724A7D" w:rsidRPr="00F94166">
        <w:rPr>
          <w:rFonts w:ascii="Book Antiqua" w:hAnsi="Book Antiqua" w:cs="Times New Roman"/>
          <w:sz w:val="24"/>
          <w:szCs w:val="24"/>
        </w:rPr>
        <w:t>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724A7D" w:rsidRPr="00F94166">
        <w:rPr>
          <w:rFonts w:ascii="Book Antiqua" w:hAnsi="Book Antiqua" w:cs="Times New Roman"/>
          <w:sz w:val="24"/>
          <w:szCs w:val="24"/>
        </w:rPr>
        <w:t>-6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724A7D" w:rsidRPr="00F94166">
        <w:rPr>
          <w:rFonts w:ascii="Book Antiqua" w:hAnsi="Book Antiqua" w:cs="Times New Roman"/>
          <w:sz w:val="24"/>
          <w:szCs w:val="24"/>
        </w:rPr>
        <w:t>IL-8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737D12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724A7D" w:rsidRPr="00F94166">
        <w:rPr>
          <w:rFonts w:ascii="Book Antiqua" w:hAnsi="Book Antiqua" w:cs="Times New Roman"/>
          <w:sz w:val="24"/>
          <w:szCs w:val="24"/>
        </w:rPr>
        <w:t>tum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necros</w:t>
      </w:r>
      <w:r w:rsidR="00EA2C7A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factor</w:t>
      </w:r>
      <w:r w:rsidR="0087471F" w:rsidRPr="00F94166">
        <w:rPr>
          <w:rFonts w:ascii="Book Antiqua" w:hAnsi="Book Antiqua" w:cs="Times New Roman"/>
          <w:sz w:val="24"/>
          <w:szCs w:val="24"/>
        </w:rPr>
        <w:t xml:space="preserve"> alpha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EA2C7A" w:rsidRPr="00F94166">
        <w:rPr>
          <w:rFonts w:ascii="Book Antiqua" w:hAnsi="Book Antiqua" w:cs="Times New Roman"/>
          <w:sz w:val="24"/>
          <w:szCs w:val="24"/>
        </w:rPr>
        <w:t>TNF</w:t>
      </w:r>
      <w:r w:rsidR="0087471F" w:rsidRPr="00F94166">
        <w:rPr>
          <w:rFonts w:ascii="Book Antiqua" w:hAnsi="Book Antiqua" w:cs="Times New Roman"/>
          <w:sz w:val="24"/>
          <w:szCs w:val="24"/>
        </w:rPr>
        <w:t>–</w:t>
      </w:r>
      <w:r w:rsidR="00EA2C7A" w:rsidRPr="00F94166">
        <w:rPr>
          <w:rFonts w:ascii="Book Antiqua" w:hAnsi="Book Antiqua" w:cs="Times New Roman"/>
          <w:sz w:val="24"/>
          <w:szCs w:val="24"/>
        </w:rPr>
        <w:t>α</w:t>
      </w:r>
      <w:r w:rsidR="0087471F" w:rsidRPr="00F94166">
        <w:rPr>
          <w:rFonts w:ascii="Book Antiqua" w:hAnsi="Book Antiqua" w:cs="Times New Roman"/>
          <w:sz w:val="24"/>
          <w:szCs w:val="24"/>
        </w:rPr>
        <w:t>)</w:t>
      </w:r>
      <w:r w:rsidR="00252B37" w:rsidRPr="00F94166">
        <w:rPr>
          <w:rFonts w:ascii="Book Antiqua" w:hAnsi="Book Antiqua" w:cs="Times New Roman" w:hint="eastAsia"/>
          <w:sz w:val="24"/>
          <w:szCs w:val="24"/>
        </w:rPr>
        <w:t>-</w:t>
      </w:r>
      <w:r w:rsidR="00737D12" w:rsidRPr="00F94166">
        <w:rPr>
          <w:rFonts w:ascii="Book Antiqua" w:hAnsi="Book Antiqua" w:cs="Times New Roman"/>
          <w:sz w:val="24"/>
          <w:szCs w:val="24"/>
        </w:rPr>
        <w:t>whic</w:t>
      </w:r>
      <w:r w:rsidRPr="00F94166">
        <w:rPr>
          <w:rFonts w:ascii="Book Antiqua" w:hAnsi="Book Antiqua" w:cs="Times New Roman"/>
          <w:sz w:val="24"/>
          <w:szCs w:val="24"/>
        </w:rPr>
        <w:t>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t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Fonts w:ascii="Book Antiqua" w:hAnsi="Book Antiqua" w:cs="Times New Roman"/>
          <w:sz w:val="24"/>
          <w:szCs w:val="24"/>
        </w:rPr>
        <w:t>in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activ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24A7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0BDB" w:rsidRPr="00F94166">
        <w:rPr>
          <w:rFonts w:ascii="Book Antiqua" w:hAnsi="Book Antiqua" w:cs="Times New Roman"/>
          <w:sz w:val="24"/>
          <w:szCs w:val="24"/>
        </w:rPr>
        <w:t>airway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XNzYW48L0F1dGhvcj48WWVhcj4yMDE1PC9ZZWFyPjxS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==
</w:fldData>
        </w:fldChar>
      </w:r>
      <w:r w:rsidR="00BE74A9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XNzYW48L0F1dGhvcj48WWVhcj4yMDE1PC9ZZWFyPjxS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==
</w:fldData>
        </w:fldChar>
      </w:r>
      <w:r w:rsidR="00BE74A9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E74A9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0" w:tooltip="Sussan, 2015 #4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0</w:t>
        </w:r>
      </w:hyperlink>
      <w:r w:rsidR="00252B3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41" w:tooltip="Henricks, 2001 #4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1</w:t>
        </w:r>
      </w:hyperlink>
      <w:r w:rsidR="00BE74A9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42299" w:rsidRPr="00F94166">
        <w:rPr>
          <w:rFonts w:ascii="Book Antiqua" w:hAnsi="Book Antiqua" w:cs="Times New Roman"/>
          <w:sz w:val="24"/>
          <w:szCs w:val="24"/>
        </w:rPr>
        <w:t>fur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2299" w:rsidRPr="00F94166">
        <w:rPr>
          <w:rStyle w:val="shorttext"/>
          <w:rFonts w:ascii="Book Antiqua" w:hAnsi="Book Antiqua" w:cs="Times New Roman"/>
          <w:sz w:val="24"/>
          <w:szCs w:val="24"/>
        </w:rPr>
        <w:t>lead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42299" w:rsidRPr="00F94166">
        <w:rPr>
          <w:rStyle w:val="shorttext"/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42299" w:rsidRPr="00F94166">
        <w:rPr>
          <w:rStyle w:val="shorttext"/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tissue damage 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93DBE" w:rsidRPr="00F94166">
        <w:rPr>
          <w:rStyle w:val="shorttext"/>
          <w:rFonts w:ascii="Book Antiqua" w:hAnsi="Book Antiqua" w:cs="Times New Roman"/>
          <w:sz w:val="24"/>
          <w:szCs w:val="24"/>
        </w:rPr>
        <w:t>destruction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HZXJhZ2h0eTwvQXV0aG9yPjxZZWFyPjIwMTM8L1llYXI+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</w:fldData>
        </w:fldChar>
      </w:r>
      <w:r w:rsidR="00BE74A9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HZXJhZ2h0eTwvQXV0aG9yPjxZZWFyPjIwMTM8L1llYXI+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</w:fldData>
        </w:fldChar>
      </w:r>
      <w:r w:rsidR="00BE74A9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BE74A9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2" w:tooltip="Geraghty, 2013 #28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22</w:t>
        </w:r>
      </w:hyperlink>
      <w:r w:rsidR="00BE74A9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CA381C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96E95" w:rsidRPr="00F94166">
        <w:rPr>
          <w:rFonts w:ascii="Book Antiqua" w:hAnsi="Book Antiqua" w:cs="Times New Roman"/>
          <w:sz w:val="24"/>
          <w:szCs w:val="24"/>
        </w:rPr>
        <w:t>CysLTrl</w:t>
      </w:r>
      <w:proofErr w:type="spellEnd"/>
      <w:r w:rsidR="0099524D" w:rsidRPr="00F94166">
        <w:rPr>
          <w:rFonts w:ascii="Book Antiqua" w:hAnsi="Book Antiqua" w:cs="Times New Roman"/>
          <w:sz w:val="24"/>
          <w:szCs w:val="24"/>
        </w:rPr>
        <w:t>(</w:t>
      </w:r>
      <w:r w:rsidR="00696E95" w:rsidRPr="00F94166">
        <w:rPr>
          <w:rFonts w:ascii="Book Antiqua" w:hAnsi="Book Antiqua" w:cs="Times New Roman"/>
          <w:sz w:val="24"/>
          <w:szCs w:val="24"/>
        </w:rPr>
        <w:t>-/-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737D12" w:rsidRPr="00F94166">
        <w:rPr>
          <w:rFonts w:ascii="Book Antiqua" w:hAnsi="Book Antiqua" w:cs="Times New Roman"/>
          <w:sz w:val="24"/>
          <w:szCs w:val="24"/>
        </w:rPr>
        <w:t xml:space="preserve"> mice ha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abnorm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respon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in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susceptibil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96E95" w:rsidRPr="00F94166">
        <w:rPr>
          <w:rFonts w:ascii="Book Antiqua" w:hAnsi="Book Antiqua" w:cs="Times New Roman"/>
          <w:sz w:val="24"/>
          <w:szCs w:val="24"/>
        </w:rPr>
        <w:t>damag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BE74A9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McGovern&lt;/Author&gt;&lt;Year&gt;2016&lt;/Year&gt;&lt;RecNum&gt;48&lt;/RecNum&gt;&lt;DisplayText&gt;&lt;style face="superscript"&gt;[42]&lt;/style&gt;&lt;/DisplayText&gt;&lt;record&gt;&lt;rec-number&gt;48&lt;/rec-number&gt;&lt;foreign-keys&gt;&lt;key app="EN" db-id="ete9awfww0afd8eaftoxwz04sdfv5paxfprv"&gt;48&lt;/key&gt;&lt;/foreign-keys&gt;&lt;ref-type name="Journal Article"&gt;17&lt;/ref-type&gt;&lt;contributors&gt;&lt;authors&gt;&lt;author&gt;McGovern, T.&lt;/author&gt;&lt;author&gt;Goldberger, M.&lt;/author&gt;&lt;author&gt;Chen, M.&lt;/author&gt;&lt;author&gt;Allard, B.&lt;/author&gt;&lt;author&gt;Hamamoto, Y.&lt;/author&gt;&lt;author&gt;Kanaoka, Y.&lt;/author&gt;&lt;author&gt;Austen, K. F.&lt;/author&gt;&lt;author&gt;Powell, W. S.&lt;/author&gt;&lt;author&gt;Martin, J. G.&lt;/author&gt;&lt;/authors&gt;&lt;/contributors&gt;&lt;auth-address&gt;Meakins-Christie Laboratories, McGill University Health Centre and McGill University, Montreal, Quebec H4A 3J1, Canada;&amp;#xD;Department of Allergy and Immunology, Brigham and Women&amp;apos;s Hospital, Boston, MA 02130; and Department of Medicine, Harvard Medical School, Boston, MA 02115.&amp;#xD;Meakins-Christie Laboratories, McGill University Health Centre and McGill University, Montreal, Quebec H4A 3J1, Canada; james.martin@mcgill.ca.&lt;/auth-address&gt;&lt;titles&gt;&lt;title&gt;CysLT1 Receptor Is Protective against Oxidative Stress in a Model of Irritant-Induced Asthma&lt;/title&gt;&lt;secondary-title&gt;J Immunol&lt;/secondary-title&gt;&lt;alt-title&gt;Journal of immunology&lt;/alt-title&gt;&lt;/titles&gt;&lt;periodical&gt;&lt;full-title&gt;J Immunol&lt;/full-title&gt;&lt;abbr-1&gt;Journal of immunology&lt;/abbr-1&gt;&lt;/periodical&gt;&lt;alt-periodical&gt;&lt;full-title&gt;J Immunol&lt;/full-title&gt;&lt;abbr-1&gt;Journal of immunology&lt;/abbr-1&gt;&lt;/alt-periodical&gt;&lt;pages&gt;266-77&lt;/pages&gt;&lt;volume&gt;197&lt;/volume&gt;&lt;number&gt;1&lt;/number&gt;&lt;dates&gt;&lt;year&gt;2016&lt;/year&gt;&lt;pub-dates&gt;&lt;date&gt;Jul 1&lt;/date&gt;&lt;/pub-dates&gt;&lt;/dates&gt;&lt;isbn&gt;1550-6606 (Electronic)&amp;#xD;0022-1767 (Linking)&lt;/isbn&gt;&lt;accession-num&gt;27226094&lt;/accession-num&gt;&lt;urls&gt;&lt;related-urls&gt;&lt;url&gt;http://www.ncbi.nlm.nih.gov/pubmed/27226094&lt;/url&gt;&lt;/related-urls&gt;&lt;/urls&gt;&lt;electronic-resource-num&gt;10.4049/jimmunol.1501084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E74A9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2" w:tooltip="McGovern, 2016 #4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2</w:t>
        </w:r>
      </w:hyperlink>
      <w:r w:rsidR="00BE74A9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696E95" w:rsidRPr="00F94166">
        <w:rPr>
          <w:rFonts w:ascii="Book Antiqua" w:hAnsi="Book Antiqua" w:cs="Times New Roman"/>
          <w:sz w:val="24"/>
          <w:szCs w:val="24"/>
        </w:rPr>
        <w:t>.</w:t>
      </w:r>
      <w:r w:rsidR="008F78D4" w:rsidRPr="00F94166">
        <w:rPr>
          <w:rFonts w:ascii="Book Antiqua" w:hAnsi="Book Antiqua" w:cs="Times New Roman"/>
          <w:sz w:val="24"/>
          <w:szCs w:val="24"/>
        </w:rPr>
        <w:t xml:space="preserve"> Deficiency </w:t>
      </w:r>
      <w:r w:rsidR="000E081D" w:rsidRPr="00F94166">
        <w:rPr>
          <w:rFonts w:ascii="Book Antiqua" w:hAnsi="Book Antiqua" w:cs="Times New Roman"/>
          <w:sz w:val="24"/>
          <w:szCs w:val="24"/>
        </w:rPr>
        <w:t>in</w:t>
      </w:r>
      <w:r w:rsidR="008F78D4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F78D4" w:rsidRPr="00F94166">
        <w:rPr>
          <w:rFonts w:ascii="Book Antiqua" w:hAnsi="Book Antiqua" w:cs="Times New Roman"/>
          <w:sz w:val="24"/>
          <w:szCs w:val="24"/>
        </w:rPr>
        <w:lastRenderedPageBreak/>
        <w:t>mannose-binding lectin could notably diminish pulmonary inflammation after exposure to O</w:t>
      </w:r>
      <w:r w:rsidR="00593CAC" w:rsidRPr="00F94166">
        <w:rPr>
          <w:rFonts w:ascii="Book Antiqua" w:hAnsi="Book Antiqua" w:cs="Times New Roman"/>
          <w:sz w:val="24"/>
          <w:szCs w:val="24"/>
          <w:vertAlign w:val="subscript"/>
        </w:rPr>
        <w:t>3</w: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begin">
          <w:fldData xml:space="preserve">PEVuZE5vdGU+PENpdGU+PEF1dGhvcj5DaWVuY2V3aWNraTwvQXV0aG9yPjxZZWFyPjIwMTY8L1ll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</w:fldData>
        </w:fldChar>
      </w:r>
      <w:r w:rsidR="00BE74A9" w:rsidRPr="00F94166">
        <w:rPr>
          <w:rFonts w:ascii="Book Antiqua" w:hAnsi="Book Antiqua" w:cs="Times New Roman"/>
          <w:sz w:val="24"/>
          <w:szCs w:val="24"/>
          <w:vertAlign w:val="subscript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begin">
          <w:fldData xml:space="preserve">PEVuZE5vdGU+PENpdGU+PEF1dGhvcj5DaWVuY2V3aWNraTwvQXV0aG9yPjxZZWFyPjIwMTY8L1ll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</w:fldData>
        </w:fldChar>
      </w:r>
      <w:r w:rsidR="00BE74A9" w:rsidRPr="00F94166">
        <w:rPr>
          <w:rFonts w:ascii="Book Antiqua" w:hAnsi="Book Antiqua" w:cs="Times New Roman"/>
          <w:sz w:val="24"/>
          <w:szCs w:val="24"/>
          <w:vertAlign w:val="subscript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separate"/>
      </w:r>
      <w:r w:rsidR="00BE74A9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3" w:tooltip="Ciencewicki, 2016 #2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3</w:t>
        </w:r>
      </w:hyperlink>
      <w:r w:rsidR="00BE74A9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end"/>
      </w:r>
      <w:r w:rsidR="00AE4AE0" w:rsidRPr="00F94166">
        <w:rPr>
          <w:rFonts w:ascii="Book Antiqua" w:hAnsi="Book Antiqua" w:cs="Times New Roman"/>
          <w:sz w:val="24"/>
          <w:szCs w:val="24"/>
        </w:rPr>
        <w:t>.</w:t>
      </w:r>
    </w:p>
    <w:p w:rsidR="003D2BA3" w:rsidRPr="00F94166" w:rsidRDefault="00D64B1F" w:rsidP="00252B37">
      <w:pPr>
        <w:widowControl/>
        <w:spacing w:line="360" w:lineRule="auto"/>
        <w:ind w:firstLineChars="100" w:firstLine="240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sz w:val="24"/>
          <w:szCs w:val="24"/>
        </w:rPr>
        <w:t>Nuclea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fact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erythroid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2-rel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factor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2</w:t>
      </w:r>
      <w:r w:rsidR="0099524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(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Nrf2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)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a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>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NF-E2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-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rel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3CAC" w:rsidRPr="00F94166">
        <w:rPr>
          <w:rStyle w:val="shorttext"/>
          <w:rFonts w:ascii="Book Antiqua" w:hAnsi="Book Antiqua" w:cs="Times New Roman"/>
          <w:noProof/>
          <w:sz w:val="24"/>
          <w:szCs w:val="24"/>
        </w:rPr>
        <w:t>factor</w:t>
      </w:r>
      <w:r w:rsidR="00152C7F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of</w:t>
      </w:r>
      <w:r w:rsidR="00F566BA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A52E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exogenous toxins and oxidative stresses </w:t>
      </w:r>
      <w:r w:rsidR="00152C7F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at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play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importa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rol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defen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mechanism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aW08L0F1dGhvcj48WWVhcj4yMDA4PC9ZZWFyPjxSZWNO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aW08L0F1dGhvcj48WWVhcj4yMDA4PC9ZZWFyPjxSZWNO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4" w:tooltip="Kim, 2008 #49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44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a vit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fact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pathwa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Nrf2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ctivat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enzym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at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catalyz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in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non-tox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substanc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that 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wat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solubl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EA2C7A" w:rsidRPr="00F94166">
        <w:rPr>
          <w:rStyle w:val="shorttext"/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A2C7A" w:rsidRPr="00F94166">
        <w:rPr>
          <w:rStyle w:val="shorttext"/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conduc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balanc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oxidati</w:t>
      </w:r>
      <w:r w:rsidR="00975E6F" w:rsidRPr="00F94166">
        <w:rPr>
          <w:rStyle w:val="shorttext"/>
          <w:rFonts w:ascii="Book Antiqua" w:hAnsi="Book Antiqua" w:cs="Times New Roman"/>
          <w:sz w:val="24"/>
          <w:szCs w:val="24"/>
        </w:rPr>
        <w:t>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anti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75E6F" w:rsidRPr="00F94166">
        <w:rPr>
          <w:rStyle w:val="shorttext"/>
          <w:rFonts w:ascii="Book Antiqua" w:hAnsi="Book Antiqua" w:cs="Times New Roman"/>
          <w:sz w:val="24"/>
          <w:szCs w:val="24"/>
        </w:rPr>
        <w:t>syste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e </w:t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body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SdWJpb2xvPC9BdXRob3I+PFllYXI+MjAwODwvWWVhcj48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SdWJpb2xvPC9BdXRob3I+PFllYXI+MjAwODwvWWVhcj48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5" w:tooltip="Rubiolo, 2008 #50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45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3D2BA3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Nrf2-deficie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ha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levels of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C0861" w:rsidRPr="00F94166">
        <w:rPr>
          <w:rStyle w:val="shorttext"/>
          <w:rFonts w:ascii="Book Antiqua" w:hAnsi="Book Antiqua" w:cs="Times New Roman"/>
          <w:noProof/>
          <w:sz w:val="24"/>
          <w:szCs w:val="24"/>
        </w:rPr>
        <w:t>mucus</w:t>
      </w:r>
      <w:r w:rsidR="0024294A" w:rsidRPr="00F94166">
        <w:rPr>
          <w:rStyle w:val="shorttext"/>
          <w:rFonts w:ascii="Book Antiqua" w:hAnsi="Book Antiqua" w:cs="Times New Roman"/>
          <w:noProof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AH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which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resul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 </w:t>
      </w:r>
      <w:r w:rsidR="00EA2C7A" w:rsidRPr="00F94166">
        <w:rPr>
          <w:rStyle w:val="shorttext"/>
          <w:rFonts w:ascii="Book Antiqua" w:hAnsi="Book Antiqua" w:cs="Times New Roman"/>
          <w:sz w:val="24"/>
          <w:szCs w:val="24"/>
        </w:rPr>
        <w:t>high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inciden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XNzYW48L0F1dGhvcj48WWVhcj4yMDE1PC9ZZWFyPjxS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XNzYW48L0F1dGhvcj48WWVhcj4yMDE1PC9ZZWFyPjxS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0" w:tooltip="Sussan, 2015 #47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40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AC0861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</w:p>
    <w:p w:rsidR="00D64B1F" w:rsidRPr="00F94166" w:rsidRDefault="00D64B1F" w:rsidP="00FC57FD">
      <w:pPr>
        <w:spacing w:line="360" w:lineRule="auto"/>
        <w:rPr>
          <w:rStyle w:val="shorttext"/>
          <w:rFonts w:ascii="Book Antiqua" w:hAnsi="Book Antiqua" w:cs="Times New Roman"/>
          <w:sz w:val="24"/>
          <w:szCs w:val="24"/>
        </w:rPr>
      </w:pPr>
    </w:p>
    <w:p w:rsidR="0018451B" w:rsidRPr="00F94166" w:rsidRDefault="007E4B86" w:rsidP="00252B37">
      <w:pPr>
        <w:spacing w:line="360" w:lineRule="auto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b/>
          <w:sz w:val="24"/>
          <w:szCs w:val="24"/>
        </w:rPr>
        <w:t>B</w:t>
      </w:r>
      <w:r w:rsidR="00A35190" w:rsidRPr="00F94166">
        <w:rPr>
          <w:rStyle w:val="shorttext"/>
          <w:rFonts w:ascii="Book Antiqua" w:hAnsi="Book Antiqua" w:cs="Times New Roman"/>
          <w:b/>
          <w:sz w:val="24"/>
          <w:szCs w:val="24"/>
        </w:rPr>
        <w:t>iomarkers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A35190" w:rsidRPr="00F94166">
        <w:rPr>
          <w:rStyle w:val="shorttext"/>
          <w:rFonts w:ascii="Book Antiqua" w:hAnsi="Book Antiqua" w:cs="Times New Roman"/>
          <w:b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A35190" w:rsidRPr="00F94166">
        <w:rPr>
          <w:rStyle w:val="shorttext"/>
          <w:rFonts w:ascii="Book Antiqua" w:hAnsi="Book Antiqua" w:cs="Times New Roman"/>
          <w:b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A35190" w:rsidRPr="00F94166">
        <w:rPr>
          <w:rStyle w:val="shorttext"/>
          <w:rFonts w:ascii="Book Antiqua" w:hAnsi="Book Antiqua" w:cs="Times New Roman"/>
          <w:b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A35190" w:rsidRPr="00F94166">
        <w:rPr>
          <w:rStyle w:val="shorttext"/>
          <w:rFonts w:ascii="Book Antiqua" w:hAnsi="Book Antiqua" w:cs="Times New Roman"/>
          <w:b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5A6FE6" w:rsidRPr="00F94166">
        <w:rPr>
          <w:rStyle w:val="shorttext"/>
          <w:rFonts w:ascii="Book Antiqua" w:hAnsi="Book Antiqua" w:cs="Times New Roman"/>
          <w:b/>
          <w:sz w:val="24"/>
          <w:szCs w:val="24"/>
        </w:rPr>
        <w:t>asthma</w:t>
      </w:r>
      <w:r w:rsidR="00252B37" w:rsidRPr="00F94166">
        <w:rPr>
          <w:rStyle w:val="shorttext"/>
          <w:rFonts w:ascii="Book Antiqua" w:hAnsi="Book Antiqua" w:cs="Times New Roman" w:hint="eastAsia"/>
          <w:b/>
          <w:sz w:val="24"/>
          <w:szCs w:val="24"/>
        </w:rPr>
        <w:t xml:space="preserve">: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mention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previous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NO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main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produc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NADP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xida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iNOS</w:t>
      </w:r>
      <w:proofErr w:type="spellEnd"/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respective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while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  <w:vertAlign w:val="superscript"/>
        </w:rPr>
        <w:t>-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dismutated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for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H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These oxidative species 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l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t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high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e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EB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patient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dXJhdGE8L0F1dGhvcj48WWVhcj4yMDE0PC9ZZWFyPjxS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dXJhdGE8L0F1dGhvcj48WWVhcj4yMDE0PC9ZZWFyPjxS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6" w:tooltip="Murata, 2014 #51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46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A5B3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Some parameters 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>that are</w:t>
      </w:r>
      <w:r w:rsidR="007A5B3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indirec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measurement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ROS</w:t>
      </w:r>
      <w:r w:rsidR="00252B37" w:rsidRPr="00F94166">
        <w:rPr>
          <w:rStyle w:val="shorttext"/>
          <w:rFonts w:ascii="Book Antiqua" w:hAnsi="Book Antiqua" w:cs="Times New Roman" w:hint="eastAsia"/>
          <w:sz w:val="24"/>
          <w:szCs w:val="24"/>
        </w:rPr>
        <w:t>-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>includ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carbonys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nitrotyrosine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isoprostanes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nd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8-hydrox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ydeoxyguanosine</w:t>
      </w:r>
      <w:r w:rsidR="00252B37" w:rsidRPr="00F94166">
        <w:rPr>
          <w:rStyle w:val="shorttext"/>
          <w:rFonts w:ascii="Book Antiqua" w:hAnsi="Book Antiqua" w:cs="Times New Roman" w:hint="eastAsia"/>
          <w:sz w:val="24"/>
          <w:szCs w:val="24"/>
        </w:rPr>
        <w:t>-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provid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importa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inform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regarding 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overal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oxida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load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lipi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peroxid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es 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e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product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form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dur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ROS-medi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attack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26E40" w:rsidRPr="00F94166">
        <w:rPr>
          <w:rStyle w:val="shorttext"/>
          <w:rFonts w:ascii="Book Antiqua" w:hAnsi="Book Antiqua" w:cs="Times New Roman"/>
          <w:sz w:val="24"/>
          <w:szCs w:val="24"/>
        </w:rPr>
        <w:t>membran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nd these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includ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penta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etha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D81747" w:rsidRPr="00F94166">
        <w:rPr>
          <w:rStyle w:val="shorttext"/>
          <w:rFonts w:ascii="Book Antiqua" w:hAnsi="Book Antiqua" w:cs="Times New Roman"/>
          <w:sz w:val="24"/>
          <w:szCs w:val="24"/>
        </w:rPr>
        <w:t>isoprostanes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MDA</w:t>
      </w:r>
      <w:r w:rsidR="00556541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thiobarbituric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aci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reac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substances</w:t>
      </w:r>
      <w:r w:rsidR="0099524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(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TBAR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>)</w:t>
      </w:r>
      <w:r w:rsidR="00BE472B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8-isoprostan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nove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biomarker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s that can be us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evaluat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56541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re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significant</w:t>
      </w:r>
      <w:r w:rsidR="00556541" w:rsidRPr="00F94166">
        <w:rPr>
          <w:rStyle w:val="shorttext"/>
          <w:rFonts w:ascii="Book Antiqua" w:hAnsi="Book Antiqua" w:cs="Times New Roman"/>
          <w:sz w:val="24"/>
          <w:szCs w:val="24"/>
        </w:rPr>
        <w:t>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F4704" w:rsidRPr="00F94166">
        <w:rPr>
          <w:rStyle w:val="shorttext"/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37D12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e </w:t>
      </w:r>
      <w:r w:rsidR="00050B60" w:rsidRPr="00F94166">
        <w:rPr>
          <w:rStyle w:val="shorttext"/>
          <w:rFonts w:ascii="Book Antiqua" w:hAnsi="Book Antiqua" w:cs="Times New Roman"/>
          <w:sz w:val="24"/>
          <w:szCs w:val="24"/>
        </w:rPr>
        <w:t>sputu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EB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plasma</w:t>
      </w:r>
      <w:r w:rsidR="009065D1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tissu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A59AB" w:rsidRPr="00F94166">
        <w:rPr>
          <w:rStyle w:val="shorttext"/>
          <w:rFonts w:ascii="Book Antiqua" w:hAnsi="Book Antiqua" w:cs="Times New Roman"/>
          <w:sz w:val="24"/>
          <w:szCs w:val="24"/>
        </w:rPr>
        <w:t>object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GRha2hlZWw8L0F1dGhvcj48WWVhcj4yMDE2PC9ZZWFy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GRha2hlZWw8L0F1dGhvcj48WWVhcj4yMDE2PC9ZZWFy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7" w:tooltip="Aldakheel, 2016 #52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47-50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2A0525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Howev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concentration 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8-isoprostan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in EBC di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no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increa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aft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b</w:t>
      </w:r>
      <w:r w:rsidR="00EA3A1B" w:rsidRPr="00F94166">
        <w:rPr>
          <w:rStyle w:val="shorttext"/>
          <w:rFonts w:ascii="Book Antiqua" w:hAnsi="Book Antiqua" w:cs="Times New Roman"/>
          <w:sz w:val="24"/>
          <w:szCs w:val="24"/>
        </w:rPr>
        <w:t>ronchi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provoca</w:t>
      </w:r>
      <w:r w:rsidR="00EA3A1B" w:rsidRPr="00F94166">
        <w:rPr>
          <w:rStyle w:val="shorttext"/>
          <w:rFonts w:ascii="Book Antiqua" w:hAnsi="Book Antiqua" w:cs="Times New Roman"/>
          <w:sz w:val="24"/>
          <w:szCs w:val="24"/>
        </w:rPr>
        <w:t>t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were not alter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betwee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patient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b29kPC9BdXRob3I+PFllYXI+MjAxMzwvWWVhcj48UmVj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b29kPC9BdXRob3I+PFllYXI+MjAxMzwvWWVhcj48UmVj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1" w:tooltip="Sood, 2013 #56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51</w:t>
        </w:r>
      </w:hyperlink>
      <w:r w:rsidR="00252B3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52" w:tooltip="Piotrowski, 2012 #57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52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683C99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had increased levels 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MD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thei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plasm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EBC</w:t>
      </w:r>
      <w:r w:rsidR="009065D1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76E8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72791" w:rsidRPr="00F94166">
        <w:rPr>
          <w:rStyle w:val="shorttext"/>
          <w:rFonts w:ascii="Book Antiqua" w:hAnsi="Book Antiqua" w:cs="Times New Roman"/>
          <w:sz w:val="24"/>
          <w:szCs w:val="24"/>
        </w:rPr>
        <w:t>sputum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GYXRhbmk8L0F1dGhvcj48WWVhcj4yMDE0PC9ZZWFyPjxS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GYXRhbmk8L0F1dGhvcj48WWVhcj4yMDE0PC9ZZWFyPjxS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3" w:tooltip="Fatani, 2014 #58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53-58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572791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bloo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levels of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TBAR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children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Pa3JvczwvQXV0aG9yPjxZZWFyPjIwMTI8L1llYXI+PFJl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Pa3JvczwvQXV0aG9yPjxZZWFyPjIwMTI8L1llYXI+PFJl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</w:fldData>
        </w:fldChar>
      </w:r>
      <w:r w:rsidR="00E81CEE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9" w:tooltip="Okros, 2012 #64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59</w:t>
        </w:r>
      </w:hyperlink>
      <w:r w:rsidR="00E81CEE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5E3B68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DN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ttack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nd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8-</w:t>
      </w:r>
      <w:r w:rsidR="0059744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oxo-deoxyguanosine </w:t>
      </w:r>
      <w:r w:rsidR="005E055B" w:rsidRPr="00F94166">
        <w:rPr>
          <w:rStyle w:val="shorttext"/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055B" w:rsidRPr="00F94166">
        <w:rPr>
          <w:rStyle w:val="shorttext"/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055B" w:rsidRPr="00F94166">
        <w:rPr>
          <w:rStyle w:val="shorttext"/>
          <w:rFonts w:ascii="Book Antiqua" w:hAnsi="Book Antiqua" w:cs="Times New Roman"/>
          <w:sz w:val="24"/>
          <w:szCs w:val="24"/>
        </w:rPr>
        <w:t>biomark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055B" w:rsidRPr="00F94166">
        <w:rPr>
          <w:rStyle w:val="shorttext"/>
          <w:rFonts w:ascii="Book Antiqua" w:hAnsi="Book Antiqua" w:cs="Times New Roman"/>
          <w:sz w:val="24"/>
          <w:szCs w:val="24"/>
        </w:rPr>
        <w:t>DN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055B" w:rsidRPr="00F94166">
        <w:rPr>
          <w:rStyle w:val="shorttext"/>
          <w:rFonts w:ascii="Book Antiqua" w:hAnsi="Book Antiqua" w:cs="Times New Roman"/>
          <w:sz w:val="24"/>
          <w:szCs w:val="24"/>
        </w:rPr>
        <w:t>damage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E055B" w:rsidRPr="00F94166">
        <w:rPr>
          <w:rStyle w:val="shorttext"/>
          <w:rFonts w:ascii="Book Antiqua" w:hAnsi="Book Antiqua" w:cs="Times New Roman"/>
          <w:sz w:val="24"/>
          <w:szCs w:val="24"/>
        </w:rPr>
        <w:t>N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DP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xidase-4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i</w:t>
      </w:r>
      <w:r w:rsidR="00C05D38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verexpress</w:t>
      </w:r>
      <w:r w:rsidR="00C05D38" w:rsidRPr="00F94166">
        <w:rPr>
          <w:rStyle w:val="shorttext"/>
          <w:rFonts w:ascii="Book Antiqua" w:hAnsi="Book Antiqua" w:cs="Times New Roman"/>
          <w:sz w:val="24"/>
          <w:szCs w:val="24"/>
        </w:rPr>
        <w:t>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tic patient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05D38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leve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8-oxo-</w:t>
      </w:r>
      <w:r w:rsidR="00597445" w:rsidRPr="00F94166">
        <w:rPr>
          <w:rStyle w:val="shorttext"/>
          <w:rFonts w:ascii="Book Antiqua" w:hAnsi="Book Antiqua" w:cs="Times New Roman"/>
          <w:sz w:val="24"/>
          <w:szCs w:val="24"/>
        </w:rPr>
        <w:t>deoxyguanosi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was </w:t>
      </w:r>
      <w:r w:rsidR="00C05D38" w:rsidRPr="00F94166">
        <w:rPr>
          <w:rStyle w:val="shorttext"/>
          <w:rFonts w:ascii="Book Antiqua" w:hAnsi="Book Antiqua" w:cs="Times New Roman"/>
          <w:sz w:val="24"/>
          <w:szCs w:val="24"/>
        </w:rPr>
        <w:t>more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high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neutrophil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lastRenderedPageBreak/>
        <w:t>asthm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05D38" w:rsidRPr="00F94166">
        <w:rPr>
          <w:rStyle w:val="shorttext"/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ose with </w:t>
      </w:r>
      <w:r w:rsidR="006759AC" w:rsidRPr="00F94166">
        <w:rPr>
          <w:rStyle w:val="shorttext"/>
          <w:rFonts w:ascii="Book Antiqua" w:hAnsi="Book Antiqua" w:cs="Times New Roman"/>
          <w:sz w:val="24"/>
          <w:szCs w:val="24"/>
        </w:rPr>
        <w:t>non-neutrophil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05D38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YW48L0F1dGhvcj48WWVhcj4yMDE2PC9ZZWFyPjxSZWNO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</w:fldData>
        </w:fldChar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YW48L0F1dGhvcj48WWVhcj4yMDE2PC9ZZWFyPjxSZWNO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</w:fldData>
        </w:fldChar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0" w:tooltip="Wan, 2016 #65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0</w:t>
        </w:r>
      </w:hyperlink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596E53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Amino acid o</w:t>
      </w:r>
      <w:r w:rsidR="00224BE2" w:rsidRPr="00F94166">
        <w:rPr>
          <w:rStyle w:val="shorttext"/>
          <w:rFonts w:ascii="Book Antiqua" w:hAnsi="Book Antiqua" w:cs="Times New Roman"/>
          <w:sz w:val="24"/>
          <w:szCs w:val="24"/>
        </w:rPr>
        <w:t>xid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24BE2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24BE2" w:rsidRPr="00F94166">
        <w:rPr>
          <w:rStyle w:val="shorttext"/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24BE2" w:rsidRPr="00F94166">
        <w:rPr>
          <w:rStyle w:val="shorttext"/>
          <w:rFonts w:ascii="Book Antiqua" w:hAnsi="Book Antiqua" w:cs="Times New Roman"/>
          <w:sz w:val="24"/>
          <w:szCs w:val="24"/>
        </w:rPr>
        <w:t>backbo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occurr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24BE2" w:rsidRPr="00F94166">
        <w:rPr>
          <w:rStyle w:val="shorttext"/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Style w:val="shorttext"/>
          <w:rFonts w:ascii="Book Antiqua" w:hAnsi="Book Antiqua" w:cs="Times New Roman"/>
          <w:i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i/>
          <w:sz w:val="24"/>
          <w:szCs w:val="24"/>
        </w:rPr>
        <w:t>via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MPO/EP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catalyz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reac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halid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ion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nitrit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tyrosi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caus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nitrotyrosine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bromotyroxine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chlorotyrosine</w:t>
      </w:r>
      <w:proofErr w:type="spellEnd"/>
      <w:r w:rsidR="009065D1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carbon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yl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modification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s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exampl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3-nitrotyrosi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o have a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neg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correl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327AC" w:rsidRPr="00F94166">
        <w:rPr>
          <w:rFonts w:ascii="Book Antiqua" w:hAnsi="Book Antiqua" w:cs="Times New Roman"/>
          <w:sz w:val="24"/>
          <w:szCs w:val="24"/>
        </w:rPr>
        <w:t xml:space="preserve">percentage predicted </w:t>
      </w:r>
      <w:r w:rsidR="00A4607D" w:rsidRPr="00F94166">
        <w:rPr>
          <w:rStyle w:val="shorttext"/>
          <w:rFonts w:ascii="Book Antiqua" w:hAnsi="Book Antiqua" w:cs="Times New Roman"/>
          <w:sz w:val="24"/>
          <w:szCs w:val="24"/>
        </w:rPr>
        <w:t>forced expiratory volume in one second</w:t>
      </w:r>
      <w:r w:rsidR="008327A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>(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FEV1</w:t>
      </w:r>
      <w:r w:rsidR="0099524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%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45293" w:rsidRPr="00F94166">
        <w:rPr>
          <w:rStyle w:val="shorttext"/>
          <w:rFonts w:ascii="Book Antiqua" w:hAnsi="Book Antiqua" w:cs="Times New Roman"/>
          <w:sz w:val="24"/>
          <w:szCs w:val="24"/>
        </w:rPr>
        <w:t>pred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>)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GYWJpYW48L0F1dGhvcj48WWVhcj4yMDEzPC9ZZWFyPjxS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</w:fldData>
        </w:fldChar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GYWJpYW48L0F1dGhvcj48WWVhcj4yMDEzPC9ZZWFyPjxS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</w:fldData>
        </w:fldChar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4" w:tooltip="Fabian, 2013 #59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54</w:t>
        </w:r>
      </w:hyperlink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A35190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3-</w:t>
      </w:r>
      <w:r w:rsidR="00A7384C" w:rsidRPr="00F94166">
        <w:rPr>
          <w:rFonts w:ascii="Book Antiqua" w:hAnsi="Book Antiqua" w:cs="Times New Roman"/>
          <w:sz w:val="24"/>
          <w:szCs w:val="24"/>
        </w:rPr>
        <w:t>nitrotyros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matern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blo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cor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blo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not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allerg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5190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aW5nPC9BdXRob3I+PFllYXI+MjAxNDwvWWVhcj48UmVj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</w:fldData>
        </w:fldChar>
      </w:r>
      <w:r w:rsidR="001608BB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aW5nPC9BdXRob3I+PFllYXI+MjAxNDwvWWVhcj48UmVj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</w:fldData>
        </w:fldChar>
      </w:r>
      <w:r w:rsidR="001608BB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608B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1" w:tooltip="Ling, 2014 #6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1</w:t>
        </w:r>
      </w:hyperlink>
      <w:r w:rsidR="001608B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A35190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To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statu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18451B" w:rsidRPr="00F94166">
        <w:rPr>
          <w:rFonts w:ascii="Book Antiqua" w:hAnsi="Book Antiqua" w:cs="Times New Roman"/>
          <w:sz w:val="24"/>
          <w:szCs w:val="24"/>
        </w:rPr>
        <w:t>T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A77035" w:rsidRPr="00F94166">
        <w:rPr>
          <w:rFonts w:ascii="Book Antiqua" w:hAnsi="Book Antiqua" w:cs="Times New Roman"/>
          <w:sz w:val="24"/>
          <w:szCs w:val="24"/>
        </w:rPr>
        <w:t xml:space="preserve">was used </w:t>
      </w:r>
      <w:proofErr w:type="gramStart"/>
      <w:r w:rsidR="0018451B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a</w:t>
      </w:r>
      <w:proofErr w:type="gram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dire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paramete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evalu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who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bod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stat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A77035" w:rsidRPr="00F94166">
        <w:rPr>
          <w:rFonts w:ascii="Book Antiqua" w:hAnsi="Book Antiqua" w:cs="Times New Roman"/>
          <w:sz w:val="24"/>
          <w:szCs w:val="24"/>
        </w:rPr>
        <w:t xml:space="preserve">and this </w:t>
      </w:r>
      <w:r w:rsidR="0018451B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8451B" w:rsidRPr="00F94166">
        <w:rPr>
          <w:rFonts w:ascii="Book Antiqua" w:hAnsi="Book Antiqua" w:cs="Times New Roman"/>
          <w:sz w:val="24"/>
          <w:szCs w:val="24"/>
        </w:rPr>
        <w:t>patien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WluPC9BdXRob3I+PFllYXI+MjAxNTwvWWVhcj48UmVj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</w:fldData>
        </w:fldChar>
      </w:r>
      <w:r w:rsidR="001608BB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WluPC9BdXRob3I+PFllYXI+MjAxNTwvWWVhcj48UmVj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</w:fldData>
        </w:fldChar>
      </w:r>
      <w:r w:rsidR="001608BB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1608B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2" w:tooltip="Emin, 2015 #6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2</w:t>
        </w:r>
      </w:hyperlink>
      <w:r w:rsidR="001608BB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18451B" w:rsidRPr="00F94166">
        <w:rPr>
          <w:rFonts w:ascii="Book Antiqua" w:hAnsi="Book Antiqua" w:cs="Times New Roman"/>
          <w:sz w:val="24"/>
          <w:szCs w:val="24"/>
        </w:rPr>
        <w:t>.</w:t>
      </w:r>
    </w:p>
    <w:p w:rsidR="00252B37" w:rsidRPr="00F94166" w:rsidRDefault="00252B37" w:rsidP="00FC57FD">
      <w:pPr>
        <w:spacing w:line="360" w:lineRule="auto"/>
        <w:rPr>
          <w:rStyle w:val="shorttext"/>
          <w:rFonts w:ascii="Book Antiqua" w:hAnsi="Book Antiqua" w:cs="Times New Roman"/>
          <w:b/>
          <w:sz w:val="24"/>
          <w:szCs w:val="24"/>
        </w:rPr>
      </w:pPr>
    </w:p>
    <w:p w:rsidR="005A6FE6" w:rsidRPr="00F94166" w:rsidRDefault="005A6FE6" w:rsidP="00252B37">
      <w:pPr>
        <w:spacing w:line="360" w:lineRule="auto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b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b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b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F5516E" w:rsidRPr="00F94166">
        <w:rPr>
          <w:rStyle w:val="shorttext"/>
          <w:rFonts w:ascii="Book Antiqua" w:hAnsi="Book Antiqua" w:cs="Times New Roman"/>
          <w:b/>
          <w:sz w:val="24"/>
          <w:szCs w:val="24"/>
        </w:rPr>
        <w:t>airway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="00F5516E" w:rsidRPr="00F94166">
        <w:rPr>
          <w:rStyle w:val="shorttext"/>
          <w:rFonts w:ascii="Book Antiqua" w:hAnsi="Book Antiqua" w:cs="Times New Roman"/>
          <w:b/>
          <w:sz w:val="24"/>
          <w:szCs w:val="24"/>
        </w:rPr>
        <w:t>inflammation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b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b/>
          <w:sz w:val="24"/>
          <w:szCs w:val="24"/>
        </w:rPr>
        <w:t>asthma</w:t>
      </w:r>
      <w:r w:rsidR="00252B37" w:rsidRPr="00F94166">
        <w:rPr>
          <w:rStyle w:val="shorttext"/>
          <w:rFonts w:ascii="Book Antiqua" w:hAnsi="Book Antiqua" w:cs="Times New Roman" w:hint="eastAsia"/>
          <w:b/>
          <w:sz w:val="24"/>
          <w:szCs w:val="24"/>
        </w:rPr>
        <w:t xml:space="preserve">: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ha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bee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implic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pathogenesi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>Endogenous H</w:t>
      </w:r>
      <w:r w:rsidR="00593CAC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593CAC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may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increase 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e 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activit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>y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of matrix metalloproteinase-9, an important inflammation biomarker</w:t>
      </w:r>
      <w:r w:rsidR="0067002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. </w:t>
      </w:r>
      <w:r w:rsidR="0074013A" w:rsidRPr="00F94166">
        <w:rPr>
          <w:rStyle w:val="shorttext"/>
          <w:rFonts w:ascii="Book Antiqua" w:hAnsi="Book Antiqua" w:cs="Times New Roman"/>
          <w:sz w:val="24"/>
          <w:szCs w:val="24"/>
        </w:rPr>
        <w:t>In asthmatic patients, matrix metalloproteinase-9 activity and 8-isoprostane</w:t>
      </w:r>
      <w:r w:rsidR="000E081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levels</w:t>
      </w:r>
      <w:r w:rsidR="0074013A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were significantly increased under acute exacerbation and were decreased in remission, but were still higher than in healthy controls relative to the plasma levels of total matrix metalloproteinase-9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/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&lt;EndNote&gt;&lt;Cite&gt;&lt;Author&gt;Mak&lt;/Author&gt;&lt;Year&gt;2013&lt;/Year&gt;&lt;RecNum&gt;53&lt;/RecNum&gt;&lt;DisplayText&gt;&lt;style face="superscript"&gt;[48]&lt;/style&gt;&lt;/DisplayText&gt;&lt;record&gt;&lt;rec-number&gt;53&lt;/rec-number&gt;&lt;foreign-keys&gt;&lt;key app="EN" db-id="ete9awfww0afd8eaftoxwz04sdfv5paxfprv"&gt;53&lt;/key&gt;&lt;/foreign-keys&gt;&lt;ref-type name="Journal Article"&gt;17&lt;/ref-type&gt;&lt;contributors&gt;&lt;authors&gt;&lt;author&gt;Mak, J. C.&lt;/author&gt;&lt;author&gt;Ho, S. P.&lt;/author&gt;&lt;author&gt;Ho, A. S.&lt;/author&gt;&lt;author&gt;Law, B. K.&lt;/author&gt;&lt;author&gt;Cheung, A. H.&lt;/author&gt;&lt;author&gt;Ho, J. C.&lt;/author&gt;&lt;author&gt;Ip, M. S.&lt;/author&gt;&lt;author&gt;Chan-Yeung, M. M.&lt;/author&gt;&lt;/authors&gt;&lt;/contributors&gt;&lt;auth-address&gt;Division of Respiratory Medicine, Departments of Medicine, The University of Hong Kong, Hong Kong ; Pharmacology &amp;amp; Pharmacy, The University of Hong Kong, Hong Kong ; Research Centre for Heart, Brain, Hormone and Healthy Aging, The University of Hong Kong, Hong Kong ; Room L8-40, Laboratory Block, LKS Faculty of Medicine Building, The University of Hong Kong, 21 Sassoon Road, Hong Kong.&lt;/auth-address&gt;&lt;titles&gt;&lt;title&gt;Sustained elevation of systemic oxidative stress and inflammation in exacerbation and remission of asthma&lt;/title&gt;&lt;secondary-title&gt;ISRN Allergy&lt;/secondary-title&gt;&lt;alt-title&gt;ISRN allergy&lt;/alt-title&gt;&lt;/titles&gt;&lt;periodical&gt;&lt;full-title&gt;ISRN Allergy&lt;/full-title&gt;&lt;abbr-1&gt;ISRN allergy&lt;/abbr-1&gt;&lt;/periodical&gt;&lt;alt-periodical&gt;&lt;full-title&gt;ISRN Allergy&lt;/full-title&gt;&lt;abbr-1&gt;ISRN allergy&lt;/abbr-1&gt;&lt;/alt-periodical&gt;&lt;pages&gt;561831&lt;/pages&gt;&lt;volume&gt;2013&lt;/volume&gt;&lt;dates&gt;&lt;year&gt;2013&lt;/year&gt;&lt;/dates&gt;&lt;isbn&gt;2090-5521 (Print)&amp;#xD;2090-553X (Linking)&lt;/isbn&gt;&lt;accession-num&gt;24073339&lt;/accession-num&gt;&lt;urls&gt;&lt;related-urls&gt;&lt;url&gt;http://www.ncbi.nlm.nih.gov/pubmed/24073339&lt;/url&gt;&lt;/related-urls&gt;&lt;/urls&gt;&lt;custom2&gt;3773380&lt;/custom2&gt;&lt;electronic-resource-num&gt;10.1155/2013/561831&lt;/electronic-resource-num&gt;&lt;/record&gt;&lt;/Cite&gt;&lt;/EndNote&gt;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8" w:tooltip="Mak, 2013 #53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48</w:t>
        </w:r>
      </w:hyperlink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.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TNF-α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increas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e </w:t>
      </w:r>
      <w:r w:rsidR="00EA3A1B" w:rsidRPr="00F94166">
        <w:rPr>
          <w:rStyle w:val="shorttext"/>
          <w:rFonts w:ascii="Book Antiqua" w:hAnsi="Book Antiqua" w:cs="Times New Roman"/>
          <w:sz w:val="24"/>
          <w:szCs w:val="24"/>
        </w:rPr>
        <w:t>plasm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A3A1B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93907" w:rsidRPr="00F94166">
        <w:rPr>
          <w:rStyle w:val="shorttext"/>
          <w:rFonts w:ascii="Book Antiqua" w:hAnsi="Book Antiqua" w:cs="Times New Roman"/>
          <w:sz w:val="24"/>
          <w:szCs w:val="24"/>
        </w:rPr>
        <w:t>tissue</w:t>
      </w:r>
      <w:r w:rsidR="00EA3A1B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of bo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ovalbumin</w:t>
      </w:r>
      <w:r w:rsidR="0099524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(</w:t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74013A" w:rsidRPr="00F94166">
        <w:rPr>
          <w:rStyle w:val="shorttext"/>
          <w:rFonts w:ascii="Book Antiqua" w:hAnsi="Book Antiqua" w:cs="Times New Roman"/>
          <w:sz w:val="24"/>
          <w:szCs w:val="24"/>
        </w:rPr>
        <w:t>V</w:t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>)</w:t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-sensitiz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guine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pig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obe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mice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mRyZTwvQXV0aG9yPjxZZWFyPjIwMTY8L1llYXI+PFJl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=
</w:fldData>
        </w:fldChar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mRyZTwvQXV0aG9yPjxZZWFyPjIwMTY8L1llYXI+PFJl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=
</w:fldData>
        </w:fldChar>
      </w:r>
      <w:r w:rsidR="001608BB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3" w:tooltip="Andre, 2016 #69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3</w:t>
        </w:r>
      </w:hyperlink>
      <w:r w:rsidR="00252B3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64" w:tooltip="Somma, 2013 #68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4</w:t>
        </w:r>
      </w:hyperlink>
      <w:r w:rsidR="001608BB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26202A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4013A" w:rsidRPr="00F94166">
        <w:rPr>
          <w:rStyle w:val="shorttext"/>
          <w:rFonts w:ascii="Book Antiqua" w:hAnsi="Book Antiqua" w:cs="Times New Roman"/>
          <w:sz w:val="24"/>
          <w:szCs w:val="24"/>
        </w:rPr>
        <w:t>TNF-α may induce mitochondria to generate endogenous RO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YW5zZW48L0F1dGhvcj48WWVhcj4yMDA2PC9ZZWFyPjxS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</w:fldData>
        </w:fldChar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YW5zZW48L0F1dGhvcj48WWVhcj4yMDA2PC9ZZWFyPjxS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</w:fldData>
        </w:fldChar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5" w:tooltip="Hansen, 2006 #156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5</w:t>
        </w:r>
      </w:hyperlink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74013A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.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Th2-cytoki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response</w:t>
      </w:r>
      <w:r w:rsidR="0099524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(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lik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L-4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L-5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)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observed to b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exacerbation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wherea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3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4013A" w:rsidRPr="00F94166">
        <w:rPr>
          <w:rStyle w:val="shorttext"/>
          <w:rFonts w:ascii="Book Antiqua" w:hAnsi="Book Antiqua" w:cs="Times New Roman"/>
          <w:sz w:val="24"/>
          <w:szCs w:val="24"/>
        </w:rPr>
        <w:t>coul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notab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ndu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L-6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L-8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expression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Jvd3NreTwvQXV0aG9yPjxZZWFyPjIwMTY8L1llYXI+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</w:fldData>
        </w:fldChar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aXJvd3NreTwvQXV0aG9yPjxZZWFyPjIwMTY8L1llYXI+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</w:fldData>
        </w:fldChar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" w:tooltip="Mirowsky, 2016 #19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3</w:t>
        </w:r>
      </w:hyperlink>
      <w:r w:rsidR="00252B3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66" w:tooltip="Kumari, 2015 #70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6</w:t>
        </w:r>
      </w:hyperlink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Aft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H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inhal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Th17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-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rel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proinflammatory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marker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834D0" w:rsidRPr="00F94166">
        <w:rPr>
          <w:rStyle w:val="shorttext"/>
          <w:rFonts w:ascii="Book Antiqua" w:hAnsi="Book Antiqua" w:cs="Times New Roman"/>
          <w:sz w:val="24"/>
          <w:szCs w:val="24"/>
        </w:rPr>
        <w:t>upregul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bo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liv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vasculatu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D4591F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nd </w:t>
      </w:r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>this result suggested that ROS inhalation may cau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system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inflammation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&lt;EndNote&gt;&lt;Cite&gt;&lt;Author&gt;Al-Harbi&lt;/Author&gt;&lt;Year&gt;2016&lt;/Year&gt;&lt;RecNum&gt;71&lt;/RecNum&gt;&lt;DisplayText&gt;&lt;style face="superscript"&gt;[67]&lt;/style&gt;&lt;/DisplayText&gt;&lt;record&gt;&lt;rec-number&gt;71&lt;/rec-number&gt;&lt;foreign-keys&gt;&lt;key app="EN" db-id="ete9awfww0afd8eaftoxwz04sdfv5paxfprv"&gt;71&lt;/key&gt;&lt;/foreign-keys&gt;&lt;ref-type name="Journal Article"&gt;17&lt;/ref-type&gt;&lt;contributors&gt;&lt;authors&gt;&lt;author&gt;Al-Harbi, N. O.&lt;/author&gt;&lt;author&gt;Nadeem, A.&lt;/author&gt;&lt;author&gt;Al-Harbi, M. M.&lt;/author&gt;&lt;author&gt;Ansari, M. A.&lt;/author&gt;&lt;author&gt;AlSharari, S. D.&lt;/author&gt;&lt;author&gt;Bahashwan, S. A.&lt;/author&gt;&lt;author&gt;Attia, S. M.&lt;/author&gt;&lt;author&gt;Al-Hosaini, K. A.&lt;/author&gt;&lt;author&gt;Al Hoshani, A. R.&lt;/author&gt;&lt;author&gt;Ahmad, S. F.&lt;/author&gt;&lt;/authors&gt;&lt;/contributors&gt;&lt;auth-address&gt;Department of Pharmacology &amp;amp; Toxicology, College of Pharmacy, King Saud University, Riyadh, Saudi Arabia.&amp;#xD;Department of Pharmacology &amp;amp; Toxicology, College of Pharmacy, King Saud University, Riyadh, Saudi Arabia. Electronic address: anadeem@ksu.edu.sa.&amp;#xD;Department of Pharmacology and Toxicology, College of Pharmacy, Taibah University, Medina, Saudi Arabia.&lt;/auth-address&gt;&lt;titles&gt;&lt;title&gt;Airway oxidative stress causes vascular and hepatic inflammation via upregulation of IL-17A in a murine model of allergic asthma&lt;/title&gt;&lt;secondary-title&gt;Int Immunopharmacol&lt;/secondary-title&gt;&lt;alt-title&gt;International immunopharmacology&lt;/alt-title&gt;&lt;/titles&gt;&lt;periodical&gt;&lt;full-title&gt;Int Immunopharmacol&lt;/full-title&gt;&lt;abbr-1&gt;International immunopharmacology&lt;/abbr-1&gt;&lt;/periodical&gt;&lt;alt-periodical&gt;&lt;full-title&gt;Int Immunopharmacol&lt;/full-title&gt;&lt;abbr-1&gt;International immunopharmacology&lt;/abbr-1&gt;&lt;/alt-periodical&gt;&lt;pages&gt;173-82&lt;/pages&gt;&lt;volume&gt;34&lt;/volume&gt;&lt;dates&gt;&lt;year&gt;2016&lt;/year&gt;&lt;pub-dates&gt;&lt;date&gt;May&lt;/date&gt;&lt;/pub-dates&gt;&lt;/dates&gt;&lt;isbn&gt;1878-1705 (Electronic)&amp;#xD;1567-5769 (Linking)&lt;/isbn&gt;&lt;accession-num&gt;26953647&lt;/accession-num&gt;&lt;urls&gt;&lt;related-urls&gt;&lt;url&gt;http://www.ncbi.nlm.nih.gov/pubmed/26953647&lt;/url&gt;&lt;/related-urls&gt;&lt;/urls&gt;&lt;electronic-resource-num&gt;10.1016/j.intimp.2016.03.003&lt;/electronic-resource-num&gt;&lt;/record&gt;&lt;/Cite&gt;&lt;/EndNote&gt;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7" w:tooltip="Al-Harbi, 2016 #71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7</w:t>
        </w:r>
      </w:hyperlink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A66351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</w:p>
    <w:p w:rsidR="0026202A" w:rsidRPr="00F94166" w:rsidRDefault="00E928FE" w:rsidP="00252B37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rel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Cell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signals a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activat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DN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repair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-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media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oxid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which </w:t>
      </w:r>
      <w:r w:rsidR="0002586F" w:rsidRPr="00F94166">
        <w:rPr>
          <w:rStyle w:val="shorttext"/>
          <w:rFonts w:ascii="Book Antiqua" w:hAnsi="Book Antiqua" w:cs="Times New Roman"/>
          <w:sz w:val="24"/>
          <w:szCs w:val="24"/>
        </w:rPr>
        <w:t>result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ge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epitheli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submucos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tissu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lead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Style w:val="shorttext"/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smoo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muscl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contractions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of the airway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&lt;EndNote&gt;&lt;Cite&gt;&lt;Author&gt;Bacsi&lt;/Author&gt;&lt;Year&gt;2016&lt;/Year&gt;&lt;RecNum&gt;72&lt;/RecNum&gt;&lt;DisplayText&gt;&lt;style face="superscript"&gt;[68]&lt;/style&gt;&lt;/DisplayText&gt;&lt;record&gt;&lt;rec-number&gt;72&lt;/rec-number&gt;&lt;foreign-keys&gt;&lt;key app="EN" db-id="ete9awfww0afd8eaftoxwz04sdfv5paxfprv"&gt;72&lt;/key&gt;&lt;/foreign-keys&gt;&lt;ref-type name="Journal Article"&gt;17&lt;/ref-type&gt;&lt;contributors&gt;&lt;authors&gt;&lt;author&gt;Bacsi, A.&lt;/author&gt;&lt;author&gt;Pan, L.&lt;/author&gt;&lt;author&gt;Ba, X.&lt;/author&gt;&lt;author&gt;Boldogh, I.&lt;/author&gt;&lt;/authors&gt;&lt;/contributors&gt;&lt;auth-address&gt;aDepartment of Microbiology and Immunology bSealy Center for Molecular Medicine, School of Medicine, University of Texas Medical Branch, Galveston, Texas 77555, USA.&lt;/auth-address&gt;&lt;titles&gt;&lt;title&gt;Pathophysiology of bronchoconstriction: role of oxidatively damaged DNA repair&lt;/title&gt;&lt;secondary-title&gt;Curr Opin Allergy Clin Immunol&lt;/secondary-title&gt;&lt;alt-title&gt;Current opinion in allergy and clinical immunology&lt;/alt-title&gt;&lt;/titles&gt;&lt;periodical&gt;&lt;full-title&gt;Curr Opin Allergy Clin Immunol&lt;/full-title&gt;&lt;abbr-1&gt;Current opinion in allergy and clinical immunology&lt;/abbr-1&gt;&lt;/periodical&gt;&lt;alt-periodical&gt;&lt;full-title&gt;Curr Opin Allergy Clin Immunol&lt;/full-title&gt;&lt;abbr-1&gt;Current opinion in allergy and clinical immunology&lt;/abbr-1&gt;&lt;/alt-periodical&gt;&lt;pages&gt;59-67&lt;/pages&gt;&lt;volume&gt;16&lt;/volume&gt;&lt;number&gt;1&lt;/number&gt;&lt;dates&gt;&lt;year&gt;2016&lt;/year&gt;&lt;pub-dates&gt;&lt;date&gt;Feb&lt;/date&gt;&lt;/pub-dates&gt;&lt;/dates&gt;&lt;isbn&gt;1473-6322 (Electronic)&amp;#xD;1473-6322 (Linking)&lt;/isbn&gt;&lt;accession-num&gt;26694039&lt;/accession-num&gt;&lt;urls&gt;&lt;related-urls&gt;&lt;url&gt;http://www.ncbi.nlm.nih.gov/pubmed/26694039&lt;/url&gt;&lt;/related-urls&gt;&lt;/urls&gt;&lt;custom2&gt;4940044&lt;/custom2&gt;&lt;electronic-resource-num&gt;10.1097/ACI.0000000000000232&lt;/electronic-resource-num&gt;&lt;/record&gt;&lt;/Cite&gt;&lt;/EndNote&gt;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8" w:tooltip="Bacsi, 2016 #72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8</w:t>
        </w:r>
      </w:hyperlink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812D8B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Li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i/>
          <w:sz w:val="24"/>
          <w:szCs w:val="24"/>
        </w:rPr>
        <w:t>et</w:t>
      </w:r>
      <w:r w:rsidR="004B5C79" w:rsidRPr="00F94166">
        <w:rPr>
          <w:rStyle w:val="shorttext"/>
          <w:rFonts w:ascii="Book Antiqua" w:hAnsi="Book Antiqua" w:cs="Times New Roman"/>
          <w:i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i/>
          <w:sz w:val="24"/>
          <w:szCs w:val="24"/>
        </w:rPr>
        <w:t>al</w:t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aW08L0F1dGhvcj48WWVhcj4yMDE2PC9ZZWFyPjxSZWNO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</w:fldData>
        </w:fldChar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aW08L0F1dGhvcj48WWVhcj4yMDE2PC9ZZWFyPjxSZWNO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</w:fldData>
        </w:fldChar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F94166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9" w:tooltip="Lim, 2016 #73" w:history="1">
        <w:r w:rsidR="00F94166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9</w:t>
        </w:r>
      </w:hyperlink>
      <w:r w:rsidR="00F94166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94166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discover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pulmonar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lastRenderedPageBreak/>
        <w:t>eosinophili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proofErr w:type="gram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B4222B" w:rsidRPr="00F94166">
        <w:rPr>
          <w:rStyle w:val="shorttext"/>
          <w:rFonts w:ascii="Book Antiqua" w:hAnsi="Book Antiqua" w:cs="Times New Roman" w:hint="eastAsia"/>
          <w:sz w:val="24"/>
          <w:szCs w:val="24"/>
        </w:rPr>
        <w:t>AHR</w:t>
      </w:r>
      <w:r w:rsidR="0024294A" w:rsidRPr="00F94166">
        <w:rPr>
          <w:rStyle w:val="shorttext"/>
          <w:rFonts w:ascii="Book Antiqua" w:hAnsi="Book Antiqua" w:cs="Times New Roman"/>
          <w:noProof/>
          <w:sz w:val="24"/>
          <w:szCs w:val="24"/>
        </w:rPr>
        <w:t>,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mucu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hypersecre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nd </w:t>
      </w:r>
      <w:proofErr w:type="spellStart"/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>iNOS</w:t>
      </w:r>
      <w:proofErr w:type="spellEnd"/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elevated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in OVA-induced asthma mice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Th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phenomen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coul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suppress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us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SRS27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NF-</w:t>
      </w:r>
      <w:proofErr w:type="spellStart"/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κB</w:t>
      </w:r>
      <w:proofErr w:type="spellEnd"/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inhibitor</w:t>
      </w:r>
      <w:r w:rsidR="002464CE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H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O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redu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resistan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ind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u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damag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857CE" w:rsidRPr="00F94166">
        <w:rPr>
          <w:rStyle w:val="shorttext"/>
          <w:rFonts w:ascii="Book Antiqua" w:hAnsi="Book Antiqua" w:cs="Times New Roman"/>
          <w:sz w:val="24"/>
          <w:szCs w:val="24"/>
        </w:rPr>
        <w:t>decrea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responsiven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A77035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supp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4591F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the </w:t>
      </w:r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>anti</w:t>
      </w:r>
      <w:r w:rsidR="00152C7F" w:rsidRPr="00F94166">
        <w:rPr>
          <w:rStyle w:val="shorttext"/>
          <w:rFonts w:ascii="Book Antiqua" w:hAnsi="Book Antiqua" w:cs="Times New Roman"/>
          <w:sz w:val="24"/>
          <w:szCs w:val="24"/>
        </w:rPr>
        <w:t>-</w:t>
      </w:r>
      <w:r w:rsidR="007C31AD" w:rsidRPr="00F94166">
        <w:rPr>
          <w:rStyle w:val="shorttext"/>
          <w:rFonts w:ascii="Book Antiqua" w:hAnsi="Book Antiqua" w:cs="Times New Roman"/>
          <w:sz w:val="24"/>
          <w:szCs w:val="24"/>
        </w:rPr>
        <w:t>inflammation rol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corticosteroid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ZWlqaW5rPC9BdXRob3I+PFllYXI+MjAxNDwvWWVhcj48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</w:fldData>
        </w:fldChar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ZWlqaW5rPC9BdXRob3I+PFllYXI+MjAxNDwvWWVhcj48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</w:fldData>
        </w:fldChar>
      </w:r>
      <w:r w:rsidR="00980E48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0" w:tooltip="Heijink, 2014 #74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70</w:t>
        </w:r>
      </w:hyperlink>
      <w:r w:rsidR="00980E48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380247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Style w:val="shorttext"/>
          <w:rFonts w:ascii="Book Antiqua" w:hAnsi="Book Antiqua" w:cs="Times New Roman"/>
          <w:sz w:val="24"/>
          <w:szCs w:val="24"/>
        </w:rPr>
        <w:t>Changes in t</w:t>
      </w:r>
      <w:r w:rsidR="00F9799F" w:rsidRPr="00F94166">
        <w:rPr>
          <w:rFonts w:ascii="Book Antiqua" w:hAnsi="Book Antiqua" w:cs="Times New Roman"/>
          <w:sz w:val="24"/>
          <w:szCs w:val="24"/>
        </w:rPr>
        <w:t>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FC46B6" w:rsidRPr="00F94166">
        <w:rPr>
          <w:rFonts w:ascii="Book Antiqua" w:hAnsi="Book Antiqua" w:cs="Times New Roman"/>
          <w:sz w:val="24"/>
          <w:szCs w:val="24"/>
        </w:rPr>
        <w:t>ultramicrostructur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and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 reduction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mitochondr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respir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membra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complex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cells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591F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4591F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recrui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caused by an </w:t>
      </w:r>
      <w:r w:rsidR="00FC46B6" w:rsidRPr="00F94166">
        <w:rPr>
          <w:rFonts w:ascii="Book Antiqua" w:hAnsi="Book Antiqua" w:cs="Times New Roman"/>
          <w:sz w:val="24"/>
          <w:szCs w:val="24"/>
        </w:rPr>
        <w:t>oxidiz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environment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Allerg</w:t>
      </w:r>
      <w:r w:rsidR="00EA3A1B" w:rsidRPr="00F94166">
        <w:rPr>
          <w:rFonts w:ascii="Book Antiqua" w:hAnsi="Book Antiqua" w:cs="Times New Roman"/>
          <w:sz w:val="24"/>
          <w:szCs w:val="24"/>
        </w:rPr>
        <w:t>e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exacerb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eosinoph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3E3B"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799F" w:rsidRPr="00F94166">
        <w:rPr>
          <w:rFonts w:ascii="Book Antiqua" w:hAnsi="Book Antiqua" w:cs="Times New Roman"/>
          <w:sz w:val="24"/>
          <w:szCs w:val="24"/>
        </w:rPr>
        <w:t>a</w:t>
      </w:r>
      <w:r w:rsidR="00FC46B6" w:rsidRPr="00F94166">
        <w:rPr>
          <w:rFonts w:ascii="Book Antiqua" w:hAnsi="Book Antiqua" w:cs="Times New Roman"/>
          <w:sz w:val="24"/>
          <w:szCs w:val="24"/>
        </w:rPr>
        <w:t>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epithelial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 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cause </w:t>
      </w:r>
      <w:r w:rsidR="00FC46B6" w:rsidRPr="00F94166">
        <w:rPr>
          <w:rFonts w:ascii="Book Antiqua" w:hAnsi="Book Antiqua" w:cs="Times New Roman"/>
          <w:sz w:val="24"/>
          <w:szCs w:val="24"/>
        </w:rPr>
        <w:t>mitochondr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46B6" w:rsidRPr="00F94166">
        <w:rPr>
          <w:rFonts w:ascii="Book Antiqua" w:hAnsi="Book Antiqua" w:cs="Times New Roman"/>
          <w:sz w:val="24"/>
          <w:szCs w:val="24"/>
        </w:rPr>
        <w:t>dysfun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Fonts w:ascii="Book Antiqua" w:hAnsi="Book Antiqua" w:cs="Times New Roman"/>
          <w:sz w:val="24"/>
          <w:szCs w:val="24"/>
        </w:rPr>
        <w:t>affe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64E78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bal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betwe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Th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Th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93E3B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immu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175CB" w:rsidRPr="00F94166">
        <w:rPr>
          <w:rFonts w:ascii="Book Antiqua" w:hAnsi="Book Antiqua" w:cs="Times New Roman"/>
          <w:sz w:val="24"/>
          <w:szCs w:val="24"/>
        </w:rPr>
        <w:t>respons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Mabalirajan&lt;/Author&gt;&lt;Year&gt;2008&lt;/Year&gt;&lt;RecNum&gt;75&lt;/RecNum&gt;&lt;DisplayText&gt;&lt;style face="superscript"&gt;[71]&lt;/style&gt;&lt;/DisplayText&gt;&lt;record&gt;&lt;rec-number&gt;75&lt;/rec-number&gt;&lt;foreign-keys&gt;&lt;key app="EN" db-id="ete9awfww0afd8eaftoxwz04sdfv5paxfprv"&gt;75&lt;/key&gt;&lt;/foreign-keys&gt;&lt;ref-type name="Journal Article"&gt;17&lt;/ref-type&gt;&lt;contributors&gt;&lt;authors&gt;&lt;author&gt;Mabalirajan, U.&lt;/author&gt;&lt;author&gt;Dinda, A. K.&lt;/author&gt;&lt;author&gt;Kumar, S.&lt;/author&gt;&lt;author&gt;Roshan, R.&lt;/author&gt;&lt;author&gt;Gupta, P.&lt;/author&gt;&lt;author&gt;Sharma, S. K.&lt;/author&gt;&lt;author&gt;Ghosh, B.&lt;/author&gt;&lt;/authors&gt;&lt;/contributors&gt;&lt;auth-address&gt;Molecular Immunogenetics Laboratory, Institute of Genomics and Integrative Biology, Delhi, India.&lt;/auth-address&gt;&lt;titles&gt;&lt;title&gt;Mitochondrial structural changes and dysfunction are associated with experimental allergic asthma&lt;/title&gt;&lt;secondary-title&gt;J Immunol&lt;/secondary-title&gt;&lt;alt-title&gt;Journal of immunology&lt;/alt-title&gt;&lt;/titles&gt;&lt;periodical&gt;&lt;full-title&gt;J Immunol&lt;/full-title&gt;&lt;abbr-1&gt;Journal of immunology&lt;/abbr-1&gt;&lt;/periodical&gt;&lt;alt-periodical&gt;&lt;full-title&gt;J Immunol&lt;/full-title&gt;&lt;abbr-1&gt;Journal of immunology&lt;/abbr-1&gt;&lt;/alt-periodical&gt;&lt;pages&gt;3540-8&lt;/pages&gt;&lt;volume&gt;181&lt;/volume&gt;&lt;number&gt;5&lt;/number&gt;&lt;keywords&gt;&lt;keyword&gt;Animals&lt;/keyword&gt;&lt;keyword&gt;Antibodies, Monoclonal/pharmacology&lt;/keyword&gt;&lt;keyword&gt;Asthma/*pathology&lt;/keyword&gt;&lt;keyword&gt;Disease Models, Animal&lt;/keyword&gt;&lt;keyword&gt;Interferon-gamma/immunology&lt;/keyword&gt;&lt;keyword&gt;Interleukin-4/immunology&lt;/keyword&gt;&lt;keyword&gt;Male&lt;/keyword&gt;&lt;keyword&gt;Mice&lt;/keyword&gt;&lt;keyword&gt;Mice, Inbred BALB C&lt;/keyword&gt;&lt;keyword&gt;Mitochondria/chemistry/*pathology/ultrastructure&lt;/keyword&gt;&lt;keyword&gt;Mitochondrial Proteins/metabolism&lt;/keyword&gt;&lt;keyword&gt;Respiratory System&lt;/keyword&gt;&lt;/keywords&gt;&lt;dates&gt;&lt;year&gt;2008&lt;/year&gt;&lt;pub-dates&gt;&lt;date&gt;Sep 1&lt;/date&gt;&lt;/pub-dates&gt;&lt;/dates&gt;&lt;isbn&gt;1550-6606 (Electronic)&amp;#xD;0022-1767 (Linking)&lt;/isbn&gt;&lt;accession-num&gt;18714027&lt;/accession-num&gt;&lt;urls&gt;&lt;related-urls&gt;&lt;url&gt;http://www.ncbi.nlm.nih.gov/pubmed/18714027&lt;/url&gt;&lt;/related-urls&gt;&lt;/urls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1" w:tooltip="Mabalirajan, 2008 #7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1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C46B6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Aquarporin-3</w:t>
      </w:r>
      <w:r w:rsidR="0099524D" w:rsidRPr="00F94166">
        <w:rPr>
          <w:rFonts w:ascii="Book Antiqua" w:hAnsi="Book Antiqua" w:cs="Times New Roman"/>
          <w:sz w:val="24"/>
          <w:szCs w:val="24"/>
        </w:rPr>
        <w:t>(</w:t>
      </w:r>
      <w:r w:rsidR="0036629D" w:rsidRPr="00F94166">
        <w:rPr>
          <w:rFonts w:ascii="Book Antiqua" w:hAnsi="Book Antiqua" w:cs="Times New Roman"/>
          <w:sz w:val="24"/>
          <w:szCs w:val="24"/>
        </w:rPr>
        <w:t>-/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36629D" w:rsidRPr="00F94166">
        <w:rPr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were </w:t>
      </w:r>
      <w:r w:rsidR="0036629D" w:rsidRPr="00F94166">
        <w:rPr>
          <w:rFonts w:ascii="Book Antiqua" w:hAnsi="Book Antiqua" w:cs="Times New Roman"/>
          <w:sz w:val="24"/>
          <w:szCs w:val="24"/>
        </w:rPr>
        <w:t>re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in </w:t>
      </w:r>
      <w:r w:rsidR="0036629D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>aft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decreas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918EA" w:rsidRPr="00F94166">
        <w:rPr>
          <w:rFonts w:ascii="Book Antiqua" w:hAnsi="Book Antiqua" w:cs="Times New Roman"/>
          <w:sz w:val="24"/>
          <w:szCs w:val="24"/>
        </w:rPr>
        <w:t>chemokine (C-C motif) ligand (</w:t>
      </w:r>
      <w:r w:rsidR="0036629D" w:rsidRPr="00F94166">
        <w:rPr>
          <w:rFonts w:ascii="Book Antiqua" w:hAnsi="Book Antiqua" w:cs="Times New Roman"/>
          <w:sz w:val="24"/>
          <w:szCs w:val="24"/>
        </w:rPr>
        <w:t>CCL</w:t>
      </w:r>
      <w:r w:rsidR="00D918EA" w:rsidRPr="00F94166">
        <w:rPr>
          <w:rFonts w:ascii="Book Antiqua" w:hAnsi="Book Antiqua" w:cs="Times New Roman"/>
          <w:sz w:val="24"/>
          <w:szCs w:val="24"/>
        </w:rPr>
        <w:t>)</w:t>
      </w:r>
      <w:r w:rsidR="0036629D" w:rsidRPr="00F94166">
        <w:rPr>
          <w:rFonts w:ascii="Book Antiqua" w:hAnsi="Book Antiqua" w:cs="Times New Roman"/>
          <w:sz w:val="24"/>
          <w:szCs w:val="24"/>
        </w:rPr>
        <w:t>24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CCL2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 xml:space="preserve">levels </w:t>
      </w:r>
      <w:r w:rsidR="0036629D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D0973" w:rsidRPr="00F94166">
        <w:rPr>
          <w:rFonts w:ascii="Book Antiqua" w:hAnsi="Book Antiqua" w:cs="Times New Roman"/>
          <w:sz w:val="24"/>
          <w:szCs w:val="24"/>
        </w:rPr>
        <w:t>reduced 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6629D" w:rsidRPr="00F94166">
        <w:rPr>
          <w:rFonts w:ascii="Book Antiqua" w:hAnsi="Book Antiqua" w:cs="Times New Roman"/>
          <w:sz w:val="24"/>
          <w:szCs w:val="24"/>
        </w:rPr>
        <w:t>H</w:t>
      </w:r>
      <w:r w:rsidR="0036629D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36629D" w:rsidRPr="00F94166">
        <w:rPr>
          <w:rFonts w:ascii="Book Antiqua" w:hAnsi="Book Antiqua" w:cs="Times New Roman"/>
          <w:sz w:val="24"/>
          <w:szCs w:val="24"/>
        </w:rPr>
        <w:t>O</w:t>
      </w:r>
      <w:r w:rsidR="0036629D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begin">
          <w:fldData xml:space="preserve">PEVuZE5vdGU+PENpdGU+PEF1dGhvcj5Ja2V6b2U8L0F1dGhvcj48WWVhcj4yMDE2PC9ZZWFyPjxS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</w:fldData>
        </w:fldChar>
      </w:r>
      <w:r w:rsidR="00980E48" w:rsidRPr="00F94166">
        <w:rPr>
          <w:rFonts w:ascii="Book Antiqua" w:hAnsi="Book Antiqua" w:cs="Times New Roman"/>
          <w:sz w:val="24"/>
          <w:szCs w:val="24"/>
          <w:vertAlign w:val="subscript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begin">
          <w:fldData xml:space="preserve">PEVuZE5vdGU+PENpdGU+PEF1dGhvcj5Ja2V6b2U8L0F1dGhvcj48WWVhcj4yMDE2PC9ZZWFyPjxS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</w:fldData>
        </w:fldChar>
      </w:r>
      <w:r w:rsidR="00980E48" w:rsidRPr="00F94166">
        <w:rPr>
          <w:rFonts w:ascii="Book Antiqua" w:hAnsi="Book Antiqua" w:cs="Times New Roman"/>
          <w:sz w:val="24"/>
          <w:szCs w:val="24"/>
          <w:vertAlign w:val="subscript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2" w:tooltip="Ikezoe, 2016 #7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2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end"/>
      </w:r>
      <w:r w:rsidR="0036629D"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P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4525EF" w:rsidRPr="00F94166" w:rsidRDefault="00AF243D" w:rsidP="00F94166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Biomarkers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b/>
          <w:sz w:val="24"/>
          <w:szCs w:val="24"/>
        </w:rPr>
        <w:t>a</w:t>
      </w:r>
      <w:r w:rsidR="00E915AE" w:rsidRPr="00F94166">
        <w:rPr>
          <w:rFonts w:ascii="Book Antiqua" w:hAnsi="Book Antiqua" w:cs="Times New Roman"/>
          <w:b/>
          <w:sz w:val="24"/>
          <w:szCs w:val="24"/>
        </w:rPr>
        <w:t>ntiox</w:t>
      </w:r>
      <w:r w:rsidR="00E93E3B" w:rsidRPr="00F94166">
        <w:rPr>
          <w:rFonts w:ascii="Book Antiqua" w:hAnsi="Book Antiqua" w:cs="Times New Roman"/>
          <w:b/>
          <w:sz w:val="24"/>
          <w:szCs w:val="24"/>
        </w:rPr>
        <w:t>id</w:t>
      </w:r>
      <w:r w:rsidR="00E915AE" w:rsidRPr="00F94166">
        <w:rPr>
          <w:rFonts w:ascii="Book Antiqua" w:hAnsi="Book Antiqua" w:cs="Times New Roman"/>
          <w:b/>
          <w:sz w:val="24"/>
          <w:szCs w:val="24"/>
        </w:rPr>
        <w:t>at</w:t>
      </w:r>
      <w:r w:rsidR="00E93E3B" w:rsidRPr="00F94166">
        <w:rPr>
          <w:rFonts w:ascii="Book Antiqua" w:hAnsi="Book Antiqua" w:cs="Times New Roman"/>
          <w:b/>
          <w:sz w:val="24"/>
          <w:szCs w:val="24"/>
        </w:rPr>
        <w:t>ion</w:t>
      </w:r>
      <w:proofErr w:type="spellEnd"/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E915AE" w:rsidRPr="00F94166">
        <w:rPr>
          <w:rFonts w:ascii="Book Antiqua" w:hAnsi="Book Antiqua" w:cs="Times New Roman"/>
          <w:b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E915AE" w:rsidRPr="00F94166">
        <w:rPr>
          <w:rFonts w:ascii="Book Antiqua" w:hAnsi="Book Antiqua" w:cs="Times New Roman"/>
          <w:b/>
          <w:sz w:val="24"/>
          <w:szCs w:val="24"/>
        </w:rPr>
        <w:t>asthma</w:t>
      </w:r>
      <w:r w:rsidR="00F94166" w:rsidRPr="00F94166">
        <w:rPr>
          <w:rFonts w:ascii="Book Antiqua" w:hAnsi="Book Antiqua" w:cs="Times New Roman" w:hint="eastAsia"/>
          <w:b/>
          <w:sz w:val="24"/>
          <w:szCs w:val="24"/>
        </w:rPr>
        <w:t xml:space="preserve">: </w:t>
      </w:r>
      <w:r w:rsidR="004525EF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respe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525EF" w:rsidRPr="00F94166">
        <w:rPr>
          <w:rFonts w:ascii="Book Antiqua" w:hAnsi="Book Antiqua" w:cs="Times New Roman"/>
          <w:sz w:val="24"/>
          <w:szCs w:val="24"/>
        </w:rPr>
        <w:t>to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statu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4525EF" w:rsidRPr="00F94166">
        <w:rPr>
          <w:rFonts w:ascii="Book Antiqua" w:hAnsi="Book Antiqua" w:cs="Times New Roman"/>
          <w:sz w:val="24"/>
          <w:szCs w:val="24"/>
        </w:rPr>
        <w:t>T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4525EF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o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capacity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4525EF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A37874"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u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ass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overa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non-enzy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37874" w:rsidRPr="00F94166">
        <w:rPr>
          <w:rFonts w:ascii="Book Antiqua" w:hAnsi="Book Antiqua" w:cs="Times New Roman"/>
          <w:sz w:val="24"/>
          <w:szCs w:val="24"/>
        </w:rPr>
        <w:t>potential</w:t>
      </w:r>
      <w:r w:rsidR="004525EF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Som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studi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>have demonstr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o</w:t>
      </w:r>
      <w:r w:rsidR="002B2D49" w:rsidRPr="00F94166">
        <w:rPr>
          <w:rFonts w:ascii="Book Antiqua" w:hAnsi="Book Antiqua" w:cs="Times New Roman"/>
          <w:sz w:val="24"/>
          <w:szCs w:val="24"/>
        </w:rPr>
        <w:t>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not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contro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WluPC9BdXRob3I+PFllYXI+MjAxNTwvWWVhcj48UmVj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WluPC9BdXRob3I+PFllYXI+MjAxNTwvWWVhcj48UmVj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5" w:tooltip="Ahmad, 2012 #6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5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62" w:tooltip="Emin, 2015 #6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2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B2D49" w:rsidRPr="00F94166">
        <w:rPr>
          <w:rFonts w:ascii="Book Antiqua" w:hAnsi="Book Antiqua" w:cs="Times New Roman"/>
          <w:sz w:val="24"/>
          <w:szCs w:val="24"/>
        </w:rPr>
        <w:t>, although sever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studi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>have reported conflic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result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525EF" w:rsidRPr="00F94166">
        <w:rPr>
          <w:rFonts w:ascii="Book Antiqua" w:hAnsi="Book Antiqua" w:cs="Times New Roman"/>
          <w:sz w:val="24"/>
          <w:szCs w:val="24"/>
        </w:rPr>
        <w:t>Fatani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>et al. observ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16C1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16C1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de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25EF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emergenc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16C1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>contrast 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outpatient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GYXRhbmk8L0F1dGhvcj48WWVhcj4yMDE0PC9ZZWFyPjxS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GYXRhbmk8L0F1dGhvcj48WWVhcj4yMDE0PC9ZZWFyPjxS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3" w:tooltip="Fatani, 2014 #5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3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195C5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childr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95C5D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to be </w:t>
      </w:r>
      <w:r w:rsidR="00195C5D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recurr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wheez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childr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childr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95C5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numbe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wheez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episod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la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6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195C5D" w:rsidRPr="00F94166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negative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correl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ser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95C5D" w:rsidRPr="00F94166">
        <w:rPr>
          <w:rFonts w:ascii="Book Antiqua" w:hAnsi="Book Antiqua" w:cs="Times New Roman"/>
          <w:sz w:val="24"/>
          <w:szCs w:val="24"/>
        </w:rPr>
        <w:t>hai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Zn</w:t>
      </w:r>
      <w:r w:rsidR="009065D1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95C5D" w:rsidRPr="00F94166">
        <w:rPr>
          <w:rFonts w:ascii="Book Antiqua" w:hAnsi="Book Antiqua" w:cs="Times New Roman"/>
          <w:sz w:val="24"/>
          <w:szCs w:val="24"/>
        </w:rPr>
        <w:t>leve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Razi&lt;/Author&gt;&lt;Year&gt;2012&lt;/Year&gt;&lt;RecNum&gt;77&lt;/RecNum&gt;&lt;DisplayText&gt;&lt;style face="superscript"&gt;[73]&lt;/style&gt;&lt;/DisplayText&gt;&lt;record&gt;&lt;rec-number&gt;77&lt;/rec-number&gt;&lt;foreign-keys&gt;&lt;key app="EN" db-id="ete9awfww0afd8eaftoxwz04sdfv5paxfprv"&gt;77&lt;/key&gt;&lt;/foreign-keys&gt;&lt;ref-type name="Journal Article"&gt;17&lt;/ref-type&gt;&lt;contributors&gt;&lt;authors&gt;&lt;author&gt;Razi, C. H.&lt;/author&gt;&lt;author&gt;Akelma, A. Z.&lt;/author&gt;&lt;author&gt;Akin, O.&lt;/author&gt;&lt;author&gt;Kocak, M.&lt;/author&gt;&lt;author&gt;Ozdemir, O.&lt;/author&gt;&lt;author&gt;Celik, A.&lt;/author&gt;&lt;author&gt;Kislal, F. M.&lt;/author&gt;&lt;/authors&gt;&lt;/contributors&gt;&lt;auth-address&gt;Department of Pediatric Allergy, Kecioren Teaching and Research Hospital, Ankara, Turkey.&lt;/auth-address&gt;&lt;titles&gt;&lt;title&gt;Hair zinc and selenium levels in children with recurrent wheezing&lt;/title&gt;&lt;secondary-title&gt;Pediatr Pulmonol&lt;/secondary-title&gt;&lt;alt-title&gt;Pediatric pulmonology&lt;/alt-title&gt;&lt;/titles&gt;&lt;periodical&gt;&lt;full-title&gt;Pediatr Pulmonol&lt;/full-title&gt;&lt;abbr-1&gt;Pediatric pulmonology&lt;/abbr-1&gt;&lt;/periodical&gt;&lt;alt-periodical&gt;&lt;full-title&gt;Pediatr Pulmonol&lt;/full-title&gt;&lt;abbr-1&gt;Pediatric pulmonology&lt;/abbr-1&gt;&lt;/alt-periodical&gt;&lt;pages&gt;1185-91&lt;/pages&gt;&lt;volume&gt;47&lt;/volume&gt;&lt;number&gt;12&lt;/number&gt;&lt;keywords&gt;&lt;keyword&gt;Antioxidants/*metabolism&lt;/keyword&gt;&lt;keyword&gt;Asthma/*metabolism&lt;/keyword&gt;&lt;keyword&gt;Case-Control Studies&lt;/keyword&gt;&lt;keyword&gt;Child&lt;/keyword&gt;&lt;keyword&gt;Child, Preschool&lt;/keyword&gt;&lt;keyword&gt;Diet&lt;/keyword&gt;&lt;keyword&gt;Female&lt;/keyword&gt;&lt;keyword&gt;Hair/*chemistry&lt;/keyword&gt;&lt;keyword&gt;Humans&lt;/keyword&gt;&lt;keyword&gt;Infant&lt;/keyword&gt;&lt;keyword&gt;Male&lt;/keyword&gt;&lt;keyword&gt;Oxidative Stress&lt;/keyword&gt;&lt;keyword&gt;*Respiratory Sounds&lt;/keyword&gt;&lt;keyword&gt;Selenium/*metabolism&lt;/keyword&gt;&lt;keyword&gt;Zinc/*metabolism&lt;/keyword&gt;&lt;/keywords&gt;&lt;dates&gt;&lt;year&gt;2012&lt;/year&gt;&lt;pub-dates&gt;&lt;date&gt;Dec&lt;/date&gt;&lt;/pub-dates&gt;&lt;/dates&gt;&lt;isbn&gt;1099-0496 (Electronic)&amp;#xD;1099-0496 (Linking)&lt;/isbn&gt;&lt;accession-num&gt;22949381&lt;/accession-num&gt;&lt;urls&gt;&lt;related-urls&gt;&lt;url&gt;http://www.ncbi.nlm.nih.gov/pubmed/22949381&lt;/url&gt;&lt;/related-urls&gt;&lt;/urls&gt;&lt;electronic-resource-num&gt;10.1002/ppul.22628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3" w:tooltip="Razi, 2012 #7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3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195C5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Yo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i/>
          <w:sz w:val="24"/>
          <w:szCs w:val="24"/>
        </w:rPr>
        <w:t>et</w:t>
      </w:r>
      <w:r w:rsidR="004B5C79" w:rsidRPr="00F94166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F94166" w:rsidRPr="00F94166">
        <w:rPr>
          <w:rFonts w:ascii="Book Antiqua" w:hAnsi="Book Antiqua" w:cs="Times New Roman"/>
          <w:i/>
          <w:sz w:val="24"/>
          <w:szCs w:val="24"/>
        </w:rPr>
        <w:t>al</w:t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b29uPC9BdXRob3I+PFllYXI+MjAxMjwvWWVhcj48UmVj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</w:fldData>
        </w:fldChar>
      </w:r>
      <w:r w:rsidR="00F94166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b29uPC9BdXRob3I+PFllYXI+MjAxMjwvWWVhcj48UmVj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</w:fldData>
        </w:fldChar>
      </w:r>
      <w:r w:rsidR="00F94166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F94166" w:rsidRPr="00F94166">
        <w:rPr>
          <w:rFonts w:ascii="Book Antiqua" w:hAnsi="Book Antiqua" w:cs="Times New Roman"/>
          <w:sz w:val="24"/>
          <w:szCs w:val="24"/>
        </w:rPr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94166" w:rsidRPr="00F94166">
        <w:rPr>
          <w:rFonts w:ascii="Book Antiqua" w:hAnsi="Book Antiqua" w:cs="Times New Roman"/>
          <w:sz w:val="24"/>
          <w:szCs w:val="24"/>
        </w:rPr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94166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4" w:tooltip="Yoon, 2012 #79" w:history="1">
        <w:r w:rsidR="00F94166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4</w:t>
        </w:r>
      </w:hyperlink>
      <w:r w:rsidR="00F94166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16C1" w:rsidRPr="00F94166">
        <w:rPr>
          <w:rFonts w:ascii="Book Antiqua" w:hAnsi="Book Antiqua" w:cs="Times New Roman"/>
          <w:sz w:val="24"/>
          <w:szCs w:val="24"/>
        </w:rPr>
        <w:t>observ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ser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level</w:t>
      </w:r>
      <w:r w:rsidR="002B2D49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w</w:t>
      </w:r>
      <w:r w:rsidR="002B2D49" w:rsidRPr="00F94166">
        <w:rPr>
          <w:rFonts w:ascii="Book Antiqua" w:hAnsi="Book Antiqua" w:cs="Times New Roman"/>
          <w:sz w:val="24"/>
          <w:szCs w:val="24"/>
        </w:rPr>
        <w:t>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16C1" w:rsidRPr="00F94166">
        <w:rPr>
          <w:rFonts w:ascii="Book Antiqua" w:hAnsi="Book Antiqua" w:cs="Times New Roman"/>
          <w:sz w:val="24"/>
          <w:szCs w:val="24"/>
        </w:rPr>
        <w:t>positive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correl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for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expir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volum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second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C45F9E" w:rsidRPr="00F94166">
        <w:rPr>
          <w:rFonts w:ascii="Book Antiqua" w:hAnsi="Book Antiqua" w:cs="Times New Roman"/>
          <w:sz w:val="24"/>
          <w:szCs w:val="24"/>
        </w:rPr>
        <w:t>FEV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C45F9E" w:rsidRPr="00F94166">
        <w:rPr>
          <w:rFonts w:ascii="Book Antiqua" w:hAnsi="Book Antiqua" w:cs="Times New Roman"/>
          <w:sz w:val="24"/>
          <w:szCs w:val="24"/>
        </w:rPr>
        <w:t>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45F9E" w:rsidRPr="00F94166">
        <w:rPr>
          <w:rFonts w:ascii="Book Antiqua" w:hAnsi="Book Antiqua" w:cs="Times New Roman"/>
          <w:sz w:val="24"/>
          <w:szCs w:val="24"/>
        </w:rPr>
        <w:t>baseline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189B" w:rsidRPr="00F94166">
        <w:rPr>
          <w:rFonts w:ascii="Book Antiqua" w:hAnsi="Book Antiqua" w:cs="Times New Roman"/>
          <w:sz w:val="24"/>
          <w:szCs w:val="24"/>
        </w:rPr>
        <w:t>A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fter </w:t>
      </w:r>
      <w:r w:rsidR="00C45F9E" w:rsidRPr="00F94166">
        <w:rPr>
          <w:rFonts w:ascii="Book Antiqua" w:hAnsi="Book Antiqua" w:cs="Times New Roman"/>
          <w:sz w:val="24"/>
          <w:szCs w:val="24"/>
        </w:rPr>
        <w:t>adjusting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 for</w:t>
      </w:r>
      <w:r w:rsidR="00DF189B" w:rsidRPr="00F94166">
        <w:rPr>
          <w:rFonts w:ascii="Book Antiqua" w:hAnsi="Book Antiqua" w:cs="Times New Roman"/>
          <w:sz w:val="24"/>
          <w:szCs w:val="24"/>
        </w:rPr>
        <w:t xml:space="preserve"> related factors, the results were not 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significantly different after </w:t>
      </w:r>
      <w:proofErr w:type="gramStart"/>
      <w:r w:rsidR="009A09D8" w:rsidRPr="00F94166">
        <w:rPr>
          <w:rFonts w:ascii="Book Antiqua" w:hAnsi="Book Antiqua" w:cs="Times New Roman"/>
          <w:sz w:val="24"/>
          <w:szCs w:val="24"/>
        </w:rPr>
        <w:t>a sufficient</w:t>
      </w:r>
      <w:proofErr w:type="gramEnd"/>
      <w:r w:rsidR="009A09D8" w:rsidRPr="00F94166">
        <w:rPr>
          <w:rFonts w:ascii="Book Antiqua" w:hAnsi="Book Antiqua" w:cs="Times New Roman"/>
          <w:sz w:val="24"/>
          <w:szCs w:val="24"/>
        </w:rPr>
        <w:t xml:space="preserve"> observation duration</w:t>
      </w:r>
      <w:r w:rsidR="00C45F9E" w:rsidRPr="00F94166">
        <w:rPr>
          <w:rFonts w:ascii="Book Antiqua" w:hAnsi="Book Antiqua" w:cs="Times New Roman"/>
          <w:sz w:val="24"/>
          <w:szCs w:val="24"/>
        </w:rPr>
        <w:t>.</w:t>
      </w:r>
    </w:p>
    <w:p w:rsidR="00C45F9E" w:rsidRPr="00F94166" w:rsidRDefault="00491A54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Enzy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tioxidant</w:t>
      </w:r>
      <w:r w:rsidR="002B2D49" w:rsidRPr="00F94166">
        <w:rPr>
          <w:rFonts w:ascii="Book Antiqua" w:hAnsi="Book Antiqua" w:cs="Times New Roman"/>
          <w:sz w:val="24"/>
          <w:szCs w:val="24"/>
        </w:rPr>
        <w:t>s</w:t>
      </w:r>
      <w:r w:rsidR="00F94166">
        <w:rPr>
          <w:rFonts w:ascii="Book Antiqua" w:hAnsi="Book Antiqua" w:cs="Times New Roman" w:hint="eastAsia"/>
          <w:sz w:val="24"/>
          <w:szCs w:val="24"/>
        </w:rPr>
        <w:t>-</w:t>
      </w:r>
      <w:r w:rsidR="002B2D49" w:rsidRPr="00F94166">
        <w:rPr>
          <w:rFonts w:ascii="Book Antiqua" w:hAnsi="Book Antiqua" w:cs="Times New Roman"/>
          <w:sz w:val="24"/>
          <w:szCs w:val="24"/>
        </w:rPr>
        <w:t>such 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O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94A19" w:rsidRPr="00F94166">
        <w:rPr>
          <w:rFonts w:ascii="Book Antiqua" w:hAnsi="Book Antiqua" w:cs="Times New Roman"/>
          <w:sz w:val="24"/>
          <w:szCs w:val="24"/>
        </w:rPr>
        <w:t>c</w:t>
      </w:r>
      <w:r w:rsidRPr="00F94166">
        <w:rPr>
          <w:rFonts w:ascii="Book Antiqua" w:hAnsi="Book Antiqua" w:cs="Times New Roman"/>
          <w:sz w:val="24"/>
          <w:szCs w:val="24"/>
        </w:rPr>
        <w:t>atalase</w:t>
      </w:r>
      <w:r w:rsidR="003A6518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GPxs</w:t>
      </w:r>
      <w:proofErr w:type="spellEnd"/>
      <w:r w:rsidR="00F94166">
        <w:rPr>
          <w:rFonts w:ascii="Book Antiqua" w:hAnsi="Book Antiqua" w:cs="Times New Roman" w:hint="eastAsia"/>
          <w:sz w:val="24"/>
          <w:szCs w:val="24"/>
        </w:rPr>
        <w:t>-</w:t>
      </w:r>
      <w:r w:rsidR="00F94A19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re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F94A19" w:rsidRPr="00F94166">
        <w:rPr>
          <w:rFonts w:ascii="Book Antiqua" w:hAnsi="Book Antiqua" w:cs="Times New Roman"/>
          <w:sz w:val="24"/>
          <w:szCs w:val="24"/>
        </w:rPr>
        <w:t>hydroperoxide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l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harmfu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water</w:t>
      </w:r>
      <w:r w:rsidR="002B2D49" w:rsidRPr="00F94166">
        <w:rPr>
          <w:rFonts w:ascii="Book Antiqua" w:hAnsi="Book Antiqua" w:cs="Times New Roman"/>
          <w:sz w:val="24"/>
          <w:szCs w:val="24"/>
        </w:rPr>
        <w:t>-</w:t>
      </w:r>
      <w:r w:rsidR="00F94A19" w:rsidRPr="00F94166">
        <w:rPr>
          <w:rFonts w:ascii="Book Antiqua" w:hAnsi="Book Antiqua" w:cs="Times New Roman"/>
          <w:sz w:val="24"/>
          <w:szCs w:val="24"/>
        </w:rPr>
        <w:t>sol</w:t>
      </w:r>
      <w:r w:rsidR="003C7834" w:rsidRPr="00F94166">
        <w:rPr>
          <w:rFonts w:ascii="Book Antiqua" w:hAnsi="Book Antiqua" w:cs="Times New Roman"/>
          <w:sz w:val="24"/>
          <w:szCs w:val="24"/>
        </w:rPr>
        <w:t>u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C77BD" w:rsidRPr="00F94166">
        <w:rPr>
          <w:rFonts w:ascii="Book Antiqua" w:hAnsi="Book Antiqua" w:cs="Times New Roman"/>
          <w:sz w:val="24"/>
          <w:szCs w:val="24"/>
        </w:rPr>
        <w:t>products</w:t>
      </w:r>
      <w:r w:rsidR="003C7834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SOD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 activitie</w:t>
      </w:r>
      <w:r w:rsidR="00F94A19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decrease</w:t>
      </w:r>
      <w:r w:rsidR="002B2D49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i</w:t>
      </w:r>
      <w:r w:rsidR="00DC787A" w:rsidRPr="00F94166">
        <w:rPr>
          <w:rFonts w:ascii="Book Antiqua" w:hAnsi="Book Antiqua" w:cs="Times New Roman"/>
          <w:sz w:val="24"/>
          <w:szCs w:val="24"/>
        </w:rPr>
        <w:t>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while </w:t>
      </w:r>
      <w:proofErr w:type="spellStart"/>
      <w:r w:rsidR="00F94A19" w:rsidRPr="00F94166">
        <w:rPr>
          <w:rFonts w:ascii="Book Antiqua" w:hAnsi="Book Antiqua" w:cs="Times New Roman"/>
          <w:sz w:val="24"/>
          <w:szCs w:val="24"/>
        </w:rPr>
        <w:t>CuZnSOD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activ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lastRenderedPageBreak/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to be </w:t>
      </w:r>
      <w:r w:rsidR="00F94A19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C77B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when </w:t>
      </w:r>
      <w:r w:rsidR="00F94A19" w:rsidRPr="00F94166">
        <w:rPr>
          <w:rFonts w:ascii="Book Antiqua" w:hAnsi="Book Antiqua" w:cs="Times New Roman"/>
          <w:sz w:val="24"/>
          <w:szCs w:val="24"/>
        </w:rPr>
        <w:t>compar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4A19" w:rsidRPr="00F94166">
        <w:rPr>
          <w:rFonts w:ascii="Book Antiqua" w:hAnsi="Book Antiqua" w:cs="Times New Roman"/>
          <w:sz w:val="24"/>
          <w:szCs w:val="24"/>
        </w:rPr>
        <w:t>contro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aG1hZDwvQXV0aG9yPjxZZWFyPjIwMTI8L1llYXI+PFJl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aG1hZDwvQXV0aG9yPjxZZWFyPjIwMTI8L1llYXI+PFJl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5" w:tooltip="Ahmad, 2012 #6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5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5" w:tooltip="Ghosh, 2013 #8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5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6" w:tooltip="Sagdic, 2011 #8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6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94A19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Ser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lev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activ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C787A" w:rsidRPr="00F94166">
        <w:rPr>
          <w:rFonts w:ascii="Book Antiqua" w:hAnsi="Book Antiqua" w:cs="Times New Roman"/>
          <w:sz w:val="24"/>
          <w:szCs w:val="24"/>
        </w:rPr>
        <w:t>GPx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remark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C787A" w:rsidRPr="00F94166">
        <w:rPr>
          <w:rFonts w:ascii="Book Antiqua" w:hAnsi="Book Antiqua" w:cs="Times New Roman"/>
          <w:sz w:val="24"/>
          <w:szCs w:val="24"/>
        </w:rPr>
        <w:t>individua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ZW4gQW5lczwvQXV0aG9yPjxZZWFyPjIwMTY8L1llYXI+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ZW4gQW5lczwvQXV0aG9yPjxZZWFyPjIwMTY8L1llYXI+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7" w:tooltip="Ben Anes, 2016 #8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7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8" w:tooltip="Moniruzzaman, 2015 #8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8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DC787A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5B55D0" w:rsidRPr="00F94166">
        <w:rPr>
          <w:rFonts w:ascii="Book Antiqua" w:hAnsi="Book Antiqua" w:cs="Times New Roman"/>
          <w:sz w:val="24"/>
          <w:szCs w:val="24"/>
        </w:rPr>
        <w:t>Paraoxonas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1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5B55D0" w:rsidRPr="00F94166">
        <w:rPr>
          <w:rFonts w:ascii="Book Antiqua" w:hAnsi="Book Antiqua" w:cs="Times New Roman"/>
          <w:sz w:val="24"/>
          <w:szCs w:val="24"/>
        </w:rPr>
        <w:t>PON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5B55D0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ester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enzym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B2D49" w:rsidRPr="00F94166">
        <w:rPr>
          <w:rFonts w:ascii="Book Antiqua" w:hAnsi="Book Antiqua" w:cs="Times New Roman"/>
          <w:sz w:val="24"/>
          <w:szCs w:val="24"/>
        </w:rPr>
        <w:t xml:space="preserve">that </w:t>
      </w:r>
      <w:r w:rsidR="005B55D0" w:rsidRPr="00F94166">
        <w:rPr>
          <w:rFonts w:ascii="Book Antiqua" w:hAnsi="Book Antiqua" w:cs="Times New Roman"/>
          <w:sz w:val="24"/>
          <w:szCs w:val="24"/>
        </w:rPr>
        <w:t>display</w:t>
      </w:r>
      <w:r w:rsidR="002B2D49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characteristic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PON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activ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compar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controls</w:t>
      </w:r>
      <w:r w:rsidR="00A04373" w:rsidRPr="00F94166">
        <w:rPr>
          <w:rFonts w:ascii="Book Antiqua" w:hAnsi="Book Antiqua" w:cs="Times New Roman"/>
          <w:sz w:val="24"/>
          <w:szCs w:val="24"/>
        </w:rPr>
        <w:t>. Interesting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B55D0" w:rsidRPr="00F94166">
        <w:rPr>
          <w:rFonts w:ascii="Book Antiqua" w:hAnsi="Book Antiqua" w:cs="Times New Roman"/>
          <w:sz w:val="24"/>
          <w:szCs w:val="24"/>
        </w:rPr>
        <w:t>PON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presen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4F37" w:rsidRPr="00F94166">
        <w:rPr>
          <w:rFonts w:ascii="Book Antiqua" w:hAnsi="Book Antiqua" w:cs="Times New Roman"/>
          <w:sz w:val="24"/>
          <w:szCs w:val="24"/>
        </w:rPr>
        <w:t>area u</w:t>
      </w:r>
      <w:r w:rsidR="004B4F25" w:rsidRPr="00F94166">
        <w:rPr>
          <w:rFonts w:ascii="Book Antiqua" w:hAnsi="Book Antiqua" w:cs="Times New Roman"/>
          <w:sz w:val="24"/>
          <w:szCs w:val="24"/>
        </w:rPr>
        <w:t xml:space="preserve">nder roc </w:t>
      </w:r>
      <w:r w:rsidR="005B4F37" w:rsidRPr="00F94166">
        <w:rPr>
          <w:rFonts w:ascii="Book Antiqua" w:hAnsi="Book Antiqua" w:cs="Times New Roman"/>
          <w:sz w:val="24"/>
          <w:szCs w:val="24"/>
        </w:rPr>
        <w:t>c</w:t>
      </w:r>
      <w:r w:rsidR="004B4F25" w:rsidRPr="00F94166">
        <w:rPr>
          <w:rFonts w:ascii="Book Antiqua" w:hAnsi="Book Antiqua" w:cs="Times New Roman"/>
          <w:sz w:val="24"/>
          <w:szCs w:val="24"/>
        </w:rPr>
        <w:t>urve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0.679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04373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5B55D0" w:rsidRPr="00F94166">
        <w:rPr>
          <w:rFonts w:ascii="Book Antiqua" w:hAnsi="Book Antiqua" w:cs="Times New Roman"/>
          <w:sz w:val="24"/>
          <w:szCs w:val="24"/>
        </w:rPr>
        <w:t>identific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uncontroll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B55D0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YXJpb2dsdTwvQXV0aG9yPjxZZWFyPjIwMTU8L1llYXI+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YXJpb2dsdTwvQXV0aG9yPjxZZWFyPjIwMTU8L1llYXI+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2" w:tooltip="Emin, 2015 #6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2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9" w:tooltip="Sarioglu, 2015 #8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9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5B55D0" w:rsidRPr="00F94166">
        <w:rPr>
          <w:rFonts w:ascii="Book Antiqua" w:hAnsi="Book Antiqua" w:cs="Times New Roman"/>
          <w:sz w:val="24"/>
          <w:szCs w:val="24"/>
        </w:rPr>
        <w:t>.</w:t>
      </w:r>
    </w:p>
    <w:p w:rsidR="005F14DE" w:rsidRPr="00F94166" w:rsidRDefault="005B55D0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Non-enzy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tioxidant</w:t>
      </w:r>
      <w:r w:rsidR="00BD7C33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D7C33" w:rsidRPr="00F94166">
        <w:rPr>
          <w:rFonts w:ascii="Book Antiqua" w:hAnsi="Book Antiqua" w:cs="Times New Roman"/>
          <w:sz w:val="24"/>
          <w:szCs w:val="24"/>
        </w:rPr>
        <w:t>inclu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glutathio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rotein</w:t>
      </w:r>
      <w:r w:rsidR="005C7979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sulfhydryl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387C" w:rsidRPr="00F94166">
        <w:rPr>
          <w:rFonts w:ascii="Book Antiqua" w:hAnsi="Book Antiqua" w:cs="Times New Roman"/>
          <w:sz w:val="24"/>
          <w:szCs w:val="24"/>
        </w:rPr>
        <w:t>There 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remark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to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thio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F14DE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5F14DE" w:rsidRPr="00F94166">
        <w:rPr>
          <w:rFonts w:ascii="Book Antiqua" w:hAnsi="Book Antiqua" w:cs="Times New Roman"/>
          <w:sz w:val="24"/>
          <w:szCs w:val="24"/>
        </w:rPr>
        <w:t>sulfhydryl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F14DE" w:rsidRPr="00F94166">
        <w:rPr>
          <w:rFonts w:ascii="Book Antiqua" w:hAnsi="Book Antiqua" w:cs="Times New Roman"/>
          <w:sz w:val="24"/>
          <w:szCs w:val="24"/>
        </w:rPr>
        <w:t>ascorb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ac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F14D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7979" w:rsidRPr="00F94166">
        <w:rPr>
          <w:rFonts w:ascii="Book Antiqua" w:hAnsi="Book Antiqua" w:cs="Times New Roman"/>
          <w:sz w:val="24"/>
          <w:szCs w:val="24"/>
        </w:rPr>
        <w:t>NO</w:t>
      </w:r>
      <w:r w:rsidR="00D6387C" w:rsidRPr="00F94166">
        <w:rPr>
          <w:rFonts w:ascii="Book Antiqua" w:hAnsi="Book Antiqua" w:cs="Times New Roman"/>
          <w:sz w:val="24"/>
          <w:szCs w:val="24"/>
        </w:rPr>
        <w:t xml:space="preserve"> in asthma patien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ZW4gQW5lczwvQXV0aG9yPjxZZWFyPjIwMTY8L1llYXI+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ZW4gQW5lczwvQXV0aG9yPjxZZWFyPjIwMTY8L1llYXI+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3" w:tooltip="Fatani, 2014 #5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3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55" w:tooltip="Ahmad, 2012 #6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5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5" w:tooltip="Ghosh, 2013 #8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5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7" w:tooltip="Ben Anes, 2016 #8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7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5F14DE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F43F1" w:rsidRPr="00F94166">
        <w:rPr>
          <w:rFonts w:ascii="Book Antiqua" w:hAnsi="Book Antiqua" w:cs="Times New Roman"/>
          <w:sz w:val="24"/>
          <w:szCs w:val="24"/>
        </w:rPr>
        <w:t>A</w:t>
      </w:r>
      <w:r w:rsidR="00E13349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nov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inflammation-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91F0E" w:rsidRPr="00F94166">
        <w:rPr>
          <w:rFonts w:ascii="Book Antiqua" w:hAnsi="Book Antiqua" w:cs="Times New Roman"/>
          <w:sz w:val="24"/>
          <w:szCs w:val="24"/>
        </w:rPr>
        <w:t>biomarker</w:t>
      </w:r>
      <w:r w:rsidR="009A09D8" w:rsidRPr="00F94166">
        <w:rPr>
          <w:rFonts w:ascii="Book Antiqua" w:hAnsi="Book Antiqua" w:cs="Times New Roman"/>
          <w:sz w:val="24"/>
          <w:szCs w:val="24"/>
        </w:rPr>
        <w:t>,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F43F1" w:rsidRPr="00F94166">
        <w:rPr>
          <w:rFonts w:ascii="Book Antiqua" w:hAnsi="Book Antiqua" w:cs="Times New Roman"/>
          <w:sz w:val="24"/>
          <w:szCs w:val="24"/>
        </w:rPr>
        <w:t>cluster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sensi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biosens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stres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Ho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i/>
          <w:sz w:val="24"/>
          <w:szCs w:val="24"/>
        </w:rPr>
        <w:t>et</w:t>
      </w:r>
      <w:r w:rsidR="004B5C79" w:rsidRPr="00F94166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i/>
          <w:sz w:val="24"/>
          <w:szCs w:val="24"/>
        </w:rPr>
        <w:t>al</w:t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b25nPC9BdXRob3I+PFllYXI+MjAxNjwvWWVhcj48UmVj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</w:fldData>
        </w:fldChar>
      </w:r>
      <w:r w:rsidR="00F94166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b25nPC9BdXRob3I+PFllYXI+MjAxNjwvWWVhcj48UmVj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</w:fldData>
        </w:fldChar>
      </w:r>
      <w:r w:rsidR="00F94166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F94166" w:rsidRPr="00F94166">
        <w:rPr>
          <w:rFonts w:ascii="Book Antiqua" w:hAnsi="Book Antiqua" w:cs="Times New Roman"/>
          <w:sz w:val="24"/>
          <w:szCs w:val="24"/>
        </w:rPr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94166" w:rsidRPr="00F94166">
        <w:rPr>
          <w:rFonts w:ascii="Book Antiqua" w:hAnsi="Book Antiqua" w:cs="Times New Roman"/>
          <w:sz w:val="24"/>
          <w:szCs w:val="24"/>
        </w:rPr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F94166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0" w:tooltip="Hong, 2016 #86" w:history="1">
        <w:r w:rsidR="00F94166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0</w:t>
        </w:r>
      </w:hyperlink>
      <w:r w:rsidR="00F94166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94166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discover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CCL20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secre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negative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cluster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7979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EB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5C7979" w:rsidRPr="00F94166">
        <w:rPr>
          <w:rFonts w:ascii="Book Antiqua" w:hAnsi="Book Antiqua" w:cs="Times New Roman"/>
          <w:sz w:val="24"/>
          <w:szCs w:val="24"/>
        </w:rPr>
        <w:t>whi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cluster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reduce</w:t>
      </w:r>
      <w:r w:rsidR="005C7979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intra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7212F" w:rsidRPr="00F94166">
        <w:rPr>
          <w:rFonts w:ascii="Book Antiqua" w:hAnsi="Book Antiqua" w:cs="Times New Roman"/>
          <w:sz w:val="24"/>
          <w:szCs w:val="24"/>
        </w:rPr>
        <w:t>ROS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 levels</w:t>
      </w:r>
      <w:r w:rsidR="00E13349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7979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c</w:t>
      </w:r>
      <w:r w:rsidR="00E13349" w:rsidRPr="00F94166">
        <w:rPr>
          <w:rFonts w:ascii="Book Antiqua" w:hAnsi="Book Antiqua" w:cs="Times New Roman"/>
          <w:sz w:val="24"/>
          <w:szCs w:val="24"/>
        </w:rPr>
        <w:t>luster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3349" w:rsidRPr="00F94166">
        <w:rPr>
          <w:rFonts w:ascii="Book Antiqua" w:hAnsi="Book Antiqua" w:cs="Times New Roman"/>
          <w:sz w:val="24"/>
          <w:szCs w:val="24"/>
        </w:rPr>
        <w:t>in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sput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childr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w</w:t>
      </w:r>
      <w:r w:rsidR="005C7979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7A64" w:rsidRPr="00F94166">
        <w:rPr>
          <w:rFonts w:ascii="Book Antiqua" w:hAnsi="Book Antiqua" w:cs="Times New Roman"/>
          <w:sz w:val="24"/>
          <w:szCs w:val="24"/>
        </w:rPr>
        <w:t>childr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677A64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7979" w:rsidRPr="00F94166">
        <w:rPr>
          <w:rFonts w:ascii="Book Antiqua" w:hAnsi="Book Antiqua" w:cs="Times New Roman"/>
          <w:sz w:val="24"/>
          <w:szCs w:val="24"/>
        </w:rPr>
        <w:t>clusterin 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eosinophil-domin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sput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non-eosinophil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sputum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Further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607123" w:rsidRPr="00F94166">
        <w:rPr>
          <w:rFonts w:ascii="Book Antiqua" w:hAnsi="Book Antiqua" w:cs="Times New Roman"/>
          <w:sz w:val="24"/>
          <w:szCs w:val="24"/>
        </w:rPr>
        <w:t>cluster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sever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607123" w:rsidRPr="00F94166">
        <w:rPr>
          <w:rFonts w:ascii="Book Antiqua" w:hAnsi="Book Antiqua" w:cs="Times New Roman"/>
          <w:sz w:val="24"/>
          <w:szCs w:val="24"/>
        </w:rPr>
        <w:t>but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 t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were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w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7123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C7979" w:rsidRPr="00F94166">
        <w:rPr>
          <w:rFonts w:ascii="Book Antiqua" w:hAnsi="Book Antiqua" w:cs="Times New Roman"/>
          <w:sz w:val="24"/>
          <w:szCs w:val="24"/>
        </w:rPr>
        <w:t xml:space="preserve">was </w:t>
      </w:r>
      <w:r w:rsidR="00607123" w:rsidRPr="00F94166">
        <w:rPr>
          <w:rFonts w:ascii="Book Antiqua" w:hAnsi="Book Antiqua" w:cs="Times New Roman"/>
          <w:sz w:val="24"/>
          <w:szCs w:val="24"/>
        </w:rPr>
        <w:t>exacerbat</w:t>
      </w:r>
      <w:r w:rsidR="005C7979" w:rsidRPr="00F94166">
        <w:rPr>
          <w:rFonts w:ascii="Book Antiqua" w:hAnsi="Book Antiqua" w:cs="Times New Roman"/>
          <w:sz w:val="24"/>
          <w:szCs w:val="24"/>
        </w:rPr>
        <w:t>ed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b2w8L0F1dGhvcj48WWVhcj4yMDE2PC9ZZWFyPjxSZWNO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b2w8L0F1dGhvcj48WWVhcj4yMDE2PC9ZZWFyPjxSZWNO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1" w:tooltip="Sol, 2016 #8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1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82" w:tooltip="Kwon, 2014 #8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2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607123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</w:p>
    <w:p w:rsid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AC26B6" w:rsidRPr="00F94166" w:rsidRDefault="00716FCE" w:rsidP="00FC57FD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Genetic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ssociation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1C328A" w:rsidRPr="00F94166">
        <w:rPr>
          <w:rFonts w:ascii="Book Antiqua" w:hAnsi="Book Antiqua" w:cs="Times New Roman"/>
          <w:b/>
          <w:i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1C328A" w:rsidRPr="00F94166">
        <w:rPr>
          <w:rFonts w:ascii="Book Antiqua" w:hAnsi="Book Antiqua" w:cs="Times New Roman"/>
          <w:b/>
          <w:i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1C328A" w:rsidRPr="00F94166">
        <w:rPr>
          <w:rFonts w:ascii="Book Antiqua" w:hAnsi="Book Antiqua" w:cs="Times New Roman"/>
          <w:b/>
          <w:i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1C328A" w:rsidRPr="00F94166">
        <w:rPr>
          <w:rFonts w:ascii="Book Antiqua" w:hAnsi="Book Antiqua" w:cs="Times New Roman"/>
          <w:b/>
          <w:i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1C328A" w:rsidRPr="00F94166">
        <w:rPr>
          <w:rFonts w:ascii="Book Antiqua" w:hAnsi="Book Antiqua" w:cs="Times New Roman"/>
          <w:b/>
          <w:i/>
          <w:sz w:val="24"/>
          <w:szCs w:val="24"/>
        </w:rPr>
        <w:t>asthma</w:t>
      </w:r>
    </w:p>
    <w:p w:rsidR="00251181" w:rsidRPr="00F94166" w:rsidRDefault="007045EB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 xml:space="preserve">Gene polymorphisms can be involved in the oxidative stress response. </w:t>
      </w:r>
      <w:r w:rsidR="009B7E13" w:rsidRPr="00F94166">
        <w:rPr>
          <w:rFonts w:ascii="Book Antiqua" w:hAnsi="Book Antiqua" w:cs="Times New Roman"/>
          <w:sz w:val="24"/>
          <w:szCs w:val="24"/>
        </w:rPr>
        <w:t>Glutathio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S-</w:t>
      </w:r>
      <w:r w:rsidR="000E2EC4" w:rsidRPr="00F94166">
        <w:rPr>
          <w:rFonts w:ascii="Book Antiqua" w:hAnsi="Book Antiqua" w:cs="Times New Roman"/>
          <w:sz w:val="24"/>
          <w:szCs w:val="24"/>
        </w:rPr>
        <w:t>t</w:t>
      </w:r>
      <w:r w:rsidR="009B7E13" w:rsidRPr="00F94166">
        <w:rPr>
          <w:rFonts w:ascii="Book Antiqua" w:hAnsi="Book Antiqua" w:cs="Times New Roman"/>
          <w:sz w:val="24"/>
          <w:szCs w:val="24"/>
        </w:rPr>
        <w:t>ransferas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E566CD" w:rsidRPr="00F94166">
        <w:rPr>
          <w:rFonts w:ascii="Book Antiqua" w:hAnsi="Book Antiqua" w:cs="Times New Roman"/>
          <w:sz w:val="24"/>
          <w:szCs w:val="24"/>
        </w:rPr>
        <w:t>G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9B7E13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ke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enzyme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act</w:t>
      </w:r>
      <w:r w:rsidR="000E2EC4" w:rsidRPr="00F94166">
        <w:rPr>
          <w:rFonts w:ascii="Book Antiqua" w:hAnsi="Book Antiqua" w:cs="Times New Roman"/>
          <w:sz w:val="24"/>
          <w:szCs w:val="24"/>
        </w:rPr>
        <w:t>s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 in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init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step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binding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glutathione</w:t>
      </w:r>
      <w:r w:rsidR="000E2EC4" w:rsidRPr="00F94166">
        <w:rPr>
          <w:rFonts w:ascii="Book Antiqua" w:hAnsi="Book Antiqua" w:cs="Times New Roman"/>
          <w:sz w:val="24"/>
          <w:szCs w:val="24"/>
        </w:rPr>
        <w:t>-</w:t>
      </w:r>
      <w:r w:rsidR="009B7E13" w:rsidRPr="00F94166">
        <w:rPr>
          <w:rFonts w:ascii="Book Antiqua" w:hAnsi="Book Antiqua" w:cs="Times New Roman"/>
          <w:sz w:val="24"/>
          <w:szCs w:val="24"/>
        </w:rPr>
        <w:t>cataly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reactio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E2EC4" w:rsidRPr="00F94166">
        <w:rPr>
          <w:rFonts w:ascii="Book Antiqua" w:hAnsi="Book Antiqua" w:cs="Times New Roman"/>
          <w:sz w:val="24"/>
          <w:szCs w:val="24"/>
        </w:rPr>
        <w:t>which occurs primari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B7E13" w:rsidRPr="00F94166">
        <w:rPr>
          <w:rFonts w:ascii="Book Antiqua" w:hAnsi="Book Antiqua" w:cs="Times New Roman"/>
          <w:sz w:val="24"/>
          <w:szCs w:val="24"/>
        </w:rPr>
        <w:t>cytosol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G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gen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con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2CE2" w:rsidRPr="00F94166">
        <w:rPr>
          <w:rFonts w:ascii="Book Antiqua" w:hAnsi="Book Antiqua" w:cs="Times New Roman"/>
          <w:sz w:val="24"/>
          <w:szCs w:val="24"/>
        </w:rPr>
        <w:t>π</w:t>
      </w:r>
      <w:r w:rsidR="000E2EC4" w:rsidRPr="00F94166">
        <w:rPr>
          <w:rFonts w:ascii="Book Antiqua" w:hAnsi="Book Antiqua" w:cs="Times New Roman"/>
          <w:sz w:val="24"/>
          <w:szCs w:val="24"/>
        </w:rPr>
        <w:t>-</w:t>
      </w:r>
      <w:r w:rsidR="00E566CD" w:rsidRPr="00F94166">
        <w:rPr>
          <w:rFonts w:ascii="Book Antiqua" w:hAnsi="Book Antiqua" w:cs="Times New Roman"/>
          <w:sz w:val="24"/>
          <w:szCs w:val="24"/>
        </w:rPr>
        <w:t>cla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G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activity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Further work has reveal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E566CD" w:rsidRPr="00F94166">
        <w:rPr>
          <w:rFonts w:ascii="Book Antiqua" w:hAnsi="Book Antiqua" w:cs="Times New Roman"/>
          <w:sz w:val="24"/>
          <w:szCs w:val="24"/>
        </w:rPr>
        <w:t>genotyp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Ile105V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alle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frequenc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Val105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GSTP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in </w:t>
      </w:r>
      <w:r w:rsidR="00E566CD" w:rsidRPr="00F94166">
        <w:rPr>
          <w:rFonts w:ascii="Book Antiqua" w:hAnsi="Book Antiqua" w:cs="Times New Roman"/>
          <w:sz w:val="24"/>
          <w:szCs w:val="24"/>
        </w:rPr>
        <w:t>health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66CD" w:rsidRPr="00F94166">
        <w:rPr>
          <w:rFonts w:ascii="Book Antiqua" w:hAnsi="Book Antiqua" w:cs="Times New Roman"/>
          <w:sz w:val="24"/>
          <w:szCs w:val="24"/>
        </w:rPr>
        <w:t>contro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and these features are </w:t>
      </w:r>
      <w:r w:rsidR="0017212F" w:rsidRPr="00F94166">
        <w:rPr>
          <w:rFonts w:ascii="Book Antiqua" w:hAnsi="Book Antiqua" w:cs="Times New Roman"/>
          <w:sz w:val="24"/>
          <w:szCs w:val="24"/>
        </w:rPr>
        <w:t>link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7212F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7212F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7212F" w:rsidRPr="00F94166">
        <w:rPr>
          <w:rFonts w:ascii="Book Antiqua" w:hAnsi="Book Antiqua" w:cs="Times New Roman"/>
          <w:sz w:val="24"/>
          <w:szCs w:val="24"/>
        </w:rPr>
        <w:t>sever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dysfun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59AC" w:rsidRPr="00F94166">
        <w:rPr>
          <w:rFonts w:ascii="Book Antiqua" w:hAnsi="Book Antiqua" w:cs="Times New Roman"/>
          <w:sz w:val="24"/>
          <w:szCs w:val="24"/>
        </w:rPr>
        <w:t>hyper-reactivity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YXltYWs8L0F1dGhvcj48WWVhcj4yMDE2PC9ZZWFyPjxS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YXltYWs8L0F1dGhvcj48WWVhcj4yMDE2PC9ZZWFyPjxS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3" w:tooltip="Kaymak, 2016 #8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3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84" w:tooltip="Hoskins, 2013 #9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4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566C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ris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diagnos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in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w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GSTP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with 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A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genotyp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is </w:t>
      </w:r>
      <w:r w:rsidR="00DE1DBD" w:rsidRPr="00F94166">
        <w:rPr>
          <w:rFonts w:ascii="Book Antiqua" w:hAnsi="Book Antiqua" w:cs="Times New Roman"/>
          <w:sz w:val="24"/>
          <w:szCs w:val="24"/>
        </w:rPr>
        <w:t>accompan</w:t>
      </w:r>
      <w:r w:rsidR="000E2EC4" w:rsidRPr="00F94166">
        <w:rPr>
          <w:rFonts w:ascii="Book Antiqua" w:hAnsi="Book Antiqua" w:cs="Times New Roman"/>
          <w:sz w:val="24"/>
          <w:szCs w:val="24"/>
        </w:rPr>
        <w:t>ied by supplementation 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lo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B5483" w:rsidRPr="00F94166">
        <w:rPr>
          <w:rFonts w:ascii="Book Antiqua" w:hAnsi="Book Antiqua" w:cs="Times New Roman"/>
          <w:sz w:val="24"/>
          <w:szCs w:val="24"/>
        </w:rPr>
        <w:t>intake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of </w:t>
      </w:r>
      <w:r w:rsidR="003F124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F1249" w:rsidRPr="00F94166">
        <w:rPr>
          <w:rFonts w:ascii="Book Antiqua" w:hAnsi="Book Antiqua" w:cs="Times New Roman"/>
          <w:sz w:val="24"/>
          <w:szCs w:val="24"/>
        </w:rPr>
        <w:t>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1PC9ZZWFyPjxSZWNO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ZWU8L0F1dGhvcj48WWVhcj4yMDE1PC9ZZWFyPjxSZWNO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5" w:tooltip="Lee, 2015 #9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5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3F1249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A09D8" w:rsidRPr="00F94166">
        <w:rPr>
          <w:rFonts w:ascii="Book Antiqua" w:hAnsi="Book Antiqua" w:cs="Times New Roman"/>
          <w:sz w:val="24"/>
          <w:szCs w:val="24"/>
        </w:rPr>
        <w:t>Mice that were n</w:t>
      </w:r>
      <w:r w:rsidR="00DE1DBD" w:rsidRPr="00F94166">
        <w:rPr>
          <w:rFonts w:ascii="Book Antiqua" w:hAnsi="Book Antiqua" w:cs="Times New Roman"/>
          <w:sz w:val="24"/>
          <w:szCs w:val="24"/>
        </w:rPr>
        <w:t>u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A09D8" w:rsidRPr="00F94166">
        <w:rPr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GSTT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A09D8" w:rsidRPr="00F94166">
        <w:rPr>
          <w:rFonts w:ascii="Book Antiqua" w:hAnsi="Book Antiqua" w:cs="Times New Roman"/>
          <w:sz w:val="24"/>
          <w:szCs w:val="24"/>
        </w:rPr>
        <w:t>had an</w:t>
      </w:r>
      <w:r w:rsidR="00EB5483" w:rsidRPr="00F94166">
        <w:rPr>
          <w:rFonts w:ascii="Book Antiqua" w:hAnsi="Book Antiqua" w:cs="Times New Roman"/>
          <w:sz w:val="24"/>
          <w:szCs w:val="24"/>
        </w:rPr>
        <w:t xml:space="preserve"> associated </w:t>
      </w:r>
      <w:r w:rsidR="00DE1DBD" w:rsidRPr="00F94166">
        <w:rPr>
          <w:rFonts w:ascii="Book Antiqua" w:hAnsi="Book Antiqua" w:cs="Times New Roman"/>
          <w:sz w:val="24"/>
          <w:szCs w:val="24"/>
        </w:rPr>
        <w:t>increas</w:t>
      </w:r>
      <w:r w:rsidR="009A09D8" w:rsidRPr="00F94166">
        <w:rPr>
          <w:rFonts w:ascii="Book Antiqua" w:hAnsi="Book Antiqua" w:cs="Times New Roman"/>
          <w:sz w:val="24"/>
          <w:szCs w:val="24"/>
        </w:rPr>
        <w:t>ed amou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B5483" w:rsidRPr="00F94166">
        <w:rPr>
          <w:rFonts w:ascii="Book Antiqua" w:hAnsi="Book Antiqua" w:cs="Times New Roman"/>
          <w:sz w:val="24"/>
          <w:szCs w:val="24"/>
        </w:rPr>
        <w:t xml:space="preserve">of </w:t>
      </w:r>
      <w:r w:rsidR="00CF59AD" w:rsidRPr="00F94166">
        <w:rPr>
          <w:rFonts w:ascii="Book Antiqua" w:hAnsi="Book Antiqua" w:cs="Times New Roman"/>
          <w:sz w:val="24"/>
          <w:szCs w:val="24"/>
        </w:rPr>
        <w:t>recurr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lastRenderedPageBreak/>
        <w:t>wheez</w:t>
      </w:r>
      <w:r w:rsidR="009A09D8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ris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b3dhdHRlPC9BdXRob3I+PFllYXI+MjAxNjwvWWVhcj48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b3dhdHRlPC9BdXRob3I+PFllYXI+MjAxNjwvWWVhcj48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6" w:tooltip="Bowatte, 2016 #9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6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87" w:tooltip="El Rifai, 2014 #9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7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F59A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12CB8" w:rsidRPr="00F94166">
        <w:rPr>
          <w:rFonts w:ascii="Book Antiqua" w:hAnsi="Book Antiqua" w:cs="Times New Roman"/>
          <w:sz w:val="24"/>
          <w:szCs w:val="24"/>
        </w:rPr>
        <w:t>L</w:t>
      </w:r>
      <w:r w:rsidR="00CF59AD" w:rsidRPr="00F94166">
        <w:rPr>
          <w:rFonts w:ascii="Book Antiqua" w:hAnsi="Book Antiqua" w:cs="Times New Roman"/>
          <w:sz w:val="24"/>
          <w:szCs w:val="24"/>
        </w:rPr>
        <w:t>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threshol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concentratio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l</w:t>
      </w:r>
      <w:r w:rsidR="003C7834" w:rsidRPr="00F94166">
        <w:rPr>
          <w:rFonts w:ascii="Book Antiqua" w:hAnsi="Book Antiqua" w:cs="Times New Roman"/>
          <w:sz w:val="24"/>
          <w:szCs w:val="24"/>
        </w:rPr>
        <w:t>lerg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12CB8" w:rsidRPr="00F94166">
        <w:rPr>
          <w:rFonts w:ascii="Book Antiqua" w:hAnsi="Book Antiqua" w:cs="Times New Roman"/>
          <w:sz w:val="24"/>
          <w:szCs w:val="24"/>
        </w:rPr>
        <w:t xml:space="preserve">could </w:t>
      </w:r>
      <w:r w:rsidR="003C7834" w:rsidRPr="00F94166">
        <w:rPr>
          <w:rFonts w:ascii="Book Antiqua" w:hAnsi="Book Antiqua" w:cs="Times New Roman"/>
          <w:sz w:val="24"/>
          <w:szCs w:val="24"/>
        </w:rPr>
        <w:t>pro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93CAC" w:rsidRPr="00F94166">
        <w:rPr>
          <w:rFonts w:ascii="Book Antiqua" w:hAnsi="Book Antiqua" w:cs="Times New Roman"/>
          <w:noProof/>
          <w:sz w:val="24"/>
          <w:szCs w:val="24"/>
        </w:rPr>
        <w:t>bronchoconstriction</w:t>
      </w:r>
      <w:r w:rsidR="00F12CB8" w:rsidRPr="00F94166">
        <w:rPr>
          <w:rFonts w:ascii="Book Antiqua" w:hAnsi="Book Antiqua" w:cs="Times New Roman"/>
          <w:noProof/>
          <w:sz w:val="24"/>
          <w:szCs w:val="24"/>
        </w:rPr>
        <w:t xml:space="preserve"> in </w:t>
      </w:r>
      <w:r w:rsidR="00F12CB8" w:rsidRPr="00F94166">
        <w:rPr>
          <w:rFonts w:ascii="Book Antiqua" w:hAnsi="Book Antiqua" w:cs="Times New Roman"/>
          <w:sz w:val="24"/>
          <w:szCs w:val="24"/>
        </w:rPr>
        <w:t>GSTM1 wild-type 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2CE2" w:rsidRPr="00F94166">
        <w:rPr>
          <w:rFonts w:ascii="Book Antiqua" w:hAnsi="Book Antiqua" w:cs="Times New Roman"/>
          <w:sz w:val="24"/>
          <w:szCs w:val="24"/>
        </w:rPr>
        <w:t>but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12CB8" w:rsidRPr="00F94166">
        <w:rPr>
          <w:rFonts w:ascii="Book Antiqua" w:hAnsi="Book Antiqua" w:cs="Times New Roman"/>
          <w:sz w:val="24"/>
          <w:szCs w:val="24"/>
        </w:rPr>
        <w:t xml:space="preserve">GSTM1 wild-type asthma </w:t>
      </w:r>
      <w:r w:rsidR="000E2EC4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2CE2" w:rsidRPr="00F94166">
        <w:rPr>
          <w:rFonts w:ascii="Book Antiqua" w:hAnsi="Book Antiqua" w:cs="Times New Roman"/>
          <w:sz w:val="24"/>
          <w:szCs w:val="24"/>
        </w:rPr>
        <w:t>no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2CE2" w:rsidRPr="00F94166">
        <w:rPr>
          <w:rFonts w:ascii="Book Antiqua" w:hAnsi="Book Antiqua" w:cs="Times New Roman"/>
          <w:sz w:val="24"/>
          <w:szCs w:val="24"/>
        </w:rPr>
        <w:t>associ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C2CE2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ris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CBSaWZhaTwvQXV0aG9yPjxZZWFyPjIwMTQ8L1llYXI+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FbCBSaWZhaTwvQXV0aG9yPjxZZWFyPjIwMTQ8L1llYXI+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7" w:tooltip="El Rifai, 2014 #9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7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88" w:tooltip="Hoskins, 2013 #9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8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F59A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GSTA1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CF59AD" w:rsidRPr="00F94166">
        <w:rPr>
          <w:rFonts w:ascii="Book Antiqua" w:hAnsi="Book Antiqua" w:cs="Times New Roman"/>
          <w:sz w:val="24"/>
          <w:szCs w:val="24"/>
        </w:rPr>
        <w:t>C/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CF59A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i/>
          <w:sz w:val="24"/>
          <w:szCs w:val="24"/>
        </w:rPr>
        <w:t>GSTO2</w:t>
      </w:r>
      <w:r w:rsidR="004B5C79" w:rsidRPr="00F94166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gen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AA5C4F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related</w:t>
      </w:r>
      <w:proofErr w:type="gram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llergi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ris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factor</w:t>
      </w:r>
      <w:r w:rsidR="000E2EC4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59AD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aWFjZW50aW5pPC9BdXRob3I+PFllYXI+MjAxNDwvWWVh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aWFjZW50aW5pPC9BdXRob3I+PFllYXI+MjAxNDwvWWVh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9" w:tooltip="Piacentini, 2014 #9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9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F59A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251181" w:rsidRPr="00F94166">
        <w:rPr>
          <w:rFonts w:ascii="Book Antiqua" w:hAnsi="Book Antiqua" w:cs="Times New Roman"/>
          <w:sz w:val="24"/>
          <w:szCs w:val="24"/>
        </w:rPr>
        <w:t>R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genotyp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PON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g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gave 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ris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51181" w:rsidRPr="00F94166">
        <w:rPr>
          <w:rFonts w:ascii="Book Antiqua" w:hAnsi="Book Antiqua" w:cs="Times New Roman"/>
          <w:sz w:val="24"/>
          <w:szCs w:val="24"/>
        </w:rPr>
        <w:t>where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251181" w:rsidRPr="00F94166">
        <w:rPr>
          <w:rFonts w:ascii="Book Antiqua" w:hAnsi="Book Antiqua" w:cs="Times New Roman"/>
          <w:sz w:val="24"/>
          <w:szCs w:val="24"/>
        </w:rPr>
        <w:t>T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genotyp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DE1DBD" w:rsidRPr="00F94166">
        <w:rPr>
          <w:rFonts w:ascii="Book Antiqua" w:hAnsi="Book Antiqua" w:cs="Times New Roman"/>
          <w:sz w:val="24"/>
          <w:szCs w:val="24"/>
        </w:rPr>
        <w:t>catal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g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alle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resistance-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g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freque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appear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51181" w:rsidRPr="00F94166">
        <w:rPr>
          <w:rFonts w:ascii="Book Antiqua" w:hAnsi="Book Antiqua" w:cs="Times New Roman"/>
          <w:sz w:val="24"/>
          <w:szCs w:val="24"/>
        </w:rPr>
        <w:t>patien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b3J1PC9BdXRob3I+PFllYXI+MjAxNTwvWWVhcj48UmVj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b3J1PC9BdXRob3I+PFllYXI+MjAxNTwvWWVhcj48UmVj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9" w:tooltip="Sarioglu, 2015 #8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9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90" w:tooltip="Toru, 2015 #9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0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91" w:tooltip="Babusikova, 2013 #9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1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51181" w:rsidRPr="00F94166">
        <w:rPr>
          <w:rFonts w:ascii="Book Antiqua" w:hAnsi="Book Antiqua" w:cs="Times New Roman"/>
          <w:sz w:val="24"/>
          <w:szCs w:val="24"/>
        </w:rPr>
        <w:t>.</w:t>
      </w:r>
    </w:p>
    <w:p w:rsidR="00AC26B6" w:rsidRPr="00F94166" w:rsidRDefault="00AC26B6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:rsidR="00AF02E7" w:rsidRP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ANTIOXIDATIVE TREATMENTS IN ASTHMA</w:t>
      </w:r>
    </w:p>
    <w:p w:rsidR="00BC773C" w:rsidRPr="00F94166" w:rsidRDefault="000E2EC4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 xml:space="preserve">Based on the </w:t>
      </w:r>
      <w:r w:rsidR="00BC773C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rea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defen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mechanis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C773C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f</w:t>
      </w:r>
      <w:r w:rsidR="00B44292" w:rsidRPr="00F94166">
        <w:rPr>
          <w:rFonts w:ascii="Book Antiqua" w:hAnsi="Book Antiqua" w:cs="Times New Roman"/>
          <w:sz w:val="24"/>
          <w:szCs w:val="24"/>
        </w:rPr>
        <w:t>ol</w:t>
      </w:r>
      <w:r w:rsidR="00BC773C" w:rsidRPr="00F94166">
        <w:rPr>
          <w:rFonts w:ascii="Book Antiqua" w:hAnsi="Book Antiqua" w:cs="Times New Roman"/>
          <w:sz w:val="24"/>
          <w:szCs w:val="24"/>
        </w:rPr>
        <w:t>low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therap</w:t>
      </w:r>
      <w:r w:rsidRPr="00F94166">
        <w:rPr>
          <w:rFonts w:ascii="Book Antiqua" w:hAnsi="Book Antiqua" w:cs="Times New Roman"/>
          <w:sz w:val="24"/>
          <w:szCs w:val="24"/>
        </w:rPr>
        <w:t>i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effec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C773C" w:rsidRPr="00F94166">
        <w:rPr>
          <w:rFonts w:ascii="Book Antiqua" w:hAnsi="Book Antiqua" w:cs="Times New Roman"/>
          <w:sz w:val="24"/>
          <w:szCs w:val="24"/>
        </w:rPr>
        <w:t>asthma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AF02E7" w:rsidRPr="00F94166" w:rsidRDefault="00BC773C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Diet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vitamin</w:t>
      </w:r>
      <w:r w:rsidR="005F75D4" w:rsidRPr="00F94166">
        <w:rPr>
          <w:rFonts w:ascii="Book Antiqua" w:hAnsi="Book Antiqua" w:cs="Times New Roman"/>
          <w:b/>
          <w:i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food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supplements</w:t>
      </w:r>
    </w:p>
    <w:p w:rsidR="000731C3" w:rsidRPr="00F94166" w:rsidRDefault="00F12CB8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F</w:t>
      </w:r>
      <w:r w:rsidR="00DE1DBD" w:rsidRPr="00F94166">
        <w:rPr>
          <w:rFonts w:ascii="Book Antiqua" w:hAnsi="Book Antiqua" w:cs="Times New Roman"/>
          <w:sz w:val="24"/>
          <w:szCs w:val="24"/>
        </w:rPr>
        <w:t>oo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nutr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coul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A09D8" w:rsidRPr="00F94166">
        <w:rPr>
          <w:rFonts w:ascii="Book Antiqua" w:hAnsi="Book Antiqua" w:cs="Times New Roman"/>
          <w:sz w:val="24"/>
          <w:szCs w:val="24"/>
        </w:rPr>
        <w:t>utili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prote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airway</w:t>
      </w:r>
      <w:r w:rsidR="009A09D8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tissu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dama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throug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a variety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E7628" w:rsidRPr="00F94166">
        <w:rPr>
          <w:rFonts w:ascii="Book Antiqua" w:hAnsi="Book Antiqua" w:cs="Times New Roman"/>
          <w:sz w:val="24"/>
          <w:szCs w:val="24"/>
        </w:rPr>
        <w:t>mechanism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fat-solu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E1DBD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maj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defen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again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ROS</w:t>
      </w:r>
      <w:r w:rsidR="000E2EC4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E1DBD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rimary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source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oxidant-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membra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dama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in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hum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body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wat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solu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responsi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f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maintain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apac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queo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h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E2EC4" w:rsidRPr="00F94166">
        <w:rPr>
          <w:rFonts w:ascii="Book Antiqua" w:hAnsi="Book Antiqua" w:cs="Times New Roman"/>
          <w:sz w:val="24"/>
          <w:szCs w:val="24"/>
        </w:rPr>
        <w:t>whi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ontribut</w:t>
      </w:r>
      <w:r w:rsidR="000E2EC4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0A2359" w:rsidRPr="00F94166">
        <w:rPr>
          <w:rFonts w:ascii="Book Antiqua" w:hAnsi="Book Antiqua" w:cs="Times New Roman"/>
          <w:sz w:val="24"/>
          <w:szCs w:val="24"/>
        </w:rPr>
        <w:t>membrane</w:t>
      </w:r>
      <w:r w:rsidR="003A6518" w:rsidRPr="00F94166">
        <w:rPr>
          <w:rFonts w:ascii="Book Antiqua" w:hAnsi="Book Antiqua" w:cs="Times New Roman"/>
          <w:sz w:val="24"/>
          <w:szCs w:val="24"/>
        </w:rPr>
        <w:t>-</w:t>
      </w:r>
      <w:r w:rsidR="000A2359" w:rsidRPr="00F94166">
        <w:rPr>
          <w:rFonts w:ascii="Book Antiqua" w:hAnsi="Book Antiqua" w:cs="Times New Roman"/>
          <w:sz w:val="24"/>
          <w:szCs w:val="24"/>
        </w:rPr>
        <w:t>bou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regene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E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Similar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arotenoids</w:t>
      </w:r>
      <w:r w:rsidR="00F94166">
        <w:rPr>
          <w:rFonts w:ascii="Book Antiqua" w:hAnsi="Book Antiqua" w:cs="Times New Roman" w:hint="eastAsia"/>
          <w:sz w:val="24"/>
          <w:szCs w:val="24"/>
        </w:rPr>
        <w:t>-</w:t>
      </w:r>
      <w:r w:rsidR="000A2359" w:rsidRPr="00F94166">
        <w:rPr>
          <w:rFonts w:ascii="Book Antiqua" w:hAnsi="Book Antiqua" w:cs="Times New Roman"/>
          <w:sz w:val="24"/>
          <w:szCs w:val="24"/>
        </w:rPr>
        <w:t>su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α-carot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β-carot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β</w:t>
      </w:r>
      <w:r w:rsidR="000E2EC4" w:rsidRPr="00F94166">
        <w:rPr>
          <w:rFonts w:ascii="Book Antiqua" w:hAnsi="Book Antiqua" w:cs="Times New Roman"/>
          <w:sz w:val="24"/>
          <w:szCs w:val="24"/>
        </w:rPr>
        <w:t>-</w:t>
      </w:r>
      <w:proofErr w:type="spellStart"/>
      <w:r w:rsidR="000A2359" w:rsidRPr="00F94166">
        <w:rPr>
          <w:rFonts w:ascii="Book Antiqua" w:hAnsi="Book Antiqua" w:cs="Times New Roman"/>
          <w:sz w:val="24"/>
          <w:szCs w:val="24"/>
        </w:rPr>
        <w:t>cryptoxanthin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lutein/zeaxanth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0A2359" w:rsidRPr="00F94166">
        <w:rPr>
          <w:rFonts w:ascii="Book Antiqua" w:hAnsi="Book Antiqua" w:cs="Times New Roman"/>
          <w:sz w:val="24"/>
          <w:szCs w:val="24"/>
        </w:rPr>
        <w:t>lycopene</w:t>
      </w:r>
      <w:r w:rsidR="00F94166">
        <w:rPr>
          <w:rFonts w:ascii="Book Antiqua" w:hAnsi="Book Antiqua" w:cs="Times New Roman" w:hint="eastAsia"/>
          <w:sz w:val="24"/>
          <w:szCs w:val="24"/>
        </w:rPr>
        <w:t>-</w:t>
      </w:r>
      <w:r w:rsidR="000A2359" w:rsidRPr="00F94166">
        <w:rPr>
          <w:rFonts w:ascii="Book Antiqua" w:hAnsi="Book Antiqua" w:cs="Times New Roman"/>
          <w:sz w:val="24"/>
          <w:szCs w:val="24"/>
        </w:rPr>
        <w:t>ha</w:t>
      </w:r>
      <w:r w:rsidR="007923B8" w:rsidRPr="00F94166">
        <w:rPr>
          <w:rFonts w:ascii="Book Antiqua" w:hAnsi="Book Antiqua" w:cs="Times New Roman"/>
          <w:sz w:val="24"/>
          <w:szCs w:val="24"/>
        </w:rPr>
        <w:t>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ropertie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Seleni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ncorpor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n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enzym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0E2EC4" w:rsidRPr="00F94166">
        <w:rPr>
          <w:rFonts w:ascii="Book Antiqua" w:hAnsi="Book Antiqua" w:cs="Times New Roman"/>
          <w:sz w:val="24"/>
          <w:szCs w:val="24"/>
        </w:rPr>
        <w:t>GPx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whi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reduc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the orga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eroxide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 H</w:t>
      </w:r>
      <w:r w:rsidR="00E304E0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0E2EC4" w:rsidRPr="00F94166">
        <w:rPr>
          <w:rFonts w:ascii="Book Antiqua" w:hAnsi="Book Antiqua" w:cs="Times New Roman"/>
          <w:sz w:val="24"/>
          <w:szCs w:val="24"/>
        </w:rPr>
        <w:t>O</w:t>
      </w:r>
      <w:r w:rsidR="00E304E0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there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reven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peroxidation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membra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lipid</w:t>
      </w:r>
      <w:r w:rsidR="000E2EC4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subsequ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nstability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Zin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res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e</w:t>
      </w:r>
      <w:r w:rsidR="0079387F" w:rsidRPr="00F94166">
        <w:rPr>
          <w:rFonts w:ascii="Book Antiqua" w:hAnsi="Book Antiqua" w:cs="Times New Roman"/>
          <w:sz w:val="24"/>
          <w:szCs w:val="24"/>
        </w:rPr>
        <w:t>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387F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is an </w:t>
      </w:r>
      <w:r w:rsidR="0079387F" w:rsidRPr="00F94166">
        <w:rPr>
          <w:rFonts w:ascii="Book Antiqua" w:hAnsi="Book Antiqua" w:cs="Times New Roman"/>
          <w:sz w:val="24"/>
          <w:szCs w:val="24"/>
        </w:rPr>
        <w:t>essent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387F" w:rsidRPr="00F94166">
        <w:rPr>
          <w:rFonts w:ascii="Book Antiqua" w:hAnsi="Book Antiqua" w:cs="Times New Roman"/>
          <w:sz w:val="24"/>
          <w:szCs w:val="24"/>
        </w:rPr>
        <w:t>tra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387F" w:rsidRPr="00F94166">
        <w:rPr>
          <w:rFonts w:ascii="Book Antiqua" w:hAnsi="Book Antiqua" w:cs="Times New Roman"/>
          <w:sz w:val="24"/>
          <w:szCs w:val="24"/>
        </w:rPr>
        <w:t>ele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thousan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2EC4" w:rsidRPr="00F94166">
        <w:rPr>
          <w:rFonts w:ascii="Book Antiqua" w:hAnsi="Book Antiqua" w:cs="Times New Roman"/>
          <w:sz w:val="24"/>
          <w:szCs w:val="24"/>
        </w:rPr>
        <w:t xml:space="preserve">of </w:t>
      </w:r>
      <w:r w:rsidR="000A2359" w:rsidRPr="00F94166">
        <w:rPr>
          <w:rFonts w:ascii="Book Antiqua" w:hAnsi="Book Antiqua" w:cs="Times New Roman"/>
          <w:sz w:val="24"/>
          <w:szCs w:val="24"/>
        </w:rPr>
        <w:t>cataly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protein</w:t>
      </w:r>
      <w:r w:rsidR="000E2EC4" w:rsidRPr="00F94166">
        <w:rPr>
          <w:rFonts w:ascii="Book Antiqua" w:hAnsi="Book Antiqua" w:cs="Times New Roman"/>
          <w:sz w:val="24"/>
          <w:szCs w:val="24"/>
        </w:rPr>
        <w:t>s</w:t>
      </w:r>
      <w:r w:rsidR="008327AC" w:rsidRPr="00F94166">
        <w:rPr>
          <w:rFonts w:ascii="Book Antiqua" w:hAnsi="Book Antiqua" w:cs="Times New Roman"/>
          <w:sz w:val="24"/>
          <w:szCs w:val="24"/>
        </w:rPr>
        <w:t xml:space="preserve"> and transcription facto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F232E" w:rsidRPr="00F94166">
        <w:rPr>
          <w:rFonts w:ascii="Book Antiqua" w:hAnsi="Book Antiqua" w:cs="Times New Roman"/>
          <w:sz w:val="24"/>
          <w:szCs w:val="24"/>
        </w:rPr>
        <w:t>and this me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u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tioxidant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All of t</w:t>
      </w:r>
      <w:r w:rsidR="000A2359" w:rsidRPr="00F94166">
        <w:rPr>
          <w:rFonts w:ascii="Book Antiqua" w:hAnsi="Book Antiqua" w:cs="Times New Roman"/>
          <w:sz w:val="24"/>
          <w:szCs w:val="24"/>
        </w:rPr>
        <w:t>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vitami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387F" w:rsidRPr="00F94166">
        <w:rPr>
          <w:rFonts w:ascii="Book Antiqua" w:hAnsi="Book Antiqua" w:cs="Times New Roman"/>
          <w:sz w:val="24"/>
          <w:szCs w:val="24"/>
        </w:rPr>
        <w:t>nutr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can be found 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frui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vegetabl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see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seafo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se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oi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A2359" w:rsidRPr="00F94166">
        <w:rPr>
          <w:rFonts w:ascii="Book Antiqua" w:hAnsi="Book Antiqua" w:cs="Times New Roman"/>
          <w:sz w:val="24"/>
          <w:szCs w:val="24"/>
        </w:rPr>
        <w:t>nu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A2359" w:rsidRPr="00F94166">
        <w:rPr>
          <w:rFonts w:ascii="Book Antiqua" w:hAnsi="Book Antiqua" w:cs="Times New Roman"/>
          <w:sz w:val="24"/>
          <w:szCs w:val="24"/>
        </w:rPr>
        <w:t>beef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cmF5PC9BdXRob3I+PFllYXI+MTk5MDwvWWVhcj48UmVj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cmF5PC9BdXRob3I+PFllYXI+MTk5MDwvWWVhcj48UmVj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2" w:tooltip="Bray, 1990 #9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2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93" w:tooltip="Machlin, 1987 #9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3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A2359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As</w:t>
      </w:r>
      <w:r w:rsidR="004867F3" w:rsidRPr="00F94166">
        <w:rPr>
          <w:rFonts w:ascii="Book Antiqua" w:hAnsi="Book Antiqua" w:cs="Times New Roman"/>
          <w:sz w:val="24"/>
          <w:szCs w:val="24"/>
        </w:rPr>
        <w:t>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adul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low-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diet</w:t>
      </w:r>
      <w:r w:rsidR="00DF232E" w:rsidRPr="00F94166">
        <w:rPr>
          <w:rFonts w:ascii="Book Antiqua" w:hAnsi="Book Antiqua" w:cs="Times New Roman"/>
          <w:sz w:val="24"/>
          <w:szCs w:val="24"/>
        </w:rPr>
        <w:t>s ha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FEV1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 scor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79387F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607D" w:rsidRPr="00F94166">
        <w:rPr>
          <w:rFonts w:ascii="Book Antiqua" w:hAnsi="Book Antiqua" w:cs="Times New Roman"/>
          <w:sz w:val="24"/>
          <w:szCs w:val="24"/>
        </w:rPr>
        <w:t>percentage predicted forced vital capac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867F3" w:rsidRPr="00F94166">
        <w:rPr>
          <w:rFonts w:ascii="Book Antiqua" w:hAnsi="Book Antiqua" w:cs="Times New Roman"/>
          <w:sz w:val="24"/>
          <w:szCs w:val="24"/>
        </w:rPr>
        <w:t>hig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plas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C-reac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prote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lastRenderedPageBreak/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frequ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exacerb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tho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A09D8" w:rsidRPr="00F94166">
        <w:rPr>
          <w:rFonts w:ascii="Book Antiqua" w:hAnsi="Book Antiqua" w:cs="Times New Roman"/>
          <w:sz w:val="24"/>
          <w:szCs w:val="24"/>
        </w:rPr>
        <w:t>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a </w:t>
      </w:r>
      <w:r w:rsidR="004867F3" w:rsidRPr="00F94166">
        <w:rPr>
          <w:rFonts w:ascii="Book Antiqua" w:hAnsi="Book Antiqua" w:cs="Times New Roman"/>
          <w:sz w:val="24"/>
          <w:szCs w:val="24"/>
        </w:rPr>
        <w:t>high-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diet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29kPC9BdXRob3I+PFllYXI+MjAxMjwvWWVhcj48UmVj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b29kPC9BdXRob3I+PFllYXI+MjAxMjwvWWVhcj48UmVj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4" w:tooltip="Wood, 2012 #10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4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4867F3" w:rsidRPr="00F94166">
        <w:rPr>
          <w:rFonts w:ascii="Book Antiqua" w:hAnsi="Book Antiqua" w:cs="Times New Roman"/>
          <w:sz w:val="24"/>
          <w:szCs w:val="24"/>
        </w:rPr>
        <w:t>where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supplement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not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67F3" w:rsidRPr="00F94166">
        <w:rPr>
          <w:rFonts w:ascii="Book Antiqua" w:hAnsi="Book Antiqua" w:cs="Times New Roman"/>
          <w:sz w:val="24"/>
          <w:szCs w:val="24"/>
        </w:rPr>
        <w:t>improve</w:t>
      </w:r>
      <w:r w:rsidR="00E764E6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97622" w:rsidRPr="00F94166">
        <w:rPr>
          <w:rFonts w:ascii="Book Antiqua" w:hAnsi="Book Antiqua" w:cs="Times New Roman"/>
          <w:sz w:val="24"/>
          <w:szCs w:val="24"/>
        </w:rPr>
        <w:t xml:space="preserve">both </w:t>
      </w:r>
      <w:r w:rsidR="004867F3" w:rsidRPr="00F94166">
        <w:rPr>
          <w:rFonts w:ascii="Book Antiqua" w:hAnsi="Book Antiqua" w:cs="Times New Roman"/>
          <w:sz w:val="24"/>
          <w:szCs w:val="24"/>
        </w:rPr>
        <w:t>sym</w:t>
      </w:r>
      <w:r w:rsidR="0048381E" w:rsidRPr="00F94166">
        <w:rPr>
          <w:rFonts w:ascii="Book Antiqua" w:hAnsi="Book Antiqua" w:cs="Times New Roman"/>
          <w:sz w:val="24"/>
          <w:szCs w:val="24"/>
        </w:rPr>
        <w:t>p</w:t>
      </w:r>
      <w:r w:rsidR="004867F3" w:rsidRPr="00F94166">
        <w:rPr>
          <w:rFonts w:ascii="Book Antiqua" w:hAnsi="Book Antiqua" w:cs="Times New Roman"/>
          <w:sz w:val="24"/>
          <w:szCs w:val="24"/>
        </w:rPr>
        <w:t>tom</w:t>
      </w:r>
      <w:r w:rsidR="0079387F" w:rsidRPr="00F94166">
        <w:rPr>
          <w:rFonts w:ascii="Book Antiqua" w:hAnsi="Book Antiqua" w:cs="Times New Roman"/>
          <w:sz w:val="24"/>
          <w:szCs w:val="24"/>
        </w:rPr>
        <w:t>s</w:t>
      </w:r>
      <w:r w:rsidR="00C97622" w:rsidRPr="00F94166">
        <w:rPr>
          <w:rFonts w:ascii="Book Antiqua" w:hAnsi="Book Antiqua" w:cs="Times New Roman"/>
          <w:sz w:val="24"/>
          <w:szCs w:val="24"/>
        </w:rPr>
        <w:t xml:space="preserve"> and lung function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 in </w:t>
      </w:r>
      <w:r w:rsidR="0079387F" w:rsidRPr="00F94166">
        <w:rPr>
          <w:rFonts w:ascii="Book Antiqua" w:hAnsi="Book Antiqua" w:cs="Times New Roman"/>
          <w:sz w:val="24"/>
          <w:szCs w:val="24"/>
        </w:rPr>
        <w:t>exercise-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9387F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Kurti&lt;/Author&gt;&lt;Year&gt;2016&lt;/Year&gt;&lt;RecNum&gt;101&lt;/RecNum&gt;&lt;DisplayText&gt;&lt;style face="superscript"&gt;[95]&lt;/style&gt;&lt;/DisplayText&gt;&lt;record&gt;&lt;rec-number&gt;101&lt;/rec-number&gt;&lt;foreign-keys&gt;&lt;key app="EN" db-id="ete9awfww0afd8eaftoxwz04sdfv5paxfprv"&gt;101&lt;/key&gt;&lt;/foreign-keys&gt;&lt;ref-type name="Journal Article"&gt;17&lt;/ref-type&gt;&lt;contributors&gt;&lt;authors&gt;&lt;author&gt;Kurti, S. P.&lt;/author&gt;&lt;author&gt;Murphy, J. D.&lt;/author&gt;&lt;author&gt;Ferguson, C. S.&lt;/author&gt;&lt;author&gt;Brown, K. R.&lt;/author&gt;&lt;author&gt;Smith, J. R.&lt;/author&gt;&lt;author&gt;Harms, C. A.&lt;/author&gt;&lt;/authors&gt;&lt;/contributors&gt;&lt;auth-address&gt;Department of Kinesiology, Kansas State University, Manhattan, KS, USA. Electronic address: stephkurti@ksu.edu.&amp;#xD;Department of Kinesiology, Kansas State University, Manhattan, KS, USA.&lt;/auth-address&gt;&lt;titles&gt;&lt;title&gt;Improved lung function following dietary antioxidant supplementation in exercise-induced asthmatics&lt;/title&gt;&lt;secondary-title&gt;Respir Physiol Neurobiol&lt;/secondary-title&gt;&lt;alt-title&gt;Respiratory physiology &amp;amp; neurobiology&lt;/alt-title&gt;&lt;/titles&gt;&lt;periodical&gt;&lt;full-title&gt;Respir Physiol Neurobiol&lt;/full-title&gt;&lt;abbr-1&gt;Respiratory physiology &amp;amp; neurobiology&lt;/abbr-1&gt;&lt;/periodical&gt;&lt;alt-periodical&gt;&lt;full-title&gt;Respir Physiol Neurobiol&lt;/full-title&gt;&lt;abbr-1&gt;Respiratory physiology &amp;amp; neurobiology&lt;/abbr-1&gt;&lt;/alt-periodical&gt;&lt;pages&gt;95-101&lt;/pages&gt;&lt;volume&gt;220&lt;/volume&gt;&lt;dates&gt;&lt;year&gt;2016&lt;/year&gt;&lt;pub-dates&gt;&lt;date&gt;Jan&lt;/date&gt;&lt;/pub-dates&gt;&lt;/dates&gt;&lt;isbn&gt;1878-1519 (Electronic)&amp;#xD;1569-9048 (Linking)&lt;/isbn&gt;&lt;accession-num&gt;26453914&lt;/accession-num&gt;&lt;urls&gt;&lt;related-urls&gt;&lt;url&gt;http://www.ncbi.nlm.nih.gov/pubmed/26453914&lt;/url&gt;&lt;/related-urls&gt;&lt;/urls&gt;&lt;electronic-resource-num&gt;10.1016/j.resp.2015.09.012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5" w:tooltip="Kurti, 2016 #10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5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56BA3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90706D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90706D" w:rsidRPr="00F94166">
        <w:rPr>
          <w:rFonts w:ascii="Book Antiqua" w:hAnsi="Book Antiqua" w:cs="Times New Roman"/>
          <w:sz w:val="24"/>
          <w:szCs w:val="24"/>
        </w:rPr>
        <w:t>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contro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90706D" w:rsidRPr="00F94166">
        <w:rPr>
          <w:rFonts w:ascii="Book Antiqua" w:hAnsi="Book Antiqua" w:cs="Times New Roman"/>
          <w:sz w:val="24"/>
          <w:szCs w:val="24"/>
        </w:rPr>
        <w:t>Vita</w:t>
      </w:r>
      <w:r w:rsidR="00E764E6" w:rsidRPr="00F94166">
        <w:rPr>
          <w:rFonts w:ascii="Book Antiqua" w:hAnsi="Book Antiqua" w:cs="Times New Roman"/>
          <w:sz w:val="24"/>
          <w:szCs w:val="24"/>
        </w:rPr>
        <w:t>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negative</w:t>
      </w:r>
      <w:r w:rsidR="00DF232E" w:rsidRPr="00F94166">
        <w:rPr>
          <w:rFonts w:ascii="Book Antiqua" w:hAnsi="Book Antiqua" w:cs="Times New Roman"/>
          <w:sz w:val="24"/>
          <w:szCs w:val="24"/>
        </w:rPr>
        <w:t>ly impacted 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22550D" w:rsidRPr="00F94166">
        <w:rPr>
          <w:rFonts w:ascii="Book Antiqua" w:hAnsi="Book Antiqua" w:cs="Times New Roman"/>
          <w:sz w:val="24"/>
          <w:szCs w:val="24"/>
        </w:rPr>
        <w:t>FeNO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2550D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2550D" w:rsidRPr="00F94166">
        <w:rPr>
          <w:rFonts w:ascii="Book Antiqua" w:hAnsi="Book Antiqua" w:cs="Times New Roman"/>
          <w:sz w:val="24"/>
          <w:szCs w:val="24"/>
        </w:rPr>
        <w:t>MDA</w:t>
      </w:r>
      <w:r w:rsidR="0090706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0706D" w:rsidRPr="00F94166">
        <w:rPr>
          <w:rFonts w:ascii="Book Antiqua" w:hAnsi="Book Antiqua" w:cs="Times New Roman"/>
          <w:sz w:val="24"/>
          <w:szCs w:val="24"/>
        </w:rPr>
        <w:t>FeNO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lev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was significantly decreased during a study involv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nutr</w:t>
      </w:r>
      <w:r w:rsidR="005937DC" w:rsidRPr="00F94166">
        <w:rPr>
          <w:rFonts w:ascii="Book Antiqua" w:hAnsi="Book Antiqua" w:cs="Times New Roman"/>
          <w:sz w:val="24"/>
          <w:szCs w:val="24"/>
        </w:rPr>
        <w:t>a</w:t>
      </w:r>
      <w:r w:rsidR="0090706D" w:rsidRPr="00F94166">
        <w:rPr>
          <w:rFonts w:ascii="Book Antiqua" w:hAnsi="Book Antiqua" w:cs="Times New Roman"/>
          <w:sz w:val="24"/>
          <w:szCs w:val="24"/>
        </w:rPr>
        <w:t>ceutic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0706D" w:rsidRPr="00F94166">
        <w:rPr>
          <w:rFonts w:ascii="Book Antiqua" w:hAnsi="Book Antiqua" w:cs="Times New Roman"/>
          <w:sz w:val="24"/>
          <w:szCs w:val="24"/>
        </w:rPr>
        <w:t>supplement</w:t>
      </w:r>
      <w:r w:rsidR="00DF232E" w:rsidRPr="00F94166">
        <w:rPr>
          <w:rFonts w:ascii="Book Antiqua" w:hAnsi="Book Antiqua" w:cs="Times New Roman"/>
          <w:sz w:val="24"/>
          <w:szCs w:val="24"/>
        </w:rPr>
        <w:t>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ZW5lcm88L0F1dGhvcj48WWVhcj4yMDE2PC9ZZWFyPjxS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ZW5lcm88L0F1dGhvcj48WWVhcj4yMDE2PC9ZZWFyPjxS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" w:tooltip="Tenero, 2016 #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54" w:tooltip="Fabian, 2013 #5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4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90706D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F56BA3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isofor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0628E" w:rsidRPr="00F94166">
        <w:rPr>
          <w:rFonts w:ascii="Book Antiqua" w:hAnsi="Book Antiqua" w:cs="Times New Roman"/>
          <w:sz w:val="24"/>
          <w:szCs w:val="24"/>
        </w:rPr>
        <w:t>γ</w:t>
      </w:r>
      <w:r w:rsidR="00F56BA3" w:rsidRPr="00F94166">
        <w:rPr>
          <w:rFonts w:ascii="Book Antiqua" w:hAnsi="Book Antiqua" w:cs="Times New Roman"/>
          <w:sz w:val="24"/>
          <w:szCs w:val="24"/>
        </w:rPr>
        <w:t>-</w:t>
      </w:r>
      <w:proofErr w:type="spellStart"/>
      <w:r w:rsidR="00F56BA3" w:rsidRPr="00F94166">
        <w:rPr>
          <w:rFonts w:ascii="Book Antiqua" w:hAnsi="Book Antiqua" w:cs="Times New Roman"/>
          <w:sz w:val="24"/>
          <w:szCs w:val="24"/>
        </w:rPr>
        <w:t>Tocotrienol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in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D076A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D076A" w:rsidRPr="00F94166">
        <w:rPr>
          <w:rFonts w:ascii="Book Antiqua" w:hAnsi="Book Antiqua" w:cs="Times New Roman"/>
          <w:sz w:val="24"/>
          <w:szCs w:val="24"/>
        </w:rPr>
        <w:t>lev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Nrf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56BA3" w:rsidRPr="00F94166">
        <w:rPr>
          <w:rFonts w:ascii="Book Antiqua" w:hAnsi="Book Antiqua" w:cs="Times New Roman"/>
          <w:sz w:val="24"/>
          <w:szCs w:val="24"/>
        </w:rPr>
        <w:t>block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93CAC" w:rsidRPr="00F94166">
        <w:rPr>
          <w:rFonts w:ascii="Book Antiqua" w:hAnsi="Book Antiqua" w:cs="Times New Roman"/>
          <w:noProof/>
          <w:sz w:val="24"/>
          <w:szCs w:val="24"/>
        </w:rPr>
        <w:t>NF-κB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inhibi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dama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promo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endogeno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4857" w:rsidRPr="00F94166">
        <w:rPr>
          <w:rFonts w:ascii="Book Antiqua" w:hAnsi="Book Antiqua" w:cs="Times New Roman"/>
          <w:sz w:val="24"/>
          <w:szCs w:val="24"/>
        </w:rPr>
        <w:t>antioxidant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 production in the lung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ZWg8L0F1dGhvcj48WWVhcj4yMDE1PC9ZZWFyPjxSZWNO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ZWg8L0F1dGhvcj48WWVhcj4yMDE1PC9ZZWFyPjxSZWNO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6" w:tooltip="Peh, 2015 #10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6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934857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00C67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00C67" w:rsidRPr="00F94166">
        <w:rPr>
          <w:rFonts w:ascii="Book Antiqua" w:hAnsi="Book Antiqua" w:cs="Times New Roman"/>
          <w:sz w:val="24"/>
          <w:szCs w:val="24"/>
        </w:rPr>
        <w:t>import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A0628E" w:rsidRPr="00F94166">
        <w:rPr>
          <w:rFonts w:ascii="Book Antiqua" w:hAnsi="Book Antiqua" w:cs="Times New Roman"/>
          <w:sz w:val="24"/>
          <w:szCs w:val="24"/>
        </w:rPr>
        <w:t>γ</w:t>
      </w:r>
      <w:r w:rsidR="00100C67" w:rsidRPr="00F94166">
        <w:rPr>
          <w:rFonts w:ascii="Book Antiqua" w:hAnsi="Book Antiqua" w:cs="Times New Roman"/>
          <w:sz w:val="24"/>
          <w:szCs w:val="24"/>
        </w:rPr>
        <w:t>-</w:t>
      </w:r>
      <w:proofErr w:type="spellStart"/>
      <w:r w:rsidR="00100C67" w:rsidRPr="00F94166">
        <w:rPr>
          <w:rFonts w:ascii="Book Antiqua" w:hAnsi="Book Antiqua" w:cs="Times New Roman"/>
          <w:sz w:val="24"/>
          <w:szCs w:val="24"/>
        </w:rPr>
        <w:t>Tocotrienol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00C67" w:rsidRPr="00F94166">
        <w:rPr>
          <w:rFonts w:ascii="Book Antiqua" w:hAnsi="Book Antiqua" w:cs="Times New Roman"/>
          <w:sz w:val="24"/>
          <w:szCs w:val="24"/>
        </w:rPr>
        <w:t>improve</w:t>
      </w:r>
      <w:r w:rsidR="00DF232E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00C67" w:rsidRPr="00F94166">
        <w:rPr>
          <w:rFonts w:ascii="Book Antiqua" w:hAnsi="Book Antiqua" w:cs="Times New Roman"/>
          <w:sz w:val="24"/>
          <w:szCs w:val="24"/>
        </w:rPr>
        <w:t>acetylcholine</w:t>
      </w:r>
      <w:r w:rsidR="00DF232E" w:rsidRPr="00F94166">
        <w:rPr>
          <w:rFonts w:ascii="Book Antiqua" w:hAnsi="Book Antiqua" w:cs="Times New Roman"/>
          <w:sz w:val="24"/>
          <w:szCs w:val="24"/>
        </w:rPr>
        <w:t>-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00C67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00C67" w:rsidRPr="00F94166">
        <w:rPr>
          <w:rFonts w:ascii="Book Antiqua" w:hAnsi="Book Antiqua" w:cs="Times New Roman"/>
          <w:sz w:val="24"/>
          <w:szCs w:val="24"/>
        </w:rPr>
        <w:t>methacholine-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4222B" w:rsidRPr="00F94166">
        <w:rPr>
          <w:rFonts w:ascii="Book Antiqua" w:hAnsi="Book Antiqua" w:cs="Times New Roman" w:hint="eastAsia"/>
          <w:sz w:val="24"/>
          <w:szCs w:val="24"/>
        </w:rPr>
        <w:t>AH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while also </w:t>
      </w:r>
      <w:r w:rsidR="00E515DA" w:rsidRPr="00F94166">
        <w:rPr>
          <w:rFonts w:ascii="Book Antiqua" w:hAnsi="Book Antiqua" w:cs="Times New Roman"/>
          <w:sz w:val="24"/>
          <w:szCs w:val="24"/>
        </w:rPr>
        <w:t>reduc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ing </w:t>
      </w:r>
      <w:r w:rsidR="00A0628E" w:rsidRPr="00F94166">
        <w:rPr>
          <w:rFonts w:ascii="Book Antiqua" w:hAnsi="Book Antiqua" w:cs="Times New Roman"/>
          <w:sz w:val="24"/>
          <w:szCs w:val="24"/>
        </w:rPr>
        <w:t>l</w:t>
      </w:r>
      <w:r w:rsidR="00593CAC" w:rsidRPr="00F94166">
        <w:rPr>
          <w:rFonts w:ascii="Book Antiqua" w:hAnsi="Book Antiqua" w:cs="Times New Roman"/>
          <w:sz w:val="24"/>
          <w:szCs w:val="24"/>
        </w:rPr>
        <w:t>ipopolysaccharides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0628E" w:rsidRPr="00F94166">
        <w:rPr>
          <w:rFonts w:ascii="Book Antiqua" w:hAnsi="Book Antiqua" w:cs="Times New Roman"/>
          <w:sz w:val="24"/>
          <w:szCs w:val="24"/>
        </w:rPr>
        <w:t>(</w:t>
      </w:r>
      <w:r w:rsidR="002D076A" w:rsidRPr="00F94166">
        <w:rPr>
          <w:rFonts w:ascii="Book Antiqua" w:hAnsi="Book Antiqua" w:cs="Times New Roman"/>
          <w:sz w:val="24"/>
          <w:szCs w:val="24"/>
        </w:rPr>
        <w:t>LPS</w:t>
      </w:r>
      <w:r w:rsidR="00A0628E" w:rsidRPr="00F94166">
        <w:rPr>
          <w:rFonts w:ascii="Book Antiqua" w:hAnsi="Book Antiqua" w:cs="Times New Roman"/>
          <w:sz w:val="24"/>
          <w:szCs w:val="24"/>
        </w:rPr>
        <w:t>)</w:t>
      </w:r>
      <w:r w:rsidR="002D076A" w:rsidRPr="00F94166">
        <w:rPr>
          <w:rFonts w:ascii="Book Antiqua" w:hAnsi="Book Antiqua" w:cs="Times New Roman"/>
          <w:sz w:val="24"/>
          <w:szCs w:val="24"/>
        </w:rPr>
        <w:t>-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15DA" w:rsidRPr="00F94166">
        <w:rPr>
          <w:rFonts w:ascii="Book Antiqua" w:hAnsi="Book Antiqua" w:cs="Times New Roman"/>
          <w:sz w:val="24"/>
          <w:szCs w:val="24"/>
        </w:rPr>
        <w:t>neutroph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D076A" w:rsidRPr="00F94166">
        <w:rPr>
          <w:rFonts w:ascii="Book Antiqua" w:hAnsi="Book Antiqua" w:cs="Times New Roman"/>
          <w:sz w:val="24"/>
          <w:szCs w:val="24"/>
        </w:rPr>
        <w:t>infiltra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ZWg8L0F1dGhvcj48WWVhcj4yMDE1PC9ZZWFyPjxSZWNO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ZWg8L0F1dGhvcj48WWVhcj4yMDE1PC9ZZWFyPjxSZWNO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6" w:tooltip="Peh, 2015 #10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6-98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100C67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In contra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3A6E6D" w:rsidRPr="00F94166">
        <w:rPr>
          <w:rFonts w:ascii="Book Antiqua" w:hAnsi="Book Antiqua" w:cs="Times New Roman"/>
          <w:sz w:val="24"/>
          <w:szCs w:val="24"/>
        </w:rPr>
        <w:t>fo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E6D" w:rsidRPr="00F94166">
        <w:rPr>
          <w:rFonts w:ascii="Book Antiqua" w:hAnsi="Book Antiqua" w:cs="Times New Roman"/>
          <w:sz w:val="24"/>
          <w:szCs w:val="24"/>
        </w:rPr>
        <w:t>supplem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did no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E6D" w:rsidRPr="00F94166">
        <w:rPr>
          <w:rFonts w:ascii="Book Antiqua" w:hAnsi="Book Antiqua" w:cs="Times New Roman"/>
          <w:sz w:val="24"/>
          <w:szCs w:val="24"/>
        </w:rPr>
        <w:t>upregu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E6D" w:rsidRPr="00F94166">
        <w:rPr>
          <w:rFonts w:ascii="Book Antiqua" w:hAnsi="Book Antiqua" w:cs="Times New Roman"/>
          <w:sz w:val="24"/>
          <w:szCs w:val="24"/>
        </w:rPr>
        <w:t>gluta</w:t>
      </w:r>
      <w:r w:rsidR="00E764E6" w:rsidRPr="00F94166">
        <w:rPr>
          <w:rFonts w:ascii="Book Antiqua" w:hAnsi="Book Antiqua" w:cs="Times New Roman"/>
          <w:sz w:val="24"/>
          <w:szCs w:val="24"/>
        </w:rPr>
        <w:t>thio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oxidi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glutathio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irrelev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incide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35B36" w:rsidRPr="00F94166">
        <w:rPr>
          <w:rFonts w:ascii="Book Antiqua" w:hAnsi="Book Antiqua" w:cs="Times New Roman"/>
          <w:sz w:val="24"/>
          <w:szCs w:val="24"/>
        </w:rPr>
        <w:t>asthm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2RhbWE8L0F1dGhvcj48WWVhcj4yMDE1PC9ZZWFyPjxS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b2RhbWE8L0F1dGhvcj48WWVhcj4yMDE1PC9ZZWFyPjxS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99" w:tooltip="Kodama, 2015 #10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99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00" w:tooltip="Moreno-Macias, 2014 #10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0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935B36" w:rsidRPr="00F94166">
        <w:rPr>
          <w:rFonts w:ascii="Book Antiqua" w:hAnsi="Book Antiqua" w:cs="Times New Roman"/>
          <w:sz w:val="24"/>
          <w:szCs w:val="24"/>
        </w:rPr>
        <w:t>.</w:t>
      </w:r>
    </w:p>
    <w:p w:rsidR="0030672B" w:rsidRPr="00F94166" w:rsidRDefault="00A50E62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ieta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tak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ynthesi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k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during </w:t>
      </w:r>
      <w:r w:rsidRPr="00F94166">
        <w:rPr>
          <w:rFonts w:ascii="Book Antiqua" w:hAnsi="Book Antiqua" w:cs="Times New Roman"/>
          <w:sz w:val="24"/>
          <w:szCs w:val="24"/>
        </w:rPr>
        <w:t>exposur</w:t>
      </w:r>
      <w:r w:rsidR="00DF232E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UVB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S</w:t>
      </w:r>
      <w:r w:rsidR="00541D47" w:rsidRPr="00F94166">
        <w:rPr>
          <w:rFonts w:ascii="Book Antiqua" w:hAnsi="Book Antiqua" w:cs="Times New Roman"/>
          <w:sz w:val="24"/>
          <w:szCs w:val="24"/>
        </w:rPr>
        <w:t>ev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patie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that were deficient 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ha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EV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values </w:t>
      </w:r>
      <w:r w:rsidRPr="00F94166">
        <w:rPr>
          <w:rFonts w:ascii="Book Antiqua" w:hAnsi="Book Antiqua" w:cs="Times New Roman"/>
          <w:sz w:val="24"/>
          <w:szCs w:val="24"/>
        </w:rPr>
        <w:t>compar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to patients </w:t>
      </w:r>
      <w:r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2890" w:rsidRPr="00F94166">
        <w:rPr>
          <w:rFonts w:ascii="Book Antiqua" w:hAnsi="Book Antiqua" w:cs="Times New Roman"/>
          <w:sz w:val="24"/>
          <w:szCs w:val="24"/>
        </w:rPr>
        <w:t>suffici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dur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exacerbation</w:t>
      </w:r>
      <w:r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 xml:space="preserve">The absence of </w:t>
      </w:r>
      <w:r w:rsidR="00EC5ED8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D</w:t>
      </w:r>
      <w:r w:rsidR="007E38F1" w:rsidRPr="00F94166">
        <w:rPr>
          <w:rFonts w:ascii="Book Antiqua" w:hAnsi="Book Antiqua" w:cs="Times New Roman"/>
          <w:sz w:val="24"/>
          <w:szCs w:val="24"/>
        </w:rPr>
        <w:t>3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coul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nh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N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amage</w:t>
      </w:r>
      <w:r w:rsidR="00DF232E" w:rsidRPr="00F94166">
        <w:rPr>
          <w:rFonts w:ascii="Book Antiqua" w:hAnsi="Book Antiqua" w:cs="Times New Roman"/>
          <w:i/>
          <w:sz w:val="24"/>
          <w:szCs w:val="24"/>
        </w:rPr>
        <w:t xml:space="preserve"> via</w:t>
      </w:r>
      <w:r w:rsidR="004B5C79" w:rsidRPr="00F94166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NF-α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764E6" w:rsidRPr="00F94166">
        <w:rPr>
          <w:rFonts w:ascii="Book Antiqua" w:hAnsi="Book Antiqua" w:cs="Times New Roman"/>
          <w:sz w:val="24"/>
          <w:szCs w:val="24"/>
        </w:rPr>
        <w:t>rel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35F78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35F78" w:rsidRPr="00F94166">
        <w:rPr>
          <w:rFonts w:ascii="Book Antiqua" w:hAnsi="Book Antiqua" w:cs="Times New Roman"/>
          <w:sz w:val="24"/>
          <w:szCs w:val="24"/>
        </w:rPr>
        <w:t>NF</w:t>
      </w:r>
      <w:r w:rsidR="00F63A2F" w:rsidRPr="00F94166">
        <w:rPr>
          <w:rFonts w:ascii="Book Antiqua" w:hAnsi="Book Antiqua" w:cs="Times New Roman"/>
          <w:sz w:val="24"/>
          <w:szCs w:val="24"/>
        </w:rPr>
        <w:t>-</w:t>
      </w:r>
      <w:proofErr w:type="spellStart"/>
      <w:r w:rsidR="00235F78" w:rsidRPr="00F94166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35F78" w:rsidRPr="00F94166">
        <w:rPr>
          <w:rFonts w:ascii="Book Antiqua" w:hAnsi="Book Antiqua" w:cs="Times New Roman"/>
          <w:sz w:val="24"/>
          <w:szCs w:val="24"/>
        </w:rPr>
        <w:t>expression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5064A" w:rsidRPr="00F94166">
        <w:rPr>
          <w:rFonts w:ascii="Book Antiqua" w:hAnsi="Book Antiqua" w:cs="Times New Roman"/>
          <w:sz w:val="24"/>
          <w:szCs w:val="24"/>
        </w:rPr>
        <w:t>V</w:t>
      </w:r>
      <w:r w:rsidR="00235F78" w:rsidRPr="00F94166">
        <w:rPr>
          <w:rFonts w:ascii="Book Antiqua" w:hAnsi="Book Antiqua" w:cs="Times New Roman"/>
          <w:sz w:val="24"/>
          <w:szCs w:val="24"/>
        </w:rPr>
        <w:t>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35F78" w:rsidRPr="00F94166">
        <w:rPr>
          <w:rFonts w:ascii="Book Antiqua" w:hAnsi="Book Antiqua" w:cs="Times New Roman"/>
          <w:sz w:val="24"/>
          <w:szCs w:val="24"/>
        </w:rPr>
        <w:t>D</w:t>
      </w:r>
      <w:r w:rsidR="007E38F1" w:rsidRPr="00F94166">
        <w:rPr>
          <w:rFonts w:ascii="Book Antiqua" w:hAnsi="Book Antiqua" w:cs="Times New Roman"/>
          <w:sz w:val="24"/>
          <w:szCs w:val="24"/>
        </w:rPr>
        <w:t>3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5064A" w:rsidRPr="00F94166">
        <w:rPr>
          <w:rFonts w:ascii="Book Antiqua" w:hAnsi="Book Antiqua" w:cs="Times New Roman"/>
          <w:sz w:val="24"/>
          <w:szCs w:val="24"/>
        </w:rPr>
        <w:t>supplement</w:t>
      </w:r>
      <w:r w:rsidR="009A09D8" w:rsidRPr="00F94166">
        <w:rPr>
          <w:rFonts w:ascii="Book Antiqua" w:hAnsi="Book Antiqua" w:cs="Times New Roman"/>
          <w:sz w:val="24"/>
          <w:szCs w:val="24"/>
        </w:rPr>
        <w:t>ation</w:t>
      </w:r>
      <w:r w:rsidR="00C5064A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was able 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35F78" w:rsidRPr="00F94166">
        <w:rPr>
          <w:rFonts w:ascii="Book Antiqua" w:hAnsi="Book Antiqua" w:cs="Times New Roman"/>
          <w:sz w:val="24"/>
          <w:szCs w:val="24"/>
        </w:rPr>
        <w:t>rever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35F78" w:rsidRPr="00F94166">
        <w:rPr>
          <w:rFonts w:ascii="Book Antiqua" w:hAnsi="Book Antiqua" w:cs="Times New Roman"/>
          <w:sz w:val="24"/>
          <w:szCs w:val="24"/>
        </w:rPr>
        <w:t>t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232E" w:rsidRPr="00F94166">
        <w:rPr>
          <w:rFonts w:ascii="Book Antiqua" w:hAnsi="Book Antiqua" w:cs="Times New Roman"/>
          <w:sz w:val="24"/>
          <w:szCs w:val="24"/>
        </w:rPr>
        <w:t>phenomen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W48L0F1dGhvcj48WWVhcj4yMDE0PC9ZZWFyPjxSZWNO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W48L0F1dGhvcj48WWVhcj4yMDE0PC9ZZWFyPjxSZWNO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7" w:tooltip="Lan, 2014 #1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35F78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14674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D3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reduce</w:t>
      </w:r>
      <w:r w:rsidR="00114674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OVA-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EC5ED8" w:rsidRPr="00F94166">
        <w:rPr>
          <w:rFonts w:ascii="Book Antiqua" w:hAnsi="Book Antiqua" w:cs="Times New Roman"/>
          <w:sz w:val="24"/>
          <w:szCs w:val="24"/>
        </w:rPr>
        <w:t>immunoglobul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over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EC5ED8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α</w:t>
      </w:r>
      <w:r w:rsidR="00E4507A" w:rsidRPr="00F94166">
        <w:rPr>
          <w:rFonts w:ascii="Book Antiqua" w:hAnsi="Book Antiqua" w:cs="Times New Roman"/>
          <w:sz w:val="24"/>
          <w:szCs w:val="24"/>
        </w:rPr>
        <w:t>-</w:t>
      </w:r>
      <w:r w:rsidR="00EC5ED8" w:rsidRPr="00F94166">
        <w:rPr>
          <w:rFonts w:ascii="Book Antiqua" w:hAnsi="Book Antiqua" w:cs="Times New Roman"/>
          <w:sz w:val="24"/>
          <w:szCs w:val="24"/>
        </w:rPr>
        <w:t>smoo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musc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act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EC5ED8" w:rsidRPr="00F94166">
        <w:rPr>
          <w:rFonts w:ascii="Book Antiqua" w:hAnsi="Book Antiqua" w:cs="Times New Roman"/>
          <w:sz w:val="24"/>
          <w:szCs w:val="24"/>
        </w:rPr>
        <w:t>collag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deposi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14674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EC5ED8" w:rsidRPr="00F94166">
        <w:rPr>
          <w:rFonts w:ascii="Book Antiqua" w:hAnsi="Book Antiqua" w:cs="Times New Roman"/>
          <w:sz w:val="24"/>
          <w:szCs w:val="24"/>
        </w:rPr>
        <w:t>goble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hyperplasia</w:t>
      </w:r>
      <w:r w:rsidR="00114674" w:rsidRPr="00F94166">
        <w:rPr>
          <w:rFonts w:ascii="Book Antiqua" w:hAnsi="Book Antiqua" w:cs="Times New Roman"/>
          <w:sz w:val="24"/>
          <w:szCs w:val="24"/>
        </w:rPr>
        <w:t>, but do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enh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activ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14674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EC5ED8" w:rsidRPr="00F94166">
        <w:rPr>
          <w:rFonts w:ascii="Book Antiqua" w:hAnsi="Book Antiqua" w:cs="Times New Roman"/>
          <w:sz w:val="24"/>
          <w:szCs w:val="24"/>
        </w:rPr>
        <w:t>Nrf2/HO-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C5ED8" w:rsidRPr="00F94166">
        <w:rPr>
          <w:rFonts w:ascii="Book Antiqua" w:hAnsi="Book Antiqua" w:cs="Times New Roman"/>
          <w:sz w:val="24"/>
          <w:szCs w:val="24"/>
        </w:rPr>
        <w:t>pathway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ang&lt;/Author&gt;&lt;Year&gt;2016&lt;/Year&gt;&lt;RecNum&gt;107&lt;/RecNum&gt;&lt;DisplayText&gt;&lt;style face="superscript"&gt;[101]&lt;/style&gt;&lt;/DisplayText&gt;&lt;record&gt;&lt;rec-number&gt;107&lt;/rec-number&gt;&lt;foreign-keys&gt;&lt;key app="EN" db-id="ete9awfww0afd8eaftoxwz04sdfv5paxfprv"&gt;107&lt;/key&gt;&lt;/foreign-keys&gt;&lt;ref-type name="Journal Article"&gt;17&lt;/ref-type&gt;&lt;contributors&gt;&lt;authors&gt;&lt;author&gt;Wang, Z.&lt;/author&gt;&lt;author&gt;Zhang, H.&lt;/author&gt;&lt;author&gt;Sun, X.&lt;/author&gt;&lt;author&gt;Ren, L.&lt;/author&gt;&lt;/authors&gt;&lt;/contributors&gt;&lt;auth-address&gt;Department of Pediatric Internal Medicine, The Second Affiliated Hospital of Harbin Medical University, Harbin, Heilongjiang 150001, P.R. China.&lt;/auth-address&gt;&lt;titles&gt;&lt;title&gt;The protective role of vitamin D3 in a murine model of asthma via the suppression of TGF-beta/Smad signaling and activation of the Nrf2/HO-1 pathway&lt;/title&gt;&lt;secondary-title&gt;Mol Med Rep&lt;/secondary-title&gt;&lt;alt-title&gt;Molecular medicine reports&lt;/alt-title&gt;&lt;/titles&gt;&lt;periodical&gt;&lt;full-title&gt;Mol Med Rep&lt;/full-title&gt;&lt;abbr-1&gt;Molecular medicine reports&lt;/abbr-1&gt;&lt;/periodical&gt;&lt;alt-periodical&gt;&lt;full-title&gt;Mol Med Rep&lt;/full-title&gt;&lt;abbr-1&gt;Molecular medicine reports&lt;/abbr-1&gt;&lt;/alt-periodical&gt;&lt;pages&gt;2389-96&lt;/pages&gt;&lt;volume&gt;14&lt;/volume&gt;&lt;number&gt;3&lt;/number&gt;&lt;dates&gt;&lt;year&gt;2016&lt;/year&gt;&lt;pub-dates&gt;&lt;date&gt;Sep&lt;/date&gt;&lt;/pub-dates&gt;&lt;/dates&gt;&lt;isbn&gt;1791-3004 (Electronic)&amp;#xD;1791-2997 (Linking)&lt;/isbn&gt;&lt;accession-num&gt;27484042&lt;/accession-num&gt;&lt;urls&gt;&lt;related-urls&gt;&lt;url&gt;http://www.ncbi.nlm.nih.gov/pubmed/27484042&lt;/url&gt;&lt;/related-urls&gt;&lt;/urls&gt;&lt;electronic-resource-num&gt;10.3892/mmr.2016.5563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1" w:tooltip="Wang, 2016 #10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1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C5ED8" w:rsidRPr="00F94166">
        <w:rPr>
          <w:rFonts w:ascii="Book Antiqua" w:hAnsi="Book Antiqua" w:cs="Times New Roman"/>
          <w:sz w:val="24"/>
          <w:szCs w:val="24"/>
        </w:rPr>
        <w:t>.</w:t>
      </w:r>
    </w:p>
    <w:p w:rsidR="00FA652E" w:rsidRPr="00F94166" w:rsidRDefault="00291738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Cockroac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xtract</w:t>
      </w:r>
      <w:r w:rsidR="00E370C6" w:rsidRPr="00F94166">
        <w:rPr>
          <w:rFonts w:ascii="Book Antiqua" w:hAnsi="Book Antiqua" w:cs="Times New Roman"/>
          <w:sz w:val="24"/>
          <w:szCs w:val="24"/>
        </w:rPr>
        <w:t>-</w:t>
      </w:r>
      <w:r w:rsidRPr="00F94166">
        <w:rPr>
          <w:rFonts w:ascii="Book Antiqua" w:hAnsi="Book Antiqua" w:cs="Times New Roman"/>
          <w:sz w:val="24"/>
          <w:szCs w:val="24"/>
        </w:rPr>
        <w:t>immuniz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ignificant</w:t>
      </w:r>
      <w:r w:rsidR="00841521" w:rsidRPr="00F94166">
        <w:rPr>
          <w:rFonts w:ascii="Book Antiqua" w:hAnsi="Book Antiqua" w:cs="Times New Roman"/>
          <w:sz w:val="24"/>
          <w:szCs w:val="24"/>
        </w:rPr>
        <w:t>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crease</w:t>
      </w:r>
      <w:r w:rsidR="00841521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HR</w:t>
      </w:r>
      <w:r w:rsidR="001E2F1F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E2F1F" w:rsidRPr="00F94166">
        <w:rPr>
          <w:rFonts w:ascii="Book Antiqua" w:hAnsi="Book Antiqua" w:cs="Times New Roman"/>
          <w:sz w:val="24"/>
          <w:szCs w:val="24"/>
        </w:rPr>
        <w:t>Combin</w:t>
      </w:r>
      <w:r w:rsidR="00E370C6" w:rsidRPr="00F94166">
        <w:rPr>
          <w:rFonts w:ascii="Book Antiqua" w:hAnsi="Book Antiqua" w:cs="Times New Roman"/>
          <w:sz w:val="24"/>
          <w:szCs w:val="24"/>
        </w:rPr>
        <w:t>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supplement</w:t>
      </w:r>
      <w:r w:rsidR="00E370C6" w:rsidRPr="00F94166">
        <w:rPr>
          <w:rFonts w:ascii="Book Antiqua" w:hAnsi="Book Antiqua" w:cs="Times New Roman"/>
          <w:sz w:val="24"/>
          <w:szCs w:val="24"/>
        </w:rPr>
        <w:t>ation 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54A98" w:rsidRPr="00F94166">
        <w:rPr>
          <w:rFonts w:ascii="Book Antiqua" w:hAnsi="Book Antiqua" w:cs="Times New Roman"/>
          <w:sz w:val="24"/>
          <w:szCs w:val="24"/>
        </w:rPr>
        <w:t>c</w:t>
      </w:r>
      <w:r w:rsidR="00C339A8" w:rsidRPr="00F94166">
        <w:rPr>
          <w:rFonts w:ascii="Book Antiqua" w:hAnsi="Book Antiqua" w:cs="Times New Roman"/>
          <w:sz w:val="24"/>
          <w:szCs w:val="24"/>
        </w:rPr>
        <w:t>hol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chlor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C339A8" w:rsidRPr="00F94166">
        <w:rPr>
          <w:rFonts w:ascii="Book Antiqua" w:hAnsi="Book Antiqua" w:cs="Times New Roman"/>
          <w:sz w:val="24"/>
          <w:szCs w:val="24"/>
        </w:rPr>
        <w:t>vitam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04E0" w:rsidRPr="00F94166">
        <w:rPr>
          <w:rFonts w:ascii="Book Antiqua" w:hAnsi="Book Antiqua" w:cs="Times New Roman"/>
          <w:noProof/>
          <w:sz w:val="24"/>
          <w:szCs w:val="24"/>
        </w:rPr>
        <w:t>C</w:t>
      </w:r>
      <w:r w:rsidR="0024294A" w:rsidRPr="00F94166">
        <w:rPr>
          <w:rFonts w:ascii="Book Antiqua" w:hAnsi="Book Antiqua" w:cs="Times New Roman"/>
          <w:noProof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seleni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sz w:val="24"/>
          <w:szCs w:val="24"/>
        </w:rPr>
        <w:t>could potential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re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AH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C339A8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339A8" w:rsidRPr="00F94166">
        <w:rPr>
          <w:rFonts w:ascii="Book Antiqua" w:hAnsi="Book Antiqua" w:cs="Times New Roman"/>
          <w:sz w:val="24"/>
          <w:szCs w:val="24"/>
        </w:rPr>
        <w:t>s</w:t>
      </w:r>
      <w:r w:rsidR="00541D47" w:rsidRPr="00F94166">
        <w:rPr>
          <w:rFonts w:ascii="Book Antiqua" w:hAnsi="Book Antiqua" w:cs="Times New Roman"/>
          <w:sz w:val="24"/>
          <w:szCs w:val="24"/>
        </w:rPr>
        <w:t>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sz w:val="24"/>
          <w:szCs w:val="24"/>
        </w:rPr>
        <w:t>induc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IL-10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1D47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C339A8" w:rsidRPr="00F94166">
        <w:rPr>
          <w:rFonts w:ascii="Book Antiqua" w:hAnsi="Book Antiqua" w:cs="Times New Roman"/>
          <w:sz w:val="24"/>
          <w:szCs w:val="24"/>
        </w:rPr>
        <w:t>FOXP3</w:t>
      </w:r>
      <w:r w:rsidR="0099524D" w:rsidRPr="00F94166">
        <w:rPr>
          <w:rFonts w:ascii="Book Antiqua" w:hAnsi="Book Antiqua" w:cs="Times New Roman"/>
          <w:sz w:val="24"/>
          <w:szCs w:val="24"/>
        </w:rPr>
        <w:t>(</w:t>
      </w:r>
      <w:proofErr w:type="gramEnd"/>
      <w:r w:rsidR="00C339A8" w:rsidRPr="00F94166">
        <w:rPr>
          <w:rFonts w:ascii="Book Antiqua" w:hAnsi="Book Antiqua" w:cs="Times New Roman"/>
          <w:sz w:val="24"/>
          <w:szCs w:val="24"/>
        </w:rPr>
        <w:t>+</w:t>
      </w:r>
      <w:r w:rsidR="004B5C79" w:rsidRPr="00F94166">
        <w:rPr>
          <w:rFonts w:ascii="Book Antiqua" w:hAnsi="Book Antiqua" w:cs="Times New Roman"/>
          <w:sz w:val="24"/>
          <w:szCs w:val="24"/>
        </w:rPr>
        <w:t>)</w:t>
      </w:r>
      <w:r w:rsidR="00E370C6" w:rsidRPr="00F94166">
        <w:rPr>
          <w:rFonts w:ascii="Book Antiqua" w:hAnsi="Book Antiqua" w:cs="Times New Roman"/>
          <w:sz w:val="24"/>
          <w:szCs w:val="24"/>
        </w:rPr>
        <w:t xml:space="preserve"> signaling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YW5zYWw8L0F1dGhvcj48WWVhcj4yMDE0PC9ZZWFyPjxS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YW5zYWw8L0F1dGhvcj48WWVhcj4yMDE0PC9ZZWFyPjxS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2" w:tooltip="Bansal, 2014 #10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2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339A8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sz w:val="24"/>
          <w:szCs w:val="24"/>
        </w:rPr>
        <w:t>A c</w:t>
      </w:r>
      <w:r w:rsidR="007B3F7E" w:rsidRPr="00F94166">
        <w:rPr>
          <w:rFonts w:ascii="Book Antiqua" w:hAnsi="Book Antiqua" w:cs="Times New Roman"/>
          <w:sz w:val="24"/>
          <w:szCs w:val="24"/>
        </w:rPr>
        <w:t>omparis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betwe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orga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selenium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7B3F7E" w:rsidRPr="00F94166">
        <w:rPr>
          <w:rFonts w:ascii="Book Antiqua" w:hAnsi="Book Antiqua" w:cs="Times New Roman"/>
          <w:sz w:val="24"/>
          <w:szCs w:val="24"/>
        </w:rPr>
        <w:t>Pro-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7B3F7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inorga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selenium</w:t>
      </w:r>
      <w:r w:rsidR="00E370C6" w:rsidRPr="00F94166">
        <w:rPr>
          <w:rFonts w:ascii="Book Antiqua" w:hAnsi="Book Antiqua" w:cs="Times New Roman"/>
          <w:sz w:val="24"/>
          <w:szCs w:val="24"/>
        </w:rPr>
        <w:t xml:space="preserve"> has implicated 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Pro-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migh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elev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ser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sz w:val="24"/>
          <w:szCs w:val="24"/>
        </w:rPr>
        <w:t xml:space="preserve">SE </w:t>
      </w:r>
      <w:r w:rsidR="007B3F7E" w:rsidRPr="00F94166">
        <w:rPr>
          <w:rFonts w:ascii="Book Antiqua" w:hAnsi="Book Antiqua" w:cs="Times New Roman"/>
          <w:sz w:val="24"/>
          <w:szCs w:val="24"/>
        </w:rPr>
        <w:t>level</w:t>
      </w:r>
      <w:r w:rsidR="00E370C6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rest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endogeno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enzyme</w:t>
      </w:r>
      <w:r w:rsidR="00E370C6" w:rsidRPr="00F94166">
        <w:rPr>
          <w:rFonts w:ascii="Book Antiqua" w:hAnsi="Book Antiqua" w:cs="Times New Roman"/>
          <w:sz w:val="24"/>
          <w:szCs w:val="24"/>
        </w:rPr>
        <w:t xml:space="preserve"> levels</w:t>
      </w:r>
      <w:r w:rsidR="007B3F7E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Further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7B3F7E" w:rsidRPr="00F94166">
        <w:rPr>
          <w:rFonts w:ascii="Book Antiqua" w:hAnsi="Book Antiqua" w:cs="Times New Roman"/>
          <w:sz w:val="24"/>
          <w:szCs w:val="24"/>
        </w:rPr>
        <w:t>Pro-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sz w:val="24"/>
          <w:szCs w:val="24"/>
        </w:rPr>
        <w:t>do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no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accumu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liv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kidney</w:t>
      </w:r>
      <w:r w:rsidR="00E370C6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70C6" w:rsidRPr="00F94166">
        <w:rPr>
          <w:rFonts w:ascii="Book Antiqua" w:hAnsi="Book Antiqua" w:cs="Times New Roman"/>
          <w:sz w:val="24"/>
          <w:szCs w:val="24"/>
        </w:rPr>
        <w:lastRenderedPageBreak/>
        <w:t>and, thus, h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B3F7E" w:rsidRPr="00F94166">
        <w:rPr>
          <w:rFonts w:ascii="Book Antiqua" w:hAnsi="Book Antiqua" w:cs="Times New Roman"/>
          <w:sz w:val="24"/>
          <w:szCs w:val="24"/>
        </w:rPr>
        <w:t>toxicity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Min-Chang&lt;/Author&gt;&lt;Year&gt;2014&lt;/Year&gt;&lt;RecNum&gt;109&lt;/RecNum&gt;&lt;DisplayText&gt;&lt;style face="superscript"&gt;[103]&lt;/style&gt;&lt;/DisplayText&gt;&lt;record&gt;&lt;rec-number&gt;109&lt;/rec-number&gt;&lt;foreign-keys&gt;&lt;key app="EN" db-id="ete9awfww0afd8eaftoxwz04sdfv5paxfprv"&gt;109&lt;/key&gt;&lt;/foreign-keys&gt;&lt;ref-type name="Journal Article"&gt;17&lt;/ref-type&gt;&lt;contributors&gt;&lt;authors&gt;&lt;author&gt;Min-Chang, G.&lt;/author&gt;&lt;author&gt;Wei-Hong, T.&lt;/author&gt;&lt;author&gt;Zhen, X.&lt;/author&gt;&lt;author&gt;Jie, S.&lt;/author&gt;&lt;/authors&gt;&lt;/contributors&gt;&lt;auth-address&gt;Taizhou Enze Medical Center Luqiao Hospital, Zhejiang 318050, China.&amp;#xD;Huzhou Central Hospital, Zhejiang 313000, China.&lt;/auth-address&gt;&lt;titles&gt;&lt;title&gt;Effects of Selenium-Enriched Protein from Ganoderma lucidum on the Levels of IL-1 beta and TNF- alpha , Oxidative Stress, and NF- kappa B Activation in Ovalbumin-Induced Asthmatic Mice&lt;/title&gt;&lt;secondary-title&gt;Evid Based Complement Alternat Med&lt;/secondary-title&gt;&lt;alt-title&gt;Evidence-based complementary and alternative medicine : eCAM&lt;/alt-title&gt;&lt;/titles&gt;&lt;periodical&gt;&lt;full-title&gt;Evid Based Complement Alternat Med&lt;/full-title&gt;&lt;abbr-1&gt;Evidence-based complementary and alternative medicine : eCAM&lt;/abbr-1&gt;&lt;/periodical&gt;&lt;alt-periodical&gt;&lt;full-title&gt;Evid Based Complement Alternat Med&lt;/full-title&gt;&lt;abbr-1&gt;Evidence-based complementary and alternative medicine : eCAM&lt;/abbr-1&gt;&lt;/alt-periodical&gt;&lt;pages&gt;182817&lt;/pages&gt;&lt;volume&gt;2014&lt;/volume&gt;&lt;dates&gt;&lt;year&gt;2014&lt;/year&gt;&lt;/dates&gt;&lt;isbn&gt;1741-427X (Print)&amp;#xD;1741-427X (Linking)&lt;/isbn&gt;&lt;accession-num&gt;24660015&lt;/accession-num&gt;&lt;urls&gt;&lt;related-urls&gt;&lt;url&gt;http://www.ncbi.nlm.nih.gov/pubmed/24660015&lt;/url&gt;&lt;/related-urls&gt;&lt;/urls&gt;&lt;custom2&gt;3934624&lt;/custom2&gt;&lt;electronic-resource-num&gt;10.1155/2014/182817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3" w:tooltip="Min-Chang, 2014 #10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3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B3F7E" w:rsidRPr="00F94166">
        <w:rPr>
          <w:rFonts w:ascii="Book Antiqua" w:hAnsi="Book Antiqua" w:cs="Times New Roman"/>
          <w:sz w:val="24"/>
          <w:szCs w:val="24"/>
        </w:rPr>
        <w:t>.</w:t>
      </w:r>
      <w:r w:rsidR="00C5064A" w:rsidRPr="00F94166">
        <w:rPr>
          <w:rFonts w:ascii="Book Antiqua" w:hAnsi="Book Antiqua" w:cs="Times New Roman"/>
          <w:sz w:val="24"/>
          <w:szCs w:val="24"/>
        </w:rPr>
        <w:t xml:space="preserve"> Resolvin-D1 inhibited H</w:t>
      </w:r>
      <w:r w:rsidR="00593CAC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C5064A" w:rsidRPr="00F94166">
        <w:rPr>
          <w:rFonts w:ascii="Book Antiqua" w:hAnsi="Book Antiqua" w:cs="Times New Roman"/>
          <w:sz w:val="24"/>
          <w:szCs w:val="24"/>
        </w:rPr>
        <w:t>O</w:t>
      </w:r>
      <w:r w:rsidR="00C5064A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C5064A" w:rsidRPr="00F94166">
        <w:rPr>
          <w:rFonts w:ascii="Book Antiqua" w:hAnsi="Book Antiqua" w:cs="Times New Roman"/>
          <w:sz w:val="24"/>
          <w:szCs w:val="24"/>
        </w:rPr>
        <w:t xml:space="preserve"> and IL-8 both in mRNA and protein level in 16 human bronchial epithelial cells</w:t>
      </w:r>
      <w:r w:rsidR="005B4F37" w:rsidRPr="00F94166">
        <w:rPr>
          <w:rFonts w:ascii="Book Antiqua" w:hAnsi="Book Antiqua" w:cs="Times New Roman"/>
          <w:sz w:val="24"/>
          <w:szCs w:val="24"/>
        </w:rPr>
        <w:t xml:space="preserve"> stimulated by </w:t>
      </w:r>
      <w:r w:rsidR="00A730CD" w:rsidRPr="00F94166">
        <w:rPr>
          <w:rFonts w:ascii="Book Antiqua" w:hAnsi="Book Antiqua" w:cs="Times New Roman"/>
          <w:sz w:val="24"/>
          <w:szCs w:val="24"/>
        </w:rPr>
        <w:t>cigarette smoke extract</w:t>
      </w:r>
      <w:r w:rsidR="005B4F37" w:rsidRPr="00F94166">
        <w:rPr>
          <w:rFonts w:ascii="Book Antiqua" w:hAnsi="Book Antiqua" w:cs="Times New Roman"/>
          <w:sz w:val="24"/>
          <w:szCs w:val="24"/>
        </w:rPr>
        <w:t xml:space="preserve"> through degradation and NF-</w:t>
      </w:r>
      <w:proofErr w:type="spellStart"/>
      <w:r w:rsidR="005B4F37" w:rsidRPr="00F94166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5B4F37" w:rsidRPr="00F94166">
        <w:rPr>
          <w:rFonts w:ascii="Book Antiqua" w:hAnsi="Book Antiqua" w:cs="Times New Roman"/>
          <w:sz w:val="24"/>
          <w:szCs w:val="24"/>
        </w:rPr>
        <w:t xml:space="preserve"> activa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b25nPC9BdXRob3I+PFllYXI+MjAxNDwvWWVhcj48UmVj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b25nPC9BdXRob3I+PFllYXI+MjAxNDwvWWVhcj48UmVj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4" w:tooltip="Dong, 2014 #11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4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A652E"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291738" w:rsidRPr="00F94166" w:rsidRDefault="00B01D18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Thiol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antioxidants</w:t>
      </w:r>
    </w:p>
    <w:p w:rsidR="00C657EE" w:rsidRPr="00F94166" w:rsidRDefault="00EF2DDA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erap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thi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tioxid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op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u</w:t>
      </w:r>
      <w:r w:rsidR="00E434CE" w:rsidRPr="00F94166">
        <w:rPr>
          <w:rFonts w:ascii="Book Antiqua" w:hAnsi="Book Antiqua" w:cs="Times New Roman"/>
          <w:sz w:val="24"/>
          <w:szCs w:val="24"/>
        </w:rPr>
        <w:t>pplements to cau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85793" w:rsidRPr="00F94166">
        <w:rPr>
          <w:rFonts w:ascii="Book Antiqua" w:hAnsi="Book Antiqua" w:cs="Times New Roman"/>
          <w:sz w:val="24"/>
          <w:szCs w:val="24"/>
        </w:rPr>
        <w:t>glutathione</w:t>
      </w:r>
      <w:r w:rsidR="00E434CE" w:rsidRPr="00F94166">
        <w:rPr>
          <w:rFonts w:ascii="Book Antiqua" w:hAnsi="Book Antiqua" w:cs="Times New Roman"/>
          <w:sz w:val="24"/>
          <w:szCs w:val="24"/>
        </w:rPr>
        <w:t xml:space="preserve"> conversion</w:t>
      </w:r>
      <w:r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N-acety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ystein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Pr="00F94166">
        <w:rPr>
          <w:rFonts w:ascii="Book Antiqua" w:hAnsi="Book Antiqua" w:cs="Times New Roman"/>
          <w:sz w:val="24"/>
          <w:szCs w:val="24"/>
        </w:rPr>
        <w:t>N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o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ommon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u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i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recursor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hallen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V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crease</w:t>
      </w:r>
      <w:r w:rsidR="00E434C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vasc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E434CE" w:rsidRPr="00F94166">
        <w:rPr>
          <w:rFonts w:ascii="Book Antiqua" w:hAnsi="Book Antiqua" w:cs="Times New Roman"/>
          <w:sz w:val="24"/>
          <w:szCs w:val="24"/>
        </w:rPr>
        <w:t xml:space="preserve">while treatment with </w:t>
      </w:r>
      <w:r w:rsidRPr="00F94166">
        <w:rPr>
          <w:rFonts w:ascii="Book Antiqua" w:hAnsi="Book Antiqua" w:cs="Times New Roman"/>
          <w:sz w:val="24"/>
          <w:szCs w:val="24"/>
        </w:rPr>
        <w:t>N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hibit</w:t>
      </w:r>
      <w:r w:rsidR="00E434C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ip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eroxid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C1IYXJiaTwvQXV0aG9yPjxZZWFyPjIwMTU8L1llYXI+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bC1IYXJiaTwvQXV0aG9yPjxZZWFyPjIwMTU8L1llYXI+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</w:fldData>
        </w:fldChar>
      </w:r>
      <w:r w:rsidR="00980E48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5" w:tooltip="Al-Harbi, 2015 #11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5</w:t>
        </w:r>
      </w:hyperlink>
      <w:r w:rsidR="00980E48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N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supplement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reduce</w:t>
      </w:r>
      <w:r w:rsidR="00E434C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basel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responsiven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434CE" w:rsidRPr="00F94166">
        <w:rPr>
          <w:rFonts w:ascii="Book Antiqua" w:hAnsi="Book Antiqua" w:cs="Times New Roman"/>
          <w:sz w:val="24"/>
          <w:szCs w:val="24"/>
        </w:rPr>
        <w:t xml:space="preserve">when </w:t>
      </w:r>
      <w:r w:rsidR="00485793" w:rsidRPr="00F94166">
        <w:rPr>
          <w:rFonts w:ascii="Book Antiqua" w:hAnsi="Book Antiqua" w:cs="Times New Roman"/>
          <w:sz w:val="24"/>
          <w:szCs w:val="24"/>
        </w:rPr>
        <w:t>irrit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dies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exhau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inhal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434CE" w:rsidRPr="00F94166">
        <w:rPr>
          <w:rFonts w:ascii="Book Antiqua" w:hAnsi="Book Antiqua" w:cs="Times New Roman"/>
          <w:sz w:val="24"/>
          <w:szCs w:val="24"/>
        </w:rPr>
        <w:t xml:space="preserve">also </w:t>
      </w:r>
      <w:r w:rsidR="00C657EE" w:rsidRPr="00F94166">
        <w:rPr>
          <w:rFonts w:ascii="Book Antiqua" w:hAnsi="Book Antiqua" w:cs="Times New Roman"/>
          <w:sz w:val="24"/>
          <w:szCs w:val="24"/>
        </w:rPr>
        <w:t>reduce</w:t>
      </w:r>
      <w:r w:rsidR="00E434C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A09D8" w:rsidRPr="00F94166">
        <w:rPr>
          <w:rFonts w:ascii="Book Antiqua" w:hAnsi="Book Antiqua" w:cs="Times New Roman"/>
          <w:sz w:val="24"/>
          <w:szCs w:val="24"/>
        </w:rPr>
        <w:t xml:space="preserve">use of </w:t>
      </w:r>
      <w:r w:rsidR="005B4F37" w:rsidRPr="00F94166">
        <w:rPr>
          <w:rFonts w:ascii="Book Antiqua" w:hAnsi="Book Antiqua" w:cs="Times New Roman"/>
          <w:sz w:val="24"/>
          <w:szCs w:val="24"/>
        </w:rPr>
        <w:t>bronchodilator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XJsc3RlbjwvQXV0aG9yPjxZZWFyPjIwMTQ8L1llYXI+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XJsc3RlbjwvQXV0aG9yPjxZZWFyPjIwMTQ8L1llYXI+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7" w:tooltip="Carlsten, 2014 #2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7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657EE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mice</w:t>
      </w:r>
      <w:r w:rsidR="00E434CE" w:rsidRPr="00F94166">
        <w:rPr>
          <w:rFonts w:ascii="Book Antiqua" w:hAnsi="Book Antiqua" w:cs="Times New Roman"/>
          <w:sz w:val="24"/>
          <w:szCs w:val="24"/>
        </w:rPr>
        <w:t xml:space="preserve"> BAL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C657EE" w:rsidRPr="00F94166">
        <w:rPr>
          <w:rFonts w:ascii="Book Antiqua" w:hAnsi="Book Antiqua" w:cs="Times New Roman"/>
          <w:sz w:val="24"/>
          <w:szCs w:val="24"/>
        </w:rPr>
        <w:t>N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applic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remark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decrease</w:t>
      </w:r>
      <w:r w:rsidR="00E434C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cytokine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C657EE" w:rsidRPr="00F94166">
        <w:rPr>
          <w:rFonts w:ascii="Book Antiqua" w:hAnsi="Book Antiqua" w:cs="Times New Roman"/>
          <w:sz w:val="24"/>
          <w:szCs w:val="24"/>
        </w:rPr>
        <w:t>IL-13</w:t>
      </w:r>
      <w:r w:rsidR="004B5C79" w:rsidRPr="00F94166">
        <w:rPr>
          <w:rFonts w:ascii="Book Antiqua" w:hAnsi="Book Antiqua" w:cs="Times New Roman"/>
          <w:sz w:val="24"/>
          <w:szCs w:val="24"/>
        </w:rPr>
        <w:t>,</w:t>
      </w:r>
      <w:r w:rsidR="00F94166">
        <w:rPr>
          <w:rFonts w:ascii="Book Antiqua" w:hAnsi="Book Antiqua" w:cs="Times New Roman" w:hint="eastAsia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IL-5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="00C657EE" w:rsidRPr="00F94166">
        <w:rPr>
          <w:rFonts w:ascii="Book Antiqua" w:hAnsi="Book Antiqua" w:cs="Times New Roman"/>
          <w:sz w:val="24"/>
          <w:szCs w:val="24"/>
        </w:rPr>
        <w:t>neutroph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eosinoph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657EE" w:rsidRPr="00F94166">
        <w:rPr>
          <w:rFonts w:ascii="Book Antiqua" w:hAnsi="Book Antiqua" w:cs="Times New Roman"/>
          <w:sz w:val="24"/>
          <w:szCs w:val="24"/>
        </w:rPr>
        <w:t>number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Eftekhari&lt;/Author&gt;&lt;Year&gt;2013&lt;/Year&gt;&lt;RecNum&gt;112&lt;/RecNum&gt;&lt;DisplayText&gt;&lt;style face="superscript"&gt;[106]&lt;/style&gt;&lt;/DisplayText&gt;&lt;record&gt;&lt;rec-number&gt;112&lt;/rec-number&gt;&lt;foreign-keys&gt;&lt;key app="EN" db-id="ete9awfww0afd8eaftoxwz04sdfv5paxfprv"&gt;112&lt;/key&gt;&lt;/foreign-keys&gt;&lt;ref-type name="Journal Article"&gt;17&lt;/ref-type&gt;&lt;contributors&gt;&lt;authors&gt;&lt;author&gt;Eftekhari, P.&lt;/author&gt;&lt;author&gt;Hajizadeh, S.&lt;/author&gt;&lt;author&gt;Raoufy, M. R.&lt;/author&gt;&lt;author&gt;Masjedi, M. R.&lt;/author&gt;&lt;author&gt;Yang, M.&lt;/author&gt;&lt;author&gt;Hansbro, N.&lt;/author&gt;&lt;author&gt;Li, J. J.&lt;/author&gt;&lt;author&gt;Foster, P. S.&lt;/author&gt;&lt;/authors&gt;&lt;/contributors&gt;&lt;auth-address&gt;Department of Physiology, Faculty of Medical Sciences, Tarbiat Modares University, Tehran, Iran.&amp;#xD;Chronic Respiratory Disease Research Center, National Research Institute of Tuberculosis and Lung Disease, Masih Daneshvari Hospital, Shahid Beheshti University of Medical Sciences, Tehran, Iran.&amp;#xD;Discipline of Immunology and Microbiology, Faculty of Health, University of Newcastle, Newcastle, Australia.&amp;#xD;Discipline of Immunology and Microbiology, Faculty of Health, University of Newcastle, Newcastle, Australia ; Division of Molecular Bioscience, John Curtin School of Medical Research, Australian National University, Canberra, Australia.&lt;/auth-address&gt;&lt;titles&gt;&lt;title&gt;Preventive effect of N-acetylcysteine in a mouse model of steroid resistant acute exacerbation of asthma&lt;/title&gt;&lt;secondary-title&gt;EXCLI J&lt;/secondary-title&gt;&lt;alt-title&gt;EXCLI journal&lt;/alt-title&gt;&lt;/titles&gt;&lt;periodical&gt;&lt;full-title&gt;EXCLI J&lt;/full-title&gt;&lt;abbr-1&gt;EXCLI journal&lt;/abbr-1&gt;&lt;/periodical&gt;&lt;alt-periodical&gt;&lt;full-title&gt;EXCLI J&lt;/full-title&gt;&lt;abbr-1&gt;EXCLI journal&lt;/abbr-1&gt;&lt;/alt-periodical&gt;&lt;pages&gt;184-92&lt;/pages&gt;&lt;volume&gt;12&lt;/volume&gt;&lt;dates&gt;&lt;year&gt;2013&lt;/year&gt;&lt;/dates&gt;&lt;isbn&gt;1611-2156 (Electronic)&amp;#xD;1611-2156 (Linking)&lt;/isbn&gt;&lt;accession-num&gt;26417226&lt;/accession-num&gt;&lt;urls&gt;&lt;related-urls&gt;&lt;url&gt;http://www.ncbi.nlm.nih.gov/pubmed/26417226&lt;/url&gt;&lt;/related-urls&gt;&lt;/urls&gt;&lt;custom2&gt;4531779&lt;/custom2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6" w:tooltip="Eftekhari, 2013 #11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6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657EE"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495793" w:rsidRPr="00F94166" w:rsidRDefault="00495793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Natural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extracts</w:t>
      </w:r>
    </w:p>
    <w:p w:rsidR="00086AD3" w:rsidRPr="00F94166" w:rsidRDefault="00086AD3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Natur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xtrac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onta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ompoun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eriv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l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E434CE" w:rsidRPr="00F94166">
        <w:rPr>
          <w:rFonts w:ascii="Book Antiqua" w:hAnsi="Book Antiqua" w:cs="Times New Roman"/>
          <w:sz w:val="24"/>
          <w:szCs w:val="24"/>
        </w:rPr>
        <w:t>such 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benzo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c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E434CE" w:rsidRPr="00F94166">
        <w:rPr>
          <w:rFonts w:ascii="Book Antiqua" w:hAnsi="Book Antiqua" w:cs="Times New Roman"/>
          <w:sz w:val="24"/>
          <w:szCs w:val="24"/>
        </w:rPr>
        <w:t>c</w:t>
      </w:r>
      <w:r w:rsidRPr="00F94166">
        <w:rPr>
          <w:rFonts w:ascii="Book Antiqua" w:hAnsi="Book Antiqua" w:cs="Times New Roman"/>
          <w:sz w:val="24"/>
          <w:szCs w:val="24"/>
        </w:rPr>
        <w:t>innamic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c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coumarin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gallnu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ann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cid</w:t>
      </w:r>
      <w:r w:rsidR="003A6518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lavonoid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759AC" w:rsidRPr="00F94166">
        <w:rPr>
          <w:rFonts w:ascii="Book Antiqua" w:hAnsi="Book Antiqua" w:cs="Times New Roman"/>
          <w:sz w:val="24"/>
          <w:szCs w:val="24"/>
        </w:rPr>
        <w:t>Sakuranetin</w:t>
      </w:r>
      <w:proofErr w:type="spellEnd"/>
      <w:r w:rsidR="006759AC" w:rsidRPr="00F94166">
        <w:rPr>
          <w:rFonts w:ascii="Book Antiqua" w:hAnsi="Book Antiqua" w:cs="Times New Roman"/>
          <w:sz w:val="24"/>
          <w:szCs w:val="24"/>
        </w:rPr>
        <w:t xml:space="preserve"> is a flavonoid and treatment with </w:t>
      </w:r>
      <w:proofErr w:type="spellStart"/>
      <w:r w:rsidR="006759AC" w:rsidRPr="00F94166">
        <w:rPr>
          <w:rFonts w:ascii="Book Antiqua" w:hAnsi="Book Antiqua" w:cs="Times New Roman"/>
          <w:sz w:val="24"/>
          <w:szCs w:val="24"/>
        </w:rPr>
        <w:t>sakuranetin</w:t>
      </w:r>
      <w:proofErr w:type="spellEnd"/>
      <w:r w:rsidR="006759AC" w:rsidRPr="00F94166">
        <w:rPr>
          <w:rFonts w:ascii="Book Antiqua" w:hAnsi="Book Antiqua" w:cs="Times New Roman"/>
          <w:sz w:val="24"/>
          <w:szCs w:val="24"/>
        </w:rPr>
        <w:t xml:space="preserve"> can attenuate </w:t>
      </w:r>
      <w:r w:rsidR="00B4222B" w:rsidRPr="00F94166">
        <w:rPr>
          <w:rFonts w:ascii="Book Antiqua" w:hAnsi="Book Antiqua" w:cs="Times New Roman" w:hint="eastAsia"/>
          <w:sz w:val="24"/>
          <w:szCs w:val="24"/>
        </w:rPr>
        <w:t>AHR</w:t>
      </w:r>
      <w:r w:rsidR="006759AC" w:rsidRPr="00F94166">
        <w:rPr>
          <w:rFonts w:ascii="Book Antiqua" w:hAnsi="Book Antiqua" w:cs="Times New Roman"/>
          <w:sz w:val="24"/>
          <w:szCs w:val="24"/>
        </w:rPr>
        <w:t xml:space="preserve">, while decreasing 8-isoprostane, Th2 pro-inflammatory cytokines, </w:t>
      </w:r>
      <w:proofErr w:type="spellStart"/>
      <w:r w:rsidR="006759AC" w:rsidRPr="00F94166">
        <w:rPr>
          <w:rFonts w:ascii="Book Antiqua" w:hAnsi="Book Antiqua" w:cs="Times New Roman"/>
          <w:sz w:val="24"/>
          <w:szCs w:val="24"/>
        </w:rPr>
        <w:t>IgE</w:t>
      </w:r>
      <w:proofErr w:type="spellEnd"/>
      <w:r w:rsidR="006759AC" w:rsidRPr="00F94166">
        <w:rPr>
          <w:rFonts w:ascii="Book Antiqua" w:hAnsi="Book Antiqua" w:cs="Times New Roman"/>
          <w:sz w:val="24"/>
          <w:szCs w:val="24"/>
        </w:rPr>
        <w:t>, and vascular endothelial growth factor levels, as well as remodeling airways by inhibiting NF-</w:t>
      </w:r>
      <w:proofErr w:type="spellStart"/>
      <w:r w:rsidR="006759AC" w:rsidRPr="00F94166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6759AC" w:rsidRPr="00F94166">
        <w:rPr>
          <w:rFonts w:ascii="Book Antiqua" w:hAnsi="Book Antiqua" w:cs="Times New Roman"/>
          <w:sz w:val="24"/>
          <w:szCs w:val="24"/>
        </w:rPr>
        <w:t xml:space="preserve"> activatio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YWtvZGE8L0F1dGhvcj48WWVhcj4yMDE2PC9ZZWFyPjxS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==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YWtvZGE8L0F1dGhvcj48WWVhcj4yMDE2PC9ZZWFyPjxS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==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7" w:tooltip="Sakoda, 2016 #11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7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08" w:tooltip="Toledo, 2013 #11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8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6759AC" w:rsidRPr="00F94166">
        <w:rPr>
          <w:rFonts w:ascii="Book Antiqua" w:hAnsi="Book Antiqua" w:cs="Times New Roman"/>
          <w:sz w:val="24"/>
          <w:szCs w:val="24"/>
        </w:rPr>
        <w:t xml:space="preserve">. </w:t>
      </w:r>
      <w:r w:rsidR="00B735AA" w:rsidRPr="00F94166">
        <w:rPr>
          <w:rFonts w:ascii="Book Antiqua" w:hAnsi="Book Antiqua" w:cs="Times New Roman"/>
          <w:sz w:val="24"/>
          <w:szCs w:val="24"/>
        </w:rPr>
        <w:t>Astragal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735AA" w:rsidRPr="00F94166">
        <w:rPr>
          <w:rFonts w:ascii="Book Antiqua" w:hAnsi="Book Antiqua" w:cs="Times New Roman"/>
          <w:sz w:val="24"/>
          <w:szCs w:val="24"/>
        </w:rPr>
        <w:t>a</w:t>
      </w:r>
      <w:r w:rsidR="009568BF" w:rsidRPr="00F94166">
        <w:rPr>
          <w:rFonts w:ascii="Book Antiqua" w:hAnsi="Book Antiqua" w:cs="Times New Roman"/>
          <w:sz w:val="24"/>
          <w:szCs w:val="24"/>
        </w:rPr>
        <w:t>no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Fonts w:ascii="Book Antiqua" w:hAnsi="Book Antiqua" w:cs="Times New Roman"/>
          <w:sz w:val="24"/>
          <w:szCs w:val="24"/>
        </w:rPr>
        <w:t>flavono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9568BF" w:rsidRPr="00F94166">
        <w:rPr>
          <w:rFonts w:ascii="Book Antiqua" w:hAnsi="Book Antiqua" w:cs="Times New Roman"/>
          <w:sz w:val="24"/>
          <w:szCs w:val="24"/>
        </w:rPr>
        <w:t>suppresse</w:t>
      </w:r>
      <w:r w:rsidR="00F714CC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851709" w:rsidRPr="00F94166">
        <w:rPr>
          <w:rFonts w:ascii="Book Antiqua" w:hAnsi="Book Antiqua" w:cs="Times New Roman"/>
          <w:sz w:val="24"/>
          <w:szCs w:val="24"/>
        </w:rPr>
        <w:t>eosinaphilia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51709"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02A9C" w:rsidRPr="00F94166">
        <w:rPr>
          <w:rFonts w:ascii="Book Antiqua" w:hAnsi="Book Antiqua" w:cs="Times New Roman"/>
          <w:sz w:val="24"/>
          <w:szCs w:val="24"/>
        </w:rPr>
        <w:t>stimulated by LPS and H</w:t>
      </w:r>
      <w:r w:rsidR="00602A9C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602A9C" w:rsidRPr="00F94166">
        <w:rPr>
          <w:rFonts w:ascii="Book Antiqua" w:hAnsi="Book Antiqua" w:cs="Times New Roman"/>
          <w:sz w:val="24"/>
          <w:szCs w:val="24"/>
        </w:rPr>
        <w:t>O</w:t>
      </w:r>
      <w:r w:rsidR="00602A9C" w:rsidRPr="00F94166">
        <w:rPr>
          <w:rFonts w:ascii="Book Antiqua" w:hAnsi="Book Antiqua" w:cs="Times New Roman"/>
          <w:sz w:val="24"/>
          <w:szCs w:val="24"/>
          <w:vertAlign w:val="subscript"/>
        </w:rPr>
        <w:t xml:space="preserve">2 </w:t>
      </w:r>
      <w:r w:rsidR="007D088D" w:rsidRPr="00F94166">
        <w:rPr>
          <w:rFonts w:ascii="Book Antiqua" w:hAnsi="Book Antiqua" w:cs="Times New Roman"/>
          <w:sz w:val="24"/>
          <w:szCs w:val="24"/>
        </w:rPr>
        <w:t>via</w:t>
      </w:r>
      <w:r w:rsidR="00F714CC" w:rsidRPr="00F94166">
        <w:rPr>
          <w:rFonts w:ascii="Book Antiqua" w:hAnsi="Book Antiqua" w:cs="Times New Roman"/>
          <w:sz w:val="24"/>
          <w:szCs w:val="24"/>
        </w:rPr>
        <w:t xml:space="preserve">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Fonts w:ascii="Book Antiqua" w:hAnsi="Book Antiqua" w:cs="Times New Roman"/>
          <w:sz w:val="24"/>
          <w:szCs w:val="24"/>
        </w:rPr>
        <w:t>Toll-lik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Fonts w:ascii="Book Antiqua" w:hAnsi="Book Antiqua" w:cs="Times New Roman"/>
          <w:sz w:val="24"/>
          <w:szCs w:val="24"/>
        </w:rPr>
        <w:t>recep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Fonts w:ascii="Book Antiqua" w:hAnsi="Book Antiqua" w:cs="Times New Roman"/>
          <w:sz w:val="24"/>
          <w:szCs w:val="24"/>
        </w:rPr>
        <w:t>4</w:t>
      </w:r>
      <w:r w:rsidR="007D088D" w:rsidRPr="00F94166">
        <w:rPr>
          <w:rFonts w:ascii="Book Antiqua" w:hAnsi="Book Antiqua" w:cs="Times New Roman"/>
          <w:sz w:val="24"/>
          <w:szCs w:val="24"/>
        </w:rPr>
        <w:t>-PKCβ-NADP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088D" w:rsidRPr="00F94166">
        <w:rPr>
          <w:rFonts w:ascii="Book Antiqua" w:hAnsi="Book Antiqua" w:cs="Times New Roman"/>
          <w:sz w:val="24"/>
          <w:szCs w:val="24"/>
        </w:rPr>
        <w:t>signal</w:t>
      </w:r>
      <w:r w:rsidR="00F714CC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088D" w:rsidRPr="00F94166">
        <w:rPr>
          <w:rFonts w:ascii="Book Antiqua" w:hAnsi="Book Antiqua" w:cs="Times New Roman"/>
          <w:sz w:val="24"/>
          <w:szCs w:val="24"/>
        </w:rPr>
        <w:t>pathway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88L0F1dGhvcj48WWVhcj4yMDE0PC9ZZWFyPjxSZWNO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aG88L0F1dGhvcj48WWVhcj4yMDE0PC9ZZWFyPjxSZWNO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09" w:tooltip="Cho, 2014 #11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09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9568BF" w:rsidRPr="00F94166">
        <w:rPr>
          <w:rFonts w:ascii="Book Antiqua" w:hAnsi="Book Antiqua" w:cs="Times New Roman"/>
          <w:sz w:val="24"/>
          <w:szCs w:val="24"/>
        </w:rPr>
        <w:t>.</w:t>
      </w:r>
    </w:p>
    <w:p w:rsidR="00495793" w:rsidRPr="00F94166" w:rsidRDefault="00086AD3" w:rsidP="00F94166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Resvera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olyphenol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ompound</w:t>
      </w:r>
      <w:r w:rsidR="00F714CC" w:rsidRPr="00F94166">
        <w:rPr>
          <w:rFonts w:ascii="Book Antiqua" w:hAnsi="Book Antiqua" w:cs="Times New Roman"/>
          <w:sz w:val="24"/>
          <w:szCs w:val="24"/>
        </w:rPr>
        <w:t xml:space="preserve"> that 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ain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14CC" w:rsidRPr="00F94166">
        <w:rPr>
          <w:rFonts w:ascii="Book Antiqua" w:hAnsi="Book Antiqua" w:cs="Times New Roman"/>
          <w:sz w:val="24"/>
          <w:szCs w:val="24"/>
        </w:rPr>
        <w:t>found 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eanu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grape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Pr="00F94166">
        <w:rPr>
          <w:rFonts w:ascii="Book Antiqua" w:hAnsi="Book Antiqua" w:cs="Times New Roman"/>
          <w:sz w:val="24"/>
          <w:szCs w:val="24"/>
        </w:rPr>
        <w:t>r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w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proofErr w:type="spellStart"/>
      <w:r w:rsidR="00E304E0" w:rsidRPr="00F94166">
        <w:rPr>
          <w:rFonts w:ascii="Book Antiqua" w:hAnsi="Book Antiqua" w:cs="Times New Roman"/>
          <w:i/>
          <w:sz w:val="24"/>
          <w:szCs w:val="24"/>
        </w:rPr>
        <w:t>Polygonum</w:t>
      </w:r>
      <w:proofErr w:type="spellEnd"/>
      <w:r w:rsidR="00E304E0" w:rsidRPr="00F94166">
        <w:rPr>
          <w:rFonts w:ascii="Book Antiqua" w:hAnsi="Book Antiqua" w:cs="Times New Roman"/>
          <w:i/>
          <w:sz w:val="24"/>
          <w:szCs w:val="24"/>
        </w:rPr>
        <w:t xml:space="preserve"> </w:t>
      </w:r>
      <w:proofErr w:type="spellStart"/>
      <w:r w:rsidR="00E304E0" w:rsidRPr="00F94166">
        <w:rPr>
          <w:rFonts w:ascii="Book Antiqua" w:hAnsi="Book Antiqua" w:cs="Times New Roman"/>
          <w:i/>
          <w:sz w:val="24"/>
          <w:szCs w:val="24"/>
        </w:rPr>
        <w:t>cuspidatum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mulberry</w:t>
      </w:r>
      <w:r w:rsidR="003A6518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l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tro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natur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biologic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olyphenol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t>OVA</w:t>
      </w:r>
      <w:r w:rsidR="00F714CC" w:rsidRPr="00F94166">
        <w:rPr>
          <w:rFonts w:ascii="Book Antiqua" w:hAnsi="Book Antiqua" w:cs="Times New Roman"/>
          <w:sz w:val="24"/>
          <w:szCs w:val="24"/>
        </w:rPr>
        <w:t>-</w:t>
      </w:r>
      <w:r w:rsidR="00556353" w:rsidRPr="00F94166">
        <w:rPr>
          <w:rFonts w:ascii="Book Antiqua" w:hAnsi="Book Antiqua" w:cs="Times New Roman"/>
          <w:sz w:val="24"/>
          <w:szCs w:val="24"/>
        </w:rPr>
        <w:t>challen</w:t>
      </w:r>
      <w:r w:rsidR="00F93FD6" w:rsidRPr="00F94166">
        <w:rPr>
          <w:rFonts w:ascii="Book Antiqua" w:hAnsi="Book Antiqua" w:cs="Times New Roman"/>
          <w:sz w:val="24"/>
          <w:szCs w:val="24"/>
        </w:rPr>
        <w:t>g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ob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ha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mo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eosinoph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tissu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th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51709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t>le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14CC" w:rsidRPr="00F94166">
        <w:rPr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714CC" w:rsidRPr="00F94166">
        <w:rPr>
          <w:rFonts w:ascii="Book Antiqua" w:hAnsi="Book Antiqua" w:cs="Times New Roman"/>
          <w:sz w:val="24"/>
          <w:szCs w:val="24"/>
        </w:rPr>
        <w:t xml:space="preserve">and </w:t>
      </w:r>
      <w:r w:rsidR="00556353" w:rsidRPr="00F94166">
        <w:rPr>
          <w:rFonts w:ascii="Book Antiqua" w:hAnsi="Book Antiqua" w:cs="Times New Roman"/>
          <w:sz w:val="24"/>
          <w:szCs w:val="24"/>
        </w:rPr>
        <w:t>resvera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t>de</w:t>
      </w:r>
      <w:r w:rsidR="00F93FD6" w:rsidRPr="00F94166">
        <w:rPr>
          <w:rFonts w:ascii="Book Antiqua" w:hAnsi="Book Antiqua" w:cs="Times New Roman"/>
          <w:sz w:val="24"/>
          <w:szCs w:val="24"/>
        </w:rPr>
        <w:t>crease</w:t>
      </w:r>
      <w:r w:rsidR="00F714CC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p47phox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produ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F93FD6" w:rsidRPr="00F94166">
        <w:rPr>
          <w:rFonts w:ascii="Book Antiqua" w:hAnsi="Book Antiqua" w:cs="Times New Roman"/>
          <w:sz w:val="24"/>
          <w:szCs w:val="24"/>
        </w:rPr>
        <w:t>increase</w:t>
      </w:r>
      <w:r w:rsidR="00F714CC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S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reverse</w:t>
      </w:r>
      <w:r w:rsidR="00F714CC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TNF-α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57E45" w:rsidRPr="00F94166">
        <w:rPr>
          <w:rFonts w:ascii="Book Antiqua" w:hAnsi="Book Antiqua" w:cs="Times New Roman"/>
          <w:sz w:val="24"/>
          <w:szCs w:val="24"/>
        </w:rPr>
        <w:t>iNOS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14CC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F93FD6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3FD6" w:rsidRPr="00F94166">
        <w:rPr>
          <w:rFonts w:ascii="Book Antiqua" w:hAnsi="Book Antiqua" w:cs="Times New Roman"/>
          <w:sz w:val="24"/>
          <w:szCs w:val="24"/>
        </w:rPr>
        <w:t>tissu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Andre&lt;/Author&gt;&lt;Year&gt;2016&lt;/Year&gt;&lt;RecNum&gt;69&lt;/RecNum&gt;&lt;DisplayText&gt;&lt;style face="superscript"&gt;[63]&lt;/style&gt;&lt;/DisplayText&gt;&lt;record&gt;&lt;rec-number&gt;69&lt;/rec-number&gt;&lt;foreign-keys&gt;&lt;key app="EN" db-id="ete9awfww0afd8eaftoxwz04sdfv5paxfprv"&gt;69&lt;/key&gt;&lt;/foreign-keys&gt;&lt;ref-type name="Journal Article"&gt;17&lt;/ref-type&gt;&lt;contributors&gt;&lt;authors&gt;&lt;author&gt;Andre, D. M.&lt;/author&gt;&lt;author&gt;Calixto, M. C.&lt;/author&gt;&lt;author&gt;Sollon, C.&lt;/author&gt;&lt;author&gt;Alexandre, E. C.&lt;/author&gt;&lt;author&gt;Leiria, L. O.&lt;/author&gt;&lt;author&gt;Tobar, N.&lt;/author&gt;&lt;author&gt;Anhe, G. F.&lt;/author&gt;&lt;author&gt;Antunes, E.&lt;/author&gt;&lt;/authors&gt;&lt;/contributors&gt;&lt;auth-address&gt;Department of Pharmacology, Faculty of Medical Sciences, State University of Campinas (UNICAMP), Campinas, SP, Brazil.&amp;#xD;Department of Pharmacology, Faculty of Medical Sciences, State University of Campinas (UNICAMP), Campinas, SP, Brazil. Electronic address: antunes@fcm.unicamp.br.&lt;/auth-address&gt;&lt;titles&gt;&lt;title&gt;Therapy with resveratrol attenuates obesity-associated allergic airway inflammation in mice&lt;/title&gt;&lt;secondary-title&gt;Int Immunopharmacol&lt;/secondary-title&gt;&lt;alt-title&gt;International immunopharmacology&lt;/alt-title&gt;&lt;/titles&gt;&lt;periodical&gt;&lt;full-title&gt;Int Immunopharmacol&lt;/full-title&gt;&lt;abbr-1&gt;International immunopharmacology&lt;/abbr-1&gt;&lt;/periodical&gt;&lt;alt-periodical&gt;&lt;full-title&gt;Int Immunopharmacol&lt;/full-title&gt;&lt;abbr-1&gt;International immunopharmacology&lt;/abbr-1&gt;&lt;/alt-periodical&gt;&lt;pages&gt;298-305&lt;/pages&gt;&lt;volume&gt;38&lt;/volume&gt;&lt;dates&gt;&lt;year&gt;2016&lt;/year&gt;&lt;pub-dates&gt;&lt;date&gt;Sep&lt;/date&gt;&lt;/pub-dates&gt;&lt;/dates&gt;&lt;isbn&gt;1878-1705 (Electronic)&amp;#xD;1567-5769 (Linking)&lt;/isbn&gt;&lt;accession-num&gt;27344038&lt;/accession-num&gt;&lt;urls&gt;&lt;related-urls&gt;&lt;url&gt;http://www.ncbi.nlm.nih.gov/pubmed/27344038&lt;/url&gt;&lt;/related-urls&gt;&lt;/urls&gt;&lt;electronic-resource-num&gt;10.1016/j.intimp.2016.06.017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3" w:tooltip="Andre, 2016 #6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3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F93FD6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t>Resvera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lastRenderedPageBreak/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allerg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14CC" w:rsidRPr="00F94166">
        <w:rPr>
          <w:rFonts w:ascii="Book Antiqua" w:hAnsi="Book Antiqua" w:cs="Times New Roman"/>
          <w:sz w:val="24"/>
          <w:szCs w:val="24"/>
        </w:rPr>
        <w:t>decreas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14CC" w:rsidRPr="00F94166">
        <w:rPr>
          <w:rFonts w:ascii="Book Antiqua" w:hAnsi="Book Antiqua" w:cs="Times New Roman"/>
          <w:sz w:val="24"/>
          <w:szCs w:val="24"/>
        </w:rPr>
        <w:t xml:space="preserve">significantly restores </w:t>
      </w:r>
      <w:r w:rsidR="00D57E45" w:rsidRPr="00F94166">
        <w:rPr>
          <w:rFonts w:ascii="Book Antiqua" w:hAnsi="Book Antiqua" w:cs="Times New Roman"/>
          <w:sz w:val="24"/>
          <w:szCs w:val="24"/>
        </w:rPr>
        <w:t>mitochondr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56353" w:rsidRPr="00F94166">
        <w:rPr>
          <w:rFonts w:ascii="Book Antiqua" w:hAnsi="Book Antiqua" w:cs="Times New Roman"/>
          <w:sz w:val="24"/>
          <w:szCs w:val="24"/>
        </w:rPr>
        <w:t>function</w:t>
      </w:r>
      <w:r w:rsidR="00D57E45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F714CC" w:rsidRPr="00F94166">
        <w:rPr>
          <w:rFonts w:ascii="Book Antiqua" w:hAnsi="Book Antiqua" w:cs="Times New Roman"/>
          <w:sz w:val="24"/>
          <w:szCs w:val="24"/>
        </w:rPr>
        <w:t>In asthma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resvera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prob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Fonts w:ascii="Book Antiqua" w:hAnsi="Book Antiqua" w:cs="Times New Roman"/>
          <w:sz w:val="24"/>
          <w:szCs w:val="24"/>
        </w:rPr>
        <w:t>downregulat</w:t>
      </w:r>
      <w:r w:rsidR="00F714CC" w:rsidRPr="00F94166">
        <w:rPr>
          <w:rFonts w:ascii="Book Antiqua" w:hAnsi="Book Antiqua" w:cs="Times New Roman"/>
          <w:sz w:val="24"/>
          <w:szCs w:val="24"/>
        </w:rPr>
        <w:t>es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1796F" w:rsidRPr="00F94166">
        <w:rPr>
          <w:rFonts w:ascii="Book Antiqua" w:hAnsi="Book Antiqua" w:cs="Times New Roman"/>
          <w:sz w:val="24"/>
          <w:szCs w:val="24"/>
        </w:rPr>
        <w:t>phosphoinositide 3-kinase-</w:t>
      </w:r>
      <w:r w:rsidR="00593CAC" w:rsidRPr="00F94166">
        <w:rPr>
          <w:rFonts w:ascii="Book Antiqua" w:hAnsi="Book Antiqua" w:cs="Times New Roman"/>
          <w:sz w:val="24"/>
          <w:szCs w:val="24"/>
        </w:rPr>
        <w:t>protein kinase B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path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714CC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57E45" w:rsidRPr="00F94166">
        <w:rPr>
          <w:rFonts w:ascii="Book Antiqua" w:hAnsi="Book Antiqua" w:cs="Times New Roman"/>
          <w:sz w:val="24"/>
          <w:szCs w:val="24"/>
        </w:rPr>
        <w:t>upregula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93CAC" w:rsidRPr="00F94166">
        <w:rPr>
          <w:rFonts w:ascii="Book Antiqua" w:hAnsi="Book Antiqua" w:cs="Times New Roman"/>
          <w:sz w:val="24"/>
          <w:szCs w:val="24"/>
        </w:rPr>
        <w:t>inositol polyphosphate 4 phosphatas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aWNoPC9BdXRob3I+PFllYXI+MjAxMjwvWWVhcj48UmVj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BaWNoPC9BdXRob3I+PFllYXI+MjAxMjwvWWVhcj48UmVj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</w:fldData>
        </w:fldChar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0" w:tooltip="Aich, 2012 #11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10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D57E45" w:rsidRPr="00F94166">
        <w:rPr>
          <w:rFonts w:ascii="Book Antiqua" w:hAnsi="Book Antiqua" w:cs="Times New Roman"/>
          <w:sz w:val="24"/>
          <w:szCs w:val="24"/>
        </w:rPr>
        <w:t>.</w:t>
      </w:r>
      <w:proofErr w:type="gramEnd"/>
    </w:p>
    <w:p w:rsidR="00291738" w:rsidRPr="00F94166" w:rsidRDefault="009B4A28" w:rsidP="00F94166">
      <w:pPr>
        <w:widowControl/>
        <w:spacing w:line="360" w:lineRule="auto"/>
        <w:ind w:firstLineChars="100" w:firstLine="240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Morin</w:t>
      </w:r>
      <w:r w:rsidR="0011796F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c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gredi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btain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Moraceas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la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87471F" w:rsidRPr="00F94166">
        <w:rPr>
          <w:rFonts w:ascii="Book Antiqua" w:hAnsi="Book Antiqua" w:cs="Times New Roman"/>
          <w:sz w:val="24"/>
          <w:szCs w:val="24"/>
        </w:rPr>
        <w:t xml:space="preserve">which </w:t>
      </w:r>
      <w:r w:rsidRPr="00F94166">
        <w:rPr>
          <w:rFonts w:ascii="Book Antiqua" w:hAnsi="Book Antiqua" w:cs="Times New Roman"/>
          <w:sz w:val="24"/>
          <w:szCs w:val="24"/>
        </w:rPr>
        <w:t>attenuate</w:t>
      </w:r>
      <w:r w:rsidR="0087471F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xtens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raffick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Fonts w:ascii="Book Antiqua" w:hAnsi="Book Antiqua" w:cs="Times New Roman"/>
          <w:sz w:val="24"/>
          <w:szCs w:val="24"/>
        </w:rPr>
        <w:t>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Fonts w:ascii="Book Antiqua" w:hAnsi="Book Antiqua" w:cs="Times New Roman"/>
          <w:sz w:val="24"/>
          <w:szCs w:val="24"/>
        </w:rPr>
        <w:t>in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Fonts w:ascii="Book Antiqua" w:hAnsi="Book Antiqua" w:cs="Times New Roman"/>
          <w:sz w:val="24"/>
          <w:szCs w:val="24"/>
        </w:rPr>
        <w:t>BAL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Fonts w:ascii="Book Antiqua" w:hAnsi="Book Antiqua" w:cs="Times New Roman"/>
          <w:sz w:val="24"/>
          <w:szCs w:val="24"/>
        </w:rPr>
        <w:t>OVA-cha</w:t>
      </w:r>
      <w:r w:rsidRPr="00F94166">
        <w:rPr>
          <w:rFonts w:ascii="Book Antiqua" w:hAnsi="Book Antiqua" w:cs="Times New Roman"/>
          <w:sz w:val="24"/>
          <w:szCs w:val="24"/>
        </w:rPr>
        <w:t>ll</w:t>
      </w:r>
      <w:r w:rsidR="00032083" w:rsidRPr="00F94166">
        <w:rPr>
          <w:rFonts w:ascii="Book Antiqua" w:hAnsi="Book Antiqua" w:cs="Times New Roman"/>
          <w:sz w:val="24"/>
          <w:szCs w:val="24"/>
        </w:rPr>
        <w:t>en</w:t>
      </w:r>
      <w:r w:rsidRPr="00F94166">
        <w:rPr>
          <w:rFonts w:ascii="Book Antiqua" w:hAnsi="Book Antiqua" w:cs="Times New Roman"/>
          <w:sz w:val="24"/>
          <w:szCs w:val="24"/>
        </w:rPr>
        <w:t>g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ice</w:t>
      </w:r>
      <w:r w:rsidR="0087471F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hibit</w:t>
      </w:r>
      <w:r w:rsidR="0087471F" w:rsidRPr="00F94166">
        <w:rPr>
          <w:rFonts w:ascii="Book Antiqua" w:hAnsi="Book Antiqua" w:cs="Times New Roman"/>
          <w:sz w:val="24"/>
          <w:szCs w:val="24"/>
        </w:rPr>
        <w:t>ing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87471F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issue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or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bolish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tra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APK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0F5722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Ma&lt;/Author&gt;&lt;Year&gt;2016&lt;/Year&gt;&lt;RecNum&gt;117&lt;/RecNum&gt;&lt;DisplayText&gt;&lt;style face="superscript"&gt;[111]&lt;/style&gt;&lt;/DisplayText&gt;&lt;record&gt;&lt;rec-number&gt;117&lt;/rec-number&gt;&lt;foreign-keys&gt;&lt;key app="EN" db-id="ete9awfww0afd8eaftoxwz04sdfv5paxfprv"&gt;117&lt;/key&gt;&lt;/foreign-keys&gt;&lt;ref-type name="Journal Article"&gt;17&lt;/ref-type&gt;&lt;contributors&gt;&lt;authors&gt;&lt;author&gt;Ma, Y.&lt;/author&gt;&lt;author&gt;Ge, A.&lt;/author&gt;&lt;author&gt;Zhu, W.&lt;/author&gt;&lt;author&gt;Liu, Y. N.&lt;/author&gt;&lt;author&gt;Ji, N. F.&lt;/author&gt;&lt;author&gt;Zha, W. J.&lt;/author&gt;&lt;author&gt;Zhang, J. X.&lt;/author&gt;&lt;author&gt;Zeng, X. N.&lt;/author&gt;&lt;author&gt;Huang, M.&lt;/author&gt;&lt;/authors&gt;&lt;/contributors&gt;&lt;auth-address&gt;Department of Respiratory Medicine, The First Affiliated Hospital of Nanjing Medical University, 300 Guangzhou Road, Nanjing, Jiangsu 210029, China.&lt;/auth-address&gt;&lt;titles&gt;&lt;title&gt;Morin Attenuates Ovalbumin-Induced Airway Inflammation by Modulating Oxidative Stress-Responsive MAPK Signaling&lt;/title&gt;&lt;secondary-title&gt;Oxid Med Cell Longev&lt;/secondary-title&gt;&lt;alt-title&gt;Oxidative medicine and cellular longevity&lt;/alt-title&gt;&lt;/titles&gt;&lt;periodical&gt;&lt;full-title&gt;Oxid Med Cell Longev&lt;/full-title&gt;&lt;abbr-1&gt;Oxidative medicine and cellular longevity&lt;/abbr-1&gt;&lt;/periodical&gt;&lt;alt-periodical&gt;&lt;full-title&gt;Oxid Med Cell Longev&lt;/full-title&gt;&lt;abbr-1&gt;Oxidative medicine and cellular longevity&lt;/abbr-1&gt;&lt;/alt-periodical&gt;&lt;pages&gt;5843672&lt;/pages&gt;&lt;volume&gt;2016&lt;/volume&gt;&lt;dates&gt;&lt;year&gt;2016&lt;/year&gt;&lt;/dates&gt;&lt;isbn&gt;1942-0994 (Electronic)&amp;#xD;1942-0994 (Linking)&lt;/isbn&gt;&lt;accession-num&gt;26783416&lt;/accession-num&gt;&lt;urls&gt;&lt;related-urls&gt;&lt;url&gt;http://www.ncbi.nlm.nih.gov/pubmed/26783416&lt;/url&gt;&lt;/related-urls&gt;&lt;/urls&gt;&lt;custom2&gt;4691473&lt;/custom2&gt;&lt;electronic-resource-num&gt;10.1155/2016/5843672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1" w:tooltip="Ma, 2016 #11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11</w:t>
        </w:r>
      </w:hyperlink>
      <w:r w:rsidR="000F5722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Ethy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cetat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frac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Sonchus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aspe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extrac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Boerhavia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procumbens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tolue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6E36ED" w:rsidRPr="00F94166">
        <w:rPr>
          <w:rStyle w:val="shorttext"/>
          <w:rFonts w:ascii="Book Antiqua" w:hAnsi="Book Antiqua" w:cs="Times New Roman"/>
          <w:sz w:val="24"/>
          <w:szCs w:val="24"/>
        </w:rPr>
        <w:t>diisocyanate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Esculentoside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inhibi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pathway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s, reduc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nti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-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response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improv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injury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b2toYXJpPC9BdXRob3I+PFllYXI+MjAxNTwvWWVhcj48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</w:fldData>
        </w:fldChar>
      </w:r>
      <w:r w:rsidR="000F5722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b2toYXJpPC9BdXRob3I+PFllYXI+MjAxNTwvWWVhcj48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</w:fldData>
        </w:fldChar>
      </w:r>
      <w:r w:rsidR="000F5722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2" w:tooltip="Bokhari, 2015 #118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2</w:t>
        </w:r>
      </w:hyperlink>
      <w:r w:rsidR="000F5722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7471F" w:rsidRPr="00F94166">
        <w:rPr>
          <w:rStyle w:val="shorttext"/>
          <w:rFonts w:ascii="Book Antiqua" w:hAnsi="Book Antiqua" w:cs="Times New Roman"/>
          <w:sz w:val="24"/>
          <w:szCs w:val="24"/>
        </w:rPr>
        <w:t>Ethyl acetate fraction</w:t>
      </w:r>
      <w:r w:rsidR="00AE4AD7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and </w:t>
      </w:r>
      <w:proofErr w:type="spellStart"/>
      <w:r w:rsidR="00AE4AD7" w:rsidRPr="00F94166">
        <w:rPr>
          <w:rStyle w:val="shorttext"/>
          <w:rFonts w:ascii="Book Antiqua" w:hAnsi="Book Antiqua" w:cs="Times New Roman"/>
          <w:sz w:val="24"/>
          <w:szCs w:val="24"/>
        </w:rPr>
        <w:t>Esculentoside</w:t>
      </w:r>
      <w:proofErr w:type="spellEnd"/>
      <w:r w:rsidR="00AE4AD7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E4AD7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upregulated Nrf-2 expression,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increas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SO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ctivit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intracellular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glutathio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level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YW5nPC9BdXRob3I+PFllYXI+MjAxNTwvWWVhcj48UmVj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</w:fldData>
        </w:fldChar>
      </w:r>
      <w:r w:rsidR="000F5722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YW5nPC9BdXRob3I+PFllYXI+MjAxNTwvWWVhcj48UmVj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</w:fldData>
        </w:fldChar>
      </w:r>
      <w:r w:rsidR="000F5722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0F5722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3" w:tooltip="Wang, 2015 #119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3</w:t>
        </w:r>
      </w:hyperlink>
      <w:r w:rsid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14" w:tooltip="Ci, 2015 #120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4</w:t>
        </w:r>
      </w:hyperlink>
      <w:r w:rsidR="000F5722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CB54DC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Or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Capsicum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annuum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L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meth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anolic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extrac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remarkab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d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ecrease</w:t>
      </w:r>
      <w:r w:rsidR="0087471F" w:rsidRPr="00F94166">
        <w:rPr>
          <w:rStyle w:val="shorttext"/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pathophysiologic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sign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allergic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disea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reducing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ROS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level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BAL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m</w:t>
      </w:r>
      <w:r w:rsidR="00032083" w:rsidRPr="00F94166">
        <w:rPr>
          <w:rStyle w:val="shorttext"/>
          <w:rFonts w:ascii="Book Antiqua" w:hAnsi="Book Antiqua" w:cs="Times New Roman"/>
          <w:sz w:val="24"/>
          <w:szCs w:val="24"/>
        </w:rPr>
        <w:t>ic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7384C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inhibiting </w:t>
      </w:r>
      <w:r w:rsidR="00032083" w:rsidRPr="00F94166">
        <w:rPr>
          <w:rStyle w:val="shorttext"/>
          <w:rFonts w:ascii="Book Antiqua" w:hAnsi="Book Antiqua" w:cs="Times New Roman"/>
          <w:sz w:val="24"/>
          <w:szCs w:val="24"/>
        </w:rPr>
        <w:t>Th-2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32083" w:rsidRPr="00F94166">
        <w:rPr>
          <w:rStyle w:val="shorttext"/>
          <w:rFonts w:ascii="Book Antiqua" w:hAnsi="Book Antiqua" w:cs="Times New Roman"/>
          <w:sz w:val="24"/>
          <w:szCs w:val="24"/>
        </w:rPr>
        <w:t>cytok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in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vi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attenuat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NF-</w:t>
      </w:r>
      <w:proofErr w:type="spellStart"/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κB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activation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KYW5nPC9BdXRob3I+PFllYXI+MjAxMTwvWWVhcj48UmVj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</w:fldData>
        </w:fldChar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KYW5nPC9BdXRob3I+PFllYXI+MjAxMTwvWWVhcj48UmVj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</w:fldData>
        </w:fldChar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5" w:tooltip="Jang, 2011 #121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5</w:t>
        </w:r>
      </w:hyperlink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914E17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</w:p>
    <w:p w:rsidR="009568BF" w:rsidRPr="00F94166" w:rsidRDefault="009A09D8" w:rsidP="00F94166">
      <w:pPr>
        <w:widowControl/>
        <w:spacing w:line="360" w:lineRule="auto"/>
        <w:ind w:firstLineChars="100" w:firstLine="240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sz w:val="24"/>
          <w:szCs w:val="24"/>
        </w:rPr>
        <w:t>In addition to maintaining the</w:t>
      </w:r>
      <w:r w:rsidR="0013054A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balanc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e</w:t>
      </w:r>
      <w:r w:rsidR="0013054A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between oxidative and antioxidative system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tissu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airway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the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substanc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suppres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mucou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gl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hypertrop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h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goble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hyperplasi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collage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deposi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remodel</w:t>
      </w:r>
      <w:r w:rsidR="009568BF" w:rsidRPr="00F94166">
        <w:rPr>
          <w:rStyle w:val="shorttext"/>
          <w:rFonts w:ascii="Book Antiqua" w:hAnsi="Book Antiqua" w:cs="Times New Roman"/>
          <w:sz w:val="24"/>
          <w:szCs w:val="24"/>
        </w:rPr>
        <w:t>ing</w:t>
      </w:r>
      <w:r w:rsidR="0013054A" w:rsidRPr="00F94166">
        <w:rPr>
          <w:rStyle w:val="shorttext"/>
          <w:rFonts w:ascii="Book Antiqua" w:hAnsi="Book Antiqua" w:cs="Times New Roman"/>
          <w:sz w:val="24"/>
          <w:szCs w:val="24"/>
        </w:rPr>
        <w:t>, including the extracts 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Sinomenine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Mor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Tinospora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cordifolia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Gleditsia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sinesis</w:t>
      </w:r>
      <w:proofErr w:type="spellEnd"/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YW88L0F1dGhvcj48WWVhcj4yMDE2PC9ZZWFyPjxSZWNO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</w:fldData>
        </w:fldChar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YW88L0F1dGhvcj48WWVhcj4yMDE2PC9ZZWFyPjxSZWNO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</w:fldData>
        </w:fldChar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1" w:tooltip="Ma, 2016 #117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1</w:t>
        </w:r>
      </w:hyperlink>
      <w:r w:rsid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16" w:tooltip="Bao, 2016 #122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6-118</w:t>
        </w:r>
      </w:hyperlink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21597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</w:p>
    <w:p w:rsidR="003030CD" w:rsidRPr="00F94166" w:rsidRDefault="003030CD" w:rsidP="00F94166">
      <w:pPr>
        <w:pStyle w:val="ListParagraph"/>
        <w:spacing w:line="360" w:lineRule="auto"/>
        <w:ind w:firstLineChars="100" w:firstLine="240"/>
        <w:rPr>
          <w:rStyle w:val="shorttext"/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sz w:val="24"/>
          <w:szCs w:val="24"/>
        </w:rPr>
        <w:t>LP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>is commonly fou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environme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causing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and potential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exacerbating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which 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leads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to an increa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IgE</w:t>
      </w:r>
      <w:proofErr w:type="spellEnd"/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Th2-cytokin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respon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histamin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releas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and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EP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MP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activation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Intranasal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curcumi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055632" w:rsidRPr="00F94166">
        <w:rPr>
          <w:rStyle w:val="shorttext"/>
          <w:rFonts w:ascii="Book Antiqua" w:hAnsi="Book Antiqua" w:cs="Times New Roman"/>
          <w:sz w:val="24"/>
          <w:szCs w:val="24"/>
        </w:rPr>
        <w:t>coul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D04E7" w:rsidRPr="00F94166">
        <w:rPr>
          <w:rStyle w:val="shorttext"/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D04E7" w:rsidRPr="00F94166">
        <w:rPr>
          <w:rStyle w:val="shorttext"/>
          <w:rFonts w:ascii="Book Antiqua" w:hAnsi="Book Antiqua" w:cs="Times New Roman"/>
          <w:sz w:val="24"/>
          <w:szCs w:val="24"/>
        </w:rPr>
        <w:t>improv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D04E7" w:rsidRPr="00F94166">
        <w:rPr>
          <w:rStyle w:val="shorttext"/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D04E7" w:rsidRPr="00F94166">
        <w:rPr>
          <w:rStyle w:val="shorttext"/>
          <w:rFonts w:ascii="Book Antiqua" w:hAnsi="Book Antiqua" w:cs="Times New Roman"/>
          <w:sz w:val="24"/>
          <w:szCs w:val="24"/>
        </w:rPr>
        <w:t>exacerb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13054A" w:rsidRPr="00F94166">
        <w:rPr>
          <w:rStyle w:val="shorttext"/>
          <w:rFonts w:ascii="Book Antiqua" w:hAnsi="Book Antiqua" w:cs="Times New Roman"/>
          <w:sz w:val="24"/>
          <w:szCs w:val="24"/>
        </w:rPr>
        <w:t>induce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D04E7" w:rsidRPr="00F94166">
        <w:rPr>
          <w:rStyle w:val="shorttext"/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DD04E7" w:rsidRPr="00F94166">
        <w:rPr>
          <w:rStyle w:val="shorttext"/>
          <w:rFonts w:ascii="Book Antiqua" w:hAnsi="Book Antiqua" w:cs="Times New Roman"/>
          <w:sz w:val="24"/>
          <w:szCs w:val="24"/>
        </w:rPr>
        <w:t>LPS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/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&lt;EndNote&gt;&lt;Cite&gt;&lt;Author&gt;Kumari&lt;/Author&gt;&lt;Year&gt;2015&lt;/Year&gt;&lt;RecNum&gt;70&lt;/RecNum&gt;&lt;DisplayText&gt;&lt;style face="superscript"&gt;[66]&lt;/style&gt;&lt;/DisplayText&gt;&lt;record&gt;&lt;rec-number&gt;70&lt;/rec-number&gt;&lt;foreign-keys&gt;&lt;key app="EN" db-id="ete9awfww0afd8eaftoxwz04sdfv5paxfprv"&gt;70&lt;/key&gt;&lt;/foreign-keys&gt;&lt;ref-type name="Journal Article"&gt;17&lt;/ref-type&gt;&lt;contributors&gt;&lt;authors&gt;&lt;author&gt;Kumari, A.&lt;/author&gt;&lt;author&gt;Dash, D.&lt;/author&gt;&lt;author&gt;Singh, R.&lt;/author&gt;&lt;/authors&gt;&lt;/contributors&gt;&lt;auth-address&gt;Department of Zoology, MMV, Banaras Hindu University, Varanasi 221005, India.&amp;#xD;Department of Biochemistry, Institute of Medical Sciences, Banaras Hindu University, Varanasi 221005, India.&amp;#xD;Department of Zoology, MMV, Banaras Hindu University, Varanasi 221005, India. Electronic address: rashmirs98@rediffmail.com.&lt;/auth-address&gt;&lt;titles&gt;&lt;title&gt;Lipopolysaccharide (LPS) exposure differently affects allergic asthma exacerbations and its amelioration by intranasal curcumin in mice&lt;/title&gt;&lt;secondary-title&gt;Cytokine&lt;/secondary-title&gt;&lt;alt-title&gt;Cytokine&lt;/alt-title&gt;&lt;/titles&gt;&lt;periodical&gt;&lt;full-title&gt;Cytokine&lt;/full-title&gt;&lt;abbr-1&gt;Cytokine&lt;/abbr-1&gt;&lt;/periodical&gt;&lt;alt-periodical&gt;&lt;full-title&gt;Cytokine&lt;/full-title&gt;&lt;abbr-1&gt;Cytokine&lt;/abbr-1&gt;&lt;/alt-periodical&gt;&lt;pages&gt;334-42&lt;/pages&gt;&lt;volume&gt;76&lt;/volume&gt;&lt;number&gt;2&lt;/number&gt;&lt;dates&gt;&lt;year&gt;2015&lt;/year&gt;&lt;pub-dates&gt;&lt;date&gt;Dec&lt;/date&gt;&lt;/pub-dates&gt;&lt;/dates&gt;&lt;isbn&gt;1096-0023 (Electronic)&amp;#xD;1043-4666 (Linking)&lt;/isbn&gt;&lt;accession-num&gt;26239413&lt;/accession-num&gt;&lt;urls&gt;&lt;related-urls&gt;&lt;url&gt;http://www.ncbi.nlm.nih.gov/pubmed/26239413&lt;/url&gt;&lt;/related-urls&gt;&lt;/urls&gt;&lt;electronic-resource-num&gt;10.1016/j.cyto.2015.07.022&lt;/electronic-resource-num&gt;&lt;/record&gt;&lt;/Cite&gt;&lt;/EndNote&gt;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6" w:tooltip="Kumari, 2015 #70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66</w:t>
        </w:r>
      </w:hyperlink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E25C6A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Cariss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opaca</w:t>
      </w:r>
      <w:proofErr w:type="spellEnd"/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frui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extract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>ca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restor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activiti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enzyme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GSH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,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while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>the amount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TBARS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DNA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fragmentation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decrease</w:t>
      </w:r>
      <w:r w:rsidR="00A04373" w:rsidRPr="00F94166">
        <w:rPr>
          <w:rStyle w:val="shorttext"/>
          <w:rFonts w:ascii="Book Antiqua" w:hAnsi="Book Antiqua" w:cs="Times New Roman"/>
          <w:sz w:val="24"/>
          <w:szCs w:val="24"/>
        </w:rPr>
        <w:t>d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YWhyZWVuPC9BdXRob3I+PFllYXI+MjAxNDwvWWVhcj48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</w:fldData>
        </w:fldChar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YWhyZWVuPC9BdXRob3I+PFllYXI+MjAxNDwvWWVhcj48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</w:fldData>
        </w:fldChar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19" w:tooltip="Sahreen, 2014 #125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19</w:t>
        </w:r>
      </w:hyperlink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8F3920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</w:t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Such phenomenon was partly observed when using tomato juice</w:t>
      </w:r>
      <w:r w:rsidR="0013054A"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treatment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/>
      </w:r>
      <w:r w:rsidR="00B75F07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&lt;EndNote&gt;&lt;Cite&gt;&lt;Author&gt;Bouch&lt;/Author&gt;&lt;Year&gt;2016&lt;/Year&gt;&lt;RecNum&gt;126&lt;/RecNum&gt;&lt;DisplayText&gt;&lt;style face="superscript"&gt;[120]&lt;/style&gt;&lt;/DisplayText&gt;&lt;record&gt;&lt;rec-number&gt;126&lt;/rec-number&gt;&lt;foreign-keys&gt;&lt;key app="EN" db-id="ete9awfww0afd8eaftoxwz04sdfv5paxfprv"&gt;126&lt;/key&gt;&lt;/foreign-keys&gt;&lt;ref-type name="Journal Article"&gt;17&lt;/ref-type&gt;&lt;contributors&gt;&lt;authors&gt;&lt;author&gt;Bouch, S.&lt;/author&gt;&lt;author&gt;Harding, R.&lt;/author&gt;&lt;author&gt;O&amp;apos;Reilly, M.&lt;/author&gt;&lt;author&gt;Wood, L. G.&lt;/author&gt;&lt;author&gt;Sozo, F.&lt;/author&gt;&lt;/authors&gt;&lt;/contributors&gt;&lt;auth-address&gt;Development and Stem Cells Program, Monash Biomedicine Discovery Institute and Department of Anatomy and Developmental Biology, Monash University, Melbourne, Victoria, Australia.&amp;#xD;Centre for Asthma and Respiratory Diseases, Hunter Medical Research Institute, The University of Newcastle, Newcastle, New South Wales, Australia.&lt;/auth-address&gt;&lt;titles&gt;&lt;title&gt;Impact of Dietary Tomato Juice on Changes in Pulmonary Oxidative Stress, Inflammation and Structure Induced by Neonatal Hyperoxia in Mice (Mus musculus)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0159633&lt;/pages&gt;&lt;volume&gt;11&lt;/volume&gt;&lt;number&gt;7&lt;/number&gt;&lt;dates&gt;&lt;year&gt;2016&lt;/year&gt;&lt;/dates&gt;&lt;isbn&gt;1932-6203 (Electronic)&amp;#xD;1932-6203 (Linking)&lt;/isbn&gt;&lt;accession-num&gt;27438045&lt;/accession-num&gt;&lt;urls&gt;&lt;related-urls&gt;&lt;url&gt;http://www.ncbi.nlm.nih.gov/pubmed/27438045&lt;/url&gt;&lt;/related-urls&gt;&lt;/urls&gt;&lt;custom2&gt;4954692&lt;/custom2&gt;&lt;electronic-resource-num&gt;10.1371/journal.pone.0159633&lt;/electronic-resource-num&gt;&lt;/record&gt;&lt;/Cite&gt;&lt;/EndNote&gt;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0" w:tooltip="Bouch, 2016 #126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20</w:t>
        </w:r>
      </w:hyperlink>
      <w:r w:rsidR="00B75F07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7045EB"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2C5BBD" w:rsidRPr="00F94166" w:rsidRDefault="00263D69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Antioxida</w:t>
      </w:r>
      <w:r w:rsidR="00001129" w:rsidRPr="00F94166">
        <w:rPr>
          <w:rFonts w:ascii="Book Antiqua" w:hAnsi="Book Antiqua" w:cs="Times New Roman"/>
          <w:b/>
          <w:i/>
          <w:sz w:val="24"/>
          <w:szCs w:val="24"/>
        </w:rPr>
        <w:t>nt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F94166" w:rsidRPr="00F94166">
        <w:rPr>
          <w:rFonts w:ascii="Book Antiqua" w:hAnsi="Book Antiqua" w:cs="Times New Roman" w:hint="eastAsia"/>
          <w:b/>
          <w:i/>
          <w:sz w:val="24"/>
          <w:szCs w:val="24"/>
        </w:rPr>
        <w:t>s</w:t>
      </w:r>
      <w:r w:rsidR="00906CC6" w:rsidRPr="00F94166">
        <w:rPr>
          <w:rFonts w:ascii="Book Antiqua" w:hAnsi="Book Antiqua" w:cs="Times New Roman"/>
          <w:b/>
          <w:i/>
          <w:sz w:val="24"/>
          <w:szCs w:val="24"/>
        </w:rPr>
        <w:t>ynthe</w:t>
      </w:r>
      <w:r w:rsidR="00001129" w:rsidRPr="00F94166">
        <w:rPr>
          <w:rFonts w:ascii="Book Antiqua" w:hAnsi="Book Antiqua" w:cs="Times New Roman"/>
          <w:b/>
          <w:i/>
          <w:sz w:val="24"/>
          <w:szCs w:val="24"/>
        </w:rPr>
        <w:t>tics</w:t>
      </w:r>
    </w:p>
    <w:p w:rsidR="00263D69" w:rsidRPr="00F94166" w:rsidRDefault="0052739B" w:rsidP="00FC57FD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 xml:space="preserve">Y-27632, a </w:t>
      </w:r>
      <w:r w:rsidR="00263D69" w:rsidRPr="00F94166">
        <w:rPr>
          <w:rFonts w:ascii="Book Antiqua" w:hAnsi="Book Antiqua" w:cs="Times New Roman"/>
          <w:sz w:val="24"/>
          <w:szCs w:val="24"/>
        </w:rPr>
        <w:t>Rho-kin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inhibi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63D69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ab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contro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63D69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responsiven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63D69" w:rsidRPr="00F94166">
        <w:rPr>
          <w:rFonts w:ascii="Book Antiqua" w:hAnsi="Book Antiqua" w:cs="Times New Roman"/>
          <w:sz w:val="24"/>
          <w:szCs w:val="24"/>
        </w:rPr>
        <w:t>remodel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stres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Y-2763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guine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pigs</w:t>
      </w:r>
      <w:r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53B4A" w:rsidRPr="00F94166">
        <w:rPr>
          <w:rFonts w:ascii="Book Antiqua" w:hAnsi="Book Antiqua" w:cs="Times New Roman"/>
          <w:sz w:val="24"/>
          <w:szCs w:val="24"/>
        </w:rPr>
        <w:t>induced by allergens provo</w:t>
      </w:r>
      <w:r w:rsidR="006759AC" w:rsidRPr="00F94166">
        <w:rPr>
          <w:rFonts w:ascii="Book Antiqua" w:hAnsi="Book Antiqua" w:cs="Times New Roman"/>
          <w:sz w:val="24"/>
          <w:szCs w:val="24"/>
        </w:rPr>
        <w:t>ked</w:t>
      </w:r>
      <w:r w:rsidR="00653B4A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e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DE34AC" w:rsidRPr="00F94166">
        <w:rPr>
          <w:rFonts w:ascii="Book Antiqua" w:hAnsi="Book Antiqua" w:cs="Times New Roman"/>
          <w:sz w:val="24"/>
          <w:szCs w:val="24"/>
        </w:rPr>
        <w:t>Fe</w:t>
      </w:r>
      <w:r w:rsidR="00263D69" w:rsidRPr="00F94166">
        <w:rPr>
          <w:rFonts w:ascii="Book Antiqua" w:hAnsi="Book Antiqua" w:cs="Times New Roman"/>
          <w:sz w:val="24"/>
          <w:szCs w:val="24"/>
        </w:rPr>
        <w:t>NO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 xml:space="preserve">while </w:t>
      </w:r>
      <w:r w:rsidR="00263D69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263D69" w:rsidRPr="00F94166">
        <w:rPr>
          <w:rFonts w:ascii="Book Antiqua" w:hAnsi="Book Antiqua" w:cs="Times New Roman"/>
          <w:sz w:val="24"/>
          <w:szCs w:val="24"/>
        </w:rPr>
        <w:t>extra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matrix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remodeling</w:t>
      </w:r>
      <w:r w:rsidR="007166C8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63D69" w:rsidRPr="00F94166">
        <w:rPr>
          <w:rFonts w:ascii="Book Antiqua" w:hAnsi="Book Antiqua" w:cs="Times New Roman"/>
          <w:sz w:val="24"/>
          <w:szCs w:val="24"/>
        </w:rPr>
        <w:t>attenuated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aWdhdGk8L0F1dGhvcj48WWVhcj4yMDE1PC9ZZWFyPjxS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QaWdhdGk8L0F1dGhvcj48WWVhcj4yMDE1PC9ZZWFyPjxS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1" w:tooltip="Pigati, 2015 #12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1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22" w:tooltip="Righetti, 2014 #12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2</w:t>
        </w:r>
      </w:hyperlink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263D69" w:rsidRPr="00F94166">
        <w:rPr>
          <w:rFonts w:ascii="Book Antiqua" w:hAnsi="Book Antiqua" w:cs="Times New Roman"/>
          <w:sz w:val="24"/>
          <w:szCs w:val="24"/>
        </w:rPr>
        <w:t>.</w:t>
      </w:r>
    </w:p>
    <w:p w:rsidR="00906CC6" w:rsidRPr="00F94166" w:rsidRDefault="001C3CCA" w:rsidP="00F94166">
      <w:pPr>
        <w:pStyle w:val="ListParagraph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Nitr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x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ynthases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Pr="00F94166">
        <w:rPr>
          <w:rFonts w:ascii="Book Antiqua" w:hAnsi="Book Antiqua" w:cs="Times New Roman"/>
          <w:sz w:val="24"/>
          <w:szCs w:val="24"/>
        </w:rPr>
        <w:t>N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Pr="00F94166">
        <w:rPr>
          <w:rFonts w:ascii="Book Antiqua" w:hAnsi="Book Antiqua" w:cs="Times New Roman"/>
          <w:sz w:val="24"/>
          <w:szCs w:val="24"/>
        </w:rPr>
        <w:t>H</w:t>
      </w:r>
      <w:r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rginas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F5A4C" w:rsidRPr="00F94166">
        <w:rPr>
          <w:rFonts w:ascii="Book Antiqua" w:hAnsi="Book Antiqua" w:cs="Times New Roman"/>
          <w:sz w:val="24"/>
          <w:szCs w:val="24"/>
        </w:rPr>
        <w:t>thought to 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volv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ed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llerg</w:t>
      </w:r>
      <w:r w:rsidR="000F5A4C" w:rsidRPr="00F94166">
        <w:rPr>
          <w:rFonts w:ascii="Book Antiqua" w:hAnsi="Book Antiqua" w:cs="Times New Roman"/>
          <w:sz w:val="24"/>
          <w:szCs w:val="24"/>
        </w:rPr>
        <w:t>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isease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F5A4C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1400W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iNOS</w:t>
      </w:r>
      <w:proofErr w:type="spellEnd"/>
      <w:r w:rsidRPr="00F94166">
        <w:rPr>
          <w:rFonts w:ascii="Book Antiqua" w:hAnsi="Book Antiqua" w:cs="Times New Roman"/>
          <w:sz w:val="24"/>
          <w:szCs w:val="24"/>
        </w:rPr>
        <w:t>-specif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hibi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, 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nor-HOHA (an </w:t>
      </w:r>
      <w:r w:rsidRPr="00F94166">
        <w:rPr>
          <w:rFonts w:ascii="Book Antiqua" w:hAnsi="Book Antiqua" w:cs="Times New Roman"/>
          <w:sz w:val="24"/>
          <w:szCs w:val="24"/>
        </w:rPr>
        <w:t>argin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hibi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Pr="00F94166">
        <w:rPr>
          <w:rFonts w:ascii="Book Antiqua" w:hAnsi="Book Antiqua" w:cs="Times New Roman"/>
          <w:sz w:val="24"/>
          <w:szCs w:val="24"/>
        </w:rPr>
        <w:t>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NaHS</w:t>
      </w:r>
      <w:proofErr w:type="spellEnd"/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a </w:t>
      </w:r>
      <w:r w:rsidRPr="00F94166">
        <w:rPr>
          <w:rFonts w:ascii="Book Antiqua" w:hAnsi="Book Antiqua" w:cs="Times New Roman"/>
          <w:sz w:val="24"/>
          <w:szCs w:val="24"/>
        </w:rPr>
        <w:t>H</w:t>
      </w:r>
      <w:r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on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odiu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hydrosulf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Pr="00F94166">
        <w:rPr>
          <w:rFonts w:ascii="Book Antiqua" w:hAnsi="Book Antiqua" w:cs="Times New Roman"/>
          <w:sz w:val="24"/>
          <w:szCs w:val="24"/>
        </w:rPr>
        <w:t>reduce</w:t>
      </w:r>
      <w:r w:rsidR="000F5A4C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rgin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8-isoprostane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 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ist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issue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he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6F5D" w:rsidRPr="00F94166">
        <w:rPr>
          <w:rFonts w:ascii="Book Antiqua" w:hAnsi="Book Antiqua" w:cs="Times New Roman"/>
          <w:sz w:val="24"/>
          <w:szCs w:val="24"/>
        </w:rPr>
        <w:t>inhibitor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decrease</w:t>
      </w:r>
      <w:r w:rsidR="00F96F5D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osi</w:t>
      </w:r>
      <w:r w:rsidR="00226D9B" w:rsidRPr="00F94166">
        <w:rPr>
          <w:rFonts w:ascii="Book Antiqua" w:hAnsi="Book Antiqua" w:cs="Times New Roman"/>
          <w:sz w:val="24"/>
          <w:szCs w:val="24"/>
        </w:rPr>
        <w:t>no</w:t>
      </w:r>
      <w:r w:rsidRPr="00F94166">
        <w:rPr>
          <w:rFonts w:ascii="Book Antiqua" w:hAnsi="Book Antiqua" w:cs="Times New Roman"/>
          <w:sz w:val="24"/>
          <w:szCs w:val="24"/>
        </w:rPr>
        <w:t>phi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issu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subsequently </w:t>
      </w:r>
      <w:r w:rsidRPr="00F94166">
        <w:rPr>
          <w:rFonts w:ascii="Book Antiqua" w:hAnsi="Book Antiqua" w:cs="Times New Roman"/>
          <w:sz w:val="24"/>
          <w:szCs w:val="24"/>
        </w:rPr>
        <w:t>improv</w:t>
      </w:r>
      <w:r w:rsidR="000F5A4C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issu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sist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elastance</w:t>
      </w:r>
      <w:proofErr w:type="spellEnd"/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W1wb3M8L0F1dGhvcj48WWVhcj4yMDE2PC9ZZWFyPjxS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YW1wb3M8L0F1dGhvcj48WWVhcj4yMDE2PC9ZZWFyPjxS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49" w:tooltip="Aristoteles, 2013 #5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9</w:t>
        </w:r>
      </w:hyperlink>
      <w:r w:rsid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23" w:tooltip="Campos, 2016 #13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3</w:t>
        </w:r>
      </w:hyperlink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>.</w:t>
      </w:r>
    </w:p>
    <w:p w:rsidR="001A5FA5" w:rsidRPr="00F94166" w:rsidRDefault="00FC15A7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Som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ompoun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34DE8" w:rsidRPr="00F94166">
        <w:rPr>
          <w:rFonts w:ascii="Book Antiqua" w:hAnsi="Book Antiqua" w:cs="Times New Roman"/>
          <w:sz w:val="24"/>
          <w:szCs w:val="24"/>
        </w:rPr>
        <w:t xml:space="preserve">could </w:t>
      </w:r>
      <w:r w:rsidRPr="00F94166">
        <w:rPr>
          <w:rFonts w:ascii="Book Antiqua" w:hAnsi="Book Antiqua" w:cs="Times New Roman"/>
          <w:sz w:val="24"/>
          <w:szCs w:val="24"/>
        </w:rPr>
        <w:t>a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F5A4C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ignal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athways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34DE8" w:rsidRPr="00F94166">
        <w:rPr>
          <w:rFonts w:ascii="Book Antiqua" w:hAnsi="Book Antiqua" w:cs="Times New Roman"/>
          <w:sz w:val="24"/>
          <w:szCs w:val="24"/>
        </w:rPr>
        <w:t xml:space="preserve">directly and indirectly to </w:t>
      </w:r>
      <w:r w:rsidR="00F96F5D" w:rsidRPr="00F94166">
        <w:rPr>
          <w:rFonts w:ascii="Book Antiqua" w:hAnsi="Book Antiqua" w:cs="Times New Roman"/>
          <w:sz w:val="24"/>
          <w:szCs w:val="24"/>
        </w:rPr>
        <w:t>cause</w:t>
      </w:r>
      <w:r w:rsidR="00634DE8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ffects</w:t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. </w:t>
      </w:r>
      <w:r w:rsidR="001512B7" w:rsidRPr="00F94166">
        <w:rPr>
          <w:rFonts w:ascii="Book Antiqua" w:hAnsi="Book Antiqua" w:cs="Times New Roman"/>
          <w:sz w:val="24"/>
          <w:szCs w:val="24"/>
        </w:rPr>
        <w:t>HYDAMTIQ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new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poly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="001512B7" w:rsidRPr="00F94166">
        <w:rPr>
          <w:rFonts w:ascii="Book Antiqua" w:hAnsi="Book Antiqua" w:cs="Times New Roman"/>
          <w:sz w:val="24"/>
          <w:szCs w:val="24"/>
        </w:rPr>
        <w:t>ADP-ribo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1512B7" w:rsidRPr="00F94166">
        <w:rPr>
          <w:rFonts w:ascii="Book Antiqua" w:hAnsi="Book Antiqua" w:cs="Times New Roman"/>
          <w:sz w:val="24"/>
          <w:szCs w:val="24"/>
        </w:rPr>
        <w:t>polymer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inhibi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F5A4C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preve</w:t>
      </w:r>
      <w:r w:rsidR="008B5D06" w:rsidRPr="00F94166">
        <w:rPr>
          <w:rFonts w:ascii="Book Antiqua" w:hAnsi="Book Antiqua" w:cs="Times New Roman"/>
          <w:sz w:val="24"/>
          <w:szCs w:val="24"/>
        </w:rPr>
        <w:t>nt</w:t>
      </w:r>
      <w:r w:rsidR="000F5A4C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dama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F5A4C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HYDAMTIQ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reduce</w:t>
      </w:r>
      <w:r w:rsidR="000F5A4C" w:rsidRPr="00F94166">
        <w:rPr>
          <w:rFonts w:ascii="Book Antiqua" w:hAnsi="Book Antiqua" w:cs="Times New Roman"/>
          <w:sz w:val="24"/>
          <w:szCs w:val="24"/>
        </w:rPr>
        <w:t xml:space="preserve">s </w:t>
      </w:r>
      <w:r w:rsidR="00634DE8" w:rsidRPr="00F94166">
        <w:rPr>
          <w:rFonts w:ascii="Book Antiqua" w:hAnsi="Book Antiqua" w:cs="Times New Roman"/>
          <w:sz w:val="24"/>
          <w:szCs w:val="24"/>
        </w:rPr>
        <w:t xml:space="preserve">MDA, 8-hydroxy-2’-deoxyguanosine, </w:t>
      </w:r>
      <w:r w:rsidR="000F5A4C" w:rsidRPr="00F94166">
        <w:rPr>
          <w:rFonts w:ascii="Book Antiqua" w:hAnsi="Book Antiqua" w:cs="Times New Roman"/>
          <w:sz w:val="24"/>
          <w:szCs w:val="24"/>
        </w:rPr>
        <w:t>the amou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eosinophi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oth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leucocyt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F5A4C" w:rsidRPr="00F94166">
        <w:rPr>
          <w:rFonts w:ascii="Book Antiqua" w:hAnsi="Book Antiqua" w:cs="Times New Roman"/>
          <w:sz w:val="24"/>
          <w:szCs w:val="24"/>
        </w:rPr>
        <w:t>tissue</w:t>
      </w:r>
      <w:r w:rsidR="00F96F5D" w:rsidRPr="00F94166">
        <w:rPr>
          <w:rFonts w:ascii="Book Antiqua" w:hAnsi="Book Antiqua" w:cs="Times New Roman"/>
          <w:sz w:val="24"/>
          <w:szCs w:val="24"/>
        </w:rPr>
        <w:t>, while also reduc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smoo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musc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7FA5" w:rsidRPr="00F94166">
        <w:rPr>
          <w:rFonts w:ascii="Book Antiqua" w:hAnsi="Book Antiqua" w:cs="Times New Roman"/>
          <w:sz w:val="24"/>
          <w:szCs w:val="24"/>
        </w:rPr>
        <w:t xml:space="preserve">and </w:t>
      </w:r>
      <w:proofErr w:type="spellStart"/>
      <w:r w:rsidR="001512B7" w:rsidRPr="00F94166">
        <w:rPr>
          <w:rFonts w:ascii="Book Antiqua" w:hAnsi="Book Antiqua" w:cs="Times New Roman"/>
          <w:sz w:val="24"/>
          <w:szCs w:val="24"/>
        </w:rPr>
        <w:t>globlet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hyperplas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512B7" w:rsidRPr="00F94166">
        <w:rPr>
          <w:rFonts w:ascii="Book Antiqua" w:hAnsi="Book Antiqua" w:cs="Times New Roman"/>
          <w:sz w:val="24"/>
          <w:szCs w:val="24"/>
        </w:rPr>
        <w:t>where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35BF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1512B7" w:rsidRPr="00F94166">
        <w:rPr>
          <w:rFonts w:ascii="Book Antiqua" w:hAnsi="Book Antiqua" w:cs="Times New Roman"/>
          <w:sz w:val="24"/>
          <w:szCs w:val="24"/>
        </w:rPr>
        <w:t>ma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cell</w:t>
      </w:r>
      <w:r w:rsidR="00CF35BF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HYDAMTIQ-tre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anima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35BF" w:rsidRPr="00F94166">
        <w:rPr>
          <w:rFonts w:ascii="Book Antiqua" w:hAnsi="Book Antiqua" w:cs="Times New Roman"/>
          <w:sz w:val="24"/>
          <w:szCs w:val="24"/>
        </w:rPr>
        <w:t>ha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reduce</w:t>
      </w:r>
      <w:r w:rsidR="00CF35BF" w:rsidRPr="00F94166">
        <w:rPr>
          <w:rFonts w:ascii="Book Antiqua" w:hAnsi="Book Antiqua" w:cs="Times New Roman"/>
          <w:sz w:val="24"/>
          <w:szCs w:val="24"/>
        </w:rPr>
        <w:t>d histam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rel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vitr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wh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expo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35BF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512B7" w:rsidRPr="00F94166">
        <w:rPr>
          <w:rFonts w:ascii="Book Antiqua" w:hAnsi="Book Antiqua" w:cs="Times New Roman"/>
          <w:sz w:val="24"/>
          <w:szCs w:val="24"/>
        </w:rPr>
        <w:t>OVA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dWNhcmluaTwvQXV0aG9yPjxZZWFyPjIwMTQ8L1llYXI+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dWNhcmluaTwvQXV0aG9yPjxZZWFyPjIwMTQ8L1llYXI+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4" w:tooltip="Lucarini, 2014 #13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4</w:t>
        </w:r>
      </w:hyperlink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1512B7" w:rsidRPr="00F94166">
        <w:rPr>
          <w:rFonts w:ascii="Book Antiqua" w:hAnsi="Book Antiqua" w:cs="Times New Roman"/>
          <w:sz w:val="24"/>
          <w:szCs w:val="24"/>
        </w:rPr>
        <w:t>.</w:t>
      </w:r>
      <w:r w:rsidR="000E7FA5" w:rsidRPr="00F94166">
        <w:rPr>
          <w:rFonts w:ascii="Book Antiqua" w:hAnsi="Book Antiqua" w:cs="Times New Roman"/>
          <w:sz w:val="24"/>
          <w:szCs w:val="24"/>
        </w:rPr>
        <w:t xml:space="preserve"> Phosphorylation of his</w:t>
      </w:r>
      <w:r w:rsidR="00F96F5D" w:rsidRPr="00F94166">
        <w:rPr>
          <w:rFonts w:ascii="Book Antiqua" w:hAnsi="Book Antiqua" w:cs="Times New Roman"/>
          <w:sz w:val="24"/>
          <w:szCs w:val="24"/>
        </w:rPr>
        <w:t>t</w:t>
      </w:r>
      <w:r w:rsidR="000E7FA5" w:rsidRPr="00F94166">
        <w:rPr>
          <w:rFonts w:ascii="Book Antiqua" w:hAnsi="Book Antiqua" w:cs="Times New Roman"/>
          <w:sz w:val="24"/>
          <w:szCs w:val="24"/>
        </w:rPr>
        <w:t>one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0E7FA5" w:rsidRPr="00F94166">
        <w:rPr>
          <w:rFonts w:ascii="Book Antiqua" w:hAnsi="Book Antiqua" w:cs="Times New Roman"/>
          <w:sz w:val="24"/>
          <w:szCs w:val="24"/>
        </w:rPr>
        <w:t>3 at serine 10 is related to oxidant-associated inflammation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P38α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MAP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3E3339" w:rsidRPr="00F94166">
        <w:rPr>
          <w:rFonts w:ascii="Book Antiqua" w:hAnsi="Book Antiqua" w:cs="Times New Roman"/>
          <w:sz w:val="24"/>
          <w:szCs w:val="24"/>
        </w:rPr>
        <w:t>IκB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kin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signal</w:t>
      </w:r>
      <w:r w:rsidR="00CF35BF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path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m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B5D06" w:rsidRPr="00F94166">
        <w:rPr>
          <w:rFonts w:ascii="Book Antiqua" w:hAnsi="Book Antiqua" w:cs="Times New Roman"/>
          <w:sz w:val="24"/>
          <w:szCs w:val="24"/>
        </w:rPr>
        <w:t>a</w:t>
      </w:r>
      <w:r w:rsidR="003E3339" w:rsidRPr="00F94166">
        <w:rPr>
          <w:rFonts w:ascii="Book Antiqua" w:hAnsi="Book Antiqua" w:cs="Times New Roman"/>
          <w:sz w:val="24"/>
          <w:szCs w:val="24"/>
        </w:rPr>
        <w:t>ffec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ROS</w:t>
      </w:r>
      <w:r w:rsidR="00CF35BF" w:rsidRPr="00F94166">
        <w:rPr>
          <w:rFonts w:ascii="Book Antiqua" w:hAnsi="Book Antiqua" w:cs="Times New Roman"/>
          <w:sz w:val="24"/>
          <w:szCs w:val="24"/>
        </w:rPr>
        <w:t>, as the c</w:t>
      </w:r>
      <w:r w:rsidR="003E3339" w:rsidRPr="00F94166">
        <w:rPr>
          <w:rFonts w:ascii="Book Antiqua" w:hAnsi="Book Antiqua" w:cs="Times New Roman"/>
          <w:sz w:val="24"/>
          <w:szCs w:val="24"/>
        </w:rPr>
        <w:t>ombin</w:t>
      </w:r>
      <w:r w:rsidR="00CF35BF" w:rsidRPr="00F94166">
        <w:rPr>
          <w:rFonts w:ascii="Book Antiqua" w:hAnsi="Book Antiqua" w:cs="Times New Roman"/>
          <w:sz w:val="24"/>
          <w:szCs w:val="24"/>
        </w:rPr>
        <w:t>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us</w:t>
      </w:r>
      <w:r w:rsidR="00DF7996" w:rsidRPr="00F94166">
        <w:rPr>
          <w:rFonts w:ascii="Book Antiqua" w:hAnsi="Book Antiqua" w:cs="Times New Roman"/>
          <w:sz w:val="24"/>
          <w:szCs w:val="24"/>
        </w:rPr>
        <w:t>a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7996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7996" w:rsidRPr="00F94166">
        <w:rPr>
          <w:rFonts w:ascii="Book Antiqua" w:hAnsi="Book Antiqua" w:cs="Times New Roman"/>
          <w:sz w:val="24"/>
          <w:szCs w:val="24"/>
        </w:rPr>
        <w:t>p38α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7996" w:rsidRPr="00F94166">
        <w:rPr>
          <w:rFonts w:ascii="Book Antiqua" w:hAnsi="Book Antiqua" w:cs="Times New Roman"/>
          <w:sz w:val="24"/>
          <w:szCs w:val="24"/>
        </w:rPr>
        <w:t>MAPK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7996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F35BF" w:rsidRPr="00F94166">
        <w:rPr>
          <w:rFonts w:ascii="Book Antiqua" w:hAnsi="Book Antiqua" w:cs="Times New Roman"/>
          <w:sz w:val="24"/>
          <w:szCs w:val="24"/>
        </w:rPr>
        <w:t>IκB</w:t>
      </w:r>
      <w:proofErr w:type="spellEnd"/>
      <w:r w:rsidR="00CF35BF" w:rsidRPr="00F94166">
        <w:rPr>
          <w:rFonts w:ascii="Book Antiqua" w:hAnsi="Book Antiqua" w:cs="Times New Roman"/>
          <w:sz w:val="24"/>
          <w:szCs w:val="24"/>
        </w:rPr>
        <w:t xml:space="preserve"> kinase 2 inhibitors</w:t>
      </w:r>
      <w:r w:rsidR="007166C8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re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6F5D" w:rsidRPr="00F94166">
        <w:rPr>
          <w:rFonts w:ascii="Book Antiqua" w:hAnsi="Book Antiqua" w:cs="Times New Roman"/>
          <w:sz w:val="24"/>
          <w:szCs w:val="24"/>
        </w:rPr>
        <w:t>histone 3 at serine 10</w:t>
      </w:r>
      <w:r w:rsidR="00FF663F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3E3339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ge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02A6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monocyt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macrophag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E3339" w:rsidRPr="00F94166">
        <w:rPr>
          <w:rFonts w:ascii="Book Antiqua" w:hAnsi="Book Antiqua" w:cs="Times New Roman"/>
          <w:sz w:val="24"/>
          <w:szCs w:val="24"/>
        </w:rPr>
        <w:t>patien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XJ3aWNrPC9BdXRob3I+PFllYXI+MjAxNTwvWWVhcj48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NYXJ3aWNrPC9BdXRob3I+PFllYXI+MjAxNTwvWWVhcj48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</w:fldData>
        </w:fldChar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6" w:tooltip="Marwick, 2015 #4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6</w:t>
        </w:r>
      </w:hyperlink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3E3339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Angiotensin-I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conver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enzyme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31DBB" w:rsidRPr="00F94166">
        <w:rPr>
          <w:rFonts w:ascii="Book Antiqua" w:hAnsi="Book Antiqua" w:cs="Times New Roman"/>
          <w:sz w:val="24"/>
          <w:szCs w:val="24"/>
        </w:rPr>
        <w:t xml:space="preserve">2 </w:t>
      </w:r>
      <w:r w:rsidR="0099524D" w:rsidRPr="00F94166">
        <w:rPr>
          <w:rFonts w:ascii="Book Antiqua" w:hAnsi="Book Antiqua" w:cs="Times New Roman"/>
          <w:sz w:val="24"/>
          <w:szCs w:val="24"/>
        </w:rPr>
        <w:t>(</w:t>
      </w:r>
      <w:r w:rsidR="001D15FD" w:rsidRPr="00F94166">
        <w:rPr>
          <w:rFonts w:ascii="Book Antiqua" w:hAnsi="Book Antiqua" w:cs="Times New Roman"/>
          <w:sz w:val="24"/>
          <w:szCs w:val="24"/>
        </w:rPr>
        <w:t>ACE</w:t>
      </w:r>
      <w:r w:rsidR="00331DBB" w:rsidRPr="00F94166">
        <w:rPr>
          <w:rFonts w:ascii="Book Antiqua" w:hAnsi="Book Antiqua" w:cs="Times New Roman"/>
          <w:sz w:val="24"/>
          <w:szCs w:val="24"/>
        </w:rPr>
        <w:t>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1D15FD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F663F" w:rsidRPr="00F94166">
        <w:rPr>
          <w:rFonts w:ascii="Book Antiqua" w:hAnsi="Book Antiqua" w:cs="Times New Roman"/>
          <w:sz w:val="24"/>
          <w:szCs w:val="24"/>
        </w:rPr>
        <w:t>a</w:t>
      </w:r>
      <w:r w:rsidR="00F96F5D" w:rsidRPr="00F94166">
        <w:rPr>
          <w:rFonts w:ascii="Book Antiqua" w:hAnsi="Book Antiqua" w:cs="Times New Roman"/>
          <w:sz w:val="24"/>
          <w:szCs w:val="24"/>
        </w:rPr>
        <w:t>n</w:t>
      </w:r>
      <w:r w:rsidR="00FF663F" w:rsidRPr="00F94166">
        <w:rPr>
          <w:rFonts w:ascii="Book Antiqua" w:hAnsi="Book Antiqua" w:cs="Times New Roman"/>
          <w:sz w:val="24"/>
          <w:szCs w:val="24"/>
        </w:rPr>
        <w:t xml:space="preserve"> enzyme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 that protects agains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ACE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1D15FD" w:rsidRPr="00F94166">
        <w:rPr>
          <w:rFonts w:ascii="Book Antiqua" w:hAnsi="Book Antiqua" w:cs="Times New Roman"/>
          <w:sz w:val="24"/>
          <w:szCs w:val="24"/>
        </w:rPr>
        <w:t>activa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1D15FD" w:rsidRPr="00F94166">
        <w:rPr>
          <w:rFonts w:ascii="Book Antiqua" w:hAnsi="Book Antiqua" w:cs="Times New Roman"/>
          <w:sz w:val="24"/>
          <w:szCs w:val="24"/>
        </w:rPr>
        <w:t>diminazen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1D15FD" w:rsidRPr="00F94166">
        <w:rPr>
          <w:rFonts w:ascii="Book Antiqua" w:hAnsi="Book Antiqua" w:cs="Times New Roman"/>
          <w:sz w:val="24"/>
          <w:szCs w:val="24"/>
        </w:rPr>
        <w:t>aceturat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1D15FD" w:rsidRPr="00F94166">
        <w:rPr>
          <w:rFonts w:ascii="Book Antiqua" w:hAnsi="Book Antiqua" w:cs="Times New Roman"/>
          <w:sz w:val="24"/>
          <w:szCs w:val="24"/>
        </w:rPr>
        <w:t>prevent</w:t>
      </w:r>
      <w:r w:rsidR="00331DBB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31DBB" w:rsidRPr="00F94166">
        <w:rPr>
          <w:rFonts w:ascii="Book Antiqua" w:hAnsi="Book Antiqua" w:cs="Times New Roman"/>
          <w:sz w:val="24"/>
          <w:szCs w:val="24"/>
        </w:rPr>
        <w:t>that is induced 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cytokine</w:t>
      </w:r>
      <w:r w:rsidR="00331DBB" w:rsidRPr="00F94166">
        <w:rPr>
          <w:rFonts w:ascii="Book Antiqua" w:hAnsi="Book Antiqua" w:cs="Times New Roman"/>
          <w:sz w:val="24"/>
          <w:szCs w:val="24"/>
        </w:rPr>
        <w:t xml:space="preserve"> 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elev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31DBB" w:rsidRPr="00F94166">
        <w:rPr>
          <w:rFonts w:ascii="Book Antiqua" w:hAnsi="Book Antiqua" w:cs="Times New Roman"/>
          <w:sz w:val="24"/>
          <w:szCs w:val="24"/>
        </w:rPr>
        <w:t xml:space="preserve">levels of </w:t>
      </w:r>
      <w:r w:rsidR="00CF03CF" w:rsidRPr="00F94166">
        <w:rPr>
          <w:rFonts w:ascii="Book Antiqua" w:hAnsi="Book Antiqua" w:cs="Times New Roman"/>
          <w:sz w:val="24"/>
          <w:szCs w:val="24"/>
        </w:rPr>
        <w:t>ACE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F03CF" w:rsidRPr="00F94166">
        <w:rPr>
          <w:rFonts w:ascii="Book Antiqua" w:hAnsi="Book Antiqua" w:cs="Times New Roman"/>
          <w:sz w:val="24"/>
          <w:szCs w:val="24"/>
        </w:rPr>
        <w:t>IκB</w:t>
      </w:r>
      <w:proofErr w:type="spellEnd"/>
      <w:r w:rsidR="00CF03CF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331DBB" w:rsidRPr="00F94166">
        <w:rPr>
          <w:rFonts w:ascii="Book Antiqua" w:hAnsi="Book Antiqua" w:cs="Times New Roman"/>
          <w:sz w:val="24"/>
          <w:szCs w:val="24"/>
        </w:rPr>
        <w:t>Diminazene</w:t>
      </w:r>
      <w:proofErr w:type="spellEnd"/>
      <w:r w:rsidR="00331DBB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331DBB" w:rsidRPr="00F94166">
        <w:rPr>
          <w:rFonts w:ascii="Book Antiqua" w:hAnsi="Book Antiqua" w:cs="Times New Roman"/>
          <w:sz w:val="24"/>
          <w:szCs w:val="24"/>
        </w:rPr>
        <w:t>aceturate</w:t>
      </w:r>
      <w:proofErr w:type="spellEnd"/>
      <w:r w:rsidR="00331DBB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F663F" w:rsidRPr="00F94166">
        <w:rPr>
          <w:rFonts w:ascii="Book Antiqua" w:hAnsi="Book Antiqua" w:cs="Times New Roman"/>
          <w:sz w:val="24"/>
          <w:szCs w:val="24"/>
        </w:rPr>
        <w:t xml:space="preserve">could </w:t>
      </w:r>
      <w:r w:rsidR="00331DBB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F663F" w:rsidRPr="00F94166">
        <w:rPr>
          <w:rFonts w:ascii="Book Antiqua" w:hAnsi="Book Antiqua" w:cs="Times New Roman"/>
          <w:sz w:val="24"/>
          <w:szCs w:val="24"/>
        </w:rPr>
        <w:t xml:space="preserve">decrease </w:t>
      </w:r>
      <w:proofErr w:type="spellStart"/>
      <w:r w:rsidR="00FF663F" w:rsidRPr="00F94166">
        <w:rPr>
          <w:rFonts w:ascii="Book Antiqua" w:hAnsi="Book Antiqua" w:cs="Times New Roman"/>
          <w:sz w:val="24"/>
          <w:szCs w:val="24"/>
        </w:rPr>
        <w:t>carbachol</w:t>
      </w:r>
      <w:proofErr w:type="spellEnd"/>
      <w:r w:rsidR="00FF663F" w:rsidRPr="00F94166">
        <w:rPr>
          <w:rFonts w:ascii="Book Antiqua" w:hAnsi="Book Antiqua" w:cs="Times New Roman"/>
          <w:sz w:val="24"/>
          <w:szCs w:val="24"/>
        </w:rPr>
        <w:t xml:space="preserve"> (as an oxidative parameter), </w:t>
      </w:r>
      <w:r w:rsidR="00484247" w:rsidRPr="00F94166">
        <w:rPr>
          <w:rFonts w:ascii="Book Antiqua" w:hAnsi="Book Antiqua" w:cs="Times New Roman"/>
          <w:sz w:val="24"/>
          <w:szCs w:val="24"/>
        </w:rPr>
        <w:t xml:space="preserve">attenuate oxidative stress, </w:t>
      </w:r>
      <w:r w:rsidR="00CF03CF" w:rsidRPr="00F94166">
        <w:rPr>
          <w:rFonts w:ascii="Book Antiqua" w:hAnsi="Book Antiqua" w:cs="Times New Roman"/>
          <w:sz w:val="24"/>
          <w:szCs w:val="24"/>
        </w:rPr>
        <w:t>rever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7996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F7996" w:rsidRPr="00F94166">
        <w:rPr>
          <w:rFonts w:ascii="Book Antiqua" w:hAnsi="Book Antiqua" w:cs="Times New Roman"/>
          <w:sz w:val="24"/>
          <w:szCs w:val="24"/>
        </w:rPr>
        <w:t>remodeling</w:t>
      </w:r>
      <w:r w:rsidR="00484247" w:rsidRPr="00F94166">
        <w:rPr>
          <w:rFonts w:ascii="Book Antiqua" w:hAnsi="Book Antiqua" w:cs="Times New Roman"/>
          <w:sz w:val="24"/>
          <w:szCs w:val="24"/>
        </w:rPr>
        <w:t xml:space="preserve"> and </w:t>
      </w:r>
      <w:r w:rsidR="00CF03CF" w:rsidRPr="00F94166">
        <w:rPr>
          <w:rFonts w:ascii="Book Antiqua" w:hAnsi="Book Antiqua" w:cs="Times New Roman"/>
          <w:sz w:val="24"/>
          <w:szCs w:val="24"/>
        </w:rPr>
        <w:t>righ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lastRenderedPageBreak/>
        <w:t>ventric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hypertrophy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B75F07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Dhawale&lt;/Author&gt;&lt;Year&gt;2016&lt;/Year&gt;&lt;RecNum&gt;132&lt;/RecNum&gt;&lt;DisplayText&gt;&lt;style face="superscript"&gt;[125]&lt;/style&gt;&lt;/DisplayText&gt;&lt;record&gt;&lt;rec-number&gt;132&lt;/rec-number&gt;&lt;foreign-keys&gt;&lt;key app="EN" db-id="ete9awfww0afd8eaftoxwz04sdfv5paxfprv"&gt;132&lt;/key&gt;&lt;/foreign-keys&gt;&lt;ref-type name="Journal Article"&gt;17&lt;/ref-type&gt;&lt;contributors&gt;&lt;authors&gt;&lt;author&gt;Dhawale, V. S.&lt;/author&gt;&lt;author&gt;Amara, V. R.&lt;/author&gt;&lt;author&gt;Karpe, P. A.&lt;/author&gt;&lt;author&gt;Malek, V.&lt;/author&gt;&lt;author&gt;Patel, D.&lt;/author&gt;&lt;author&gt;Tikoo, K.&lt;/author&gt;&lt;/authors&gt;&lt;/contributors&gt;&lt;auth-address&gt;Laboratory of Epigenetics and Diseases, Department of Pharmacology and Toxicology, National Institute of Pharmaceutical Education and Research (NIPER), Sector 67, S.A.S Nagar, Punjab 160062, India.&amp;#xD;Laboratory of Epigenetics and Diseases, Department of Pharmacology and Toxicology, National Institute of Pharmaceutical Education and Research (NIPER), Sector 67, S.A.S Nagar, Punjab 160062, India.. Electronic address: tikoo.k@gmail.com.&lt;/auth-address&gt;&lt;titles&gt;&lt;title&gt;Activation of angiotensin-converting enzyme 2 (ACE2) attenuates allergic airway inflammation in rat asthma model&lt;/title&gt;&lt;secondary-title&gt;Toxicol Appl Pharmacol&lt;/secondary-title&gt;&lt;alt-title&gt;Toxicology and applied pharmacology&lt;/alt-title&gt;&lt;/titles&gt;&lt;periodical&gt;&lt;full-title&gt;Toxicol Appl Pharmacol&lt;/full-title&gt;&lt;abbr-1&gt;Toxicology and applied pharmacology&lt;/abbr-1&gt;&lt;/periodical&gt;&lt;alt-periodical&gt;&lt;full-title&gt;Toxicol Appl Pharmacol&lt;/full-title&gt;&lt;abbr-1&gt;Toxicology and applied pharmacology&lt;/abbr-1&gt;&lt;/alt-periodical&gt;&lt;pages&gt;17-26&lt;/pages&gt;&lt;volume&gt;306&lt;/volume&gt;&lt;dates&gt;&lt;year&gt;2016&lt;/year&gt;&lt;pub-dates&gt;&lt;date&gt;Sep 1&lt;/date&gt;&lt;/pub-dates&gt;&lt;/dates&gt;&lt;isbn&gt;1096-0333 (Electronic)&amp;#xD;0041-008X (Linking)&lt;/isbn&gt;&lt;accession-num&gt;27343405&lt;/accession-num&gt;&lt;urls&gt;&lt;related-urls&gt;&lt;url&gt;http://www.ncbi.nlm.nih.gov/pubmed/27343405&lt;/url&gt;&lt;/related-urls&gt;&lt;/urls&gt;&lt;electronic-resource-num&gt;10.1016/j.taap.2016.06.026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5" w:tooltip="Dhawale, 2016 #13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5</w:t>
        </w:r>
      </w:hyperlink>
      <w:r w:rsidR="00B75F07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F03CF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3A6C5B" w:rsidRPr="00F94166">
        <w:rPr>
          <w:rFonts w:ascii="Book Antiqua" w:hAnsi="Book Antiqua" w:cs="Times New Roman"/>
          <w:sz w:val="24"/>
          <w:szCs w:val="24"/>
        </w:rPr>
        <w:t>Diallyl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sulf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decrease</w:t>
      </w:r>
      <w:r w:rsidR="00331DBB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infiltra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coun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Th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pro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cytokin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BAL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OVA-in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mi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31DBB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331DBB" w:rsidRPr="00F94166">
        <w:rPr>
          <w:rFonts w:ascii="Book Antiqua" w:hAnsi="Book Antiqua" w:cs="Times New Roman"/>
          <w:sz w:val="24"/>
          <w:szCs w:val="24"/>
        </w:rPr>
        <w:t xml:space="preserve"> Nrf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activ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b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regula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microRNA-144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3A6C5B" w:rsidRPr="00F94166">
        <w:rPr>
          <w:rFonts w:ascii="Book Antiqua" w:hAnsi="Book Antiqua" w:cs="Times New Roman"/>
          <w:sz w:val="24"/>
          <w:szCs w:val="24"/>
        </w:rPr>
        <w:t>-34a</w:t>
      </w:r>
      <w:r w:rsidR="00CA5189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A6C5B" w:rsidRPr="00F94166">
        <w:rPr>
          <w:rFonts w:ascii="Book Antiqua" w:hAnsi="Book Antiqua" w:cs="Times New Roman"/>
          <w:sz w:val="24"/>
          <w:szCs w:val="24"/>
        </w:rPr>
        <w:t>-34b/c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bzwvQXV0aG9yPjxZZWFyPjIwMTY8L1llYXI+PFJlY051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bzwvQXV0aG9yPjxZZWFyPjIwMTY8L1llYXI+PFJlY051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6" w:tooltip="Ho, 2016 #133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6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3A6C5B" w:rsidRPr="00F94166">
        <w:rPr>
          <w:rFonts w:ascii="Book Antiqua" w:hAnsi="Book Antiqua" w:cs="Times New Roman"/>
          <w:sz w:val="24"/>
          <w:szCs w:val="24"/>
        </w:rPr>
        <w:t>.</w:t>
      </w:r>
    </w:p>
    <w:p w:rsidR="00CF03CF" w:rsidRPr="00F94166" w:rsidRDefault="00331DBB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 xml:space="preserve">Mice treated with </w:t>
      </w:r>
      <w:r w:rsidR="00CF03CF" w:rsidRPr="00F94166">
        <w:rPr>
          <w:rFonts w:ascii="Book Antiqua" w:hAnsi="Book Antiqua" w:cs="Times New Roman"/>
          <w:sz w:val="24"/>
          <w:szCs w:val="24"/>
        </w:rPr>
        <w:t>S-</w:t>
      </w:r>
      <w:proofErr w:type="spellStart"/>
      <w:r w:rsidR="00CF03CF" w:rsidRPr="00F94166">
        <w:rPr>
          <w:rFonts w:ascii="Book Antiqua" w:hAnsi="Book Antiqua" w:cs="Times New Roman"/>
          <w:sz w:val="24"/>
          <w:szCs w:val="24"/>
        </w:rPr>
        <w:t>adenosylmethionine</w:t>
      </w:r>
      <w:proofErr w:type="spellEnd"/>
      <w:r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pot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methy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donor</w:t>
      </w:r>
      <w:r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ha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33798" w:rsidRPr="00F94166">
        <w:rPr>
          <w:rFonts w:ascii="Book Antiqua" w:hAnsi="Book Antiqua" w:cs="Times New Roman"/>
          <w:sz w:val="24"/>
          <w:szCs w:val="24"/>
        </w:rPr>
        <w:t>decreased amounts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Th-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pro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cytokin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CF03CF" w:rsidRPr="00F94166">
        <w:rPr>
          <w:rFonts w:ascii="Book Antiqua" w:hAnsi="Book Antiqua" w:cs="Times New Roman"/>
          <w:sz w:val="24"/>
          <w:szCs w:val="24"/>
        </w:rPr>
        <w:t>4-hydroxy-2-nonen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tissues</w:t>
      </w:r>
      <w:r w:rsidR="004B5C79" w:rsidRPr="00F94166">
        <w:rPr>
          <w:rFonts w:ascii="Book Antiqua" w:hAnsi="Book Antiqua" w:cs="Times New Roman"/>
          <w:sz w:val="24"/>
          <w:szCs w:val="24"/>
        </w:rPr>
        <w:t>,</w:t>
      </w:r>
      <w:r w:rsidR="00F566BA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33798" w:rsidRPr="00F94166">
        <w:rPr>
          <w:rFonts w:ascii="Book Antiqua" w:hAnsi="Book Antiqua" w:cs="Times New Roman"/>
          <w:sz w:val="24"/>
          <w:szCs w:val="24"/>
        </w:rPr>
        <w:t>whi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fibros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33798" w:rsidRPr="00F94166">
        <w:rPr>
          <w:rFonts w:ascii="Book Antiqua" w:hAnsi="Book Antiqua" w:cs="Times New Roman"/>
          <w:sz w:val="24"/>
          <w:szCs w:val="24"/>
        </w:rPr>
        <w:t xml:space="preserve">is suppressed by </w:t>
      </w:r>
      <w:r w:rsidR="00E340E7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mic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Yoon&lt;/Author&gt;&lt;Year&gt;2016&lt;/Year&gt;&lt;RecNum&gt;134&lt;/RecNum&gt;&lt;DisplayText&gt;&lt;style face="superscript"&gt;[127]&lt;/style&gt;&lt;/DisplayText&gt;&lt;record&gt;&lt;rec-number&gt;134&lt;/rec-number&gt;&lt;foreign-keys&gt;&lt;key app="EN" db-id="ete9awfww0afd8eaftoxwz04sdfv5paxfprv"&gt;134&lt;/key&gt;&lt;/foreign-keys&gt;&lt;ref-type name="Journal Article"&gt;17&lt;/ref-type&gt;&lt;contributors&gt;&lt;authors&gt;&lt;author&gt;Yoon, S. Y.&lt;/author&gt;&lt;author&gt;Hong, G. H.&lt;/author&gt;&lt;author&gt;Kwon, H. S.&lt;/author&gt;&lt;author&gt;Park, S.&lt;/author&gt;&lt;author&gt;Park, S. Y.&lt;/author&gt;&lt;author&gt;Shin, B.&lt;/author&gt;&lt;author&gt;Kim, T. B.&lt;/author&gt;&lt;author&gt;Moon, H. B.&lt;/author&gt;&lt;author&gt;Cho, Y. S.&lt;/author&gt;&lt;/authors&gt;&lt;/contributors&gt;&lt;auth-address&gt;Division of Allergy and Clinical Immunology, Department of Internal Medicine, Asan Medical Center, University of Ulsan College of Medicine, Seoul, Korea.&amp;#xD;Division of Allergy and Pulmonology, Department of Internal Medicine, Konkuk University Chungju Hospital, Chungju, Korea.&amp;#xD;Asan Institute for Life Science, Seoul, Korea.&lt;/auth-address&gt;&lt;titles&gt;&lt;title&gt;S-adenosylmethionine reduces airway inflammation and fibrosis in a murine model of chronic severe asthma via suppression of oxidative stress&lt;/title&gt;&lt;secondary-title&gt;Exp Mol Med&lt;/secondary-title&gt;&lt;alt-title&gt;Experimental &amp;amp; molecular medicine&lt;/alt-title&gt;&lt;/titles&gt;&lt;periodical&gt;&lt;full-title&gt;Exp Mol Med&lt;/full-title&gt;&lt;abbr-1&gt;Experimental &amp;amp; molecular medicine&lt;/abbr-1&gt;&lt;/periodical&gt;&lt;alt-periodical&gt;&lt;full-title&gt;Exp Mol Med&lt;/full-title&gt;&lt;abbr-1&gt;Experimental &amp;amp; molecular medicine&lt;/abbr-1&gt;&lt;/alt-periodical&gt;&lt;pages&gt;e236&lt;/pages&gt;&lt;volume&gt;48&lt;/volume&gt;&lt;number&gt;6&lt;/number&gt;&lt;dates&gt;&lt;year&gt;2016&lt;/year&gt;&lt;/dates&gt;&lt;isbn&gt;2092-6413 (Electronic)&amp;#xD;1226-3613 (Linking)&lt;/isbn&gt;&lt;accession-num&gt;27256110&lt;/accession-num&gt;&lt;urls&gt;&lt;related-urls&gt;&lt;url&gt;http://www.ncbi.nlm.nih.gov/pubmed/27256110&lt;/url&gt;&lt;/related-urls&gt;&lt;/urls&gt;&lt;custom2&gt;4929690&lt;/custom2&gt;&lt;electronic-resource-num&gt;10.1038/emm.2016.35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7" w:tooltip="Yoon, 2016 #13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7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340E7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Pituita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adeny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cyclase-activa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polypeptid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reverse</w:t>
      </w:r>
      <w:r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vanadate-in</w:t>
      </w:r>
      <w:r w:rsidR="00334588" w:rsidRPr="00F94166">
        <w:rPr>
          <w:rFonts w:ascii="Book Antiqua" w:hAnsi="Book Antiqua" w:cs="Times New Roman"/>
          <w:sz w:val="24"/>
          <w:szCs w:val="24"/>
        </w:rPr>
        <w:t>duc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34588" w:rsidRPr="00F94166">
        <w:rPr>
          <w:rFonts w:ascii="Book Antiqua" w:hAnsi="Book Antiqua" w:cs="Times New Roman"/>
          <w:sz w:val="24"/>
          <w:szCs w:val="24"/>
        </w:rPr>
        <w:t>AH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633798" w:rsidRPr="00F94166">
        <w:rPr>
          <w:rFonts w:ascii="Book Antiqua" w:hAnsi="Book Antiqua" w:cs="Times New Roman"/>
          <w:sz w:val="24"/>
          <w:szCs w:val="24"/>
        </w:rPr>
        <w:t>principally throug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34588" w:rsidRPr="00F94166">
        <w:rPr>
          <w:rFonts w:ascii="Book Antiqua" w:hAnsi="Book Antiqua" w:cs="Times New Roman"/>
          <w:sz w:val="24"/>
          <w:szCs w:val="24"/>
        </w:rPr>
        <w:t>bronchodilato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activit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counteracti</w:t>
      </w:r>
      <w:r w:rsidR="00633798" w:rsidRPr="00F94166">
        <w:rPr>
          <w:rFonts w:ascii="Book Antiqua" w:hAnsi="Book Antiqua" w:cs="Times New Roman"/>
          <w:sz w:val="24"/>
          <w:szCs w:val="24"/>
        </w:rPr>
        <w:t>on 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340E7" w:rsidRPr="00F94166">
        <w:rPr>
          <w:rFonts w:ascii="Book Antiqua" w:hAnsi="Book Antiqua" w:cs="Times New Roman"/>
          <w:sz w:val="24"/>
          <w:szCs w:val="24"/>
        </w:rPr>
        <w:t>proinflammatory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340E7" w:rsidRPr="00F94166">
        <w:rPr>
          <w:rFonts w:ascii="Book Antiqua" w:hAnsi="Book Antiqua" w:cs="Times New Roman"/>
          <w:sz w:val="24"/>
          <w:szCs w:val="24"/>
        </w:rPr>
        <w:t>prooxidativ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340E7" w:rsidRPr="00F94166">
        <w:rPr>
          <w:rFonts w:ascii="Book Antiqua" w:hAnsi="Book Antiqua" w:cs="Times New Roman"/>
          <w:sz w:val="24"/>
          <w:szCs w:val="24"/>
        </w:rPr>
        <w:t>effect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bGlsaTwvQXV0aG9yPjxZZWFyPjIwMTU8L1llYXI+PFJl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UbGlsaTwvQXV0aG9yPjxZZWFyPjIwMTU8L1llYXI+PFJl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8" w:tooltip="Tlili, 2015 #13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8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340E7"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7C7F28" w:rsidRPr="00F94166" w:rsidRDefault="007C7F28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Metals and new materials</w:t>
      </w:r>
    </w:p>
    <w:p w:rsidR="007C7F28" w:rsidRPr="00F94166" w:rsidRDefault="007C7F28" w:rsidP="00FC57FD">
      <w:pPr>
        <w:spacing w:line="360" w:lineRule="auto"/>
        <w:rPr>
          <w:rStyle w:val="shorttext"/>
          <w:rFonts w:ascii="Book Antiqua" w:hAnsi="Book Antiqua" w:cs="Times New Roman"/>
          <w:sz w:val="24"/>
          <w:szCs w:val="24"/>
        </w:rPr>
      </w:pP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Tiron</w:t>
      </w:r>
      <w:proofErr w:type="spellEnd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treated mice could significantly attenuate OVA-induced oxidative stress, by reducing pulmonary MDA and increasing GSH and SOD levels. </w:t>
      </w: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Tiron</w:t>
      </w:r>
      <w:proofErr w:type="spellEnd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could also minimize immunoreactivity of NF-</w:t>
      </w: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κB</w:t>
      </w:r>
      <w:proofErr w:type="spellEnd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in these mice, and down regulate levels of NOx, IL-13 and TGF-β1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/>
      </w:r>
      <w:r w:rsidR="009436D1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&lt;EndNote&gt;&lt;Cite&gt;&lt;Author&gt;El-Sherbeeny&lt;/Author&gt;&lt;Year&gt;2016&lt;/Year&gt;&lt;RecNum&gt;136&lt;/RecNum&gt;&lt;DisplayText&gt;&lt;style face="superscript"&gt;[129]&lt;/style&gt;&lt;/DisplayText&gt;&lt;record&gt;&lt;rec-number&gt;136&lt;/rec-number&gt;&lt;foreign-keys&gt;&lt;key app="EN" db-id="ete9awfww0afd8eaftoxwz04sdfv5paxfprv"&gt;136&lt;/key&gt;&lt;/foreign-keys&gt;&lt;ref-type name="Journal Article"&gt;17&lt;/ref-type&gt;&lt;contributors&gt;&lt;authors&gt;&lt;author&gt;El-Sherbeeny, N. A.&lt;/author&gt;&lt;author&gt;Hassan, Z. A.&lt;/author&gt;&lt;author&gt;Ateyya, H.&lt;/author&gt;&lt;/authors&gt;&lt;/contributors&gt;&lt;auth-address&gt;Department of Clinical Pharmacology, Faculty of Medicine, Suez canal University, Egypt. Electronic address: n_elsherbeeny@hotmail.com.&amp;#xD;Department of Histology and Cell Biology, Faculty of Medicine, Zagazig University, Egypt.&amp;#xD;Department of Clinical Pharmacology, Faculty of Medicine, Cairo University, Egypt.&lt;/auth-address&gt;&lt;titles&gt;&lt;title&gt;Tiron ameliorates oxidative stress and inflammation in a murine model of airway remodeling&lt;/title&gt;&lt;secondary-title&gt;Int Immunopharmacol&lt;/secondary-title&gt;&lt;alt-title&gt;International immunopharmacology&lt;/alt-title&gt;&lt;/titles&gt;&lt;periodical&gt;&lt;full-title&gt;Int Immunopharmacol&lt;/full-title&gt;&lt;abbr-1&gt;International immunopharmacology&lt;/abbr-1&gt;&lt;/periodical&gt;&lt;alt-periodical&gt;&lt;full-title&gt;Int Immunopharmacol&lt;/full-title&gt;&lt;abbr-1&gt;International immunopharmacology&lt;/abbr-1&gt;&lt;/alt-periodical&gt;&lt;pages&gt;172-180&lt;/pages&gt;&lt;volume&gt;39&lt;/volume&gt;&lt;dates&gt;&lt;year&gt;2016&lt;/year&gt;&lt;pub-dates&gt;&lt;date&gt;Jul 30&lt;/date&gt;&lt;/pub-dates&gt;&lt;/dates&gt;&lt;isbn&gt;1878-1705 (Electronic)&amp;#xD;1567-5769 (Linking)&lt;/isbn&gt;&lt;accession-num&gt;27485290&lt;/accession-num&gt;&lt;urls&gt;&lt;related-urls&gt;&lt;url&gt;http://www.ncbi.nlm.nih.gov/pubmed/27485290&lt;/url&gt;&lt;/related-urls&gt;&lt;/urls&gt;&lt;electronic-resource-num&gt;10.1016/j.intimp.2016.07.025&lt;/electronic-resource-num&gt;&lt;/record&gt;&lt;/Cite&gt;&lt;/EndNote&gt;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9" w:tooltip="El-Sherbeeny, 2016 #136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29</w:t>
        </w:r>
      </w:hyperlink>
      <w:r w:rsidR="009436D1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>.</w:t>
      </w:r>
    </w:p>
    <w:p w:rsidR="007C7F28" w:rsidRPr="00F94166" w:rsidRDefault="007C7F28" w:rsidP="00F94166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Nanoparticles are proved to be antioxidative objects. Gold nanoparticles treated mice, the levels of pro-inflammatory cytokines and ROS were inhibited, </w:t>
      </w:r>
      <w:proofErr w:type="gramStart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mucus production, </w:t>
      </w: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peribronchiolar</w:t>
      </w:r>
      <w:proofErr w:type="spellEnd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fibrosis and AHR induced by allergens were also attenuated</w:t>
      </w:r>
      <w:proofErr w:type="gramEnd"/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YXJyZXRvPC9BdXRob3I+PFllYXI+MjAxNTwvWWVhcj48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==
</w:fldData>
        </w:fldChar>
      </w:r>
      <w:r w:rsidR="009436D1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CYXJyZXRvPC9BdXRob3I+PFllYXI+MjAxNTwvWWVhcj48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==
</w:fldData>
        </w:fldChar>
      </w:r>
      <w:r w:rsidR="009436D1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0" w:tooltip="Barreto, 2015 #137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30</w:t>
        </w:r>
      </w:hyperlink>
      <w:r w:rsidR="009436D1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. Vitamin D(VD)-loaded </w:t>
      </w: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nanoemulsions</w:t>
      </w:r>
      <w:proofErr w:type="spellEnd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(VDNM) treatment could effectively decrease MPO activity, oxidative stress, C3 protein level and other proinflammatory cytokines than common forms of VD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ZWktaG9uZzwvQXV0aG9yPjxZZWFyPjIwMTQ8L1llYXI+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</w:fldData>
        </w:fldChar>
      </w:r>
      <w:r w:rsidR="009436D1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ZWktaG9uZzwvQXV0aG9yPjxZZWFyPjIwMTQ8L1llYXI+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</w:fldData>
        </w:fldChar>
      </w:r>
      <w:r w:rsidR="009436D1" w:rsidRPr="00F94166">
        <w:rPr>
          <w:rStyle w:val="shorttext"/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1" w:tooltip="Wei-hong, 2014 #138" w:history="1">
        <w:r w:rsidR="009436D1" w:rsidRPr="00F94166">
          <w:rPr>
            <w:rStyle w:val="shorttext"/>
            <w:rFonts w:ascii="Book Antiqua" w:hAnsi="Book Antiqua" w:cs="Times New Roman"/>
            <w:noProof/>
            <w:sz w:val="24"/>
            <w:szCs w:val="24"/>
            <w:vertAlign w:val="superscript"/>
          </w:rPr>
          <w:t>131</w:t>
        </w:r>
      </w:hyperlink>
      <w:r w:rsidR="009436D1" w:rsidRPr="00F94166">
        <w:rPr>
          <w:rStyle w:val="shorttext"/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Style w:val="shorttext"/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. A new series of fully biodegradable </w:t>
      </w: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Hydroxybenzyl</w:t>
      </w:r>
      <w:proofErr w:type="spellEnd"/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 alcohol</w:t>
      </w:r>
      <w:r w:rsidR="00F94166">
        <w:rPr>
          <w:rStyle w:val="shorttext"/>
          <w:rFonts w:ascii="Book Antiqua" w:hAnsi="Book Antiqua" w:cs="Times New Roman" w:hint="eastAsia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(HBA)-incorporated </w:t>
      </w:r>
      <w:proofErr w:type="spellStart"/>
      <w:r w:rsidRPr="00F94166">
        <w:rPr>
          <w:rStyle w:val="shorttext"/>
          <w:rFonts w:ascii="Book Antiqua" w:hAnsi="Book Antiqua" w:cs="Times New Roman"/>
          <w:sz w:val="24"/>
          <w:szCs w:val="24"/>
        </w:rPr>
        <w:t>polyoxalate</w:t>
      </w:r>
      <w:proofErr w:type="spellEnd"/>
      <w:r w:rsidR="00F94166">
        <w:rPr>
          <w:rStyle w:val="shorttext"/>
          <w:rFonts w:ascii="Book Antiqua" w:hAnsi="Book Antiqua" w:cs="Times New Roman" w:hint="eastAsia"/>
          <w:sz w:val="24"/>
          <w:szCs w:val="24"/>
        </w:rPr>
        <w:t xml:space="preserve"> </w:t>
      </w:r>
      <w:r w:rsidRPr="00F94166">
        <w:rPr>
          <w:rStyle w:val="shorttext"/>
          <w:rFonts w:ascii="Book Antiqua" w:hAnsi="Book Antiqua" w:cs="Times New Roman"/>
          <w:sz w:val="24"/>
          <w:szCs w:val="24"/>
        </w:rPr>
        <w:t xml:space="preserve">(HPOX) was noticed to its inhibition role to airway inflammation. </w:t>
      </w:r>
      <w:r w:rsidRPr="00F94166">
        <w:rPr>
          <w:rFonts w:ascii="Book Antiqua" w:hAnsi="Book Antiqua" w:cs="Times New Roman"/>
          <w:sz w:val="24"/>
          <w:szCs w:val="24"/>
        </w:rPr>
        <w:t>HPOX nanoparticles reduced intracellular oxidative stress generation and suppression proinflammatory mediators by clearing hydrogen pero</w:t>
      </w:r>
      <w:r w:rsidR="00F94166">
        <w:rPr>
          <w:rFonts w:ascii="Book Antiqua" w:hAnsi="Book Antiqua" w:cs="Times New Roman"/>
          <w:sz w:val="24"/>
          <w:szCs w:val="24"/>
        </w:rPr>
        <w:t>xid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b288L0F1dGhvcj48WWVhcj4yMDEzPC9ZZWFyPjxSZWNO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Zb288L0F1dGhvcj48WWVhcj4yMDEzPC9ZZWFyPjxSZWNO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2" w:tooltip="Yoo, 2013 #13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2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 xml:space="preserve">. The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microparticles</w:t>
      </w:r>
      <w:proofErr w:type="spellEnd"/>
      <w:r w:rsidRPr="00F94166">
        <w:rPr>
          <w:rFonts w:ascii="Book Antiqua" w:hAnsi="Book Antiqua" w:cs="Times New Roman"/>
          <w:sz w:val="24"/>
          <w:szCs w:val="24"/>
        </w:rPr>
        <w:t xml:space="preserve"> of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vanillyl</w:t>
      </w:r>
      <w:proofErr w:type="spellEnd"/>
      <w:r w:rsidRPr="00F94166">
        <w:rPr>
          <w:rFonts w:ascii="Book Antiqua" w:hAnsi="Book Antiqua" w:cs="Times New Roman"/>
          <w:sz w:val="24"/>
          <w:szCs w:val="24"/>
        </w:rPr>
        <w:t xml:space="preserve"> alcohol-containing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copolyoxalate</w:t>
      </w:r>
      <w:proofErr w:type="spellEnd"/>
      <w:r w:rsidRPr="00F94166">
        <w:rPr>
          <w:rFonts w:ascii="Book Antiqua" w:hAnsi="Book Antiqua" w:cs="Times New Roman"/>
          <w:sz w:val="24"/>
          <w:szCs w:val="24"/>
        </w:rPr>
        <w:t xml:space="preserve"> (PVAX) could reduce oxidative stress, suppress the levels of pro-inflammatory cytokines (like TNF-α) and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iNOS</w:t>
      </w:r>
      <w:proofErr w:type="spellEnd"/>
      <w:r w:rsidRPr="00F94166">
        <w:rPr>
          <w:rFonts w:ascii="Book Antiqua" w:hAnsi="Book Antiqua" w:cs="Times New Roman"/>
          <w:sz w:val="24"/>
          <w:szCs w:val="24"/>
        </w:rPr>
        <w:t xml:space="preserve"> in the lung tissue of OVA challenged asthmatic mic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Jeong&lt;/Author&gt;&lt;Year&gt;2016&lt;/Year&gt;&lt;RecNum&gt;140&lt;/RecNum&gt;&lt;DisplayText&gt;&lt;style face="superscript"&gt;[133]&lt;/style&gt;&lt;/DisplayText&gt;&lt;record&gt;&lt;rec-number&gt;140&lt;/rec-number&gt;&lt;foreign-keys&gt;&lt;key app="EN" db-id="ete9awfww0afd8eaftoxwz04sdfv5paxfprv"&gt;140&lt;/key&gt;&lt;/foreign-keys&gt;&lt;ref-type name="Journal Article"&gt;17&lt;/ref-type&gt;&lt;contributors&gt;&lt;authors&gt;&lt;author&gt;Jeong, D.&lt;/author&gt;&lt;author&gt;Kang, C.&lt;/author&gt;&lt;author&gt;Jung, E.&lt;/author&gt;&lt;author&gt;Yoo, D.&lt;/author&gt;&lt;author&gt;Wu, D.&lt;/author&gt;&lt;author&gt;Lee, D.&lt;/author&gt;&lt;/authors&gt;&lt;/contributors&gt;&lt;auth-address&gt;Department of BIN Convergence Technology, Chonbuk National University, Baekje-daero 567, Jeonju, Chonbuk, 561-756, Republic of Korea.&amp;#xD;Department of BIN Convergence Technology, Chonbuk National University, Baekje-daero 567, Jeonju, Chonbuk, 561-756, Republic of Korea; Department of PolymerNano Science and Technology, Chonbuk National University, Baekje-daero 567, Jeonju, Chonbuk, 561-756, Republic of Korea. Electronic address: dlee@chonbuk.ac.kr.&lt;/auth-address&gt;&lt;titles&gt;&lt;title&gt;Porous antioxidant polymer microparticles as therapeutic systems for the airway inflammatory diseases&lt;/title&gt;&lt;secondary-title&gt;J Control Release&lt;/secondary-title&gt;&lt;alt-title&gt;Journal of controlled release : official journal of the Controlled Release Society&lt;/alt-title&gt;&lt;/titles&gt;&lt;periodical&gt;&lt;full-title&gt;J Control Release&lt;/full-title&gt;&lt;abbr-1&gt;Journal of controlled release : official journal of the Controlled Release Society&lt;/abbr-1&gt;&lt;/periodical&gt;&lt;alt-periodical&gt;&lt;full-title&gt;J Control Release&lt;/full-title&gt;&lt;abbr-1&gt;Journal of controlled release : official journal of the Controlled Release Society&lt;/abbr-1&gt;&lt;/alt-periodical&gt;&lt;pages&gt;72-80&lt;/pages&gt;&lt;volume&gt;233&lt;/volume&gt;&lt;dates&gt;&lt;year&gt;2016&lt;/year&gt;&lt;pub-dates&gt;&lt;date&gt;Jul 10&lt;/date&gt;&lt;/pub-dates&gt;&lt;/dates&gt;&lt;isbn&gt;1873-4995 (Electronic)&amp;#xD;0168-3659 (Linking)&lt;/isbn&gt;&lt;accession-num&gt;27151077&lt;/accession-num&gt;&lt;urls&gt;&lt;related-urls&gt;&lt;url&gt;http://www.ncbi.nlm.nih.gov/pubmed/27151077&lt;/url&gt;&lt;/related-urls&gt;&lt;/urls&gt;&lt;electronic-resource-num&gt;10.1016/j.jconrel.2016.04.039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3" w:tooltip="Jeong, 2016 #14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3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937A3A" w:rsidRPr="00F94166" w:rsidRDefault="00BB69D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Non-drug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treatment</w:t>
      </w:r>
    </w:p>
    <w:p w:rsidR="00BB69D6" w:rsidRPr="00F94166" w:rsidRDefault="00BB69D6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Liv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organism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xpos</w:t>
      </w:r>
      <w:r w:rsidR="00FD0A93" w:rsidRPr="00F94166">
        <w:rPr>
          <w:rFonts w:ascii="Book Antiqua" w:hAnsi="Book Antiqua" w:cs="Times New Roman"/>
          <w:sz w:val="24"/>
          <w:szCs w:val="24"/>
        </w:rPr>
        <w:t>ed to 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t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magne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field</w:t>
      </w:r>
      <w:r w:rsidR="0099524D" w:rsidRPr="00F94166">
        <w:rPr>
          <w:rFonts w:ascii="Book Antiqua" w:hAnsi="Book Antiqua" w:cs="Times New Roman"/>
          <w:sz w:val="24"/>
          <w:szCs w:val="24"/>
        </w:rPr>
        <w:t xml:space="preserve"> (</w:t>
      </w:r>
      <w:r w:rsidRPr="00F94166">
        <w:rPr>
          <w:rFonts w:ascii="Book Antiqua" w:hAnsi="Book Antiqua" w:cs="Times New Roman"/>
          <w:sz w:val="24"/>
          <w:szCs w:val="24"/>
        </w:rPr>
        <w:t>SM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) </w:t>
      </w:r>
      <w:r w:rsidR="00D33180" w:rsidRPr="00F94166">
        <w:rPr>
          <w:rFonts w:ascii="Book Antiqua" w:hAnsi="Book Antiqua" w:cs="Times New Roman"/>
          <w:sz w:val="24"/>
          <w:szCs w:val="24"/>
        </w:rPr>
        <w:t>may</w:t>
      </w:r>
      <w:r w:rsidR="00FD0A93" w:rsidRPr="00F94166">
        <w:rPr>
          <w:rFonts w:ascii="Book Antiqua" w:hAnsi="Book Antiqua" w:cs="Times New Roman"/>
          <w:sz w:val="24"/>
          <w:szCs w:val="24"/>
        </w:rPr>
        <w:t xml:space="preserve"> ha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affect</w:t>
      </w:r>
      <w:r w:rsidR="00FD0A93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ROS</w:t>
      </w:r>
      <w:r w:rsidR="00FD0A93" w:rsidRPr="00F94166">
        <w:rPr>
          <w:rFonts w:ascii="Book Antiqua" w:hAnsi="Book Antiqua" w:cs="Times New Roman"/>
          <w:sz w:val="24"/>
          <w:szCs w:val="24"/>
        </w:rPr>
        <w:t xml:space="preserve"> levels</w:t>
      </w:r>
      <w:r w:rsidR="00D33180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0516B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D33180" w:rsidRPr="00F94166">
        <w:rPr>
          <w:rFonts w:ascii="Book Antiqua" w:hAnsi="Book Antiqua" w:cs="Times New Roman"/>
          <w:sz w:val="24"/>
          <w:szCs w:val="24"/>
        </w:rPr>
        <w:t>ragwe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polle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extract</w:t>
      </w:r>
      <w:r w:rsidR="00B0516B" w:rsidRPr="00F94166">
        <w:rPr>
          <w:rFonts w:ascii="Book Antiqua" w:hAnsi="Book Antiqua" w:cs="Times New Roman"/>
          <w:sz w:val="24"/>
          <w:szCs w:val="24"/>
        </w:rPr>
        <w:t xml:space="preserve"> may </w:t>
      </w:r>
      <w:r w:rsidR="00D33180" w:rsidRPr="00F94166">
        <w:rPr>
          <w:rFonts w:ascii="Book Antiqua" w:hAnsi="Book Antiqua" w:cs="Times New Roman"/>
          <w:sz w:val="24"/>
          <w:szCs w:val="24"/>
        </w:rPr>
        <w:t>induce</w:t>
      </w:r>
      <w:r w:rsidR="00B0516B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allerg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inflammation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 in mice</w:t>
      </w:r>
      <w:r w:rsidR="006759AC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0516B" w:rsidRPr="00F94166">
        <w:rPr>
          <w:rFonts w:ascii="Book Antiqua" w:hAnsi="Book Antiqua" w:cs="Times New Roman"/>
          <w:sz w:val="24"/>
          <w:szCs w:val="24"/>
        </w:rPr>
        <w:t>after SMF-exposure</w:t>
      </w:r>
      <w:r w:rsidR="006759AC" w:rsidRPr="00F94166">
        <w:rPr>
          <w:rFonts w:ascii="Book Antiqua" w:hAnsi="Book Antiqua" w:cs="Times New Roman"/>
          <w:sz w:val="24"/>
          <w:szCs w:val="24"/>
        </w:rPr>
        <w:t>;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TA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0516B" w:rsidRPr="00F94166">
        <w:rPr>
          <w:rFonts w:ascii="Book Antiqua" w:hAnsi="Book Antiqua" w:cs="Times New Roman"/>
          <w:sz w:val="24"/>
          <w:szCs w:val="24"/>
        </w:rPr>
        <w:t>in m</w:t>
      </w:r>
      <w:r w:rsidR="00F96F5D" w:rsidRPr="00F94166">
        <w:rPr>
          <w:rFonts w:ascii="Book Antiqua" w:hAnsi="Book Antiqua" w:cs="Times New Roman"/>
          <w:sz w:val="24"/>
          <w:szCs w:val="24"/>
        </w:rPr>
        <w:t>ouse</w:t>
      </w:r>
      <w:r w:rsidR="00B0516B" w:rsidRPr="00F94166">
        <w:rPr>
          <w:rFonts w:ascii="Book Antiqua" w:hAnsi="Book Antiqua" w:cs="Times New Roman"/>
          <w:sz w:val="24"/>
          <w:szCs w:val="24"/>
        </w:rPr>
        <w:t xml:space="preserve"> airways increase</w:t>
      </w:r>
      <w:r w:rsidR="0000784D" w:rsidRPr="00F94166">
        <w:rPr>
          <w:rFonts w:ascii="Book Antiqua" w:hAnsi="Book Antiqua" w:cs="Times New Roman"/>
          <w:sz w:val="24"/>
          <w:szCs w:val="24"/>
        </w:rPr>
        <w:t>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and</w:t>
      </w:r>
      <w:r w:rsidR="00964EEA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0516B" w:rsidRPr="00F94166">
        <w:rPr>
          <w:rFonts w:ascii="Book Antiqua" w:hAnsi="Book Antiqua" w:cs="Times New Roman"/>
          <w:sz w:val="24"/>
          <w:szCs w:val="24"/>
        </w:rPr>
        <w:t xml:space="preserve">allergic inflammation </w:t>
      </w:r>
      <w:r w:rsidR="00A42C2A" w:rsidRPr="00F94166">
        <w:rPr>
          <w:rFonts w:ascii="Book Antiqua" w:hAnsi="Book Antiqua" w:cs="Times New Roman"/>
          <w:sz w:val="24"/>
          <w:szCs w:val="24"/>
        </w:rPr>
        <w:t>d</w:t>
      </w:r>
      <w:r w:rsidR="00D33180" w:rsidRPr="00F94166">
        <w:rPr>
          <w:rFonts w:ascii="Book Antiqua" w:hAnsi="Book Antiqua" w:cs="Times New Roman"/>
          <w:sz w:val="24"/>
          <w:szCs w:val="24"/>
        </w:rPr>
        <w:t>ecrease</w:t>
      </w:r>
      <w:r w:rsidR="0000784D" w:rsidRPr="00F94166">
        <w:rPr>
          <w:rFonts w:ascii="Book Antiqua" w:hAnsi="Book Antiqua" w:cs="Times New Roman"/>
          <w:sz w:val="24"/>
          <w:szCs w:val="24"/>
        </w:rPr>
        <w:t>d</w:t>
      </w:r>
      <w:r w:rsidR="00964EEA" w:rsidRPr="00F94166">
        <w:rPr>
          <w:rFonts w:ascii="Book Antiqua" w:hAnsi="Book Antiqua" w:cs="Times New Roman"/>
          <w:sz w:val="24"/>
          <w:szCs w:val="24"/>
        </w:rPr>
        <w:t>; t</w:t>
      </w:r>
      <w:r w:rsidR="00D33180" w:rsidRPr="00F94166">
        <w:rPr>
          <w:rFonts w:ascii="Book Antiqua" w:hAnsi="Book Antiqua" w:cs="Times New Roman"/>
          <w:sz w:val="24"/>
          <w:szCs w:val="24"/>
        </w:rPr>
        <w:t>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reac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w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time-dependent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Furthermore</w:t>
      </w:r>
      <w:r w:rsidR="00964EEA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33180" w:rsidRPr="00F94166">
        <w:rPr>
          <w:rFonts w:ascii="Book Antiqua" w:hAnsi="Book Antiqua" w:cs="Times New Roman"/>
          <w:sz w:val="24"/>
          <w:szCs w:val="24"/>
        </w:rPr>
        <w:t>SM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964EEA" w:rsidRPr="00F94166">
        <w:rPr>
          <w:rFonts w:ascii="Book Antiqua" w:hAnsi="Book Antiqua" w:cs="Times New Roman"/>
          <w:sz w:val="24"/>
          <w:szCs w:val="24"/>
        </w:rPr>
        <w:t>could stimu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2064" w:rsidRPr="00F94166">
        <w:rPr>
          <w:rFonts w:ascii="Book Antiqua" w:hAnsi="Book Antiqua" w:cs="Times New Roman"/>
          <w:sz w:val="24"/>
          <w:szCs w:val="24"/>
        </w:rPr>
        <w:t>cellu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2064" w:rsidRPr="00F94166">
        <w:rPr>
          <w:rFonts w:ascii="Book Antiqua" w:hAnsi="Book Antiqua" w:cs="Times New Roman"/>
          <w:sz w:val="24"/>
          <w:szCs w:val="24"/>
        </w:rPr>
        <w:t>ROS-elimina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2064" w:rsidRPr="00F94166">
        <w:rPr>
          <w:rFonts w:ascii="Book Antiqua" w:hAnsi="Book Antiqua" w:cs="Times New Roman"/>
          <w:sz w:val="24"/>
          <w:szCs w:val="24"/>
        </w:rPr>
        <w:t>mechanism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c2lsbGFnPC9BdXRob3I+PFllYXI+MjAxNDwvWWVhcj48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Dc2lsbGFnPC9BdXRob3I+PFllYXI+MjAxNDwvWWVhcj48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4" w:tooltip="Csillag, 2014 #14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4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B82064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Low-level laser therapy (LLLT) has been proven to be an </w:t>
      </w:r>
      <w:r w:rsidR="006759AC" w:rsidRPr="00F94166">
        <w:rPr>
          <w:rFonts w:ascii="Book Antiqua" w:hAnsi="Book Antiqua" w:cs="Times New Roman"/>
          <w:sz w:val="24"/>
          <w:szCs w:val="24"/>
        </w:rPr>
        <w:t>anti-inflammatory</w:t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 therapy and </w:t>
      </w:r>
      <w:r w:rsidR="006759AC" w:rsidRPr="00F94166">
        <w:rPr>
          <w:rFonts w:ascii="Book Antiqua" w:hAnsi="Book Antiqua" w:cs="Times New Roman"/>
          <w:sz w:val="24"/>
          <w:szCs w:val="24"/>
        </w:rPr>
        <w:t xml:space="preserve">after </w:t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treatment with LLLT exposure </w:t>
      </w:r>
      <w:r w:rsidR="0000784D" w:rsidRPr="00F94166">
        <w:rPr>
          <w:rFonts w:ascii="Book Antiqua" w:hAnsi="Book Antiqua" w:cs="Times New Roman"/>
          <w:sz w:val="24"/>
          <w:szCs w:val="24"/>
        </w:rPr>
        <w:t xml:space="preserve">the activity of histone deacetylase of U937 cells could be </w:t>
      </w:r>
      <w:r w:rsidR="007045EB" w:rsidRPr="00F94166">
        <w:rPr>
          <w:rFonts w:ascii="Book Antiqua" w:hAnsi="Book Antiqua" w:cs="Times New Roman"/>
          <w:sz w:val="24"/>
          <w:szCs w:val="24"/>
        </w:rPr>
        <w:t>depress</w:t>
      </w:r>
      <w:r w:rsidR="0000784D" w:rsidRPr="00F94166">
        <w:rPr>
          <w:rFonts w:ascii="Book Antiqua" w:hAnsi="Book Antiqua" w:cs="Times New Roman"/>
          <w:sz w:val="24"/>
          <w:szCs w:val="24"/>
        </w:rPr>
        <w:t>ed</w:t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 by activating protein kinase A </w:t>
      </w:r>
      <w:r w:rsidR="007045EB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 inhibition of PI3K, which is not reversed by H</w:t>
      </w:r>
      <w:r w:rsidR="007045EB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7045EB" w:rsidRPr="00F94166">
        <w:rPr>
          <w:rFonts w:ascii="Book Antiqua" w:hAnsi="Book Antiqua" w:cs="Times New Roman"/>
          <w:sz w:val="24"/>
          <w:szCs w:val="24"/>
        </w:rPr>
        <w:t>O</w:t>
      </w:r>
      <w:r w:rsidR="007045EB" w:rsidRPr="00F94166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begin">
          <w:fldData xml:space="preserve">PEVuZE5vdGU+PENpdGU+PEF1dGhvcj5Tb3V6YTwvQXV0aG9yPjxZZWFyPjIwMTQ8L1llYXI+PFJl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  <w:vertAlign w:val="subscript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begin">
          <w:fldData xml:space="preserve">PEVuZE5vdGU+PENpdGU+PEF1dGhvcj5Tb3V6YTwvQXV0aG9yPjxZZWFyPjIwMTQ8L1llYXI+PFJl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  <w:vertAlign w:val="subscript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5" w:tooltip="Souza, 2014 #142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5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  <w:vertAlign w:val="subscript"/>
        </w:rPr>
        <w:fldChar w:fldCharType="end"/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. </w:t>
      </w:r>
      <w:r w:rsidR="00A42C2A" w:rsidRPr="00F94166">
        <w:rPr>
          <w:rFonts w:ascii="Book Antiqua" w:hAnsi="Book Antiqua" w:cs="Times New Roman"/>
          <w:sz w:val="24"/>
          <w:szCs w:val="24"/>
        </w:rPr>
        <w:t>T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resul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suggest</w:t>
      </w:r>
      <w:r w:rsidR="00DD574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LLL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coul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potent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67693" w:rsidRPr="00F94166">
        <w:rPr>
          <w:rFonts w:ascii="Book Antiqua" w:hAnsi="Book Antiqua" w:cs="Times New Roman"/>
          <w:sz w:val="24"/>
          <w:szCs w:val="24"/>
        </w:rPr>
        <w:t>antioxidative</w:t>
      </w:r>
      <w:r w:rsidR="00DD574E" w:rsidRPr="00F94166">
        <w:rPr>
          <w:rFonts w:ascii="Book Antiqua" w:hAnsi="Book Antiqua" w:cs="Times New Roman"/>
          <w:sz w:val="24"/>
          <w:szCs w:val="24"/>
        </w:rPr>
        <w:t xml:space="preserve"> therapy</w:t>
      </w:r>
      <w:r w:rsidR="00D67693"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sz w:val="24"/>
          <w:szCs w:val="24"/>
        </w:rPr>
      </w:pPr>
    </w:p>
    <w:p w:rsidR="00D3279F" w:rsidRPr="00F94166" w:rsidRDefault="00E94358" w:rsidP="00F94166">
      <w:pPr>
        <w:pStyle w:val="ListParagraph"/>
        <w:spacing w:line="360" w:lineRule="auto"/>
        <w:ind w:firstLineChars="0" w:firstLine="0"/>
        <w:rPr>
          <w:rFonts w:ascii="Book Antiqua" w:hAnsi="Book Antiqua" w:cs="Times New Roman"/>
          <w:b/>
          <w:i/>
          <w:sz w:val="24"/>
          <w:szCs w:val="24"/>
        </w:rPr>
      </w:pPr>
      <w:r w:rsidRPr="00F94166">
        <w:rPr>
          <w:rFonts w:ascii="Book Antiqua" w:hAnsi="Book Antiqua" w:cs="Times New Roman"/>
          <w:b/>
          <w:i/>
          <w:sz w:val="24"/>
          <w:szCs w:val="24"/>
        </w:rPr>
        <w:t>Antioxidant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effect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c</w:t>
      </w:r>
      <w:r w:rsidR="00C933D5" w:rsidRPr="00F94166">
        <w:rPr>
          <w:rFonts w:ascii="Book Antiqua" w:hAnsi="Book Antiqua" w:cs="Times New Roman"/>
          <w:b/>
          <w:i/>
          <w:sz w:val="24"/>
          <w:szCs w:val="24"/>
        </w:rPr>
        <w:t>urrent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C933D5" w:rsidRPr="00F94166">
        <w:rPr>
          <w:rFonts w:ascii="Book Antiqua" w:hAnsi="Book Antiqua" w:cs="Times New Roman"/>
          <w:b/>
          <w:i/>
          <w:sz w:val="24"/>
          <w:szCs w:val="24"/>
        </w:rPr>
        <w:t>drugs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b/>
          <w:i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b/>
          <w:i/>
          <w:sz w:val="24"/>
          <w:szCs w:val="24"/>
        </w:rPr>
        <w:t xml:space="preserve"> </w:t>
      </w:r>
      <w:r w:rsidR="00D3279F" w:rsidRPr="00F94166">
        <w:rPr>
          <w:rFonts w:ascii="Book Antiqua" w:hAnsi="Book Antiqua" w:cs="Times New Roman"/>
          <w:b/>
          <w:i/>
          <w:sz w:val="24"/>
          <w:szCs w:val="24"/>
        </w:rPr>
        <w:t>a</w:t>
      </w:r>
      <w:r w:rsidR="007045EB" w:rsidRPr="00F94166">
        <w:rPr>
          <w:rFonts w:ascii="Book Antiqua" w:hAnsi="Book Antiqua" w:cs="Times New Roman"/>
          <w:b/>
          <w:i/>
          <w:sz w:val="24"/>
          <w:szCs w:val="24"/>
        </w:rPr>
        <w:t>s</w:t>
      </w:r>
      <w:r w:rsidR="00D3279F" w:rsidRPr="00F94166">
        <w:rPr>
          <w:rFonts w:ascii="Book Antiqua" w:hAnsi="Book Antiqua" w:cs="Times New Roman"/>
          <w:b/>
          <w:i/>
          <w:sz w:val="24"/>
          <w:szCs w:val="24"/>
        </w:rPr>
        <w:t>thma</w:t>
      </w:r>
    </w:p>
    <w:p w:rsidR="00D3279F" w:rsidRPr="00F94166" w:rsidRDefault="00944AA1" w:rsidP="00FC57FD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Corticosteroi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wide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u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re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i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6759AC" w:rsidRPr="00F94166">
        <w:rPr>
          <w:rFonts w:ascii="Book Antiqua" w:hAnsi="Book Antiqua" w:cs="Times New Roman"/>
          <w:sz w:val="24"/>
          <w:szCs w:val="24"/>
        </w:rPr>
        <w:t>anti-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effect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commend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>by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GIN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guidelin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RecNum&gt;154&lt;/RecNum&gt;&lt;DisplayText&gt;&lt;style face="superscript"&gt;[136]&lt;/style&gt;&lt;/DisplayText&gt;&lt;record&gt;&lt;rec-number&gt;154&lt;/rec-number&gt;&lt;foreign-keys&gt;&lt;key app="EN" db-id="ete9awfww0afd8eaftoxwz04sdfv5paxfprv"&gt;154&lt;/key&gt;&lt;key app="ENWeb" db-id=""&gt;0&lt;/key&gt;&lt;/foreign-keys&gt;&lt;ref-type name="Journal Article"&gt;17&lt;/ref-type&gt;&lt;contributors&gt;&lt;/contributors&gt;&lt;titles&gt;&lt;title&gt;&amp;lt;GINA2016.pdf&amp;gt;&lt;/title&gt;&lt;/titles&gt;&lt;dates&gt;&lt;/dates&gt;&lt;urls&gt;&lt;/urls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6" w:tooltip=",  #15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6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CA5189" w:rsidRPr="00F94166">
        <w:rPr>
          <w:rFonts w:ascii="Book Antiqua" w:hAnsi="Book Antiqua" w:cs="Times New Roman"/>
          <w:sz w:val="24"/>
          <w:szCs w:val="24"/>
        </w:rPr>
        <w:t>,</w:t>
      </w:r>
      <w:r w:rsidR="00DD574E" w:rsidRPr="00F94166">
        <w:rPr>
          <w:rFonts w:ascii="Book Antiqua" w:hAnsi="Book Antiqua" w:cs="Times New Roman"/>
          <w:sz w:val="24"/>
          <w:szCs w:val="24"/>
        </w:rPr>
        <w:t xml:space="preserve"> and t</w:t>
      </w:r>
      <w:r w:rsidR="00BE0E9F" w:rsidRPr="00F94166">
        <w:rPr>
          <w:rFonts w:ascii="Book Antiqua" w:hAnsi="Book Antiqua" w:cs="Times New Roman"/>
          <w:sz w:val="24"/>
          <w:szCs w:val="24"/>
        </w:rPr>
        <w:t>h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curr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therap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>h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 xml:space="preserve">been </w:t>
      </w:r>
      <w:r w:rsidR="00BE0E9F" w:rsidRPr="00F94166">
        <w:rPr>
          <w:rFonts w:ascii="Book Antiqua" w:hAnsi="Book Antiqua" w:cs="Times New Roman"/>
          <w:sz w:val="24"/>
          <w:szCs w:val="24"/>
        </w:rPr>
        <w:t>fou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b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effec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prevent</w:t>
      </w:r>
      <w:r w:rsidR="00DD574E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stres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Aft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D0A93" w:rsidRPr="00F94166">
        <w:rPr>
          <w:rFonts w:ascii="Book Antiqua" w:hAnsi="Book Antiqua" w:cs="Times New Roman"/>
          <w:sz w:val="24"/>
          <w:szCs w:val="24"/>
        </w:rPr>
        <w:t xml:space="preserve">treatment with </w:t>
      </w:r>
      <w:r w:rsidR="00BE0E9F" w:rsidRPr="00F94166">
        <w:rPr>
          <w:rFonts w:ascii="Book Antiqua" w:hAnsi="Book Antiqua" w:cs="Times New Roman"/>
          <w:sz w:val="24"/>
          <w:szCs w:val="24"/>
        </w:rPr>
        <w:t>inhal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corticosteroid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E0E9F" w:rsidRPr="00F94166">
        <w:rPr>
          <w:rFonts w:ascii="Book Antiqua" w:hAnsi="Book Antiqua" w:cs="Times New Roman"/>
          <w:sz w:val="24"/>
          <w:szCs w:val="24"/>
        </w:rPr>
        <w:t>asthm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score</w:t>
      </w:r>
      <w:r w:rsidR="00FD0A93" w:rsidRPr="00F94166">
        <w:rPr>
          <w:rFonts w:ascii="Book Antiqua" w:hAnsi="Book Antiqua" w:cs="Times New Roman"/>
          <w:sz w:val="24"/>
          <w:szCs w:val="24"/>
        </w:rPr>
        <w:t>s were 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E0E9F" w:rsidRPr="00F94166">
        <w:rPr>
          <w:rFonts w:ascii="Book Antiqua" w:hAnsi="Book Antiqua" w:cs="Times New Roman"/>
          <w:sz w:val="24"/>
          <w:szCs w:val="24"/>
        </w:rPr>
        <w:t>improv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E0E9F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84D22" w:rsidRPr="00F94166">
        <w:rPr>
          <w:rFonts w:ascii="Book Antiqua" w:hAnsi="Book Antiqua" w:cs="Times New Roman"/>
          <w:sz w:val="24"/>
          <w:szCs w:val="24"/>
        </w:rPr>
        <w:t>Cys</w:t>
      </w:r>
      <w:proofErr w:type="spellEnd"/>
      <w:r w:rsidR="00E84D22" w:rsidRPr="00F94166">
        <w:rPr>
          <w:rFonts w:ascii="Book Antiqua" w:hAnsi="Book Antiqua" w:cs="Times New Roman"/>
          <w:sz w:val="24"/>
          <w:szCs w:val="24"/>
        </w:rPr>
        <w:t>-L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8-isoprosta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E84D22" w:rsidRPr="00F94166">
        <w:rPr>
          <w:rFonts w:ascii="Book Antiqua" w:hAnsi="Book Antiqua" w:cs="Times New Roman"/>
          <w:sz w:val="24"/>
          <w:szCs w:val="24"/>
        </w:rPr>
        <w:t>concentration</w:t>
      </w:r>
      <w:proofErr w:type="gram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EB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>wer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notab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decrea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asthmat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children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ZXNraW48L0F1dGhvcj48WWVhcj4yMDE2PC9ZZWFyPjxS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LZXNraW48L0F1dGhvcj48WWVhcj4yMDE2PC9ZZWFyPjxS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7" w:tooltip="Keskin, 2016 #14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7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84D22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D0A93" w:rsidRPr="00F94166">
        <w:rPr>
          <w:rFonts w:ascii="Book Antiqua" w:hAnsi="Book Antiqua" w:cs="Times New Roman"/>
          <w:sz w:val="24"/>
          <w:szCs w:val="24"/>
        </w:rPr>
        <w:t>Inhaled corticosteroi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treatm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>caus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lowe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CYBB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mRN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2C2A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NADP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oxid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84D22" w:rsidRPr="00F94166">
        <w:rPr>
          <w:rFonts w:ascii="Book Antiqua" w:hAnsi="Book Antiqua" w:cs="Times New Roman"/>
          <w:sz w:val="24"/>
          <w:szCs w:val="24"/>
        </w:rPr>
        <w:t>system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Pa3JvczwvQXV0aG9yPjxZZWFyPjIwMTI8L1llYXI+PFJl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Pa3JvczwvQXV0aG9yPjxZZWFyPjIwMTI8L1llYXI+PFJl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9" w:tooltip="Okros, 2012 #64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9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E84D22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7045EB" w:rsidRPr="00F94166">
        <w:rPr>
          <w:rFonts w:ascii="Book Antiqua" w:hAnsi="Book Antiqua" w:cs="Times New Roman"/>
          <w:sz w:val="24"/>
          <w:szCs w:val="24"/>
        </w:rPr>
        <w:t>Montelukast</w:t>
      </w:r>
      <w:proofErr w:type="spellEnd"/>
      <w:r w:rsidR="007045EB" w:rsidRPr="00F94166">
        <w:rPr>
          <w:rFonts w:ascii="Book Antiqua" w:hAnsi="Book Antiqua" w:cs="Times New Roman"/>
          <w:sz w:val="24"/>
          <w:szCs w:val="24"/>
        </w:rPr>
        <w:t xml:space="preserve"> is a leukotriene receptor antagonist, and plasma total thiol was lower in asthmatic patients that were not given </w:t>
      </w:r>
      <w:proofErr w:type="spellStart"/>
      <w:r w:rsidR="007045EB" w:rsidRPr="00F94166">
        <w:rPr>
          <w:rFonts w:ascii="Book Antiqua" w:hAnsi="Book Antiqua" w:cs="Times New Roman"/>
          <w:sz w:val="24"/>
          <w:szCs w:val="24"/>
        </w:rPr>
        <w:t>montelukast</w:t>
      </w:r>
      <w:proofErr w:type="spellEnd"/>
      <w:r w:rsidR="007045EB" w:rsidRPr="00F94166">
        <w:rPr>
          <w:rFonts w:ascii="Book Antiqua" w:hAnsi="Book Antiqua" w:cs="Times New Roman"/>
          <w:sz w:val="24"/>
          <w:szCs w:val="24"/>
        </w:rPr>
        <w:t xml:space="preserve"> therapy in comparison to </w:t>
      </w:r>
      <w:proofErr w:type="spellStart"/>
      <w:r w:rsidR="007045EB" w:rsidRPr="00F94166">
        <w:rPr>
          <w:rFonts w:ascii="Book Antiqua" w:hAnsi="Book Antiqua" w:cs="Times New Roman"/>
          <w:sz w:val="24"/>
          <w:szCs w:val="24"/>
        </w:rPr>
        <w:t>montelukast</w:t>
      </w:r>
      <w:proofErr w:type="spellEnd"/>
      <w:r w:rsidR="007045EB" w:rsidRPr="00F94166">
        <w:rPr>
          <w:rFonts w:ascii="Book Antiqua" w:hAnsi="Book Antiqua" w:cs="Times New Roman"/>
          <w:sz w:val="24"/>
          <w:szCs w:val="24"/>
        </w:rPr>
        <w:t xml:space="preserve"> therapy patients and healthy control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WxlazwvQXV0aG9yPjxZZWFyPjIwMTY8L1llYXI+PFJl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WxlazwvQXV0aG9yPjxZZWFyPjIwMTY8L1llYXI+PFJl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8" w:tooltip="Dilek, 2016 #145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8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, although other studies have demonstrated that </w:t>
      </w:r>
      <w:proofErr w:type="spellStart"/>
      <w:r w:rsidR="007045EB" w:rsidRPr="00F94166">
        <w:rPr>
          <w:rFonts w:ascii="Book Antiqua" w:hAnsi="Book Antiqua" w:cs="Times New Roman"/>
          <w:sz w:val="24"/>
          <w:szCs w:val="24"/>
        </w:rPr>
        <w:t>montelukast</w:t>
      </w:r>
      <w:proofErr w:type="spellEnd"/>
      <w:r w:rsidR="007045EB" w:rsidRPr="00F94166">
        <w:rPr>
          <w:rFonts w:ascii="Book Antiqua" w:hAnsi="Book Antiqua" w:cs="Times New Roman"/>
          <w:sz w:val="24"/>
          <w:szCs w:val="24"/>
        </w:rPr>
        <w:t xml:space="preserve"> therapy resulted in no significant improvement in TOS, TAS and DNA damage parameter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WxlazwvQXV0aG9yPjxZZWFyPjIwMTU8L1llYXI+PFJl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EaWxlazwvQXV0aG9yPjxZZWFyPjIwMTU8L1llYXI+PFJl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=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9" w:tooltip="Dilek, 2015 #146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9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045EB" w:rsidRPr="00F94166">
        <w:rPr>
          <w:rFonts w:ascii="Book Antiqua" w:hAnsi="Book Antiqua" w:cs="Times New Roman"/>
          <w:sz w:val="24"/>
          <w:szCs w:val="24"/>
        </w:rPr>
        <w:t xml:space="preserve">. </w:t>
      </w:r>
      <w:r w:rsidR="00DD574E" w:rsidRPr="00F94166">
        <w:rPr>
          <w:rFonts w:ascii="Book Antiqua" w:hAnsi="Book Antiqua" w:cs="Times New Roman"/>
          <w:sz w:val="24"/>
          <w:szCs w:val="24"/>
        </w:rPr>
        <w:t>Currently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5C9B" w:rsidRPr="00F94166">
        <w:rPr>
          <w:rFonts w:ascii="Book Antiqua" w:hAnsi="Book Antiqua" w:cs="Times New Roman"/>
          <w:sz w:val="24"/>
          <w:szCs w:val="24"/>
        </w:rPr>
        <w:t>th</w:t>
      </w:r>
      <w:r w:rsidR="00276AC9" w:rsidRPr="00F94166">
        <w:rPr>
          <w:rFonts w:ascii="Book Antiqua" w:hAnsi="Book Antiqua" w:cs="Times New Roman"/>
          <w:sz w:val="24"/>
          <w:szCs w:val="24"/>
        </w:rPr>
        <w:t>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76AC9" w:rsidRPr="00F94166">
        <w:rPr>
          <w:rFonts w:ascii="Book Antiqua" w:hAnsi="Book Antiqua" w:cs="Times New Roman"/>
          <w:sz w:val="24"/>
          <w:szCs w:val="24"/>
        </w:rPr>
        <w:t>mechanis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76AC9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276AC9" w:rsidRPr="00F94166">
        <w:rPr>
          <w:rFonts w:ascii="Book Antiqua" w:hAnsi="Book Antiqua" w:cs="Times New Roman"/>
          <w:sz w:val="24"/>
          <w:szCs w:val="24"/>
        </w:rPr>
        <w:t>montelukast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276AC9" w:rsidRPr="00F94166">
        <w:rPr>
          <w:rFonts w:ascii="Book Antiqua" w:hAnsi="Book Antiqua" w:cs="Times New Roman"/>
          <w:sz w:val="24"/>
          <w:szCs w:val="24"/>
        </w:rPr>
        <w:t>anti</w:t>
      </w:r>
      <w:r w:rsidR="00455C9B" w:rsidRPr="00F94166">
        <w:rPr>
          <w:rFonts w:ascii="Book Antiqua" w:hAnsi="Book Antiqua" w:cs="Times New Roman"/>
          <w:sz w:val="24"/>
          <w:szCs w:val="24"/>
        </w:rPr>
        <w:t>oxidativ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5C9B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>remai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E12F4D" w:rsidRPr="00F94166">
        <w:rPr>
          <w:rFonts w:ascii="Book Antiqua" w:hAnsi="Book Antiqua" w:cs="Times New Roman"/>
          <w:sz w:val="24"/>
          <w:szCs w:val="24"/>
        </w:rPr>
        <w:t>unc</w:t>
      </w:r>
      <w:r w:rsidR="00F96F5D" w:rsidRPr="00F94166">
        <w:rPr>
          <w:rFonts w:ascii="Book Antiqua" w:hAnsi="Book Antiqua" w:cs="Times New Roman"/>
          <w:sz w:val="24"/>
          <w:szCs w:val="24"/>
        </w:rPr>
        <w:t>l</w:t>
      </w:r>
      <w:r w:rsidR="00E12F4D" w:rsidRPr="00F94166">
        <w:rPr>
          <w:rFonts w:ascii="Book Antiqua" w:hAnsi="Book Antiqua" w:cs="Times New Roman"/>
          <w:sz w:val="24"/>
          <w:szCs w:val="24"/>
        </w:rPr>
        <w:t>ear</w:t>
      </w:r>
      <w:r w:rsidR="00455C9B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 xml:space="preserve">Treatment with </w:t>
      </w:r>
      <w:proofErr w:type="spellStart"/>
      <w:r w:rsidR="00DD574E" w:rsidRPr="00F94166">
        <w:rPr>
          <w:rFonts w:ascii="Book Antiqua" w:hAnsi="Book Antiqua" w:cs="Times New Roman"/>
          <w:sz w:val="24"/>
          <w:szCs w:val="24"/>
        </w:rPr>
        <w:t>p</w:t>
      </w:r>
      <w:r w:rsidR="004215FB" w:rsidRPr="00F94166">
        <w:rPr>
          <w:rFonts w:ascii="Book Antiqua" w:hAnsi="Book Antiqua" w:cs="Times New Roman"/>
          <w:sz w:val="24"/>
          <w:szCs w:val="24"/>
        </w:rPr>
        <w:t>rocaterol</w:t>
      </w:r>
      <w:proofErr w:type="spellEnd"/>
      <w:r w:rsidR="00DD574E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215FB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215FB" w:rsidRPr="00F94166">
        <w:rPr>
          <w:rFonts w:ascii="Book Antiqua" w:hAnsi="Book Antiqua" w:cs="Times New Roman"/>
          <w:sz w:val="24"/>
          <w:szCs w:val="24"/>
        </w:rPr>
        <w:t>long-act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215FB" w:rsidRPr="00F94166">
        <w:rPr>
          <w:rFonts w:ascii="Book Antiqua" w:hAnsi="Book Antiqua" w:cs="Times New Roman"/>
          <w:sz w:val="24"/>
          <w:szCs w:val="24"/>
        </w:rPr>
        <w:t>β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215FB" w:rsidRPr="00F94166">
        <w:rPr>
          <w:rFonts w:ascii="Book Antiqua" w:hAnsi="Book Antiqua" w:cs="Times New Roman"/>
          <w:sz w:val="24"/>
          <w:szCs w:val="24"/>
        </w:rPr>
        <w:t>agonist</w:t>
      </w:r>
      <w:r w:rsidR="00DD574E" w:rsidRPr="00F94166">
        <w:rPr>
          <w:rFonts w:ascii="Book Antiqua" w:hAnsi="Book Antiqua" w:cs="Times New Roman"/>
          <w:sz w:val="24"/>
          <w:szCs w:val="24"/>
        </w:rPr>
        <w:t>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enhance</w:t>
      </w:r>
      <w:r w:rsidR="00DD574E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huma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bronch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epitheli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93CAC" w:rsidRPr="00F94166">
        <w:rPr>
          <w:rFonts w:ascii="Book Antiqua" w:hAnsi="Book Antiqua" w:cs="Times New Roman"/>
          <w:noProof/>
          <w:sz w:val="24"/>
          <w:szCs w:val="24"/>
        </w:rPr>
        <w:t>viability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DD574E" w:rsidRPr="00F94166">
        <w:rPr>
          <w:rFonts w:ascii="Book Antiqua" w:hAnsi="Book Antiqua" w:cs="Times New Roman"/>
          <w:sz w:val="24"/>
          <w:szCs w:val="24"/>
        </w:rPr>
        <w:t xml:space="preserve">while </w:t>
      </w:r>
      <w:r w:rsidR="007D49EA" w:rsidRPr="00F94166">
        <w:rPr>
          <w:rFonts w:ascii="Book Antiqua" w:hAnsi="Book Antiqua" w:cs="Times New Roman"/>
          <w:sz w:val="24"/>
          <w:szCs w:val="24"/>
        </w:rPr>
        <w:t>decreas</w:t>
      </w:r>
      <w:r w:rsidR="00DD574E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percentag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apopto</w:t>
      </w:r>
      <w:r w:rsidR="00DD574E" w:rsidRPr="00F94166">
        <w:rPr>
          <w:rFonts w:ascii="Book Antiqua" w:hAnsi="Book Antiqua" w:cs="Times New Roman"/>
          <w:sz w:val="24"/>
          <w:szCs w:val="24"/>
        </w:rPr>
        <w:t>tic 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reduc</w:t>
      </w:r>
      <w:r w:rsidR="00DD574E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MD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RO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dose-depende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7D49EA" w:rsidRPr="00F94166">
        <w:rPr>
          <w:rFonts w:ascii="Book Antiqua" w:hAnsi="Book Antiqua" w:cs="Times New Roman"/>
          <w:sz w:val="24"/>
          <w:szCs w:val="24"/>
        </w:rPr>
        <w:t>manner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Deng&lt;/Author&gt;&lt;Year&gt;2014&lt;/Year&gt;&lt;RecNum&gt;147&lt;/RecNum&gt;&lt;DisplayText&gt;&lt;style face="superscript"&gt;[140]&lt;/style&gt;&lt;/DisplayText&gt;&lt;record&gt;&lt;rec-number&gt;147&lt;/rec-number&gt;&lt;foreign-keys&gt;&lt;key app="EN" db-id="ete9awfww0afd8eaftoxwz04sdfv5paxfprv"&gt;147&lt;/key&gt;&lt;/foreign-keys&gt;&lt;ref-type name="Journal Article"&gt;17&lt;/ref-type&gt;&lt;contributors&gt;&lt;authors&gt;&lt;author&gt;Deng, Z.&lt;/author&gt;&lt;author&gt;Zhou, J. J.&lt;/author&gt;&lt;author&gt;Sun, S. Y.&lt;/author&gt;&lt;author&gt;Zhao, X.&lt;/author&gt;&lt;author&gt;Sun, Y.&lt;/author&gt;&lt;author&gt;Pu, X. P.&lt;/author&gt;&lt;/authors&gt;&lt;/contributors&gt;&lt;auth-address&gt;State Key Laboratory of Natural and Biomimetic Drugs, School of Pharmaceutical Sciences, Peking University, China.&lt;/auth-address&gt;&lt;titles&gt;&lt;title&gt;Procaterol but not dexamethasone protects 16HBE cells from H(2)O(2)-induced oxidative stress&lt;/title&gt;&lt;secondary-title&gt;J Pharmacol Sci&lt;/secondary-title&gt;&lt;alt-title&gt;Journal of pharmacological sciences&lt;/alt-title&gt;&lt;/titles&gt;&lt;periodical&gt;&lt;full-title&gt;J Pharmacol Sci&lt;/full-title&gt;&lt;abbr-1&gt;Journal of pharmacological sciences&lt;/abbr-1&gt;&lt;/periodical&gt;&lt;alt-periodical&gt;&lt;full-title&gt;J Pharmacol Sci&lt;/full-title&gt;&lt;abbr-1&gt;Journal of pharmacological sciences&lt;/abbr-1&gt;&lt;/alt-periodical&gt;&lt;pages&gt;39-50&lt;/pages&gt;&lt;volume&gt;125&lt;/volume&gt;&lt;number&gt;1&lt;/number&gt;&lt;keywords&gt;&lt;keyword&gt;Anti-Inflammatory Agents&lt;/keyword&gt;&lt;keyword&gt;Antioxidants/*pharmacology&lt;/keyword&gt;&lt;keyword&gt;Apoptosis/drug effects&lt;/keyword&gt;&lt;keyword&gt;Cell Survival/drug effects&lt;/keyword&gt;&lt;keyword&gt;Cells, Cultured&lt;/keyword&gt;&lt;keyword&gt;Dexamethasone/pharmacology&lt;/keyword&gt;&lt;keyword&gt;Humans&lt;/keyword&gt;&lt;keyword&gt;Hydrogen Peroxide/*pharmacology&lt;/keyword&gt;&lt;keyword&gt;Malondialdehyde/metabolism&lt;/keyword&gt;&lt;keyword&gt;NF-kappa B/metabolism/physiology&lt;/keyword&gt;&lt;keyword&gt;Oxidative Stress/*drug effects&lt;/keyword&gt;&lt;keyword&gt;Procaterol/*pharmacology&lt;/keyword&gt;&lt;keyword&gt;Reactive Oxygen Species/metabolism&lt;/keyword&gt;&lt;/keywords&gt;&lt;dates&gt;&lt;year&gt;2014&lt;/year&gt;&lt;/dates&gt;&lt;isbn&gt;1347-8648 (Electronic)&amp;#xD;1347-8613 (Linking)&lt;/isbn&gt;&lt;accession-num&gt;24739282&lt;/accession-num&gt;&lt;urls&gt;&lt;related-urls&gt;&lt;url&gt;http://www.ncbi.nlm.nih.gov/pubmed/24739282&lt;/url&gt;&lt;/related-urls&gt;&lt;/urls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0" w:tooltip="Deng, 2014 #147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0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7D49EA" w:rsidRPr="00F94166">
        <w:rPr>
          <w:rFonts w:ascii="Book Antiqua" w:hAnsi="Book Antiqua" w:cs="Times New Roman"/>
          <w:sz w:val="24"/>
          <w:szCs w:val="24"/>
        </w:rPr>
        <w:t>.</w:t>
      </w:r>
    </w:p>
    <w:p w:rsidR="000E4E48" w:rsidRPr="00F94166" w:rsidRDefault="000E4E48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proofErr w:type="spellStart"/>
      <w:r w:rsidRPr="00F94166">
        <w:rPr>
          <w:rFonts w:ascii="Book Antiqua" w:hAnsi="Book Antiqua" w:cs="Times New Roman"/>
          <w:sz w:val="24"/>
          <w:szCs w:val="24"/>
        </w:rPr>
        <w:lastRenderedPageBreak/>
        <w:t>Ambroxol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us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t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creas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mucociliary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learan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gulat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urfact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levels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linic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tud</w:t>
      </w:r>
      <w:r w:rsidR="00B32BC8" w:rsidRPr="00F94166">
        <w:rPr>
          <w:rFonts w:ascii="Book Antiqua" w:hAnsi="Book Antiqua" w:cs="Times New Roman"/>
          <w:sz w:val="24"/>
          <w:szCs w:val="24"/>
        </w:rPr>
        <w:t>ies have reporte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tha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ambroxol</w:t>
      </w:r>
      <w:r w:rsidR="00A45627" w:rsidRPr="00F94166">
        <w:rPr>
          <w:rFonts w:ascii="Book Antiqua" w:hAnsi="Book Antiqua" w:cs="Times New Roman"/>
          <w:sz w:val="24"/>
          <w:szCs w:val="24"/>
        </w:rPr>
        <w:t xml:space="preserve"> decreases 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A45627" w:rsidRPr="00F94166">
        <w:rPr>
          <w:rFonts w:ascii="Book Antiqua" w:hAnsi="Book Antiqua" w:cs="Times New Roman"/>
          <w:sz w:val="24"/>
          <w:szCs w:val="24"/>
        </w:rPr>
        <w:t>levels of protein carbonyls (an oxidative biomarker),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increase</w:t>
      </w:r>
      <w:r w:rsidR="00B32BC8" w:rsidRPr="00F94166">
        <w:rPr>
          <w:rFonts w:ascii="Book Antiqua" w:hAnsi="Book Antiqua" w:cs="Times New Roman"/>
          <w:sz w:val="24"/>
          <w:szCs w:val="24"/>
        </w:rPr>
        <w:t>s 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leve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Th1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cytokines</w:t>
      </w:r>
      <w:r w:rsidR="00B32BC8" w:rsidRPr="00F94166">
        <w:rPr>
          <w:rFonts w:ascii="Book Antiqua" w:hAnsi="Book Antiqua" w:cs="Times New Roman"/>
          <w:sz w:val="24"/>
          <w:szCs w:val="24"/>
        </w:rPr>
        <w:t>—such a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IL-10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84685" w:rsidRPr="00F94166">
        <w:rPr>
          <w:rFonts w:ascii="Book Antiqua" w:hAnsi="Book Antiqua" w:cs="Times New Roman"/>
          <w:sz w:val="24"/>
          <w:szCs w:val="24"/>
        </w:rPr>
        <w:t>IFN-</w:t>
      </w:r>
      <w:r w:rsidR="00A45627" w:rsidRPr="00F94166">
        <w:rPr>
          <w:rFonts w:ascii="Book Antiqua" w:hAnsi="Book Antiqua" w:cs="Times New Roman"/>
          <w:sz w:val="24"/>
          <w:szCs w:val="24"/>
        </w:rPr>
        <w:t>γ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8468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IL-12</w:t>
      </w:r>
      <w:r w:rsidR="00F94166">
        <w:rPr>
          <w:rFonts w:ascii="Book Antiqua" w:hAnsi="Book Antiqua" w:cs="Times New Roman" w:hint="eastAsia"/>
          <w:sz w:val="24"/>
          <w:szCs w:val="24"/>
        </w:rPr>
        <w:t>-</w:t>
      </w:r>
      <w:r w:rsidR="00B84685" w:rsidRPr="00F94166">
        <w:rPr>
          <w:rFonts w:ascii="Book Antiqua" w:hAnsi="Book Antiqua" w:cs="Times New Roman"/>
          <w:sz w:val="24"/>
          <w:szCs w:val="24"/>
        </w:rPr>
        <w:t>from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lu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mononucle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cel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alveolar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macrophag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84685" w:rsidRPr="00F94166">
        <w:rPr>
          <w:rFonts w:ascii="Book Antiqua" w:hAnsi="Book Antiqua" w:cs="Times New Roman"/>
          <w:sz w:val="24"/>
          <w:szCs w:val="24"/>
        </w:rPr>
        <w:t>bu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ha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n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effec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32BC8" w:rsidRPr="00F94166">
        <w:rPr>
          <w:rFonts w:ascii="Book Antiqua" w:hAnsi="Book Antiqua" w:cs="Times New Roman"/>
          <w:sz w:val="24"/>
          <w:szCs w:val="24"/>
        </w:rPr>
        <w:t>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Th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cel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84685" w:rsidRPr="00F94166">
        <w:rPr>
          <w:rFonts w:ascii="Book Antiqua" w:hAnsi="Book Antiqua" w:cs="Times New Roman"/>
          <w:sz w:val="24"/>
          <w:szCs w:val="24"/>
        </w:rPr>
        <w:t>cytokine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/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Takeda&lt;/Author&gt;&lt;Year&gt;2016&lt;/Year&gt;&lt;RecNum&gt;148&lt;/RecNum&gt;&lt;DisplayText&gt;&lt;style face="superscript"&gt;[141]&lt;/style&gt;&lt;/DisplayText&gt;&lt;record&gt;&lt;rec-number&gt;148&lt;/rec-number&gt;&lt;foreign-keys&gt;&lt;key app="EN" db-id="ete9awfww0afd8eaftoxwz04sdfv5paxfprv"&gt;148&lt;/key&gt;&lt;/foreign-keys&gt;&lt;ref-type name="Journal Article"&gt;17&lt;/ref-type&gt;&lt;contributors&gt;&lt;authors&gt;&lt;author&gt;Takeda, K.&lt;/author&gt;&lt;author&gt;Miyahara, N.&lt;/author&gt;&lt;author&gt;Matsubara, S.&lt;/author&gt;&lt;author&gt;Taube, C.&lt;/author&gt;&lt;author&gt;Kitamura, K.&lt;/author&gt;&lt;author&gt;Hirano, A.&lt;/author&gt;&lt;author&gt;Tanimoto, M.&lt;/author&gt;&lt;author&gt;Gelfand, E. W.&lt;/author&gt;&lt;/authors&gt;&lt;/contributors&gt;&lt;auth-address&gt;Division of Cell Biology, Department of Pediatrics, National Jewish Health, Denver, CO 80206, U.S.A.&amp;#xD;Department of Hematology, Oncology, Allergy and Respiratory Medicine, Okayama University Graduate School of Medicine, Dentistry, and Pharmaceutical Sciences, Okayama 700-8558, Japan.&lt;/auth-address&gt;&lt;titles&gt;&lt;title&gt;Immunomodulatory Effects of Ambroxol on Airway Hyperresponsiveness and Inflammation&lt;/title&gt;&lt;secondary-title&gt;Immune Netw&lt;/secondary-title&gt;&lt;alt-title&gt;Immune network&lt;/alt-title&gt;&lt;/titles&gt;&lt;periodical&gt;&lt;full-title&gt;Immune Netw&lt;/full-title&gt;&lt;abbr-1&gt;Immune network&lt;/abbr-1&gt;&lt;/periodical&gt;&lt;alt-periodical&gt;&lt;full-title&gt;Immune Netw&lt;/full-title&gt;&lt;abbr-1&gt;Immune network&lt;/abbr-1&gt;&lt;/alt-periodical&gt;&lt;pages&gt;165-75&lt;/pages&gt;&lt;volume&gt;16&lt;/volume&gt;&lt;number&gt;3&lt;/number&gt;&lt;dates&gt;&lt;year&gt;2016&lt;/year&gt;&lt;pub-dates&gt;&lt;date&gt;Jun&lt;/date&gt;&lt;/pub-dates&gt;&lt;/dates&gt;&lt;isbn&gt;1598-2629 (Print)&amp;#xD;1598-2629 (Linking)&lt;/isbn&gt;&lt;accession-num&gt;27340385&lt;/accession-num&gt;&lt;urls&gt;&lt;related-urls&gt;&lt;url&gt;http://www.ncbi.nlm.nih.gov/pubmed/27340385&lt;/url&gt;&lt;/related-urls&gt;&lt;/urls&gt;&lt;custom2&gt;4917400&lt;/custom2&gt;&lt;electronic-resource-num&gt;10.4110/in.2016.16.3.165&lt;/electronic-resource-num&gt;&lt;/record&gt;&lt;/Cite&gt;&lt;/EndNote&gt;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1" w:tooltip="Takeda, 2016 #148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1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B84685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5-Aminosalicylic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BF16EA" w:rsidRPr="00F94166">
        <w:rPr>
          <w:rFonts w:ascii="Book Antiqua" w:hAnsi="Book Antiqua" w:cs="Times New Roman"/>
          <w:sz w:val="24"/>
          <w:szCs w:val="24"/>
        </w:rPr>
        <w:t>acid</w:t>
      </w:r>
      <w:proofErr w:type="gram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significantl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inhibit</w:t>
      </w:r>
      <w:r w:rsidR="00B32BC8" w:rsidRPr="00F94166">
        <w:rPr>
          <w:rFonts w:ascii="Book Antiqua" w:hAnsi="Book Antiqua" w:cs="Times New Roman"/>
          <w:sz w:val="24"/>
          <w:szCs w:val="24"/>
        </w:rPr>
        <w:t>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th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express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of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Th2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cytokine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32BC8" w:rsidRPr="00F94166">
        <w:rPr>
          <w:rFonts w:ascii="Book Antiqua" w:hAnsi="Book Antiqua" w:cs="Times New Roman"/>
          <w:sz w:val="24"/>
          <w:szCs w:val="24"/>
        </w:rPr>
        <w:t xml:space="preserve">while also </w:t>
      </w:r>
      <w:r w:rsidR="00BF16EA" w:rsidRPr="00F94166">
        <w:rPr>
          <w:rFonts w:ascii="Book Antiqua" w:hAnsi="Book Antiqua" w:cs="Times New Roman"/>
          <w:sz w:val="24"/>
          <w:szCs w:val="24"/>
        </w:rPr>
        <w:t>decreas</w:t>
      </w:r>
      <w:r w:rsidR="00B32BC8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MDA</w:t>
      </w:r>
      <w:r w:rsidR="00A45627" w:rsidRPr="00F94166">
        <w:rPr>
          <w:rFonts w:ascii="Book Antiqua" w:hAnsi="Book Antiqua" w:cs="Times New Roman"/>
          <w:sz w:val="24"/>
          <w:szCs w:val="24"/>
        </w:rPr>
        <w:t xml:space="preserve"> 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MP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F16EA" w:rsidRPr="00F94166">
        <w:rPr>
          <w:rFonts w:ascii="Book Antiqua" w:hAnsi="Book Antiqua" w:cs="Times New Roman"/>
          <w:sz w:val="24"/>
          <w:szCs w:val="24"/>
        </w:rPr>
        <w:t>l</w:t>
      </w:r>
      <w:r w:rsidR="0054288B" w:rsidRPr="00F94166">
        <w:rPr>
          <w:rFonts w:ascii="Book Antiqua" w:hAnsi="Book Antiqua" w:cs="Times New Roman"/>
          <w:sz w:val="24"/>
          <w:szCs w:val="24"/>
        </w:rPr>
        <w:t>evel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54288B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45627" w:rsidRPr="00F94166">
        <w:rPr>
          <w:rFonts w:ascii="Book Antiqua" w:hAnsi="Book Antiqua" w:cs="Times New Roman"/>
          <w:sz w:val="24"/>
          <w:szCs w:val="24"/>
        </w:rPr>
        <w:t>BALF of mice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SYWp1PC9BdXRob3I+PFllYXI+MjAxNDwvWWVhcj48UmVj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SYWp1PC9BdXRob3I+PFllYXI+MjAxNDwvWWVhcj48UmVj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2" w:tooltip="Raju, 2014 #149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2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BF16EA" w:rsidRPr="00F94166">
        <w:rPr>
          <w:rFonts w:ascii="Book Antiqua" w:hAnsi="Book Antiqua" w:cs="Times New Roman"/>
          <w:sz w:val="24"/>
          <w:szCs w:val="24"/>
        </w:rPr>
        <w:t>.</w:t>
      </w:r>
    </w:p>
    <w:p w:rsidR="00455C9B" w:rsidRPr="00F94166" w:rsidRDefault="00580634" w:rsidP="00F94166">
      <w:pPr>
        <w:widowControl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proofErr w:type="spellStart"/>
      <w:r w:rsidRPr="00F94166">
        <w:rPr>
          <w:rFonts w:ascii="Book Antiqua" w:hAnsi="Book Antiqua" w:cs="Times New Roman"/>
          <w:sz w:val="24"/>
          <w:szCs w:val="24"/>
        </w:rPr>
        <w:t>Sitagliptin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Cinnarizin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276AC9" w:rsidRPr="00F94166">
        <w:rPr>
          <w:rFonts w:ascii="Book Antiqua" w:hAnsi="Book Antiqua" w:cs="Times New Roman"/>
          <w:sz w:val="24"/>
          <w:szCs w:val="24"/>
        </w:rPr>
        <w:t>also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32BC8" w:rsidRPr="00F94166">
        <w:rPr>
          <w:rFonts w:ascii="Book Antiqua" w:hAnsi="Book Antiqua" w:cs="Times New Roman"/>
          <w:sz w:val="24"/>
          <w:szCs w:val="24"/>
        </w:rPr>
        <w:t>reduc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ro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cytokin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lease</w:t>
      </w:r>
      <w:r w:rsidR="00B32BC8" w:rsidRPr="00F94166">
        <w:rPr>
          <w:rFonts w:ascii="Book Antiqua" w:hAnsi="Book Antiqua" w:cs="Times New Roman"/>
          <w:sz w:val="24"/>
          <w:szCs w:val="24"/>
        </w:rPr>
        <w:t xml:space="preserve"> 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or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iltr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="00B32BC8" w:rsidRPr="00F94166">
        <w:rPr>
          <w:rFonts w:ascii="Book Antiqua" w:hAnsi="Book Antiqua" w:cs="Times New Roman"/>
          <w:sz w:val="24"/>
          <w:szCs w:val="24"/>
        </w:rPr>
        <w:t xml:space="preserve">while also </w:t>
      </w:r>
      <w:r w:rsidRPr="00F94166">
        <w:rPr>
          <w:rFonts w:ascii="Book Antiqua" w:hAnsi="Book Antiqua" w:cs="Times New Roman"/>
          <w:sz w:val="24"/>
          <w:szCs w:val="24"/>
        </w:rPr>
        <w:t>restor</w:t>
      </w:r>
      <w:r w:rsidR="00B32BC8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GS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O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, </w:t>
      </w:r>
      <w:r w:rsidRPr="00F94166">
        <w:rPr>
          <w:rFonts w:ascii="Book Antiqua" w:hAnsi="Book Antiqua" w:cs="Times New Roman"/>
          <w:sz w:val="24"/>
          <w:szCs w:val="24"/>
        </w:rPr>
        <w:t>thu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play</w:t>
      </w:r>
      <w:r w:rsidR="00B32BC8" w:rsidRPr="00F94166">
        <w:rPr>
          <w:rFonts w:ascii="Book Antiqua" w:hAnsi="Book Antiqua" w:cs="Times New Roman"/>
          <w:sz w:val="24"/>
          <w:szCs w:val="24"/>
        </w:rPr>
        <w:t>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ol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B32BC8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duc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inflamma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remodeling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vi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94166">
        <w:rPr>
          <w:rFonts w:ascii="Book Antiqua" w:hAnsi="Book Antiqua" w:cs="Times New Roman"/>
          <w:sz w:val="24"/>
          <w:szCs w:val="24"/>
        </w:rPr>
        <w:t>antioxidative</w:t>
      </w:r>
      <w:proofErr w:type="spellEnd"/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Pr="00F94166">
        <w:rPr>
          <w:rFonts w:ascii="Book Antiqua" w:hAnsi="Book Antiqua" w:cs="Times New Roman"/>
          <w:sz w:val="24"/>
          <w:szCs w:val="24"/>
        </w:rPr>
        <w:t>stress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YWRlcjwvQXV0aG9yPjxZZWFyPjIwMTU8L1llYXI+PFJl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YWRlcjwvQXV0aG9yPjxZZWFyPjIwMTU8L1llYXI+PFJl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</w:fldData>
        </w:fldChar>
      </w:r>
      <w:r w:rsidR="009436D1" w:rsidRPr="00F94166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="00093D3B" w:rsidRPr="00F94166">
        <w:rPr>
          <w:rFonts w:ascii="Book Antiqua" w:hAnsi="Book Antiqua" w:cs="Times New Roman"/>
          <w:sz w:val="24"/>
          <w:szCs w:val="24"/>
        </w:rPr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separate"/>
      </w:r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3" w:tooltip="Nader, 2015 #150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3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144" w:tooltip="Abdel-Fattah, 2015 #151" w:history="1">
        <w:r w:rsidR="009436D1" w:rsidRPr="00F94166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44</w:t>
        </w:r>
      </w:hyperlink>
      <w:r w:rsidR="009436D1" w:rsidRPr="00F94166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093D3B" w:rsidRPr="00F94166">
        <w:rPr>
          <w:rFonts w:ascii="Book Antiqua" w:hAnsi="Book Antiqua" w:cs="Times New Roman"/>
          <w:sz w:val="24"/>
          <w:szCs w:val="24"/>
        </w:rPr>
        <w:fldChar w:fldCharType="end"/>
      </w:r>
      <w:r w:rsidRPr="00F94166">
        <w:rPr>
          <w:rFonts w:ascii="Book Antiqua" w:hAnsi="Book Antiqua" w:cs="Times New Roman"/>
          <w:sz w:val="24"/>
          <w:szCs w:val="24"/>
        </w:rPr>
        <w:t>.</w:t>
      </w:r>
    </w:p>
    <w:p w:rsid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D3279F" w:rsidRP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94166">
        <w:rPr>
          <w:rFonts w:ascii="Book Antiqua" w:hAnsi="Book Antiqua" w:cs="Times New Roman"/>
          <w:b/>
          <w:sz w:val="24"/>
          <w:szCs w:val="24"/>
        </w:rPr>
        <w:t>CONCLUSION</w:t>
      </w:r>
    </w:p>
    <w:p w:rsidR="00634DE8" w:rsidRPr="00F94166" w:rsidRDefault="003A0137" w:rsidP="00FC57FD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94166">
        <w:rPr>
          <w:rFonts w:ascii="Book Antiqua" w:hAnsi="Book Antiqua" w:cs="Times New Roman"/>
          <w:sz w:val="24"/>
          <w:szCs w:val="24"/>
        </w:rPr>
        <w:t>Asthma</w:t>
      </w:r>
      <w:r w:rsidR="00AD3266" w:rsidRPr="00F94166">
        <w:rPr>
          <w:rFonts w:ascii="Book Antiqua" w:hAnsi="Book Antiqua" w:cs="Times New Roman"/>
          <w:sz w:val="24"/>
          <w:szCs w:val="24"/>
        </w:rPr>
        <w:t xml:space="preserve"> is one of atopic diseases which</w:t>
      </w:r>
      <w:r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AD3266" w:rsidRPr="00F94166">
        <w:rPr>
          <w:rFonts w:ascii="Book Antiqua" w:hAnsi="Book Antiqua" w:cs="Times New Roman"/>
          <w:sz w:val="24"/>
          <w:szCs w:val="24"/>
        </w:rPr>
        <w:t xml:space="preserve">including </w:t>
      </w:r>
      <w:r w:rsidRPr="00F94166">
        <w:rPr>
          <w:rFonts w:ascii="Book Antiqua" w:hAnsi="Book Antiqua" w:cs="Times New Roman"/>
          <w:sz w:val="24"/>
          <w:szCs w:val="24"/>
        </w:rPr>
        <w:t>allergic rhinitis and atopic dermatitis</w:t>
      </w:r>
      <w:r w:rsidR="008D0AAA" w:rsidRPr="00F94166">
        <w:rPr>
          <w:rFonts w:ascii="Book Antiqua" w:hAnsi="Book Antiqua" w:cs="Times New Roman"/>
          <w:sz w:val="24"/>
          <w:szCs w:val="24"/>
        </w:rPr>
        <w:t xml:space="preserve">. Low respiratory tract is affected in asthma while other atopic diseases involve other lesions. </w:t>
      </w:r>
      <w:r w:rsidR="00435CB7" w:rsidRPr="00F94166">
        <w:rPr>
          <w:rFonts w:ascii="Book Antiqua" w:hAnsi="Book Antiqua" w:cs="Times New Roman"/>
          <w:sz w:val="24"/>
          <w:szCs w:val="24"/>
        </w:rPr>
        <w:t>Airway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oxidative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stres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i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a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complex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conditio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with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important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physiologic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and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pathophysiological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implications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in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35CB7" w:rsidRPr="00F94166">
        <w:rPr>
          <w:rFonts w:ascii="Book Antiqua" w:hAnsi="Book Antiqua" w:cs="Times New Roman"/>
          <w:sz w:val="24"/>
          <w:szCs w:val="24"/>
        </w:rPr>
        <w:t>asthma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6F5D" w:rsidRPr="00F94166">
        <w:rPr>
          <w:rFonts w:ascii="Book Antiqua" w:hAnsi="Book Antiqua" w:cs="Times New Roman"/>
          <w:sz w:val="24"/>
          <w:szCs w:val="24"/>
        </w:rPr>
        <w:t>I</w:t>
      </w:r>
      <w:r w:rsidR="000B2DF0" w:rsidRPr="00F94166">
        <w:rPr>
          <w:rFonts w:ascii="Book Antiqua" w:hAnsi="Book Antiqua" w:cs="Times New Roman"/>
          <w:sz w:val="24"/>
          <w:szCs w:val="24"/>
        </w:rPr>
        <w:t xml:space="preserve">mbalance of 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the </w:t>
      </w:r>
      <w:r w:rsidR="000B2DF0" w:rsidRPr="00F94166">
        <w:rPr>
          <w:rFonts w:ascii="Book Antiqua" w:hAnsi="Book Antiqua" w:cs="Times New Roman"/>
          <w:sz w:val="24"/>
          <w:szCs w:val="24"/>
        </w:rPr>
        <w:t>oxidative and antioxidative system</w:t>
      </w:r>
      <w:r w:rsidR="00F96F5D" w:rsidRPr="00F94166">
        <w:rPr>
          <w:rFonts w:ascii="Book Antiqua" w:hAnsi="Book Antiqua" w:cs="Times New Roman"/>
          <w:sz w:val="24"/>
          <w:szCs w:val="24"/>
        </w:rPr>
        <w:t>s</w:t>
      </w:r>
      <w:r w:rsidR="000B2DF0" w:rsidRPr="00F94166">
        <w:rPr>
          <w:rFonts w:ascii="Book Antiqua" w:hAnsi="Book Antiqua" w:cs="Times New Roman"/>
          <w:sz w:val="24"/>
          <w:szCs w:val="24"/>
        </w:rPr>
        <w:t xml:space="preserve"> is caused by exogenous and endogenous </w:t>
      </w:r>
      <w:r w:rsidR="00F96F5D" w:rsidRPr="00F94166">
        <w:rPr>
          <w:rFonts w:ascii="Book Antiqua" w:hAnsi="Book Antiqua" w:cs="Times New Roman"/>
          <w:sz w:val="24"/>
          <w:szCs w:val="24"/>
        </w:rPr>
        <w:t>ROS</w:t>
      </w:r>
      <w:r w:rsidR="000B2DF0" w:rsidRPr="00F94166">
        <w:rPr>
          <w:rFonts w:ascii="Book Antiqua" w:hAnsi="Book Antiqua" w:cs="Times New Roman"/>
          <w:sz w:val="24"/>
          <w:szCs w:val="24"/>
        </w:rPr>
        <w:t>.</w:t>
      </w:r>
      <w:r w:rsidR="004B5C79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3C0C26" w:rsidRPr="00F94166">
        <w:rPr>
          <w:rFonts w:ascii="Book Antiqua" w:hAnsi="Book Antiqua" w:cs="Times New Roman"/>
          <w:sz w:val="24"/>
          <w:szCs w:val="24"/>
        </w:rPr>
        <w:t>S</w:t>
      </w:r>
      <w:r w:rsidR="00722EE3" w:rsidRPr="00F94166">
        <w:rPr>
          <w:rFonts w:ascii="Book Antiqua" w:hAnsi="Book Antiqua" w:cs="Times New Roman"/>
          <w:sz w:val="24"/>
          <w:szCs w:val="24"/>
        </w:rPr>
        <w:t xml:space="preserve">ome </w:t>
      </w:r>
      <w:r w:rsidR="003C0C26" w:rsidRPr="00F94166">
        <w:rPr>
          <w:rFonts w:ascii="Book Antiqua" w:hAnsi="Book Antiqua" w:cs="Times New Roman"/>
          <w:sz w:val="24"/>
          <w:szCs w:val="24"/>
        </w:rPr>
        <w:t xml:space="preserve">elevated </w:t>
      </w:r>
      <w:r w:rsidR="00722EE3" w:rsidRPr="00F94166">
        <w:rPr>
          <w:rFonts w:ascii="Book Antiqua" w:hAnsi="Book Antiqua" w:cs="Times New Roman"/>
          <w:sz w:val="24"/>
          <w:szCs w:val="24"/>
        </w:rPr>
        <w:t>substances c</w:t>
      </w:r>
      <w:r w:rsidR="00F96F5D" w:rsidRPr="00F94166">
        <w:rPr>
          <w:rFonts w:ascii="Book Antiqua" w:hAnsi="Book Antiqua" w:cs="Times New Roman"/>
          <w:sz w:val="24"/>
          <w:szCs w:val="24"/>
        </w:rPr>
        <w:t>an</w:t>
      </w:r>
      <w:r w:rsidR="00722EE3" w:rsidRPr="00F94166">
        <w:rPr>
          <w:rFonts w:ascii="Book Antiqua" w:hAnsi="Book Antiqua" w:cs="Times New Roman"/>
          <w:sz w:val="24"/>
          <w:szCs w:val="24"/>
        </w:rPr>
        <w:t xml:space="preserve"> serve as oxidative or antioxidative biomarkers. 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Different kinds of treatments </w:t>
      </w:r>
      <w:r w:rsidR="00F96F5D" w:rsidRPr="00F94166">
        <w:rPr>
          <w:rFonts w:ascii="Book Antiqua" w:hAnsi="Book Antiqua" w:cs="Times New Roman"/>
          <w:sz w:val="24"/>
          <w:szCs w:val="24"/>
        </w:rPr>
        <w:t>have demonstrated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antioxidative role</w:t>
      </w:r>
      <w:r w:rsidR="00F96F5D" w:rsidRPr="00F94166">
        <w:rPr>
          <w:rFonts w:ascii="Book Antiqua" w:hAnsi="Book Antiqua" w:cs="Times New Roman"/>
          <w:sz w:val="24"/>
          <w:szCs w:val="24"/>
        </w:rPr>
        <w:t>s</w:t>
      </w:r>
      <w:r w:rsidR="00271D65" w:rsidRPr="00F94166">
        <w:rPr>
          <w:rFonts w:ascii="Book Antiqua" w:hAnsi="Book Antiqua" w:cs="Times New Roman"/>
          <w:sz w:val="24"/>
          <w:szCs w:val="24"/>
        </w:rPr>
        <w:t>, including diet, vitamin and food supplements</w:t>
      </w:r>
      <w:r w:rsidR="00F96F5D" w:rsidRPr="00F94166">
        <w:rPr>
          <w:rFonts w:ascii="Book Antiqua" w:hAnsi="Book Antiqua" w:cs="Times New Roman"/>
          <w:sz w:val="24"/>
          <w:szCs w:val="24"/>
        </w:rPr>
        <w:t>,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natural extracts</w:t>
      </w:r>
      <w:r w:rsidR="00F96F5D" w:rsidRPr="00F94166">
        <w:rPr>
          <w:rFonts w:ascii="Book Antiqua" w:hAnsi="Book Antiqua" w:cs="Times New Roman"/>
          <w:sz w:val="24"/>
          <w:szCs w:val="24"/>
        </w:rPr>
        <w:t>,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magnetic field</w:t>
      </w:r>
      <w:r w:rsidR="00F96F5D" w:rsidRPr="00F94166">
        <w:rPr>
          <w:rFonts w:ascii="Book Antiqua" w:hAnsi="Book Antiqua" w:cs="Times New Roman"/>
          <w:sz w:val="24"/>
          <w:szCs w:val="24"/>
        </w:rPr>
        <w:t>s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and laser</w:t>
      </w:r>
      <w:r w:rsidR="00F96F5D" w:rsidRPr="00F94166">
        <w:rPr>
          <w:rFonts w:ascii="Book Antiqua" w:hAnsi="Book Antiqua" w:cs="Times New Roman"/>
          <w:sz w:val="24"/>
          <w:szCs w:val="24"/>
        </w:rPr>
        <w:t>s treatments</w:t>
      </w:r>
      <w:r w:rsidR="00271D65" w:rsidRPr="00F94166">
        <w:rPr>
          <w:rFonts w:ascii="Book Antiqua" w:hAnsi="Book Antiqua" w:cs="Times New Roman"/>
          <w:sz w:val="24"/>
          <w:szCs w:val="24"/>
        </w:rPr>
        <w:t>. However, some of the</w:t>
      </w:r>
      <w:r w:rsidR="00F96F5D" w:rsidRPr="00F94166">
        <w:rPr>
          <w:rFonts w:ascii="Book Antiqua" w:hAnsi="Book Antiqua" w:cs="Times New Roman"/>
          <w:sz w:val="24"/>
          <w:szCs w:val="24"/>
        </w:rPr>
        <w:t>se methods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have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 been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89175E" w:rsidRPr="00F94166">
        <w:rPr>
          <w:rFonts w:ascii="Book Antiqua" w:hAnsi="Book Antiqua" w:cs="Times New Roman"/>
          <w:sz w:val="24"/>
          <w:szCs w:val="24"/>
        </w:rPr>
        <w:t xml:space="preserve">unsuccessful </w:t>
      </w:r>
      <w:r w:rsidR="00F96F5D" w:rsidRPr="00F94166">
        <w:rPr>
          <w:rFonts w:ascii="Book Antiqua" w:hAnsi="Book Antiqua" w:cs="Times New Roman"/>
          <w:sz w:val="24"/>
          <w:szCs w:val="24"/>
        </w:rPr>
        <w:t>due to unforeseen</w:t>
      </w:r>
      <w:r w:rsidR="0089175E" w:rsidRPr="00F94166">
        <w:rPr>
          <w:rFonts w:ascii="Book Antiqua" w:hAnsi="Book Antiqua" w:cs="Times New Roman"/>
          <w:sz w:val="24"/>
          <w:szCs w:val="24"/>
        </w:rPr>
        <w:t xml:space="preserve"> side effects, thus </w:t>
      </w:r>
      <w:r w:rsidR="00271D65" w:rsidRPr="00F94166">
        <w:rPr>
          <w:rFonts w:ascii="Book Antiqua" w:hAnsi="Book Antiqua" w:cs="Times New Roman"/>
          <w:sz w:val="24"/>
          <w:szCs w:val="24"/>
        </w:rPr>
        <w:t>no antioxidant</w:t>
      </w:r>
      <w:r w:rsidR="0089175E" w:rsidRPr="00F94166">
        <w:rPr>
          <w:rFonts w:ascii="Book Antiqua" w:hAnsi="Book Antiqua" w:cs="Times New Roman"/>
          <w:sz w:val="24"/>
          <w:szCs w:val="24"/>
        </w:rPr>
        <w:t>s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F96F5D" w:rsidRPr="00F94166">
        <w:rPr>
          <w:rFonts w:ascii="Book Antiqua" w:hAnsi="Book Antiqua" w:cs="Times New Roman"/>
          <w:sz w:val="24"/>
          <w:szCs w:val="24"/>
        </w:rPr>
        <w:t>have been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applied </w:t>
      </w:r>
      <w:r w:rsidR="00F96F5D" w:rsidRPr="00F94166">
        <w:rPr>
          <w:rFonts w:ascii="Book Antiqua" w:hAnsi="Book Antiqua" w:cs="Times New Roman"/>
          <w:sz w:val="24"/>
          <w:szCs w:val="24"/>
        </w:rPr>
        <w:t>as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first-line therapy </w:t>
      </w:r>
      <w:r w:rsidR="00F96F5D" w:rsidRPr="00F94166">
        <w:rPr>
          <w:rFonts w:ascii="Book Antiqua" w:hAnsi="Book Antiqua" w:cs="Times New Roman"/>
          <w:sz w:val="24"/>
          <w:szCs w:val="24"/>
        </w:rPr>
        <w:t>in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 asthma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 treatment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. </w:t>
      </w:r>
      <w:r w:rsidR="0089175E" w:rsidRPr="00F94166">
        <w:rPr>
          <w:rFonts w:ascii="Book Antiqua" w:hAnsi="Book Antiqua" w:cs="Times New Roman"/>
          <w:sz w:val="24"/>
          <w:szCs w:val="24"/>
        </w:rPr>
        <w:t xml:space="preserve">The choice of antioxidants 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must be </w:t>
      </w:r>
      <w:r w:rsidR="003C0C26" w:rsidRPr="00F94166">
        <w:rPr>
          <w:rFonts w:ascii="Book Antiqua" w:hAnsi="Book Antiqua" w:cs="Times New Roman"/>
          <w:sz w:val="24"/>
          <w:szCs w:val="24"/>
        </w:rPr>
        <w:t>made</w:t>
      </w:r>
      <w:r w:rsidR="00F96F5D" w:rsidRPr="00F94166">
        <w:rPr>
          <w:rFonts w:ascii="Book Antiqua" w:hAnsi="Book Antiqua" w:cs="Times New Roman"/>
          <w:sz w:val="24"/>
          <w:szCs w:val="24"/>
        </w:rPr>
        <w:t xml:space="preserve"> in regard to</w:t>
      </w:r>
      <w:r w:rsidR="0089175E" w:rsidRPr="00F94166">
        <w:rPr>
          <w:rFonts w:ascii="Book Antiqua" w:hAnsi="Book Antiqua" w:cs="Times New Roman"/>
          <w:sz w:val="24"/>
          <w:szCs w:val="24"/>
        </w:rPr>
        <w:t xml:space="preserve"> </w:t>
      </w:r>
      <w:r w:rsidR="0045612D" w:rsidRPr="00F94166">
        <w:rPr>
          <w:rFonts w:ascii="Book Antiqua" w:hAnsi="Book Antiqua" w:cs="Times New Roman"/>
          <w:sz w:val="24"/>
          <w:szCs w:val="24"/>
        </w:rPr>
        <w:t>individual and environment</w:t>
      </w:r>
      <w:r w:rsidR="00F96F5D" w:rsidRPr="00F94166">
        <w:rPr>
          <w:rFonts w:ascii="Book Antiqua" w:hAnsi="Book Antiqua" w:cs="Times New Roman"/>
          <w:sz w:val="24"/>
          <w:szCs w:val="24"/>
        </w:rPr>
        <w:t>al</w:t>
      </w:r>
      <w:r w:rsidR="0045612D" w:rsidRPr="00F94166">
        <w:rPr>
          <w:rFonts w:ascii="Book Antiqua" w:hAnsi="Book Antiqua" w:cs="Times New Roman"/>
          <w:sz w:val="24"/>
          <w:szCs w:val="24"/>
        </w:rPr>
        <w:t xml:space="preserve"> factors. 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More </w:t>
      </w:r>
      <w:r w:rsidR="00F96F5D" w:rsidRPr="00F94166">
        <w:rPr>
          <w:rFonts w:ascii="Book Antiqua" w:hAnsi="Book Antiqua" w:cs="Times New Roman"/>
          <w:sz w:val="24"/>
          <w:szCs w:val="24"/>
        </w:rPr>
        <w:t>research is required</w:t>
      </w:r>
      <w:r w:rsidR="00271D65" w:rsidRPr="00F94166">
        <w:rPr>
          <w:rFonts w:ascii="Book Antiqua" w:hAnsi="Book Antiqua" w:cs="Times New Roman"/>
          <w:sz w:val="24"/>
          <w:szCs w:val="24"/>
        </w:rPr>
        <w:t xml:space="preserve">, especially </w:t>
      </w:r>
      <w:r w:rsidR="0089175E" w:rsidRPr="00F94166">
        <w:rPr>
          <w:rFonts w:ascii="Book Antiqua" w:hAnsi="Book Antiqua" w:cs="Times New Roman"/>
          <w:sz w:val="24"/>
          <w:szCs w:val="24"/>
        </w:rPr>
        <w:t xml:space="preserve">large and well-designed </w:t>
      </w:r>
      <w:r w:rsidR="00271D65" w:rsidRPr="00F94166">
        <w:rPr>
          <w:rFonts w:ascii="Book Antiqua" w:hAnsi="Book Antiqua" w:cs="Times New Roman"/>
          <w:sz w:val="24"/>
          <w:szCs w:val="24"/>
        </w:rPr>
        <w:t>clinical trial</w:t>
      </w:r>
      <w:r w:rsidR="0089175E" w:rsidRPr="00F94166">
        <w:rPr>
          <w:rFonts w:ascii="Book Antiqua" w:hAnsi="Book Antiqua" w:cs="Times New Roman"/>
          <w:sz w:val="24"/>
          <w:szCs w:val="24"/>
        </w:rPr>
        <w:t>s</w:t>
      </w:r>
      <w:r w:rsidR="00271D65" w:rsidRPr="00F94166">
        <w:rPr>
          <w:rFonts w:ascii="Book Antiqua" w:hAnsi="Book Antiqua" w:cs="Times New Roman"/>
          <w:sz w:val="24"/>
          <w:szCs w:val="24"/>
        </w:rPr>
        <w:t>, to clarify the clinical value of antioxidant therapy.</w:t>
      </w:r>
    </w:p>
    <w:p w:rsidR="00107967" w:rsidRPr="000E2303" w:rsidRDefault="00F94166" w:rsidP="000E2303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0E2303">
        <w:rPr>
          <w:rFonts w:ascii="Book Antiqua" w:hAnsi="Book Antiqua" w:cs="Times New Roman"/>
          <w:b/>
          <w:sz w:val="24"/>
          <w:szCs w:val="24"/>
        </w:rPr>
        <w:t>REFERENCES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Zu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oozechi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S, Chen LL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aracterization of reactive nitrogen species in allergic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nn Allergy Asthma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2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8-22 [PMID: 24331388 DOI: 10.1016/j.anai.2013.10.00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Gater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Nelsen L, Fleming S, Lundy JJ, Bonner N, Hall R, Marshall C, Staunton H, Krishnan J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toloff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Schatz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ughne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</w:t>
      </w:r>
      <w:r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 xml:space="preserve">; </w:t>
      </w:r>
      <w:hyperlink r:id="rId11" w:history="1">
        <w:r w:rsidRPr="000E2303">
          <w:rPr>
            <w:rFonts w:ascii="Book Antiqua" w:eastAsia="宋体" w:hAnsi="Book Antiqua" w:cs="宋体"/>
            <w:color w:val="000000"/>
            <w:kern w:val="0"/>
            <w:sz w:val="24"/>
            <w:szCs w:val="24"/>
          </w:rPr>
          <w:t>Patient-Reported Outcome Consortium’s Asthma Working Group</w:t>
        </w:r>
      </w:hyperlink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</w:t>
      </w:r>
      <w:r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 xml:space="preserve"> 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ssessing Asthma Symptoms in Adolescents and Adults: Qualitative Research Supporting Development of the Asthma Daily Symptom Diary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Value Healt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40-450 [PMID: 27325336 DOI: 10.1016/j.jval.2016.01.00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Nadeem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Siddiqui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lhar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lhar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M. Airway and systemic oxidant-antioxidant dysregulation in asthma: a possible scenario of oxidants spill over from lung into blood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1-40 [PMID: 24929073 DOI: 10.1016/j.pupt.2014.06.00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lguin F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 Oxidative stress in airway disease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nn Am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ora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oc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10 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upp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S150-S157 [PMID: 24313766 DOI: 10.1513/AnnalsATS.201305-116AW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Tener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Piazza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Zano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od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ero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acent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L. Antioxidant supplementation and exhaled nitric oxide in children with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lergy Asthma Pro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1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8-13 [PMID: 26831840 DOI: 10.2500/aap.2016.37.392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llan 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Devereux G. Diet and asthma: nutrition implications from prevention to treatment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Am Diet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ssoc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58-268 [PMID: 21272700 DOI: 10.1016/j.jada.2010.10.04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an N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Luo G, Yang X, Cheng Y, Zhang Y, Wang X, Wang X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Xi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Li G, Liu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Zho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. 25-Hydroxyvitamin D3-deficiency enhances oxidative stress and corticosteroid resistance in severe asthma exacerb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LoS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On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111599 [PMID: 25380286 DOI: 10.1371/journal.pone.011159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obayashi 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Bossley C, Gupta A, Akashi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sartsal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Mercado N, Barnes PJ, Bush A, Ito K. Passive smoking impairs histone deacetylase-2 in children with severe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hest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05-312 [PMID: 24030221 DOI: 10.1378/chest.13-083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9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elfin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R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taim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jo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Gillen D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chau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J, Shafer MM. Airway inflammation and oxidative potential of air pollutant particles in a pediatric asthma panel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Expo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Environ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pidem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1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66-473 [PMID: 23673461 DOI: 10.1038/jes.2013.2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etiawa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Nagaoka K, Kubo M, Fujikura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gin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. Involvement of Xanthine Oxidoreductase-related Oxidative Stress in a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ermatophagoid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arina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-induced Asthma Model of NC/Nga Mice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cta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 Okayam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75-182 [PMID: 2733920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Nobakht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M 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Gh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BF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skoui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lianneja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ezaei-Tavira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vallai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ghb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A, Taheri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erama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lamdar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H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ro-oxidant-antioxidant balance in Iranian veterans with sulfur mustard toxicity and different levels of pulmonary disorder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Drug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he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62-366 [PMID: 26679093 DOI: 10.3109/01480545.2015.112203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uang S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Zhang Q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Qi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Z, Chung KF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echanistic impact of outdoor air pollution on asthma and allergic disease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ora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Di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3-33 [PMID: 25694815 DOI: 10.3978/j.issn.2072-1439.2014.12.1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irowsky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J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Dailey LA, Devlin RB. Differential expression of pro-inflammatory and oxidative stress mediators induced by nitrogen dioxide and ozone in primary human bronchial epithelial cell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ha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74-382 [PMID: 27206323 DOI: 10.1080/08958378.2016.118519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eroy 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a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Wong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enne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Chen C, Stiner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lm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aque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rjomand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. Inflammatory and repair pathways induced in human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ronchoalveola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avage cells with ozone inhal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LoS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On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0127283 [PMID: 26035830 DOI: 10.1371/journal.pone.012728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urphy SR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chelegl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S, Edwards PC, Miller LA, Hyde DM, Van Winkle L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ostnatal exposure history and airways: oxidant stress responses in airway explan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15-823 [PMID: 22962062 DOI: 10.1165/rcmb.2012-0110OC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1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azra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Creighton J, Yu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omarov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Doran SF, Aggarwal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ma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W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tob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rempu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arantzioti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talo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aluron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ediates airwa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perresponsivenes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oxidative lung injury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Lung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0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L891-L903 [PMID: 25747964 DOI: 10.1152/ajplung.00377.201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7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arlste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cNut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J, Zhang Z, Sava 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u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M. Anti-oxidant N-acetylcysteine diminishes diesel exhaust-induced increased airway responsiveness in person with airway hyper-reactivity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3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79-487 [PMID: 24814479 DOI: 10.1093/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ox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/kfu04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ee GB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Brandt EB, Xiao C, Gibson AM, Le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ra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D, Brown LA, Fitzpatrick A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huran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ershey GK. Diesel exhaust particles induce cysteine oxidation and s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lutathionylatio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house dust mite induced murine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LoS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On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60632 [PMID: 23555996 DOI: 10.1371/journal.pone.006063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Patel M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illru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eep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C, Ross JM, Kinney PL. Traffic-related air pollutants and exhaled markers of airway inflammation and oxidative stress in New York City adolescen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nviron Re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2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1-78 [PMID: 23177171 DOI: 10.1016/j.envres.2012.10.01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ussain 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aumbac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Coleman J, Youssef H, Kelly-McNeil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hm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-Strickland P, Zhang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pe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. Controlled exposure to diesel exhaust causes increased nitrite in exhaled breath condensate among subjects with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Occup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Environ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186-1191 [PMID: 23001278 DOI: 10.1097/JOM.0b013e31826bb64c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Yang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Janssen N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runekreef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asse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R, Hoek 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hri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U. Children's respiratory health and oxidative potential of PM2.5: the PIAMA birth cohort study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Occup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Environ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54-160 [PMID: 26755634 DOI: 10.1136/oemed-2015-10317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Geraghty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rdig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A, Wallace A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irochnitchenk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ankache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rellano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Thompson V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'Armien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oronj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F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e glutathione peroxidase 1-protein tyrosine phosphatase 1B-protein phosphatase 2A axi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 key determinant of airway inflammation and alveolar destruction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lastRenderedPageBreak/>
        <w:t xml:space="preserve">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21-730 [PMID: 23590304 DOI: 10.1165/rcmb.2013-0026OC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han T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o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X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e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Y, Tan WN, Tan WS, Li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J, Wong W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ngelwar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P. House dust mite-induced asthma causes oxidative damage and DNA double-strand breaks in the lung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Allerg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3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4-96.e1 [PMID: 27157131 DOI: 10.1016/j.jaci.2016.02.01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4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anbaz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ogiantar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mer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van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e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van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ij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S. Indoor Pollutant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exabromocyclododeca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as a Modest Immunomodulatory Effect on House Dust Mite Induced Allergic Asthma in Mice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Environ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ech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05-411 [PMID: 26633745 DOI: 10.1021/acs.est.5b0534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North M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kar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K, Diamond ML, Ellis AK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ffects of phthalates on the development and expression of allergic disease and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nn Allergy Asthma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2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96-502 [PMID: 24726194 DOI: 10.1016/j.anai.2014.03.01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6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iu 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Xu C, Jiang Z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. Association of polycyclic aromatic hydrocarbons and asthma among children 6-19 years: NHANES 2001-2008 and NHANES 2011-2012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0-27 [PMID: 26626452 DOI: 10.1016/j.rmed.2015.11.00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You 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Chen S, Mao L, Li B, Yuan Y, Li R, Yang X. The adjuvant effect induced by di-(2-ethylhexyl) phthalate (DEHP) is mediated through oxidative stress in a mouse model of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Food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he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72-281 [PMID: 24953552 DOI: 10.1016/j.fct.2014.06.01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Vizcaya 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irabell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rriol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ó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M, Barreiro E, Burgos 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rjon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Gomez 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Zoc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P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unctional and biological characteristics of asthma in cleaning worker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0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73-683 [PMID: 23433770 DOI: 10.1016/j.rmed.2013.01.01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2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chman D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llac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R, Brooks EG. </w:t>
      </w:r>
      <w:proofErr w:type="spellStart"/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crole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duction of oxidative stress and degranulation in mast cell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Environ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908-915 [PMID: 23047665 DOI: 10.1002/tox.2181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3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eddy P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 Mitochondrial Dysfunction and Oxidative Stress in Asthma: Implications for Mitochondria-Targeted Antioxidant Therapeutic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euticals (Basel)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29-456 [PMID: 21461182 DOI: 10.3390/ph403042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acPherson J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mha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A, Erzurum SC, Klein DF, Lipscomb M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vur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moszu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K, Hazen SL. Eosinophils are a major source of nitric oxide-derived oxidants in severe asthma: characterization of pathways available to eosinophils for generating reactive nitrogen specie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763-5772 [PMID: 1131342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van Dalen C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Winterbour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C, Kettle AJ. Mechanism of nitrite oxidation by eosinophil peroxidase: implications for oxidant production and nitration by eosinophil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ioche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9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07-713 [PMID: 16336215 DOI: 10.1042/BJ2005147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Wedes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S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Wu W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mha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A, McDowell K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Dona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A, Erzurum SC, Hazen SL. Urinar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romotyrosi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easures asthma control and predicts asthma exacerbations in childre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ediat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5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48-55.e1 [PMID: 21392781 DOI: 10.1016/j.jpeds.2011.01.02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4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ozor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e role of oxidative stress in the pathogenesis and treatment of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nn N 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cad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0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20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33-137 [PMID: 20716295 DOI: 10.1111/j.1749-6632.2010.05562.x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5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Zu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tenbak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P, Rose BA, Salisbury KS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lecular mechanisms of reactive oxygen species-related pulmonary inflammation and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7-63 [PMID: 23665383 DOI: 10.1016/j.molimm.2013.04.00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6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arwick J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Tudor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horasa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ichaeloud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havsa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K, Chung KF. Oxidants induce a corticosteroid-insensitive phosphorylation of histone 3 at serine 10 in monocyte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LoS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On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0124961 [PMID: 25905622 DOI: 10.1371/journal.pone.012496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7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halaby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K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Allard-Coutu A, O'Sullivan M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akad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Qureshi ST, Day BJ, Martin JG. Inhaled birch pollen extract induces airwa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perresponsivenes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ia oxidative stress but independently of pollen-intrinsic 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NADPH oxidase activity, or the TLR4-TRIF pathway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9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922-933 [PMID: 23776177 DOI: 10.4049/jimmunol.110364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ahman I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cNe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W. Role of transcription factors in inflammatory lung disease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orax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1998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01-612 [PMID: 979776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3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i N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e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E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ole of the Nrf2-mediated signaling pathway as a negative regulator of inflammation: implications for the impact of particulate pollutants on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ntioxid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Redox Signa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="00AB6AE7"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0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8-98 [PMID: 16487041 DOI: 10.1089/ars.2006.8.8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ussa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T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ajghat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Chatterjee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ndk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McCormick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ud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Kumar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reyss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ett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idhay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iswa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. Nrf2 reduces allergic asthma in mice through enhanced airway epithelial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ytoprotectiv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unctio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Lung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0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L27-L36 [PMID: 25957295 DOI: 10.1152/ajplung.00398.201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enricks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P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Nijkamp FP. Reactive oxygen species as mediators in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09-420 [PMID: 11782121 DOI: 10.1006/pupt.2001.031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cGovern T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Goldberger M, Chen M, Allard 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mamo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naok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Austen KF, Powell WS, Martin JG. CysLT1 Receptor Is Protective against Oxidative Stress in a Model of Irritant-Induced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9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66-277 [PMID: 27226094 DOI: 10.4049/jimmunol.150108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iencewick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J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erhe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rris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McCaw ZR, Li J, Bushel P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leeberg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R. Effects of mannose-binding lectin on pulmonary gene expression and innate immune inflammatory response to ozone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Lung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L280-L291 [PMID: 27106289 DOI: 10.1152/ajplung.00205.201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im S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Yang JW, Kim M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o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H, Kim HG, Lee K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Jeo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G, Kang KW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Increased expression of Nrf2/ARE-dependent anti-oxidant proteins in tamoxifen-resistant breast cancer cell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Free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adi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8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37-546 [PMID: 18539158 DOI: 10.1016/j.freeradbiomed.2008.05.01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45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ubiol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J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ithieux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, Vega FV. Resveratrol protects primary rat hepatocytes against oxidative stress damage: activation of the Nrf2 transcription factor and augmented activities of antioxidant enzyme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u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8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9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6-72 [PMID: 18616940 DOI: 10.1016/j.ejphar.2008.06.06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6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urata 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Fujimoto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taguch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oriuch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Kubo K, Honda T. Hydrogen peroxide content and pH of expired breath condensate from patients with asthma and COPD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OP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1-87 [PMID: 24111595 DOI: 10.3109/15412555.2013.83009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7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ldakheel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F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Thomas PS, Bourke JE, Matheson M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harmag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C, Lowe AJ. Relationships between adult asthma and oxidative stress markers and pH in exhaled breath condensate: a systematic review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lerg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41-757 [PMID: 26896172 DOI: 10.1111/all.1286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8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a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J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Ho SP, Ho AS, Law BK, Cheung AH, Ho J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Ip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S, Chan-Yeung MM. Sustained elevation of systemic oxidative stress and inflammation in exacerbation and remission of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SRN Allerg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01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61831 [PMID: 24073339 DOI: 10.1155/2013/56183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4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ristoteles LR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ighet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nheir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M, Franco RB, Starling CM, da Silva J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ga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aperu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C, Prado C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olhnikoff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Martins M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eic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béri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F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dulation of the oscillatory mechanics of lung tissue and the oxidative stress response induced by arginase inhibition in a chronic allergic inflammation model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MC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2 [PMID: 23947680 DOI: 10.1186/1471-2466-13-5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ouhelaine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N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ytilä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bas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äkelä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ahte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nnu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elkone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e value of sputum 8-isoprostane in detecting oxidative stress in mild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J Asthm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8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49-154 [PMID: 18350407 DOI: 10.1080/0277090070184026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ood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Qualls C, Seagrave J, McDonald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hohre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iavarol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Schuyler M. Effect of allergen inhalation on airway oxidant stress, using exhaled breath condensate 8-isoprostane, in mild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J Asthm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49-456 [PMID: 23461590 DOI: 10.3109/02770903.2013.78060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5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Piotrowski W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jewsk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Marczak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urmanowsk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órsk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cza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. Exhaled breath 8-isoprostane as a marker of asthma severity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rch Med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15-520 [PMID: 22852009 DOI: 10.5114/aoms.2012.2863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Fatan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S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 Biomarkers of oxidative stress in acute and chronic bronchial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J Asthm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78-584 [PMID: 24593289 DOI: 10.3109/02770903.2014.89296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Fabian 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ölöske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ós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lmadf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éth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A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utritional supplements and plasma antioxidants in childhood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Wien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K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Wochensch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2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09-315 [PMID: 23636616 DOI: 10.1007/s00508-013-0359-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hmad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hamee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Husain Q. Relation of oxidant-antioxidant imbalance with disease progression in patients with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nn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ora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26-232 [PMID: 23189100 DOI: 10.4103/1817-1737.10218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upra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R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lasma oxidant-antioxidants status in asthma and its correlation with pulmonary function test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Indian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="00AB6AE7"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81-287 [PMID: 2247123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7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eli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unc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oy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U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çkese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nj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esler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lay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. Oxidative stress in the airways of children with asthma and allergic rhiniti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ediat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Allerg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56-561 [PMID: 22435922 DOI: 10.1111/j.1399-3038.2012.01294.x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8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orrad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gnat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Manini 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dreol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Goldoni M, Poppa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sca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l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ut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. Comparison between exhaled and sputum oxidative stress biomarkers in chronic airway inflamm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u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011-1017 [PMID: 15572547 DOI: 10.1183/09031936.04.0000240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59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Ökrös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Z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ndreff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Novak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ro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nostor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arg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rál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ur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. Changes in NADPH oxidase mRNA level can be detected in blood at inhaled corticosteroid treated asthmatic childre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Life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9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907-911 [PMID: 22982469 DOI: 10.1016/j.lfs.2012.08.03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Wan W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Hollins F, Haste L, Woodman 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irs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A, Bolton S, Gomez E, Sutcliffe A, Desai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ach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Mistry V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zyndralewiez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Wardlaw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 xml:space="preserve">Saunders R, O'Callaghan C, Andrew PW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rightli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E. NADPH Oxidase-4 Overexpression Is Associated With Epithelial Ciliary Dysfunction in Neutrophilic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hest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445-1459 [PMID: 26836936 DOI: 10.1016/j.chest.2016.01.02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ing 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Yin-Shi G, Hong-Wei S, Yan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Qia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Ye T, Ying X. Oxidative stress status in umbilical cord blood from neonates born to mothers with atopic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ater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Fetal Neonatal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92-196 [PMID: 23735076 DOI: 10.3109/14767058.2013.81122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Emi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O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Hasan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use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M. Plasma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araoxonas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oxidative status level, and their relationship with asthma control test in children with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lerg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ath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(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ad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)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="00AB6AE7"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1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46-352 [PMID: 25305730 DOI: 10.1016/j.aller.2014.05.00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ndré D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alix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ollo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Alexandre E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eir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oba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hê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un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. Therapy with resveratrol attenuates obesity-associated allergic airway inflammation in mice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98-305 [PMID: 27344038 DOI: 10.1016/j.intimp.2016.06.01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4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omma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T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in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ormico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Thurmond R, Ennis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s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. A selective antagonist of histamine H</w:t>
      </w:r>
      <w:r w:rsidRPr="000E2303">
        <w:rPr>
          <w:rFonts w:ascii="Cambria Math" w:eastAsia="宋体" w:hAnsi="Cambria Math" w:cs="Cambria Math"/>
          <w:color w:val="000000"/>
          <w:kern w:val="0"/>
          <w:sz w:val="24"/>
          <w:szCs w:val="24"/>
        </w:rPr>
        <w:t>₄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eceptors prevents antigen-induced airway inflammation and bronchoconstriction in guinea pigs: involvement of lipocortin-1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r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7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00-213 [PMID: 23734568 DOI: 10.1111/bph.1226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ansen J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Zhang H, Jones DP. Mitochondrial thioredoxin-2 has a key role in determining tumor necrosis factor-alpha-induced reactive oxygen species generation, NF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ppaB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tivation, and apoptosi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9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43-650 [PMID: 16574777 DOI: 10.1093/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ox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/kfj17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umar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Dash D, Singh R. Lipopolysaccharide (LPS) exposure differently affects allergic asthma exacerbations and its amelioration by intranasal curcumin in mice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ytokin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34-342 [PMID: 26239413 DOI: 10.1016/j.cyto.2015.07.02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6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l-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arb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NO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Nadeem A, Al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r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M, Ansari M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lSharar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hashw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tt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M, Al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osa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A, Al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osha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R, Ahmad SF. Airway oxidative stress causes vascular and hepatic inflammation via upregulation of IL-17A in a murine model of allergic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73-182 [PMID: 26953647 DOI: 10.1016/j.intimp.2016.03.00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8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acs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Pan L, Ba X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oldog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. Pathophysiology of bronchoconstriction: role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xidativel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amaged DNA repair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ur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Op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Allerg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9-67 [PMID: 26694039 DOI: 10.1097/ACI.000000000000023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6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im J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Goh F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gineed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R, Yong A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idi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aji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H, Wong W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tansla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. A semisynthetic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terpenoi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actone inhibits NF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κB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ignalli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o ameliorate inflammation and airwa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perresponsivenes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a mouse asthma model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pp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02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0-22 [PMID: 27089844 DOI: 10.1016/j.taap.2016.04.00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eijin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I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van Oosterhout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liphui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Jonk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Hoffmann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eleng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loost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lebo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J, ten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cke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ost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van den Berge M. Oxidant-induced corticosteroid unresponsiveness in human bronchial epithelial cell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orax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6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-13 [PMID: 23980116 DOI: 10.1136/thoraxjnl-2013-20352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abaliraja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U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nd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K, Kumar S, Roshan R, Gupta P, Sharma SK, Ghosh B. Mitochondrial structural changes and dysfunction are associated with experimental allergic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08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8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540-3548 [PMID: 1871402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Ikezoe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g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Honda T, Hara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iku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Ma X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suruya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Uno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uchikam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nizaw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nd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, Taguchi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erkm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arumiy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ishi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Chin K. Aquaporin-3 potentiates allergic airway inflammation in ovalbumin-induced murine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Re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5781 [PMID: 27165276 DOI: 10.1038/srep2578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7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az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C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kel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Z, Akin 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oca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zdem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eli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sla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M. Hair zinc and selenium levels in children with recurrent wheezing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ediat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o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185-1191 [PMID: 22949381 DOI: 10.1002/ppul.2262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Yoon S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im T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e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Kim S, Kwon HS, Lee YS, Lee T, Jang AS, Chang YS, Cho SH, Choi BW, Park JW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ha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H, Yoon HJ, Cho YJ, Park CS, Moon HB, Cho YS</w:t>
      </w:r>
      <w:r w:rsidR="00AB6AE7" w:rsidRPr="00AB6AE7">
        <w:rPr>
          <w:rFonts w:ascii="Book Antiqua" w:eastAsia="宋体" w:hAnsi="Book Antiqua" w:cs="宋体"/>
          <w:color w:val="000000"/>
          <w:kern w:val="0"/>
          <w:sz w:val="24"/>
          <w:szCs w:val="24"/>
        </w:rPr>
        <w:t>;</w:t>
      </w:r>
      <w:r w:rsidR="00AB6AE7" w:rsidRPr="00AB6AE7">
        <w:rPr>
          <w:rFonts w:ascii="Book Antiqua" w:eastAsia="宋体" w:hAnsi="Book Antiqua" w:cs="宋体"/>
          <w:kern w:val="0"/>
          <w:sz w:val="24"/>
          <w:szCs w:val="24"/>
        </w:rPr>
        <w:t> </w:t>
      </w:r>
      <w:hyperlink r:id="rId12" w:history="1">
        <w:r w:rsidR="00AB6AE7" w:rsidRPr="00AB6AE7">
          <w:rPr>
            <w:rFonts w:ascii="Book Antiqua" w:eastAsia="宋体" w:hAnsi="Book Antiqua" w:cs="宋体"/>
            <w:color w:val="000000"/>
            <w:kern w:val="0"/>
            <w:sz w:val="24"/>
            <w:szCs w:val="24"/>
          </w:rPr>
          <w:t>COREA Study Group</w:t>
        </w:r>
      </w:hyperlink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e impact of total antioxidant capacity on pulmonary function in asthma patient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uber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Lung Di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544-1550 [PMID: 23044449 DOI: 10.5588/ijtld.12.084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Ghosh 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Willard 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mha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bell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Xu W, Shiva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ula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nt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Erzurum SC. Disulfide bond as a switch for copper-zinc superoxide dismutase activity in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ntioxid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Redox Signa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12-423 [PMID: 22867017 DOI: 10.1089/ars.2012.456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agdic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en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uluc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radurmu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Öze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Yamane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ahar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ca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Aydin A. Oxidative stress status and plasma trace elements in patients with asthma or allergic rhiniti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lerg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ath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(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ad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)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="00AB6AE7"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00-205 [PMID: 21550164 DOI: 10.1016/j.aller.2010.07.00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Ben 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nes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Ben Nasr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etou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ch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ahdour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Yacoub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arrouc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enzar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bk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ahe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. Alteration in systemic markers of oxidative and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ioxidativ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tatus in Tunisian patients with asthma: relationships with clinical severity and airflow limitatio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J Asthm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5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27-237 [PMID: 26516659 DOI: 10.3109/02770903.2015.108755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8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oniruzzama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saduzzam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Hossain M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rk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, Rahman SM, Rashid M, Rahman MM. In vitro antioxidant and cholinesterase inhibitory activities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ethanolic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ruit extract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hyllanthu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cidu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MC Complement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ter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03 [PMID: 26553095 DOI: 10.1186/s12906-015-0930-y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79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arioglu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N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ismiogullar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re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em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nc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araoxonas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1 phenotype and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araoxonas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tivity in asthmatic patien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Iran J Allergy Asthma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0-66 [PMID: 2553014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ng G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won HS, Moon KA, Park SY, Park S, Lee KY, Ha EH, Kim TB, Moon HB, Lee HK, Cho YS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luster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odulates Allergic Airway 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Inflammation by Attenuating CCL20-Mediated Dendritic Cell Recruitment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9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021-2030 [PMID: 26826245 DOI: 10.4049/jimmunol.1500747]</w:t>
      </w:r>
    </w:p>
    <w:p w:rsidR="000E2303" w:rsidRPr="000E2303" w:rsidRDefault="000E2303" w:rsidP="00467421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ol I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im YH, Park YA, Lee KE, Hong JY, Kim MN, Kim YS, Oh MS, Yoon SH, Kim MJ, Kim KW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oh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H, Kim KE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Relationship between sputum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luster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evels and childhood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xp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Allerg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88-695 [PMID: 26661728 DOI: 10.1111/cea.12686]</w:t>
      </w:r>
    </w:p>
    <w:p w:rsidR="00467421" w:rsidRPr="00467421" w:rsidRDefault="00467421" w:rsidP="00467421">
      <w:pPr>
        <w:widowControl/>
        <w:spacing w:line="360" w:lineRule="auto"/>
        <w:rPr>
          <w:rFonts w:ascii="Book Antiqua" w:hAnsi="Book Antiqua"/>
          <w:color w:val="000000"/>
          <w:sz w:val="24"/>
          <w:szCs w:val="24"/>
        </w:rPr>
      </w:pPr>
      <w:r w:rsidRPr="00467421">
        <w:rPr>
          <w:rFonts w:ascii="Book Antiqua" w:hAnsi="Book Antiqua" w:hint="eastAsia"/>
          <w:bCs/>
          <w:color w:val="000000"/>
          <w:sz w:val="24"/>
          <w:szCs w:val="24"/>
        </w:rPr>
        <w:t>82</w:t>
      </w:r>
      <w:r>
        <w:rPr>
          <w:rFonts w:ascii="Book Antiqua" w:hAnsi="Book Antiqua" w:hint="eastAsia"/>
          <w:b/>
          <w:bCs/>
          <w:color w:val="000000"/>
          <w:sz w:val="24"/>
          <w:szCs w:val="24"/>
        </w:rPr>
        <w:t xml:space="preserve"> </w:t>
      </w:r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>Kwon HS</w:t>
      </w:r>
      <w:r w:rsidRPr="00467421">
        <w:rPr>
          <w:rFonts w:ascii="Book Antiqua" w:hAnsi="Book Antiqua"/>
          <w:color w:val="000000"/>
          <w:sz w:val="24"/>
          <w:szCs w:val="24"/>
        </w:rPr>
        <w:t xml:space="preserve">, Kim TB, Lee YS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Jeong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SH, Bae YJ, Moon KA, Bang BR, Moon HB, Cho YS.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Clusterin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expression level correlates with increased oxidative stress in asthmatics.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Ann Allergy Asthma 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Immunol</w:t>
      </w:r>
      <w:proofErr w:type="spellEnd"/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color w:val="000000"/>
          <w:sz w:val="24"/>
          <w:szCs w:val="24"/>
        </w:rPr>
        <w:t>2014;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>112</w:t>
      </w:r>
      <w:r w:rsidRPr="00467421">
        <w:rPr>
          <w:rFonts w:ascii="Book Antiqua" w:hAnsi="Book Antiqua"/>
          <w:color w:val="000000"/>
          <w:sz w:val="24"/>
          <w:szCs w:val="24"/>
        </w:rPr>
        <w:t>: 217-221 [PMID: 24428970 DOI: 10.1016/j.anai.2013.12.01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ayma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ygu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ocaba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Ayd</w:t>
      </w:r>
      <w:r w:rsidRPr="000E2303">
        <w:rPr>
          <w:rFonts w:ascii="Book Antiqua" w:eastAsia="MS Mincho" w:hAnsi="Book Antiqua" w:cs="MS Mincho"/>
          <w:color w:val="000000"/>
          <w:kern w:val="0"/>
          <w:sz w:val="24"/>
          <w:szCs w:val="24"/>
        </w:rPr>
        <w:t>ı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n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ztun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rakay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E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The Relationship Between Glutathione S-Transferase-P1 and Beta-2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drenorecepto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enotypes with Asthmatic Patients in the Turkish Population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Genet Test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Biomarker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22-528 [PMID: 27385593 DOI: 10.1089/gtmb.2016.000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skins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Wu P, Reiss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worsk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. Glutathione S-transferase P1 Ile105Val polymorphism modulates allergen-induced airway inflammation in human atopic asthmatics in vivo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xp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Allerg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27-534 [PMID: 23600543 DOI: 10.1111/cea.1208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ee S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im BS, Kwon SO, Oh SY, Shin HL, Jung YH, Lee E, Yang SI, Kim H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e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H, Kim HB, Kwon JW, Lee HR, Hong SJ. Modification of additive effect between vitamins and ETS on childhood asthma risk according to GSTP1 polymorphism: a cross -sectional study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MC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25 [PMID: 26490046 DOI: 10.1186/s12890-015-0093-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owatte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G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Lodge CJ, Lowe A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rba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ennekamp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Marks GB, Perret J, Hui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Wjs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urr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C, Allen KJ, Abramson MJ, Matheson M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harmag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C. Do Variants in GSTs Modify the Association between Traffic Air Pollution and Asthma in Adolescence?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85 [PMID: 27043549 DOI: 10.3390/ijms1704048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8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El 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ifa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N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ustaf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egheid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Wilson M. Glutathione S transferase theta1 and mu1 gene polymorphisms and phenotypic expression of asthma in Egyptian children: a case-control study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Ital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ediat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2 [PMID: 24559168 DOI: 10.1186/1824-7288-40-2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8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skins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Reiss S, Wu P, Chen N, Han W, Do R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bdolrasuln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worsk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. Asthmatic airway neutrophilia after allergen challenge is associated with the glutathione S-transferase M1 genotype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ri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Care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8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4-41 [PMID: 23204253 DOI: 10.1164/rccm.201204-0786OC]</w:t>
      </w:r>
    </w:p>
    <w:p w:rsidR="00467421" w:rsidRPr="00467421" w:rsidRDefault="00467421" w:rsidP="000E2303">
      <w:pPr>
        <w:widowControl/>
        <w:spacing w:line="360" w:lineRule="auto"/>
        <w:rPr>
          <w:rFonts w:ascii="Book Antiqua" w:hAnsi="Book Antiqua"/>
          <w:color w:val="000000"/>
          <w:sz w:val="24"/>
          <w:szCs w:val="24"/>
        </w:rPr>
      </w:pPr>
      <w:r w:rsidRPr="00467421">
        <w:rPr>
          <w:rFonts w:ascii="Book Antiqua" w:hAnsi="Book Antiqua" w:hint="eastAsia"/>
          <w:bCs/>
          <w:color w:val="000000"/>
          <w:sz w:val="24"/>
          <w:szCs w:val="24"/>
        </w:rPr>
        <w:t>89</w:t>
      </w:r>
      <w:r>
        <w:rPr>
          <w:rFonts w:ascii="Book Antiqua" w:hAnsi="Book Antiqua" w:hint="eastAsia"/>
          <w:b/>
          <w:bCs/>
          <w:color w:val="000000"/>
          <w:sz w:val="24"/>
          <w:szCs w:val="24"/>
        </w:rPr>
        <w:t xml:space="preserve"> </w:t>
      </w:r>
      <w:proofErr w:type="spellStart"/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>Piacentini</w:t>
      </w:r>
      <w:proofErr w:type="spellEnd"/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 xml:space="preserve"> S</w:t>
      </w:r>
      <w:r w:rsidRPr="00467421">
        <w:rPr>
          <w:rFonts w:ascii="Book Antiqua" w:hAnsi="Book Antiqua"/>
          <w:color w:val="000000"/>
          <w:sz w:val="24"/>
          <w:szCs w:val="24"/>
        </w:rPr>
        <w:t xml:space="preserve">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Polimanti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R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Iorio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A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Cortesi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M, Papa F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Rongioletti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M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Liumbruno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GM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Manfellotto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D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Fuciarelli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M. GSTA1*-69C/T and GSTO2*N142D as asthma- and allergy-related risk factors in Italian adult patients.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Clin</w:t>
      </w:r>
      <w:proofErr w:type="spellEnd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 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Exp</w:t>
      </w:r>
      <w:proofErr w:type="spellEnd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 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Pharmacol</w:t>
      </w:r>
      <w:proofErr w:type="spellEnd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 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Physiol</w:t>
      </w:r>
      <w:proofErr w:type="spellEnd"/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color w:val="000000"/>
          <w:sz w:val="24"/>
          <w:szCs w:val="24"/>
        </w:rPr>
        <w:t>2014;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>41</w:t>
      </w:r>
      <w:r w:rsidRPr="00467421">
        <w:rPr>
          <w:rFonts w:ascii="Book Antiqua" w:hAnsi="Book Antiqua"/>
          <w:color w:val="000000"/>
          <w:sz w:val="24"/>
          <w:szCs w:val="24"/>
        </w:rPr>
        <w:t>: 180-184 [PMID: 24471578 DOI: 10.1111/1440-1681.1220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Toru Ü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yad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nç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Ya</w:t>
      </w:r>
      <w:r w:rsidRPr="000E2303">
        <w:rPr>
          <w:rFonts w:ascii="Book Antiqua" w:eastAsia="MS Mincho" w:hAnsi="Book Antiqua" w:cs="MS Mincho"/>
          <w:color w:val="000000"/>
          <w:kern w:val="0"/>
          <w:sz w:val="24"/>
          <w:szCs w:val="24"/>
        </w:rPr>
        <w:t>ş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Z, </w:t>
      </w:r>
      <w:proofErr w:type="spellStart"/>
      <w:r w:rsidRPr="000E2303">
        <w:rPr>
          <w:rFonts w:ascii="Book Antiqua" w:eastAsia="MS Mincho" w:hAnsi="Book Antiqua" w:cs="MS Mincho"/>
          <w:color w:val="000000"/>
          <w:kern w:val="0"/>
          <w:sz w:val="24"/>
          <w:szCs w:val="24"/>
        </w:rPr>
        <w:t>Ş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h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</w:t>
      </w:r>
      <w:r w:rsidRPr="000E2303">
        <w:rPr>
          <w:rFonts w:ascii="Book Antiqua" w:eastAsia="MS Mincho" w:hAnsi="Book Antiqua" w:cs="MS Mincho"/>
          <w:color w:val="000000"/>
          <w:kern w:val="0"/>
          <w:sz w:val="24"/>
          <w:szCs w:val="24"/>
        </w:rPr>
        <w:t>ş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</w:t>
      </w:r>
      <w:r w:rsidRPr="000E2303">
        <w:rPr>
          <w:rFonts w:ascii="Book Antiqua" w:eastAsia="MS Mincho" w:hAnsi="Book Antiqua" w:cs="MS Mincho"/>
          <w:color w:val="000000"/>
          <w:kern w:val="0"/>
          <w:sz w:val="24"/>
          <w:szCs w:val="24"/>
        </w:rPr>
        <w:t>ı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ulu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r w:rsidRPr="000E2303">
        <w:rPr>
          <w:rFonts w:ascii="Book Antiqua" w:eastAsia="MS Mincho" w:hAnsi="Book Antiqua" w:cs="MS Mincho"/>
          <w:color w:val="000000"/>
          <w:kern w:val="0"/>
          <w:sz w:val="24"/>
          <w:szCs w:val="24"/>
        </w:rPr>
        <w:t>İ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ca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. Evaluation of multidrug resistance-1 gene C&amp;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 T polymorphism frequency in patients with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ics (Sao Paulo)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70-674 [PMID: 26598078 DOI: 10.6061/clinics/2015(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)02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abusikova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Jesena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vinov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novc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obrot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. Frequency of polymorphism -262 c/t in catalase gene and oxidative damage in Slovak children with bronchial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rch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ronconeum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07-512 [PMID: 23827365 DOI: 10.1016/j.arbres.2013.04.00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ray T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ettg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WJ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e physiological role of zinc as an antioxidant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Free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adi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1990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81-291 [PMID: 218776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achli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L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endic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. Free radical tissue damage: protective role of antioxidant nutrien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FASEB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1987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41-445 [PMID: 331580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Wood LG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Garg ML, Smart JM, Scott HA, Barker D, Gibson PG. Manipulating antioxidant intake in asthma: a randomized controlled trial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Am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Nut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9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34-543 [PMID: 22854412 DOI: 10.3945/ajcn.111.03262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95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urt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S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Murphy JD, Ferguson CS, Brown KR, Smith JR, Harms CA. Improved lung function following dietary antioxidant supplementation in exercise-induced asthmatic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Neurob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2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95-101 [PMID: 26453914 DOI: 10.1016/j.resp.2015.09.01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Peh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H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Ho WE, Cheng C, Chan T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eow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, Lim AY, Fong CW, Seng KY, Ong CN, Wong WS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itamin E Isoform γ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ocotrie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ownregulates House Dust Mite-Induced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9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37-444 [PMID: 26041537 DOI: 10.4049/jimmunol.1500362]</w:t>
      </w:r>
    </w:p>
    <w:p w:rsidR="00467421" w:rsidRPr="00467421" w:rsidRDefault="00467421" w:rsidP="000E2303">
      <w:pPr>
        <w:widowControl/>
        <w:spacing w:line="360" w:lineRule="auto"/>
        <w:rPr>
          <w:rFonts w:ascii="Book Antiqua" w:hAnsi="Book Antiqua"/>
          <w:color w:val="000000"/>
          <w:sz w:val="24"/>
          <w:szCs w:val="24"/>
        </w:rPr>
      </w:pPr>
      <w:r w:rsidRPr="00467421">
        <w:rPr>
          <w:rFonts w:ascii="Book Antiqua" w:hAnsi="Book Antiqua"/>
          <w:bCs/>
          <w:color w:val="000000"/>
          <w:sz w:val="24"/>
          <w:szCs w:val="24"/>
        </w:rPr>
        <w:t>95</w:t>
      </w:r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 xml:space="preserve"> Hernandez ML</w:t>
      </w:r>
      <w:r w:rsidRPr="00467421">
        <w:rPr>
          <w:rFonts w:ascii="Book Antiqua" w:hAnsi="Book Antiqua"/>
          <w:color w:val="000000"/>
          <w:sz w:val="24"/>
          <w:szCs w:val="24"/>
        </w:rPr>
        <w:t xml:space="preserve">, Wagner JG, Kala A, Mills K, Wells HB, Alexis NE, Lay JC, Jiang Q, Zhang H, Zhou H, </w:t>
      </w:r>
      <w:proofErr w:type="spellStart"/>
      <w:r w:rsidRPr="00467421">
        <w:rPr>
          <w:rFonts w:ascii="Book Antiqua" w:hAnsi="Book Antiqua"/>
          <w:color w:val="000000"/>
          <w:sz w:val="24"/>
          <w:szCs w:val="24"/>
        </w:rPr>
        <w:t>Peden</w:t>
      </w:r>
      <w:proofErr w:type="spellEnd"/>
      <w:r w:rsidRPr="00467421">
        <w:rPr>
          <w:rFonts w:ascii="Book Antiqua" w:hAnsi="Book Antiqua"/>
          <w:color w:val="000000"/>
          <w:sz w:val="24"/>
          <w:szCs w:val="24"/>
        </w:rPr>
        <w:t xml:space="preserve"> DB. Vitamin E, γ-tocopherol, reduces airway neutrophil recruitment after inhaled endotoxin challenge in rats and in healthy volunteers.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Free 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Radic</w:t>
      </w:r>
      <w:proofErr w:type="spellEnd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 </w:t>
      </w:r>
      <w:proofErr w:type="spellStart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>Biol</w:t>
      </w:r>
      <w:proofErr w:type="spellEnd"/>
      <w:r w:rsidRPr="00467421">
        <w:rPr>
          <w:rFonts w:ascii="Book Antiqua" w:hAnsi="Book Antiqua"/>
          <w:i/>
          <w:iCs/>
          <w:color w:val="000000"/>
          <w:sz w:val="24"/>
          <w:szCs w:val="24"/>
        </w:rPr>
        <w:t xml:space="preserve"> Med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color w:val="000000"/>
          <w:sz w:val="24"/>
          <w:szCs w:val="24"/>
        </w:rPr>
        <w:t>2013;</w:t>
      </w:r>
      <w:r w:rsidRPr="00467421">
        <w:rPr>
          <w:rStyle w:val="apple-converted-space"/>
          <w:rFonts w:ascii="Book Antiqua" w:hAnsi="Book Antiqua"/>
          <w:color w:val="000000"/>
          <w:sz w:val="24"/>
          <w:szCs w:val="24"/>
        </w:rPr>
        <w:t> </w:t>
      </w:r>
      <w:r w:rsidRPr="00467421">
        <w:rPr>
          <w:rFonts w:ascii="Book Antiqua" w:hAnsi="Book Antiqua"/>
          <w:b/>
          <w:bCs/>
          <w:color w:val="000000"/>
          <w:sz w:val="24"/>
          <w:szCs w:val="24"/>
        </w:rPr>
        <w:t>60</w:t>
      </w:r>
      <w:r w:rsidRPr="00467421">
        <w:rPr>
          <w:rFonts w:ascii="Book Antiqua" w:hAnsi="Book Antiqua"/>
          <w:color w:val="000000"/>
          <w:sz w:val="24"/>
          <w:szCs w:val="24"/>
        </w:rPr>
        <w:t>: 56-62 [PMID: 23402870 DOI: 10.1016/j.freeradbiomed.2013.02.00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skins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Roberts JL, Milne G, Choi L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worsk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. Natural-source d-α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ocophery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etate inhibits oxidant stress and modulates atopic asthma in humans in vivo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lerg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6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76-682 [PMID: 22435735 DOI: 10.1111/j.1398-9995.2012.02810.x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9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odama 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ishimo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uramats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teb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, Yamamoto Y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irot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Itoigaw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, Atsuta R, Koike K, Sato T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izaw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Takahashi K, Morita T, Homma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eya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Ishigam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. Antioxidant nutrients in plasma of Japanese patients with chronic obstructive pulmonary disease (COPD), asthma-COPD overlap syndrome, and bronchial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="00467421">
        <w:rPr>
          <w:rFonts w:ascii="Book Antiqua" w:eastAsia="宋体" w:hAnsi="Book Antiqua" w:cs="宋体"/>
          <w:color w:val="000000"/>
          <w:kern w:val="0"/>
          <w:sz w:val="24"/>
          <w:szCs w:val="24"/>
        </w:rPr>
        <w:t>201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[PMID: 26667049 DOI: 10.1111/crj.1243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oreno-Macias 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omie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. Effects of antioxidant supplements and nutrients on patients with asthma and allergies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Allerg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li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3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237-144; quiz 1245 [PMID: 24766873 DOI: 10.1016/j.jaci.2014.03.02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Wang Z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Zhang H, Sun X, Ren L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he protective role of vitamin D3 in a murine model of asthma via the suppression of TGF-β/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ma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ignaling and 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activation of the Nrf2/HO-1 pathway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 Re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389-2396 [PMID: 27484042 DOI: 10.3892/mmr.2016.556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ansal 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Saw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ovindaraj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Arora N. Intranasal administration of a combination of choline chloride, vitamin C, and selenium attenuates the allergic effect in a mouse model of airway disease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Free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adi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B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7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58-365 [PMID: 24905385 DOI: 10.1016/j.freeradbiomed.2014.05.01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in-Chang G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Wei-Hong T, Zhen X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Ji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. Effects of Selenium-Enriched Protein from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anoder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ucidu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n the Levels of IL-1 β and TNF- α , Oxidative Stress, and NF- κ B Activation in Ovalbumin-Induced Asthmatic Mice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vid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Based Complement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terna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0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82817 [PMID: 24660015 DOI: 10.1155/2014/18281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ong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Zhang M, Liao Z, Wu W, Wang T, Chen L, Yang T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u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, Xu D, Wen F. Resolvin-D1 inhibits interleukin-8 and hydrogen peroxide production induced by cigarette smoke extract in 16HBE cells via attenuating NF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κB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tivatio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hin Med J (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ng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)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2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11-517 [PMID: 2445195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l-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arb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NO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Nadeem A, Al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r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M, Imam F, Al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habana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A, Ahmad SF, Sayed-Ahmed M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hashw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A. Oxidative airway inflammation leads to systemic and vascular oxidative stress in a murine model of allergic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37-245 [PMID: 25843257 DOI: 10.1016/j.intimp.2015.03.03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Eftekhar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jizade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aouf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sjed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R, Yang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nsbr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, Li JJ, Foster PS. Preventive effect of N-acetylcysteine in a mouse model of steroid resistant acute exacerbation of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XCLI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2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84-192 [PMID: 2641722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akoda C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de Toledo AC, Perini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nheir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iya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I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recc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do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de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áti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opes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alv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béri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âmar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O, de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rrud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artins M, Lago J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ighet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F, Prado CM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kuranet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everses vascular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eribronchia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nd lung parenchyma remodeling in a murine model of chronic allergic pulmonary inflamm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cta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Histoche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615-624 [PMID: 27425653 DOI: 10.1016/j.acthis.2016.07.00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10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Toledo AC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Sakoda CP, Perini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nheir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galhã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recc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béri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âmar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O, Martins MA, Lago JH, Prado CM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lavono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treatment reverses airway inflammation and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emodelli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an asthma murine model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r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736-1749 [PMID: 23170811 DOI: 10.1111/bph.1206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0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ho I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Gong JH, Kang MK, Lee EJ, Park JH, Park SJ, Kang YH. Astragalin inhibits airway eotaxin-1 induction and epithelial apoptosis through modulating oxidative stress-responsive MAPK signaling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MC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22 [PMID: 25069610 DOI: 10.1186/1471-2466-14-12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ich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baliraj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U, Ahmad T, Khanna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ehm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Agrawal A, Ghosh B. Resveratrol attenuates experimental allergic asthma in mice by restoring inositol polyphosphate 4 phosphatase (INPP4A)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2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38-443 [PMID: 22986054 DOI: 10.1016/j.intimp.2012.08.01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Ma 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Ge A, Zhu W, Liu YN, Ji N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Zh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WJ, Zhang JX, Zeng XN, Huang M. Morin Attenuates Ovalbumin-Induced Airway Inflammation by Modulating Oxidative Stress-Responsive MAPK Signaling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Oxid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Longev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01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843672 [PMID: 26783416 DOI: 10.1155/2016/584367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okhar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J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han MR. Evaluation of anti-asthmatic and antioxidant potential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oerhav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rocumben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toluene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isocyanat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(TDI) treated ra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th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72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77-385 [PMID: 26151242 DOI: 10.1016/j.jep.2015.06.04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Wang 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Xu ML, Liu J, Wang Y, Hu JH, Wang MH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onchu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sper extract inhibits LPS-induced oxidative stress and pro-inflammatory cytokine production in RAW264.7 macrophage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Nut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Res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rac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79-585 [PMID: 26634045 DOI: 10.4162/nrp.2015.9.6.57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i X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Zho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W, Ren H, Wen Z, Li D, Peng L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sculentosid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 Attenuates Allergic Airway Inflammation via Activation of the Nrf-2 Pathway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Arch Allerg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80-290 [PMID: 26496193 DOI: 10.1159/00044106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11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Jang H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im SM, Yuk JE, Kwon OK, Oh SR, Lee H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Jeo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h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S. Capsicum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nuu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L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ethanolic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xtract inhibits ovalbumin-induced airway inflammation and oxidative stress in a mouse model of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J Med Foo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144-1151 [PMID: 21875363 DOI: 10.1089/jmf.2011.160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6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a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HR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Liu XJ, Li YL, Men X, Zeng XL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inomeni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ttenuates airway inflammation and remodeling in a mouse model of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 Rep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415-2422 [PMID: 26820806 DOI: 10.3892/mmr.2016.481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Tiwari 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wived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UN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kka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nospor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rdifol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xtract modulates COX-2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iNO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ICAM-1, pro-inflammatory cytokines and redox status in murine model of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th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5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26-337 [PMID: 24556222 DOI: 10.1016/j.jep.2014.01.03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8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ee M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Shin I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e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S, Ha H, Shin HK. </w:t>
      </w:r>
      <w:proofErr w:type="spellStart"/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iasthmatic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ffects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ledits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inensi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an ovalbumin-induced murine model of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1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28-537 [PMID: 21908652 DOI: 10.1177/109158181141239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19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ahree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han MR, Khan RA. Effects of Carissa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pac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ruits extracts on oxidative pulmonary damages and fibrosis in ra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MC Complement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tern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0 [PMID: 24479952 DOI: 10.1186/1472-6882-14-4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ouch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Harding R, O'Reilly M, Wood L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oz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. Impact of Dietary Tomato Juice on Changes in Pulmonary Oxidative Stress, Inflammation and Structure Induced by Neonatal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peroxi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Mice (Mus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usculu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)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LoS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On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0159633 [PMID: 27438045 DOI: 10.1371/journal.pone.015963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1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Pigat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P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ighet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F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oss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omanhol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S, Rodrigues AP, dos Santos A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Xis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un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A, Prado C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eic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A, Martins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d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Rocco P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béri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de F. Y-27632 is associated with corticosteroid-potentiated control of pulmonary remodeling and inflammation in guinea pigs with chronic allergic inflammatio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BMC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5 [PMID: 26264367 DOI: 10.1186/s12890-015-0073-4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ighett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RF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gat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oss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abru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Xis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ntun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eic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A, Prado CM, Martins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d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Rocco P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béri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de F. Effects of 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Rho-kinase inhibition in lung tissue with chronic inflamm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Respi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ys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Neurobi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92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34-146 [PMID: 24373838 DOI: 10.1016/j.resp.2013.12.01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ampos 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avagna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urgueir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erces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E, Teixeira SA, Costa S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uscará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N, Ferreira HH. Increased glutathione levels contribute to the beneficial effects of hydrogen sulfide and inducible nitric oxide inhibition in allergic lung inflamm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57-62 [PMID: 27424079 DOI: 10.1016/j.intimp.2016.07.00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4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Lucarin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L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rac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ellicciar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si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ron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. Poly(ADP-ribose) polymerase inhibition with HYDAMTIQ reduces allergen-induced asthma-like reaction, bronchial hyper-reactivity and airwa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emodelli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468-479 [PMID: 24444146 DOI: 10.1111/jcmm.1219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5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hawale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VS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Amara V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arp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le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, Patel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ko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. Activation of angiotensin-converting enzyme 2 (ACE2) attenuates allergic airway inflammation in rat asthma model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oxi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pp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0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7-26 [PMID: 27343405 DOI: 10.1016/j.taap.2016.06.02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6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 C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Lu C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We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J, Yen GC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rotective Effects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ially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ulfide on Ovalbumin-Induced Pulmonary Inflammation of Allergic Asthma Mice by MicroRNA-144, -34a, and -34b/c-Modulated Nrf2 Activation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gri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Food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Che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6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51-160 [PMID: 26646558 DOI: 10.1021/acs.jafc.5b0486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7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Yoon S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Hong GH, Kwon HS, Park S, Park SY, Shin B, Kim TB, Moon HB, Cho YS. S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denosylmethioni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educes airway inflammation and fibrosis in a murine model of chronic severe asthma via suppression of oxidative stres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Exp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8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e236 [PMID: 27256110 DOI: 10.1038/emm.2016.3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28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Tlili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ouat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rih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, Ben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hou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kl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audry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Wurtz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ebourb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. Pituitary Adenylate Cyclase-Activating Polypeptide Reverses Ammonium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etavanadat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-Induced Airwa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perresponsivenes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Rat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Oxid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Med Cell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Longev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01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87561 [PMID: 26199679 DOI: 10.1155/2015/787561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lastRenderedPageBreak/>
        <w:t>129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El-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herbeeny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N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Hassan Z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teyy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iro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meliorates oxidative stress and inflammation in a murine model of airway remodeling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72-180 [PMID: 27485290 DOI: 10.1016/j.intimp.2016.07.02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0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Barret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Serra MF, Dos Santos RV, Dos Santos C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ickman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tia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ã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rindad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G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chimid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iacomell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C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arvalh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F, Rodrigues E Silva P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rdeir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RS, Martins MA. Local Administration of Gold Nanoparticles Prevents Pivotal Pathological Changes in Murine Models of Atopic Asthma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Biomed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Nanotech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038-1050 [PMID: 2635359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Wei-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hong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T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, Min-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ha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, Zhen X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Ji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. Pharmacological and pharmacokinetic studies with vitamin D-loaded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nanoemulsion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asthma model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flammation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3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23-728 [PMID: 24326945 DOI: 10.1007/s10753-013-9790-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2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Yoo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u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Kim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hang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G, Wu D, Lee D. Antioxidant polymeric nanoparticles as novel therapeutics for airway inflammatory diseases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 Phar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3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5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7-94 [PMID: 23618968 DOI: 10.1016/j.ijpharm.2013.04.028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3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Jeong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D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ang C, Jung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Yo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D, Wu D, Lee D. Porous antioxidant polymer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icroparticl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s therapeutic systems for the airway inflammatory disease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J Control Releas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33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2-80 [PMID: 27151077 DOI: 10.1016/j.jconrel.2016.04.039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4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Csillag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umar BV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zabó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zilas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Papp Z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zilas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ázmánd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oldogh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Rajnavölgy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É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ács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László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JF. Exposure to inhomogeneous static magnetic field beneficially affects allergic inflammation in a murine model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R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oc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Interface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1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0140097 [PMID: 24647908 DOI: 10.1098/rsif.2014.009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5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Souza NH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rcond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PT, Albertini 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esquit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-Ferrari R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Fernande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P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imbir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F. Low-level laser therapy suppresses the oxidative stress-induced glucocorticoids resistance in U937 cells: relevance to cytokine secretion and histone deacetylase in alveolar macrophage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otoche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lastRenderedPageBreak/>
        <w:t>Photobi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B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30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27-336 [PMID: 24419178 DOI: 10.1016/j.jphotobiol.2013.12.010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136 </w:t>
      </w:r>
      <w:r w:rsidRPr="000E2303">
        <w:rPr>
          <w:rFonts w:ascii="Book Antiqua" w:eastAsia="宋体" w:hAnsi="Book Antiqua" w:cs="宋体"/>
          <w:b/>
          <w:color w:val="000000"/>
          <w:kern w:val="0"/>
          <w:sz w:val="24"/>
          <w:szCs w:val="24"/>
        </w:rPr>
        <w:t xml:space="preserve">Global </w:t>
      </w:r>
      <w:proofErr w:type="gramStart"/>
      <w:r w:rsidRPr="000E2303">
        <w:rPr>
          <w:rFonts w:ascii="Book Antiqua" w:eastAsia="宋体" w:hAnsi="Book Antiqua" w:cs="宋体"/>
          <w:b/>
          <w:color w:val="000000"/>
          <w:kern w:val="0"/>
          <w:sz w:val="24"/>
          <w:szCs w:val="24"/>
        </w:rPr>
        <w:t>Initiative</w:t>
      </w:r>
      <w:proofErr w:type="gramEnd"/>
      <w:r w:rsidRPr="000E2303">
        <w:rPr>
          <w:rFonts w:ascii="Book Antiqua" w:eastAsia="宋体" w:hAnsi="Book Antiqua" w:cs="宋体"/>
          <w:b/>
          <w:color w:val="000000"/>
          <w:kern w:val="0"/>
          <w:sz w:val="24"/>
          <w:szCs w:val="24"/>
        </w:rPr>
        <w:t xml:space="preserve"> for Asthma.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lobal Strategy for Asthma Management and Prevention [Internet]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vailable from: URL: http: //www.ginasthma.org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7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Keskin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O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Uluc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U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esk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ogebak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ucukosmanoglu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zkar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Y, Kul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Bayra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osku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Y. The efficacy of single-high dose inhaled corticosteroid versus oral prednisone treatment on exhaled leukotriene and 8-isoprostane levels in mild to moderate asthmatic children with asthma exacerbation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Allerg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ath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(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Madr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)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="00467421">
        <w:rPr>
          <w:rFonts w:ascii="Book Antiqua" w:eastAsia="宋体" w:hAnsi="Book Antiqua" w:cs="宋体" w:hint="eastAsia"/>
          <w:color w:val="000000"/>
          <w:kern w:val="0"/>
          <w:sz w:val="24"/>
          <w:szCs w:val="24"/>
        </w:rPr>
        <w:t>201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44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38-148 [PMID: 26318413 DOI: 10.1016/j.aller.2015.05.006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8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ile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F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zkay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ocyigi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Yazi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ul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Dundaroz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R. Plasma total thiol pool in children with asthma: Modulation during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ntelukas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onotherapy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ath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84-89 [PMID: 26684630 DOI: 10.1177/039463201562156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39 </w:t>
      </w:r>
      <w:proofErr w:type="spellStart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ilek</w:t>
      </w:r>
      <w:proofErr w:type="spellEnd"/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 xml:space="preserve"> F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zkay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ocyigi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Yazi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Kesg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dik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H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aki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. Effect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ontelukast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onotherapy on oxidative stress parameters and DNA damage in children with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Arch Allergy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7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19-126 [PMID: 26303984 DOI: 10.1159/00043696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40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Deng Z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Zhou JJ, Sun SY, Zhao X, Sun Y, Pu XP.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Procater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ut not dexamethasone protects 16HBE cells from H</w:t>
      </w:r>
      <w:r w:rsidRPr="000E2303">
        <w:rPr>
          <w:rFonts w:ascii="Cambria Math" w:eastAsia="宋体" w:hAnsi="Cambria Math" w:cs="Cambria Math"/>
          <w:color w:val="000000"/>
          <w:kern w:val="0"/>
          <w:sz w:val="24"/>
          <w:szCs w:val="24"/>
        </w:rPr>
        <w:t>₂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O</w:t>
      </w:r>
      <w:r w:rsidRPr="000E2303">
        <w:rPr>
          <w:rFonts w:ascii="Cambria Math" w:eastAsia="宋体" w:hAnsi="Cambria Math" w:cs="Cambria Math"/>
          <w:color w:val="000000"/>
          <w:kern w:val="0"/>
          <w:sz w:val="24"/>
          <w:szCs w:val="24"/>
        </w:rPr>
        <w:t>₂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-induced oxidative stres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J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Sci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25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39-50 [PMID: 24739282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41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Takeda K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Miyahara N, Matsubara S, Taube C, Kitamura K, Hirano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animot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M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Gelfand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EW.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Immunomodulatory Effects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mbrox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on Airwa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Hyperresponsiveness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nd Inflammation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Immune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Netw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6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1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65-175 [PMID: 27340385 DOI: 10.4110/in.2016.16.3.165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42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Raju KR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Kumar MN, Gupta S, Naga ST, Shankar JK, Murthy V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adhunapanthu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R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ulukut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mbhor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N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Tummal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S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Vishnuvartha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VJ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Azam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lango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K. 5-Aminosalicylic acid attenuates allergen-induced airway inflammation and oxidative stress in asthma.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ulm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lastRenderedPageBreak/>
        <w:t>Pharmacol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Ther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4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209-216 [PMID: 25101553 DOI: 10.1016/j.pupt.2014.07.007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43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Nader MA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Inhibition of airway inflammation and remodeling by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itagliptin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murine chronic asthma.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nt</w:t>
      </w:r>
      <w:proofErr w:type="spellEnd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 xml:space="preserve"> </w:t>
      </w:r>
      <w:proofErr w:type="spellStart"/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Immunopharmacol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29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761-769 [PMID: 26362207 DOI: 10.1016/j.intimp.2015.08.043]</w:t>
      </w:r>
    </w:p>
    <w:p w:rsidR="000E2303" w:rsidRPr="000E2303" w:rsidRDefault="000E2303" w:rsidP="000E2303">
      <w:pPr>
        <w:widowControl/>
        <w:spacing w:line="360" w:lineRule="auto"/>
        <w:rPr>
          <w:rFonts w:ascii="Book Antiqua" w:eastAsia="宋体" w:hAnsi="Book Antiqua" w:cs="宋体"/>
          <w:color w:val="000000"/>
          <w:kern w:val="0"/>
          <w:sz w:val="24"/>
          <w:szCs w:val="24"/>
        </w:rPr>
      </w:pP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144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Abdel-Fattah MM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Messih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A,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Salama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AA. Assessment of the Mechanistic Role of </w:t>
      </w:r>
      <w:proofErr w:type="spell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Cinnarizine</w:t>
      </w:r>
      <w:proofErr w:type="spell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in Modulating </w:t>
      </w:r>
      <w:proofErr w:type="gramStart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Experimentally-Induced</w:t>
      </w:r>
      <w:proofErr w:type="gramEnd"/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 xml:space="preserve"> Bronchial Asthma in Rats. </w:t>
      </w:r>
      <w:r w:rsidRPr="000E2303">
        <w:rPr>
          <w:rFonts w:ascii="Book Antiqua" w:eastAsia="宋体" w:hAnsi="Book Antiqua" w:cs="宋体"/>
          <w:i/>
          <w:iCs/>
          <w:color w:val="000000"/>
          <w:kern w:val="0"/>
          <w:sz w:val="24"/>
          <w:szCs w:val="24"/>
        </w:rPr>
        <w:t>Pharmacology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 2015; </w:t>
      </w:r>
      <w:r w:rsidRPr="000E2303">
        <w:rPr>
          <w:rFonts w:ascii="Book Antiqua" w:eastAsia="宋体" w:hAnsi="Book Antiqua" w:cs="宋体"/>
          <w:b/>
          <w:bCs/>
          <w:color w:val="000000"/>
          <w:kern w:val="0"/>
          <w:sz w:val="24"/>
          <w:szCs w:val="24"/>
        </w:rPr>
        <w:t>96</w:t>
      </w:r>
      <w:r w:rsidRPr="000E2303">
        <w:rPr>
          <w:rFonts w:ascii="Book Antiqua" w:eastAsia="宋体" w:hAnsi="Book Antiqua" w:cs="宋体"/>
          <w:color w:val="000000"/>
          <w:kern w:val="0"/>
          <w:sz w:val="24"/>
          <w:szCs w:val="24"/>
        </w:rPr>
        <w:t>: 167-174 [PMID: 26304475 DOI: 10.1159/000438705]</w:t>
      </w:r>
    </w:p>
    <w:p w:rsid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:rsidR="00F94166" w:rsidRDefault="00F94166" w:rsidP="00F94166">
      <w:pPr>
        <w:wordWrap w:val="0"/>
        <w:spacing w:line="360" w:lineRule="auto"/>
        <w:jc w:val="right"/>
        <w:rPr>
          <w:rFonts w:ascii="Verdana" w:hAnsi="Verdana"/>
          <w:color w:val="000000"/>
          <w:sz w:val="17"/>
          <w:szCs w:val="17"/>
          <w:shd w:val="clear" w:color="auto" w:fill="FFFFFF"/>
        </w:rPr>
      </w:pPr>
      <w:r w:rsidRPr="00F94166">
        <w:rPr>
          <w:rFonts w:ascii="Book Antiqua" w:hAnsi="Book Antiqua"/>
          <w:b/>
          <w:sz w:val="24"/>
          <w:szCs w:val="24"/>
        </w:rPr>
        <w:t>P- Reviewer:</w:t>
      </w:r>
      <w:r w:rsidRPr="00F94166">
        <w:rPr>
          <w:rFonts w:ascii="Book Antiqua" w:eastAsia="宋体" w:hAnsi="Book Antiqua"/>
          <w:b/>
          <w:sz w:val="24"/>
          <w:szCs w:val="24"/>
        </w:rPr>
        <w:t xml:space="preserve"> </w:t>
      </w:r>
      <w:r w:rsidRPr="00F94166">
        <w:rPr>
          <w:rFonts w:ascii="Book Antiqua" w:hAnsi="Book Antiqua"/>
          <w:sz w:val="24"/>
          <w:szCs w:val="24"/>
        </w:rPr>
        <w:t>Lee</w:t>
      </w:r>
      <w:r w:rsidRPr="00F94166">
        <w:rPr>
          <w:rFonts w:ascii="Book Antiqua" w:hAnsi="Book Antiqua" w:hint="eastAsia"/>
          <w:sz w:val="24"/>
          <w:szCs w:val="24"/>
        </w:rPr>
        <w:t xml:space="preserve"> SH, </w:t>
      </w:r>
      <w:r>
        <w:rPr>
          <w:rFonts w:ascii="Book Antiqua" w:hAnsi="Book Antiqua"/>
          <w:sz w:val="24"/>
          <w:szCs w:val="24"/>
        </w:rPr>
        <w:t>Siddiqui</w:t>
      </w:r>
      <w:r w:rsidRPr="00F94166">
        <w:rPr>
          <w:rFonts w:ascii="Book Antiqua" w:hAnsi="Book Antiqua"/>
          <w:sz w:val="24"/>
          <w:szCs w:val="24"/>
        </w:rPr>
        <w:t xml:space="preserve"> S</w:t>
      </w:r>
      <w:r w:rsidRPr="00F94166">
        <w:rPr>
          <w:rFonts w:ascii="Book Antiqua" w:hAnsi="Book Antiqua" w:hint="eastAsia"/>
          <w:sz w:val="24"/>
          <w:szCs w:val="24"/>
        </w:rPr>
        <w:t xml:space="preserve"> </w:t>
      </w:r>
      <w:r w:rsidRPr="00F94166">
        <w:rPr>
          <w:rFonts w:ascii="Book Antiqua" w:hAnsi="Book Antiqua"/>
          <w:sz w:val="24"/>
          <w:szCs w:val="24"/>
        </w:rPr>
        <w:t>Wang YJ</w:t>
      </w:r>
    </w:p>
    <w:p w:rsidR="00F94166" w:rsidRPr="00F94166" w:rsidRDefault="00F94166" w:rsidP="00F94166">
      <w:pPr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F94166">
        <w:rPr>
          <w:rFonts w:ascii="Book Antiqua" w:hAnsi="Book Antiqua"/>
          <w:b/>
          <w:sz w:val="24"/>
          <w:szCs w:val="24"/>
        </w:rPr>
        <w:t>S- Editor:</w:t>
      </w:r>
      <w:r w:rsidRPr="00F94166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 w:hint="eastAsia"/>
          <w:sz w:val="24"/>
          <w:szCs w:val="24"/>
        </w:rPr>
        <w:t xml:space="preserve">Song XX </w:t>
      </w:r>
      <w:r w:rsidRPr="00F94166">
        <w:rPr>
          <w:rFonts w:ascii="Book Antiqua" w:hAnsi="Book Antiqua"/>
          <w:b/>
          <w:sz w:val="24"/>
          <w:szCs w:val="24"/>
        </w:rPr>
        <w:t>L- Editor:</w:t>
      </w:r>
      <w:r w:rsidRPr="00F94166">
        <w:rPr>
          <w:rFonts w:ascii="Book Antiqua" w:hAnsi="Book Antiqua"/>
          <w:sz w:val="24"/>
          <w:szCs w:val="24"/>
        </w:rPr>
        <w:t xml:space="preserve"> </w:t>
      </w:r>
      <w:r w:rsidRPr="00F94166">
        <w:rPr>
          <w:rFonts w:ascii="Book Antiqua" w:hAnsi="Book Antiqua"/>
          <w:b/>
          <w:sz w:val="24"/>
          <w:szCs w:val="24"/>
        </w:rPr>
        <w:t>E- Editor:</w:t>
      </w:r>
    </w:p>
    <w:p w:rsidR="00F94166" w:rsidRPr="00F94166" w:rsidRDefault="00F94166" w:rsidP="00FC57FD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sectPr w:rsidR="00F94166" w:rsidRPr="00F94166" w:rsidSect="001E3D0A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4459" w:rsidRDefault="00924459" w:rsidP="00D17E9A">
      <w:r>
        <w:separator/>
      </w:r>
    </w:p>
  </w:endnote>
  <w:endnote w:type="continuationSeparator" w:id="0">
    <w:p w:rsidR="00924459" w:rsidRDefault="00924459" w:rsidP="00D17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__">
    <w:altName w:val="Times New Roman"/>
    <w:panose1 w:val="00000000000000000000"/>
    <w:charset w:val="4D"/>
    <w:family w:val="auto"/>
    <w:notTrueType/>
    <w:pitch w:val="default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5922985"/>
      <w:docPartObj>
        <w:docPartGallery w:val="Page Numbers (Bottom of Page)"/>
        <w:docPartUnique/>
      </w:docPartObj>
    </w:sdtPr>
    <w:sdtEndPr/>
    <w:sdtContent>
      <w:p w:rsidR="00A9443F" w:rsidRDefault="00A9443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503D" w:rsidRPr="003B503D">
          <w:rPr>
            <w:noProof/>
            <w:lang w:val="zh-CN"/>
          </w:rPr>
          <w:t>39</w:t>
        </w:r>
        <w:r>
          <w:rPr>
            <w:noProof/>
            <w:lang w:val="zh-CN"/>
          </w:rPr>
          <w:fldChar w:fldCharType="end"/>
        </w:r>
      </w:p>
    </w:sdtContent>
  </w:sdt>
  <w:p w:rsidR="00A9443F" w:rsidRDefault="00A9443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4459" w:rsidRDefault="00924459" w:rsidP="00D17E9A">
      <w:r>
        <w:separator/>
      </w:r>
    </w:p>
  </w:footnote>
  <w:footnote w:type="continuationSeparator" w:id="0">
    <w:p w:rsidR="00924459" w:rsidRDefault="00924459" w:rsidP="00D17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05528"/>
    <w:multiLevelType w:val="hybridMultilevel"/>
    <w:tmpl w:val="A8B4B04A"/>
    <w:lvl w:ilvl="0" w:tplc="D3A01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D417315"/>
    <w:multiLevelType w:val="hybridMultilevel"/>
    <w:tmpl w:val="ADBCAE5C"/>
    <w:lvl w:ilvl="0" w:tplc="F0DCBB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84668FE"/>
    <w:multiLevelType w:val="hybridMultilevel"/>
    <w:tmpl w:val="435C7AF0"/>
    <w:lvl w:ilvl="0" w:tplc="95CE7C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ztDQ1N7EwszQxNTJW0lEKTi0uzszPAykwrgUAEW4sA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World J Respirator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te9awfww0afd8eaftoxwz04sdfv5paxfprv&quot;&gt;我的EndNote库&lt;record-ids&gt;&lt;item&gt;1&lt;/item&gt;&lt;item&gt;2&lt;/item&gt;&lt;item&gt;3&lt;/item&gt;&lt;item&gt;5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9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4&lt;/item&gt;&lt;item&gt;145&lt;/item&gt;&lt;item&gt;146&lt;/item&gt;&lt;item&gt;147&lt;/item&gt;&lt;item&gt;148&lt;/item&gt;&lt;item&gt;149&lt;/item&gt;&lt;item&gt;150&lt;/item&gt;&lt;item&gt;151&lt;/item&gt;&lt;item&gt;154&lt;/item&gt;&lt;item&gt;156&lt;/item&gt;&lt;/record-ids&gt;&lt;/item&gt;&lt;/Libraries&gt;"/>
    <w:docVar w:name="KY_MEDREF_DOCUID" w:val="{F2F8AEC1-1DEF-462E-9C1B-2CFD5CCB2392}"/>
    <w:docVar w:name="KY_MEDREF_VERSION" w:val="3"/>
    <w:docVar w:name="KY.MR.DATA{63EB91C0-6A76-431B-B523-AA4048F6C125}5053" w:val="&lt;KyMRNote dbid=&quot;{63EB91C0-6A76-431B-B523-AA4048F6C125}&quot; recid=&quot;5053&quot;&gt;&lt;Data&gt;&lt;Field id=&quot;AccessNum&quot;&gt;27485290&lt;/Field&gt;&lt;Field id=&quot;Author&quot;&gt;El-Sherbeeny NA;Hassan ZA;Ateyya H&lt;/Field&gt;&lt;Field id=&quot;AuthorTrans&quot;&gt;&lt;/Field&gt;&lt;Field id=&quot;DOI&quot;&gt;10.1016/j.intimp.2016.07.025&lt;/Field&gt;&lt;Field id=&quot;Editor&quot;&gt;&lt;/Field&gt;&lt;Field id=&quot;FmtTitle&quot;&gt;&lt;/Field&gt;&lt;Field id=&quot;Issue&quot;&gt;&lt;/Field&gt;&lt;Field id=&quot;LIID&quot;&gt;5053&lt;/Field&gt;&lt;Field id=&quot;Magazine&quot;&gt;International immunopharmacology&lt;/Field&gt;&lt;Field id=&quot;MagazineAB&quot;&gt;Int Immunopharmacol&lt;/Field&gt;&lt;Field id=&quot;MagazineTrans&quot;&gt;&lt;/Field&gt;&lt;Field id=&quot;PageNum&quot;&gt;172-180&lt;/Field&gt;&lt;Field id=&quot;PubDate&quot;&gt;Jul 30&lt;/Field&gt;&lt;Field id=&quot;PubPlace&quot;&gt;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iron ameliorates oxidative stress and inflammation in a murine model of airway remodeling.&lt;/Field&gt;&lt;Field id=&quot;Translator&quot;&gt;&lt;/Field&gt;&lt;Field id=&quot;Type&quot;&gt;{041D4F77-279E-4405-0002-4388361B9CFF}&lt;/Field&gt;&lt;Field id=&quot;Version&quot;&gt;&lt;/Field&gt;&lt;Field id=&quot;Vol&quot;&gt;39&lt;/Field&gt;&lt;Field id=&quot;Author2&quot;&gt;El-Sherbeeny,NA;Hassan,ZA;Ateyya,H;&lt;/Field&gt;&lt;/Data&gt;&lt;Ref&gt;&lt;Display&gt;&lt;Text StringText=&quot;「RefIndex」&quot; SuperScript=&quot;true&quot;/&gt;&lt;/Display&gt;&lt;/Ref&gt;&lt;Doc&gt;&lt;Display&gt;&lt;Text StringText=&quot;El-Sherbeeny NA, Hassan ZA, Ateyya H&quot; StringGroup=&quot;Author&quot;/&gt;&lt;Text StringText=&quot;. &quot; StringGroup=&quot;Author&quot;/&gt;&lt;Text StringText=&quot;Tiron ameliorates oxidative stress and inflammation in a murine model of airway remodeling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9&quot; StringGroup=&quot;Vol&quot;/&gt;&lt;Text StringText=&quot;: &quot; StringGroup=&quot;PageNum&quot;/&gt;&lt;Text StringText=&quot;172-180&quot; StringGroup=&quot;PageNum&quot;/&gt;&lt;Text StringText=&quot;.&quot; StringGroup=&quot;none&quot;/&gt;&lt;/Display&gt;&lt;/Doc&gt;&lt;/KyMRNote&gt;"/>
    <w:docVar w:name="KY.MR.DATA{63EB91C0-6A76-431B-B523-AA4048F6C125}5054" w:val="&lt;KyMRNote dbid=&quot;{63EB91C0-6A76-431B-B523-AA4048F6C125}&quot; recid=&quot;5054&quot;&gt;&lt;Data&gt;&lt;Field id=&quot;AccessNum&quot;&gt;27484042&lt;/Field&gt;&lt;Field id=&quot;Author&quot;&gt;Wang Z;Zhang H;Sun X;Ren L&lt;/Field&gt;&lt;Field id=&quot;AuthorTrans&quot;&gt;&lt;/Field&gt;&lt;Field id=&quot;DOI&quot;&gt;10.3892/mmr.2016.5563&lt;/Field&gt;&lt;Field id=&quot;Editor&quot;&gt;&lt;/Field&gt;&lt;Field id=&quot;FmtTitle&quot;&gt;&lt;/Field&gt;&lt;Field id=&quot;Issue&quot;&gt;&lt;/Field&gt;&lt;Field id=&quot;LIID&quot;&gt;5054&lt;/Field&gt;&lt;Field id=&quot;Magazine&quot;&gt;Molecular medicine reports&lt;/Field&gt;&lt;Field id=&quot;MagazineAB&quot;&gt;Mol Med Rep&lt;/Field&gt;&lt;Field id=&quot;MagazineTrans&quot;&gt;&lt;/Field&gt;&lt;Field id=&quot;PageNum&quot;&gt;&lt;/Field&gt;&lt;Field id=&quot;PubDate&quot;&gt;Jul 27&lt;/Field&gt;&lt;Field id=&quot;PubPlace&quot;&gt;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he protective role of vitamin D3 in a murine model of asthma via the suppression of TGF-β/Smad signaling and activation of the Nrf2/HO-1 pathway.&lt;/Field&gt;&lt;Field id=&quot;Translator&quot;&gt;&lt;/Field&gt;&lt;Field id=&quot;Type&quot;&gt;{041D4F77-279E-4405-0002-4388361B9CFF}&lt;/Field&gt;&lt;Field id=&quot;Version&quot;&gt;&lt;/Field&gt;&lt;Field id=&quot;Vol&quot;&gt;&lt;/Field&gt;&lt;Field id=&quot;Author2&quot;&gt;Wang,Z;Zhang,H;Sun,X;Ren,L;&lt;/Field&gt;&lt;/Data&gt;&lt;Ref&gt;&lt;Display&gt;&lt;Text StringText=&quot;「RefIndex」&quot; SuperScript=&quot;true&quot;/&gt;&lt;/Display&gt;&lt;/Ref&gt;&lt;Doc&gt;&lt;Display&gt;&lt;Text StringText=&quot;Wang Z, Zhang H, Sun X, Ren L&quot; StringGroup=&quot;Author&quot;/&gt;&lt;Text StringText=&quot;. &quot; StringGroup=&quot;Author&quot;/&gt;&lt;Text StringText=&quot;The protective role of vitamin D3 in a murine model of asthma via the suppression of TGF-β/Smad signaling and activation of the Nrf2/HO-1 pathway&quot; StringGroup=&quot;Title&quot;/&gt;&lt;Text StringText=&quot;. &quot; StringGroup=&quot;Title&quot;/&gt;&lt;Text StringText=&quot;Mol Med Rep&quot; StringGroup=&quot;Magazine&quot;/&gt;&lt;Text StringText=&quot;. &quot; StringGroup=&quot;Magazine&quot;/&gt;&lt;Text StringText=&quot;2016&quot; StringGroup=&quot;PubYear&quot;/&gt;&lt;Text StringText=&quot; &quot; StringGroup=&quot;PubYear&quot;/&gt;&lt;Text StringText=&quot;.&quot; StringGroup=&quot;none&quot;/&gt;&lt;/Display&gt;&lt;/Doc&gt;&lt;/KyMRNote&gt;"/>
    <w:docVar w:name="KY.MR.DATA{63EB91C0-6A76-431B-B523-AA4048F6C125}5055" w:val="&lt;KyMRNote dbid=&quot;{63EB91C0-6A76-431B-B523-AA4048F6C125}&quot; recid=&quot;5055&quot;&gt;&lt;Data&gt;&lt;Field id=&quot;AccessNum&quot;&gt;27438045&lt;/Field&gt;&lt;Field id=&quot;Author&quot;&gt;Bouch S;Harding R;O'Reilly M;Wood LG;Sozo F&lt;/Field&gt;&lt;Field id=&quot;AuthorTrans&quot;&gt;&lt;/Field&gt;&lt;Field id=&quot;DOI&quot;&gt;10.1371/journal.pone.0159633&lt;/Field&gt;&lt;Field id=&quot;Editor&quot;&gt;&lt;/Field&gt;&lt;Field id=&quot;FmtTitle&quot;&gt;&lt;/Field&gt;&lt;Field id=&quot;Issue&quot;&gt;7&lt;/Field&gt;&lt;Field id=&quot;LIID&quot;&gt;5055&lt;/Field&gt;&lt;Field id=&quot;Magazine&quot;&gt;PloS one&lt;/Field&gt;&lt;Field id=&quot;MagazineAB&quot;&gt;PLoS One&lt;/Field&gt;&lt;Field id=&quot;MagazineTrans&quot;&gt;&lt;/Field&gt;&lt;Field id=&quot;PageNum&quot;&gt;e0159633&lt;/Field&gt;&lt;Field id=&quot;PubDate&quot;&gt;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mpact of Dietary Tomato Juice on Changes in Pulmonary Oxidative Stress, Inflammation and Structure Induced by Neonatal Hyperoxia in Mice (Mus musculus)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Bouch,S;Harding,R;O'Reilly,M;Wood,LG;Sozo,F;&lt;/Field&gt;&lt;/Data&gt;&lt;Ref&gt;&lt;Display&gt;&lt;Text StringText=&quot;「RefIndex」&quot; SuperScript=&quot;true&quot;/&gt;&lt;/Display&gt;&lt;/Ref&gt;&lt;Doc&gt;&lt;Display&gt;&lt;Text StringText=&quot;Bouch S, Harding R, O'Reilly M, Wood LG, Sozo F&quot; StringGroup=&quot;Author&quot;/&gt;&lt;Text StringText=&quot;. &quot; StringGroup=&quot;Author&quot;/&gt;&lt;Text StringText=&quot;Impact of Dietary Tomato Juice on Changes in Pulmonary Oxidative Stress, Inflammation and Structure Induced by Neonatal Hyperoxia in Mice (Mus musculus)&quot; StringGroup=&quot;Title&quot;/&gt;&lt;Text StringText=&quot;. &quot; StringGroup=&quot;Title&quot;/&gt;&lt;Text StringText=&quot;PLoS One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1&quot; StringGroup=&quot;Vol&quot;/&gt;&lt;Text StringText=&quot;(&quot; StringGroup=&quot;Issue&quot;/&gt;&lt;Text StringText=&quot;7&quot; StringGroup=&quot;Issue&quot;/&gt;&lt;Text StringText=&quot;)&quot; StringGroup=&quot;Issue&quot;/&gt;&lt;Text StringText=&quot;: &quot; StringGroup=&quot;PageNum&quot;/&gt;&lt;Text StringText=&quot;e0159633&quot; StringGroup=&quot;PageNum&quot;/&gt;&lt;Text StringText=&quot;.&quot; StringGroup=&quot;none&quot;/&gt;&lt;/Display&gt;&lt;/Doc&gt;&lt;/KyMRNote&gt;"/>
    <w:docVar w:name="KY.MR.DATA{63EB91C0-6A76-431B-B523-AA4048F6C125}5056" w:val="&lt;KyMRNote dbid=&quot;{63EB91C0-6A76-431B-B523-AA4048F6C125}&quot; recid=&quot;5056&quot;&gt;&lt;Data&gt;&lt;Field id=&quot;AccessNum&quot;&gt;27425653&lt;/Field&gt;&lt;Field id=&quot;Author&quot;&gt;Sakoda CP;de Toledo AC;Perini A;Pinheiro NM;Hiyane MI;Grecco SD;de Fátima Lopes Calvo Tibério I;Câmara NO;de Arruda Martins M;Lago JH;Righetti RF;Prado CM&lt;/Field&gt;&lt;Field id=&quot;AuthorTrans&quot;&gt;&lt;/Field&gt;&lt;Field id=&quot;DOI&quot;&gt;10.1016/j.acthis.2016.07.001&lt;/Field&gt;&lt;Field id=&quot;Editor&quot;&gt;&lt;/Field&gt;&lt;Field id=&quot;FmtTitle&quot;&gt;&lt;/Field&gt;&lt;Field id=&quot;Issue&quot;&gt;&lt;/Field&gt;&lt;Field id=&quot;LIID&quot;&gt;5056&lt;/Field&gt;&lt;Field id=&quot;Magazine&quot;&gt;Acta histochemica&lt;/Field&gt;&lt;Field id=&quot;MagazineAB&quot;&gt;Acta Histochem&lt;/Field&gt;&lt;Field id=&quot;MagazineTrans&quot;&gt;&lt;/Field&gt;&lt;Field id=&quot;PageNum&quot;&gt;&lt;/Field&gt;&lt;Field id=&quot;PubDate&quot;&gt;Jul 14&lt;/Field&gt;&lt;Field id=&quot;PubPlace&quot;&gt;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Sakuranetin reverses vascular peribronchial and lung parenchyma remodeling in a murine model of chronic allergic pulmonary inflammation.&lt;/Field&gt;&lt;Field id=&quot;Translator&quot;&gt;&lt;/Field&gt;&lt;Field id=&quot;Type&quot;&gt;{041D4F77-279E-4405-0002-4388361B9CFF}&lt;/Field&gt;&lt;Field id=&quot;Version&quot;&gt;&lt;/Field&gt;&lt;Field id=&quot;Vol&quot;&gt;&lt;/Field&gt;&lt;Field id=&quot;Author2&quot;&gt;Sakoda,CP;de Toledo AC,;Perini,A;&lt;/Field&gt;&lt;/Data&gt;&lt;Ref&gt;&lt;Display&gt;&lt;Text StringText=&quot;「RefIndex」&quot; SuperScript=&quot;true&quot;/&gt;&lt;/Display&gt;&lt;/Ref&gt;&lt;Doc&gt;&lt;Display&gt;&lt;Text StringText=&quot;Sakoda CP, de Toledo AC, Perini A, et al.&quot; StringGroup=&quot;Author&quot;/&gt;&lt;Text StringText=&quot; &quot; StringGroup=&quot;Author&quot;/&gt;&lt;Text StringText=&quot;Sakuranetin reverses vascular peribronchial and lung parenchyma remodeling in a murine model of chronic allergic pulmonary inflammation&quot; StringGroup=&quot;Title&quot;/&gt;&lt;Text StringText=&quot;. &quot; StringGroup=&quot;Title&quot;/&gt;&lt;Text StringText=&quot;Acta Histochem&quot; StringGroup=&quot;Magazine&quot;/&gt;&lt;Text StringText=&quot;. &quot; StringGroup=&quot;Magazine&quot;/&gt;&lt;Text StringText=&quot;2016&quot; StringGroup=&quot;PubYear&quot;/&gt;&lt;Text StringText=&quot; &quot; StringGroup=&quot;PubYear&quot;/&gt;&lt;Text StringText=&quot;.&quot; StringGroup=&quot;none&quot;/&gt;&lt;/Display&gt;&lt;/Doc&gt;&lt;/KyMRNote&gt;"/>
    <w:docVar w:name="KY.MR.DATA{63EB91C0-6A76-431B-B523-AA4048F6C125}5057" w:val="&lt;KyMRNote dbid=&quot;{63EB91C0-6A76-431B-B523-AA4048F6C125}&quot; recid=&quot;5057&quot;&gt;&lt;Data&gt;&lt;Field id=&quot;AccessNum&quot;&gt;27424079&lt;/Field&gt;&lt;Field id=&quot;Author&quot;&gt;Campos D;Ravagnani FG;Gurgueira SA;Vercesi AE;Teixeira SA;Costa SK;Muscará MN;Ferreira HH&lt;/Field&gt;&lt;Field id=&quot;AuthorTrans&quot;&gt;&lt;/Field&gt;&lt;Field id=&quot;DOI&quot;&gt;10.1016/j.intimp.2016.07.009&lt;/Field&gt;&lt;Field id=&quot;Editor&quot;&gt;&lt;/Field&gt;&lt;Field id=&quot;FmtTitle&quot;&gt;&lt;/Field&gt;&lt;Field id=&quot;Issue&quot;&gt;&lt;/Field&gt;&lt;Field id=&quot;LIID&quot;&gt;5057&lt;/Field&gt;&lt;Field id=&quot;Magazine&quot;&gt;International immunopharmacology&lt;/Field&gt;&lt;Field id=&quot;MagazineAB&quot;&gt;Int Immunopharmacol&lt;/Field&gt;&lt;Field id=&quot;MagazineTrans&quot;&gt;&lt;/Field&gt;&lt;Field id=&quot;PageNum&quot;&gt;57-62&lt;/Field&gt;&lt;Field id=&quot;PubDate&quot;&gt;Jul 14&lt;/Field&gt;&lt;Field id=&quot;PubPlace&quot;&gt;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ncreased glutathione levels contribute to the beneficial effects of hydrogen sulfide and inducible nitric oxide inhibition in allergic lung inflammation.&lt;/Field&gt;&lt;Field id=&quot;Translator&quot;&gt;&lt;/Field&gt;&lt;Field id=&quot;Type&quot;&gt;{041D4F77-279E-4405-0002-4388361B9CFF}&lt;/Field&gt;&lt;Field id=&quot;Version&quot;&gt;&lt;/Field&gt;&lt;Field id=&quot;Vol&quot;&gt;39&lt;/Field&gt;&lt;Field id=&quot;Author2&quot;&gt;Campos,D;Ravagnani,FG;Gurgueira,SA;&lt;/Field&gt;&lt;/Data&gt;&lt;Ref&gt;&lt;Display&gt;&lt;Text StringText=&quot;「RefIndex」&quot; SuperScript=&quot;true&quot;/&gt;&lt;/Display&gt;&lt;/Ref&gt;&lt;Doc&gt;&lt;Display&gt;&lt;Text StringText=&quot;Campos D, Ravagnani FG, Gurgueira SA, et al.&quot; StringGroup=&quot;Author&quot;/&gt;&lt;Text StringText=&quot; &quot; StringGroup=&quot;Author&quot;/&gt;&lt;Text StringText=&quot;Increased glutathione levels contribute to the beneficial effects of hydrogen sulfide and inducible nitric oxide inhibition in allergic lung inflammation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9&quot; StringGroup=&quot;Vol&quot;/&gt;&lt;Text StringText=&quot;: &quot; StringGroup=&quot;PageNum&quot;/&gt;&lt;Text StringText=&quot;57-62&quot; StringGroup=&quot;PageNum&quot;/&gt;&lt;Text StringText=&quot;.&quot; StringGroup=&quot;none&quot;/&gt;&lt;/Display&gt;&lt;/Doc&gt;&lt;/KyMRNote&gt;"/>
    <w:docVar w:name="KY.MR.DATA{63EB91C0-6A76-431B-B523-AA4048F6C125}5059" w:val="&lt;KyMRNote dbid=&quot;{63EB91C0-6A76-431B-B523-AA4048F6C125}&quot; recid=&quot;5059&quot;&gt;&lt;Data&gt;&lt;Field id=&quot;AccessNum&quot;&gt;27385593&lt;/Field&gt;&lt;Field id=&quot;Author&quot;&gt;Kaymak C;Aygun Kocabas N;Aydın N;Oztuna D;Karakaya AE&lt;/Field&gt;&lt;Field id=&quot;AuthorTrans&quot;&gt;&lt;/Field&gt;&lt;Field id=&quot;DOI&quot;&gt;10.1089/gtmb.2016.0002&lt;/Field&gt;&lt;Field id=&quot;Editor&quot;&gt;&lt;/Field&gt;&lt;Field id=&quot;FmtTitle&quot;&gt;&lt;/Field&gt;&lt;Field id=&quot;Issue&quot;&gt;&lt;/Field&gt;&lt;Field id=&quot;LIID&quot;&gt;5059&lt;/Field&gt;&lt;Field id=&quot;Magazine&quot;&gt;Genetic testing and molecular biomarkers&lt;/Field&gt;&lt;Field id=&quot;MagazineAB&quot;&gt;Genet Test Mol Biomarkers&lt;/Field&gt;&lt;Field id=&quot;MagazineTrans&quot;&gt;&lt;/Field&gt;&lt;Field id=&quot;PageNum&quot;&gt;&lt;/Field&gt;&lt;Field id=&quot;PubDate&quot;&gt;Jul 6&lt;/Field&gt;&lt;Field id=&quot;PubPlace&quot;&gt;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he Relationship Between Glutathione S-Transferase-P1 and Beta-2 Adrenoreceptor Genotypes with Asthmatic Patients in the Turkish Population.&lt;/Field&gt;&lt;Field id=&quot;Translator&quot;&gt;&lt;/Field&gt;&lt;Field id=&quot;Type&quot;&gt;{041D4F77-279E-4405-0002-4388361B9CFF}&lt;/Field&gt;&lt;Field id=&quot;Version&quot;&gt;&lt;/Field&gt;&lt;Field id=&quot;Vol&quot;&gt;&lt;/Field&gt;&lt;Field id=&quot;Author2&quot;&gt;Kaymak,C;Aygun,KN;Aydın,N;Oztuna,D;Karakaya,AE;&lt;/Field&gt;&lt;/Data&gt;&lt;Ref&gt;&lt;Display&gt;&lt;Text StringText=&quot;「RefIndex」&quot; SuperScript=&quot;true&quot;/&gt;&lt;/Display&gt;&lt;/Ref&gt;&lt;Doc&gt;&lt;Display&gt;&lt;Text StringText=&quot;Kaymak C, Aygun KN, Aydın, Oztuna D, Karakaya AE&quot; StringGroup=&quot;Author&quot;/&gt;&lt;Text StringText=&quot;. &quot; StringGroup=&quot;Author&quot;/&gt;&lt;Text StringText=&quot;The Relationship Between Glutathione S-Transferase-P1 and Beta-2 Adrenoreceptor Genotypes with Asthmatic Patients in the Turkish Population&quot; StringGroup=&quot;Title&quot;/&gt;&lt;Text StringText=&quot;. &quot; StringGroup=&quot;Title&quot;/&gt;&lt;Text StringText=&quot;Genet Test Mol Biomarkers&quot; StringGroup=&quot;Magazine&quot;/&gt;&lt;Text StringText=&quot;. &quot; StringGroup=&quot;Magazine&quot;/&gt;&lt;Text StringText=&quot;2016&quot; StringGroup=&quot;PubYear&quot;/&gt;&lt;Text StringText=&quot; &quot; StringGroup=&quot;PubYear&quot;/&gt;&lt;Text StringText=&quot;.&quot; StringGroup=&quot;none&quot;/&gt;&lt;/Display&gt;&lt;/Doc&gt;&lt;/KyMRNote&gt;"/>
    <w:docVar w:name="KY.MR.DATA{63EB91C0-6A76-431B-B523-AA4048F6C125}5063" w:val="&lt;KyMRNote dbid=&quot;{63EB91C0-6A76-431B-B523-AA4048F6C125}&quot; recid=&quot;5063&quot;&gt;&lt;Data&gt;&lt;Field id=&quot;AccessNum&quot;&gt;27344038&lt;/Field&gt;&lt;Field id=&quot;Author&quot;&gt;André DM;Calixto MC;Sollon C;Alexandre EC;Leiria LO;Tobar N;Anhê GF;Antunes E&lt;/Field&gt;&lt;Field id=&quot;AuthorTrans&quot;&gt;&lt;/Field&gt;&lt;Field id=&quot;DOI&quot;&gt;10.1016/j.intimp.2016.06.017&lt;/Field&gt;&lt;Field id=&quot;Editor&quot;&gt;&lt;/Field&gt;&lt;Field id=&quot;FmtTitle&quot;&gt;&lt;/Field&gt;&lt;Field id=&quot;Issue&quot;&gt;&lt;/Field&gt;&lt;Field id=&quot;LIID&quot;&gt;5063&lt;/Field&gt;&lt;Field id=&quot;Magazine&quot;&gt;International immunopharmacology&lt;/Field&gt;&lt;Field id=&quot;MagazineAB&quot;&gt;Int Immunopharmacol&lt;/Field&gt;&lt;Field id=&quot;MagazineTrans&quot;&gt;&lt;/Field&gt;&lt;Field id=&quot;PageNum&quot;&gt;298-305&lt;/Field&gt;&lt;Field id=&quot;PubDate&quot;&gt;Sep&lt;/Field&gt;&lt;Field id=&quot;PubPlace&quot;&gt;Netherland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herapy with resveratrol attenuates obesity-associated allergic airway inflammation in mice.&lt;/Field&gt;&lt;Field id=&quot;Translator&quot;&gt;&lt;/Field&gt;&lt;Field id=&quot;Type&quot;&gt;{041D4F77-279E-4405-0002-4388361B9CFF}&lt;/Field&gt;&lt;Field id=&quot;Version&quot;&gt;&lt;/Field&gt;&lt;Field id=&quot;Vol&quot;&gt;38&lt;/Field&gt;&lt;Field id=&quot;Author2&quot;&gt;André,DM;Calixto,MC;Sollon,C;&lt;/Field&gt;&lt;/Data&gt;&lt;Ref&gt;&lt;Display&gt;&lt;Text StringText=&quot;「RefIndex」&quot; SuperScript=&quot;true&quot;/&gt;&lt;/Display&gt;&lt;/Ref&gt;&lt;Doc&gt;&lt;Display&gt;&lt;Text StringText=&quot;André DM, Calixto MC, Sollon C, et al.&quot; StringGroup=&quot;Author&quot;/&gt;&lt;Text StringText=&quot; &quot; StringGroup=&quot;Author&quot;/&gt;&lt;Text StringText=&quot;Therapy with resveratrol attenuates obesity-associated allergic airway inflammation in mice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8&quot; StringGroup=&quot;Vol&quot;/&gt;&lt;Text StringText=&quot;: &quot; StringGroup=&quot;PageNum&quot;/&gt;&lt;Text StringText=&quot;298-305&quot; StringGroup=&quot;PageNum&quot;/&gt;&lt;Text StringText=&quot;.&quot; StringGroup=&quot;none&quot;/&gt;&lt;/Display&gt;&lt;/Doc&gt;&lt;/KyMRNote&gt;"/>
    <w:docVar w:name="KY.MR.DATA{63EB91C0-6A76-431B-B523-AA4048F6C125}5064" w:val="&lt;KyMRNote dbid=&quot;{63EB91C0-6A76-431B-B523-AA4048F6C125}&quot; recid=&quot;5064&quot;&gt;&lt;Data&gt;&lt;Field id=&quot;AccessNum&quot;&gt;27343405&lt;/Field&gt;&lt;Field id=&quot;Author&quot;&gt;Dhawale VS;Amara VR;Karpe PA;Malek V;Patel D;Tikoo K&lt;/Field&gt;&lt;Field id=&quot;AuthorTrans&quot;&gt;&lt;/Field&gt;&lt;Field id=&quot;DOI&quot;&gt;10.1016/j.taap.2016.06.026&lt;/Field&gt;&lt;Field id=&quot;Editor&quot;&gt;&lt;/Field&gt;&lt;Field id=&quot;FmtTitle&quot;&gt;&lt;/Field&gt;&lt;Field id=&quot;Issue&quot;&gt;&lt;/Field&gt;&lt;Field id=&quot;LIID&quot;&gt;5064&lt;/Field&gt;&lt;Field id=&quot;Magazine&quot;&gt;Toxicology and applied pharmacology&lt;/Field&gt;&lt;Field id=&quot;MagazineAB&quot;&gt;Toxicol Appl Pharmacol&lt;/Field&gt;&lt;Field id=&quot;MagazineTrans&quot;&gt;&lt;/Field&gt;&lt;Field id=&quot;PageNum&quot;&gt;17-26&lt;/Field&gt;&lt;Field id=&quot;PubDate&quot;&gt;Sep 1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ctivation of angiotensin-converting enzyme 2 (ACE2) attenuates allergic airway inflammation in rat asthma model.&lt;/Field&gt;&lt;Field id=&quot;Translator&quot;&gt;&lt;/Field&gt;&lt;Field id=&quot;Type&quot;&gt;{041D4F77-279E-4405-0002-4388361B9CFF}&lt;/Field&gt;&lt;Field id=&quot;Version&quot;&gt;&lt;/Field&gt;&lt;Field id=&quot;Vol&quot;&gt;306&lt;/Field&gt;&lt;Field id=&quot;Author2&quot;&gt;Dhawale,VS;Amara,VR;Karpe,PA;Malek,V;Patel,D;Tikoo,K;&lt;/Field&gt;&lt;/Data&gt;&lt;Ref&gt;&lt;Display&gt;&lt;Text StringText=&quot;「RefIndex」&quot; SuperScript=&quot;true&quot;/&gt;&lt;/Display&gt;&lt;/Ref&gt;&lt;Doc&gt;&lt;Display&gt;&lt;Text StringText=&quot;Dhawale VS, Amara VR, Karpe PA, Malek V, Patel D, Tikoo K&quot; StringGroup=&quot;Author&quot;/&gt;&lt;Text StringText=&quot;. &quot; StringGroup=&quot;Author&quot;/&gt;&lt;Text StringText=&quot;Activation of angiotensin-converting enzyme 2 (ACE2) attenuates allergic airway inflammation in rat asthma model&quot; StringGroup=&quot;Title&quot;/&gt;&lt;Text StringText=&quot;. &quot; StringGroup=&quot;Title&quot;/&gt;&lt;Text StringText=&quot;Toxicol Appl 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06&quot; StringGroup=&quot;Vol&quot;/&gt;&lt;Text StringText=&quot;: &quot; StringGroup=&quot;PageNum&quot;/&gt;&lt;Text StringText=&quot;17-26&quot; StringGroup=&quot;PageNum&quot;/&gt;&lt;Text StringText=&quot;.&quot; StringGroup=&quot;none&quot;/&gt;&lt;/Display&gt;&lt;/Doc&gt;&lt;/KyMRNote&gt;"/>
    <w:docVar w:name="KY.MR.DATA{63EB91C0-6A76-431B-B523-AA4048F6C125}5065" w:val="&lt;KyMRNote dbid=&quot;{63EB91C0-6A76-431B-B523-AA4048F6C125}&quot; recid=&quot;5065&quot;&gt;&lt;Data&gt;&lt;Field id=&quot;AccessNum&quot;&gt;27340385&lt;/Field&gt;&lt;Field id=&quot;Author&quot;&gt;Takeda K;Miyahara N;Matsubara S;Taube C;Kitamura K;Hirano A;Tanimoto M;Gelfand EW&lt;/Field&gt;&lt;Field id=&quot;AuthorTrans&quot;&gt;&lt;/Field&gt;&lt;Field id=&quot;DOI&quot;&gt;10.4110/in.2016.16.3.165&lt;/Field&gt;&lt;Field id=&quot;Editor&quot;&gt;&lt;/Field&gt;&lt;Field id=&quot;FmtTitle&quot;&gt;&lt;/Field&gt;&lt;Field id=&quot;Issue&quot;&gt;3&lt;/Field&gt;&lt;Field id=&quot;LIID&quot;&gt;5065&lt;/Field&gt;&lt;Field id=&quot;Magazine&quot;&gt;Immune network&lt;/Field&gt;&lt;Field id=&quot;MagazineAB&quot;&gt;Immune Netw&lt;/Field&gt;&lt;Field id=&quot;MagazineTrans&quot;&gt;&lt;/Field&gt;&lt;Field id=&quot;PageNum&quot;&gt;165-75&lt;/Field&gt;&lt;Field id=&quot;PubDate&quot;&gt;Jun&lt;/Field&gt;&lt;Field id=&quot;PubPlace&quot;&gt;Korea (South)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mmunomodulatory Effects of Ambroxol on Airway Hyperresponsiveness and Inflammation.&lt;/Field&gt;&lt;Field id=&quot;Translator&quot;&gt;&lt;/Field&gt;&lt;Field id=&quot;Type&quot;&gt;{041D4F77-279E-4405-0002-4388361B9CFF}&lt;/Field&gt;&lt;Field id=&quot;Version&quot;&gt;&lt;/Field&gt;&lt;Field id=&quot;Vol&quot;&gt;16&lt;/Field&gt;&lt;Field id=&quot;Author2&quot;&gt;Takeda,K;Miyahara,N;Matsubara,S;&lt;/Field&gt;&lt;/Data&gt;&lt;Ref&gt;&lt;Display&gt;&lt;Text StringText=&quot;「RefIndex」&quot; SuperScript=&quot;true&quot;/&gt;&lt;/Display&gt;&lt;/Ref&gt;&lt;Doc&gt;&lt;Display&gt;&lt;Text StringText=&quot;Takeda K, Miyahara N, Matsubara S, et al.&quot; StringGroup=&quot;Author&quot;/&gt;&lt;Text StringText=&quot; &quot; StringGroup=&quot;Author&quot;/&gt;&lt;Text StringText=&quot;Immunomodulatory Effects of Ambroxol on Airway Hyperresponsiveness and Inflammation&quot; StringGroup=&quot;Title&quot;/&gt;&lt;Text StringText=&quot;. &quot; StringGroup=&quot;Title&quot;/&gt;&lt;Text StringText=&quot;Immune Netw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6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165-75&quot; StringGroup=&quot;PageNum&quot;/&gt;&lt;Text StringText=&quot;.&quot; StringGroup=&quot;none&quot;/&gt;&lt;/Display&gt;&lt;/Doc&gt;&lt;/KyMRNote&gt;"/>
    <w:docVar w:name="KY.MR.DATA{63EB91C0-6A76-431B-B523-AA4048F6C125}5066" w:val="&lt;KyMRNote dbid=&quot;{63EB91C0-6A76-431B-B523-AA4048F6C125}&quot; recid=&quot;5066&quot;&gt;&lt;Data&gt;&lt;Field id=&quot;AccessNum&quot;&gt;27339206&lt;/Field&gt;&lt;Field id=&quot;Author&quot;&gt;Setiawan H;Nagaoka K;Kubo M;Fujikura Y;Ogino K&lt;/Field&gt;&lt;Field id=&quot;AuthorTrans&quot;&gt;&lt;/Field&gt;&lt;Field id=&quot;DOI&quot;&gt;&lt;/Field&gt;&lt;Field id=&quot;Editor&quot;&gt;&lt;/Field&gt;&lt;Field id=&quot;FmtTitle&quot;&gt;&lt;/Field&gt;&lt;Field id=&quot;Issue&quot;&gt;3&lt;/Field&gt;&lt;Field id=&quot;LIID&quot;&gt;5066&lt;/Field&gt;&lt;Field id=&quot;Magazine&quot;&gt;Acta medica Okayama&lt;/Field&gt;&lt;Field id=&quot;MagazineAB&quot;&gt;Acta Med Okayama&lt;/Field&gt;&lt;Field id=&quot;MagazineTrans&quot;&gt;&lt;/Field&gt;&lt;Field id=&quot;PageNum&quot;&gt;175-82&lt;/Field&gt;&lt;Field id=&quot;PubDate&quot;&gt;Jun&lt;/Field&gt;&lt;Field id=&quot;PubPlace&quot;&gt;Japan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nvolvement of Xanthine Oxidoreductase-related Oxidative Stress in a Dermatophagoides farinae-induced Asthma Model of NC/Nga Mice.&lt;/Field&gt;&lt;Field id=&quot;Translator&quot;&gt;&lt;/Field&gt;&lt;Field id=&quot;Type&quot;&gt;{041D4F77-279E-4405-0002-4388361B9CFF}&lt;/Field&gt;&lt;Field id=&quot;Version&quot;&gt;&lt;/Field&gt;&lt;Field id=&quot;Vol&quot;&gt;70&lt;/Field&gt;&lt;Field id=&quot;Author2&quot;&gt;Setiawan,H;Nagaoka,K;Kubo,M;Fujikura,Y;Ogino,K;&lt;/Field&gt;&lt;/Data&gt;&lt;Ref&gt;&lt;Display&gt;&lt;Text StringText=&quot;「RefIndex」&quot; SuperScript=&quot;true&quot;/&gt;&lt;/Display&gt;&lt;/Ref&gt;&lt;Doc&gt;&lt;Display&gt;&lt;Text StringText=&quot;Setiawan H, Nagaoka K, Kubo M, Fujikura Y, Ogino K&quot; StringGroup=&quot;Author&quot;/&gt;&lt;Text StringText=&quot;. &quot; StringGroup=&quot;Author&quot;/&gt;&lt;Text StringText=&quot;Involvement of Xanthine Oxidoreductase-related Oxidative Stress in a Dermatophagoides farinae-induced Asthma Model of NC/Nga Mice&quot; StringGroup=&quot;Title&quot;/&gt;&lt;Text StringText=&quot;. &quot; StringGroup=&quot;Title&quot;/&gt;&lt;Text StringText=&quot;Acta Med Okayama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70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175-82&quot; StringGroup=&quot;PageNum&quot;/&gt;&lt;Text StringText=&quot;.&quot; StringGroup=&quot;none&quot;/&gt;&lt;/Display&gt;&lt;/Doc&gt;&lt;/KyMRNote&gt;"/>
    <w:docVar w:name="KY.MR.DATA{63EB91C0-6A76-431B-B523-AA4048F6C125}5067" w:val="&lt;KyMRNote dbid=&quot;{63EB91C0-6A76-431B-B523-AA4048F6C125}&quot; recid=&quot;5067&quot;&gt;&lt;Data&gt;&lt;Field id=&quot;AccessNum&quot;&gt;27256110&lt;/Field&gt;&lt;Field id=&quot;Author&quot;&gt;Yoon SY;Hong GH;Kwon HS;Park S;Park SY;Shin B;Kim TB;Moon HB;Cho YS&lt;/Field&gt;&lt;Field id=&quot;AuthorTrans&quot;&gt;&lt;/Field&gt;&lt;Field id=&quot;DOI&quot;&gt;10.1038/emm.2016.35&lt;/Field&gt;&lt;Field id=&quot;Editor&quot;&gt;&lt;/Field&gt;&lt;Field id=&quot;FmtTitle&quot;&gt;&lt;/Field&gt;&lt;Field id=&quot;Issue&quot;&gt;6&lt;/Field&gt;&lt;Field id=&quot;LIID&quot;&gt;5067&lt;/Field&gt;&lt;Field id=&quot;Magazine&quot;&gt;Experimental &amp;amp; molecular medicine&lt;/Field&gt;&lt;Field id=&quot;MagazineAB&quot;&gt;Exp Mol Med&lt;/Field&gt;&lt;Field id=&quot;MagazineTrans&quot;&gt;&lt;/Field&gt;&lt;Field id=&quot;PageNum&quot;&gt;e236&lt;/Field&gt;&lt;Field id=&quot;PubDate&quot;&gt;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S-adenosylmethionine reduces airway inflammation and fibrosis in a murine model of chronic severe asthma via suppression of oxidative stress.&lt;/Field&gt;&lt;Field id=&quot;Translator&quot;&gt;&lt;/Field&gt;&lt;Field id=&quot;Type&quot;&gt;{041D4F77-279E-4405-0002-4388361B9CFF}&lt;/Field&gt;&lt;Field id=&quot;Version&quot;&gt;&lt;/Field&gt;&lt;Field id=&quot;Vol&quot;&gt;48&lt;/Field&gt;&lt;Field id=&quot;Author2&quot;&gt;Yoon,SY;Hong,GH;Kwon,HS;&lt;/Field&gt;&lt;/Data&gt;&lt;Ref&gt;&lt;Display&gt;&lt;Text StringText=&quot;「RefIndex」&quot; SuperScript=&quot;true&quot;/&gt;&lt;/Display&gt;&lt;/Ref&gt;&lt;Doc&gt;&lt;Display&gt;&lt;Text StringText=&quot;Yoon SY, Hong GH, Kwon HS, et al.&quot; StringGroup=&quot;Author&quot;/&gt;&lt;Text StringText=&quot; &quot; StringGroup=&quot;Author&quot;/&gt;&lt;Text StringText=&quot;S-adenosylmethionine reduces airway inflammation and fibrosis in a murine model of chronic severe asthma via suppression of oxidative stress&quot; StringGroup=&quot;Title&quot;/&gt;&lt;Text StringText=&quot;. &quot; StringGroup=&quot;Title&quot;/&gt;&lt;Text StringText=&quot;Exp Mol Med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48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e236&quot; StringGroup=&quot;PageNum&quot;/&gt;&lt;Text StringText=&quot;.&quot; StringGroup=&quot;none&quot;/&gt;&lt;/Display&gt;&lt;/Doc&gt;&lt;/KyMRNote&gt;"/>
    <w:docVar w:name="KY.MR.DATA{63EB91C0-6A76-431B-B523-AA4048F6C125}5068" w:val="&lt;KyMRNote dbid=&quot;{63EB91C0-6A76-431B-B523-AA4048F6C125}&quot; recid=&quot;5068&quot;&gt;&lt;Data&gt;&lt;Field id=&quot;AccessNum&quot;&gt;27226094&lt;/Field&gt;&lt;Field id=&quot;Author&quot;&gt;McGovern T;Goldberger M;Chen M;Allard B;Hamamoto Y;Kanaoka Y;Austen KF;Powell WS;Martin JG&lt;/Field&gt;&lt;Field id=&quot;AuthorTrans&quot;&gt;&lt;/Field&gt;&lt;Field id=&quot;DOI&quot;&gt;10.4049/jimmunol.1501084&lt;/Field&gt;&lt;Field id=&quot;Editor&quot;&gt;&lt;/Field&gt;&lt;Field id=&quot;FmtTitle&quot;&gt;&lt;/Field&gt;&lt;Field id=&quot;Issue&quot;&gt;1&lt;/Field&gt;&lt;Field id=&quot;LIID&quot;&gt;5068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266-77&lt;/Field&gt;&lt;Field id=&quot;PubDate&quot;&gt;Jul 1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CysLT1 Receptor Is Protective against Oxidative Stress in a Model of Irritant-Induced Asthma.&lt;/Field&gt;&lt;Field id=&quot;Translator&quot;&gt;&lt;/Field&gt;&lt;Field id=&quot;Type&quot;&gt;{041D4F77-279E-4405-0002-4388361B9CFF}&lt;/Field&gt;&lt;Field id=&quot;Version&quot;&gt;&lt;/Field&gt;&lt;Field id=&quot;Vol&quot;&gt;197&lt;/Field&gt;&lt;Field id=&quot;Author2&quot;&gt;McGovern,T;Goldberger,M;Chen,M;&lt;/Field&gt;&lt;/Data&gt;&lt;Ref&gt;&lt;Display&gt;&lt;Text StringText=&quot;「RefIndex」&quot; SuperScript=&quot;true&quot;/&gt;&lt;/Display&gt;&lt;/Ref&gt;&lt;Doc&gt;&lt;Display&gt;&lt;Text StringText=&quot;McGovern T, Goldberger M, Chen M, et al.&quot; StringGroup=&quot;Author&quot;/&gt;&lt;Text StringText=&quot; &quot; StringGroup=&quot;Author&quot;/&gt;&lt;Text StringText=&quot;CysLT1 Receptor Is Protective against Oxidative Stress in a Model of Irritant-Induced Asthma&quot; StringGroup=&quot;Title&quot;/&gt;&lt;Text StringText=&quot;. &quot; StringGroup=&quot;Title&quot;/&gt;&lt;Text StringText=&quot;J Immun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97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266-77&quot; StringGroup=&quot;PageNum&quot;/&gt;&lt;Text StringText=&quot;.&quot; StringGroup=&quot;none&quot;/&gt;&lt;/Display&gt;&lt;/Doc&gt;&lt;/KyMRNote&gt;"/>
    <w:docVar w:name="KY.MR.DATA{63EB91C0-6A76-431B-B523-AA4048F6C125}5070" w:val="&lt;KyMRNote dbid=&quot;{63EB91C0-6A76-431B-B523-AA4048F6C125}&quot; recid=&quot;5070&quot;&gt;&lt;Data&gt;&lt;Field id=&quot;AccessNum&quot;&gt;27206323&lt;/Field&gt;&lt;Field id=&quot;Author&quot;&gt;Mirowsky JE;Dailey LA;Devlin RB&lt;/Field&gt;&lt;Field id=&quot;AuthorTrans&quot;&gt;&lt;/Field&gt;&lt;Field id=&quot;DOI&quot;&gt;10.1080/08958378.2016.1185199&lt;/Field&gt;&lt;Field id=&quot;Editor&quot;&gt;&lt;/Field&gt;&lt;Field id=&quot;FmtTitle&quot;&gt;&lt;/Field&gt;&lt;Field id=&quot;Issue&quot;&gt;8&lt;/Field&gt;&lt;Field id=&quot;LIID&quot;&gt;5070&lt;/Field&gt;&lt;Field id=&quot;Magazine&quot;&gt;Inhalation toxicology&lt;/Field&gt;&lt;Field id=&quot;MagazineAB&quot;&gt;Inhal Toxicol&lt;/Field&gt;&lt;Field id=&quot;MagazineTrans&quot;&gt;&lt;/Field&gt;&lt;Field id=&quot;PageNum&quot;&gt;374-82&lt;/Field&gt;&lt;Field id=&quot;PubDate&quot;&gt;Jul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Differential expression of pro-inflammatory and oxidative stress mediators induced by nitrogen dioxide and ozone in primary human bronchial epithelial cells.&lt;/Field&gt;&lt;Field id=&quot;Translator&quot;&gt;&lt;/Field&gt;&lt;Field id=&quot;Type&quot;&gt;{041D4F77-279E-4405-0002-4388361B9CFF}&lt;/Field&gt;&lt;Field id=&quot;Version&quot;&gt;&lt;/Field&gt;&lt;Field id=&quot;Vol&quot;&gt;28&lt;/Field&gt;&lt;Field id=&quot;Author2&quot;&gt;Mirowsky,JE;Dailey,LA;Devlin,RB;&lt;/Field&gt;&lt;/Data&gt;&lt;Ref&gt;&lt;Display&gt;&lt;Text StringText=&quot;「RefIndex」&quot; SuperScript=&quot;true&quot;/&gt;&lt;/Display&gt;&lt;/Ref&gt;&lt;Doc&gt;&lt;Display&gt;&lt;Text StringText=&quot;Mirowsky JE, Dailey LA, Devlin RB&quot; StringGroup=&quot;Author&quot;/&gt;&lt;Text StringText=&quot;. &quot; StringGroup=&quot;Author&quot;/&gt;&lt;Text StringText=&quot;Differential expression of pro-inflammatory and oxidative stress mediators induced by nitrogen dioxide and ozone in primary human bronchial epithelial cells&quot; StringGroup=&quot;Title&quot;/&gt;&lt;Text StringText=&quot;. &quot; StringGroup=&quot;Title&quot;/&gt;&lt;Text StringText=&quot;Inhal Toxi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28&quot; StringGroup=&quot;Vol&quot;/&gt;&lt;Text StringText=&quot;(&quot; StringGroup=&quot;Issue&quot;/&gt;&lt;Text StringText=&quot;8&quot; StringGroup=&quot;Issue&quot;/&gt;&lt;Text StringText=&quot;)&quot; StringGroup=&quot;Issue&quot;/&gt;&lt;Text StringText=&quot;: &quot; StringGroup=&quot;PageNum&quot;/&gt;&lt;Text StringText=&quot;374-82&quot; StringGroup=&quot;PageNum&quot;/&gt;&lt;Text StringText=&quot;.&quot; StringGroup=&quot;none&quot;/&gt;&lt;/Display&gt;&lt;/Doc&gt;&lt;/KyMRNote&gt;"/>
    <w:docVar w:name="KY.MR.DATA{63EB91C0-6A76-431B-B523-AA4048F6C125}5072" w:val="&lt;KyMRNote dbid=&quot;{63EB91C0-6A76-431B-B523-AA4048F6C125}&quot; recid=&quot;5072&quot;&gt;&lt;Data&gt;&lt;Field id=&quot;AccessNum&quot;&gt;27165276&lt;/Field&gt;&lt;Field id=&quot;Author&quot;&gt;Ikezoe K;Oga T;Honda T;Hara-Chikuma M;Ma X;Tsuruyama T;Uno K;Fuchikami J;Tanizawa K;Handa T;Taguchi Y;Verkman AS;Narumiya S;Mishima M;Chin K&lt;/Field&gt;&lt;Field id=&quot;AuthorTrans&quot;&gt;&lt;/Field&gt;&lt;Field id=&quot;DOI&quot;&gt;10.1038/srep25781&lt;/Field&gt;&lt;Field id=&quot;Editor&quot;&gt;&lt;/Field&gt;&lt;Field id=&quot;FmtTitle&quot;&gt;&lt;/Field&gt;&lt;Field id=&quot;Issue&quot;&gt;&lt;/Field&gt;&lt;Field id=&quot;LIID&quot;&gt;5072&lt;/Field&gt;&lt;Field id=&quot;Magazine&quot;&gt;Scientific reports&lt;/Field&gt;&lt;Field id=&quot;MagazineAB&quot;&gt;Sci Rep&lt;/Field&gt;&lt;Field id=&quot;MagazineTrans&quot;&gt;&lt;/Field&gt;&lt;Field id=&quot;PageNum&quot;&gt;25781&lt;/Field&gt;&lt;Field id=&quot;PubDate&quot;&gt;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quaporin-3 potentiates allergic airway inflammation in ovalbumin-induced murine asthma.&lt;/Field&gt;&lt;Field id=&quot;Translator&quot;&gt;&lt;/Field&gt;&lt;Field id=&quot;Type&quot;&gt;{041D4F77-279E-4405-0002-4388361B9CFF}&lt;/Field&gt;&lt;Field id=&quot;Version&quot;&gt;&lt;/Field&gt;&lt;Field id=&quot;Vol&quot;&gt;6&lt;/Field&gt;&lt;Field id=&quot;Author2&quot;&gt;Ikezoe,K;Oga,T;Honda,T;&lt;/Field&gt;&lt;/Data&gt;&lt;Ref&gt;&lt;Display&gt;&lt;Text StringText=&quot;「RefIndex」&quot; SuperScript=&quot;true&quot;/&gt;&lt;/Display&gt;&lt;/Ref&gt;&lt;Doc&gt;&lt;Display&gt;&lt;Text StringText=&quot;Ikezoe K, Oga T, Honda T, et al.&quot; StringGroup=&quot;Author&quot;/&gt;&lt;Text StringText=&quot; &quot; StringGroup=&quot;Author&quot;/&gt;&lt;Text StringText=&quot;Aquaporin-3 potentiates allergic airway inflammation in ovalbumin-induced murine asthma&quot; StringGroup=&quot;Title&quot;/&gt;&lt;Text StringText=&quot;. &quot; StringGroup=&quot;Title&quot;/&gt;&lt;Text StringText=&quot;Sci Rep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6&quot; StringGroup=&quot;Vol&quot;/&gt;&lt;Text StringText=&quot;: &quot; StringGroup=&quot;PageNum&quot;/&gt;&lt;Text StringText=&quot;25781&quot; StringGroup=&quot;PageNum&quot;/&gt;&lt;Text StringText=&quot;.&quot; StringGroup=&quot;none&quot;/&gt;&lt;/Display&gt;&lt;/Doc&gt;&lt;/KyMRNote&gt;"/>
    <w:docVar w:name="KY.MR.DATA{63EB91C0-6A76-431B-B523-AA4048F6C125}5074" w:val="&lt;KyMRNote dbid=&quot;{63EB91C0-6A76-431B-B523-AA4048F6C125}&quot; recid=&quot;5074&quot;&gt;&lt;Data&gt;&lt;Field id=&quot;AccessNum&quot;&gt;27157131&lt;/Field&gt;&lt;Field id=&quot;Author&quot;&gt;Chan TK;Loh XY;Peh HY;Tan WN;Tan WS;Li N;Tay IJ;Wong WS;Engelward BP&lt;/Field&gt;&lt;Field id=&quot;AuthorTrans&quot;&gt;&lt;/Field&gt;&lt;Field id=&quot;DOI&quot;&gt;10.1016/j.jaci.2016.02.017&lt;/Field&gt;&lt;Field id=&quot;Editor&quot;&gt;&lt;/Field&gt;&lt;Field id=&quot;FmtTitle&quot;&gt;&lt;/Field&gt;&lt;Field id=&quot;Issue&quot;&gt;1&lt;/Field&gt;&lt;Field id=&quot;LIID&quot;&gt;5074&lt;/Field&gt;&lt;Field id=&quot;Magazine&quot;&gt;The Journal of allergy and clinical immunology&lt;/Field&gt;&lt;Field id=&quot;MagazineAB&quot;&gt;J Allergy Clin Immunol&lt;/Field&gt;&lt;Field id=&quot;MagazineTrans&quot;&gt;&lt;/Field&gt;&lt;Field id=&quot;PageNum&quot;&gt;84-96.e1&lt;/Field&gt;&lt;Field id=&quot;PubDate&quot;&gt;Jul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House dust mite-induced asthma causes oxidative damage and DNA double-strand breaks in the lungs.&lt;/Field&gt;&lt;Field id=&quot;Translator&quot;&gt;&lt;/Field&gt;&lt;Field id=&quot;Type&quot;&gt;{041D4F77-279E-4405-0002-4388361B9CFF}&lt;/Field&gt;&lt;Field id=&quot;Version&quot;&gt;&lt;/Field&gt;&lt;Field id=&quot;Vol&quot;&gt;138&lt;/Field&gt;&lt;Field id=&quot;Author2&quot;&gt;Chan,TK;Loh,XY;Peh,HY;&lt;/Field&gt;&lt;/Data&gt;&lt;Ref&gt;&lt;Display&gt;&lt;Text StringText=&quot;「RefIndex」&quot; SuperScript=&quot;true&quot;/&gt;&lt;/Display&gt;&lt;/Ref&gt;&lt;Doc&gt;&lt;Display&gt;&lt;Text StringText=&quot;Chan TK, Loh XY, Peh HY, et al.&quot; StringGroup=&quot;Author&quot;/&gt;&lt;Text StringText=&quot; &quot; StringGroup=&quot;Author&quot;/&gt;&lt;Text StringText=&quot;House dust mite-induced asthma causes oxidative damage and DNA double-strand breaks in the lungs&quot; StringGroup=&quot;Title&quot;/&gt;&lt;Text StringText=&quot;. &quot; StringGroup=&quot;Title&quot;/&gt;&lt;Text StringText=&quot;J Allergy Clin Immun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38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84-96.e1&quot; StringGroup=&quot;PageNum&quot;/&gt;&lt;Text StringText=&quot;.&quot; StringGroup=&quot;none&quot;/&gt;&lt;/Display&gt;&lt;/Doc&gt;&lt;/KyMRNote&gt;"/>
    <w:docVar w:name="KY.MR.DATA{63EB91C0-6A76-431B-B523-AA4048F6C125}5075" w:val="&lt;KyMRNote dbid=&quot;{63EB91C0-6A76-431B-B523-AA4048F6C125}&quot; recid=&quot;5075&quot;&gt;&lt;Data&gt;&lt;Field id=&quot;AccessNum&quot;&gt;27151077&lt;/Field&gt;&lt;Field id=&quot;Author&quot;&gt;Jeong D;Kang C;Jung E;Yoo D;Wu D;Lee D&lt;/Field&gt;&lt;Field id=&quot;AuthorTrans&quot;&gt;&lt;/Field&gt;&lt;Field id=&quot;DOI&quot;&gt;10.1016/j.jconrel.2016.04.039&lt;/Field&gt;&lt;Field id=&quot;Editor&quot;&gt;&lt;/Field&gt;&lt;Field id=&quot;FmtTitle&quot;&gt;&lt;/Field&gt;&lt;Field id=&quot;Issue&quot;&gt;&lt;/Field&gt;&lt;Field id=&quot;LIID&quot;&gt;5075&lt;/Field&gt;&lt;Field id=&quot;Magazine&quot;&gt;Journal of controlled release : official journal of the Controlled Release Society&lt;/Field&gt;&lt;Field id=&quot;MagazineAB&quot;&gt;J Control Release&lt;/Field&gt;&lt;Field id=&quot;MagazineTrans&quot;&gt;&lt;/Field&gt;&lt;Field id=&quot;PageNum&quot;&gt;72-80&lt;/Field&gt;&lt;Field id=&quot;PubDate&quot;&gt;Jul 10&lt;/Field&gt;&lt;Field id=&quot;PubPlace&quot;&gt;Netherland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Porous antioxidant polymer microparticles as therapeutic systems for the airway inflammatory diseases.&lt;/Field&gt;&lt;Field id=&quot;Translator&quot;&gt;&lt;/Field&gt;&lt;Field id=&quot;Type&quot;&gt;{041D4F77-279E-4405-0002-4388361B9CFF}&lt;/Field&gt;&lt;Field id=&quot;Version&quot;&gt;&lt;/Field&gt;&lt;Field id=&quot;Vol&quot;&gt;233&lt;/Field&gt;&lt;Field id=&quot;Author2&quot;&gt;Jeong,D;Kang,C;Jung,E;Yoo,D;Wu,D;Lee,D;&lt;/Field&gt;&lt;/Data&gt;&lt;Ref&gt;&lt;Display&gt;&lt;Text StringText=&quot;「RefIndex」&quot; SuperScript=&quot;true&quot;/&gt;&lt;/Display&gt;&lt;/Ref&gt;&lt;Doc&gt;&lt;Display&gt;&lt;Text StringText=&quot;Jeong D, Kang C, Jung E, Yoo D, Wu D, Lee D&quot; StringGroup=&quot;Author&quot;/&gt;&lt;Text StringText=&quot;. &quot; StringGroup=&quot;Author&quot;/&gt;&lt;Text StringText=&quot;Porous antioxidant polymer microparticles as therapeutic systems for the airway inflammatory diseases&quot; StringGroup=&quot;Title&quot;/&gt;&lt;Text StringText=&quot;. &quot; StringGroup=&quot;Title&quot;/&gt;&lt;Text StringText=&quot;J Control Release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233&quot; StringGroup=&quot;Vol&quot;/&gt;&lt;Text StringText=&quot;: &quot; StringGroup=&quot;PageNum&quot;/&gt;&lt;Text StringText=&quot;72-80&quot; StringGroup=&quot;PageNum&quot;/&gt;&lt;Text StringText=&quot;.&quot; StringGroup=&quot;none&quot;/&gt;&lt;/Display&gt;&lt;/Doc&gt;&lt;/KyMRNote&gt;"/>
    <w:docVar w:name="KY.MR.DATA{63EB91C0-6A76-431B-B523-AA4048F6C125}5077" w:val="&lt;KyMRNote dbid=&quot;{63EB91C0-6A76-431B-B523-AA4048F6C125}&quot; recid=&quot;5077&quot;&gt;&lt;Data&gt;&lt;Field id=&quot;AccessNum&quot;&gt;27106289&lt;/Field&gt;&lt;Field id=&quot;Author&quot;&gt;Ciencewicki JM;Verhein KC;Gerrish K;McCaw ZR;Li J;Bushel PR;Kleeberger SR&lt;/Field&gt;&lt;Field id=&quot;AuthorTrans&quot;&gt;&lt;/Field&gt;&lt;Field id=&quot;DOI&quot;&gt;10.1152/ajplung.00205.2015&lt;/Field&gt;&lt;Field id=&quot;Editor&quot;&gt;&lt;/Field&gt;&lt;Field id=&quot;FmtTitle&quot;&gt;&lt;/Field&gt;&lt;Field id=&quot;Issue&quot;&gt;2&lt;/Field&gt;&lt;Field id=&quot;LIID&quot;&gt;5077&lt;/Field&gt;&lt;Field id=&quot;Magazine&quot;&gt;American journal of physiology. Lung cellular and molecular physiology&lt;/Field&gt;&lt;Field id=&quot;MagazineAB&quot;&gt;Am J Physiol Lung Cell Mol Physiol&lt;/Field&gt;&lt;Field id=&quot;MagazineTrans&quot;&gt;&lt;/Field&gt;&lt;Field id=&quot;PageNum&quot;&gt;L280-91&lt;/Field&gt;&lt;Field id=&quot;PubDate&quot;&gt;Aug 1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Effects of mannose-binding lectin on pulmonary gene expression and innate immune inflammatory response to ozone.&lt;/Field&gt;&lt;Field id=&quot;Translator&quot;&gt;&lt;/Field&gt;&lt;Field id=&quot;Type&quot;&gt;{041D4F77-279E-4405-0002-4388361B9CFF}&lt;/Field&gt;&lt;Field id=&quot;Version&quot;&gt;&lt;/Field&gt;&lt;Field id=&quot;Vol&quot;&gt;311&lt;/Field&gt;&lt;Field id=&quot;Author2&quot;&gt;Ciencewicki,JM;Verhein,KC;Gerrish,K;&lt;/Field&gt;&lt;/Data&gt;&lt;Ref&gt;&lt;Display&gt;&lt;Text StringText=&quot;「RefIndex」&quot; SuperScript=&quot;true&quot;/&gt;&lt;/Display&gt;&lt;/Ref&gt;&lt;Doc&gt;&lt;Display&gt;&lt;Text StringText=&quot;Ciencewicki JM, Verhein KC, Gerrish K, et al.&quot; StringGroup=&quot;Author&quot;/&gt;&lt;Text StringText=&quot; &quot; StringGroup=&quot;Author&quot;/&gt;&lt;Text StringText=&quot;Effects of mannose-binding lectin on pulmonary gene expression and innate immune inflammatory response to ozone&quot; StringGroup=&quot;Title&quot;/&gt;&lt;Text StringText=&quot;. &quot; StringGroup=&quot;Title&quot;/&gt;&lt;Text StringText=&quot;Am J Physiol Lung Cell Mol Physi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11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L280-91&quot; StringGroup=&quot;PageNum&quot;/&gt;&lt;Text StringText=&quot;.&quot; StringGroup=&quot;none&quot;/&gt;&lt;/Display&gt;&lt;/Doc&gt;&lt;/KyMRNote&gt;"/>
    <w:docVar w:name="KY.MR.DATA{63EB91C0-6A76-431B-B523-AA4048F6C125}5078" w:val="&lt;KyMRNote dbid=&quot;{63EB91C0-6A76-431B-B523-AA4048F6C125}&quot; recid=&quot;5078&quot;&gt;&lt;Data&gt;&lt;Field id=&quot;AccessNum&quot;&gt;27089844&lt;/Field&gt;&lt;Field id=&quot;Author&quot;&gt;Lim JC;Goh FY;Sagineedu SR;Yong AC;Sidik SM;Lajis NH;Wong WS;Stanslas J&lt;/Field&gt;&lt;Field id=&quot;AuthorTrans&quot;&gt;&lt;/Field&gt;&lt;Field id=&quot;DOI&quot;&gt;10.1016/j.taap.2016.04.004&lt;/Field&gt;&lt;Field id=&quot;Editor&quot;&gt;&lt;/Field&gt;&lt;Field id=&quot;FmtTitle&quot;&gt;&lt;/Field&gt;&lt;Field id=&quot;Issue&quot;&gt;&lt;/Field&gt;&lt;Field id=&quot;LIID&quot;&gt;5078&lt;/Field&gt;&lt;Field id=&quot;Magazine&quot;&gt;Toxicology and applied pharmacology&lt;/Field&gt;&lt;Field id=&quot;MagazineAB&quot;&gt;Toxicol Appl Pharmacol&lt;/Field&gt;&lt;Field id=&quot;MagazineTrans&quot;&gt;&lt;/Field&gt;&lt;Field id=&quot;PageNum&quot;&gt;10-22&lt;/Field&gt;&lt;Field id=&quot;PubDate&quot;&gt;Jul 1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 semisynthetic diterpenoid lactone inhibits NF-κB signalling to ameliorate inflammation and airway hyperresponsiveness in a mouse asthma model.&lt;/Field&gt;&lt;Field id=&quot;Translator&quot;&gt;&lt;/Field&gt;&lt;Field id=&quot;Type&quot;&gt;{041D4F77-279E-4405-0002-4388361B9CFF}&lt;/Field&gt;&lt;Field id=&quot;Version&quot;&gt;&lt;/Field&gt;&lt;Field id=&quot;Vol&quot;&gt;302&lt;/Field&gt;&lt;Field id=&quot;Author2&quot;&gt;Lim,JC;Goh,FY;Sagineedu,SR;&lt;/Field&gt;&lt;/Data&gt;&lt;Ref&gt;&lt;Display&gt;&lt;Text StringText=&quot;「RefIndex」&quot; SuperScript=&quot;true&quot;/&gt;&lt;/Display&gt;&lt;/Ref&gt;&lt;Doc&gt;&lt;Display&gt;&lt;Text StringText=&quot;Lim JC, Goh FY, Sagineedu SR, et al.&quot; StringGroup=&quot;Author&quot;/&gt;&lt;Text StringText=&quot; &quot; StringGroup=&quot;Author&quot;/&gt;&lt;Text StringText=&quot;A semisynthetic diterpenoid lactone inhibits NF-κB signalling to ameliorate inflammation and airway hyperresponsiveness in a mouse asthma model&quot; StringGroup=&quot;Title&quot;/&gt;&lt;Text StringText=&quot;. &quot; StringGroup=&quot;Title&quot;/&gt;&lt;Text StringText=&quot;Toxicol Appl 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02&quot; StringGroup=&quot;Vol&quot;/&gt;&lt;Text StringText=&quot;: &quot; StringGroup=&quot;PageNum&quot;/&gt;&lt;Text StringText=&quot;10-22&quot; StringGroup=&quot;PageNum&quot;/&gt;&lt;Text StringText=&quot;.&quot; StringGroup=&quot;none&quot;/&gt;&lt;/Display&gt;&lt;/Doc&gt;&lt;/KyMRNote&gt;"/>
    <w:docVar w:name="KY.MR.DATA{63EB91C0-6A76-431B-B523-AA4048F6C125}5082" w:val="&lt;KyMRNote dbid=&quot;{63EB91C0-6A76-431B-B523-AA4048F6C125}&quot; recid=&quot;5082&quot;&gt;&lt;Data&gt;&lt;Field id=&quot;AccessNum&quot;&gt;27043549&lt;/Field&gt;&lt;Field id=&quot;Author&quot;&gt;Bowatte G;Lodge CJ;Lowe AJ;Erbas B;Dennekamp M;Marks GB;Perret J;Hui J;Wjst M;Gurrin LC;Allen KJ;Abramson MJ;Matheson MC;Dharmage SC&lt;/Field&gt;&lt;Field id=&quot;AuthorTrans&quot;&gt;&lt;/Field&gt;&lt;Field id=&quot;DOI&quot;&gt;10.3390/ijms17040485&lt;/Field&gt;&lt;Field id=&quot;Editor&quot;&gt;&lt;/Field&gt;&lt;Field id=&quot;FmtTitle&quot;&gt;&lt;/Field&gt;&lt;Field id=&quot;Issue&quot;&gt;4&lt;/Field&gt;&lt;Field id=&quot;LIID&quot;&gt;5082&lt;/Field&gt;&lt;Field id=&quot;Magazine&quot;&gt;International journal of molecular sciences&lt;/Field&gt;&lt;Field id=&quot;MagazineAB&quot;&gt;Int J Mol Sci&lt;/Field&gt;&lt;Field id=&quot;MagazineTrans&quot;&gt;&lt;/Field&gt;&lt;Field id=&quot;PageNum&quot;&gt;485&lt;/Field&gt;&lt;Field id=&quot;PubDate&quot;&gt;&lt;/Field&gt;&lt;Field id=&quot;PubPlace&quot;&gt;Switzer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Do Variants in GSTs Modify the Association between Traffic Air Pollution and Asthma in Adolescence?&lt;/Field&gt;&lt;Field id=&quot;Translator&quot;&gt;&lt;/Field&gt;&lt;Field id=&quot;Type&quot;&gt;{041D4F77-279E-4405-0002-4388361B9CFF}&lt;/Field&gt;&lt;Field id=&quot;Version&quot;&gt;&lt;/Field&gt;&lt;Field id=&quot;Vol&quot;&gt;17&lt;/Field&gt;&lt;Field id=&quot;Author2&quot;&gt;Bowatte,G;Lodge,CJ;Lowe,AJ;&lt;/Field&gt;&lt;/Data&gt;&lt;Ref&gt;&lt;Display&gt;&lt;Text StringText=&quot;「RefIndex」&quot; SuperScript=&quot;true&quot;/&gt;&lt;/Display&gt;&lt;/Ref&gt;&lt;Doc&gt;&lt;Display&gt;&lt;Text StringText=&quot;Bowatte G, Lodge CJ, Lowe AJ, et al.&quot; StringGroup=&quot;Author&quot;/&gt;&lt;Text StringText=&quot; &quot; StringGroup=&quot;Author&quot;/&gt;&lt;Text StringText=&quot;Do Variants in GSTs Modify the Association between Traffic Air Pollution and Asthma in Adolescence&quot; StringGroup=&quot;Title&quot;/&gt;&lt;Text StringText=&quot;. &quot; StringGroup=&quot;Title&quot;/&gt;&lt;Text StringText=&quot;Int J Mol Sci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7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485&quot; StringGroup=&quot;PageNum&quot;/&gt;&lt;Text StringText=&quot;.&quot; StringGroup=&quot;none&quot;/&gt;&lt;/Display&gt;&lt;/Doc&gt;&lt;/KyMRNote&gt;"/>
    <w:docVar w:name="KY.MR.DATA{63EB91C0-6A76-431B-B523-AA4048F6C125}5084" w:val="&lt;KyMRNote dbid=&quot;{63EB91C0-6A76-431B-B523-AA4048F6C125}&quot; recid=&quot;5084&quot;&gt;&lt;Data&gt;&lt;Field id=&quot;AccessNum&quot;&gt;26953647&lt;/Field&gt;&lt;Field id=&quot;Author&quot;&gt;Al-Harbi NO;Nadeem A;Al-Harbi MM;Ansari MA;AlSharari SD;Bahashwan SA;Attia SM;Al-Hosaini KA;Al Hoshani AR;Ahmad SF&lt;/Field&gt;&lt;Field id=&quot;AuthorTrans&quot;&gt;&lt;/Field&gt;&lt;Field id=&quot;DOI&quot;&gt;10.1016/j.intimp.2016.03.003&lt;/Field&gt;&lt;Field id=&quot;Editor&quot;&gt;&lt;/Field&gt;&lt;Field id=&quot;FmtTitle&quot;&gt;&lt;/Field&gt;&lt;Field id=&quot;Issue&quot;&gt;&lt;/Field&gt;&lt;Field id=&quot;LIID&quot;&gt;5084&lt;/Field&gt;&lt;Field id=&quot;Magazine&quot;&gt;International immunopharmacology&lt;/Field&gt;&lt;Field id=&quot;MagazineAB&quot;&gt;Int Immunopharmacol&lt;/Field&gt;&lt;Field id=&quot;MagazineTrans&quot;&gt;&lt;/Field&gt;&lt;Field id=&quot;PageNum&quot;&gt;173-82&lt;/Field&gt;&lt;Field id=&quot;PubDate&quot;&gt;May&lt;/Field&gt;&lt;Field id=&quot;PubPlace&quot;&gt;Netherland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irway oxidative stress causes vascular and hepatic inflammation via upregulation of IL-17A in a murine model of allergic asthma.&lt;/Field&gt;&lt;Field id=&quot;Translator&quot;&gt;&lt;/Field&gt;&lt;Field id=&quot;Type&quot;&gt;{041D4F77-279E-4405-0002-4388361B9CFF}&lt;/Field&gt;&lt;Field id=&quot;Version&quot;&gt;&lt;/Field&gt;&lt;Field id=&quot;Vol&quot;&gt;34&lt;/Field&gt;&lt;Field id=&quot;Author2&quot;&gt;Al-Harbi,NO;Nadeem,A;Al-Harbi,MM;&lt;/Field&gt;&lt;/Data&gt;&lt;Ref&gt;&lt;Display&gt;&lt;Text StringText=&quot;「RefIndex」&quot; SuperScript=&quot;true&quot;/&gt;&lt;/Display&gt;&lt;/Ref&gt;&lt;Doc&gt;&lt;Display&gt;&lt;Text StringText=&quot;Al-Harbi NO, Nadeem A, Al-Harbi MM, et al.&quot; StringGroup=&quot;Author&quot;/&gt;&lt;Text StringText=&quot; &quot; StringGroup=&quot;Author&quot;/&gt;&lt;Text StringText=&quot;Airway oxidative stress causes vascular and hepatic inflammation via upregulation of IL-17A in a murine model of allergic asthma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4&quot; StringGroup=&quot;Vol&quot;/&gt;&lt;Text StringText=&quot;: &quot; StringGroup=&quot;PageNum&quot;/&gt;&lt;Text StringText=&quot;173-82&quot; StringGroup=&quot;PageNum&quot;/&gt;&lt;Text StringText=&quot;.&quot; StringGroup=&quot;none&quot;/&gt;&lt;/Display&gt;&lt;/Doc&gt;&lt;/KyMRNote&gt;"/>
    <w:docVar w:name="KY.MR.DATA{63EB91C0-6A76-431B-B523-AA4048F6C125}5086" w:val="&lt;KyMRNote dbid=&quot;{63EB91C0-6A76-431B-B523-AA4048F6C125}&quot; recid=&quot;5086&quot;&gt;&lt;Data&gt;&lt;Field id=&quot;AccessNum&quot;&gt;26896172&lt;/Field&gt;&lt;Field id=&quot;Author&quot;&gt;Aldakheel FM;Thomas PS;Bourke JE;Matheson MC;Dharmage SC;Lowe AJ&lt;/Field&gt;&lt;Field id=&quot;AuthorTrans&quot;&gt;&lt;/Field&gt;&lt;Field id=&quot;DOI&quot;&gt;10.1111/all.12865&lt;/Field&gt;&lt;Field id=&quot;Editor&quot;&gt;&lt;/Field&gt;&lt;Field id=&quot;FmtTitle&quot;&gt;&lt;/Field&gt;&lt;Field id=&quot;Issue&quot;&gt;6&lt;/Field&gt;&lt;Field id=&quot;LIID&quot;&gt;5086&lt;/Field&gt;&lt;Field id=&quot;Magazine&quot;&gt;Allergy&lt;/Field&gt;&lt;Field id=&quot;MagazineAB&quot;&gt;Allergy&lt;/Field&gt;&lt;Field id=&quot;MagazineTrans&quot;&gt;&lt;/Field&gt;&lt;Field id=&quot;PageNum&quot;&gt;741-57&lt;/Field&gt;&lt;Field id=&quot;PubDate&quot;&gt;Jun&lt;/Field&gt;&lt;Field id=&quot;PubPlace&quot;&gt;Denmark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Relationships between adult asthma and oxidative stress markers and pH in exhaled breath condensate: a systematic review.&lt;/Field&gt;&lt;Field id=&quot;Translator&quot;&gt;&lt;/Field&gt;&lt;Field id=&quot;Type&quot;&gt;{041D4F77-279E-4405-0002-4388361B9CFF}&lt;/Field&gt;&lt;Field id=&quot;Version&quot;&gt;&lt;/Field&gt;&lt;Field id=&quot;Vol&quot;&gt;71&lt;/Field&gt;&lt;Field id=&quot;Author2&quot;&gt;Aldakheel,FM;Thomas,PS;Bourke,JE;Matheson,MC;Dharmage,SC;Lowe,AJ;&lt;/Field&gt;&lt;/Data&gt;&lt;Ref&gt;&lt;Display&gt;&lt;Text StringText=&quot;「RefIndex」&quot; SuperScript=&quot;true&quot;/&gt;&lt;/Display&gt;&lt;/Ref&gt;&lt;Doc&gt;&lt;Display&gt;&lt;Text StringText=&quot;Aldakheel FM, Thomas PS, Bourke JE, Matheson MC, Dharmage SC, Lowe AJ&quot; StringGroup=&quot;Author&quot;/&gt;&lt;Text StringText=&quot;. &quot; StringGroup=&quot;Author&quot;/&gt;&lt;Text StringText=&quot;Relationships between adult asthma and oxidative stress markers and pH in exhaled breath condensate: a systematic review&quot; StringGroup=&quot;Title&quot;/&gt;&lt;Text StringText=&quot;. &quot; StringGroup=&quot;Title&quot;/&gt;&lt;Text StringText=&quot;Allergy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71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741-57&quot; StringGroup=&quot;PageNum&quot;/&gt;&lt;Text StringText=&quot;.&quot; StringGroup=&quot;none&quot;/&gt;&lt;/Display&gt;&lt;/Doc&gt;&lt;/KyMRNote&gt;"/>
    <w:docVar w:name="KY.MR.DATA{63EB91C0-6A76-431B-B523-AA4048F6C125}5091" w:val="&lt;KyMRNote dbid=&quot;{63EB91C0-6A76-431B-B523-AA4048F6C125}&quot; recid=&quot;5091&quot;&gt;&lt;Data&gt;&lt;Field id=&quot;AccessNum&quot;&gt;26836936&lt;/Field&gt;&lt;Field id=&quot;Author&quot;&gt;Wan WY;Hollins F;Haste L;Woodman L;Hirst RA;Bolton S;Gomez E;Sutcliffe A;Desai D;Chachi L;Mistry V;Szyndralewiez C;Wardlaw A;Saunders R;O'Callaghan C;Andrew PW;Brightling CE&lt;/Field&gt;&lt;Field id=&quot;AuthorTrans&quot;&gt;&lt;/Field&gt;&lt;Field id=&quot;DOI&quot;&gt;10.1016/j.chest.2016.01.024&lt;/Field&gt;&lt;Field id=&quot;Editor&quot;&gt;&lt;/Field&gt;&lt;Field id=&quot;FmtTitle&quot;&gt;NADPH Oxidase-4 Overexpression Is&amp;amp;nbsp;Associated With Epithelial Ciliary Dysfunction in Neutrophilic Asthma.&lt;/Field&gt;&lt;Field id=&quot;Issue&quot;&gt;6&lt;/Field&gt;&lt;Field id=&quot;LIID&quot;&gt;5091&lt;/Field&gt;&lt;Field id=&quot;Magazine&quot;&gt;Chest&lt;/Field&gt;&lt;Field id=&quot;MagazineAB&quot;&gt;Chest&lt;/Field&gt;&lt;Field id=&quot;MagazineTrans&quot;&gt;&lt;/Field&gt;&lt;Field id=&quot;PageNum&quot;&gt;1445-59&lt;/Field&gt;&lt;Field id=&quot;PubDate&quot;&gt;Jun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NADPH Oxidase-4 Overexpression Is Associated With Epithelial Ciliary Dysfunction in Neutrophilic Asthma.&lt;/Field&gt;&lt;Field id=&quot;Translator&quot;&gt;&lt;/Field&gt;&lt;Field id=&quot;Type&quot;&gt;{041D4F77-279E-4405-0002-4388361B9CFF}&lt;/Field&gt;&lt;Field id=&quot;Version&quot;&gt;&lt;/Field&gt;&lt;Field id=&quot;Vol&quot;&gt;149&lt;/Field&gt;&lt;Field id=&quot;Author2&quot;&gt;Wan,WY;Hollins,F;Haste,L;&lt;/Field&gt;&lt;/Data&gt;&lt;Ref&gt;&lt;Display&gt;&lt;Text StringText=&quot;「RefIndex」&quot; SuperScript=&quot;true&quot;/&gt;&lt;/Display&gt;&lt;/Ref&gt;&lt;Doc&gt;&lt;Display&gt;&lt;Text StringText=&quot;Wan WY, Hollins F, Haste L, et al.&quot; StringGroup=&quot;Author&quot;/&gt;&lt;Text StringText=&quot; &quot; StringGroup=&quot;Author&quot;/&gt;&lt;Text StringText=&quot;NADPH Oxidase-4 Overexpression Is Associated With Epithelial Ciliary Dysfunction in Neutrophilic Asthma&quot; StringGroup=&quot;Title&quot;/&gt;&lt;Text StringText=&quot;. &quot; StringGroup=&quot;Title&quot;/&gt;&lt;Text StringText=&quot;Chest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49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1445-59&quot; StringGroup=&quot;PageNum&quot;/&gt;&lt;Text StringText=&quot;.&quot; StringGroup=&quot;none&quot;/&gt;&lt;/Display&gt;&lt;/Doc&gt;&lt;/KyMRNote&gt;"/>
    <w:docVar w:name="KY.MR.DATA{63EB91C0-6A76-431B-B523-AA4048F6C125}5092" w:val="&lt;KyMRNote dbid=&quot;{63EB91C0-6A76-431B-B523-AA4048F6C125}&quot; recid=&quot;5092&quot;&gt;&lt;Data&gt;&lt;Field id=&quot;AccessNum&quot;&gt;26831840&lt;/Field&gt;&lt;Field id=&quot;Author&quot;&gt;Tenero L;Piazza M;Zanoni L;Bodini A;Peroni D;Piacentini GL&lt;/Field&gt;&lt;Field id=&quot;AuthorTrans&quot;&gt;&lt;/Field&gt;&lt;Field id=&quot;DOI&quot;&gt;10.2500/aap.2016.37.3920&lt;/Field&gt;&lt;Field id=&quot;Editor&quot;&gt;&lt;/Field&gt;&lt;Field id=&quot;FmtTitle&quot;&gt;&lt;/Field&gt;&lt;Field id=&quot;Issue&quot;&gt;1&lt;/Field&gt;&lt;Field id=&quot;LIID&quot;&gt;5092&lt;/Field&gt;&lt;Field id=&quot;Magazine&quot;&gt;Allergy and asthma proceedings :&lt;/Field&gt;&lt;Field id=&quot;MagazineAB&quot;&gt;Allergy Asthma Proc&lt;/Field&gt;&lt;Field id=&quot;MagazineTrans&quot;&gt;&lt;/Field&gt;&lt;Field id=&quot;PageNum&quot;&gt;e8-13&lt;/Field&gt;&lt;Field id=&quot;PubDate&quot;&gt;Jan-Feb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ntioxidant supplementation and exhaled nitric oxide in children with asthma.&lt;/Field&gt;&lt;Field id=&quot;Translator&quot;&gt;&lt;/Field&gt;&lt;Field id=&quot;Type&quot;&gt;{041D4F77-279E-4405-0002-4388361B9CFF}&lt;/Field&gt;&lt;Field id=&quot;Version&quot;&gt;&lt;/Field&gt;&lt;Field id=&quot;Vol&quot;&gt;37&lt;/Field&gt;&lt;Field id=&quot;Author2&quot;&gt;Tenero,L;Piazza,M;Zanoni,L;Bodini,A;Peroni,D;Piacentini,GL;&lt;/Field&gt;&lt;/Data&gt;&lt;Ref&gt;&lt;Display&gt;&lt;Text StringText=&quot;「RefIndex」&quot; SuperScript=&quot;true&quot;/&gt;&lt;/Display&gt;&lt;/Ref&gt;&lt;Doc&gt;&lt;Display&gt;&lt;Text StringText=&quot;Tenero L, Piazza M, Zanoni L, Bodini A, Peroni D, Piacentini GL&quot; StringGroup=&quot;Author&quot;/&gt;&lt;Text StringText=&quot;. &quot; StringGroup=&quot;Author&quot;/&gt;&lt;Text StringText=&quot;Antioxidant supplementation and exhaled nitric oxide in children with asthma&quot; StringGroup=&quot;Title&quot;/&gt;&lt;Text StringText=&quot;. &quot; StringGroup=&quot;Title&quot;/&gt;&lt;Text StringText=&quot;Allergy Asthma Proc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7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e8-13&quot; StringGroup=&quot;PageNum&quot;/&gt;&lt;Text StringText=&quot;.&quot; StringGroup=&quot;none&quot;/&gt;&lt;/Display&gt;&lt;/Doc&gt;&lt;/KyMRNote&gt;"/>
    <w:docVar w:name="KY.MR.DATA{63EB91C0-6A76-431B-B523-AA4048F6C125}5093" w:val="&lt;KyMRNote dbid=&quot;{63EB91C0-6A76-431B-B523-AA4048F6C125}&quot; recid=&quot;5093&quot;&gt;&lt;Data&gt;&lt;Field id=&quot;AccessNum&quot;&gt;26826245&lt;/Field&gt;&lt;Field id=&quot;Author&quot;&gt;Hong GH;Kwon HS;Moon KA;Park SY;Park S;Lee KY;Ha EH;Kim TB;Moon HB;Lee HK;Cho YS&lt;/Field&gt;&lt;Field id=&quot;AuthorTrans&quot;&gt;&lt;/Field&gt;&lt;Field id=&quot;DOI&quot;&gt;10.4049/jimmunol.1500747&lt;/Field&gt;&lt;Field id=&quot;Editor&quot;&gt;&lt;/Field&gt;&lt;Field id=&quot;FmtTitle&quot;&gt;&lt;/Field&gt;&lt;Field id=&quot;Issue&quot;&gt;5&lt;/Field&gt;&lt;Field id=&quot;LIID&quot;&gt;5093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2021-30&lt;/Field&gt;&lt;Field id=&quot;PubDate&quot;&gt;Mar 1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Clusterin Modulates Allergic Airway Inflammation by Attenuating CCL20-Mediated Dendritic Cell Recruitment.&lt;/Field&gt;&lt;Field id=&quot;Translator&quot;&gt;&lt;/Field&gt;&lt;Field id=&quot;Type&quot;&gt;{041D4F77-279E-4405-0002-4388361B9CFF}&lt;/Field&gt;&lt;Field id=&quot;Version&quot;&gt;&lt;/Field&gt;&lt;Field id=&quot;Vol&quot;&gt;196&lt;/Field&gt;&lt;Field id=&quot;Author2&quot;&gt;Hong,GH;Kwon,HS;Moon,KA;&lt;/Field&gt;&lt;/Data&gt;&lt;Ref&gt;&lt;Display&gt;&lt;Text StringText=&quot;「RefIndex」&quot; SuperScript=&quot;true&quot;/&gt;&lt;/Display&gt;&lt;/Ref&gt;&lt;Doc&gt;&lt;Display&gt;&lt;Text StringText=&quot;Hong GH, Kwon HS, Moon KA, et al.&quot; StringGroup=&quot;Author&quot;/&gt;&lt;Text StringText=&quot; &quot; StringGroup=&quot;Author&quot;/&gt;&lt;Text StringText=&quot;Clusterin Modulates Allergic Airway Inflammation by Attenuating CCL20-Mediated Dendritic Cell Recruitment&quot; StringGroup=&quot;Title&quot;/&gt;&lt;Text StringText=&quot;. &quot; StringGroup=&quot;Title&quot;/&gt;&lt;Text StringText=&quot;J Immun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96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2021-30&quot; StringGroup=&quot;PageNum&quot;/&gt;&lt;Text StringText=&quot;.&quot; StringGroup=&quot;none&quot;/&gt;&lt;/Display&gt;&lt;/Doc&gt;&lt;/KyMRNote&gt;"/>
    <w:docVar w:name="KY.MR.DATA{63EB91C0-6A76-431B-B523-AA4048F6C125}5094" w:val="&lt;KyMRNote dbid=&quot;{63EB91C0-6A76-431B-B523-AA4048F6C125}&quot; recid=&quot;5094&quot;&gt;&lt;Data&gt;&lt;Field id=&quot;AccessNum&quot;&gt;26820806&lt;/Field&gt;&lt;Field id=&quot;Author&quot;&gt;Bao HR;Liu XJ;Li YL;Men X;Zeng XL&lt;/Field&gt;&lt;Field id=&quot;AuthorTrans&quot;&gt;&lt;/Field&gt;&lt;Field id=&quot;DOI&quot;&gt;10.3892/mmr.2016.4816&lt;/Field&gt;&lt;Field id=&quot;Editor&quot;&gt;&lt;/Field&gt;&lt;Field id=&quot;FmtTitle&quot;&gt;&lt;/Field&gt;&lt;Field id=&quot;Issue&quot;&gt;3&lt;/Field&gt;&lt;Field id=&quot;LIID&quot;&gt;5094&lt;/Field&gt;&lt;Field id=&quot;Magazine&quot;&gt;Molecular medicine reports&lt;/Field&gt;&lt;Field id=&quot;MagazineAB&quot;&gt;Mol Med Rep&lt;/Field&gt;&lt;Field id=&quot;MagazineTrans&quot;&gt;&lt;/Field&gt;&lt;Field id=&quot;PageNum&quot;&gt;2415-22&lt;/Field&gt;&lt;Field id=&quot;PubDate&quot;&gt;Mar&lt;/Field&gt;&lt;Field id=&quot;PubPlace&quot;&gt;Greece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Sinomenine attenuates airway inflammation and remodeling in a mouse model of asthma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Bao,HR;Liu,XJ;Li,YL;Men,X;Zeng,XL;&lt;/Field&gt;&lt;/Data&gt;&lt;Ref&gt;&lt;Display&gt;&lt;Text StringText=&quot;「RefIndex」&quot; SuperScript=&quot;true&quot;/&gt;&lt;/Display&gt;&lt;/Ref&gt;&lt;Doc&gt;&lt;Display&gt;&lt;Text StringText=&quot;Bao HR, Liu XJ, Li YL, Men X, Zeng XL&quot; StringGroup=&quot;Author&quot;/&gt;&lt;Text StringText=&quot;. &quot; StringGroup=&quot;Author&quot;/&gt;&lt;Text StringText=&quot;Sinomenine attenuates airway inflammation and remodeling in a mouse model of asthma&quot; StringGroup=&quot;Title&quot;/&gt;&lt;Text StringText=&quot;. &quot; StringGroup=&quot;Title&quot;/&gt;&lt;Text StringText=&quot;Mol Med Rep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3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2415-22&quot; StringGroup=&quot;PageNum&quot;/&gt;&lt;Text StringText=&quot;.&quot; StringGroup=&quot;none&quot;/&gt;&lt;/Display&gt;&lt;/Doc&gt;&lt;/KyMRNote&gt;"/>
    <w:docVar w:name="KY.MR.DATA{63EB91C0-6A76-431B-B523-AA4048F6C125}5095" w:val="&lt;KyMRNote dbid=&quot;{63EB91C0-6A76-431B-B523-AA4048F6C125}&quot; recid=&quot;5095&quot;&gt;&lt;Data&gt;&lt;Field id=&quot;AccessNum&quot;&gt;26783416&lt;/Field&gt;&lt;Field id=&quot;Author&quot;&gt;Ma Y;Ge A;Zhu W;Liu YN;Ji NF;Zha WJ;Zhang JX;Zeng XN;Huang M&lt;/Field&gt;&lt;Field id=&quot;AuthorTrans&quot;&gt;&lt;/Field&gt;&lt;Field id=&quot;DOI&quot;&gt;10.1155/2016/5843672&lt;/Field&gt;&lt;Field id=&quot;Editor&quot;&gt;&lt;/Field&gt;&lt;Field id=&quot;FmtTitle&quot;&gt;&lt;/Field&gt;&lt;Field id=&quot;Issue&quot;&gt;&lt;/Field&gt;&lt;Field id=&quot;LIID&quot;&gt;5095&lt;/Field&gt;&lt;Field id=&quot;Magazine&quot;&gt;Oxidative medicine and cellular longevity&lt;/Field&gt;&lt;Field id=&quot;MagazineAB&quot;&gt;Oxid Med Cell Longev&lt;/Field&gt;&lt;Field id=&quot;MagazineTrans&quot;&gt;&lt;/Field&gt;&lt;Field id=&quot;PageNum&quot;&gt;5843672&lt;/Field&gt;&lt;Field id=&quot;PubDate&quot;&gt;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Morin Attenuates Ovalbumin-Induced Airway Inflammation by Modulating Oxidative Stress-Responsive MAPK Signaling.&lt;/Field&gt;&lt;Field id=&quot;Translator&quot;&gt;&lt;/Field&gt;&lt;Field id=&quot;Type&quot;&gt;{041D4F77-279E-4405-0002-4388361B9CFF}&lt;/Field&gt;&lt;Field id=&quot;Version&quot;&gt;&lt;/Field&gt;&lt;Field id=&quot;Vol&quot;&gt;2016&lt;/Field&gt;&lt;Field id=&quot;Author2&quot;&gt;Ma,Y;Ge,A;Zhu,W;&lt;/Field&gt;&lt;/Data&gt;&lt;Ref&gt;&lt;Display&gt;&lt;Text StringText=&quot;「RefIndex」&quot; SuperScript=&quot;true&quot;/&gt;&lt;/Display&gt;&lt;/Ref&gt;&lt;Doc&gt;&lt;Display&gt;&lt;Text StringText=&quot;Ma Y, Ge A, Zhu W, et al.&quot; StringGroup=&quot;Author&quot;/&gt;&lt;Text StringText=&quot; &quot; StringGroup=&quot;Author&quot;/&gt;&lt;Text StringText=&quot;Morin Attenuates Ovalbumin-Induced Airway Inflammation by Modulating Oxidative Stress-Responsive MAPK Signaling&quot; StringGroup=&quot;Title&quot;/&gt;&lt;Text StringText=&quot;. &quot; StringGroup=&quot;Title&quot;/&gt;&lt;Text StringText=&quot;Oxid Med Cell Longev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2016&quot; StringGroup=&quot;Vol&quot;/&gt;&lt;Text StringText=&quot;: &quot; StringGroup=&quot;PageNum&quot;/&gt;&lt;Text StringText=&quot;5843672&quot; StringGroup=&quot;PageNum&quot;/&gt;&lt;Text StringText=&quot;.&quot; StringGroup=&quot;none&quot;/&gt;&lt;/Display&gt;&lt;/Doc&gt;&lt;/KyMRNote&gt;"/>
    <w:docVar w:name="KY.MR.DATA{63EB91C0-6A76-431B-B523-AA4048F6C125}5098" w:val="&lt;KyMRNote dbid=&quot;{63EB91C0-6A76-431B-B523-AA4048F6C125}&quot; recid=&quot;5098&quot;&gt;&lt;Data&gt;&lt;Field id=&quot;AccessNum&quot;&gt;26694039&lt;/Field&gt;&lt;Field id=&quot;Author&quot;&gt;Bacsi A;Pan L;Ba X;Boldogh I&lt;/Field&gt;&lt;Field id=&quot;AuthorTrans&quot;&gt;&lt;/Field&gt;&lt;Field id=&quot;DOI&quot;&gt;10.1097/ACI.0000000000000232&lt;/Field&gt;&lt;Field id=&quot;Editor&quot;&gt;&lt;/Field&gt;&lt;Field id=&quot;FmtTitle&quot;&gt;&lt;/Field&gt;&lt;Field id=&quot;Issue&quot;&gt;1&lt;/Field&gt;&lt;Field id=&quot;LIID&quot;&gt;5098&lt;/Field&gt;&lt;Field id=&quot;Magazine&quot;&gt;Current opinion in allergy and clinical immunology&lt;/Field&gt;&lt;Field id=&quot;MagazineAB&quot;&gt;Curr Opin Allergy Clin Immunol&lt;/Field&gt;&lt;Field id=&quot;MagazineTrans&quot;&gt;&lt;/Field&gt;&lt;Field id=&quot;PageNum&quot;&gt;59-67&lt;/Field&gt;&lt;Field id=&quot;PubDate&quot;&gt;Feb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Pathophysiology of bronchoconstriction: role of oxidatively damaged DNA repair.&lt;/Field&gt;&lt;Field id=&quot;Translator&quot;&gt;&lt;/Field&gt;&lt;Field id=&quot;Type&quot;&gt;{041D4F77-279E-4405-0002-4388361B9CFF}&lt;/Field&gt;&lt;Field id=&quot;Version&quot;&gt;&lt;/Field&gt;&lt;Field id=&quot;Vol&quot;&gt;16&lt;/Field&gt;&lt;Field id=&quot;Author2&quot;&gt;Bacsi,A;Pan,L;Ba,X;Boldogh,I;&lt;/Field&gt;&lt;/Data&gt;&lt;Ref&gt;&lt;Display&gt;&lt;Text StringText=&quot;「RefIndex」&quot; SuperScript=&quot;true&quot;/&gt;&lt;/Display&gt;&lt;/Ref&gt;&lt;Doc&gt;&lt;Display&gt;&lt;Text StringText=&quot;Bacsi A, Pan L, Ba X, Boldogh I&quot; StringGroup=&quot;Author&quot;/&gt;&lt;Text StringText=&quot;. &quot; StringGroup=&quot;Author&quot;/&gt;&lt;Text StringText=&quot;Pathophysiology of bronchoconstriction: role of oxidatively damaged DNA repair&quot; StringGroup=&quot;Title&quot;/&gt;&lt;Text StringText=&quot;. &quot; StringGroup=&quot;Title&quot;/&gt;&lt;Text StringText=&quot;Curr Opin Allergy Clin Immun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6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59-67&quot; StringGroup=&quot;PageNum&quot;/&gt;&lt;Text StringText=&quot;.&quot; StringGroup=&quot;none&quot;/&gt;&lt;/Display&gt;&lt;/Doc&gt;&lt;/KyMRNote&gt;"/>
    <w:docVar w:name="KY.MR.DATA{63EB91C0-6A76-431B-B523-AA4048F6C125}5100" w:val="&lt;KyMRNote dbid=&quot;{63EB91C0-6A76-431B-B523-AA4048F6C125}&quot; recid=&quot;5100&quot;&gt;&lt;Data&gt;&lt;Field id=&quot;AccessNum&quot;&gt;26684630&lt;/Field&gt;&lt;Field id=&quot;Author&quot;&gt;Dilek F;Ozkaya E;Kocyigit A;Yazici M;Guler EM;Dundaroz MR&lt;/Field&gt;&lt;Field id=&quot;AuthorTrans&quot;&gt;&lt;/Field&gt;&lt;Field id=&quot;DOI&quot;&gt;10.1177/0394632015621563&lt;/Field&gt;&lt;Field id=&quot;Editor&quot;&gt;&lt;/Field&gt;&lt;Field id=&quot;FmtTitle&quot;&gt;&lt;/Field&gt;&lt;Field id=&quot;Issue&quot;&gt;1&lt;/Field&gt;&lt;Field id=&quot;LIID&quot;&gt;5100&lt;/Field&gt;&lt;Field id=&quot;Magazine&quot;&gt;International journal of immunopathology and pharmacology&lt;/Field&gt;&lt;Field id=&quot;MagazineAB&quot;&gt;Int J Immunopathol Pharmacol&lt;/Field&gt;&lt;Field id=&quot;MagazineTrans&quot;&gt;&lt;/Field&gt;&lt;Field id=&quot;PageNum&quot;&gt;84-9&lt;/Field&gt;&lt;Field id=&quot;PubDate&quot;&gt;Mar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Plasma total thiol pool in children with asthma: Modulation during montelukast monotherapy.&lt;/Field&gt;&lt;Field id=&quot;Translator&quot;&gt;&lt;/Field&gt;&lt;Field id=&quot;Type&quot;&gt;{041D4F77-279E-4405-0002-4388361B9CFF}&lt;/Field&gt;&lt;Field id=&quot;Version&quot;&gt;&lt;/Field&gt;&lt;Field id=&quot;Vol&quot;&gt;29&lt;/Field&gt;&lt;Field id=&quot;Author2&quot;&gt;Dilek,F;Ozkaya,E;Kocyigit,A;Yazici,M;Guler,EM;Dundaroz,MR;&lt;/Field&gt;&lt;/Data&gt;&lt;Ref&gt;&lt;Display&gt;&lt;Text StringText=&quot;「RefIndex」&quot; SuperScript=&quot;true&quot;/&gt;&lt;/Display&gt;&lt;/Ref&gt;&lt;Doc&gt;&lt;Display&gt;&lt;Text StringText=&quot;Dilek F, Ozkaya E, Kocyigit A, Yazici M, Guler EM, Dundaroz MR&quot; StringGroup=&quot;Author&quot;/&gt;&lt;Text StringText=&quot;. &quot; StringGroup=&quot;Author&quot;/&gt;&lt;Text StringText=&quot;Plasma total thiol pool in children with asthma: Modulation during montelukast monotherapy&quot; StringGroup=&quot;Title&quot;/&gt;&lt;Text StringText=&quot;. &quot; StringGroup=&quot;Title&quot;/&gt;&lt;Text StringText=&quot;Int J Immunopathol Pharma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29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84-9&quot; StringGroup=&quot;PageNum&quot;/&gt;&lt;Text StringText=&quot;.&quot; StringGroup=&quot;none&quot;/&gt;&lt;/Display&gt;&lt;/Doc&gt;&lt;/KyMRNote&gt;"/>
    <w:docVar w:name="KY.MR.DATA{63EB91C0-6A76-431B-B523-AA4048F6C125}5102" w:val="&lt;KyMRNote dbid=&quot;{63EB91C0-6A76-431B-B523-AA4048F6C125}&quot; recid=&quot;5102&quot;&gt;&lt;Data&gt;&lt;Field id=&quot;AccessNum&quot;&gt;26679093&lt;/Field&gt;&lt;Field id=&quot;Author&quot;&gt;Nobakht M Gh BF;Oskouie AA;Aliannejad R;Rezaei-Tavirani M;Tavallaie S;Baghban AA;Taheri S;Keramati MR;Alamdari DH&lt;/Field&gt;&lt;Field id=&quot;AuthorTrans&quot;&gt;&lt;/Field&gt;&lt;Field id=&quot;DOI&quot;&gt;10.3109/01480545.2015.1122033&lt;/Field&gt;&lt;Field id=&quot;Editor&quot;&gt;&lt;/Field&gt;&lt;Field id=&quot;FmtTitle&quot;&gt;&lt;/Field&gt;&lt;Field id=&quot;Issue&quot;&gt;4&lt;/Field&gt;&lt;Field id=&quot;LIID&quot;&gt;5102&lt;/Field&gt;&lt;Field id=&quot;Magazine&quot;&gt;Drug and chemical toxicology&lt;/Field&gt;&lt;Field id=&quot;MagazineAB&quot;&gt;Drug Chem Toxicol&lt;/Field&gt;&lt;Field id=&quot;MagazineTrans&quot;&gt;&lt;/Field&gt;&lt;Field id=&quot;PageNum&quot;&gt;362-6&lt;/Field&gt;&lt;Field id=&quot;PubDate&quot;&gt;Oct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Pro-oxidant-antioxidant balance in Iranian veterans with sulfur mustard toxicity and different levels of pulmonary disorders.&lt;/Field&gt;&lt;Field id=&quot;Translator&quot;&gt;&lt;/Field&gt;&lt;Field id=&quot;Type&quot;&gt;{041D4F77-279E-4405-0002-4388361B9CFF}&lt;/Field&gt;&lt;Field id=&quot;Version&quot;&gt;&lt;/Field&gt;&lt;Field id=&quot;Vol&quot;&gt;39&lt;/Field&gt;&lt;Field id=&quot;Author2&quot;&gt;Nobakht,MGBF;Oskouie,AA;Aliannejad,R;&lt;/Field&gt;&lt;/Data&gt;&lt;Ref&gt;&lt;Display&gt;&lt;Text StringText=&quot;「RefIndex」&quot; SuperScript=&quot;true&quot;/&gt;&lt;/Display&gt;&lt;/Ref&gt;&lt;Doc&gt;&lt;Display&gt;&lt;Text StringText=&quot;Nobakht MGBF, Oskouie AA, Aliannejad R, et al.&quot; StringGroup=&quot;Author&quot;/&gt;&lt;Text StringText=&quot; &quot; StringGroup=&quot;Author&quot;/&gt;&lt;Text StringText=&quot;Pro-oxidant-antioxidant balance in Iranian veterans with sulfur mustard toxicity and different levels of pulmonary disorders&quot; StringGroup=&quot;Title&quot;/&gt;&lt;Text StringText=&quot;. &quot; StringGroup=&quot;Title&quot;/&gt;&lt;Text StringText=&quot;Drug Chem Toxic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39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362-6&quot; StringGroup=&quot;PageNum&quot;/&gt;&lt;Text StringText=&quot;.&quot; StringGroup=&quot;none&quot;/&gt;&lt;/Display&gt;&lt;/Doc&gt;&lt;/KyMRNote&gt;"/>
    <w:docVar w:name="KY.MR.DATA{63EB91C0-6A76-431B-B523-AA4048F6C125}5103" w:val="&lt;KyMRNote dbid=&quot;{63EB91C0-6A76-431B-B523-AA4048F6C125}&quot; recid=&quot;5103&quot;&gt;&lt;Data&gt;&lt;Field id=&quot;AccessNum&quot;&gt;26677140&lt;/Field&gt;&lt;Field id=&quot;Author&quot;&gt;Liu X;Lin R;Zhao B;Guan R;Li T;Jin R&lt;/Field&gt;&lt;Field id=&quot;AuthorTrans&quot;&gt;&lt;/Field&gt;&lt;Field id=&quot;DOI&quot;&gt;10.3892/mmr.2015.4663&lt;/Field&gt;&lt;Field id=&quot;Editor&quot;&gt;&lt;/Field&gt;&lt;Field id=&quot;FmtTitle&quot;&gt;&lt;/Field&gt;&lt;Field id=&quot;Issue&quot;&gt;2&lt;/Field&gt;&lt;Field id=&quot;LIID&quot;&gt;5103&lt;/Field&gt;&lt;Field id=&quot;Magazine&quot;&gt;Molecular medicine reports&lt;/Field&gt;&lt;Field id=&quot;MagazineAB&quot;&gt;Mol Med Rep&lt;/Field&gt;&lt;Field id=&quot;MagazineTrans&quot;&gt;&lt;/Field&gt;&lt;Field id=&quot;PageNum&quot;&gt;1127-34&lt;/Field&gt;&lt;Field id=&quot;PubDate&quot;&gt;Feb&lt;/Field&gt;&lt;Field id=&quot;PubPlace&quot;&gt;Greece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Correlation between oxidative stress and the NF-κB signaling pathway in the pulmonary tissues of obese asthmatic mice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Liu,X;Lin,R;Zhao,B;Guan,R;Li,T;Jin,R;&lt;/Field&gt;&lt;/Data&gt;&lt;Ref&gt;&lt;Display&gt;&lt;Text StringText=&quot;「RefIndex」&quot; SuperScript=&quot;true&quot;/&gt;&lt;/Display&gt;&lt;/Ref&gt;&lt;Doc&gt;&lt;Display&gt;&lt;Text StringText=&quot;Liu X, Lin R, Zhao B, Guan R, Li T, Jin R&quot; StringGroup=&quot;Author&quot;/&gt;&lt;Text StringText=&quot;. &quot; StringGroup=&quot;Author&quot;/&gt;&lt;Text StringText=&quot;Correlation between oxidative stress and the NF-κB signaling pathway in the pulmonary tissues of obese asthmatic mice&quot; StringGroup=&quot;Title&quot;/&gt;&lt;Text StringText=&quot;. &quot; StringGroup=&quot;Title&quot;/&gt;&lt;Text StringText=&quot;Mol Med Rep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3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1127-34&quot; StringGroup=&quot;PageNum&quot;/&gt;&lt;Text StringText=&quot;.&quot; StringGroup=&quot;none&quot;/&gt;&lt;/Display&gt;&lt;/Doc&gt;&lt;/KyMRNote&gt;"/>
    <w:docVar w:name="KY.MR.DATA{63EB91C0-6A76-431B-B523-AA4048F6C125}5105" w:val="&lt;KyMRNote dbid=&quot;{63EB91C0-6A76-431B-B523-AA4048F6C125}&quot; recid=&quot;5105&quot;&gt;&lt;Data&gt;&lt;Field id=&quot;AccessNum&quot;&gt;26667049&lt;/Field&gt;&lt;Field id=&quot;Author&quot;&gt;Kodama Y;Kishimoto Y;Muramatsu Y;Tatebe J;Yamamoto Y;Hirota N;Itoigawa Y;Atsuta R;Koike K;Sato T;Aizawa K;Takahashi K;Morita T;Homma S;Seyama K;Ishigami A&lt;/Field&gt;&lt;Field id=&quot;AuthorTrans&quot;&gt;&lt;/Field&gt;&lt;Field id=&quot;DOI&quot;&gt;10.1111/crj.12436&lt;/Field&gt;&lt;Field id=&quot;Editor&quot;&gt;&lt;/Field&gt;&lt;Field id=&quot;FmtTitle&quot;&gt;&lt;/Field&gt;&lt;Field id=&quot;Issue&quot;&gt;&lt;/Field&gt;&lt;Field id=&quot;LIID&quot;&gt;5105&lt;/Field&gt;&lt;Field id=&quot;Magazine&quot;&gt;The clinical respiratory journal&lt;/Field&gt;&lt;Field id=&quot;MagazineAB&quot;&gt;Clin Respir J&lt;/Field&gt;&lt;Field id=&quot;MagazineTrans&quot;&gt;&lt;/Field&gt;&lt;Field id=&quot;PageNum&quot;&gt;&lt;/Field&gt;&lt;Field id=&quot;PubDate&quot;&gt;Dec 14&lt;/Field&gt;&lt;Field id=&quot;PubPlace&quot;&gt;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Antioxidant nutrients in plasma of Japanese patients with chronic obstructive pulmonary disease (COPD), asthma-COPD overlap syndrome, and bronchial asthma.&lt;/Field&gt;&lt;Field id=&quot;Translator&quot;&gt;&lt;/Field&gt;&lt;Field id=&quot;Type&quot;&gt;{041D4F77-279E-4405-0002-4388361B9CFF}&lt;/Field&gt;&lt;Field id=&quot;Version&quot;&gt;&lt;/Field&gt;&lt;Field id=&quot;Vol&quot;&gt;&lt;/Field&gt;&lt;Field id=&quot;Author2&quot;&gt;Kodama,Y;Kishimoto,Y;Muramatsu,Y;&lt;/Field&gt;&lt;/Data&gt;&lt;Ref&gt;&lt;Display&gt;&lt;Text StringText=&quot;「RefIndex」&quot; SuperScript=&quot;true&quot;/&gt;&lt;/Display&gt;&lt;/Ref&gt;&lt;Doc&gt;&lt;Display&gt;&lt;Text StringText=&quot;Kodama Y, Kishimoto Y, Muramatsu Y, et al.&quot; StringGroup=&quot;Author&quot;/&gt;&lt;Text StringText=&quot; &quot; StringGroup=&quot;Author&quot;/&gt;&lt;Text StringText=&quot;Antioxidant nutrients in plasma of Japanese patients with chronic obstructive pulmonary disease (COPD), asthma-COPD overlap syndrome, and bronchial asthma&quot; StringGroup=&quot;Title&quot;/&gt;&lt;Text StringText=&quot;. &quot; StringGroup=&quot;Title&quot;/&gt;&lt;Text StringText=&quot;Clin Respir J&quot; StringGroup=&quot;Magazine&quot;/&gt;&lt;Text StringText=&quot;. &quot; StringGroup=&quot;Magazine&quot;/&gt;&lt;Text StringText=&quot;2015&quot; StringGroup=&quot;PubYear&quot;/&gt;&lt;Text StringText=&quot; &quot; StringGroup=&quot;PubYear&quot;/&gt;&lt;Text StringText=&quot;.&quot; StringGroup=&quot;none&quot;/&gt;&lt;/Display&gt;&lt;/Doc&gt;&lt;/KyMRNote&gt;"/>
    <w:docVar w:name="KY.MR.DATA{63EB91C0-6A76-431B-B523-AA4048F6C125}5106" w:val="&lt;KyMRNote dbid=&quot;{63EB91C0-6A76-431B-B523-AA4048F6C125}&quot; recid=&quot;5106&quot;&gt;&lt;Data&gt;&lt;Field id=&quot;AccessNum&quot;&gt;26661728&lt;/Field&gt;&lt;Field id=&quot;Author&quot;&gt;Sol IS;Kim YH;Park YA;Lee KE;Hong JY;Kim MN;Kim YS;Oh MS;Yoon SH;Kim MJ;Kim KW;Sohn MH;Kim KE&lt;/Field&gt;&lt;Field id=&quot;AuthorTrans&quot;&gt;&lt;/Field&gt;&lt;Field id=&quot;DOI&quot;&gt;10.1111/cea.12686&lt;/Field&gt;&lt;Field id=&quot;Editor&quot;&gt;&lt;/Field&gt;&lt;Field id=&quot;FmtTitle&quot;&gt;&lt;/Field&gt;&lt;Field id=&quot;Issue&quot;&gt;5&lt;/Field&gt;&lt;Field id=&quot;LIID&quot;&gt;5106&lt;/Field&gt;&lt;Field id=&quot;Magazine&quot;&gt;Clinical and experimental allergy : journal of the British Society for Allergy and Clinical Immunology&lt;/Field&gt;&lt;Field id=&quot;MagazineAB&quot;&gt;Clin Exp Allergy&lt;/Field&gt;&lt;Field id=&quot;MagazineTrans&quot;&gt;&lt;/Field&gt;&lt;Field id=&quot;PageNum&quot;&gt;688-95&lt;/Field&gt;&lt;Field id=&quot;PubDate&quot;&gt;May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Relationship between sputum clusterin levels and childhood asthma.&lt;/Field&gt;&lt;Field id=&quot;Translator&quot;&gt;&lt;/Field&gt;&lt;Field id=&quot;Type&quot;&gt;{041D4F77-279E-4405-0002-4388361B9CFF}&lt;/Field&gt;&lt;Field id=&quot;Version&quot;&gt;&lt;/Field&gt;&lt;Field id=&quot;Vol&quot;&gt;46&lt;/Field&gt;&lt;Field id=&quot;Author2&quot;&gt;Sol,IS;Kim,YH;Park,YA;&lt;/Field&gt;&lt;/Data&gt;&lt;Ref&gt;&lt;Display&gt;&lt;Text StringText=&quot;「RefIndex」&quot; SuperScript=&quot;true&quot;/&gt;&lt;/Display&gt;&lt;/Ref&gt;&lt;Doc&gt;&lt;Display&gt;&lt;Text StringText=&quot;Sol IS, Kim YH, Park YA, et al.&quot; StringGroup=&quot;Author&quot;/&gt;&lt;Text StringText=&quot; &quot; StringGroup=&quot;Author&quot;/&gt;&lt;Text StringText=&quot;Relationship between sputum clusterin levels and childhood asthma&quot; StringGroup=&quot;Title&quot;/&gt;&lt;Text StringText=&quot;. &quot; StringGroup=&quot;Title&quot;/&gt;&lt;Text StringText=&quot;Clin Exp Allergy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46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688-95&quot; StringGroup=&quot;PageNum&quot;/&gt;&lt;Text StringText=&quot;.&quot; StringGroup=&quot;none&quot;/&gt;&lt;/Display&gt;&lt;/Doc&gt;&lt;/KyMRNote&gt;"/>
    <w:docVar w:name="KY.MR.DATA{63EB91C0-6A76-431B-B523-AA4048F6C125}5108" w:val="&lt;KyMRNote dbid=&quot;{63EB91C0-6A76-431B-B523-AA4048F6C125}&quot; recid=&quot;5108&quot;&gt;&lt;Data&gt;&lt;Field id=&quot;AccessNum&quot;&gt;26646558&lt;/Field&gt;&lt;Field id=&quot;Author&quot;&gt;Ho CY;Lu CC;Weng CJ;Yen GC&lt;/Field&gt;&lt;Field id=&quot;AuthorTrans&quot;&gt;&lt;/Field&gt;&lt;Field id=&quot;DOI&quot;&gt;10.1021/acs.jafc.5b04861&lt;/Field&gt;&lt;Field id=&quot;Editor&quot;&gt;&lt;/Field&gt;&lt;Field id=&quot;FmtTitle&quot;&gt;&lt;/Field&gt;&lt;Field id=&quot;Issue&quot;&gt;1&lt;/Field&gt;&lt;Field id=&quot;LIID&quot;&gt;5108&lt;/Field&gt;&lt;Field id=&quot;Magazine&quot;&gt;Journal of agricultural and food chemistry&lt;/Field&gt;&lt;Field id=&quot;MagazineAB&quot;&gt;J Agric Food Chem&lt;/Field&gt;&lt;Field id=&quot;MagazineTrans&quot;&gt;&lt;/Field&gt;&lt;Field id=&quot;PageNum&quot;&gt;151-60&lt;/Field&gt;&lt;Field id=&quot;PubDate&quot;&gt;Jan 13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Protective Effects of Diallyl Sulfide on Ovalbumin-Induced Pulmonary Inflammation of Allergic Asthma Mice by MicroRNA-144, -34a, and -34b/c-Modulated Nrf2 Activation.&lt;/Field&gt;&lt;Field id=&quot;Translator&quot;&gt;&lt;/Field&gt;&lt;Field id=&quot;Type&quot;&gt;{041D4F77-279E-4405-0002-4388361B9CFF}&lt;/Field&gt;&lt;Field id=&quot;Version&quot;&gt;&lt;/Field&gt;&lt;Field id=&quot;Vol&quot;&gt;64&lt;/Field&gt;&lt;Field id=&quot;Author2&quot;&gt;Ho,CY;Lu,CC;Weng,CJ;Yen,GC;&lt;/Field&gt;&lt;/Data&gt;&lt;Ref&gt;&lt;Display&gt;&lt;Text StringText=&quot;「RefIndex」&quot; SuperScript=&quot;true&quot;/&gt;&lt;/Display&gt;&lt;/Ref&gt;&lt;Doc&gt;&lt;Display&gt;&lt;Text StringText=&quot;Ho CY, Lu CC, Weng CJ, Yen GC&quot; StringGroup=&quot;Author&quot;/&gt;&lt;Text StringText=&quot;. &quot; StringGroup=&quot;Author&quot;/&gt;&lt;Text StringText=&quot;Protective Effects of Diallyl Sulfide on Ovalbumin-Induced Pulmonary Inflammation of Allergic Asthma Mice by MicroRNA-144, -34a, and -34b/c-Modulated Nrf2 Activation&quot; StringGroup=&quot;Title&quot;/&gt;&lt;Text StringText=&quot;. &quot; StringGroup=&quot;Title&quot;/&gt;&lt;Text StringText=&quot;J Agric Food Chem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64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151-60&quot; StringGroup=&quot;PageNum&quot;/&gt;&lt;Text StringText=&quot;.&quot; StringGroup=&quot;none&quot;/&gt;&lt;/Display&gt;&lt;/Doc&gt;&lt;/KyMRNote&gt;"/>
    <w:docVar w:name="KY.MR.DATA{63EB91C0-6A76-431B-B523-AA4048F6C125}5109" w:val="&lt;KyMRNote dbid=&quot;{63EB91C0-6A76-431B-B523-AA4048F6C125}&quot; recid=&quot;5109&quot;&gt;&lt;Data&gt;&lt;Field id=&quot;AccessNum&quot;&gt;26634045&lt;/Field&gt;&lt;Field id=&quot;Author&quot;&gt;Wang L;Xu ML;Liu J;Wang Y;Hu JH;Wang MH&lt;/Field&gt;&lt;Field id=&quot;AuthorTrans&quot;&gt;&lt;/Field&gt;&lt;Field id=&quot;DOI&quot;&gt;10.4162/nrp.2015.9.6.579&lt;/Field&gt;&lt;Field id=&quot;Editor&quot;&gt;&lt;/Field&gt;&lt;Field id=&quot;FmtTitle&quot;&gt;&lt;/Field&gt;&lt;Field id=&quot;Issue&quot;&gt;6&lt;/Field&gt;&lt;Field id=&quot;LIID&quot;&gt;5109&lt;/Field&gt;&lt;Field id=&quot;Magazine&quot;&gt;Nutrition research and practice&lt;/Field&gt;&lt;Field id=&quot;MagazineAB&quot;&gt;Nutr Res Pract&lt;/Field&gt;&lt;Field id=&quot;MagazineTrans&quot;&gt;&lt;/Field&gt;&lt;Field id=&quot;PageNum&quot;&gt;579-85&lt;/Field&gt;&lt;Field id=&quot;PubDate&quot;&gt;Dec&lt;/Field&gt;&lt;Field id=&quot;PubPlace&quot;&gt;Korea (South)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Sonchus asper extract inhibits LPS-induced oxidative stress and pro-inflammatory cytokine production in RAW264.7 macrophages.&lt;/Field&gt;&lt;Field id=&quot;Translator&quot;&gt;&lt;/Field&gt;&lt;Field id=&quot;Type&quot;&gt;{041D4F77-279E-4405-0002-4388361B9CFF}&lt;/Field&gt;&lt;Field id=&quot;Version&quot;&gt;&lt;/Field&gt;&lt;Field id=&quot;Vol&quot;&gt;9&lt;/Field&gt;&lt;Field id=&quot;Author2&quot;&gt;Wang,L;Xu,ML;Liu,J;Wang,Y;Hu,JH;Wang,MH;&lt;/Field&gt;&lt;/Data&gt;&lt;Ref&gt;&lt;Display&gt;&lt;Text StringText=&quot;「RefIndex」&quot; SuperScript=&quot;true&quot;/&gt;&lt;/Display&gt;&lt;/Ref&gt;&lt;Doc&gt;&lt;Display&gt;&lt;Text StringText=&quot;Wang L, Xu ML, Liu J, Wang Y, Hu JH, Wang MH&quot; StringGroup=&quot;Author&quot;/&gt;&lt;Text StringText=&quot;. &quot; StringGroup=&quot;Author&quot;/&gt;&lt;Text StringText=&quot;Sonchus asper extract inhibits LPS-induced oxidative stress and pro-inflammatory cytokine production in RAW264.7 macrophages&quot; StringGroup=&quot;Title&quot;/&gt;&lt;Text StringText=&quot;. &quot; StringGroup=&quot;Title&quot;/&gt;&lt;Text StringText=&quot;Nutr Res Pract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9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579-85&quot; StringGroup=&quot;PageNum&quot;/&gt;&lt;Text StringText=&quot;.&quot; StringGroup=&quot;none&quot;/&gt;&lt;/Display&gt;&lt;/Doc&gt;&lt;/KyMRNote&gt;"/>
    <w:docVar w:name="KY.MR.DATA{63EB91C0-6A76-431B-B523-AA4048F6C125}5110" w:val="&lt;KyMRNote dbid=&quot;{63EB91C0-6A76-431B-B523-AA4048F6C125}&quot; recid=&quot;5110&quot;&gt;&lt;Data&gt;&lt;Field id=&quot;AccessNum&quot;&gt;26633745&lt;/Field&gt;&lt;Field id=&quot;Author&quot;&gt;Canbaz D;Logiantara A;Hamers T;van Ree R;van Rijt LS&lt;/Field&gt;&lt;Field id=&quot;AuthorTrans&quot;&gt;&lt;/Field&gt;&lt;Field id=&quot;DOI&quot;&gt;10.1021/acs.est.5b05348&lt;/Field&gt;&lt;Field id=&quot;Editor&quot;&gt;&lt;/Field&gt;&lt;Field id=&quot;FmtTitle&quot;&gt;&lt;/Field&gt;&lt;Field id=&quot;Issue&quot;&gt;1&lt;/Field&gt;&lt;Field id=&quot;LIID&quot;&gt;5110&lt;/Field&gt;&lt;Field id=&quot;Magazine&quot;&gt;Environmental science &amp;amp; technology&lt;/Field&gt;&lt;Field id=&quot;MagazineAB&quot;&gt;Environ Sci Technol&lt;/Field&gt;&lt;Field id=&quot;MagazineTrans&quot;&gt;&lt;/Field&gt;&lt;Field id=&quot;PageNum&quot;&gt;405-11&lt;/Field&gt;&lt;Field id=&quot;PubDate&quot;&gt;Jan 5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ndoor Pollutant Hexabromocyclododecane Has a Modest Immunomodulatory Effect on House Dust Mite Induced Allergic Asthma in Mice.&lt;/Field&gt;&lt;Field id=&quot;Translator&quot;&gt;&lt;/Field&gt;&lt;Field id=&quot;Type&quot;&gt;{041D4F77-279E-4405-0002-4388361B9CFF}&lt;/Field&gt;&lt;Field id=&quot;Version&quot;&gt;&lt;/Field&gt;&lt;Field id=&quot;Vol&quot;&gt;50&lt;/Field&gt;&lt;Field id=&quot;Author2&quot;&gt;Canbaz,D;Logiantara,A;Hamers,T;van Ree R,;van Rijt LS,;&lt;/Field&gt;&lt;/Data&gt;&lt;Ref&gt;&lt;Display&gt;&lt;Text StringText=&quot;「RefIndex」&quot; SuperScript=&quot;true&quot;/&gt;&lt;/Display&gt;&lt;/Ref&gt;&lt;Doc&gt;&lt;Display&gt;&lt;Text StringText=&quot;Canbaz D, Logiantara A, Hamers T, van Ree R, van Rijt LS&quot; StringGroup=&quot;Author&quot;/&gt;&lt;Text StringText=&quot;. &quot; StringGroup=&quot;Author&quot;/&gt;&lt;Text StringText=&quot;Indoor Pollutant Hexabromocyclododecane Has a Modest Immunomodulatory Effect on House Dust Mite Induced Allergic Asthma in Mice&quot; StringGroup=&quot;Title&quot;/&gt;&lt;Text StringText=&quot;. &quot; StringGroup=&quot;Title&quot;/&gt;&lt;Text StringText=&quot;Environ Sci Techn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50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405-11&quot; StringGroup=&quot;PageNum&quot;/&gt;&lt;Text StringText=&quot;.&quot; StringGroup=&quot;none&quot;/&gt;&lt;/Display&gt;&lt;/Doc&gt;&lt;/KyMRNote&gt;"/>
    <w:docVar w:name="KY.MR.DATA{63EB91C0-6A76-431B-B523-AA4048F6C125}5111" w:val="&lt;KyMRNote dbid=&quot;{63EB91C0-6A76-431B-B523-AA4048F6C125}&quot; recid=&quot;5111&quot;&gt;&lt;Data&gt;&lt;Field id=&quot;AccessNum&quot;&gt;26626452&lt;/Field&gt;&lt;Field id=&quot;Author&quot;&gt;Liu H;Xu C;Jiang ZY;Gu A&lt;/Field&gt;&lt;Field id=&quot;AuthorTrans&quot;&gt;&lt;/Field&gt;&lt;Field id=&quot;DOI&quot;&gt;10.1016/j.rmed.2015.11.003&lt;/Field&gt;&lt;Field id=&quot;Editor&quot;&gt;&lt;/Field&gt;&lt;Field id=&quot;FmtTitle&quot;&gt;&lt;/Field&gt;&lt;Field id=&quot;Issue&quot;&gt;&lt;/Field&gt;&lt;Field id=&quot;LIID&quot;&gt;5111&lt;/Field&gt;&lt;Field id=&quot;Magazine&quot;&gt;Respiratory medicine&lt;/Field&gt;&lt;Field id=&quot;MagazineAB&quot;&gt;Respir Med&lt;/Field&gt;&lt;Field id=&quot;MagazineTrans&quot;&gt;&lt;/Field&gt;&lt;Field id=&quot;PageNum&quot;&gt;20-7&lt;/Field&gt;&lt;Field id=&quot;PubDate&quot;&gt;Jan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ssociation of polycyclic aromatic hydrocarbons and asthma among children 6-19 years: NHANES 2001-2008 and NHANES 2011-2012.&lt;/Field&gt;&lt;Field id=&quot;Translator&quot;&gt;&lt;/Field&gt;&lt;Field id=&quot;Type&quot;&gt;{041D4F77-279E-4405-0002-4388361B9CFF}&lt;/Field&gt;&lt;Field id=&quot;Version&quot;&gt;&lt;/Field&gt;&lt;Field id=&quot;Vol&quot;&gt;110&lt;/Field&gt;&lt;Field id=&quot;Author2&quot;&gt;Liu,H;Xu,C;Jiang,ZY;Gu,A;&lt;/Field&gt;&lt;/Data&gt;&lt;Ref&gt;&lt;Display&gt;&lt;Text StringText=&quot;「RefIndex」&quot; SuperScript=&quot;true&quot;/&gt;&lt;/Display&gt;&lt;/Ref&gt;&lt;Doc&gt;&lt;Display&gt;&lt;Text StringText=&quot;Liu H, Xu C, Jiang ZY, Gu A&quot; StringGroup=&quot;Author&quot;/&gt;&lt;Text StringText=&quot;. &quot; StringGroup=&quot;Author&quot;/&gt;&lt;Text StringText=&quot;Association of polycyclic aromatic hydrocarbons and asthma among children 6-19 years: NHANES 2001-2008 and NHANES 2011-2012&quot; StringGroup=&quot;Title&quot;/&gt;&lt;Text StringText=&quot;. &quot; StringGroup=&quot;Title&quot;/&gt;&lt;Text StringText=&quot;Respir Med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10&quot; StringGroup=&quot;Vol&quot;/&gt;&lt;Text StringText=&quot;: &quot; StringGroup=&quot;PageNum&quot;/&gt;&lt;Text StringText=&quot;20-7&quot; StringGroup=&quot;PageNum&quot;/&gt;&lt;Text StringText=&quot;.&quot; StringGroup=&quot;none&quot;/&gt;&lt;/Display&gt;&lt;/Doc&gt;&lt;/KyMRNote&gt;"/>
    <w:docVar w:name="KY.MR.DATA{63EB91C0-6A76-431B-B523-AA4048F6C125}5113" w:val="&lt;KyMRNote dbid=&quot;{63EB91C0-6A76-431B-B523-AA4048F6C125}&quot; recid=&quot;5113&quot;&gt;&lt;Data&gt;&lt;Field id=&quot;AccessNum&quot;&gt;26598078&lt;/Field&gt;&lt;Field id=&quot;Author&quot;&gt;Toru Ü;Ayada C;Genç O;Yaşar Z;Şahin S;Taşkın E;Bulut İ;Acat M&lt;/Field&gt;&lt;Field id=&quot;AuthorTrans&quot;&gt;&lt;/Field&gt;&lt;Field id=&quot;DOI&quot;&gt;10.6061/clinics/2015(10)02&lt;/Field&gt;&lt;Field id=&quot;Editor&quot;&gt;&lt;/Field&gt;&lt;Field id=&quot;FmtTitle&quot;&gt;&lt;/Field&gt;&lt;Field id=&quot;Issue&quot;&gt;10&lt;/Field&gt;&lt;Field id=&quot;LIID&quot;&gt;5113&lt;/Field&gt;&lt;Field id=&quot;Magazine&quot;&gt;Clinics&lt;/Field&gt;&lt;Field id=&quot;MagazineAB&quot;&gt;Clinics (Sao Paulo)&lt;/Field&gt;&lt;Field id=&quot;MagazineTrans&quot;&gt;&lt;/Field&gt;&lt;Field id=&quot;PageNum&quot;&gt;670-4&lt;/Field&gt;&lt;Field id=&quot;PubDate&quot;&gt;Oct&lt;/Field&gt;&lt;Field id=&quot;PubPlace&quot;&gt;Brazil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Evaluation of multidrug resistance-1 gene C&amp;gt;T polymorphism frequency in patients with asthma.&lt;/Field&gt;&lt;Field id=&quot;Translator&quot;&gt;&lt;/Field&gt;&lt;Field id=&quot;Type&quot;&gt;{041D4F77-279E-4405-0002-4388361B9CFF}&lt;/Field&gt;&lt;Field id=&quot;Version&quot;&gt;&lt;/Field&gt;&lt;Field id=&quot;Vol&quot;&gt;70&lt;/Field&gt;&lt;Field id=&quot;Author2&quot;&gt;Toru,Ü;Ayada,C;Genç,O;&lt;/Field&gt;&lt;/Data&gt;&lt;Ref&gt;&lt;Display&gt;&lt;Text StringText=&quot;「RefIndex」&quot; SuperScript=&quot;true&quot;/&gt;&lt;/Display&gt;&lt;/Ref&gt;&lt;Doc&gt;&lt;Display&gt;&lt;Text StringText=&quot;Toru Ü, Ayada C, Genç O, et al.&quot; StringGroup=&quot;Author&quot;/&gt;&lt;Text StringText=&quot; &quot; StringGroup=&quot;Author&quot;/&gt;&lt;Text StringText=&quot;Evaluation of multidrug resistance-1 gene C&amp;gt;T polymorphism frequency in patients with asthma&quot; StringGroup=&quot;Title&quot;/&gt;&lt;Text StringText=&quot;. &quot; StringGroup=&quot;Title&quot;/&gt;&lt;Text StringText=&quot;Clinics (Sao Paulo)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70&quot; StringGroup=&quot;Vol&quot;/&gt;&lt;Text StringText=&quot;(&quot; StringGroup=&quot;Issue&quot;/&gt;&lt;Text StringText=&quot;10&quot; StringGroup=&quot;Issue&quot;/&gt;&lt;Text StringText=&quot;)&quot; StringGroup=&quot;Issue&quot;/&gt;&lt;Text StringText=&quot;: &quot; StringGroup=&quot;PageNum&quot;/&gt;&lt;Text StringText=&quot;670-4&quot; StringGroup=&quot;PageNum&quot;/&gt;&lt;Text StringText=&quot;.&quot; StringGroup=&quot;none&quot;/&gt;&lt;/Display&gt;&lt;/Doc&gt;&lt;/KyMRNote&gt;"/>
    <w:docVar w:name="KY.MR.DATA{63EB91C0-6A76-431B-B523-AA4048F6C125}5117" w:val="&lt;KyMRNote dbid=&quot;{63EB91C0-6A76-431B-B523-AA4048F6C125}&quot; recid=&quot;5117&quot;&gt;&lt;Data&gt;&lt;Field id=&quot;AccessNum&quot;&gt;26516659&lt;/Field&gt;&lt;Field id=&quot;Author&quot;&gt;Ben Anes A;Ben Nasr H;Fetoui H;Bchir S;Chahdoura H;Yacoub S;Garrouch A;Benzarti M;Tabka Z;Chahed K&lt;/Field&gt;&lt;Field id=&quot;AuthorTrans&quot;&gt;&lt;/Field&gt;&lt;Field id=&quot;DOI&quot;&gt;10.3109/02770903.2015.1087559&lt;/Field&gt;&lt;Field id=&quot;Editor&quot;&gt;&lt;/Field&gt;&lt;Field id=&quot;FmtTitle&quot;&gt;&lt;/Field&gt;&lt;Field id=&quot;Issue&quot;&gt;3&lt;/Field&gt;&lt;Field id=&quot;LIID&quot;&gt;5117&lt;/Field&gt;&lt;Field id=&quot;Magazine&quot;&gt;The Journal of asthma : official journal of the Association for the Care of Asthma&lt;/Field&gt;&lt;Field id=&quot;MagazineAB&quot;&gt;J Asthma&lt;/Field&gt;&lt;Field id=&quot;MagazineTrans&quot;&gt;&lt;/Field&gt;&lt;Field id=&quot;PageNum&quot;&gt;227-37&lt;/Field&gt;&lt;Field id=&quot;PubDate&quot;&gt;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lteration in systemic markers of oxidative and antioxidative status in Tunisian patients with asthma: relationships with clinical severity and airflow limitation.&lt;/Field&gt;&lt;Field id=&quot;Translator&quot;&gt;&lt;/Field&gt;&lt;Field id=&quot;Type&quot;&gt;{041D4F77-279E-4405-0002-4388361B9CFF}&lt;/Field&gt;&lt;Field id=&quot;Version&quot;&gt;&lt;/Field&gt;&lt;Field id=&quot;Vol&quot;&gt;53&lt;/Field&gt;&lt;Field id=&quot;Author2&quot;&gt;Ben,AA;Ben,NH;Fetoui,H;&lt;/Field&gt;&lt;/Data&gt;&lt;Ref&gt;&lt;Display&gt;&lt;Text StringText=&quot;「RefIndex」&quot; SuperScript=&quot;true&quot;/&gt;&lt;/Display&gt;&lt;/Ref&gt;&lt;Doc&gt;&lt;Display&gt;&lt;Text StringText=&quot;Ben AA, Ben NH, Fetoui H, et al.&quot; StringGroup=&quot;Author&quot;/&gt;&lt;Text StringText=&quot; &quot; StringGroup=&quot;Author&quot;/&gt;&lt;Text StringText=&quot;Alteration in systemic markers of oxidative and antioxidative status in Tunisian patients with asthma: relationships with clinical severity and airflow limitation&quot; StringGroup=&quot;Title&quot;/&gt;&lt;Text StringText=&quot;. &quot; StringGroup=&quot;Title&quot;/&gt;&lt;Text StringText=&quot;J Asthma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53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227-37&quot; StringGroup=&quot;PageNum&quot;/&gt;&lt;Text StringText=&quot;.&quot; StringGroup=&quot;none&quot;/&gt;&lt;/Display&gt;&lt;/Doc&gt;&lt;/KyMRNote&gt;"/>
    <w:docVar w:name="KY.MR.DATA{63EB91C0-6A76-431B-B523-AA4048F6C125}5119" w:val="&lt;KyMRNote dbid=&quot;{63EB91C0-6A76-431B-B523-AA4048F6C125}&quot; recid=&quot;5119&quot;&gt;&lt;Data&gt;&lt;Field id=&quot;AccessNum&quot;&gt;26496193&lt;/Field&gt;&lt;Field id=&quot;Author&quot;&gt;Ci X;Zhong W;Ren H;Wen Z;Li D;Peng L&lt;/Field&gt;&lt;Field id=&quot;AuthorTrans&quot;&gt;&lt;/Field&gt;&lt;Field id=&quot;DOI&quot;&gt;10.1159/000441061&lt;/Field&gt;&lt;Field id=&quot;Editor&quot;&gt;&lt;/Field&gt;&lt;Field id=&quot;FmtTitle&quot;&gt;&lt;/Field&gt;&lt;Field id=&quot;Issue&quot;&gt;4&lt;/Field&gt;&lt;Field id=&quot;LIID&quot;&gt;5119&lt;/Field&gt;&lt;Field id=&quot;Magazine&quot;&gt;International archives of allergy and immunology&lt;/Field&gt;&lt;Field id=&quot;MagazineAB&quot;&gt;Int Arch Allergy Immunol&lt;/Field&gt;&lt;Field id=&quot;MagazineTrans&quot;&gt;&lt;/Field&gt;&lt;Field id=&quot;PageNum&quot;&gt;280-90&lt;/Field&gt;&lt;Field id=&quot;PubDate&quot;&gt;&lt;/Field&gt;&lt;Field id=&quot;PubPlace&quot;&gt;Switzer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Esculentoside A Attenuates Allergic Airway Inflammation via Activation of the Nrf-2 Pathway.&lt;/Field&gt;&lt;Field id=&quot;Translator&quot;&gt;&lt;/Field&gt;&lt;Field id=&quot;Type&quot;&gt;{041D4F77-279E-4405-0002-4388361B9CFF}&lt;/Field&gt;&lt;Field id=&quot;Version&quot;&gt;&lt;/Field&gt;&lt;Field id=&quot;Vol&quot;&gt;167&lt;/Field&gt;&lt;Field id=&quot;Author2&quot;&gt;Ci,X;Zhong,W;Ren,H;Wen,Z;Li,D;Peng,L;&lt;/Field&gt;&lt;/Data&gt;&lt;Ref&gt;&lt;Display&gt;&lt;Text StringText=&quot;「RefIndex」&quot; SuperScript=&quot;true&quot;/&gt;&lt;/Display&gt;&lt;/Ref&gt;&lt;Doc&gt;&lt;Display&gt;&lt;Text StringText=&quot;Ci X, Zhong W, Ren H, Wen Z, Li D, Peng L&quot; StringGroup=&quot;Author&quot;/&gt;&lt;Text StringText=&quot;. &quot; StringGroup=&quot;Author&quot;/&gt;&lt;Text StringText=&quot;Esculentoside A Attenuates Allergic Airway Inflammation via Activation of the Nrf-2 Pathway&quot; StringGroup=&quot;Title&quot;/&gt;&lt;Text StringText=&quot;. &quot; StringGroup=&quot;Title&quot;/&gt;&lt;Text StringText=&quot;Int Arch Allergy Immun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67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280-90&quot; StringGroup=&quot;PageNum&quot;/&gt;&lt;Text StringText=&quot;.&quot; StringGroup=&quot;none&quot;/&gt;&lt;/Display&gt;&lt;/Doc&gt;&lt;/KyMRNote&gt;"/>
    <w:docVar w:name="KY.MR.DATA{63EB91C0-6A76-431B-B523-AA4048F6C125}5120" w:val="&lt;KyMRNote dbid=&quot;{63EB91C0-6A76-431B-B523-AA4048F6C125}&quot; recid=&quot;5120&quot;&gt;&lt;Data&gt;&lt;Field id=&quot;AccessNum&quot;&gt;26490046&lt;/Field&gt;&lt;Field id=&quot;Author&quot;&gt;Lee SY;Kim BS;Kwon SO;Oh SY;Shin HL;Jung YH;Lee E;Yang SI;Kim HY;Seo JH;Kim HB;Kwon JW;Lee HR;Hong SJ&lt;/Field&gt;&lt;Field id=&quot;AuthorTrans&quot;&gt;&lt;/Field&gt;&lt;Field id=&quot;DOI&quot;&gt;10.1186/s12890-015-0093-0&lt;/Field&gt;&lt;Field id=&quot;Editor&quot;&gt;&lt;/Field&gt;&lt;Field id=&quot;FmtTitle&quot;&gt;&lt;/Field&gt;&lt;Field id=&quot;Issue&quot;&gt;&lt;/Field&gt;&lt;Field id=&quot;LIID&quot;&gt;5120&lt;/Field&gt;&lt;Field id=&quot;Magazine&quot;&gt;BMC pulmonary medicine&lt;/Field&gt;&lt;Field id=&quot;MagazineAB&quot;&gt;BMC Pulm Med&lt;/Field&gt;&lt;Field id=&quot;MagazineTrans&quot;&gt;&lt;/Field&gt;&lt;Field id=&quot;PageNum&quot;&gt;125&lt;/Field&gt;&lt;Field id=&quot;PubDate&quot;&gt;&lt;/Field&gt;&lt;Field id=&quot;PubPlace&quot;&gt;Eng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Modification of additive effect between vitamins and ETS on childhood asthma risk according to GSTP1 polymorphism: a cross -sectional study.&lt;/Field&gt;&lt;Field id=&quot;Translator&quot;&gt;&lt;/Field&gt;&lt;Field id=&quot;Type&quot;&gt;{041D4F77-279E-4405-0002-4388361B9CFF}&lt;/Field&gt;&lt;Field id=&quot;Version&quot;&gt;&lt;/Field&gt;&lt;Field id=&quot;Vol&quot;&gt;15&lt;/Field&gt;&lt;Field id=&quot;Author2&quot;&gt;Lee,SY;Kim,BS;Kwon,SO;&lt;/Field&gt;&lt;/Data&gt;&lt;Ref&gt;&lt;Display&gt;&lt;Text StringText=&quot;「RefIndex」&quot; SuperScript=&quot;true&quot;/&gt;&lt;/Display&gt;&lt;/Ref&gt;&lt;Doc&gt;&lt;Display&gt;&lt;Text StringText=&quot;Lee SY, Kim BS, Kwon SO, et al.&quot; StringGroup=&quot;Author&quot;/&gt;&lt;Text StringText=&quot; &quot; StringGroup=&quot;Author&quot;/&gt;&lt;Text StringText=&quot;Modification of additive effect between vitamins and ETS on childhood asthma risk according to GSTP1 polymorphism: a cross -sectional study&quot; StringGroup=&quot;Title&quot;/&gt;&lt;Text StringText=&quot;. &quot; StringGroup=&quot;Title&quot;/&gt;&lt;Text StringText=&quot;BMC Pulm Med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5&quot; StringGroup=&quot;Vol&quot;/&gt;&lt;Text StringText=&quot;: &quot; StringGroup=&quot;PageNum&quot;/&gt;&lt;Text StringText=&quot;125&quot; StringGroup=&quot;PageNum&quot;/&gt;&lt;Text StringText=&quot;.&quot; StringGroup=&quot;none&quot;/&gt;&lt;/Display&gt;&lt;/Doc&gt;&lt;/KyMRNote&gt;"/>
    <w:docVar w:name="KY.MR.DATA{63EB91C0-6A76-431B-B523-AA4048F6C125}5122" w:val="&lt;KyMRNote dbid=&quot;{63EB91C0-6A76-431B-B523-AA4048F6C125}&quot; recid=&quot;5122&quot;&gt;&lt;Data&gt;&lt;Field id=&quot;AccessNum&quot;&gt;26453914&lt;/Field&gt;&lt;Field id=&quot;Author&quot;&gt;Kurti SP;Murphy JD;Ferguson CS;Brown KR;Smith JR;Harms CA&lt;/Field&gt;&lt;Field id=&quot;AuthorTrans&quot;&gt;&lt;/Field&gt;&lt;Field id=&quot;DOI&quot;&gt;10.1016/j.resp.2015.09.012&lt;/Field&gt;&lt;Field id=&quot;Editor&quot;&gt;&lt;/Field&gt;&lt;Field id=&quot;FmtTitle&quot;&gt;&lt;/Field&gt;&lt;Field id=&quot;Issue&quot;&gt;&lt;/Field&gt;&lt;Field id=&quot;LIID&quot;&gt;5122&lt;/Field&gt;&lt;Field id=&quot;Magazine&quot;&gt;Respiratory physiology &amp;amp; neurobiology&lt;/Field&gt;&lt;Field id=&quot;MagazineAB&quot;&gt;Respir Physiol Neurobiol&lt;/Field&gt;&lt;Field id=&quot;MagazineTrans&quot;&gt;&lt;/Field&gt;&lt;Field id=&quot;PageNum&quot;&gt;95-101&lt;/Field&gt;&lt;Field id=&quot;PubDate&quot;&gt;Jan&lt;/Field&gt;&lt;Field id=&quot;PubPlace&quot;&gt;Netherland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Improved lung function following dietary antioxidant supplementation in exercise-induced asthmatics.&lt;/Field&gt;&lt;Field id=&quot;Translator&quot;&gt;&lt;/Field&gt;&lt;Field id=&quot;Type&quot;&gt;{041D4F77-279E-4405-0002-4388361B9CFF}&lt;/Field&gt;&lt;Field id=&quot;Version&quot;&gt;&lt;/Field&gt;&lt;Field id=&quot;Vol&quot;&gt;220&lt;/Field&gt;&lt;Field id=&quot;Author2&quot;&gt;Kurti,SP;Murphy,JD;Ferguson,CS;Brown,KR;Smith,JR;Harms,CA;&lt;/Field&gt;&lt;/Data&gt;&lt;Ref&gt;&lt;Display&gt;&lt;Text StringText=&quot;「RefIndex」&quot; SuperScript=&quot;true&quot;/&gt;&lt;/Display&gt;&lt;/Ref&gt;&lt;Doc&gt;&lt;Display&gt;&lt;Text StringText=&quot;Kurti SP, Murphy JD, Ferguson CS, Brown KR, Smith JR, Harms CA&quot; StringGroup=&quot;Author&quot;/&gt;&lt;Text StringText=&quot;. &quot; StringGroup=&quot;Author&quot;/&gt;&lt;Text StringText=&quot;Improved lung function following dietary antioxidant supplementation in exercise-induced asthmatics&quot; StringGroup=&quot;Title&quot;/&gt;&lt;Text StringText=&quot;. &quot; StringGroup=&quot;Title&quot;/&gt;&lt;Text StringText=&quot;Respir Physiol Neurobiol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220&quot; StringGroup=&quot;Vol&quot;/&gt;&lt;Text StringText=&quot;: &quot; StringGroup=&quot;PageNum&quot;/&gt;&lt;Text StringText=&quot;95-101&quot; StringGroup=&quot;PageNum&quot;/&gt;&lt;Text StringText=&quot;.&quot; StringGroup=&quot;none&quot;/&gt;&lt;/Display&gt;&lt;/Doc&gt;&lt;/KyMRNote&gt;"/>
    <w:docVar w:name="KY.MR.DATA{63EB91C0-6A76-431B-B523-AA4048F6C125}5126" w:val="&lt;KyMRNote dbid=&quot;{63EB91C0-6A76-431B-B523-AA4048F6C125}&quot; recid=&quot;5126&quot;&gt;&lt;Data&gt;&lt;Field id=&quot;AccessNum&quot;&gt;26362207&lt;/Field&gt;&lt;Field id=&quot;Author&quot;&gt;Nader MA&lt;/Field&gt;&lt;Field id=&quot;AuthorTrans&quot;&gt;&lt;/Field&gt;&lt;Field id=&quot;DOI&quot;&gt;10.1016/j.intimp.2015.08.043&lt;/Field&gt;&lt;Field id=&quot;Editor&quot;&gt;&lt;/Field&gt;&lt;Field id=&quot;FmtTitle&quot;&gt;&lt;/Field&gt;&lt;Field id=&quot;Issue&quot;&gt;2&lt;/Field&gt;&lt;Field id=&quot;LIID&quot;&gt;5126&lt;/Field&gt;&lt;Field id=&quot;Magazine&quot;&gt;International immunopharmacology&lt;/Field&gt;&lt;Field id=&quot;MagazineAB&quot;&gt;Int Immunopharmacol&lt;/Field&gt;&lt;Field id=&quot;MagazineTrans&quot;&gt;&lt;/Field&gt;&lt;Field id=&quot;PageNum&quot;&gt;761-9&lt;/Field&gt;&lt;Field id=&quot;PubDate&quot;&gt;Dec&lt;/Field&gt;&lt;Field id=&quot;PubPlace&quot;&gt;Netherland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Inhibition of airway inflammation and remodeling by sitagliptin in murine chronic asthma.&lt;/Field&gt;&lt;Field id=&quot;Translator&quot;&gt;&lt;/Field&gt;&lt;Field id=&quot;Type&quot;&gt;{041D4F77-279E-4405-0002-4388361B9CFF}&lt;/Field&gt;&lt;Field id=&quot;Version&quot;&gt;&lt;/Field&gt;&lt;Field id=&quot;Vol&quot;&gt;29&lt;/Field&gt;&lt;Field id=&quot;Author2&quot;&gt;Nader,MA;&lt;/Field&gt;&lt;/Data&gt;&lt;Ref&gt;&lt;Display&gt;&lt;Text StringText=&quot;「RefIndex」&quot; SuperScript=&quot;true&quot;/&gt;&lt;/Display&gt;&lt;/Ref&gt;&lt;Doc&gt;&lt;Display&gt;&lt;Text StringText=&quot;Nader MA&quot; StringGroup=&quot;Author&quot;/&gt;&lt;Text StringText=&quot;. &quot; StringGroup=&quot;Author&quot;/&gt;&lt;Text StringText=&quot;Inhibition of airway inflammation and remodeling by sitagliptin in murine chronic asthma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29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761-9&quot; StringGroup=&quot;PageNum&quot;/&gt;&lt;Text StringText=&quot;.&quot; StringGroup=&quot;none&quot;/&gt;&lt;/Display&gt;&lt;/Doc&gt;&lt;/KyMRNote&gt;"/>
    <w:docVar w:name="KY.MR.DATA{63EB91C0-6A76-431B-B523-AA4048F6C125}5127" w:val="&lt;KyMRNote dbid=&quot;{63EB91C0-6A76-431B-B523-AA4048F6C125}&quot; recid=&quot;5127&quot;&gt;&lt;Data&gt;&lt;Field id=&quot;AccessNum&quot;&gt;26353593&lt;/Field&gt;&lt;Field id=&quot;Author&quot;&gt;Barreto E;Serra MF;Dos Santos RV;Dos Santos CE;Hickmann J;Cotias AC;Pão CR;Trindade SG;Schimidt V;Giacomelli C;Carvalho VF;Rodrigues E Silva PM;Cordeiro RS;Martins MA&lt;/Field&gt;&lt;Field id=&quot;AuthorTrans&quot;&gt;&lt;/Field&gt;&lt;Field id=&quot;DOI&quot;&gt;&lt;/Field&gt;&lt;Field id=&quot;Editor&quot;&gt;&lt;/Field&gt;&lt;Field id=&quot;FmtTitle&quot;&gt;&lt;/Field&gt;&lt;Field id=&quot;Issue&quot;&gt;6&lt;/Field&gt;&lt;Field id=&quot;LIID&quot;&gt;5127&lt;/Field&gt;&lt;Field id=&quot;Magazine&quot;&gt;Journal of biomedical nanotechnology&lt;/Field&gt;&lt;Field id=&quot;MagazineAB&quot;&gt;J Biomed Nanotechnol&lt;/Field&gt;&lt;Field id=&quot;MagazineTrans&quot;&gt;&lt;/Field&gt;&lt;Field id=&quot;PageNum&quot;&gt;1038-50&lt;/Field&gt;&lt;Field id=&quot;PubDate&quot;&gt;Jun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Local Administration of Gold Nanoparticles Prevents Pivotal Pathological Changes in Murine Models of Atopic Asthma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Barreto,E;Serra,MF;Dos,SRV;&lt;/Field&gt;&lt;/Data&gt;&lt;Ref&gt;&lt;Display&gt;&lt;Text StringText=&quot;「RefIndex」&quot; SuperScript=&quot;true&quot;/&gt;&lt;/Display&gt;&lt;/Ref&gt;&lt;Doc&gt;&lt;Display&gt;&lt;Text StringText=&quot;Barreto E, Serra MF, Dos SRV, et al.&quot; StringGroup=&quot;Author&quot;/&gt;&lt;Text StringText=&quot; &quot; StringGroup=&quot;Author&quot;/&gt;&lt;Text StringText=&quot;Local Administration of Gold Nanoparticles Prevents Pivotal Pathological Changes in Murine Models of Atopic Asthma&quot; StringGroup=&quot;Title&quot;/&gt;&lt;Text StringText=&quot;. &quot; StringGroup=&quot;Title&quot;/&gt;&lt;Text StringText=&quot;J Biomed Nanotechn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1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1038-50&quot; StringGroup=&quot;PageNum&quot;/&gt;&lt;Text StringText=&quot;.&quot; StringGroup=&quot;none&quot;/&gt;&lt;/Display&gt;&lt;/Doc&gt;&lt;/KyMRNote&gt;"/>
    <w:docVar w:name="KY.MR.DATA{63EB91C0-6A76-431B-B523-AA4048F6C125}5129" w:val="&lt;KyMRNote dbid=&quot;{63EB91C0-6A76-431B-B523-AA4048F6C125}&quot; recid=&quot;5129&quot;&gt;&lt;Data&gt;&lt;Field id=&quot;AccessNum&quot;&gt;26318413&lt;/Field&gt;&lt;Field id=&quot;Author&quot;&gt;Keskin O;Uluca U;Keskin M;Gogebakan B;Kucukosmanoglu E;Ozkars MY;Kul S;Bayram H;Coskun Y&lt;/Field&gt;&lt;Field id=&quot;AuthorTrans&quot;&gt;&lt;/Field&gt;&lt;Field id=&quot;DOI&quot;&gt;10.1016/j.aller.2015.05.006&lt;/Field&gt;&lt;Field id=&quot;Editor&quot;&gt;&lt;/Field&gt;&lt;Field id=&quot;FmtTitle&quot;&gt;&lt;/Field&gt;&lt;Field id=&quot;Issue&quot;&gt;2&lt;/Field&gt;&lt;Field id=&quot;LIID&quot;&gt;5129&lt;/Field&gt;&lt;Field id=&quot;Magazine&quot;&gt;Allergologia et immunopathologia&lt;/Field&gt;&lt;Field id=&quot;MagazineAB&quot;&gt;Allergol Immunopathol (Madr)&lt;/Field&gt;&lt;Field id=&quot;MagazineTrans&quot;&gt;&lt;/Field&gt;&lt;Field id=&quot;PageNum&quot;&gt;138-48&lt;/Field&gt;&lt;Field id=&quot;PubDate&quot;&gt;Mar-Apr&lt;/Field&gt;&lt;Field id=&quot;PubPlace&quot;&gt;Spain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The efficacy of single-high dose inhaled corticosteroid versus oral prednisone treatment on exhaled leukotriene and 8-isoprostane levels in mild to moderate asthmatic children with asthma exacerbation.&lt;/Field&gt;&lt;Field id=&quot;Translator&quot;&gt;&lt;/Field&gt;&lt;Field id=&quot;Type&quot;&gt;{041D4F77-279E-4405-0002-4388361B9CFF}&lt;/Field&gt;&lt;Field id=&quot;Version&quot;&gt;&lt;/Field&gt;&lt;Field id=&quot;Vol&quot;&gt;44&lt;/Field&gt;&lt;Field id=&quot;Author2&quot;&gt;Keskin,O;Uluca,U;Keskin,M;&lt;/Field&gt;&lt;/Data&gt;&lt;Ref&gt;&lt;Display&gt;&lt;Text StringText=&quot;「RefIndex」&quot; SuperScript=&quot;true&quot;/&gt;&lt;/Display&gt;&lt;/Ref&gt;&lt;Doc&gt;&lt;Display&gt;&lt;Text StringText=&quot;Keskin O, Uluca U, Keskin M, et al.&quot; StringGroup=&quot;Author&quot;/&gt;&lt;Text StringText=&quot; &quot; StringGroup=&quot;Author&quot;/&gt;&lt;Text StringText=&quot;The efficacy of single-high dose inhaled corticosteroid versus oral prednisone treatment on exhaled leukotriene and 8-isoprostane levels in mild to moderate asthmatic children with asthma exacerbation&quot; StringGroup=&quot;Title&quot;/&gt;&lt;Text StringText=&quot;. &quot; StringGroup=&quot;Title&quot;/&gt;&lt;Text StringText=&quot;Allergol Immunopathol (Madr)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44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138-48&quot; StringGroup=&quot;PageNum&quot;/&gt;&lt;Text StringText=&quot;.&quot; StringGroup=&quot;none&quot;/&gt;&lt;/Display&gt;&lt;/Doc&gt;&lt;/KyMRNote&gt;"/>
    <w:docVar w:name="KY.MR.DATA{63EB91C0-6A76-431B-B523-AA4048F6C125}5130" w:val="&lt;KyMRNote dbid=&quot;{63EB91C0-6A76-431B-B523-AA4048F6C125}&quot; recid=&quot;5130&quot;&gt;&lt;Data&gt;&lt;Field id=&quot;AccessNum&quot;&gt;26304475&lt;/Field&gt;&lt;Field id=&quot;Author&quot;&gt;Abdel-Fattah MM;Messiha BA;Salama AA&lt;/Field&gt;&lt;Field id=&quot;AuthorTrans&quot;&gt;&lt;/Field&gt;&lt;Field id=&quot;DOI&quot;&gt;10.1159/000438705&lt;/Field&gt;&lt;Field id=&quot;Editor&quot;&gt;&lt;/Field&gt;&lt;Field id=&quot;FmtTitle&quot;&gt;&lt;/Field&gt;&lt;Field id=&quot;Issue&quot;&gt;3-4&lt;/Field&gt;&lt;Field id=&quot;LIID&quot;&gt;5130&lt;/Field&gt;&lt;Field id=&quot;Magazine&quot;&gt;Pharmacology&lt;/Field&gt;&lt;Field id=&quot;MagazineAB&quot;&gt;Pharmacology&lt;/Field&gt;&lt;Field id=&quot;MagazineTrans&quot;&gt;&lt;/Field&gt;&lt;Field id=&quot;PageNum&quot;&gt;167-74&lt;/Field&gt;&lt;Field id=&quot;PubDate&quot;&gt;&lt;/Field&gt;&lt;Field id=&quot;PubPlace&quot;&gt;Switzer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Assessment of the Mechanistic Role of Cinnarizine in Modulating Experimentally-Induced Bronchial Asthma in Rats.&lt;/Field&gt;&lt;Field id=&quot;Translator&quot;&gt;&lt;/Field&gt;&lt;Field id=&quot;Type&quot;&gt;{041D4F77-279E-4405-0002-4388361B9CFF}&lt;/Field&gt;&lt;Field id=&quot;Version&quot;&gt;&lt;/Field&gt;&lt;Field id=&quot;Vol&quot;&gt;96&lt;/Field&gt;&lt;Field id=&quot;Author2&quot;&gt;Abdel-Fattah,MM;Messiha,BA;Salama,AA;&lt;/Field&gt;&lt;/Data&gt;&lt;Ref&gt;&lt;Display&gt;&lt;Text StringText=&quot;「RefIndex」&quot; SuperScript=&quot;true&quot;/&gt;&lt;/Display&gt;&lt;/Ref&gt;&lt;Doc&gt;&lt;Display&gt;&lt;Text StringText=&quot;Abdel-Fattah MM, Messiha BA, Salama AA&quot; StringGroup=&quot;Author&quot;/&gt;&lt;Text StringText=&quot;. &quot; StringGroup=&quot;Author&quot;/&gt;&lt;Text StringText=&quot;Assessment of the Mechanistic Role of Cinnarizine in Modulating Experimentally-Induced Bronchial Asthma in Rats&quot; StringGroup=&quot;Title&quot;/&gt;&lt;Text StringText=&quot;. &quot; StringGroup=&quot;Title&quot;/&gt;&lt;Text StringText=&quot;Pharmacology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96&quot; StringGroup=&quot;Vol&quot;/&gt;&lt;Text StringText=&quot;(&quot; StringGroup=&quot;Issue&quot;/&gt;&lt;Text StringText=&quot;3-4&quot; StringGroup=&quot;Issue&quot;/&gt;&lt;Text StringText=&quot;)&quot; StringGroup=&quot;Issue&quot;/&gt;&lt;Text StringText=&quot;: &quot; StringGroup=&quot;PageNum&quot;/&gt;&lt;Text StringText=&quot;167-74&quot; StringGroup=&quot;PageNum&quot;/&gt;&lt;Text StringText=&quot;.&quot; StringGroup=&quot;none&quot;/&gt;&lt;/Display&gt;&lt;/Doc&gt;&lt;/KyMRNote&gt;"/>
    <w:docVar w:name="KY.MR.DATA{63EB91C0-6A76-431B-B523-AA4048F6C125}5131" w:val="&lt;KyMRNote dbid=&quot;{63EB91C0-6A76-431B-B523-AA4048F6C125}&quot; recid=&quot;5131&quot;&gt;&lt;Data&gt;&lt;Field id=&quot;AccessNum&quot;&gt;26303984&lt;/Field&gt;&lt;Field id=&quot;Author&quot;&gt;Dilek F;Ozkaya E;Kocyigit A;Yazici M;Kesgin S;Gedik AH;Cakir E&lt;/Field&gt;&lt;Field id=&quot;AuthorTrans&quot;&gt;&lt;/Field&gt;&lt;Field id=&quot;DOI&quot;&gt;10.1159/000436967&lt;/Field&gt;&lt;Field id=&quot;Editor&quot;&gt;&lt;/Field&gt;&lt;Field id=&quot;FmtTitle&quot;&gt;&lt;/Field&gt;&lt;Field id=&quot;Issue&quot;&gt;2&lt;/Field&gt;&lt;Field id=&quot;LIID&quot;&gt;5131&lt;/Field&gt;&lt;Field id=&quot;Magazine&quot;&gt;International archives of allergy and immunology&lt;/Field&gt;&lt;Field id=&quot;MagazineAB&quot;&gt;Int Arch Allergy Immunol&lt;/Field&gt;&lt;Field id=&quot;MagazineTrans&quot;&gt;&lt;/Field&gt;&lt;Field id=&quot;PageNum&quot;&gt;119-26&lt;/Field&gt;&lt;Field id=&quot;PubDate&quot;&gt;&lt;/Field&gt;&lt;Field id=&quot;PubPlace&quot;&gt;Switzer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Effect of montelukast monotherapy on oxidative stress parameters and DNA damage in children with asthma.&lt;/Field&gt;&lt;Field id=&quot;Translator&quot;&gt;&lt;/Field&gt;&lt;Field id=&quot;Type&quot;&gt;{041D4F77-279E-4405-0002-4388361B9CFF}&lt;/Field&gt;&lt;Field id=&quot;Version&quot;&gt;&lt;/Field&gt;&lt;Field id=&quot;Vol&quot;&gt;167&lt;/Field&gt;&lt;Field id=&quot;Author2&quot;&gt;Dilek,F;Ozkaya,E;Kocyigit,A;&lt;/Field&gt;&lt;/Data&gt;&lt;Ref&gt;&lt;Display&gt;&lt;Text StringText=&quot;「RefIndex」&quot; SuperScript=&quot;true&quot;/&gt;&lt;/Display&gt;&lt;/Ref&gt;&lt;Doc&gt;&lt;Display&gt;&lt;Text StringText=&quot;Dilek F, Ozkaya E, Kocyigit A, et al.&quot; StringGroup=&quot;Author&quot;/&gt;&lt;Text StringText=&quot; &quot; StringGroup=&quot;Author&quot;/&gt;&lt;Text StringText=&quot;Effect of montelukast monotherapy on oxidative stress parameters and DNA damage in children with asthma&quot; StringGroup=&quot;Title&quot;/&gt;&lt;Text StringText=&quot;. &quot; StringGroup=&quot;Title&quot;/&gt;&lt;Text StringText=&quot;Int Arch Allergy Immun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67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119-26&quot; StringGroup=&quot;PageNum&quot;/&gt;&lt;Text StringText=&quot;.&quot; StringGroup=&quot;none&quot;/&gt;&lt;/Display&gt;&lt;/Doc&gt;&lt;/KyMRNote&gt;"/>
    <w:docVar w:name="KY.MR.DATA{63EB91C0-6A76-431B-B523-AA4048F6C125}5132" w:val="&lt;KyMRNote dbid=&quot;{63EB91C0-6A76-431B-B523-AA4048F6C125}&quot; recid=&quot;5132&quot;&gt;&lt;Data&gt;&lt;Field id=&quot;AccessNum&quot;&gt;26264367&lt;/Field&gt;&lt;Field id=&quot;Author&quot;&gt;Pigati PA;Righetti RF;Possa SS;Romanholo BS;Rodrigues AP;dos Santos AS;Xisto DG;Antunes MA;Prado CM;Leick EA;Martins Mde A;Rocco PR;Tibério Ide F&lt;/Field&gt;&lt;Field id=&quot;AuthorTrans&quot;&gt;&lt;/Field&gt;&lt;Field id=&quot;DOI&quot;&gt;10.1186/s12890-015-0073-4&lt;/Field&gt;&lt;Field id=&quot;Editor&quot;&gt;&lt;/Field&gt;&lt;Field id=&quot;FmtTitle&quot;&gt;&lt;/Field&gt;&lt;Field id=&quot;Issue&quot;&gt;&lt;/Field&gt;&lt;Field id=&quot;LIID&quot;&gt;5132&lt;/Field&gt;&lt;Field id=&quot;Magazine&quot;&gt;BMC pulmonary medicine&lt;/Field&gt;&lt;Field id=&quot;MagazineAB&quot;&gt;BMC Pulm Med&lt;/Field&gt;&lt;Field id=&quot;MagazineTrans&quot;&gt;&lt;/Field&gt;&lt;Field id=&quot;PageNum&quot;&gt;85&lt;/Field&gt;&lt;Field id=&quot;PubDate&quot;&gt;&lt;/Field&gt;&lt;Field id=&quot;PubPlace&quot;&gt;Eng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Y-27632 is associated with corticosteroid-potentiated control of pulmonary remodeling and inflammation in guinea pigs with chronic allergic inflammation.&lt;/Field&gt;&lt;Field id=&quot;Translator&quot;&gt;&lt;/Field&gt;&lt;Field id=&quot;Type&quot;&gt;{041D4F77-279E-4405-0002-4388361B9CFF}&lt;/Field&gt;&lt;Field id=&quot;Version&quot;&gt;&lt;/Field&gt;&lt;Field id=&quot;Vol&quot;&gt;15&lt;/Field&gt;&lt;Field id=&quot;Author2&quot;&gt;Pigati,PA;Righetti,RF;Possa,SS;&lt;/Field&gt;&lt;/Data&gt;&lt;Ref&gt;&lt;Display&gt;&lt;Text StringText=&quot;「RefIndex」&quot; SuperScript=&quot;true&quot;/&gt;&lt;/Display&gt;&lt;/Ref&gt;&lt;Doc&gt;&lt;Display&gt;&lt;Text StringText=&quot;Pigati PA, Righetti RF, Possa SS, et al.&quot; StringGroup=&quot;Author&quot;/&gt;&lt;Text StringText=&quot; &quot; StringGroup=&quot;Author&quot;/&gt;&lt;Text StringText=&quot;Y-27632 is associated with corticosteroid-potentiated control of pulmonary remodeling and inflammation in guinea pigs with chronic allergic inflammation&quot; StringGroup=&quot;Title&quot;/&gt;&lt;Text StringText=&quot;. &quot; StringGroup=&quot;Title&quot;/&gt;&lt;Text StringText=&quot;BMC Pulm Med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5&quot; StringGroup=&quot;Vol&quot;/&gt;&lt;Text StringText=&quot;: &quot; StringGroup=&quot;PageNum&quot;/&gt;&lt;Text StringText=&quot;85&quot; StringGroup=&quot;PageNum&quot;/&gt;&lt;Text StringText=&quot;.&quot; StringGroup=&quot;none&quot;/&gt;&lt;/Display&gt;&lt;/Doc&gt;&lt;/KyMRNote&gt;"/>
    <w:docVar w:name="KY.MR.DATA{63EB91C0-6A76-431B-B523-AA4048F6C125}5133" w:val="&lt;KyMRNote dbid=&quot;{63EB91C0-6A76-431B-B523-AA4048F6C125}&quot; recid=&quot;5133&quot;&gt;&lt;Data&gt;&lt;Field id=&quot;AccessNum&quot;&gt;26239413&lt;/Field&gt;&lt;Field id=&quot;Author&quot;&gt;Kumari A;Dash D;Singh R&lt;/Field&gt;&lt;Field id=&quot;AuthorTrans&quot;&gt;&lt;/Field&gt;&lt;Field id=&quot;DOI&quot;&gt;10.1016/j.cyto.2015.07.022&lt;/Field&gt;&lt;Field id=&quot;Editor&quot;&gt;&lt;/Field&gt;&lt;Field id=&quot;FmtTitle&quot;&gt;&lt;/Field&gt;&lt;Field id=&quot;Issue&quot;&gt;2&lt;/Field&gt;&lt;Field id=&quot;LIID&quot;&gt;5133&lt;/Field&gt;&lt;Field id=&quot;Magazine&quot;&gt;Cytokine&lt;/Field&gt;&lt;Field id=&quot;MagazineAB&quot;&gt;Cytokine&lt;/Field&gt;&lt;Field id=&quot;MagazineTrans&quot;&gt;&lt;/Field&gt;&lt;Field id=&quot;PageNum&quot;&gt;334-42&lt;/Field&gt;&lt;Field id=&quot;PubDate&quot;&gt;Dec&lt;/Field&gt;&lt;Field id=&quot;PubPlace&quot;&gt;Eng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Lipopolysaccharide (LPS) exposure differently affects allergic asthma exacerbations and its amelioration by intranasal curcumin in mice.&lt;/Field&gt;&lt;Field id=&quot;Translator&quot;&gt;&lt;/Field&gt;&lt;Field id=&quot;Type&quot;&gt;{041D4F77-279E-4405-0002-4388361B9CFF}&lt;/Field&gt;&lt;Field id=&quot;Version&quot;&gt;&lt;/Field&gt;&lt;Field id=&quot;Vol&quot;&gt;76&lt;/Field&gt;&lt;Field id=&quot;Author2&quot;&gt;Kumari,A;Dash,D;Singh,R;&lt;/Field&gt;&lt;/Data&gt;&lt;Ref&gt;&lt;Display&gt;&lt;Text StringText=&quot;「RefIndex」&quot; SuperScript=&quot;true&quot;/&gt;&lt;/Display&gt;&lt;/Ref&gt;&lt;Doc&gt;&lt;Display&gt;&lt;Text StringText=&quot;Kumari A, Dash D, Singh R&quot; StringGroup=&quot;Author&quot;/&gt;&lt;Text StringText=&quot;. &quot; StringGroup=&quot;Author&quot;/&gt;&lt;Text StringText=&quot;Lipopolysaccharide (LPS) exposure differently affects allergic asthma exacerbations and its amelioration by intranasal curcumin in mice&quot; StringGroup=&quot;Title&quot;/&gt;&lt;Text StringText=&quot;. &quot; StringGroup=&quot;Title&quot;/&gt;&lt;Text StringText=&quot;Cytokine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76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334-42&quot; StringGroup=&quot;PageNum&quot;/&gt;&lt;Text StringText=&quot;.&quot; StringGroup=&quot;none&quot;/&gt;&lt;/Display&gt;&lt;/Doc&gt;&lt;/KyMRNote&gt;"/>
    <w:docVar w:name="KY.MR.DATA{63EB91C0-6A76-431B-B523-AA4048F6C125}5134" w:val="&lt;KyMRNote dbid=&quot;{63EB91C0-6A76-431B-B523-AA4048F6C125}&quot; recid=&quot;5134&quot;&gt;&lt;Data&gt;&lt;Field id=&quot;AccessNum&quot;&gt;26199679&lt;/Field&gt;&lt;Field id=&quot;Author&quot;&gt;Tlili M;Rouatbi S;Sriha B;Ben Rhouma K;Sakly M;Vaudry D;Wurtz O;Tebourbi O&lt;/Field&gt;&lt;Field id=&quot;AuthorTrans&quot;&gt;&lt;/Field&gt;&lt;Field id=&quot;DOI&quot;&gt;10.1155/2015/787561&lt;/Field&gt;&lt;Field id=&quot;Editor&quot;&gt;&lt;/Field&gt;&lt;Field id=&quot;FmtTitle&quot;&gt;&lt;/Field&gt;&lt;Field id=&quot;Issue&quot;&gt;&lt;/Field&gt;&lt;Field id=&quot;LIID&quot;&gt;5134&lt;/Field&gt;&lt;Field id=&quot;Magazine&quot;&gt;Oxidative medicine and cellular longevity&lt;/Field&gt;&lt;Field id=&quot;MagazineAB&quot;&gt;Oxid Med Cell Longev&lt;/Field&gt;&lt;Field id=&quot;MagazineTrans&quot;&gt;&lt;/Field&gt;&lt;Field id=&quot;PageNum&quot;&gt;787561&lt;/Field&gt;&lt;Field id=&quot;PubDate&quot;&gt;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Pituitary Adenylate Cyclase-Activating Polypeptide Reverses Ammonium Metavanadate-Induced Airway Hyperresponsiveness in Rats.&lt;/Field&gt;&lt;Field id=&quot;Translator&quot;&gt;&lt;/Field&gt;&lt;Field id=&quot;Type&quot;&gt;{041D4F77-279E-4405-0002-4388361B9CFF}&lt;/Field&gt;&lt;Field id=&quot;Version&quot;&gt;&lt;/Field&gt;&lt;Field id=&quot;Vol&quot;&gt;2015&lt;/Field&gt;&lt;Field id=&quot;Author2&quot;&gt;Tlili,M;Rouatbi,S;Sriha,B;&lt;/Field&gt;&lt;/Data&gt;&lt;Ref&gt;&lt;Display&gt;&lt;Text StringText=&quot;「RefIndex」&quot; SuperScript=&quot;true&quot;/&gt;&lt;/Display&gt;&lt;/Ref&gt;&lt;Doc&gt;&lt;Display&gt;&lt;Text StringText=&quot;Tlili M, Rouatbi S, Sriha B, et al.&quot; StringGroup=&quot;Author&quot;/&gt;&lt;Text StringText=&quot; &quot; StringGroup=&quot;Author&quot;/&gt;&lt;Text StringText=&quot;Pituitary Adenylate Cyclase-Activating Polypeptide Reverses Ammonium Metavanadate-Induced Airway Hyperresponsiveness in Rats&quot; StringGroup=&quot;Title&quot;/&gt;&lt;Text StringText=&quot;. &quot; StringGroup=&quot;Title&quot;/&gt;&lt;Text StringText=&quot;Oxid Med Cell Longev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2015&quot; StringGroup=&quot;Vol&quot;/&gt;&lt;Text StringText=&quot;: &quot; StringGroup=&quot;PageNum&quot;/&gt;&lt;Text StringText=&quot;787561&quot; StringGroup=&quot;PageNum&quot;/&gt;&lt;Text StringText=&quot;.&quot; StringGroup=&quot;none&quot;/&gt;&lt;/Display&gt;&lt;/Doc&gt;&lt;/KyMRNote&gt;"/>
    <w:docVar w:name="KY.MR.DATA{63EB91C0-6A76-431B-B523-AA4048F6C125}5137" w:val="&lt;KyMRNote dbid=&quot;{63EB91C0-6A76-431B-B523-AA4048F6C125}&quot; recid=&quot;5137&quot;&gt;&lt;Data&gt;&lt;Field id=&quot;AccessNum&quot;&gt;26151242&lt;/Field&gt;&lt;Field id=&quot;Author&quot;&gt;Bokhari J;Khan MR&lt;/Field&gt;&lt;Field id=&quot;AuthorTrans&quot;&gt;&lt;/Field&gt;&lt;Field id=&quot;DOI&quot;&gt;10.1016/j.jep.2015.06.049&lt;/Field&gt;&lt;Field id=&quot;Editor&quot;&gt;&lt;/Field&gt;&lt;Field id=&quot;FmtTitle&quot;&gt;&lt;/Field&gt;&lt;Field id=&quot;Issue&quot;&gt;&lt;/Field&gt;&lt;Field id=&quot;LIID&quot;&gt;5137&lt;/Field&gt;&lt;Field id=&quot;Magazine&quot;&gt;Journal of ethnopharmacology&lt;/Field&gt;&lt;Field id=&quot;MagazineAB&quot;&gt;J Ethnopharmacol&lt;/Field&gt;&lt;Field id=&quot;MagazineTrans&quot;&gt;&lt;/Field&gt;&lt;Field id=&quot;PageNum&quot;&gt;377-85&lt;/Field&gt;&lt;Field id=&quot;PubDate&quot;&gt;Aug 22&lt;/Field&gt;&lt;Field id=&quot;PubPlace&quot;&gt;Ire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Evaluation of anti-asthmatic and antioxidant potential of Boerhavia procumbens in toluene diisocyanate (TDI) treated rats.&lt;/Field&gt;&lt;Field id=&quot;Translator&quot;&gt;&lt;/Field&gt;&lt;Field id=&quot;Type&quot;&gt;{041D4F77-279E-4405-0002-4388361B9CFF}&lt;/Field&gt;&lt;Field id=&quot;Version&quot;&gt;&lt;/Field&gt;&lt;Field id=&quot;Vol&quot;&gt;172&lt;/Field&gt;&lt;Field id=&quot;Author2&quot;&gt;Bokhari,J;Khan,MR;&lt;/Field&gt;&lt;/Data&gt;&lt;Ref&gt;&lt;Display&gt;&lt;Text StringText=&quot;「RefIndex」&quot; SuperScript=&quot;true&quot;/&gt;&lt;/Display&gt;&lt;/Ref&gt;&lt;Doc&gt;&lt;Display&gt;&lt;Text StringText=&quot;Bokhari J, Khan MR&quot; StringGroup=&quot;Author&quot;/&gt;&lt;Text StringText=&quot;. &quot; StringGroup=&quot;Author&quot;/&gt;&lt;Text StringText=&quot;Evaluation of anti-asthmatic and antioxidant potential of Boerhavia procumbens in toluene diisocyanate (TDI) treated rats&quot; StringGroup=&quot;Title&quot;/&gt;&lt;Text StringText=&quot;. &quot; StringGroup=&quot;Title&quot;/&gt;&lt;Text StringText=&quot;J Ethnopharmac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72&quot; StringGroup=&quot;Vol&quot;/&gt;&lt;Text StringText=&quot;: &quot; StringGroup=&quot;PageNum&quot;/&gt;&lt;Text StringText=&quot;377-85&quot; StringGroup=&quot;PageNum&quot;/&gt;&lt;Text StringText=&quot;.&quot; StringGroup=&quot;none&quot;/&gt;&lt;/Display&gt;&lt;/Doc&gt;&lt;/KyMRNote&gt;"/>
    <w:docVar w:name="KY.MR.DATA{63EB91C0-6A76-431B-B523-AA4048F6C125}5142" w:val="&lt;KyMRNote dbid=&quot;{63EB91C0-6A76-431B-B523-AA4048F6C125}&quot; recid=&quot;5142&quot;&gt;&lt;Data&gt;&lt;Field id=&quot;AccessNum&quot;&gt;26041537&lt;/Field&gt;&lt;Field id=&quot;Author&quot;&gt;Peh HY;Ho WE;Cheng C;Chan TK;Seow AC;Lim AY;Fong CW;Seng KY;Ong CN;Wong WS&lt;/Field&gt;&lt;Field id=&quot;AuthorTrans&quot;&gt;&lt;/Field&gt;&lt;Field id=&quot;DOI&quot;&gt;10.4049/jimmunol.1500362&lt;/Field&gt;&lt;Field id=&quot;Editor&quot;&gt;&lt;/Field&gt;&lt;Field id=&quot;FmtTitle&quot;&gt;&lt;/Field&gt;&lt;Field id=&quot;Issue&quot;&gt;2&lt;/Field&gt;&lt;Field id=&quot;LIID&quot;&gt;5142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437-44&lt;/Field&gt;&lt;Field id=&quot;PubDate&quot;&gt;Jul 15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Vitamin E Isoform γ-Tocotrienol Downregulates House Dust Mite-Induced Asthma.&lt;/Field&gt;&lt;Field id=&quot;Translator&quot;&gt;&lt;/Field&gt;&lt;Field id=&quot;Type&quot;&gt;{041D4F77-279E-4405-0002-4388361B9CFF}&lt;/Field&gt;&lt;Field id=&quot;Version&quot;&gt;&lt;/Field&gt;&lt;Field id=&quot;Vol&quot;&gt;195&lt;/Field&gt;&lt;Field id=&quot;Author2&quot;&gt;Peh,HY;Ho,WE;Cheng,C;&lt;/Field&gt;&lt;/Data&gt;&lt;Ref&gt;&lt;Display&gt;&lt;Text StringText=&quot;「RefIndex」&quot; SuperScript=&quot;true&quot;/&gt;&lt;/Display&gt;&lt;/Ref&gt;&lt;Doc&gt;&lt;Display&gt;&lt;Text StringText=&quot;Peh HY, Ho WE, Cheng C, et al.&quot; StringGroup=&quot;Author&quot;/&gt;&lt;Text StringText=&quot; &quot; StringGroup=&quot;Author&quot;/&gt;&lt;Text StringText=&quot;Vitamin E Isoform γ-Tocotrienol Downregulates House Dust Mite-Induced Asthma&quot; StringGroup=&quot;Title&quot;/&gt;&lt;Text StringText=&quot;. &quot; StringGroup=&quot;Title&quot;/&gt;&lt;Text StringText=&quot;J Immun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95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437-44&quot; StringGroup=&quot;PageNum&quot;/&gt;&lt;Text StringText=&quot;.&quot; StringGroup=&quot;none&quot;/&gt;&lt;/Display&gt;&lt;/Doc&gt;&lt;/KyMRNote&gt;"/>
    <w:docVar w:name="KY.MR.DATA{63EB91C0-6A76-431B-B523-AA4048F6C125}5146" w:val="&lt;KyMRNote dbid=&quot;{63EB91C0-6A76-431B-B523-AA4048F6C125}&quot; recid=&quot;5146&quot;&gt;&lt;Data&gt;&lt;Field id=&quot;AccessNum&quot;&gt;26035830&lt;/Field&gt;&lt;Field id=&quot;Author&quot;&gt;Leroy P;Tham A;Wong H;Tenney R;Chen C;Stiner R;Balmes JR;Paquet AC;Arjomandi M&lt;/Field&gt;&lt;Field id=&quot;AuthorTrans&quot;&gt;&lt;/Field&gt;&lt;Field id=&quot;DOI&quot;&gt;10.1371/journal.pone.0127283&lt;/Field&gt;&lt;Field id=&quot;Editor&quot;&gt;&lt;/Field&gt;&lt;Field id=&quot;FmtTitle&quot;&gt;&lt;/Field&gt;&lt;Field id=&quot;Issue&quot;&gt;6&lt;/Field&gt;&lt;Field id=&quot;LIID&quot;&gt;5146&lt;/Field&gt;&lt;Field id=&quot;Magazine&quot;&gt;PloS one&lt;/Field&gt;&lt;Field id=&quot;MagazineAB&quot;&gt;PLoS One&lt;/Field&gt;&lt;Field id=&quot;MagazineTrans&quot;&gt;&lt;/Field&gt;&lt;Field id=&quot;PageNum&quot;&gt;e0127283&lt;/Field&gt;&lt;Field id=&quot;PubDate&quot;&gt;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Inflammatory and repair pathways induced in human bronchoalveolar lavage cells with ozone inhalation.&lt;/Field&gt;&lt;Field id=&quot;Translator&quot;&gt;&lt;/Field&gt;&lt;Field id=&quot;Type&quot;&gt;{041D4F77-279E-4405-0002-4388361B9CFF}&lt;/Field&gt;&lt;Field id=&quot;Version&quot;&gt;&lt;/Field&gt;&lt;Field id=&quot;Vol&quot;&gt;10&lt;/Field&gt;&lt;Field id=&quot;Author2&quot;&gt;Leroy,P;Tham,A;Wong,H;&lt;/Field&gt;&lt;/Data&gt;&lt;Ref&gt;&lt;Display&gt;&lt;Text StringText=&quot;「RefIndex」&quot; SuperScript=&quot;true&quot;/&gt;&lt;/Display&gt;&lt;/Ref&gt;&lt;Doc&gt;&lt;Display&gt;&lt;Text StringText=&quot;Leroy P, Tham A, Wong H, et al.&quot; StringGroup=&quot;Author&quot;/&gt;&lt;Text StringText=&quot; &quot; StringGroup=&quot;Author&quot;/&gt;&lt;Text StringText=&quot;Inflammatory and repair pathways induced in human bronchoalveolar lavage cells with ozone inhalation&quot; StringGroup=&quot;Title&quot;/&gt;&lt;Text StringText=&quot;. &quot; StringGroup=&quot;Title&quot;/&gt;&lt;Text StringText=&quot;PLoS One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0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e0127283&quot; StringGroup=&quot;PageNum&quot;/&gt;&lt;Text StringText=&quot;.&quot; StringGroup=&quot;none&quot;/&gt;&lt;/Display&gt;&lt;/Doc&gt;&lt;/KyMRNote&gt;"/>
    <w:docVar w:name="KY.MR.DATA{63EB91C0-6A76-431B-B523-AA4048F6C125}5148" w:val="&lt;KyMRNote dbid=&quot;{63EB91C0-6A76-431B-B523-AA4048F6C125}&quot; recid=&quot;5148&quot;&gt;&lt;Data&gt;&lt;Field id=&quot;AccessNum&quot;&gt;25957295&lt;/Field&gt;&lt;Field id=&quot;Author&quot;&gt;Sussan TE;Gajghate S;Chatterjee S;Mandke P;McCormick S;Sudini K;Kumar S;Breysse PN;Diette GB;Sidhaye VK;Biswal S&lt;/Field&gt;&lt;Field id=&quot;AuthorTrans&quot;&gt;&lt;/Field&gt;&lt;Field id=&quot;DOI&quot;&gt;10.1152/ajplung.00398.2014&lt;/Field&gt;&lt;Field id=&quot;Editor&quot;&gt;&lt;/Field&gt;&lt;Field id=&quot;FmtTitle&quot;&gt;&lt;/Field&gt;&lt;Field id=&quot;Issue&quot;&gt;1&lt;/Field&gt;&lt;Field id=&quot;LIID&quot;&gt;5148&lt;/Field&gt;&lt;Field id=&quot;Magazine&quot;&gt;American journal of physiology. Lung cellular and molecular physiology&lt;/Field&gt;&lt;Field id=&quot;MagazineAB&quot;&gt;Am J Physiol Lung Cell Mol Physiol&lt;/Field&gt;&lt;Field id=&quot;MagazineTrans&quot;&gt;&lt;/Field&gt;&lt;Field id=&quot;PageNum&quot;&gt;L27-36&lt;/Field&gt;&lt;Field id=&quot;PubDate&quot;&gt;Jul 1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Nrf2 reduces allergic asthma in mice through enhanced airway epithelial cytoprotective function.&lt;/Field&gt;&lt;Field id=&quot;Translator&quot;&gt;&lt;/Field&gt;&lt;Field id=&quot;Type&quot;&gt;{041D4F77-279E-4405-0002-4388361B9CFF}&lt;/Field&gt;&lt;Field id=&quot;Version&quot;&gt;&lt;/Field&gt;&lt;Field id=&quot;Vol&quot;&gt;309&lt;/Field&gt;&lt;Field id=&quot;Author2&quot;&gt;Sussan,TE;Gajghate,S;Chatterjee,S;&lt;/Field&gt;&lt;/Data&gt;&lt;Ref&gt;&lt;Display&gt;&lt;Text StringText=&quot;「RefIndex」&quot; SuperScript=&quot;true&quot;/&gt;&lt;/Display&gt;&lt;/Ref&gt;&lt;Doc&gt;&lt;Display&gt;&lt;Text StringText=&quot;Sussan TE, Gajghate S, Chatterjee S, et al.&quot; StringGroup=&quot;Author&quot;/&gt;&lt;Text StringText=&quot; &quot; StringGroup=&quot;Author&quot;/&gt;&lt;Text StringText=&quot;Nrf2 reduces allergic asthma in mice through enhanced airway epithelial cytoprotective function&quot; StringGroup=&quot;Title&quot;/&gt;&lt;Text StringText=&quot;. &quot; StringGroup=&quot;Title&quot;/&gt;&lt;Text StringText=&quot;Am J Physiol Lung Cell Mol Physi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309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L27-36&quot; StringGroup=&quot;PageNum&quot;/&gt;&lt;Text StringText=&quot;.&quot; StringGroup=&quot;none&quot;/&gt;&lt;/Display&gt;&lt;/Doc&gt;&lt;/KyMRNote&gt;"/>
    <w:docVar w:name="KY.MR.DATA{63EB91C0-6A76-431B-B523-AA4048F6C125}5149" w:val="&lt;KyMRNote dbid=&quot;{63EB91C0-6A76-431B-B523-AA4048F6C125}&quot; recid=&quot;5149&quot;&gt;&lt;Data&gt;&lt;Field id=&quot;AccessNum&quot;&gt;25905622&lt;/Field&gt;&lt;Field id=&quot;Author&quot;&gt;Marwick JA;Tudor C;Khorasani N;Michaeloudes C;Bhavsar PK;Chung KF&lt;/Field&gt;&lt;Field id=&quot;AuthorTrans&quot;&gt;&lt;/Field&gt;&lt;Field id=&quot;DOI&quot;&gt;10.1371/journal.pone.0124961&lt;/Field&gt;&lt;Field id=&quot;Editor&quot;&gt;&lt;/Field&gt;&lt;Field id=&quot;FmtTitle&quot;&gt;&lt;/Field&gt;&lt;Field id=&quot;Issue&quot;&gt;4&lt;/Field&gt;&lt;Field id=&quot;LIID&quot;&gt;5149&lt;/Field&gt;&lt;Field id=&quot;Magazine&quot;&gt;PloS one&lt;/Field&gt;&lt;Field id=&quot;MagazineAB&quot;&gt;PLoS One&lt;/Field&gt;&lt;Field id=&quot;MagazineTrans&quot;&gt;&lt;/Field&gt;&lt;Field id=&quot;PageNum&quot;&gt;e0124961&lt;/Field&gt;&lt;Field id=&quot;PubDate&quot;&gt;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Oxidants induce a corticosteroid-insensitive phosphorylation of histone 3 at serine 10 in monocytes.&lt;/Field&gt;&lt;Field id=&quot;Translator&quot;&gt;&lt;/Field&gt;&lt;Field id=&quot;Type&quot;&gt;{041D4F77-279E-4405-0002-4388361B9CFF}&lt;/Field&gt;&lt;Field id=&quot;Version&quot;&gt;&lt;/Field&gt;&lt;Field id=&quot;Vol&quot;&gt;10&lt;/Field&gt;&lt;Field id=&quot;Author2&quot;&gt;Marwick,JA;Tudor,C;Khorasani,N;Michaeloudes,C;Bhavsar,PK;Chung,KF;&lt;/Field&gt;&lt;/Data&gt;&lt;Ref&gt;&lt;Display&gt;&lt;Text StringText=&quot;「RefIndex」&quot; SuperScript=&quot;true&quot;/&gt;&lt;/Display&gt;&lt;/Ref&gt;&lt;Doc&gt;&lt;Display&gt;&lt;Text StringText=&quot;Marwick JA, Tudor C, Khorasani N, Michaeloudes C, Bhavsar PK, Chung KF&quot; StringGroup=&quot;Author&quot;/&gt;&lt;Text StringText=&quot;. &quot; StringGroup=&quot;Author&quot;/&gt;&lt;Text StringText=&quot;Oxidants induce a corticosteroid-insensitive phosphorylation of histone 3 at serine 10 in monocytes&quot; StringGroup=&quot;Title&quot;/&gt;&lt;Text StringText=&quot;. &quot; StringGroup=&quot;Title&quot;/&gt;&lt;Text StringText=&quot;PLoS One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0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e0124961&quot; StringGroup=&quot;PageNum&quot;/&gt;&lt;Text StringText=&quot;.&quot; StringGroup=&quot;none&quot;/&gt;&lt;/Display&gt;&lt;/Doc&gt;&lt;/KyMRNote&gt;"/>
    <w:docVar w:name="KY.MR.DATA{63EB91C0-6A76-431B-B523-AA4048F6C125}5151" w:val="&lt;KyMRNote dbid=&quot;{63EB91C0-6A76-431B-B523-AA4048F6C125}&quot; recid=&quot;5151&quot;&gt;&lt;Data&gt;&lt;Field id=&quot;AccessNum&quot;&gt;25843257&lt;/Field&gt;&lt;Field id=&quot;Author&quot;&gt;Al-Harbi NO;Nadeem A;Al-Harbi MM;Imam F;Al-Shabanah OA;Ahmad SF;Sayed-Ahmed MM;Bahashwan SA&lt;/Field&gt;&lt;Field id=&quot;AuthorTrans&quot;&gt;&lt;/Field&gt;&lt;Field id=&quot;DOI&quot;&gt;10.1016/j.intimp.2015.03.032&lt;/Field&gt;&lt;Field id=&quot;Editor&quot;&gt;&lt;/Field&gt;&lt;Field id=&quot;FmtTitle&quot;&gt;&lt;/Field&gt;&lt;Field id=&quot;Issue&quot;&gt;1&lt;/Field&gt;&lt;Field id=&quot;LIID&quot;&gt;5151&lt;/Field&gt;&lt;Field id=&quot;Magazine&quot;&gt;International immunopharmacology&lt;/Field&gt;&lt;Field id=&quot;MagazineAB&quot;&gt;Int Immunopharmacol&lt;/Field&gt;&lt;Field id=&quot;MagazineTrans&quot;&gt;&lt;/Field&gt;&lt;Field id=&quot;PageNum&quot;&gt;237-45&lt;/Field&gt;&lt;Field id=&quot;PubDate&quot;&gt;May&lt;/Field&gt;&lt;Field id=&quot;PubPlace&quot;&gt;Netherland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Oxidative airway inflammation leads to systemic and vascular oxidative stress in a murine model of allergic asthma.&lt;/Field&gt;&lt;Field id=&quot;Translator&quot;&gt;&lt;/Field&gt;&lt;Field id=&quot;Type&quot;&gt;{041D4F77-279E-4405-0002-4388361B9CFF}&lt;/Field&gt;&lt;Field id=&quot;Version&quot;&gt;&lt;/Field&gt;&lt;Field id=&quot;Vol&quot;&gt;26&lt;/Field&gt;&lt;Field id=&quot;Author2&quot;&gt;Al-Harbi,NO;Nadeem,A;Al-Harbi,MM;&lt;/Field&gt;&lt;/Data&gt;&lt;Ref&gt;&lt;Display&gt;&lt;Text StringText=&quot;「RefIndex」&quot; SuperScript=&quot;true&quot;/&gt;&lt;/Display&gt;&lt;/Ref&gt;&lt;Doc&gt;&lt;Display&gt;&lt;Text StringText=&quot;Al-Harbi NO, Nadeem A, Al-Harbi MM, et al.&quot; StringGroup=&quot;Author&quot;/&gt;&lt;Text StringText=&quot; &quot; StringGroup=&quot;Author&quot;/&gt;&lt;Text StringText=&quot;Oxidative airway inflammation leads to systemic and vascular oxidative stress in a murine model of allergic asthma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26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237-45&quot; StringGroup=&quot;PageNum&quot;/&gt;&lt;Text StringText=&quot;.&quot; StringGroup=&quot;none&quot;/&gt;&lt;/Display&gt;&lt;/Doc&gt;&lt;/KyMRNote&gt;"/>
    <w:docVar w:name="KY.MR.DATA{63EB91C0-6A76-431B-B523-AA4048F6C125}5153" w:val="&lt;KyMRNote dbid=&quot;{63EB91C0-6A76-431B-B523-AA4048F6C125}&quot; recid=&quot;5153&quot;&gt;&lt;Data&gt;&lt;Field id=&quot;AccessNum&quot;&gt;25747964&lt;/Field&gt;&lt;Field id=&quot;Author&quot;&gt;Lazrak A;Creighton J;Yu Z;Komarova S;Doran SF;Aggarwal S;Emala CW;Stober VP;Trempus CS;Garantziotis S;Matalon S&lt;/Field&gt;&lt;Field id=&quot;AuthorTrans&quot;&gt;&lt;/Field&gt;&lt;Field id=&quot;DOI&quot;&gt;10.1152/ajplung.00377.2014&lt;/Field&gt;&lt;Field id=&quot;Editor&quot;&gt;&lt;/Field&gt;&lt;Field id=&quot;FmtTitle&quot;&gt;&lt;/Field&gt;&lt;Field id=&quot;Issue&quot;&gt;9&lt;/Field&gt;&lt;Field id=&quot;LIID&quot;&gt;5153&lt;/Field&gt;&lt;Field id=&quot;Magazine&quot;&gt;American journal of physiology. Lung cellular and molecular physiology&lt;/Field&gt;&lt;Field id=&quot;MagazineAB&quot;&gt;Am J Physiol Lung Cell Mol Physiol&lt;/Field&gt;&lt;Field id=&quot;MagazineTrans&quot;&gt;&lt;/Field&gt;&lt;Field id=&quot;PageNum&quot;&gt;L891-903&lt;/Field&gt;&lt;Field id=&quot;PubDate&quot;&gt;May 1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Hyaluronan mediates airway hyperresponsiveness in oxidative lung injury.&lt;/Field&gt;&lt;Field id=&quot;Translator&quot;&gt;&lt;/Field&gt;&lt;Field id=&quot;Type&quot;&gt;{041D4F77-279E-4405-0002-4388361B9CFF}&lt;/Field&gt;&lt;Field id=&quot;Version&quot;&gt;&lt;/Field&gt;&lt;Field id=&quot;Vol&quot;&gt;308&lt;/Field&gt;&lt;Field id=&quot;Author2&quot;&gt;Lazrak,A;Creighton,J;Yu,Z;&lt;/Field&gt;&lt;/Data&gt;&lt;Ref&gt;&lt;Display&gt;&lt;Text StringText=&quot;「RefIndex」&quot; SuperScript=&quot;true&quot;/&gt;&lt;/Display&gt;&lt;/Ref&gt;&lt;Doc&gt;&lt;Display&gt;&lt;Text StringText=&quot;Lazrak A, Creighton J, Yu Z, et al.&quot; StringGroup=&quot;Author&quot;/&gt;&lt;Text StringText=&quot; &quot; StringGroup=&quot;Author&quot;/&gt;&lt;Text StringText=&quot;Hyaluronan mediates airway hyperresponsiveness in oxidative lung injury&quot; StringGroup=&quot;Title&quot;/&gt;&lt;Text StringText=&quot;. &quot; StringGroup=&quot;Title&quot;/&gt;&lt;Text StringText=&quot;Am J Physiol Lung Cell Mol Physi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308&quot; StringGroup=&quot;Vol&quot;/&gt;&lt;Text StringText=&quot;(&quot; StringGroup=&quot;Issue&quot;/&gt;&lt;Text StringText=&quot;9&quot; StringGroup=&quot;Issue&quot;/&gt;&lt;Text StringText=&quot;)&quot; StringGroup=&quot;Issue&quot;/&gt;&lt;Text StringText=&quot;: &quot; StringGroup=&quot;PageNum&quot;/&gt;&lt;Text StringText=&quot;L891-903&quot; StringGroup=&quot;PageNum&quot;/&gt;&lt;Text StringText=&quot;.&quot; StringGroup=&quot;none&quot;/&gt;&lt;/Display&gt;&lt;/Doc&gt;&lt;/KyMRNote&gt;"/>
    <w:docVar w:name="KY.MR.DATA{63EB91C0-6A76-431B-B523-AA4048F6C125}5156" w:val="&lt;KyMRNote dbid=&quot;{63EB91C0-6A76-431B-B523-AA4048F6C125}&quot; recid=&quot;5156&quot;&gt;&lt;Data&gt;&lt;Field id=&quot;AccessNum&quot;&gt;25530140&lt;/Field&gt;&lt;Field id=&quot;Author&quot;&gt;Sarioglu N;Hismiogullari AA;Erel F;Demir D;Gencer N&lt;/Field&gt;&lt;Field id=&quot;AuthorTrans&quot;&gt;&lt;/Field&gt;&lt;Field id=&quot;DOI&quot;&gt;&lt;/Field&gt;&lt;Field id=&quot;Editor&quot;&gt;&lt;/Field&gt;&lt;Field id=&quot;FmtTitle&quot;&gt;&lt;/Field&gt;&lt;Field id=&quot;Issue&quot;&gt;1&lt;/Field&gt;&lt;Field id=&quot;LIID&quot;&gt;5156&lt;/Field&gt;&lt;Field id=&quot;Magazine&quot;&gt;Iranian journal of allergy, asthma, and immunology&lt;/Field&gt;&lt;Field id=&quot;MagazineAB&quot;&gt;Iran J Allergy Asthma Immunol&lt;/Field&gt;&lt;Field id=&quot;MagazineTrans&quot;&gt;&lt;/Field&gt;&lt;Field id=&quot;PageNum&quot;&gt;60-6&lt;/Field&gt;&lt;Field id=&quot;PubDate&quot;&gt;Feb&lt;/Field&gt;&lt;Field id=&quot;PubPlace&quot;&gt;Iran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Paraoxonase 1 phenotype and paraoxonase activity in asthmatic patients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Sarioglu,N;Hismiogullari,AA;Erel,F;Demir,D;Gencer,N;&lt;/Field&gt;&lt;/Data&gt;&lt;Ref&gt;&lt;Display&gt;&lt;Text StringText=&quot;「RefIndex」&quot; SuperScript=&quot;true&quot;/&gt;&lt;/Display&gt;&lt;/Ref&gt;&lt;Doc&gt;&lt;Display&gt;&lt;Text StringText=&quot;Sarioglu N, Hismiogullari AA, Erel F, Demir D, Gencer N&quot; StringGroup=&quot;Author&quot;/&gt;&lt;Text StringText=&quot;. &quot; StringGroup=&quot;Author&quot;/&gt;&lt;Text StringText=&quot;Paraoxonase 1 phenotype and paraoxonase activity in asthmatic patients&quot; StringGroup=&quot;Title&quot;/&gt;&lt;Text StringText=&quot;. &quot; StringGroup=&quot;Title&quot;/&gt;&lt;Text StringText=&quot;Iran J Allergy Asthma Immunol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4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60-6&quot; StringGroup=&quot;PageNum&quot;/&gt;&lt;Text StringText=&quot;.&quot; StringGroup=&quot;none&quot;/&gt;&lt;/Display&gt;&lt;/Doc&gt;&lt;/KyMRNote&gt;"/>
    <w:docVar w:name="KY.MR.DATA{63EB91C0-6A76-431B-B523-AA4048F6C125}5157" w:val="&lt;KyMRNote dbid=&quot;{63EB91C0-6A76-431B-B523-AA4048F6C125}&quot; recid=&quot;5157&quot;&gt;&lt;Data&gt;&lt;Field id=&quot;AccessNum&quot;&gt;25380286&lt;/Field&gt;&lt;Field id=&quot;Author&quot;&gt;Lan N;Luo G;Yang X;Cheng Y;Zhang Y;Wang X;Wang X;Xie T;Li G;Liu Z;Zhong N&lt;/Field&gt;&lt;Field id=&quot;AuthorTrans&quot;&gt;&lt;/Field&gt;&lt;Field id=&quot;DOI&quot;&gt;10.1371/journal.pone.0111599&lt;/Field&gt;&lt;Field id=&quot;Editor&quot;&gt;&lt;/Field&gt;&lt;Field id=&quot;FmtTitle&quot;&gt;&lt;/Field&gt;&lt;Field id=&quot;Issue&quot;&gt;11&lt;/Field&gt;&lt;Field id=&quot;LIID&quot;&gt;5157&lt;/Field&gt;&lt;Field id=&quot;Magazine&quot;&gt;PloS one&lt;/Field&gt;&lt;Field id=&quot;MagazineAB&quot;&gt;PLoS One&lt;/Field&gt;&lt;Field id=&quot;MagazineTrans&quot;&gt;&lt;/Field&gt;&lt;Field id=&quot;PageNum&quot;&gt;e111599&lt;/Field&gt;&lt;Field id=&quot;PubDate&quot;&gt;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25-Hydroxyvitamin D3-deficiency enhances oxidative stress and corticosteroid resistance in severe asthma exacerbation.&lt;/Field&gt;&lt;Field id=&quot;Translator&quot;&gt;&lt;/Field&gt;&lt;Field id=&quot;Type&quot;&gt;{041D4F77-279E-4405-0002-4388361B9CFF}&lt;/Field&gt;&lt;Field id=&quot;Version&quot;&gt;&lt;/Field&gt;&lt;Field id=&quot;Vol&quot;&gt;9&lt;/Field&gt;&lt;Field id=&quot;Author2&quot;&gt;Lan,N;Luo,G;Yang,X;&lt;/Field&gt;&lt;/Data&gt;&lt;Ref&gt;&lt;Display&gt;&lt;Text StringText=&quot;「RefIndex」&quot; SuperScript=&quot;true&quot;/&gt;&lt;/Display&gt;&lt;/Ref&gt;&lt;Doc&gt;&lt;Display&gt;&lt;Text StringText=&quot;Lan N, Luo G, Yang X, et al.&quot; StringGroup=&quot;Author&quot;/&gt;&lt;Text StringText=&quot; &quot; StringGroup=&quot;Author&quot;/&gt;&lt;Text StringText=&quot;25-Hydroxyvitamin D3-deficiency enhances oxidative stress and corticosteroid resistance in severe asthma exacerbation&quot; StringGroup=&quot;Title&quot;/&gt;&lt;Text StringText=&quot;. &quot; StringGroup=&quot;Title&quot;/&gt;&lt;Text StringText=&quot;PLoS One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9&quot; StringGroup=&quot;Vol&quot;/&gt;&lt;Text StringText=&quot;(&quot; StringGroup=&quot;Issue&quot;/&gt;&lt;Text StringText=&quot;11&quot; StringGroup=&quot;Issue&quot;/&gt;&lt;Text StringText=&quot;)&quot; StringGroup=&quot;Issue&quot;/&gt;&lt;Text StringText=&quot;: &quot; StringGroup=&quot;PageNum&quot;/&gt;&lt;Text StringText=&quot;e111599&quot; StringGroup=&quot;PageNum&quot;/&gt;&lt;Text StringText=&quot;.&quot; StringGroup=&quot;none&quot;/&gt;&lt;/Display&gt;&lt;/Doc&gt;&lt;/KyMRNote&gt;"/>
    <w:docVar w:name="KY.MR.DATA{63EB91C0-6A76-431B-B523-AA4048F6C125}5159" w:val="&lt;KyMRNote dbid=&quot;{63EB91C0-6A76-431B-B523-AA4048F6C125}&quot; recid=&quot;5159&quot;&gt;&lt;Data&gt;&lt;Field id=&quot;AccessNum&quot;&gt;25305730&lt;/Field&gt;&lt;Field id=&quot;Author&quot;&gt;Emin O;Hasan A;Rusen DM&lt;/Field&gt;&lt;Field id=&quot;AuthorTrans&quot;&gt;&lt;/Field&gt;&lt;Field id=&quot;DOI&quot;&gt;10.1016/j.aller.2014.05.009&lt;/Field&gt;&lt;Field id=&quot;Editor&quot;&gt;&lt;/Field&gt;&lt;Field id=&quot;FmtTitle&quot;&gt;&lt;/Field&gt;&lt;Field id=&quot;Issue&quot;&gt;4&lt;/Field&gt;&lt;Field id=&quot;LIID&quot;&gt;5159&lt;/Field&gt;&lt;Field id=&quot;Magazine&quot;&gt;Allergologia et immunopathologia&lt;/Field&gt;&lt;Field id=&quot;MagazineAB&quot;&gt;Allergol Immunopathol (Madr)&lt;/Field&gt;&lt;Field id=&quot;MagazineTrans&quot;&gt;&lt;/Field&gt;&lt;Field id=&quot;PageNum&quot;&gt;346-52&lt;/Field&gt;&lt;Field id=&quot;PubDate&quot;&gt;Jul-Aug&lt;/Field&gt;&lt;Field id=&quot;PubPlace&quot;&gt;Spain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Plasma paraoxonase, oxidative status level, and their relationship with asthma control test in children with asthma.&lt;/Field&gt;&lt;Field id=&quot;Translator&quot;&gt;&lt;/Field&gt;&lt;Field id=&quot;Type&quot;&gt;{041D4F77-279E-4405-0002-4388361B9CFF}&lt;/Field&gt;&lt;Field id=&quot;Version&quot;&gt;&lt;/Field&gt;&lt;Field id=&quot;Vol&quot;&gt;43&lt;/Field&gt;&lt;Field id=&quot;Author2&quot;&gt;Emin,O;Hasan,A;Rusen,DM;&lt;/Field&gt;&lt;/Data&gt;&lt;Ref&gt;&lt;Display&gt;&lt;Text StringText=&quot;「RefIndex」&quot; SuperScript=&quot;true&quot;/&gt;&lt;/Display&gt;&lt;/Ref&gt;&lt;Doc&gt;&lt;Display&gt;&lt;Text StringText=&quot;Emin O, Hasan A, Rusen DM&quot; StringGroup=&quot;Author&quot;/&gt;&lt;Text StringText=&quot;. &quot; StringGroup=&quot;Author&quot;/&gt;&lt;Text StringText=&quot;Plasma paraoxonase, oxidative status level, and their relationship with asthma control test in children with asthma&quot; StringGroup=&quot;Title&quot;/&gt;&lt;Text StringText=&quot;. &quot; StringGroup=&quot;Title&quot;/&gt;&lt;Text StringText=&quot;Allergol Immunopathol (Madr)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43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346-52&quot; StringGroup=&quot;PageNum&quot;/&gt;&lt;Text StringText=&quot;.&quot; StringGroup=&quot;none&quot;/&gt;&lt;/Display&gt;&lt;/Doc&gt;&lt;/KyMRNote&gt;"/>
    <w:docVar w:name="KY.MR.DATA{63EB91C0-6A76-431B-B523-AA4048F6C125}5160" w:val="&lt;KyMRNote dbid=&quot;{63EB91C0-6A76-431B-B523-AA4048F6C125}&quot; recid=&quot;5160&quot;&gt;&lt;Data&gt;&lt;Field id=&quot;AccessNum&quot;&gt;25101553&lt;/Field&gt;&lt;Field id=&quot;Author&quot;&gt;Raju KR;Kumar MN;Gupta S;Naga ST;Shankar JK;Murthy V;Madhunapanthula SR;Mulukutla S;Ambhore NS;Tummala S;Vishnuvarthan VJ;Azam A;Elango K&lt;/Field&gt;&lt;Field id=&quot;AuthorTrans&quot;&gt;&lt;/Field&gt;&lt;Field id=&quot;DOI&quot;&gt;10.1016/j.pupt.2014.07.007&lt;/Field&gt;&lt;Field id=&quot;Editor&quot;&gt;&lt;/Field&gt;&lt;Field id=&quot;FmtTitle&quot;&gt;&lt;/Field&gt;&lt;Field id=&quot;Issue&quot;&gt;2&lt;/Field&gt;&lt;Field id=&quot;LIID&quot;&gt;5160&lt;/Field&gt;&lt;Field id=&quot;Magazine&quot;&gt;Pulmonary pharmacology &amp;amp; therapeutics&lt;/Field&gt;&lt;Field id=&quot;MagazineAB&quot;&gt;Pulm Pharmacol Ther&lt;/Field&gt;&lt;Field id=&quot;MagazineTrans&quot;&gt;&lt;/Field&gt;&lt;Field id=&quot;PageNum&quot;&gt;209-16&lt;/Field&gt;&lt;Field id=&quot;PubDate&quot;&gt;Dec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5-Aminosalicylic acid attenuates allergen-induced airway inflammation and oxidative stress in asthma.&lt;/Field&gt;&lt;Field id=&quot;Translator&quot;&gt;&lt;/Field&gt;&lt;Field id=&quot;Type&quot;&gt;{041D4F77-279E-4405-0002-4388361B9CFF}&lt;/Field&gt;&lt;Field id=&quot;Version&quot;&gt;&lt;/Field&gt;&lt;Field id=&quot;Vol&quot;&gt;29&lt;/Field&gt;&lt;Field id=&quot;Author2&quot;&gt;Raju,KR;Kumar,MN;Gupta,S;&lt;/Field&gt;&lt;/Data&gt;&lt;Ref&gt;&lt;Display&gt;&lt;Text StringText=&quot;「RefIndex」&quot; SuperScript=&quot;true&quot;/&gt;&lt;/Display&gt;&lt;/Ref&gt;&lt;Doc&gt;&lt;Display&gt;&lt;Text StringText=&quot;Raju KR, Kumar MN, Gupta S, et al.&quot; StringGroup=&quot;Author&quot;/&gt;&lt;Text StringText=&quot; &quot; StringGroup=&quot;Author&quot;/&gt;&lt;Text StringText=&quot;5-Aminosalicylic acid attenuates allergen-induced airway inflammation and oxidative stress in asthma&quot; StringGroup=&quot;Title&quot;/&gt;&lt;Text StringText=&quot;. &quot; StringGroup=&quot;Title&quot;/&gt;&lt;Text StringText=&quot;Pulm Pharmacol Ther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29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209-16&quot; StringGroup=&quot;PageNum&quot;/&gt;&lt;Text StringText=&quot;.&quot; StringGroup=&quot;none&quot;/&gt;&lt;/Display&gt;&lt;/Doc&gt;&lt;/KyMRNote&gt;"/>
    <w:docVar w:name="KY.MR.DATA{63EB91C0-6A76-431B-B523-AA4048F6C125}5161" w:val="&lt;KyMRNote dbid=&quot;{63EB91C0-6A76-431B-B523-AA4048F6C125}&quot; recid=&quot;5161&quot;&gt;&lt;Data&gt;&lt;Field id=&quot;AccessNum&quot;&gt;25069610&lt;/Field&gt;&lt;Field id=&quot;Author&quot;&gt;Cho IH;Gong JH;Kang MK;Lee EJ;Park JH;Park SJ;Kang YH&lt;/Field&gt;&lt;Field id=&quot;AuthorTrans&quot;&gt;&lt;/Field&gt;&lt;Field id=&quot;DOI&quot;&gt;10.1186/1471-2466-14-122&lt;/Field&gt;&lt;Field id=&quot;Editor&quot;&gt;&lt;/Field&gt;&lt;Field id=&quot;FmtTitle&quot;&gt;&lt;/Field&gt;&lt;Field id=&quot;Issue&quot;&gt;&lt;/Field&gt;&lt;Field id=&quot;LIID&quot;&gt;5161&lt;/Field&gt;&lt;Field id=&quot;Magazine&quot;&gt;BMC pulmonary medicine&lt;/Field&gt;&lt;Field id=&quot;MagazineAB&quot;&gt;BMC Pulm Med&lt;/Field&gt;&lt;Field id=&quot;MagazineTrans&quot;&gt;&lt;/Field&gt;&lt;Field id=&quot;PageNum&quot;&gt;122&lt;/Field&gt;&lt;Field id=&quot;PubDate&quot;&gt;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stragalin inhibits airway eotaxin-1 induction and epithelial apoptosis through modulating oxidative stress-responsive MAPK signaling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Cho,IH;Gong,JH;Kang,MK;&lt;/Field&gt;&lt;/Data&gt;&lt;Ref&gt;&lt;Display&gt;&lt;Text StringText=&quot;「RefIndex」&quot; SuperScript=&quot;true&quot;/&gt;&lt;/Display&gt;&lt;/Ref&gt;&lt;Doc&gt;&lt;Display&gt;&lt;Text StringText=&quot;Cho IH, Gong JH, Kang MK, et al.&quot; StringGroup=&quot;Author&quot;/&gt;&lt;Text StringText=&quot; &quot; StringGroup=&quot;Author&quot;/&gt;&lt;Text StringText=&quot;Astragalin inhibits airway eotaxin-1 induction and epithelial apoptosis through modulating oxidative stress-responsive MAPK signaling&quot; StringGroup=&quot;Title&quot;/&gt;&lt;Text StringText=&quot;. &quot; StringGroup=&quot;Title&quot;/&gt;&lt;Text StringText=&quot;BMC Pulm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4&quot; StringGroup=&quot;Vol&quot;/&gt;&lt;Text StringText=&quot;: &quot; StringGroup=&quot;PageNum&quot;/&gt;&lt;Text StringText=&quot;122&quot; StringGroup=&quot;PageNum&quot;/&gt;&lt;Text StringText=&quot;.&quot; StringGroup=&quot;none&quot;/&gt;&lt;/Display&gt;&lt;/Doc&gt;&lt;/KyMRNote&gt;"/>
    <w:docVar w:name="KY.MR.DATA{63EB91C0-6A76-431B-B523-AA4048F6C125}5163" w:val="&lt;KyMRNote dbid=&quot;{63EB91C0-6A76-431B-B523-AA4048F6C125}&quot; recid=&quot;5163&quot;&gt;&lt;Data&gt;&lt;Field id=&quot;AccessNum&quot;&gt;24953552&lt;/Field&gt;&lt;Field id=&quot;Author&quot;&gt;You H;Chen S;Mao L;Li B;Yuan Y;Li R;Yang X&lt;/Field&gt;&lt;Field id=&quot;AuthorTrans&quot;&gt;&lt;/Field&gt;&lt;Field id=&quot;DOI&quot;&gt;10.1016/j.fct.2014.06.012&lt;/Field&gt;&lt;Field id=&quot;Editor&quot;&gt;&lt;/Field&gt;&lt;Field id=&quot;FmtTitle&quot;&gt;&lt;/Field&gt;&lt;Field id=&quot;Issue&quot;&gt;&lt;/Field&gt;&lt;Field id=&quot;LIID&quot;&gt;5163&lt;/Field&gt;&lt;Field id=&quot;Magazine&quot;&gt;Food and chemical toxicology : an international journal published for the British Industrial Biological Research Association&lt;/Field&gt;&lt;Field id=&quot;MagazineAB&quot;&gt;Food Chem Toxicol&lt;/Field&gt;&lt;Field id=&quot;MagazineTrans&quot;&gt;&lt;/Field&gt;&lt;Field id=&quot;PageNum&quot;&gt;272-81&lt;/Field&gt;&lt;Field id=&quot;PubDate&quot;&gt;Sep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The adjuvant effect induced by di-(2-ethylhexyl) phthalate (DEHP) is mediated through oxidative stress in a mouse model of asthma.&lt;/Field&gt;&lt;Field id=&quot;Translator&quot;&gt;&lt;/Field&gt;&lt;Field id=&quot;Type&quot;&gt;{041D4F77-279E-4405-0002-4388361B9CFF}&lt;/Field&gt;&lt;Field id=&quot;Version&quot;&gt;&lt;/Field&gt;&lt;Field id=&quot;Vol&quot;&gt;71&lt;/Field&gt;&lt;Field id=&quot;Author2&quot;&gt;You,H;Chen,S;Mao,L;&lt;/Field&gt;&lt;/Data&gt;&lt;Ref&gt;&lt;Display&gt;&lt;Text StringText=&quot;「RefIndex」&quot; SuperScript=&quot;true&quot;/&gt;&lt;/Display&gt;&lt;/Ref&gt;&lt;Doc&gt;&lt;Display&gt;&lt;Text StringText=&quot;You H, Chen S, Mao L, et al.&quot; StringGroup=&quot;Author&quot;/&gt;&lt;Text StringText=&quot; &quot; StringGroup=&quot;Author&quot;/&gt;&lt;Text StringText=&quot;The adjuvant effect induced by di-(2-ethylhexyl) phthalate (DEHP) is mediated through oxidative stress in a mouse model of asthma&quot; StringGroup=&quot;Title&quot;/&gt;&lt;Text StringText=&quot;. &quot; StringGroup=&quot;Title&quot;/&gt;&lt;Text StringText=&quot;Food Chem Toxic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71&quot; StringGroup=&quot;Vol&quot;/&gt;&lt;Text StringText=&quot;: &quot; StringGroup=&quot;PageNum&quot;/&gt;&lt;Text StringText=&quot;272-81&quot; StringGroup=&quot;PageNum&quot;/&gt;&lt;Text StringText=&quot;.&quot; StringGroup=&quot;none&quot;/&gt;&lt;/Display&gt;&lt;/Doc&gt;&lt;/KyMRNote&gt;"/>
    <w:docVar w:name="KY.MR.DATA{63EB91C0-6A76-431B-B523-AA4048F6C125}5164" w:val="&lt;KyMRNote dbid=&quot;{63EB91C0-6A76-431B-B523-AA4048F6C125}&quot; recid=&quot;5164&quot;&gt;&lt;Data&gt;&lt;Field id=&quot;AccessNum&quot;&gt;24905385&lt;/Field&gt;&lt;Field id=&quot;Author&quot;&gt;Bansal P;Saw S;Govindaraj D;Arora N&lt;/Field&gt;&lt;Field id=&quot;AuthorTrans&quot;&gt;&lt;/Field&gt;&lt;Field id=&quot;DOI&quot;&gt;10.1016/j.freeradbiomed.2014.05.018&lt;/Field&gt;&lt;Field id=&quot;Editor&quot;&gt;&lt;/Field&gt;&lt;Field id=&quot;FmtTitle&quot;&gt;&lt;/Field&gt;&lt;Field id=&quot;Issue&quot;&gt;&lt;/Field&gt;&lt;Field id=&quot;LIID&quot;&gt;5164&lt;/Field&gt;&lt;Field id=&quot;Magazine&quot;&gt;Free radical biology &amp;amp; medicine&lt;/Field&gt;&lt;Field id=&quot;MagazineAB&quot;&gt;Free Radic Biol Med&lt;/Field&gt;&lt;Field id=&quot;MagazineTrans&quot;&gt;&lt;/Field&gt;&lt;Field id=&quot;PageNum&quot;&gt;358-65&lt;/Field&gt;&lt;Field id=&quot;PubDate&quot;&gt;Aug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Intranasal administration of a combination of choline chloride, vitamin C, and selenium attenuates the allergic effect in a mouse model of airway disease.&lt;/Field&gt;&lt;Field id=&quot;Translator&quot;&gt;&lt;/Field&gt;&lt;Field id=&quot;Type&quot;&gt;{041D4F77-279E-4405-0002-4388361B9CFF}&lt;/Field&gt;&lt;Field id=&quot;Version&quot;&gt;&lt;/Field&gt;&lt;Field id=&quot;Vol&quot;&gt;73&lt;/Field&gt;&lt;Field id=&quot;Author2&quot;&gt;Bansal,P;Saw,S;Govindaraj,D;Arora,N;&lt;/Field&gt;&lt;/Data&gt;&lt;Ref&gt;&lt;Display&gt;&lt;Text StringText=&quot;「RefIndex」&quot; SuperScript=&quot;true&quot;/&gt;&lt;/Display&gt;&lt;/Ref&gt;&lt;Doc&gt;&lt;Display&gt;&lt;Text StringText=&quot;Bansal P, Saw S, Govindaraj D, Arora N&quot; StringGroup=&quot;Author&quot;/&gt;&lt;Text StringText=&quot;. &quot; StringGroup=&quot;Author&quot;/&gt;&lt;Text StringText=&quot;Intranasal administration of a combination of choline chloride, vitamin C, and selenium attenuates the allergic effect in a mouse model of airway disease&quot; StringGroup=&quot;Title&quot;/&gt;&lt;Text StringText=&quot;. &quot; StringGroup=&quot;Title&quot;/&gt;&lt;Text StringText=&quot;Free Radic Biol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73&quot; StringGroup=&quot;Vol&quot;/&gt;&lt;Text StringText=&quot;: &quot; StringGroup=&quot;PageNum&quot;/&gt;&lt;Text StringText=&quot;358-65&quot; StringGroup=&quot;PageNum&quot;/&gt;&lt;Text StringText=&quot;.&quot; StringGroup=&quot;none&quot;/&gt;&lt;/Display&gt;&lt;/Doc&gt;&lt;/KyMRNote&gt;"/>
    <w:docVar w:name="KY.MR.DATA{63EB91C0-6A76-431B-B523-AA4048F6C125}5166" w:val="&lt;KyMRNote dbid=&quot;{63EB91C0-6A76-431B-B523-AA4048F6C125}&quot; recid=&quot;5166&quot;&gt;&lt;Data&gt;&lt;Field id=&quot;AccessNum&quot;&gt;24814479&lt;/Field&gt;&lt;Field id=&quot;Author&quot;&gt;Carlsten C;MacNutt MJ;Zhang Z;Sava F;Pui MM&lt;/Field&gt;&lt;Field id=&quot;AuthorTrans&quot;&gt;&lt;/Field&gt;&lt;Field id=&quot;DOI&quot;&gt;10.1093/toxsci/kfu040&lt;/Field&gt;&lt;Field id=&quot;Editor&quot;&gt;&lt;/Field&gt;&lt;Field id=&quot;FmtTitle&quot;&gt;&lt;/Field&gt;&lt;Field id=&quot;Issue&quot;&gt;2&lt;/Field&gt;&lt;Field id=&quot;LIID&quot;&gt;5166&lt;/Field&gt;&lt;Field id=&quot;Magazine&quot;&gt;Toxicological sciences : an official journal of the Society of Toxicology&lt;/Field&gt;&lt;Field id=&quot;MagazineAB&quot;&gt;Toxicol Sci&lt;/Field&gt;&lt;Field id=&quot;MagazineTrans&quot;&gt;&lt;/Field&gt;&lt;Field id=&quot;PageNum&quot;&gt;479-87&lt;/Field&gt;&lt;Field id=&quot;PubDate&quot;&gt;Jun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nti-oxidant N-acetylcysteine diminishes diesel exhaust-induced increased airway responsiveness in person with airway hyper-reactivity.&lt;/Field&gt;&lt;Field id=&quot;Translator&quot;&gt;&lt;/Field&gt;&lt;Field id=&quot;Type&quot;&gt;{041D4F77-279E-4405-0002-4388361B9CFF}&lt;/Field&gt;&lt;Field id=&quot;Version&quot;&gt;&lt;/Field&gt;&lt;Field id=&quot;Vol&quot;&gt;139&lt;/Field&gt;&lt;Field id=&quot;Author2&quot;&gt;Carlsten,C;MacNutt,MJ;Zhang,Z;Sava,F;Pui,MM;&lt;/Field&gt;&lt;/Data&gt;&lt;Ref&gt;&lt;Display&gt;&lt;Text StringText=&quot;「RefIndex」&quot; SuperScript=&quot;true&quot;/&gt;&lt;/Display&gt;&lt;/Ref&gt;&lt;Doc&gt;&lt;Display&gt;&lt;Text StringText=&quot;Carlsten C, MacNutt MJ, Zhang Z, Sava F, Pui MM&quot; StringGroup=&quot;Author&quot;/&gt;&lt;Text StringText=&quot;. &quot; StringGroup=&quot;Author&quot;/&gt;&lt;Text StringText=&quot;Anti-oxidant N-acetylcysteine diminishes diesel exhaust-induced increased airway responsiveness in person with airway hyper-reactivity&quot; StringGroup=&quot;Title&quot;/&gt;&lt;Text StringText=&quot;. &quot; StringGroup=&quot;Title&quot;/&gt;&lt;Text StringText=&quot;Toxicol Sci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39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479-87&quot; StringGroup=&quot;PageNum&quot;/&gt;&lt;Text StringText=&quot;.&quot; StringGroup=&quot;none&quot;/&gt;&lt;/Display&gt;&lt;/Doc&gt;&lt;/KyMRNote&gt;"/>
    <w:docVar w:name="KY.MR.DATA{63EB91C0-6A76-431B-B523-AA4048F6C125}5167" w:val="&lt;KyMRNote dbid=&quot;{63EB91C0-6A76-431B-B523-AA4048F6C125}&quot; recid=&quot;5167&quot;&gt;&lt;Data&gt;&lt;Field id=&quot;AccessNum&quot;&gt;24766873&lt;/Field&gt;&lt;Field id=&quot;Author&quot;&gt;Moreno-Macias H;Romieu I&lt;/Field&gt;&lt;Field id=&quot;AuthorTrans&quot;&gt;&lt;/Field&gt;&lt;Field id=&quot;DOI&quot;&gt;10.1016/j.jaci.2014.03.020&lt;/Field&gt;&lt;Field id=&quot;Editor&quot;&gt;&lt;/Field&gt;&lt;Field id=&quot;FmtTitle&quot;&gt;&lt;/Field&gt;&lt;Field id=&quot;Issue&quot;&gt;5&lt;/Field&gt;&lt;Field id=&quot;LIID&quot;&gt;5167&lt;/Field&gt;&lt;Field id=&quot;Magazine&quot;&gt;The Journal of allergy and clinical immunology&lt;/Field&gt;&lt;Field id=&quot;MagazineAB&quot;&gt;J Allergy Clin Immunol&lt;/Field&gt;&lt;Field id=&quot;MagazineTrans&quot;&gt;&lt;/Field&gt;&lt;Field id=&quot;PageNum&quot;&gt;1237-44; quiz 1245&lt;/Field&gt;&lt;Field id=&quot;PubDate&quot;&gt;May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ffects of antioxidant supplements and nutrients on patients with asthma and allergies.&lt;/Field&gt;&lt;Field id=&quot;Translator&quot;&gt;&lt;/Field&gt;&lt;Field id=&quot;Type&quot;&gt;{041D4F77-279E-4405-0002-4388361B9CFF}&lt;/Field&gt;&lt;Field id=&quot;Version&quot;&gt;&lt;/Field&gt;&lt;Field id=&quot;Vol&quot;&gt;133&lt;/Field&gt;&lt;Field id=&quot;Author2&quot;&gt;Moreno-Macias,H;Romieu,I;&lt;/Field&gt;&lt;/Data&gt;&lt;Ref&gt;&lt;Display&gt;&lt;Text StringText=&quot;「RefIndex」&quot; SuperScript=&quot;true&quot;/&gt;&lt;/Display&gt;&lt;/Ref&gt;&lt;Doc&gt;&lt;Display&gt;&lt;Text StringText=&quot;Moreno-Macias H, Romieu I&quot; StringGroup=&quot;Author&quot;/&gt;&lt;Text StringText=&quot;. &quot; StringGroup=&quot;Author&quot;/&gt;&lt;Text StringText=&quot;Effects of antioxidant supplements and nutrients on patients with asthma and allergies&quot; StringGroup=&quot;Title&quot;/&gt;&lt;Text StringText=&quot;. &quot; StringGroup=&quot;Title&quot;/&gt;&lt;Text StringText=&quot;J Allergy Clin Immun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33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1237-44; quiz 1245&quot; StringGroup=&quot;PageNum&quot;/&gt;&lt;Text StringText=&quot;.&quot; StringGroup=&quot;none&quot;/&gt;&lt;/Display&gt;&lt;/Doc&gt;&lt;/KyMRNote&gt;"/>
    <w:docVar w:name="KY.MR.DATA{63EB91C0-6A76-431B-B523-AA4048F6C125}5169" w:val="&lt;KyMRNote dbid=&quot;{63EB91C0-6A76-431B-B523-AA4048F6C125}&quot; recid=&quot;5169&quot;&gt;&lt;Data&gt;&lt;Field id=&quot;AccessNum&quot;&gt;24739282&lt;/Field&gt;&lt;Field id=&quot;Author&quot;&gt;Deng Z;Zhou JJ;Sun SY;Zhao X;Sun Y;Pu XP&lt;/Field&gt;&lt;Field id=&quot;AuthorTrans&quot;&gt;&lt;/Field&gt;&lt;Field id=&quot;DOI&quot;&gt;&lt;/Field&gt;&lt;Field id=&quot;Editor&quot;&gt;&lt;/Field&gt;&lt;Field id=&quot;FmtTitle&quot;&gt;&lt;/Field&gt;&lt;Field id=&quot;Issue&quot;&gt;1&lt;/Field&gt;&lt;Field id=&quot;LIID&quot;&gt;5169&lt;/Field&gt;&lt;Field id=&quot;Magazine&quot;&gt;Journal of pharmacological sciences&lt;/Field&gt;&lt;Field id=&quot;MagazineAB&quot;&gt;J Pharmacol Sci&lt;/Field&gt;&lt;Field id=&quot;MagazineTrans&quot;&gt;&lt;/Field&gt;&lt;Field id=&quot;PageNum&quot;&gt;39-50&lt;/Field&gt;&lt;Field id=&quot;PubDate&quot;&gt;&lt;/Field&gt;&lt;Field id=&quot;PubPlace&quot;&gt;Japan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rocaterol but not dexamethasone protects 16HBE cells from H₂O₂-induced oxidative stress.&lt;/Field&gt;&lt;Field id=&quot;Translator&quot;&gt;&lt;/Field&gt;&lt;Field id=&quot;Type&quot;&gt;{041D4F77-279E-4405-0002-4388361B9CFF}&lt;/Field&gt;&lt;Field id=&quot;Version&quot;&gt;&lt;/Field&gt;&lt;Field id=&quot;Vol&quot;&gt;125&lt;/Field&gt;&lt;Field id=&quot;Author2&quot;&gt;Deng,Z;Zhou,JJ;Sun,SY;Zhao,X;Sun,Y;Pu,XP;&lt;/Field&gt;&lt;/Data&gt;&lt;Ref&gt;&lt;Display&gt;&lt;Text StringText=&quot;「RefIndex」&quot; SuperScript=&quot;true&quot;/&gt;&lt;/Display&gt;&lt;/Ref&gt;&lt;Doc&gt;&lt;Display&gt;&lt;Text StringText=&quot;Deng Z, Zhou JJ, Sun SY, Zhao X, Sun Y, Pu XP&quot; StringGroup=&quot;Author&quot;/&gt;&lt;Text StringText=&quot;. &quot; StringGroup=&quot;Author&quot;/&gt;&lt;Text StringText=&quot;Procaterol but not dexamethasone protects 16HBE cells from H₂O₂-induced oxidative stress&quot; StringGroup=&quot;Title&quot;/&gt;&lt;Text StringText=&quot;. &quot; StringGroup=&quot;Title&quot;/&gt;&lt;Text StringText=&quot;J Pharmacol Sci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25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39-50&quot; StringGroup=&quot;PageNum&quot;/&gt;&lt;Text StringText=&quot;.&quot; StringGroup=&quot;none&quot;/&gt;&lt;/Display&gt;&lt;/Doc&gt;&lt;/KyMRNote&gt;"/>
    <w:docVar w:name="KY.MR.DATA{63EB91C0-6A76-431B-B523-AA4048F6C125}5170" w:val="&lt;KyMRNote dbid=&quot;{63EB91C0-6A76-431B-B523-AA4048F6C125}&quot; recid=&quot;5170&quot;&gt;&lt;Data&gt;&lt;Field id=&quot;AccessNum&quot;&gt;24726194&lt;/Field&gt;&lt;Field id=&quot;Author&quot;&gt;North ML;Takaro TK;Diamond ML;Ellis AK&lt;/Field&gt;&lt;Field id=&quot;AuthorTrans&quot;&gt;&lt;/Field&gt;&lt;Field id=&quot;DOI&quot;&gt;10.1016/j.anai.2014.03.013&lt;/Field&gt;&lt;Field id=&quot;Editor&quot;&gt;&lt;/Field&gt;&lt;Field id=&quot;FmtTitle&quot;&gt;&lt;/Field&gt;&lt;Field id=&quot;Issue&quot;&gt;6&lt;/Field&gt;&lt;Field id=&quot;LIID&quot;&gt;5170&lt;/Field&gt;&lt;Field id=&quot;Magazine&quot;&gt;Annals of allergy, asthma &amp;amp; immunology : official publication of the American College of Allergy, Asthma, &amp;amp; Immunology&lt;/Field&gt;&lt;Field id=&quot;MagazineAB&quot;&gt;Ann Allergy Asthma Immunol&lt;/Field&gt;&lt;Field id=&quot;MagazineTrans&quot;&gt;&lt;/Field&gt;&lt;Field id=&quot;PageNum&quot;&gt;496-502&lt;/Field&gt;&lt;Field id=&quot;PubDate&quot;&gt;Jun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ffects of phthalates on the development and expression of allergic disease and asthma.&lt;/Field&gt;&lt;Field id=&quot;Translator&quot;&gt;&lt;/Field&gt;&lt;Field id=&quot;Type&quot;&gt;{041D4F77-279E-4405-0002-4388361B9CFF}&lt;/Field&gt;&lt;Field id=&quot;Version&quot;&gt;&lt;/Field&gt;&lt;Field id=&quot;Vol&quot;&gt;112&lt;/Field&gt;&lt;Field id=&quot;Author2&quot;&gt;North,ML;Takaro,TK;Diamond,ML;Ellis,AK;&lt;/Field&gt;&lt;/Data&gt;&lt;Ref&gt;&lt;Display&gt;&lt;Text StringText=&quot;「RefIndex」&quot; SuperScript=&quot;true&quot;/&gt;&lt;/Display&gt;&lt;/Ref&gt;&lt;Doc&gt;&lt;Display&gt;&lt;Text StringText=&quot;North ML, Takaro TK, Diamond ML, Ellis AK&quot; StringGroup=&quot;Author&quot;/&gt;&lt;Text StringText=&quot;. &quot; StringGroup=&quot;Author&quot;/&gt;&lt;Text StringText=&quot;Effects of phthalates on the development and expression of allergic disease and asthma&quot; StringGroup=&quot;Title&quot;/&gt;&lt;Text StringText=&quot;. &quot; StringGroup=&quot;Title&quot;/&gt;&lt;Text StringText=&quot;Ann Allergy Asthma Immun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12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496-502&quot; StringGroup=&quot;PageNum&quot;/&gt;&lt;Text StringText=&quot;.&quot; StringGroup=&quot;none&quot;/&gt;&lt;/Display&gt;&lt;/Doc&gt;&lt;/KyMRNote&gt;"/>
    <w:docVar w:name="KY.MR.DATA{63EB91C0-6A76-431B-B523-AA4048F6C125}5173" w:val="&lt;KyMRNote dbid=&quot;{63EB91C0-6A76-431B-B523-AA4048F6C125}&quot; recid=&quot;5173&quot;&gt;&lt;Data&gt;&lt;Field id=&quot;AccessNum&quot;&gt;24660015&lt;/Field&gt;&lt;Field id=&quot;Author&quot;&gt;Min-Chang G;Wei-Hong T;Zhen X;Jie S&lt;/Field&gt;&lt;Field id=&quot;AuthorTrans&quot;&gt;&lt;/Field&gt;&lt;Field id=&quot;DOI&quot;&gt;10.1155/2014/182817&lt;/Field&gt;&lt;Field id=&quot;Editor&quot;&gt;&lt;/Field&gt;&lt;Field id=&quot;FmtTitle&quot;&gt;&lt;/Field&gt;&lt;Field id=&quot;Issue&quot;&gt;&lt;/Field&gt;&lt;Field id=&quot;LIID&quot;&gt;5173&lt;/Field&gt;&lt;Field id=&quot;Magazine&quot;&gt;Evidence-based complementary and alternative medicine : eCAM&lt;/Field&gt;&lt;Field id=&quot;MagazineAB&quot;&gt;Evid Based Complement Alternat Med&lt;/Field&gt;&lt;Field id=&quot;MagazineTrans&quot;&gt;&lt;/Field&gt;&lt;Field id=&quot;PageNum&quot;&gt;182817&lt;/Field&gt;&lt;Field id=&quot;PubDate&quot;&gt;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ffects of Selenium-Enriched Protein from Ganoderma lucidum on the Levels of IL-1 β and TNF- α , Oxidative Stress, and NF- κ B Activation in Ovalbumin-Induced Asthmatic Mice.&lt;/Field&gt;&lt;Field id=&quot;Translator&quot;&gt;&lt;/Field&gt;&lt;Field id=&quot;Type&quot;&gt;{041D4F77-279E-4405-0002-4388361B9CFF}&lt;/Field&gt;&lt;Field id=&quot;Version&quot;&gt;&lt;/Field&gt;&lt;Field id=&quot;Vol&quot;&gt;2014&lt;/Field&gt;&lt;Field id=&quot;Author2&quot;&gt;Min-Chang,G;Wei-Hong,T;Zhen,X;Jie,S;&lt;/Field&gt;&lt;/Data&gt;&lt;Ref&gt;&lt;Display&gt;&lt;Text StringText=&quot;「RefIndex」&quot; SuperScript=&quot;true&quot;/&gt;&lt;/Display&gt;&lt;/Ref&gt;&lt;Doc&gt;&lt;Display&gt;&lt;Text StringText=&quot;Min-Chang G, Wei-Hong T, Zhen X, Jie S&quot; StringGroup=&quot;Author&quot;/&gt;&lt;Text StringText=&quot;. &quot; StringGroup=&quot;Author&quot;/&gt;&lt;Text StringText=&quot;Effects of Selenium-Enriched Protein from Ganoderma lucidum on the Levels of IL-1 β and TNF- α , Oxidative Stress, and NF- κ B Activation in Ovalbumin-Induced Asthmatic Mice&quot; StringGroup=&quot;Title&quot;/&gt;&lt;Text StringText=&quot;. &quot; StringGroup=&quot;Title&quot;/&gt;&lt;Text StringText=&quot;Evid Based Complement Alternat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2014&quot; StringGroup=&quot;Vol&quot;/&gt;&lt;Text StringText=&quot;: &quot; StringGroup=&quot;PageNum&quot;/&gt;&lt;Text StringText=&quot;182817&quot; StringGroup=&quot;PageNum&quot;/&gt;&lt;Text StringText=&quot;.&quot; StringGroup=&quot;none&quot;/&gt;&lt;/Display&gt;&lt;/Doc&gt;&lt;/KyMRNote&gt;"/>
    <w:docVar w:name="KY.MR.DATA{63EB91C0-6A76-431B-B523-AA4048F6C125}5174" w:val="&lt;KyMRNote dbid=&quot;{63EB91C0-6A76-431B-B523-AA4048F6C125}&quot; recid=&quot;5174&quot;&gt;&lt;Data&gt;&lt;Field id=&quot;AccessNum&quot;&gt;24647908&lt;/Field&gt;&lt;Field id=&quot;Author&quot;&gt;Csillag A;Kumar BV;Szabó K;Szilasi M;Papp Z;Szilasi ME;Pázmándi K;Boldogh I;Rajnavölgyi É;Bácsi A;László JF&lt;/Field&gt;&lt;Field id=&quot;AuthorTrans&quot;&gt;&lt;/Field&gt;&lt;Field id=&quot;DOI&quot;&gt;10.1098/rsif.2014.0097&lt;/Field&gt;&lt;Field id=&quot;Editor&quot;&gt;&lt;/Field&gt;&lt;Field id=&quot;FmtTitle&quot;&gt;&lt;/Field&gt;&lt;Field id=&quot;Issue&quot;&gt;95&lt;/Field&gt;&lt;Field id=&quot;LIID&quot;&gt;5174&lt;/Field&gt;&lt;Field id=&quot;Magazine&quot;&gt;Journal of the Royal Society, Interface&lt;/Field&gt;&lt;Field id=&quot;MagazineAB&quot;&gt;J R Soc Interface&lt;/Field&gt;&lt;Field id=&quot;MagazineTrans&quot;&gt;&lt;/Field&gt;&lt;Field id=&quot;PageNum&quot;&gt;20140097&lt;/Field&gt;&lt;Field id=&quot;PubDate&quot;&gt;Jun 6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xposure to inhomogeneous static magnetic field beneficially affects allergic inflammation in a murine model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Csillag,A;Kumar,BV;Szabó,K;&lt;/Field&gt;&lt;/Data&gt;&lt;Ref&gt;&lt;Display&gt;&lt;Text StringText=&quot;「RefIndex」&quot; SuperScript=&quot;true&quot;/&gt;&lt;/Display&gt;&lt;/Ref&gt;&lt;Doc&gt;&lt;Display&gt;&lt;Text StringText=&quot;Csillag A, Kumar BV, Szabó K, et al.&quot; StringGroup=&quot;Author&quot;/&gt;&lt;Text StringText=&quot; &quot; StringGroup=&quot;Author&quot;/&gt;&lt;Text StringText=&quot;Exposure to inhomogeneous static magnetic field beneficially affects allergic inflammation in a murine model&quot; StringGroup=&quot;Title&quot;/&gt;&lt;Text StringText=&quot;. &quot; StringGroup=&quot;Title&quot;/&gt;&lt;Text StringText=&quot;J R Soc Interface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1&quot; StringGroup=&quot;Vol&quot;/&gt;&lt;Text StringText=&quot;(&quot; StringGroup=&quot;Issue&quot;/&gt;&lt;Text StringText=&quot;95&quot; StringGroup=&quot;Issue&quot;/&gt;&lt;Text StringText=&quot;)&quot; StringGroup=&quot;Issue&quot;/&gt;&lt;Text StringText=&quot;: &quot; StringGroup=&quot;PageNum&quot;/&gt;&lt;Text StringText=&quot;20140097&quot; StringGroup=&quot;PageNum&quot;/&gt;&lt;Text StringText=&quot;.&quot; StringGroup=&quot;none&quot;/&gt;&lt;/Display&gt;&lt;/Doc&gt;&lt;/KyMRNote&gt;"/>
    <w:docVar w:name="KY.MR.DATA{63EB91C0-6A76-431B-B523-AA4048F6C125}5175" w:val="&lt;KyMRNote dbid=&quot;{63EB91C0-6A76-431B-B523-AA4048F6C125}&quot; recid=&quot;5175&quot;&gt;&lt;Data&gt;&lt;Field id=&quot;AccessNum&quot;&gt;24593289&lt;/Field&gt;&lt;Field id=&quot;Author&quot;&gt;Fatani SH&lt;/Field&gt;&lt;Field id=&quot;AuthorTrans&quot;&gt;&lt;/Field&gt;&lt;Field id=&quot;DOI&quot;&gt;10.3109/02770903.2014.892965&lt;/Field&gt;&lt;Field id=&quot;Editor&quot;&gt;&lt;/Field&gt;&lt;Field id=&quot;FmtTitle&quot;&gt;&lt;/Field&gt;&lt;Field id=&quot;Issue&quot;&gt;6&lt;/Field&gt;&lt;Field id=&quot;LIID&quot;&gt;5175&lt;/Field&gt;&lt;Field id=&quot;Magazine&quot;&gt;The Journal of asthma : official journal of the Association for the Care of Asthma&lt;/Field&gt;&lt;Field id=&quot;MagazineAB&quot;&gt;J Asthma&lt;/Field&gt;&lt;Field id=&quot;MagazineTrans&quot;&gt;&lt;/Field&gt;&lt;Field id=&quot;PageNum&quot;&gt;578-84&lt;/Field&gt;&lt;Field id=&quot;PubDate&quot;&gt;Aug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Biomarkers of oxidative stress in acute and chronic bronchial asthma.&lt;/Field&gt;&lt;Field id=&quot;Translator&quot;&gt;&lt;/Field&gt;&lt;Field id=&quot;Type&quot;&gt;{041D4F77-279E-4405-0002-4388361B9CFF}&lt;/Field&gt;&lt;Field id=&quot;Version&quot;&gt;&lt;/Field&gt;&lt;Field id=&quot;Vol&quot;&gt;51&lt;/Field&gt;&lt;Field id=&quot;Author2&quot;&gt;Fatani,SH;&lt;/Field&gt;&lt;/Data&gt;&lt;Ref&gt;&lt;Display&gt;&lt;Text StringText=&quot;「RefIndex」&quot; SuperScript=&quot;true&quot;/&gt;&lt;/Display&gt;&lt;/Ref&gt;&lt;Doc&gt;&lt;Display&gt;&lt;Text StringText=&quot;Fatani SH&quot; StringGroup=&quot;Author&quot;/&gt;&lt;Text StringText=&quot;. &quot; StringGroup=&quot;Author&quot;/&gt;&lt;Text StringText=&quot;Biomarkers of oxidative stress in acute and chronic bronchial asthma&quot; StringGroup=&quot;Title&quot;/&gt;&lt;Text StringText=&quot;. &quot; StringGroup=&quot;Title&quot;/&gt;&lt;Text StringText=&quot;J Asthma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51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578-84&quot; StringGroup=&quot;PageNum&quot;/&gt;&lt;Text StringText=&quot;.&quot; StringGroup=&quot;none&quot;/&gt;&lt;/Display&gt;&lt;/Doc&gt;&lt;/KyMRNote&gt;"/>
    <w:docVar w:name="KY.MR.DATA{63EB91C0-6A76-431B-B523-AA4048F6C125}5177" w:val="&lt;KyMRNote dbid=&quot;{63EB91C0-6A76-431B-B523-AA4048F6C125}&quot; recid=&quot;5177&quot;&gt;&lt;Data&gt;&lt;Field id=&quot;AccessNum&quot;&gt;24559168&lt;/Field&gt;&lt;Field id=&quot;Author&quot;&gt;El Rifai N;Moustafa N;Degheidy N;Wilson M&lt;/Field&gt;&lt;Field id=&quot;AuthorTrans&quot;&gt;&lt;/Field&gt;&lt;Field id=&quot;DOI&quot;&gt;10.1186/1824-7288-40-22&lt;/Field&gt;&lt;Field id=&quot;Editor&quot;&gt;&lt;/Field&gt;&lt;Field id=&quot;FmtTitle&quot;&gt;&lt;/Field&gt;&lt;Field id=&quot;Issue&quot;&gt;1&lt;/Field&gt;&lt;Field id=&quot;LIID&quot;&gt;5177&lt;/Field&gt;&lt;Field id=&quot;Magazine&quot;&gt;Italian journal of pediatrics&lt;/Field&gt;&lt;Field id=&quot;MagazineAB&quot;&gt;Ital J Pediatr&lt;/Field&gt;&lt;Field id=&quot;MagazineTrans&quot;&gt;&lt;/Field&gt;&lt;Field id=&quot;PageNum&quot;&gt;22&lt;/Field&gt;&lt;Field id=&quot;PubDate&quot;&gt;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Glutathione S transferase theta1 and mu1 gene polymorphisms and phenotypic expression of asthma in Egyptian children: a case-control study.&lt;/Field&gt;&lt;Field id=&quot;Translator&quot;&gt;&lt;/Field&gt;&lt;Field id=&quot;Type&quot;&gt;{041D4F77-279E-4405-0002-4388361B9CFF}&lt;/Field&gt;&lt;Field id=&quot;Version&quot;&gt;&lt;/Field&gt;&lt;Field id=&quot;Vol&quot;&gt;40&lt;/Field&gt;&lt;Field id=&quot;Author2&quot;&gt;El,RN;Moustafa,N;Degheidy,N;Wilson,M;&lt;/Field&gt;&lt;/Data&gt;&lt;Ref&gt;&lt;Display&gt;&lt;Text StringText=&quot;「RefIndex」&quot; SuperScript=&quot;true&quot;/&gt;&lt;/Display&gt;&lt;/Ref&gt;&lt;Doc&gt;&lt;Display&gt;&lt;Text StringText=&quot;El RN, Moustafa N, Degheidy N, Wilson M&quot; StringGroup=&quot;Author&quot;/&gt;&lt;Text StringText=&quot;. &quot; StringGroup=&quot;Author&quot;/&gt;&lt;Text StringText=&quot;Glutathione S transferase theta1 and mu1 gene polymorphisms and phenotypic expression of asthma in Egyptian children: a case-control study&quot; StringGroup=&quot;Title&quot;/&gt;&lt;Text StringText=&quot;. &quot; StringGroup=&quot;Title&quot;/&gt;&lt;Text StringText=&quot;Ital J Pediatr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40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22&quot; StringGroup=&quot;PageNum&quot;/&gt;&lt;Text StringText=&quot;.&quot; StringGroup=&quot;none&quot;/&gt;&lt;/Display&gt;&lt;/Doc&gt;&lt;/KyMRNote&gt;"/>
    <w:docVar w:name="KY.MR.DATA{63EB91C0-6A76-431B-B523-AA4048F6C125}5178" w:val="&lt;KyMRNote dbid=&quot;{63EB91C0-6A76-431B-B523-AA4048F6C125}&quot; recid=&quot;5178&quot;&gt;&lt;Data&gt;&lt;Field id=&quot;AccessNum&quot;&gt;24556222&lt;/Field&gt;&lt;Field id=&quot;Author&quot;&gt;Tiwari M;Dwivedi UN;Kakkar P&lt;/Field&gt;&lt;Field id=&quot;AuthorTrans&quot;&gt;&lt;/Field&gt;&lt;Field id=&quot;DOI&quot;&gt;10.1016/j.jep.2014.01.031&lt;/Field&gt;&lt;Field id=&quot;Editor&quot;&gt;&lt;/Field&gt;&lt;Field id=&quot;FmtTitle&quot;&gt;&lt;/Field&gt;&lt;Field id=&quot;Issue&quot;&gt;2&lt;/Field&gt;&lt;Field id=&quot;LIID&quot;&gt;5178&lt;/Field&gt;&lt;Field id=&quot;Magazine&quot;&gt;Journal of ethnopharmacology&lt;/Field&gt;&lt;Field id=&quot;MagazineAB&quot;&gt;J Ethnopharmacol&lt;/Field&gt;&lt;Field id=&quot;MagazineTrans&quot;&gt;&lt;/Field&gt;&lt;Field id=&quot;PageNum&quot;&gt;326-37&lt;/Field&gt;&lt;Field id=&quot;PubDate&quot;&gt;Apr 28&lt;/Field&gt;&lt;Field id=&quot;PubPlace&quot;&gt;Ire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Tinospora cordifolia extract modulates COX-2, iNOS, ICAM-1, pro-inflammatory cytokines and redox status in murine model of asthma.&lt;/Field&gt;&lt;Field id=&quot;Translator&quot;&gt;&lt;/Field&gt;&lt;Field id=&quot;Type&quot;&gt;{041D4F77-279E-4405-0002-4388361B9CFF}&lt;/Field&gt;&lt;Field id=&quot;Version&quot;&gt;&lt;/Field&gt;&lt;Field id=&quot;Vol&quot;&gt;153&lt;/Field&gt;&lt;Field id=&quot;Author2&quot;&gt;Tiwari,M;Dwivedi,UN;Kakkar,P;&lt;/Field&gt;&lt;/Data&gt;&lt;Ref&gt;&lt;Display&gt;&lt;Text StringText=&quot;「RefIndex」&quot; SuperScript=&quot;true&quot;/&gt;&lt;/Display&gt;&lt;/Ref&gt;&lt;Doc&gt;&lt;Display&gt;&lt;Text StringText=&quot;Tiwari M, Dwivedi UN, Kakkar P&quot; StringGroup=&quot;Author&quot;/&gt;&lt;Text StringText=&quot;. &quot; StringGroup=&quot;Author&quot;/&gt;&lt;Text StringText=&quot;Tinospora cordifolia extract modulates COX-2, iNOS, ICAM-1, pro-inflammatory cytokines and redox status in murine model of asthma&quot; StringGroup=&quot;Title&quot;/&gt;&lt;Text StringText=&quot;. &quot; StringGroup=&quot;Title&quot;/&gt;&lt;Text StringText=&quot;J Ethnopharmac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53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326-37&quot; StringGroup=&quot;PageNum&quot;/&gt;&lt;Text StringText=&quot;.&quot; StringGroup=&quot;none&quot;/&gt;&lt;/Display&gt;&lt;/Doc&gt;&lt;/KyMRNote&gt;"/>
    <w:docVar w:name="KY.MR.DATA{63EB91C0-6A76-431B-B523-AA4048F6C125}5179" w:val="&lt;KyMRNote dbid=&quot;{63EB91C0-6A76-431B-B523-AA4048F6C125}&quot; recid=&quot;5179&quot;&gt;&lt;Data&gt;&lt;Field id=&quot;AccessNum&quot;&gt;24479952&lt;/Field&gt;&lt;Field id=&quot;Author&quot;&gt;Sahreen S;Khan MR;Khan RA&lt;/Field&gt;&lt;Field id=&quot;AuthorTrans&quot;&gt;&lt;/Field&gt;&lt;Field id=&quot;DOI&quot;&gt;10.1186/1472-6882-14-40&lt;/Field&gt;&lt;Field id=&quot;Editor&quot;&gt;&lt;/Field&gt;&lt;Field id=&quot;FmtTitle&quot;&gt;&lt;/Field&gt;&lt;Field id=&quot;Issue&quot;&gt;&lt;/Field&gt;&lt;Field id=&quot;LIID&quot;&gt;5179&lt;/Field&gt;&lt;Field id=&quot;Magazine&quot;&gt;BMC complementary and alternative medicine&lt;/Field&gt;&lt;Field id=&quot;MagazineAB&quot;&gt;BMC Complement Altern Med&lt;/Field&gt;&lt;Field id=&quot;MagazineTrans&quot;&gt;&lt;/Field&gt;&lt;Field id=&quot;PageNum&quot;&gt;40&lt;/Field&gt;&lt;Field id=&quot;PubDate&quot;&gt;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ffects of Carissa opaca fruits extracts on oxidative pulmonary damages and fibrosis in rats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Sahreen,S;Khan,MR;Khan,RA;&lt;/Field&gt;&lt;/Data&gt;&lt;Ref&gt;&lt;Display&gt;&lt;Text StringText=&quot;「RefIndex」&quot; SuperScript=&quot;true&quot;/&gt;&lt;/Display&gt;&lt;/Ref&gt;&lt;Doc&gt;&lt;Display&gt;&lt;Text StringText=&quot;Sahreen S, Khan MR, Khan RA&quot; StringGroup=&quot;Author&quot;/&gt;&lt;Text StringText=&quot;. &quot; StringGroup=&quot;Author&quot;/&gt;&lt;Text StringText=&quot;Effects of Carissa opaca fruits extracts on oxidative pulmonary damages and fibrosis in rats&quot; StringGroup=&quot;Title&quot;/&gt;&lt;Text StringText=&quot;. &quot; StringGroup=&quot;Title&quot;/&gt;&lt;Text StringText=&quot;BMC Complement Altern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4&quot; StringGroup=&quot;Vol&quot;/&gt;&lt;Text StringText=&quot;: &quot; StringGroup=&quot;PageNum&quot;/&gt;&lt;Text StringText=&quot;40&quot; StringGroup=&quot;PageNum&quot;/&gt;&lt;Text StringText=&quot;.&quot; StringGroup=&quot;none&quot;/&gt;&lt;/Display&gt;&lt;/Doc&gt;&lt;/KyMRNote&gt;"/>
    <w:docVar w:name="KY.MR.DATA{63EB91C0-6A76-431B-B523-AA4048F6C125}5180" w:val="&lt;KyMRNote dbid=&quot;{63EB91C0-6A76-431B-B523-AA4048F6C125}&quot; recid=&quot;5180&quot;&gt;&lt;Data&gt;&lt;Field id=&quot;AccessNum&quot;&gt;24471578&lt;/Field&gt;&lt;Field id=&quot;Author&quot;&gt;Piacentini S;Polimanti R;Iorio A;Cortesi M;Papa F;Rongioletti M;Liumbruno GM;Manfellotto D;Fuciarelli M&lt;/Field&gt;&lt;Field id=&quot;AuthorTrans&quot;&gt;&lt;/Field&gt;&lt;Field id=&quot;DOI&quot;&gt;10.1111/1440-1681.12201&lt;/Field&gt;&lt;Field id=&quot;Editor&quot;&gt;&lt;/Field&gt;&lt;Field id=&quot;FmtTitle&quot;&gt;&lt;/Field&gt;&lt;Field id=&quot;Issue&quot;&gt;3&lt;/Field&gt;&lt;Field id=&quot;LIID&quot;&gt;5180&lt;/Field&gt;&lt;Field id=&quot;Magazine&quot;&gt;Clinical and experimental pharmacology &amp;amp; physiology&lt;/Field&gt;&lt;Field id=&quot;MagazineAB&quot;&gt;Clin Exp Pharmacol Physiol&lt;/Field&gt;&lt;Field id=&quot;MagazineTrans&quot;&gt;&lt;/Field&gt;&lt;Field id=&quot;PageNum&quot;&gt;180-4&lt;/Field&gt;&lt;Field id=&quot;PubDate&quot;&gt;Mar&lt;/Field&gt;&lt;Field id=&quot;PubPlace&quot;&gt;Australia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GSTA1*-69C/T and GSTO2*N142D as asthma- and allergy-related risk factors in Italian adult patients.&lt;/Field&gt;&lt;Field id=&quot;Translator&quot;&gt;&lt;/Field&gt;&lt;Field id=&quot;Type&quot;&gt;{041D4F77-279E-4405-0002-4388361B9CFF}&lt;/Field&gt;&lt;Field id=&quot;Version&quot;&gt;&lt;/Field&gt;&lt;Field id=&quot;Vol&quot;&gt;41&lt;/Field&gt;&lt;Field id=&quot;Author2&quot;&gt;Piacentini,S;Polimanti,R;Iorio,A;&lt;/Field&gt;&lt;/Data&gt;&lt;Ref&gt;&lt;Display&gt;&lt;Text StringText=&quot;「RefIndex」&quot; SuperScript=&quot;true&quot;/&gt;&lt;/Display&gt;&lt;/Ref&gt;&lt;Doc&gt;&lt;Display&gt;&lt;Text StringText=&quot;Piacentini S, Polimanti R, Iorio A, et al.&quot; StringGroup=&quot;Author&quot;/&gt;&lt;Text StringText=&quot; &quot; StringGroup=&quot;Author&quot;/&gt;&lt;Text StringText=&quot;GSTA1*-69C/T and GSTO2*N142D as asthma- and allergy-related risk factors in Italian adult patients&quot; StringGroup=&quot;Title&quot;/&gt;&lt;Text StringText=&quot;. &quot; StringGroup=&quot;Title&quot;/&gt;&lt;Text StringText=&quot;Clin Exp Pharmacol Physi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41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180-4&quot; StringGroup=&quot;PageNum&quot;/&gt;&lt;Text StringText=&quot;.&quot; StringGroup=&quot;none&quot;/&gt;&lt;/Display&gt;&lt;/Doc&gt;&lt;/KyMRNote&gt;"/>
    <w:docVar w:name="KY.MR.DATA{63EB91C0-6A76-431B-B523-AA4048F6C125}5182" w:val="&lt;KyMRNote dbid=&quot;{63EB91C0-6A76-431B-B523-AA4048F6C125}&quot; recid=&quot;5182&quot;&gt;&lt;Data&gt;&lt;Field id=&quot;AccessNum&quot;&gt;24451959&lt;/Field&gt;&lt;Field id=&quot;Author&quot;&gt;Dong J;Zhang M;Liao Z;Wu W;Wang T;Chen L;Yang T;Guo L;Xu D;Wen F&lt;/Field&gt;&lt;Field id=&quot;AuthorTrans&quot;&gt;&lt;/Field&gt;&lt;Field id=&quot;DOI&quot;&gt;&lt;/Field&gt;&lt;Field id=&quot;Editor&quot;&gt;&lt;/Field&gt;&lt;Field id=&quot;FmtTitle&quot;&gt;&lt;/Field&gt;&lt;Field id=&quot;Issue&quot;&gt;3&lt;/Field&gt;&lt;Field id=&quot;LIID&quot;&gt;5182&lt;/Field&gt;&lt;Field id=&quot;Magazine&quot;&gt;Chinese medical journal&lt;/Field&gt;&lt;Field id=&quot;MagazineAB&quot;&gt;Chin Med J (Engl)&lt;/Field&gt;&lt;Field id=&quot;MagazineTrans&quot;&gt;&lt;/Field&gt;&lt;Field id=&quot;PageNum&quot;&gt;511-7&lt;/Field&gt;&lt;Field id=&quot;PubDate&quot;&gt;&lt;/Field&gt;&lt;Field id=&quot;PubPlace&quot;&gt;China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Resolvin-D1 inhibits interleukin-8 and hydrogen peroxide production induced by cigarette smoke extract in 16HBE cells via attenuating NF-κB activation.&lt;/Field&gt;&lt;Field id=&quot;Translator&quot;&gt;&lt;/Field&gt;&lt;Field id=&quot;Type&quot;&gt;{041D4F77-279E-4405-0002-4388361B9CFF}&lt;/Field&gt;&lt;Field id=&quot;Version&quot;&gt;&lt;/Field&gt;&lt;Field id=&quot;Vol&quot;&gt;127&lt;/Field&gt;&lt;Field id=&quot;Author2&quot;&gt;Dong,J;Zhang,M;Liao,Z;&lt;/Field&gt;&lt;/Data&gt;&lt;Ref&gt;&lt;Display&gt;&lt;Text StringText=&quot;「RefIndex」&quot; SuperScript=&quot;true&quot;/&gt;&lt;/Display&gt;&lt;/Ref&gt;&lt;Doc&gt;&lt;Display&gt;&lt;Text StringText=&quot;Dong J, Zhang M, Liao Z, et al.&quot; StringGroup=&quot;Author&quot;/&gt;&lt;Text StringText=&quot; &quot; StringGroup=&quot;Author&quot;/&gt;&lt;Text StringText=&quot;Resolvin-D1 inhibits interleukin-8 and hydrogen peroxide production induced by cigarette smoke extract in 16HBE cells via attenuating NF-κB activation&quot; StringGroup=&quot;Title&quot;/&gt;&lt;Text StringText=&quot;. &quot; StringGroup=&quot;Title&quot;/&gt;&lt;Text StringText=&quot;Chin Med J (Engl)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27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511-7&quot; StringGroup=&quot;PageNum&quot;/&gt;&lt;Text StringText=&quot;.&quot; StringGroup=&quot;none&quot;/&gt;&lt;/Display&gt;&lt;/Doc&gt;&lt;/KyMRNote&gt;"/>
    <w:docVar w:name="KY.MR.DATA{63EB91C0-6A76-431B-B523-AA4048F6C125}5183" w:val="&lt;KyMRNote dbid=&quot;{63EB91C0-6A76-431B-B523-AA4048F6C125}&quot; recid=&quot;5183&quot;&gt;&lt;Data&gt;&lt;Field id=&quot;AccessNum&quot;&gt;24444146&lt;/Field&gt;&lt;Field id=&quot;Author&quot;&gt;Lucarini L;Pini A;Gerace E;Pellicciari R;Masini E;Moroni F&lt;/Field&gt;&lt;Field id=&quot;AuthorTrans&quot;&gt;&lt;/Field&gt;&lt;Field id=&quot;DOI&quot;&gt;10.1111/jcmm.12197&lt;/Field&gt;&lt;Field id=&quot;Editor&quot;&gt;&lt;/Field&gt;&lt;Field id=&quot;FmtTitle&quot;&gt;&lt;/Field&gt;&lt;Field id=&quot;Issue&quot;&gt;3&lt;/Field&gt;&lt;Field id=&quot;LIID&quot;&gt;5183&lt;/Field&gt;&lt;Field id=&quot;Magazine&quot;&gt;Journal of cellular and molecular medicine&lt;/Field&gt;&lt;Field id=&quot;MagazineAB&quot;&gt;J Cell Mol Med&lt;/Field&gt;&lt;Field id=&quot;MagazineTrans&quot;&gt;&lt;/Field&gt;&lt;Field id=&quot;PageNum&quot;&gt;468-79&lt;/Field&gt;&lt;Field id=&quot;PubDate&quot;&gt;Mar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oly(ADP-ribose) polymerase inhibition with HYDAMTIQ reduces allergen-induced asthma-like reaction, bronchial hyper-reactivity and airway remodelling.&lt;/Field&gt;&lt;Field id=&quot;Translator&quot;&gt;&lt;/Field&gt;&lt;Field id=&quot;Type&quot;&gt;{041D4F77-279E-4405-0002-4388361B9CFF}&lt;/Field&gt;&lt;Field id=&quot;Version&quot;&gt;&lt;/Field&gt;&lt;Field id=&quot;Vol&quot;&gt;18&lt;/Field&gt;&lt;Field id=&quot;Author2&quot;&gt;Lucarini,L;Pini,A;Gerace,E;Pellicciari,R;Masini,E;Moroni,F;&lt;/Field&gt;&lt;/Data&gt;&lt;Ref&gt;&lt;Display&gt;&lt;Text StringText=&quot;「RefIndex」&quot; SuperScript=&quot;true&quot;/&gt;&lt;/Display&gt;&lt;/Ref&gt;&lt;Doc&gt;&lt;Display&gt;&lt;Text StringText=&quot;Lucarini L, Pini A, Gerace E, Pellicciari R, Masini E, Moroni F&quot; StringGroup=&quot;Author&quot;/&gt;&lt;Text StringText=&quot;. &quot; StringGroup=&quot;Author&quot;/&gt;&lt;Text StringText=&quot;Poly(ADP-ribose) polymerase inhibition with HYDAMTIQ reduces allergen-induced asthma-like reaction, bronchial hyper-reactivity and airway remodelling&quot; StringGroup=&quot;Title&quot;/&gt;&lt;Text StringText=&quot;. &quot; StringGroup=&quot;Title&quot;/&gt;&lt;Text StringText=&quot;J Cell Mol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8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468-79&quot; StringGroup=&quot;PageNum&quot;/&gt;&lt;Text StringText=&quot;.&quot; StringGroup=&quot;none&quot;/&gt;&lt;/Display&gt;&lt;/Doc&gt;&lt;/KyMRNote&gt;"/>
    <w:docVar w:name="KY.MR.DATA{63EB91C0-6A76-431B-B523-AA4048F6C125}5185" w:val="&lt;KyMRNote dbid=&quot;{63EB91C0-6A76-431B-B523-AA4048F6C125}&quot; recid=&quot;5185&quot;&gt;&lt;Data&gt;&lt;Field id=&quot;AccessNum&quot;&gt;24428970&lt;/Field&gt;&lt;Field id=&quot;Author&quot;&gt;Kwon HS;Kim TB;Lee YS;Jeong SH;Bae YJ;Moon KA;Bang BR;Moon HB;Cho YS&lt;/Field&gt;&lt;Field id=&quot;AuthorTrans&quot;&gt;&lt;/Field&gt;&lt;Field id=&quot;DOI&quot;&gt;10.1016/j.anai.2013.12.012&lt;/Field&gt;&lt;Field id=&quot;Editor&quot;&gt;&lt;/Field&gt;&lt;Field id=&quot;FmtTitle&quot;&gt;&lt;/Field&gt;&lt;Field id=&quot;Issue&quot;&gt;3&lt;/Field&gt;&lt;Field id=&quot;LIID&quot;&gt;5185&lt;/Field&gt;&lt;Field id=&quot;Magazine&quot;&gt;Annals of allergy, asthma &amp;amp; immunology : official publication of the American College of Allergy, Asthma, &amp;amp; Immunology&lt;/Field&gt;&lt;Field id=&quot;MagazineAB&quot;&gt;Ann Allergy Asthma Immunol&lt;/Field&gt;&lt;Field id=&quot;MagazineTrans&quot;&gt;&lt;/Field&gt;&lt;Field id=&quot;PageNum&quot;&gt;217-21&lt;/Field&gt;&lt;Field id=&quot;PubDate&quot;&gt;Mar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Clusterin expression level correlates with increased oxidative stress in asthmatics.&lt;/Field&gt;&lt;Field id=&quot;Translator&quot;&gt;&lt;/Field&gt;&lt;Field id=&quot;Type&quot;&gt;{041D4F77-279E-4405-0002-4388361B9CFF}&lt;/Field&gt;&lt;Field id=&quot;Version&quot;&gt;&lt;/Field&gt;&lt;Field id=&quot;Vol&quot;&gt;112&lt;/Field&gt;&lt;Field id=&quot;Author2&quot;&gt;Kwon,HS;Kim,TB;Lee,YS;&lt;/Field&gt;&lt;/Data&gt;&lt;Ref&gt;&lt;Display&gt;&lt;Text StringText=&quot;「RefIndex」&quot; SuperScript=&quot;true&quot;/&gt;&lt;/Display&gt;&lt;/Ref&gt;&lt;Doc&gt;&lt;Display&gt;&lt;Text StringText=&quot;Kwon HS, Kim TB, Lee YS, et al.&quot; StringGroup=&quot;Author&quot;/&gt;&lt;Text StringText=&quot; &quot; StringGroup=&quot;Author&quot;/&gt;&lt;Text StringText=&quot;Clusterin expression level correlates with increased oxidative stress in asthmatics&quot; StringGroup=&quot;Title&quot;/&gt;&lt;Text StringText=&quot;. &quot; StringGroup=&quot;Title&quot;/&gt;&lt;Text StringText=&quot;Ann Allergy Asthma Immun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12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217-21&quot; StringGroup=&quot;PageNum&quot;/&gt;&lt;Text StringText=&quot;.&quot; StringGroup=&quot;none&quot;/&gt;&lt;/Display&gt;&lt;/Doc&gt;&lt;/KyMRNote&gt;"/>
    <w:docVar w:name="KY.MR.DATA{63EB91C0-6A76-431B-B523-AA4048F6C125}5186" w:val="&lt;KyMRNote dbid=&quot;{63EB91C0-6A76-431B-B523-AA4048F6C125}&quot; recid=&quot;5186&quot;&gt;&lt;Data&gt;&lt;Field id=&quot;AccessNum&quot;&gt;24419178&lt;/Field&gt;&lt;Field id=&quot;Author&quot;&gt;Souza NH;Marcondes PT;Albertini R;Mesquita-Ferrari RA;Fernandes KP;Aimbire F&lt;/Field&gt;&lt;Field id=&quot;AuthorTrans&quot;&gt;&lt;/Field&gt;&lt;Field id=&quot;DOI&quot;&gt;10.1016/j.jphotobiol.2013.12.010&lt;/Field&gt;&lt;Field id=&quot;Editor&quot;&gt;&lt;/Field&gt;&lt;Field id=&quot;FmtTitle&quot;&gt;&lt;/Field&gt;&lt;Field id=&quot;Issue&quot;&gt;&lt;/Field&gt;&lt;Field id=&quot;LIID&quot;&gt;5186&lt;/Field&gt;&lt;Field id=&quot;Magazine&quot;&gt;Journal of photochemistry and photobiology. B, Biology&lt;/Field&gt;&lt;Field id=&quot;MagazineAB&quot;&gt;J Photochem Photobiol B&lt;/Field&gt;&lt;Field id=&quot;MagazineTrans&quot;&gt;&lt;/Field&gt;&lt;Field id=&quot;PageNum&quot;&gt;327-36&lt;/Field&gt;&lt;Field id=&quot;PubDate&quot;&gt;Jan 5&lt;/Field&gt;&lt;Field id=&quot;PubPlace&quot;&gt;Switzer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Low-level laser therapy suppresses the oxidative stress-induced glucocorticoids resistance in U937 cells: relevance to cytokine secretion and histone deacetylase in alveolar macrophages.&lt;/Field&gt;&lt;Field id=&quot;Translator&quot;&gt;&lt;/Field&gt;&lt;Field id=&quot;Type&quot;&gt;{041D4F77-279E-4405-0002-4388361B9CFF}&lt;/Field&gt;&lt;Field id=&quot;Version&quot;&gt;&lt;/Field&gt;&lt;Field id=&quot;Vol&quot;&gt;130&lt;/Field&gt;&lt;Field id=&quot;Author2&quot;&gt;Souza,NH;Marcondes,PT;Albertini,R;Mesquita-Ferrari,RA;Fernandes,KP;Aimbire,F;&lt;/Field&gt;&lt;/Data&gt;&lt;Ref&gt;&lt;Display&gt;&lt;Text StringText=&quot;「RefIndex」&quot; SuperScript=&quot;true&quot;/&gt;&lt;/Display&gt;&lt;/Ref&gt;&lt;Doc&gt;&lt;Display&gt;&lt;Text StringText=&quot;Souza NH, Marcondes PT, Albertini R, Mesquita-Ferrari RA, Fernandes KP, Aimbire F&quot; StringGroup=&quot;Author&quot;/&gt;&lt;Text StringText=&quot;. &quot; StringGroup=&quot;Author&quot;/&gt;&lt;Text StringText=&quot;Low-level laser therapy suppresses the oxidative stress-induced glucocorticoids resistance in U937 cells: relevance to cytokine secretion and histone deacetylase in alveolar macrophages&quot; StringGroup=&quot;Title&quot;/&gt;&lt;Text StringText=&quot;. &quot; StringGroup=&quot;Title&quot;/&gt;&lt;Text StringText=&quot;J Photochem Photobiol B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30&quot; StringGroup=&quot;Vol&quot;/&gt;&lt;Text StringText=&quot;: &quot; StringGroup=&quot;PageNum&quot;/&gt;&lt;Text StringText=&quot;327-36&quot; StringGroup=&quot;PageNum&quot;/&gt;&lt;Text StringText=&quot;.&quot; StringGroup=&quot;none&quot;/&gt;&lt;/Display&gt;&lt;/Doc&gt;&lt;/KyMRNote&gt;"/>
    <w:docVar w:name="KY.MR.DATA{63EB91C0-6A76-431B-B523-AA4048F6C125}5188" w:val="&lt;KyMRNote dbid=&quot;{63EB91C0-6A76-431B-B523-AA4048F6C125}&quot; recid=&quot;5188&quot;&gt;&lt;Data&gt;&lt;Field id=&quot;AccessNum&quot;&gt;24373838&lt;/Field&gt;&lt;Field id=&quot;Author&quot;&gt;Righetti RF;Pigati PA;Possa SS;Habrum FC;Xisto DG;Antunes MA;Leick EA;Prado CM;Martins Mde A;Rocco PR;Tibério Ide F&lt;/Field&gt;&lt;Field id=&quot;AuthorTrans&quot;&gt;&lt;/Field&gt;&lt;Field id=&quot;DOI&quot;&gt;10.1016/j.resp.2013.12.012&lt;/Field&gt;&lt;Field id=&quot;Editor&quot;&gt;&lt;/Field&gt;&lt;Field id=&quot;FmtTitle&quot;&gt;&lt;/Field&gt;&lt;Field id=&quot;Issue&quot;&gt;&lt;/Field&gt;&lt;Field id=&quot;LIID&quot;&gt;5188&lt;/Field&gt;&lt;Field id=&quot;Magazine&quot;&gt;Respiratory physiology &amp;amp; neurobiology&lt;/Field&gt;&lt;Field id=&quot;MagazineAB&quot;&gt;Respir Physiol Neurobiol&lt;/Field&gt;&lt;Field id=&quot;MagazineTrans&quot;&gt;&lt;/Field&gt;&lt;Field id=&quot;PageNum&quot;&gt;134-46&lt;/Field&gt;&lt;Field id=&quot;PubDate&quot;&gt;Feb 1&lt;/Field&gt;&lt;Field id=&quot;PubPlace&quot;&gt;Netherland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ffects of Rho-kinase inhibition in lung tissue with chronic inflammation.&lt;/Field&gt;&lt;Field id=&quot;Translator&quot;&gt;&lt;/Field&gt;&lt;Field id=&quot;Type&quot;&gt;{041D4F77-279E-4405-0002-4388361B9CFF}&lt;/Field&gt;&lt;Field id=&quot;Version&quot;&gt;&lt;/Field&gt;&lt;Field id=&quot;Vol&quot;&gt;192&lt;/Field&gt;&lt;Field id=&quot;Author2&quot;&gt;Righetti,RF;Pigati,PA;Possa,SS;&lt;/Field&gt;&lt;/Data&gt;&lt;Ref&gt;&lt;Display&gt;&lt;Text StringText=&quot;「RefIndex」&quot; SuperScript=&quot;true&quot;/&gt;&lt;/Display&gt;&lt;/Ref&gt;&lt;Doc&gt;&lt;Display&gt;&lt;Text StringText=&quot;Righetti RF, Pigati PA, Possa SS, et al.&quot; StringGroup=&quot;Author&quot;/&gt;&lt;Text StringText=&quot; &quot; StringGroup=&quot;Author&quot;/&gt;&lt;Text StringText=&quot;Effects of Rho-kinase inhibition in lung tissue with chronic inflammation&quot; StringGroup=&quot;Title&quot;/&gt;&lt;Text StringText=&quot;. &quot; StringGroup=&quot;Title&quot;/&gt;&lt;Text StringText=&quot;Respir Physiol Neurobi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92&quot; StringGroup=&quot;Vol&quot;/&gt;&lt;Text StringText=&quot;: &quot; StringGroup=&quot;PageNum&quot;/&gt;&lt;Text StringText=&quot;134-46&quot; StringGroup=&quot;PageNum&quot;/&gt;&lt;Text StringText=&quot;.&quot; StringGroup=&quot;none&quot;/&gt;&lt;/Display&gt;&lt;/Doc&gt;&lt;/KyMRNote&gt;"/>
    <w:docVar w:name="KY.MR.DATA{63EB91C0-6A76-431B-B523-AA4048F6C125}5193" w:val="&lt;KyMRNote dbid=&quot;{63EB91C0-6A76-431B-B523-AA4048F6C125}&quot; recid=&quot;5193&quot;&gt;&lt;Data&gt;&lt;Field id=&quot;AccessNum&quot;&gt;24326945&lt;/Field&gt;&lt;Field id=&quot;Author&quot;&gt;Wei-hong T;Min-chang G;Zhen X;Jie S&lt;/Field&gt;&lt;Field id=&quot;AuthorTrans&quot;&gt;&lt;/Field&gt;&lt;Field id=&quot;DOI&quot;&gt;10.1007/s10753-013-9790-0&lt;/Field&gt;&lt;Field id=&quot;Editor&quot;&gt;&lt;/Field&gt;&lt;Field id=&quot;FmtTitle&quot;&gt;&lt;/Field&gt;&lt;Field id=&quot;Issue&quot;&gt;3&lt;/Field&gt;&lt;Field id=&quot;LIID&quot;&gt;5193&lt;/Field&gt;&lt;Field id=&quot;Magazine&quot;&gt;Inflammation&lt;/Field&gt;&lt;Field id=&quot;MagazineAB&quot;&gt;Inflammation&lt;/Field&gt;&lt;Field id=&quot;MagazineTrans&quot;&gt;&lt;/Field&gt;&lt;Field id=&quot;PageNum&quot;&gt;723-8&lt;/Field&gt;&lt;Field id=&quot;PubDate&quot;&gt;Jun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harmacological and pharmacokinetic studies with vitamin D-loaded nanoemulsions in asthma model.&lt;/Field&gt;&lt;Field id=&quot;Translator&quot;&gt;&lt;/Field&gt;&lt;Field id=&quot;Type&quot;&gt;{041D4F77-279E-4405-0002-4388361B9CFF}&lt;/Field&gt;&lt;Field id=&quot;Version&quot;&gt;&lt;/Field&gt;&lt;Field id=&quot;Vol&quot;&gt;37&lt;/Field&gt;&lt;Field id=&quot;Author2&quot;&gt;Wei-hong,T;Min-chang,G;Zhen,X;Jie,S;&lt;/Field&gt;&lt;/Data&gt;&lt;Ref&gt;&lt;Display&gt;&lt;Text StringText=&quot;「RefIndex」&quot; SuperScript=&quot;true&quot;/&gt;&lt;/Display&gt;&lt;/Ref&gt;&lt;Doc&gt;&lt;Display&gt;&lt;Text StringText=&quot;Wei-hong T, Min-chang G, Zhen X, Jie S&quot; StringGroup=&quot;Author&quot;/&gt;&lt;Text StringText=&quot;. &quot; StringGroup=&quot;Author&quot;/&gt;&lt;Text StringText=&quot;Pharmacological and pharmacokinetic studies with vitamin D-loaded nanoemulsions in asthma model&quot; StringGroup=&quot;Title&quot;/&gt;&lt;Text StringText=&quot;. &quot; StringGroup=&quot;Title&quot;/&gt;&lt;Text StringText=&quot;Inflammation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37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723-8&quot; StringGroup=&quot;PageNum&quot;/&gt;&lt;Text StringText=&quot;.&quot; StringGroup=&quot;none&quot;/&gt;&lt;/Display&gt;&lt;/Doc&gt;&lt;/KyMRNote&gt;"/>
    <w:docVar w:name="KY.MR.DATA{63EB91C0-6A76-431B-B523-AA4048F6C125}5196" w:val="&lt;KyMRNote dbid=&quot;{63EB91C0-6A76-431B-B523-AA4048F6C125}&quot; recid=&quot;5196&quot;&gt;&lt;Data&gt;&lt;Field id=&quot;AccessNum&quot;&gt;24313766&lt;/Field&gt;&lt;Field id=&quot;Author&quot;&gt;Holguin F&lt;/Field&gt;&lt;Field id=&quot;AuthorTrans&quot;&gt;&lt;/Field&gt;&lt;Field id=&quot;DOI&quot;&gt;10.1513/AnnalsATS.201305-116AW&lt;/Field&gt;&lt;Field id=&quot;Editor&quot;&gt;&lt;/Field&gt;&lt;Field id=&quot;FmtTitle&quot;&gt;&lt;/Field&gt;&lt;Field id=&quot;Issue&quot;&gt;&lt;/Field&gt;&lt;Field id=&quot;LIID&quot;&gt;5196&lt;/Field&gt;&lt;Field id=&quot;Magazine&quot;&gt;Annals of the American Thoracic Society&lt;/Field&gt;&lt;Field id=&quot;MagazineAB&quot;&gt;Ann Am Thorac Soc&lt;/Field&gt;&lt;Field id=&quot;MagazineTrans&quot;&gt;&lt;/Field&gt;&lt;Field id=&quot;PageNum&quot;&gt;S150-7&lt;/Field&gt;&lt;Field id=&quot;PubDate&quot;&gt;Dec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Oxidative stress in airway diseases.&lt;/Field&gt;&lt;Field id=&quot;Translator&quot;&gt;&lt;/Field&gt;&lt;Field id=&quot;Type&quot;&gt;{041D4F77-279E-4405-0002-4388361B9CFF}&lt;/Field&gt;&lt;Field id=&quot;Version&quot;&gt;&lt;/Field&gt;&lt;Field id=&quot;Vol&quot;&gt;10 Suppl&lt;/Field&gt;&lt;Field id=&quot;Author2&quot;&gt;Holguin,F;&lt;/Field&gt;&lt;/Data&gt;&lt;Ref&gt;&lt;Display&gt;&lt;Text StringText=&quot;「RefIndex」&quot; SuperScript=&quot;true&quot;/&gt;&lt;/Display&gt;&lt;/Ref&gt;&lt;Doc&gt;&lt;Display&gt;&lt;Text StringText=&quot;Holguin F&quot; StringGroup=&quot;Author&quot;/&gt;&lt;Text StringText=&quot;. &quot; StringGroup=&quot;Author&quot;/&gt;&lt;Text StringText=&quot;Oxidative stress in airway diseases&quot; StringGroup=&quot;Title&quot;/&gt;&lt;Text StringText=&quot;. &quot; StringGroup=&quot;Title&quot;/&gt;&lt;Text StringText=&quot;Ann Am Thorac Soc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0 Suppl&quot; StringGroup=&quot;Vol&quot;/&gt;&lt;Text StringText=&quot;: &quot; StringGroup=&quot;PageNum&quot;/&gt;&lt;Text StringText=&quot;S150-7&quot; StringGroup=&quot;PageNum&quot;/&gt;&lt;Text StringText=&quot;.&quot; StringGroup=&quot;none&quot;/&gt;&lt;/Display&gt;&lt;/Doc&gt;&lt;/KyMRNote&gt;"/>
    <w:docVar w:name="KY.MR.DATA{63EB91C0-6A76-431B-B523-AA4048F6C125}5197" w:val="&lt;KyMRNote dbid=&quot;{63EB91C0-6A76-431B-B523-AA4048F6C125}&quot; recid=&quot;5197&quot;&gt;&lt;Data&gt;&lt;Field id=&quot;AccessNum&quot;&gt;24111595&lt;/Field&gt;&lt;Field id=&quot;Author&quot;&gt;Murata K;Fujimoto K;Kitaguchi Y;Horiuchi T;Kubo K;Honda T&lt;/Field&gt;&lt;Field id=&quot;AuthorTrans&quot;&gt;&lt;/Field&gt;&lt;Field id=&quot;DOI&quot;&gt;10.3109/15412555.2013.830094&lt;/Field&gt;&lt;Field id=&quot;Editor&quot;&gt;&lt;/Field&gt;&lt;Field id=&quot;FmtTitle&quot;&gt;&lt;/Field&gt;&lt;Field id=&quot;Issue&quot;&gt;1&lt;/Field&gt;&lt;Field id=&quot;LIID&quot;&gt;5197&lt;/Field&gt;&lt;Field id=&quot;Magazine&quot;&gt;COPD&lt;/Field&gt;&lt;Field id=&quot;MagazineAB&quot;&gt;COPD&lt;/Field&gt;&lt;Field id=&quot;MagazineTrans&quot;&gt;&lt;/Field&gt;&lt;Field id=&quot;PageNum&quot;&gt;81-7&lt;/Field&gt;&lt;Field id=&quot;PubDate&quot;&gt;Feb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Hydrogen peroxide content and pH of expired breath condensate from patients with asthma and COPD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Murata,K;Fujimoto,K;Kitaguchi,Y;Horiuchi,T;Kubo,K;Honda,T;&lt;/Field&gt;&lt;/Data&gt;&lt;Ref&gt;&lt;Display&gt;&lt;Text StringText=&quot;「RefIndex」&quot; SuperScript=&quot;true&quot;/&gt;&lt;/Display&gt;&lt;/Ref&gt;&lt;Doc&gt;&lt;Display&gt;&lt;Text StringText=&quot;Murata K, Fujimoto K, Kitaguchi Y, Horiuchi T, Kubo K, Honda T&quot; StringGroup=&quot;Author&quot;/&gt;&lt;Text StringText=&quot;. &quot; StringGroup=&quot;Author&quot;/&gt;&lt;Text StringText=&quot;Hydrogen peroxide content and pH of expired breath condensate from patients with asthma and COPD&quot; StringGroup=&quot;Title&quot;/&gt;&lt;Text StringText=&quot;. &quot; StringGroup=&quot;Title&quot;/&gt;&lt;Text StringText=&quot;COP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1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81-7&quot; StringGroup=&quot;PageNum&quot;/&gt;&lt;Text StringText=&quot;.&quot; StringGroup=&quot;none&quot;/&gt;&lt;/Display&gt;&lt;/Doc&gt;&lt;/KyMRNote&gt;"/>
    <w:docVar w:name="KY.MR.DATA{63EB91C0-6A76-431B-B523-AA4048F6C125}5198" w:val="&lt;KyMRNote dbid=&quot;{63EB91C0-6A76-431B-B523-AA4048F6C125}&quot; recid=&quot;5198&quot;&gt;&lt;Data&gt;&lt;Field id=&quot;AccessNum&quot;&gt;24073339&lt;/Field&gt;&lt;Field id=&quot;Author&quot;&gt;Mak JC;Ho SP;Ho AS;Law BK;Cheung AH;Ho JC;Ip MS;Chan-Yeung MM&lt;/Field&gt;&lt;Field id=&quot;AuthorTrans&quot;&gt;&lt;/Field&gt;&lt;Field id=&quot;DOI&quot;&gt;10.1155/2013/561831&lt;/Field&gt;&lt;Field id=&quot;Editor&quot;&gt;&lt;/Field&gt;&lt;Field id=&quot;FmtTitle&quot;&gt;&lt;/Field&gt;&lt;Field id=&quot;Issue&quot;&gt;&lt;/Field&gt;&lt;Field id=&quot;LIID&quot;&gt;5198&lt;/Field&gt;&lt;Field id=&quot;Magazine&quot;&gt;ISRN allergy&lt;/Field&gt;&lt;Field id=&quot;MagazineAB&quot;&gt;ISRN Allergy&lt;/Field&gt;&lt;Field id=&quot;MagazineTrans&quot;&gt;&lt;/Field&gt;&lt;Field id=&quot;PageNum&quot;&gt;561831&lt;/Field&gt;&lt;Field id=&quot;PubDate&quot;&gt;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Sustained elevation of systemic oxidative stress and inflammation in exacerbation and remission of asthma.&lt;/Field&gt;&lt;Field id=&quot;Translator&quot;&gt;&lt;/Field&gt;&lt;Field id=&quot;Type&quot;&gt;{041D4F77-279E-4405-0002-4388361B9CFF}&lt;/Field&gt;&lt;Field id=&quot;Version&quot;&gt;&lt;/Field&gt;&lt;Field id=&quot;Vol&quot;&gt;2013&lt;/Field&gt;&lt;Field id=&quot;Author2&quot;&gt;Mak,JC;Ho,SP;Ho,AS;&lt;/Field&gt;&lt;/Data&gt;&lt;Ref&gt;&lt;Display&gt;&lt;Text StringText=&quot;「RefIndex」&quot; SuperScript=&quot;true&quot;/&gt;&lt;/Display&gt;&lt;/Ref&gt;&lt;Doc&gt;&lt;Display&gt;&lt;Text StringText=&quot;Mak JC, Ho SP, Ho AS, et al.&quot; StringGroup=&quot;Author&quot;/&gt;&lt;Text StringText=&quot; &quot; StringGroup=&quot;Author&quot;/&gt;&lt;Text StringText=&quot;Sustained elevation of systemic oxidative stress and inflammation in exacerbation and remission of asthma&quot; StringGroup=&quot;Title&quot;/&gt;&lt;Text StringText=&quot;. &quot; StringGroup=&quot;Title&quot;/&gt;&lt;Text StringText=&quot;ISRN Allergy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2013&quot; StringGroup=&quot;Vol&quot;/&gt;&lt;Text StringText=&quot;: &quot; StringGroup=&quot;PageNum&quot;/&gt;&lt;Text StringText=&quot;561831&quot; StringGroup=&quot;PageNum&quot;/&gt;&lt;Text StringText=&quot;.&quot; StringGroup=&quot;none&quot;/&gt;&lt;/Display&gt;&lt;/Doc&gt;&lt;/KyMRNote&gt;"/>
    <w:docVar w:name="KY.MR.DATA{63EB91C0-6A76-431B-B523-AA4048F6C125}5202" w:val="&lt;KyMRNote dbid=&quot;{63EB91C0-6A76-431B-B523-AA4048F6C125}&quot; recid=&quot;5202&quot;&gt;&lt;Data&gt;&lt;Field id=&quot;AccessNum&quot;&gt;24030221&lt;/Field&gt;&lt;Field id=&quot;Author&quot;&gt;Kobayashi Y;Bossley C;Gupta A;Akashi K;Tsartsali L;Mercado N;Barnes PJ;Bush A;Ito K&lt;/Field&gt;&lt;Field id=&quot;AuthorTrans&quot;&gt;&lt;/Field&gt;&lt;Field id=&quot;DOI&quot;&gt;10.1378/chest.13-0835&lt;/Field&gt;&lt;Field id=&quot;Editor&quot;&gt;&lt;/Field&gt;&lt;Field id=&quot;FmtTitle&quot;&gt;&lt;/Field&gt;&lt;Field id=&quot;Issue&quot;&gt;2&lt;/Field&gt;&lt;Field id=&quot;LIID&quot;&gt;5202&lt;/Field&gt;&lt;Field id=&quot;Magazine&quot;&gt;Chest&lt;/Field&gt;&lt;Field id=&quot;MagazineAB&quot;&gt;Chest&lt;/Field&gt;&lt;Field id=&quot;MagazineTrans&quot;&gt;&lt;/Field&gt;&lt;Field id=&quot;PageNum&quot;&gt;305-12&lt;/Field&gt;&lt;Field id=&quot;PubDate&quot;&gt;Feb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assive smoking impairs histone deacetylase-2 in children with severe asthma.&lt;/Field&gt;&lt;Field id=&quot;Translator&quot;&gt;&lt;/Field&gt;&lt;Field id=&quot;Type&quot;&gt;{041D4F77-279E-4405-0002-4388361B9CFF}&lt;/Field&gt;&lt;Field id=&quot;Version&quot;&gt;&lt;/Field&gt;&lt;Field id=&quot;Vol&quot;&gt;145&lt;/Field&gt;&lt;Field id=&quot;Author2&quot;&gt;Kobayashi,Y;Bossley,C;Gupta,A;&lt;/Field&gt;&lt;/Data&gt;&lt;Ref&gt;&lt;Display&gt;&lt;Text StringText=&quot;「RefIndex」&quot; SuperScript=&quot;true&quot;/&gt;&lt;/Display&gt;&lt;/Ref&gt;&lt;Doc&gt;&lt;Display&gt;&lt;Text StringText=&quot;Kobayashi Y, Bossley C, Gupta A, et al.&quot; StringGroup=&quot;Author&quot;/&gt;&lt;Text StringText=&quot; &quot; StringGroup=&quot;Author&quot;/&gt;&lt;Text StringText=&quot;Passive smoking impairs histone deacetylase-2 in children with severe asthma&quot; StringGroup=&quot;Title&quot;/&gt;&lt;Text StringText=&quot;. &quot; StringGroup=&quot;Title&quot;/&gt;&lt;Text StringText=&quot;Chest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45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305-12&quot; StringGroup=&quot;PageNum&quot;/&gt;&lt;Text StringText=&quot;.&quot; StringGroup=&quot;none&quot;/&gt;&lt;/Display&gt;&lt;/Doc&gt;&lt;/KyMRNote&gt;"/>
    <w:docVar w:name="KY.MR.DATA{63EB91C0-6A76-431B-B523-AA4048F6C125}5204" w:val="&lt;KyMRNote dbid=&quot;{63EB91C0-6A76-431B-B523-AA4048F6C125}&quot; recid=&quot;5204&quot;&gt;&lt;Data&gt;&lt;Field id=&quot;AccessNum&quot;&gt;23980116&lt;/Field&gt;&lt;Field id=&quot;Author&quot;&gt;Heijink I;van Oosterhout A;Kliphuis N;Jonker M;Hoffmann R;Telenga E;Klooster K;Slebos DJ;ten Hacken N;Postma D;van den Berge M&lt;/Field&gt;&lt;Field id=&quot;AuthorTrans&quot;&gt;&lt;/Field&gt;&lt;Field id=&quot;DOI&quot;&gt;10.1136/thoraxjnl-2013-203520&lt;/Field&gt;&lt;Field id=&quot;Editor&quot;&gt;&lt;/Field&gt;&lt;Field id=&quot;FmtTitle&quot;&gt;&lt;/Field&gt;&lt;Field id=&quot;Issue&quot;&gt;1&lt;/Field&gt;&lt;Field id=&quot;LIID&quot;&gt;5204&lt;/Field&gt;&lt;Field id=&quot;Magazine&quot;&gt;Thorax&lt;/Field&gt;&lt;Field id=&quot;MagazineAB&quot;&gt;Thorax&lt;/Field&gt;&lt;Field id=&quot;MagazineTrans&quot;&gt;&lt;/Field&gt;&lt;Field id=&quot;PageNum&quot;&gt;5-13&lt;/Field&gt;&lt;Field id=&quot;PubDate&quot;&gt;Jan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Oxidant-induced corticosteroid unresponsiveness in human bronchial epithelial cells.&lt;/Field&gt;&lt;Field id=&quot;Translator&quot;&gt;&lt;/Field&gt;&lt;Field id=&quot;Type&quot;&gt;{041D4F77-279E-4405-0002-4388361B9CFF}&lt;/Field&gt;&lt;Field id=&quot;Version&quot;&gt;&lt;/Field&gt;&lt;Field id=&quot;Vol&quot;&gt;69&lt;/Field&gt;&lt;Field id=&quot;Author2&quot;&gt;Heijink,I;van Oosterhout A,;Kliphuis,N;&lt;/Field&gt;&lt;/Data&gt;&lt;Ref&gt;&lt;Display&gt;&lt;Text StringText=&quot;「RefIndex」&quot; SuperScript=&quot;true&quot;/&gt;&lt;/Display&gt;&lt;/Ref&gt;&lt;Doc&gt;&lt;Display&gt;&lt;Text StringText=&quot;Heijink I, van Oosterhout A, Kliphuis N, et al.&quot; StringGroup=&quot;Author&quot;/&gt;&lt;Text StringText=&quot; &quot; StringGroup=&quot;Author&quot;/&gt;&lt;Text StringText=&quot;Oxidant-induced corticosteroid unresponsiveness in human bronchial epithelial cells&quot; StringGroup=&quot;Title&quot;/&gt;&lt;Text StringText=&quot;. &quot; StringGroup=&quot;Title&quot;/&gt;&lt;Text StringText=&quot;Thorax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69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5-13&quot; StringGroup=&quot;PageNum&quot;/&gt;&lt;Text StringText=&quot;.&quot; StringGroup=&quot;none&quot;/&gt;&lt;/Display&gt;&lt;/Doc&gt;&lt;/KyMRNote&gt;"/>
    <w:docVar w:name="KY.MR.DATA{63EB91C0-6A76-431B-B523-AA4048F6C125}5207" w:val="&lt;KyMRNote dbid=&quot;{63EB91C0-6A76-431B-B523-AA4048F6C125}&quot; recid=&quot;5207&quot;&gt;&lt;Data&gt;&lt;Field id=&quot;AccessNum&quot;&gt;23947680&lt;/Field&gt;&lt;Field id=&quot;Author&quot;&gt;Aristoteles LR;Righetti RF;Pinheiro NM;Franco RB;Starling CM;da Silva JC;Pigati PA;Caperuto LC;Prado CM;Dolhnikoff M;Martins MA;Leick EA;Tibério IF&lt;/Field&gt;&lt;Field id=&quot;AuthorTrans&quot;&gt;&lt;/Field&gt;&lt;Field id=&quot;DOI&quot;&gt;10.1186/1471-2466-13-52&lt;/Field&gt;&lt;Field id=&quot;Editor&quot;&gt;&lt;/Field&gt;&lt;Field id=&quot;FmtTitle&quot;&gt;&lt;/Field&gt;&lt;Field id=&quot;Issue&quot;&gt;&lt;/Field&gt;&lt;Field id=&quot;LIID&quot;&gt;5207&lt;/Field&gt;&lt;Field id=&quot;Magazine&quot;&gt;BMC pulmonary medicine&lt;/Field&gt;&lt;Field id=&quot;MagazineAB&quot;&gt;BMC Pulm Med&lt;/Field&gt;&lt;Field id=&quot;MagazineTrans&quot;&gt;&lt;/Field&gt;&lt;Field id=&quot;PageNum&quot;&gt;52&lt;/Field&gt;&lt;Field id=&quot;PubDate&quot;&gt;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Modulation of the oscillatory mechanics of lung tissue and the oxidative stress response induced by arginase inhibition in a chronic allergic inflammation model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Aristoteles,LR;Righetti,RF;Pinheiro,NM;&lt;/Field&gt;&lt;/Data&gt;&lt;Ref&gt;&lt;Display&gt;&lt;Text StringText=&quot;「RefIndex」&quot; SuperScript=&quot;true&quot;/&gt;&lt;/Display&gt;&lt;/Ref&gt;&lt;Doc&gt;&lt;Display&gt;&lt;Text StringText=&quot;Aristoteles LR, Righetti RF, Pinheiro NM, et al.&quot; StringGroup=&quot;Author&quot;/&gt;&lt;Text StringText=&quot; &quot; StringGroup=&quot;Author&quot;/&gt;&lt;Text StringText=&quot;Modulation of the oscillatory mechanics of lung tissue and the oxidative stress response induced by arginase inhibition in a chronic allergic inflammation model&quot; StringGroup=&quot;Title&quot;/&gt;&lt;Text StringText=&quot;. &quot; StringGroup=&quot;Title&quot;/&gt;&lt;Text StringText=&quot;BMC Pulm Med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3&quot; StringGroup=&quot;Vol&quot;/&gt;&lt;Text StringText=&quot;: &quot; StringGroup=&quot;PageNum&quot;/&gt;&lt;Text StringText=&quot;52&quot; StringGroup=&quot;PageNum&quot;/&gt;&lt;Text StringText=&quot;.&quot; StringGroup=&quot;none&quot;/&gt;&lt;/Display&gt;&lt;/Doc&gt;&lt;/KyMRNote&gt;"/>
    <w:docVar w:name="KY.MR.DATA{63EB91C0-6A76-431B-B523-AA4048F6C125}5209" w:val="&lt;KyMRNote dbid=&quot;{63EB91C0-6A76-431B-B523-AA4048F6C125}&quot; recid=&quot;5209&quot;&gt;&lt;Data&gt;&lt;Field id=&quot;AccessNum&quot;&gt;23827365&lt;/Field&gt;&lt;Field id=&quot;Author&quot;&gt;Babusikova E;Jesenak M;Evinova A;Banovcin P;Dobrota D&lt;/Field&gt;&lt;Field id=&quot;AuthorTrans&quot;&gt;&lt;/Field&gt;&lt;Field id=&quot;DOI&quot;&gt;10.1016/j.arbres.2013.04.002&lt;/Field&gt;&lt;Field id=&quot;Editor&quot;&gt;&lt;/Field&gt;&lt;Field id=&quot;FmtTitle&quot;&gt;&lt;/Field&gt;&lt;Field id=&quot;Issue&quot;&gt;12&lt;/Field&gt;&lt;Field id=&quot;LIID&quot;&gt;5209&lt;/Field&gt;&lt;Field id=&quot;Magazine&quot;&gt;Archivos de bronconeumología&lt;/Field&gt;&lt;Field id=&quot;MagazineAB&quot;&gt;Arch Bronconeumol&lt;/Field&gt;&lt;Field id=&quot;MagazineTrans&quot;&gt;&lt;/Field&gt;&lt;Field id=&quot;PageNum&quot;&gt;507-12&lt;/Field&gt;&lt;Field id=&quot;PubDate&quot;&gt;Dec&lt;/Field&gt;&lt;Field id=&quot;PubPlace&quot;&gt;Spain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Frequency of polymorphism -262 c/t in catalase gene and oxidative damage in Slovak children with bronchial asthma.&lt;/Field&gt;&lt;Field id=&quot;Translator&quot;&gt;&lt;/Field&gt;&lt;Field id=&quot;Type&quot;&gt;{041D4F77-279E-4405-0002-4388361B9CFF}&lt;/Field&gt;&lt;Field id=&quot;Version&quot;&gt;&lt;/Field&gt;&lt;Field id=&quot;Vol&quot;&gt;49&lt;/Field&gt;&lt;Field id=&quot;Author2&quot;&gt;Babusikova,E;Jesenak,M;Evinova,A;Banovcin,P;Dobrota,D;&lt;/Field&gt;&lt;/Data&gt;&lt;Ref&gt;&lt;Display&gt;&lt;Text StringText=&quot;「RefIndex」&quot; SuperScript=&quot;true&quot;/&gt;&lt;/Display&gt;&lt;/Ref&gt;&lt;Doc&gt;&lt;Display&gt;&lt;Text StringText=&quot;Babusikova E, Jesenak M, Evinova A, Banovcin P, Dobrota D&quot; StringGroup=&quot;Author&quot;/&gt;&lt;Text StringText=&quot;. &quot; StringGroup=&quot;Author&quot;/&gt;&lt;Text StringText=&quot;Frequency of polymorphism -262 c/t in catalase gene and oxidative damage in Slovak children with bronchial asthma&quot; StringGroup=&quot;Title&quot;/&gt;&lt;Text StringText=&quot;. &quot; StringGroup=&quot;Title&quot;/&gt;&lt;Text StringText=&quot;Arch Bronconeum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49&quot; StringGroup=&quot;Vol&quot;/&gt;&lt;Text StringText=&quot;(&quot; StringGroup=&quot;Issue&quot;/&gt;&lt;Text StringText=&quot;12&quot; StringGroup=&quot;Issue&quot;/&gt;&lt;Text StringText=&quot;)&quot; StringGroup=&quot;Issue&quot;/&gt;&lt;Text StringText=&quot;: &quot; StringGroup=&quot;PageNum&quot;/&gt;&lt;Text StringText=&quot;507-12&quot; StringGroup=&quot;PageNum&quot;/&gt;&lt;Text StringText=&quot;.&quot; StringGroup=&quot;none&quot;/&gt;&lt;/Display&gt;&lt;/Doc&gt;&lt;/KyMRNote&gt;"/>
    <w:docVar w:name="KY.MR.DATA{63EB91C0-6A76-431B-B523-AA4048F6C125}5210" w:val="&lt;KyMRNote dbid=&quot;{63EB91C0-6A76-431B-B523-AA4048F6C125}&quot; recid=&quot;5210&quot;&gt;&lt;Data&gt;&lt;Field id=&quot;AccessNum&quot;&gt;23776177&lt;/Field&gt;&lt;Field id=&quot;Author&quot;&gt;Shalaby KH;Allard-Coutu A;O'Sullivan MJ;Nakada E;Qureshi ST;Day BJ;Martin JG&lt;/Field&gt;&lt;Field id=&quot;AuthorTrans&quot;&gt;&lt;/Field&gt;&lt;Field id=&quot;DOI&quot;&gt;10.4049/jimmunol.1103644&lt;/Field&gt;&lt;Field id=&quot;Editor&quot;&gt;&lt;/Field&gt;&lt;Field id=&quot;FmtTitle&quot;&gt;&lt;/Field&gt;&lt;Field id=&quot;Issue&quot;&gt;2&lt;/Field&gt;&lt;Field id=&quot;LIID&quot;&gt;5210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922-33&lt;/Field&gt;&lt;Field id=&quot;PubDate&quot;&gt;Jul 15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Inhaled birch pollen extract induces airway hyperresponsiveness via oxidative stress but independently of pollen-intrinsic NADPH oxidase activity, or the TLR4-TRIF pathway.&lt;/Field&gt;&lt;Field id=&quot;Translator&quot;&gt;&lt;/Field&gt;&lt;Field id=&quot;Type&quot;&gt;{041D4F77-279E-4405-0002-4388361B9CFF}&lt;/Field&gt;&lt;Field id=&quot;Version&quot;&gt;&lt;/Field&gt;&lt;Field id=&quot;Vol&quot;&gt;191&lt;/Field&gt;&lt;Field id=&quot;Author2&quot;&gt;Shalaby,KH;Allard-Coutu,A;O'Sullivan,MJ;&lt;/Field&gt;&lt;/Data&gt;&lt;Ref&gt;&lt;Display&gt;&lt;Text StringText=&quot;「RefIndex」&quot; SuperScript=&quot;true&quot;/&gt;&lt;/Display&gt;&lt;/Ref&gt;&lt;Doc&gt;&lt;Display&gt;&lt;Text StringText=&quot;Shalaby KH, Allard-Coutu A, O'Sullivan MJ, et al.&quot; StringGroup=&quot;Author&quot;/&gt;&lt;Text StringText=&quot; &quot; StringGroup=&quot;Author&quot;/&gt;&lt;Text StringText=&quot;Inhaled birch pollen extract induces airway hyperresponsiveness via oxidative stress but independently of pollen-intrinsic NADPH oxidase activity, or the TLR4-TRIF pathway&quot; StringGroup=&quot;Title&quot;/&gt;&lt;Text StringText=&quot;. &quot; StringGroup=&quot;Title&quot;/&gt;&lt;Text StringText=&quot;J Immun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91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922-33&quot; StringGroup=&quot;PageNum&quot;/&gt;&lt;Text StringText=&quot;.&quot; StringGroup=&quot;none&quot;/&gt;&lt;/Display&gt;&lt;/Doc&gt;&lt;/KyMRNote&gt;"/>
    <w:docVar w:name="KY.MR.DATA{63EB91C0-6A76-431B-B523-AA4048F6C125}5215" w:val="&lt;KyMRNote dbid=&quot;{63EB91C0-6A76-431B-B523-AA4048F6C125}&quot; recid=&quot;5215&quot;&gt;&lt;Data&gt;&lt;Field id=&quot;AccessNum&quot;&gt;23735076&lt;/Field&gt;&lt;Field id=&quot;Author&quot;&gt;Ling Y;Yin-Shi G;Hong-Wei S;Yan Z;Qiang L;Ye T;Ying X&lt;/Field&gt;&lt;Field id=&quot;AuthorTrans&quot;&gt;&lt;/Field&gt;&lt;Field id=&quot;DOI&quot;&gt;10.3109/14767058.2013.811228&lt;/Field&gt;&lt;Field id=&quot;Editor&quot;&gt;&lt;/Field&gt;&lt;Field id=&quot;FmtTitle&quot;&gt;&lt;/Field&gt;&lt;Field id=&quot;Issue&quot;&gt;2&lt;/Field&gt;&lt;Field id=&quot;LIID&quot;&gt;5215&lt;/Field&gt;&lt;Field id=&quot;Magazine&quot;&gt;The journal of maternal-fetal &amp;amp; neonatal medicine : the official journal of the European Association of Perinatal Medicine, the Federation of Asia and Oceania Perinatal Societies, the International Society of Perinatal Obstetricians&lt;/Field&gt;&lt;Field id=&quot;MagazineAB&quot;&gt;J Matern Fetal Neonatal Med&lt;/Field&gt;&lt;Field id=&quot;MagazineTrans&quot;&gt;&lt;/Field&gt;&lt;Field id=&quot;PageNum&quot;&gt;192-6&lt;/Field&gt;&lt;Field id=&quot;PubDate&quot;&gt;Jan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Oxidative stress status in umbilical cord blood from neonates born to mothers with atopic asthma.&lt;/Field&gt;&lt;Field id=&quot;Translator&quot;&gt;&lt;/Field&gt;&lt;Field id=&quot;Type&quot;&gt;{041D4F77-279E-4405-0002-4388361B9CFF}&lt;/Field&gt;&lt;Field id=&quot;Version&quot;&gt;&lt;/Field&gt;&lt;Field id=&quot;Vol&quot;&gt;27&lt;/Field&gt;&lt;Field id=&quot;Author2&quot;&gt;Ling,Y;Yin-Shi,G;Hong-Wei,S;&lt;/Field&gt;&lt;/Data&gt;&lt;Ref&gt;&lt;Display&gt;&lt;Text StringText=&quot;「RefIndex」&quot; SuperScript=&quot;true&quot;/&gt;&lt;/Display&gt;&lt;/Ref&gt;&lt;Doc&gt;&lt;Display&gt;&lt;Text StringText=&quot;Ling Y, Yin-Shi G, Hong-Wei S, et al.&quot; StringGroup=&quot;Author&quot;/&gt;&lt;Text StringText=&quot; &quot; StringGroup=&quot;Author&quot;/&gt;&lt;Text StringText=&quot;Oxidative stress status in umbilical cord blood from neonates born to mothers with atopic asthma&quot; StringGroup=&quot;Title&quot;/&gt;&lt;Text StringText=&quot;. &quot; StringGroup=&quot;Title&quot;/&gt;&lt;Text StringText=&quot;J Matern Fetal Neonatal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27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192-6&quot; StringGroup=&quot;PageNum&quot;/&gt;&lt;Text StringText=&quot;.&quot; StringGroup=&quot;none&quot;/&gt;&lt;/Display&gt;&lt;/Doc&gt;&lt;/KyMRNote&gt;"/>
    <w:docVar w:name="KY.MR.DATA{63EB91C0-6A76-431B-B523-AA4048F6C125}5216" w:val="&lt;KyMRNote dbid=&quot;{63EB91C0-6A76-431B-B523-AA4048F6C125}&quot; recid=&quot;5216&quot;&gt;&lt;Data&gt;&lt;Field id=&quot;AccessNum&quot;&gt;23734568&lt;/Field&gt;&lt;Field id=&quot;Author&quot;&gt;Somma T;Cinci L;Formicola G;Pini A;Thurmond R;Ennis M;Bani D;Masini E&lt;/Field&gt;&lt;Field id=&quot;AuthorTrans&quot;&gt;&lt;/Field&gt;&lt;Field id=&quot;DOI&quot;&gt;10.1111/bph.12264&lt;/Field&gt;&lt;Field id=&quot;Editor&quot;&gt;&lt;/Field&gt;&lt;Field id=&quot;FmtTitle&quot;&gt;&lt;/Field&gt;&lt;Field id=&quot;Issue&quot;&gt;1&lt;/Field&gt;&lt;Field id=&quot;LIID&quot;&gt;5216&lt;/Field&gt;&lt;Field id=&quot;Magazine&quot;&gt;British journal of pharmacology&lt;/Field&gt;&lt;Field id=&quot;MagazineAB&quot;&gt;Br J Pharmacol&lt;/Field&gt;&lt;Field id=&quot;MagazineTrans&quot;&gt;&lt;/Field&gt;&lt;Field id=&quot;PageNum&quot;&gt;200-13&lt;/Field&gt;&lt;Field id=&quot;PubDate&quot;&gt;Sep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A selective antagonist of histamine H₄ receptors prevents antigen-induced airway inflammation and bronchoconstriction in guinea pigs: involvement of lipocortin-1.&lt;/Field&gt;&lt;Field id=&quot;Translator&quot;&gt;&lt;/Field&gt;&lt;Field id=&quot;Type&quot;&gt;{041D4F77-279E-4405-0002-4388361B9CFF}&lt;/Field&gt;&lt;Field id=&quot;Version&quot;&gt;&lt;/Field&gt;&lt;Field id=&quot;Vol&quot;&gt;170&lt;/Field&gt;&lt;Field id=&quot;Author2&quot;&gt;Somma,T;Cinci,L;Formicola,G;&lt;/Field&gt;&lt;/Data&gt;&lt;Ref&gt;&lt;Display&gt;&lt;Text StringText=&quot;「RefIndex」&quot; SuperScript=&quot;true&quot;/&gt;&lt;/Display&gt;&lt;/Ref&gt;&lt;Doc&gt;&lt;Display&gt;&lt;Text StringText=&quot;Somma T, Cinci L, Formicola G, et al.&quot; StringGroup=&quot;Author&quot;/&gt;&lt;Text StringText=&quot; &quot; StringGroup=&quot;Author&quot;/&gt;&lt;Text StringText=&quot;A selective antagonist of histamine H₄ receptors prevents antigen-induced airway inflammation and bronchoconstriction in guinea pigs: involvement of lipocortin-1&quot; StringGroup=&quot;Title&quot;/&gt;&lt;Text StringText=&quot;. &quot; StringGroup=&quot;Title&quot;/&gt;&lt;Text StringText=&quot;Br J Pharmac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70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200-13&quot; StringGroup=&quot;PageNum&quot;/&gt;&lt;Text StringText=&quot;.&quot; StringGroup=&quot;none&quot;/&gt;&lt;/Display&gt;&lt;/Doc&gt;&lt;/KyMRNote&gt;"/>
    <w:docVar w:name="KY.MR.DATA{63EB91C0-6A76-431B-B523-AA4048F6C125}5217" w:val="&lt;KyMRNote dbid=&quot;{63EB91C0-6A76-431B-B523-AA4048F6C125}&quot; recid=&quot;5217&quot;&gt;&lt;Data&gt;&lt;Field id=&quot;AccessNum&quot;&gt;23673461&lt;/Field&gt;&lt;Field id=&quot;Author&quot;&gt;Delfino RJ;Staimer N;Tjoa T;Gillen DL;Schauer JJ;Shafer MM&lt;/Field&gt;&lt;Field id=&quot;AuthorTrans&quot;&gt;&lt;/Field&gt;&lt;Field id=&quot;DOI&quot;&gt;10.1038/jes.2013.25&lt;/Field&gt;&lt;Field id=&quot;Editor&quot;&gt;&lt;/Field&gt;&lt;Field id=&quot;FmtTitle&quot;&gt;&lt;/Field&gt;&lt;Field id=&quot;Issue&quot;&gt;5&lt;/Field&gt;&lt;Field id=&quot;LIID&quot;&gt;5217&lt;/Field&gt;&lt;Field id=&quot;Magazine&quot;&gt;Journal of exposure science &amp;amp; environmental epidemiology&lt;/Field&gt;&lt;Field id=&quot;MagazineAB&quot;&gt;J Expo Sci Environ Epidemiol&lt;/Field&gt;&lt;Field id=&quot;MagazineTrans&quot;&gt;&lt;/Field&gt;&lt;Field id=&quot;PageNum&quot;&gt;466-73&lt;/Field&gt;&lt;Field id=&quot;PubDate&quot;&gt;Sep-Oct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Airway inflammation and oxidative potential of air pollutant particles in a pediatric asthma panel.&lt;/Field&gt;&lt;Field id=&quot;Translator&quot;&gt;&lt;/Field&gt;&lt;Field id=&quot;Type&quot;&gt;{041D4F77-279E-4405-0002-4388361B9CFF}&lt;/Field&gt;&lt;Field id=&quot;Version&quot;&gt;&lt;/Field&gt;&lt;Field id=&quot;Vol&quot;&gt;23&lt;/Field&gt;&lt;Field id=&quot;Author2&quot;&gt;Delfino,RJ;Staimer,N;Tjoa,T;Gillen,DL;Schauer,JJ;Shafer,MM;&lt;/Field&gt;&lt;/Data&gt;&lt;Ref&gt;&lt;Display&gt;&lt;Text StringText=&quot;「RefIndex」&quot; SuperScript=&quot;true&quot;/&gt;&lt;/Display&gt;&lt;/Ref&gt;&lt;Doc&gt;&lt;Display&gt;&lt;Text StringText=&quot;Delfino RJ, Staimer N, Tjoa T, Gillen DL, Schauer JJ, Shafer MM&quot; StringGroup=&quot;Author&quot;/&gt;&lt;Text StringText=&quot;. &quot; StringGroup=&quot;Author&quot;/&gt;&lt;Text StringText=&quot;Airway inflammation and oxidative potential of air pollutant particles in a pediatric asthma panel&quot; StringGroup=&quot;Title&quot;/&gt;&lt;Text StringText=&quot;. &quot; StringGroup=&quot;Title&quot;/&gt;&lt;Text StringText=&quot;J Expo Sci Environ Epidemi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23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466-73&quot; StringGroup=&quot;PageNum&quot;/&gt;&lt;Text StringText=&quot;.&quot; StringGroup=&quot;none&quot;/&gt;&lt;/Display&gt;&lt;/Doc&gt;&lt;/KyMRNote&gt;"/>
    <w:docVar w:name="KY.MR.DATA{63EB91C0-6A76-431B-B523-AA4048F6C125}5218" w:val="&lt;KyMRNote dbid=&quot;{63EB91C0-6A76-431B-B523-AA4048F6C125}&quot; recid=&quot;5218&quot;&gt;&lt;Data&gt;&lt;Field id=&quot;AccessNum&quot;&gt;23665383&lt;/Field&gt;&lt;Field id=&quot;Author&quot;&gt;Zuo L;Otenbaker NP;Rose BA;Salisbury KS&lt;/Field&gt;&lt;Field id=&quot;AuthorTrans&quot;&gt;&lt;/Field&gt;&lt;Field id=&quot;DOI&quot;&gt;10.1016/j.molimm.2013.04.002&lt;/Field&gt;&lt;Field id=&quot;Editor&quot;&gt;&lt;/Field&gt;&lt;Field id=&quot;FmtTitle&quot;&gt;&lt;/Field&gt;&lt;Field id=&quot;Issue&quot;&gt;1-2&lt;/Field&gt;&lt;Field id=&quot;LIID&quot;&gt;5218&lt;/Field&gt;&lt;Field id=&quot;Magazine&quot;&gt;Molecular immunology&lt;/Field&gt;&lt;Field id=&quot;MagazineAB&quot;&gt;Mol Immunol&lt;/Field&gt;&lt;Field id=&quot;MagazineTrans&quot;&gt;&lt;/Field&gt;&lt;Field id=&quot;PageNum&quot;&gt;57-63&lt;/Field&gt;&lt;Field id=&quot;PubDate&quot;&gt;Nov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Molecular mechanisms of reactive oxygen species-related pulmonary inflammation and asthma.&lt;/Field&gt;&lt;Field id=&quot;Translator&quot;&gt;&lt;/Field&gt;&lt;Field id=&quot;Type&quot;&gt;{041D4F77-279E-4405-0002-4388361B9CFF}&lt;/Field&gt;&lt;Field id=&quot;Version&quot;&gt;&lt;/Field&gt;&lt;Field id=&quot;Vol&quot;&gt;56&lt;/Field&gt;&lt;Field id=&quot;Author2&quot;&gt;Zuo,L;Otenbaker,NP;Rose,BA;Salisbury,KS;&lt;/Field&gt;&lt;/Data&gt;&lt;Ref&gt;&lt;Display&gt;&lt;Text StringText=&quot;「RefIndex」&quot; SuperScript=&quot;true&quot;/&gt;&lt;/Display&gt;&lt;/Ref&gt;&lt;Doc&gt;&lt;Display&gt;&lt;Text StringText=&quot;Zuo L, Otenbaker NP, Rose BA, Salisbury KS&quot; StringGroup=&quot;Author&quot;/&gt;&lt;Text StringText=&quot;. &quot; StringGroup=&quot;Author&quot;/&gt;&lt;Text StringText=&quot;Molecular mechanisms of reactive oxygen species-related pulmonary inflammation and asthma&quot; StringGroup=&quot;Title&quot;/&gt;&lt;Text StringText=&quot;. &quot; StringGroup=&quot;Title&quot;/&gt;&lt;Text StringText=&quot;Mol Immun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56&quot; StringGroup=&quot;Vol&quot;/&gt;&lt;Text StringText=&quot;(&quot; StringGroup=&quot;Issue&quot;/&gt;&lt;Text StringText=&quot;1-2&quot; StringGroup=&quot;Issue&quot;/&gt;&lt;Text StringText=&quot;)&quot; StringGroup=&quot;Issue&quot;/&gt;&lt;Text StringText=&quot;: &quot; StringGroup=&quot;PageNum&quot;/&gt;&lt;Text StringText=&quot;57-63&quot; StringGroup=&quot;PageNum&quot;/&gt;&lt;Text StringText=&quot;.&quot; StringGroup=&quot;none&quot;/&gt;&lt;/Display&gt;&lt;/Doc&gt;&lt;/KyMRNote&gt;"/>
    <w:docVar w:name="KY.MR.DATA{63EB91C0-6A76-431B-B523-AA4048F6C125}5221" w:val="&lt;KyMRNote dbid=&quot;{63EB91C0-6A76-431B-B523-AA4048F6C125}&quot; recid=&quot;5221&quot;&gt;&lt;Data&gt;&lt;Field id=&quot;AccessNum&quot;&gt;23636616&lt;/Field&gt;&lt;Field id=&quot;Author&quot;&gt;Fabian E;Pölöskey P;Kósa L;Elmadfa I;Réthy LA&lt;/Field&gt;&lt;Field id=&quot;AuthorTrans&quot;&gt;&lt;/Field&gt;&lt;Field id=&quot;DOI&quot;&gt;10.1007/s00508-013-0359-6&lt;/Field&gt;&lt;Field id=&quot;Editor&quot;&gt;&lt;/Field&gt;&lt;Field id=&quot;FmtTitle&quot;&gt;&lt;/Field&gt;&lt;Field id=&quot;Issue&quot;&gt;11-12&lt;/Field&gt;&lt;Field id=&quot;LIID&quot;&gt;5221&lt;/Field&gt;&lt;Field id=&quot;Magazine&quot;&gt;Wiener klinische Wochenschrift&lt;/Field&gt;&lt;Field id=&quot;MagazineAB&quot;&gt;Wien Klin Wochenschr&lt;/Field&gt;&lt;Field id=&quot;MagazineTrans&quot;&gt;&lt;/Field&gt;&lt;Field id=&quot;PageNum&quot;&gt;309-15&lt;/Field&gt;&lt;Field id=&quot;PubDate&quot;&gt;Jun&lt;/Field&gt;&lt;Field id=&quot;PubPlace&quot;&gt;Austria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Nutritional supplements and plasma antioxidants in childhood asthma.&lt;/Field&gt;&lt;Field id=&quot;Translator&quot;&gt;&lt;/Field&gt;&lt;Field id=&quot;Type&quot;&gt;{041D4F77-279E-4405-0002-4388361B9CFF}&lt;/Field&gt;&lt;Field id=&quot;Version&quot;&gt;&lt;/Field&gt;&lt;Field id=&quot;Vol&quot;&gt;125&lt;/Field&gt;&lt;Field id=&quot;Author2&quot;&gt;Fabian,E;Pölöskey,P;Kósa,L;Elmadfa,I;Réthy,LA;&lt;/Field&gt;&lt;/Data&gt;&lt;Ref&gt;&lt;Display&gt;&lt;Text StringText=&quot;「RefIndex」&quot; SuperScript=&quot;true&quot;/&gt;&lt;/Display&gt;&lt;/Ref&gt;&lt;Doc&gt;&lt;Display&gt;&lt;Text StringText=&quot;Fabian E, Pölöskey P, Kósa L, Elmadfa I, Réthy LA&quot; StringGroup=&quot;Author&quot;/&gt;&lt;Text StringText=&quot;. &quot; StringGroup=&quot;Author&quot;/&gt;&lt;Text StringText=&quot;Nutritional supplements and plasma antioxidants in childhood asthma&quot; StringGroup=&quot;Title&quot;/&gt;&lt;Text StringText=&quot;. &quot; StringGroup=&quot;Title&quot;/&gt;&lt;Text StringText=&quot;Wien Klin Wochenschr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25&quot; StringGroup=&quot;Vol&quot;/&gt;&lt;Text StringText=&quot;(&quot; StringGroup=&quot;Issue&quot;/&gt;&lt;Text StringText=&quot;11-12&quot; StringGroup=&quot;Issue&quot;/&gt;&lt;Text StringText=&quot;)&quot; StringGroup=&quot;Issue&quot;/&gt;&lt;Text StringText=&quot;: &quot; StringGroup=&quot;PageNum&quot;/&gt;&lt;Text StringText=&quot;309-15&quot; StringGroup=&quot;PageNum&quot;/&gt;&lt;Text StringText=&quot;.&quot; StringGroup=&quot;none&quot;/&gt;&lt;/Display&gt;&lt;/Doc&gt;&lt;/KyMRNote&gt;"/>
    <w:docVar w:name="KY.MR.DATA{63EB91C0-6A76-431B-B523-AA4048F6C125}5222" w:val="&lt;KyMRNote dbid=&quot;{63EB91C0-6A76-431B-B523-AA4048F6C125}&quot; recid=&quot;5222&quot;&gt;&lt;Data&gt;&lt;Field id=&quot;AccessNum&quot;&gt;23618968&lt;/Field&gt;&lt;Field id=&quot;Author&quot;&gt;Yoo D;Guk K;Kim H;Khang G;Wu D;Lee D&lt;/Field&gt;&lt;Field id=&quot;AuthorTrans&quot;&gt;&lt;/Field&gt;&lt;Field id=&quot;DOI&quot;&gt;10.1016/j.ijpharm.2013.04.028&lt;/Field&gt;&lt;Field id=&quot;Editor&quot;&gt;&lt;/Field&gt;&lt;Field id=&quot;FmtTitle&quot;&gt;&lt;/Field&gt;&lt;Field id=&quot;Issue&quot;&gt;1-2&lt;/Field&gt;&lt;Field id=&quot;LIID&quot;&gt;5222&lt;/Field&gt;&lt;Field id=&quot;Magazine&quot;&gt;International journal of pharmaceutics&lt;/Field&gt;&lt;Field id=&quot;MagazineAB&quot;&gt;Int J Pharm&lt;/Field&gt;&lt;Field id=&quot;MagazineTrans&quot;&gt;&lt;/Field&gt;&lt;Field id=&quot;PageNum&quot;&gt;87-94&lt;/Field&gt;&lt;Field id=&quot;PubDate&quot;&gt;Jun 25&lt;/Field&gt;&lt;Field id=&quot;PubPlace&quot;&gt;Netherland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Antioxidant polymeric nanoparticles as novel therapeutics for airway inflammatory diseases.&lt;/Field&gt;&lt;Field id=&quot;Translator&quot;&gt;&lt;/Field&gt;&lt;Field id=&quot;Type&quot;&gt;{041D4F77-279E-4405-0002-4388361B9CFF}&lt;/Field&gt;&lt;Field id=&quot;Version&quot;&gt;&lt;/Field&gt;&lt;Field id=&quot;Vol&quot;&gt;450&lt;/Field&gt;&lt;Field id=&quot;Author2&quot;&gt;Yoo,D;Guk,K;Kim,H;Khang,G;Wu,D;Lee,D;&lt;/Field&gt;&lt;/Data&gt;&lt;Ref&gt;&lt;Display&gt;&lt;Text StringText=&quot;「RefIndex」&quot; SuperScript=&quot;true&quot;/&gt;&lt;/Display&gt;&lt;/Ref&gt;&lt;Doc&gt;&lt;Display&gt;&lt;Text StringText=&quot;Yoo D, Guk K, Kim H, Khang G, Wu D, Lee D&quot; StringGroup=&quot;Author&quot;/&gt;&lt;Text StringText=&quot;. &quot; StringGroup=&quot;Author&quot;/&gt;&lt;Text StringText=&quot;Antioxidant polymeric nanoparticles as novel therapeutics for airway inflammatory diseases&quot; StringGroup=&quot;Title&quot;/&gt;&lt;Text StringText=&quot;. &quot; StringGroup=&quot;Title&quot;/&gt;&lt;Text StringText=&quot;Int J Pharm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450&quot; StringGroup=&quot;Vol&quot;/&gt;&lt;Text StringText=&quot;(&quot; StringGroup=&quot;Issue&quot;/&gt;&lt;Text StringText=&quot;1-2&quot; StringGroup=&quot;Issue&quot;/&gt;&lt;Text StringText=&quot;)&quot; StringGroup=&quot;Issue&quot;/&gt;&lt;Text StringText=&quot;: &quot; StringGroup=&quot;PageNum&quot;/&gt;&lt;Text StringText=&quot;87-94&quot; StringGroup=&quot;PageNum&quot;/&gt;&lt;Text StringText=&quot;.&quot; StringGroup=&quot;none&quot;/&gt;&lt;/Display&gt;&lt;/Doc&gt;&lt;/KyMRNote&gt;"/>
    <w:docVar w:name="KY.MR.DATA{63EB91C0-6A76-431B-B523-AA4048F6C125}5223" w:val="&lt;KyMRNote dbid=&quot;{63EB91C0-6A76-431B-B523-AA4048F6C125}&quot; recid=&quot;5223&quot;&gt;&lt;Data&gt;&lt;Field id=&quot;AccessNum&quot;&gt;23600543&lt;/Field&gt;&lt;Field id=&quot;Author&quot;&gt;Hoskins A;Wu P;Reiss S;Dworski R&lt;/Field&gt;&lt;Field id=&quot;AuthorTrans&quot;&gt;&lt;/Field&gt;&lt;Field id=&quot;DOI&quot;&gt;10.1111/cea.12086&lt;/Field&gt;&lt;Field id=&quot;Editor&quot;&gt;&lt;/Field&gt;&lt;Field id=&quot;FmtTitle&quot;&gt;&lt;/Field&gt;&lt;Field id=&quot;Issue&quot;&gt;5&lt;/Field&gt;&lt;Field id=&quot;LIID&quot;&gt;5223&lt;/Field&gt;&lt;Field id=&quot;Magazine&quot;&gt;Clinical and experimental allergy : journal of the British Society for Allergy and Clinical Immunology&lt;/Field&gt;&lt;Field id=&quot;MagazineAB&quot;&gt;Clin Exp Allergy&lt;/Field&gt;&lt;Field id=&quot;MagazineTrans&quot;&gt;&lt;/Field&gt;&lt;Field id=&quot;PageNum&quot;&gt;527-34&lt;/Field&gt;&lt;Field id=&quot;PubDate&quot;&gt;May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Glutathione S-transferase P1 Ile105Val polymorphism modulates allergen-induced airway inflammation in human atopic asthmatics in vivo.&lt;/Field&gt;&lt;Field id=&quot;Translator&quot;&gt;&lt;/Field&gt;&lt;Field id=&quot;Type&quot;&gt;{041D4F77-279E-4405-0002-4388361B9CFF}&lt;/Field&gt;&lt;Field id=&quot;Version&quot;&gt;&lt;/Field&gt;&lt;Field id=&quot;Vol&quot;&gt;43&lt;/Field&gt;&lt;Field id=&quot;Author2&quot;&gt;Hoskins,A;Wu,P;Reiss,S;Dworski,R;&lt;/Field&gt;&lt;/Data&gt;&lt;Ref&gt;&lt;Display&gt;&lt;Text StringText=&quot;「RefIndex」&quot; SuperScript=&quot;true&quot;/&gt;&lt;/Display&gt;&lt;/Ref&gt;&lt;Doc&gt;&lt;Display&gt;&lt;Text StringText=&quot;Hoskins A, Wu P, Reiss S, Dworski R&quot; StringGroup=&quot;Author&quot;/&gt;&lt;Text StringText=&quot;. &quot; StringGroup=&quot;Author&quot;/&gt;&lt;Text StringText=&quot;Glutathione S-transferase P1 Ile105Val polymorphism modulates allergen-induced airway inflammation in human atopic asthmatics in vivo&quot; StringGroup=&quot;Title&quot;/&gt;&lt;Text StringText=&quot;. &quot; StringGroup=&quot;Title&quot;/&gt;&lt;Text StringText=&quot;Clin Exp Allergy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43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527-34&quot; StringGroup=&quot;PageNum&quot;/&gt;&lt;Text StringText=&quot;.&quot; StringGroup=&quot;none&quot;/&gt;&lt;/Display&gt;&lt;/Doc&gt;&lt;/KyMRNote&gt;"/>
    <w:docVar w:name="KY.MR.DATA{63EB91C0-6A76-431B-B523-AA4048F6C125}5224" w:val="&lt;KyMRNote dbid=&quot;{63EB91C0-6A76-431B-B523-AA4048F6C125}&quot; recid=&quot;5224&quot;&gt;&lt;Data&gt;&lt;Field id=&quot;AccessNum&quot;&gt;23590304&lt;/Field&gt;&lt;Field id=&quot;Author&quot;&gt;Geraghty P;Hardigan AA;Wallace AM;Mirochnitchenko O;Thankachen J;Arellanos L;Thompson V;D'Armiento JM;Foronjy RF&lt;/Field&gt;&lt;Field id=&quot;AuthorTrans&quot;&gt;&lt;/Field&gt;&lt;Field id=&quot;DOI&quot;&gt;10.1165/rcmb.2013-0026OC&lt;/Field&gt;&lt;Field id=&quot;Editor&quot;&gt;&lt;/Field&gt;&lt;Field id=&quot;FmtTitle&quot;&gt;&lt;/Field&gt;&lt;Field id=&quot;Issue&quot;&gt;5&lt;/Field&gt;&lt;Field id=&quot;LIID&quot;&gt;5224&lt;/Field&gt;&lt;Field id=&quot;Magazine&quot;&gt;American journal of respiratory cell and molecular biology&lt;/Field&gt;&lt;Field id=&quot;MagazineAB&quot;&gt;Am J Respir Cell Mol Biol&lt;/Field&gt;&lt;Field id=&quot;MagazineTrans&quot;&gt;&lt;/Field&gt;&lt;Field id=&quot;PageNum&quot;&gt;721-30&lt;/Field&gt;&lt;Field id=&quot;PubDate&quot;&gt;Nov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The glutathione peroxidase 1-protein tyrosine phosphatase 1B-protein phosphatase 2A axis. A key determinant of airway inflammation and alveolar destruction.&lt;/Field&gt;&lt;Field id=&quot;Translator&quot;&gt;&lt;/Field&gt;&lt;Field id=&quot;Type&quot;&gt;{041D4F77-279E-4405-0002-4388361B9CFF}&lt;/Field&gt;&lt;Field id=&quot;Version&quot;&gt;&lt;/Field&gt;&lt;Field id=&quot;Vol&quot;&gt;49&lt;/Field&gt;&lt;Field id=&quot;Author2&quot;&gt;Geraghty,P;Hardigan,AA;Wallace,AM;&lt;/Field&gt;&lt;/Data&gt;&lt;Ref&gt;&lt;Display&gt;&lt;Text StringText=&quot;「RefIndex」&quot; SuperScript=&quot;true&quot;/&gt;&lt;/Display&gt;&lt;/Ref&gt;&lt;Doc&gt;&lt;Display&gt;&lt;Text StringText=&quot;Geraghty P, Hardigan AA, Wallace AM, et al.&quot; StringGroup=&quot;Author&quot;/&gt;&lt;Text StringText=&quot; &quot; StringGroup=&quot;Author&quot;/&gt;&lt;Text StringText=&quot;The glutathione peroxidase 1-protein tyrosine phosphatase 1B-protein phosphatase 2A axis. A key determinant of airway inflammation and alveolar destruction&quot; StringGroup=&quot;Title&quot;/&gt;&lt;Text StringText=&quot;. &quot; StringGroup=&quot;Title&quot;/&gt;&lt;Text StringText=&quot;Am J Respir Cell Mol Bi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49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721-30&quot; StringGroup=&quot;PageNum&quot;/&gt;&lt;Text StringText=&quot;.&quot; StringGroup=&quot;none&quot;/&gt;&lt;/Display&gt;&lt;/Doc&gt;&lt;/KyMRNote&gt;"/>
    <w:docVar w:name="KY.MR.DATA{63EB91C0-6A76-431B-B523-AA4048F6C125}5230" w:val="&lt;KyMRNote dbid=&quot;{63EB91C0-6A76-431B-B523-AA4048F6C125}&quot; recid=&quot;5230&quot;&gt;&lt;Data&gt;&lt;Field id=&quot;AccessNum&quot;&gt;23461590&lt;/Field&gt;&lt;Field id=&quot;Author&quot;&gt;Sood A;Qualls C;Seagrave J;McDonald J;Shohreh R;Chiavaroli A;Schuyler M&lt;/Field&gt;&lt;Field id=&quot;AuthorTrans&quot;&gt;&lt;/Field&gt;&lt;Field id=&quot;DOI&quot;&gt;10.3109/02770903.2013.780609&lt;/Field&gt;&lt;Field id=&quot;Editor&quot;&gt;&lt;/Field&gt;&lt;Field id=&quot;FmtTitle&quot;&gt;&lt;/Field&gt;&lt;Field id=&quot;Issue&quot;&gt;5&lt;/Field&gt;&lt;Field id=&quot;LIID&quot;&gt;5230&lt;/Field&gt;&lt;Field id=&quot;Magazine&quot;&gt;The Journal of asthma : official journal of the Association for the Care of Asthma&lt;/Field&gt;&lt;Field id=&quot;MagazineAB&quot;&gt;J Asthma&lt;/Field&gt;&lt;Field id=&quot;MagazineTrans&quot;&gt;&lt;/Field&gt;&lt;Field id=&quot;PageNum&quot;&gt;449-56&lt;/Field&gt;&lt;Field id=&quot;PubDate&quot;&gt;Jun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Effect of allergen inhalation on airway oxidant stress, using exhaled breath condensate 8-isoprostane, in mild asthma.&lt;/Field&gt;&lt;Field id=&quot;Translator&quot;&gt;&lt;/Field&gt;&lt;Field id=&quot;Type&quot;&gt;{041D4F77-279E-4405-0002-4388361B9CFF}&lt;/Field&gt;&lt;Field id=&quot;Version&quot;&gt;&lt;/Field&gt;&lt;Field id=&quot;Vol&quot;&gt;50&lt;/Field&gt;&lt;Field id=&quot;Author2&quot;&gt;Sood,A;Qualls,C;Seagrave,J;&lt;/Field&gt;&lt;/Data&gt;&lt;Ref&gt;&lt;Display&gt;&lt;Text StringText=&quot;「RefIndex」&quot; SuperScript=&quot;true&quot;/&gt;&lt;/Display&gt;&lt;/Ref&gt;&lt;Doc&gt;&lt;Display&gt;&lt;Text StringText=&quot;Sood A, Qualls C, Seagrave J, et al.&quot; StringGroup=&quot;Author&quot;/&gt;&lt;Text StringText=&quot; &quot; StringGroup=&quot;Author&quot;/&gt;&lt;Text StringText=&quot;Effect of allergen inhalation on airway oxidant stress, using exhaled breath condensate 8-isoprostane, in mild asthma&quot; StringGroup=&quot;Title&quot;/&gt;&lt;Text StringText=&quot;. &quot; StringGroup=&quot;Title&quot;/&gt;&lt;Text StringText=&quot;J Asthma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50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449-56&quot; StringGroup=&quot;PageNum&quot;/&gt;&lt;Text StringText=&quot;.&quot; StringGroup=&quot;none&quot;/&gt;&lt;/Display&gt;&lt;/Doc&gt;&lt;/KyMRNote&gt;"/>
    <w:docVar w:name="KY.MR.DATA{63EB91C0-6A76-431B-B523-AA4048F6C125}5231" w:val="&lt;KyMRNote dbid=&quot;{63EB91C0-6A76-431B-B523-AA4048F6C125}&quot; recid=&quot;5231&quot;&gt;&lt;Data&gt;&lt;Field id=&quot;AccessNum&quot;&gt;23433770&lt;/Field&gt;&lt;Field id=&quot;Author&quot;&gt;Vizcaya D;Mirabelli MC;Orriols R;Antó JM;Barreiro E;Burgos F;Arjona L;Gomez F;Zock JP&lt;/Field&gt;&lt;Field id=&quot;AuthorTrans&quot;&gt;&lt;/Field&gt;&lt;Field id=&quot;DOI&quot;&gt;10.1016/j.rmed.2013.01.011&lt;/Field&gt;&lt;Field id=&quot;Editor&quot;&gt;&lt;/Field&gt;&lt;Field id=&quot;FmtTitle&quot;&gt;&lt;/Field&gt;&lt;Field id=&quot;Issue&quot;&gt;5&lt;/Field&gt;&lt;Field id=&quot;LIID&quot;&gt;5231&lt;/Field&gt;&lt;Field id=&quot;Magazine&quot;&gt;Respiratory medicine&lt;/Field&gt;&lt;Field id=&quot;MagazineAB&quot;&gt;Respir Med&lt;/Field&gt;&lt;Field id=&quot;MagazineTrans&quot;&gt;&lt;/Field&gt;&lt;Field id=&quot;PageNum&quot;&gt;673-83&lt;/Field&gt;&lt;Field id=&quot;PubDate&quot;&gt;May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Functional and biological characteristics of asthma in cleaning workers.&lt;/Field&gt;&lt;Field id=&quot;Translator&quot;&gt;&lt;/Field&gt;&lt;Field id=&quot;Type&quot;&gt;{041D4F77-279E-4405-0002-4388361B9CFF}&lt;/Field&gt;&lt;Field id=&quot;Version&quot;&gt;&lt;/Field&gt;&lt;Field id=&quot;Vol&quot;&gt;107&lt;/Field&gt;&lt;Field id=&quot;Author2&quot;&gt;Vizcaya,D;Mirabelli,MC;Orriols,R;&lt;/Field&gt;&lt;/Data&gt;&lt;Ref&gt;&lt;Display&gt;&lt;Text StringText=&quot;「RefIndex」&quot; SuperScript=&quot;true&quot;/&gt;&lt;/Display&gt;&lt;/Ref&gt;&lt;Doc&gt;&lt;Display&gt;&lt;Text StringText=&quot;Vizcaya D, Mirabelli MC, Orriols R, et al.&quot; StringGroup=&quot;Author&quot;/&gt;&lt;Text StringText=&quot; &quot; StringGroup=&quot;Author&quot;/&gt;&lt;Text StringText=&quot;Functional and biological characteristics of asthma in cleaning workers&quot; StringGroup=&quot;Title&quot;/&gt;&lt;Text StringText=&quot;. &quot; StringGroup=&quot;Title&quot;/&gt;&lt;Text StringText=&quot;Respir Med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07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673-83&quot; StringGroup=&quot;PageNum&quot;/&gt;&lt;Text StringText=&quot;.&quot; StringGroup=&quot;none&quot;/&gt;&lt;/Display&gt;&lt;/Doc&gt;&lt;/KyMRNote&gt;"/>
    <w:docVar w:name="KY.MR.DATA{63EB91C0-6A76-431B-B523-AA4048F6C125}5233" w:val="&lt;KyMRNote dbid=&quot;{63EB91C0-6A76-431B-B523-AA4048F6C125}&quot; recid=&quot;5233&quot;&gt;&lt;Data&gt;&lt;Field id=&quot;AccessNum&quot;&gt;23402870&lt;/Field&gt;&lt;Field id=&quot;Author&quot;&gt;Hernandez ML;Wagner JG;Kala A;Mills K;Wells HB;Alexis NE;Lay JC;Jiang Q;Zhang H;Zhou H;Peden DB&lt;/Field&gt;&lt;Field id=&quot;AuthorTrans&quot;&gt;&lt;/Field&gt;&lt;Field id=&quot;DOI&quot;&gt;10.1016/j.freeradbiomed.2013.02.001&lt;/Field&gt;&lt;Field id=&quot;Editor&quot;&gt;&lt;/Field&gt;&lt;Field id=&quot;FmtTitle&quot;&gt;&lt;/Field&gt;&lt;Field id=&quot;Issue&quot;&gt;&lt;/Field&gt;&lt;Field id=&quot;LIID&quot;&gt;5233&lt;/Field&gt;&lt;Field id=&quot;Magazine&quot;&gt;Free radical biology &amp;amp; medicine&lt;/Field&gt;&lt;Field id=&quot;MagazineAB&quot;&gt;Free Radic Biol Med&lt;/Field&gt;&lt;Field id=&quot;MagazineTrans&quot;&gt;&lt;/Field&gt;&lt;Field id=&quot;PageNum&quot;&gt;56-62&lt;/Field&gt;&lt;Field id=&quot;PubDate&quot;&gt;Jul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Vitamin E, γ-tocopherol, reduces airway neutrophil recruitment after inhaled endotoxin challenge in rats and in healthy volunteers.&lt;/Field&gt;&lt;Field id=&quot;Translator&quot;&gt;&lt;/Field&gt;&lt;Field id=&quot;Type&quot;&gt;{041D4F77-279E-4405-0002-4388361B9CFF}&lt;/Field&gt;&lt;Field id=&quot;Version&quot;&gt;&lt;/Field&gt;&lt;Field id=&quot;Vol&quot;&gt;60&lt;/Field&gt;&lt;Field id=&quot;Author2&quot;&gt;Hernandez,ML;Wagner,JG;Kala,A;&lt;/Field&gt;&lt;/Data&gt;&lt;Ref&gt;&lt;Display&gt;&lt;Text StringText=&quot;「RefIndex」&quot; SuperScript=&quot;true&quot;/&gt;&lt;/Display&gt;&lt;/Ref&gt;&lt;Doc&gt;&lt;Display&gt;&lt;Text StringText=&quot;Hernandez ML, Wagner JG, Kala A, et al.&quot; StringGroup=&quot;Author&quot;/&gt;&lt;Text StringText=&quot; &quot; StringGroup=&quot;Author&quot;/&gt;&lt;Text StringText=&quot;Vitamin E, γ-tocopherol, reduces airway neutrophil recruitment after inhaled endotoxin challenge in rats and in healthy volunteers&quot; StringGroup=&quot;Title&quot;/&gt;&lt;Text StringText=&quot;. &quot; StringGroup=&quot;Title&quot;/&gt;&lt;Text StringText=&quot;Free Radic Biol Med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60&quot; StringGroup=&quot;Vol&quot;/&gt;&lt;Text StringText=&quot;: &quot; StringGroup=&quot;PageNum&quot;/&gt;&lt;Text StringText=&quot;56-62&quot; StringGroup=&quot;PageNum&quot;/&gt;&lt;Text StringText=&quot;.&quot; StringGroup=&quot;none&quot;/&gt;&lt;/Display&gt;&lt;/Doc&gt;&lt;/KyMRNote&gt;"/>
    <w:docVar w:name="KY.MR.DATA{63EB91C0-6A76-431B-B523-AA4048F6C125}5236" w:val="&lt;KyMRNote dbid=&quot;{63EB91C0-6A76-431B-B523-AA4048F6C125}&quot; recid=&quot;5236&quot;&gt;&lt;Data&gt;&lt;Field id=&quot;AccessNum&quot;&gt;26417226&lt;/Field&gt;&lt;Field id=&quot;Author&quot;&gt;Eftekhari P;Hajizadeh S;Raoufy MR;Masjedi MR;Yang M;Hansbro N;Li JJ;Foster PS&lt;/Field&gt;&lt;Field id=&quot;AuthorTrans&quot;&gt;&lt;/Field&gt;&lt;Field id=&quot;DOI&quot;&gt;&lt;/Field&gt;&lt;Field id=&quot;Editor&quot;&gt;&lt;/Field&gt;&lt;Field id=&quot;FmtTitle&quot;&gt;&lt;/Field&gt;&lt;Field id=&quot;Issue&quot;&gt;&lt;/Field&gt;&lt;Field id=&quot;LIID&quot;&gt;5236&lt;/Field&gt;&lt;Field id=&quot;Magazine&quot;&gt;EXCLI journal&lt;/Field&gt;&lt;Field id=&quot;MagazineAB&quot;&gt;EXCLI J&lt;/Field&gt;&lt;Field id=&quot;MagazineTrans&quot;&gt;&lt;/Field&gt;&lt;Field id=&quot;PageNum&quot;&gt;184-92&lt;/Field&gt;&lt;Field id=&quot;PubDate&quot;&gt;&lt;/Field&gt;&lt;Field id=&quot;PubPlace&quot;&gt;Germany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Preventive effect of N-acetylcysteine in a mouse model of steroid resistant acute exacerbation of asthma.&lt;/Field&gt;&lt;Field id=&quot;Translator&quot;&gt;&lt;/Field&gt;&lt;Field id=&quot;Type&quot;&gt;{041D4F77-279E-4405-0002-4388361B9CFF}&lt;/Field&gt;&lt;Field id=&quot;Version&quot;&gt;&lt;/Field&gt;&lt;Field id=&quot;Vol&quot;&gt;12&lt;/Field&gt;&lt;Field id=&quot;Author2&quot;&gt;Eftekhari,P;Hajizadeh,S;Raoufy,MR;&lt;/Field&gt;&lt;/Data&gt;&lt;Ref&gt;&lt;Display&gt;&lt;Text StringText=&quot;「RefIndex」&quot; SuperScript=&quot;true&quot;/&gt;&lt;/Display&gt;&lt;/Ref&gt;&lt;Doc&gt;&lt;Display&gt;&lt;Text StringText=&quot;Eftekhari P, Hajizadeh S, Raoufy MR, et al.&quot; StringGroup=&quot;Author&quot;/&gt;&lt;Text StringText=&quot; &quot; StringGroup=&quot;Author&quot;/&gt;&lt;Text StringText=&quot;Preventive effect of N-acetylcysteine in a mouse model of steroid resistant acute exacerbation of asthma&quot; StringGroup=&quot;Title&quot;/&gt;&lt;Text StringText=&quot;. &quot; StringGroup=&quot;Title&quot;/&gt;&lt;Text StringText=&quot;EXCLI J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2&quot; StringGroup=&quot;Vol&quot;/&gt;&lt;Text StringText=&quot;: &quot; StringGroup=&quot;PageNum&quot;/&gt;&lt;Text StringText=&quot;184-92&quot; StringGroup=&quot;PageNum&quot;/&gt;&lt;Text StringText=&quot;.&quot; StringGroup=&quot;none&quot;/&gt;&lt;/Display&gt;&lt;/Doc&gt;&lt;/KyMRNote&gt;"/>
    <w:docVar w:name="KY.MR.DATA{63EB91C0-6A76-431B-B523-AA4048F6C125}5238" w:val="&lt;KyMRNote dbid=&quot;{63EB91C0-6A76-431B-B523-AA4048F6C125}&quot; recid=&quot;5238&quot;&gt;&lt;Data&gt;&lt;Field id=&quot;AccessNum&quot;&gt;23204253&lt;/Field&gt;&lt;Field id=&quot;Author&quot;&gt;Hoskins A;Reiss S;Wu P;Chen N;Han W;Do RH;Abdolrasulnia R;Dworski R&lt;/Field&gt;&lt;Field id=&quot;AuthorTrans&quot;&gt;&lt;/Field&gt;&lt;Field id=&quot;DOI&quot;&gt;10.1164/rccm.201204-0786OC&lt;/Field&gt;&lt;Field id=&quot;Editor&quot;&gt;&lt;/Field&gt;&lt;Field id=&quot;FmtTitle&quot;&gt;&lt;/Field&gt;&lt;Field id=&quot;Issue&quot;&gt;1&lt;/Field&gt;&lt;Field id=&quot;LIID&quot;&gt;5238&lt;/Field&gt;&lt;Field id=&quot;Magazine&quot;&gt;American journal of respiratory and critical care medicine&lt;/Field&gt;&lt;Field id=&quot;MagazineAB&quot;&gt;Am J Respir Crit Care Med&lt;/Field&gt;&lt;Field id=&quot;MagazineTrans&quot;&gt;&lt;/Field&gt;&lt;Field id=&quot;PageNum&quot;&gt;34-41&lt;/Field&gt;&lt;Field id=&quot;PubDate&quot;&gt;Jan 1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Asthmatic airway neutrophilia after allergen challenge is associated with the glutathione S-transferase M1 genotype.&lt;/Field&gt;&lt;Field id=&quot;Translator&quot;&gt;&lt;/Field&gt;&lt;Field id=&quot;Type&quot;&gt;{041D4F77-279E-4405-0002-4388361B9CFF}&lt;/Field&gt;&lt;Field id=&quot;Version&quot;&gt;&lt;/Field&gt;&lt;Field id=&quot;Vol&quot;&gt;187&lt;/Field&gt;&lt;Field id=&quot;Author2&quot;&gt;Hoskins,A;Reiss,S;Wu,P;&lt;/Field&gt;&lt;/Data&gt;&lt;Ref&gt;&lt;Display&gt;&lt;Text StringText=&quot;「RefIndex」&quot; SuperScript=&quot;true&quot;/&gt;&lt;/Display&gt;&lt;/Ref&gt;&lt;Doc&gt;&lt;Display&gt;&lt;Text StringText=&quot;Hoskins A, Reiss S, Wu P, et al.&quot; StringGroup=&quot;Author&quot;/&gt;&lt;Text StringText=&quot; &quot; StringGroup=&quot;Author&quot;/&gt;&lt;Text StringText=&quot;Asthmatic airway neutrophilia after allergen challenge is associated with the glutathione S-transferase M1 genotype&quot; StringGroup=&quot;Title&quot;/&gt;&lt;Text StringText=&quot;. &quot; StringGroup=&quot;Title&quot;/&gt;&lt;Text StringText=&quot;Am J Respir Crit Care Med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87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34-41&quot; StringGroup=&quot;PageNum&quot;/&gt;&lt;Text StringText=&quot;.&quot; StringGroup=&quot;none&quot;/&gt;&lt;/Display&gt;&lt;/Doc&gt;&lt;/KyMRNote&gt;"/>
    <w:docVar w:name="KY.MR.DATA{63EB91C0-6A76-431B-B523-AA4048F6C125}5239" w:val="&lt;KyMRNote dbid=&quot;{63EB91C0-6A76-431B-B523-AA4048F6C125}&quot; recid=&quot;5239&quot;&gt;&lt;Data&gt;&lt;Field id=&quot;AccessNum&quot;&gt;23189100&lt;/Field&gt;&lt;Field id=&quot;Author&quot;&gt;Ahmad A;Shameem M;Husain Q&lt;/Field&gt;&lt;Field id=&quot;AuthorTrans&quot;&gt;&lt;/Field&gt;&lt;Field id=&quot;DOI&quot;&gt;10.4103/1817-1737.102182&lt;/Field&gt;&lt;Field id=&quot;Editor&quot;&gt;&lt;/Field&gt;&lt;Field id=&quot;FmtTitle&quot;&gt;&lt;/Field&gt;&lt;Field id=&quot;Issue&quot;&gt;4&lt;/Field&gt;&lt;Field id=&quot;LIID&quot;&gt;5239&lt;/Field&gt;&lt;Field id=&quot;Magazine&quot;&gt;Annals of thoracic medicine&lt;/Field&gt;&lt;Field id=&quot;MagazineAB&quot;&gt;Ann Thorac Med&lt;/Field&gt;&lt;Field id=&quot;MagazineTrans&quot;&gt;&lt;/Field&gt;&lt;Field id=&quot;PageNum&quot;&gt;226-32&lt;/Field&gt;&lt;Field id=&quot;PubDate&quot;&gt;Oct&lt;/Field&gt;&lt;Field id=&quot;PubPlace&quot;&gt;India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Relation of oxidant-antioxidant imbalance with disease progression in patients with asthma.&lt;/Field&gt;&lt;Field id=&quot;Translator&quot;&gt;&lt;/Field&gt;&lt;Field id=&quot;Type&quot;&gt;{041D4F77-279E-4405-0002-4388361B9CFF}&lt;/Field&gt;&lt;Field id=&quot;Version&quot;&gt;&lt;/Field&gt;&lt;Field id=&quot;Vol&quot;&gt;7&lt;/Field&gt;&lt;Field id=&quot;Author2&quot;&gt;Ahmad,A;Shameem,M;Husain,Q;&lt;/Field&gt;&lt;/Data&gt;&lt;Ref&gt;&lt;Display&gt;&lt;Text StringText=&quot;「RefIndex」&quot; SuperScript=&quot;true&quot;/&gt;&lt;/Display&gt;&lt;/Ref&gt;&lt;Doc&gt;&lt;Display&gt;&lt;Text StringText=&quot;Ahmad A, Shameem M, Husain Q&quot; StringGroup=&quot;Author&quot;/&gt;&lt;Text StringText=&quot;. &quot; StringGroup=&quot;Author&quot;/&gt;&lt;Text StringText=&quot;Relation of oxidant-antioxidant imbalance with disease progression in patients with asthma&quot; StringGroup=&quot;Title&quot;/&gt;&lt;Text StringText=&quot;. &quot; StringGroup=&quot;Title&quot;/&gt;&lt;Text StringText=&quot;Ann Thorac Med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7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226-32&quot; StringGroup=&quot;PageNum&quot;/&gt;&lt;Text StringText=&quot;.&quot; StringGroup=&quot;none&quot;/&gt;&lt;/Display&gt;&lt;/Doc&gt;&lt;/KyMRNote&gt;"/>
    <w:docVar w:name="KY.MR.DATA{63EB91C0-6A76-431B-B523-AA4048F6C125}5240" w:val="&lt;KyMRNote dbid=&quot;{63EB91C0-6A76-431B-B523-AA4048F6C125}&quot; recid=&quot;5240&quot;&gt;&lt;Data&gt;&lt;Field id=&quot;AccessNum&quot;&gt;23177171&lt;/Field&gt;&lt;Field id=&quot;Author&quot;&gt;Patel MM;Chillrud SN;Deepti KC;Ross JM;Kinney PL&lt;/Field&gt;&lt;Field id=&quot;AuthorTrans&quot;&gt;&lt;/Field&gt;&lt;Field id=&quot;DOI&quot;&gt;10.1016/j.envres.2012.10.012&lt;/Field&gt;&lt;Field id=&quot;Editor&quot;&gt;&lt;/Field&gt;&lt;Field id=&quot;FmtTitle&quot;&gt;&lt;/Field&gt;&lt;Field id=&quot;Issue&quot;&gt;&lt;/Field&gt;&lt;Field id=&quot;LIID&quot;&gt;5240&lt;/Field&gt;&lt;Field id=&quot;Magazine&quot;&gt;Environmental research&lt;/Field&gt;&lt;Field id=&quot;MagazineAB&quot;&gt;Environ Res&lt;/Field&gt;&lt;Field id=&quot;MagazineTrans&quot;&gt;&lt;/Field&gt;&lt;Field id=&quot;PageNum&quot;&gt;71-8&lt;/Field&gt;&lt;Field id=&quot;PubDate&quot;&gt;Feb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Traffic-related air pollutants and exhaled markers of airway inflammation and oxidative stress in New York City adolescents.&lt;/Field&gt;&lt;Field id=&quot;Translator&quot;&gt;&lt;/Field&gt;&lt;Field id=&quot;Type&quot;&gt;{041D4F77-279E-4405-0002-4388361B9CFF}&lt;/Field&gt;&lt;Field id=&quot;Version&quot;&gt;&lt;/Field&gt;&lt;Field id=&quot;Vol&quot;&gt;121&lt;/Field&gt;&lt;Field id=&quot;Author2&quot;&gt;Patel,MM;Chillrud,SN;Deepti,KC;Ross,JM;Kinney,PL;&lt;/Field&gt;&lt;/Data&gt;&lt;Ref&gt;&lt;Display&gt;&lt;Text StringText=&quot;「RefIndex」&quot; SuperScript=&quot;true&quot;/&gt;&lt;/Display&gt;&lt;/Ref&gt;&lt;Doc&gt;&lt;Display&gt;&lt;Text StringText=&quot;Patel MM, Chillrud SN, Deepti KC, Ross JM, Kinney PL&quot; StringGroup=&quot;Author&quot;/&gt;&lt;Text StringText=&quot;. &quot; StringGroup=&quot;Author&quot;/&gt;&lt;Text StringText=&quot;Traffic-related air pollutants and exhaled markers of airway inflammation and oxidative stress in New York City adolescents&quot; StringGroup=&quot;Title&quot;/&gt;&lt;Text StringText=&quot;. &quot; StringGroup=&quot;Title&quot;/&gt;&lt;Text StringText=&quot;Environ Res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21&quot; StringGroup=&quot;Vol&quot;/&gt;&lt;Text StringText=&quot;: &quot; StringGroup=&quot;PageNum&quot;/&gt;&lt;Text StringText=&quot;71-8&quot; StringGroup=&quot;PageNum&quot;/&gt;&lt;Text StringText=&quot;.&quot; StringGroup=&quot;none&quot;/&gt;&lt;/Display&gt;&lt;/Doc&gt;&lt;/KyMRNote&gt;"/>
    <w:docVar w:name="KY.MR.DATA{63EB91C0-6A76-431B-B523-AA4048F6C125}5242" w:val="&lt;KyMRNote dbid=&quot;{63EB91C0-6A76-431B-B523-AA4048F6C125}&quot; recid=&quot;5242&quot;&gt;&lt;Data&gt;&lt;Field id=&quot;AccessNum&quot;&gt;23170811&lt;/Field&gt;&lt;Field id=&quot;Author&quot;&gt;Toledo AC;Sakoda CP;Perini A;Pinheiro NM;Magalhães RM;Grecco S;Tibério IF;Câmara NO;Martins MA;Lago JH;Prado CM&lt;/Field&gt;&lt;Field id=&quot;AuthorTrans&quot;&gt;&lt;/Field&gt;&lt;Field id=&quot;DOI&quot;&gt;10.1111/bph.12062&lt;/Field&gt;&lt;Field id=&quot;Editor&quot;&gt;&lt;/Field&gt;&lt;Field id=&quot;FmtTitle&quot;&gt;&lt;/Field&gt;&lt;Field id=&quot;Issue&quot;&gt;7&lt;/Field&gt;&lt;Field id=&quot;LIID&quot;&gt;5242&lt;/Field&gt;&lt;Field id=&quot;Magazine&quot;&gt;British journal of pharmacology&lt;/Field&gt;&lt;Field id=&quot;MagazineAB&quot;&gt;Br J Pharmacol&lt;/Field&gt;&lt;Field id=&quot;MagazineTrans&quot;&gt;&lt;/Field&gt;&lt;Field id=&quot;PageNum&quot;&gt;1736-49&lt;/Field&gt;&lt;Field id=&quot;PubDate&quot;&gt;Apr&lt;/Field&gt;&lt;Field id=&quot;PubPlace&quot;&gt;England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Flavonone treatment reverses airway inflammation and remodelling in an asthma murine model.&lt;/Field&gt;&lt;Field id=&quot;Translator&quot;&gt;&lt;/Field&gt;&lt;Field id=&quot;Type&quot;&gt;{041D4F77-279E-4405-0002-4388361B9CFF}&lt;/Field&gt;&lt;Field id=&quot;Version&quot;&gt;&lt;/Field&gt;&lt;Field id=&quot;Vol&quot;&gt;168&lt;/Field&gt;&lt;Field id=&quot;Author2&quot;&gt;Toledo,AC;Sakoda,CP;Perini,A;&lt;/Field&gt;&lt;/Data&gt;&lt;Ref&gt;&lt;Display&gt;&lt;Text StringText=&quot;「RefIndex」&quot; SuperScript=&quot;true&quot;/&gt;&lt;/Display&gt;&lt;/Ref&gt;&lt;Doc&gt;&lt;Display&gt;&lt;Text StringText=&quot;Toledo AC, Sakoda CP, Perini A, et al.&quot; StringGroup=&quot;Author&quot;/&gt;&lt;Text StringText=&quot; &quot; StringGroup=&quot;Author&quot;/&gt;&lt;Text StringText=&quot;Flavonone treatment reverses airway inflammation and remodelling in an asthma murine model&quot; StringGroup=&quot;Title&quot;/&gt;&lt;Text StringText=&quot;. &quot; StringGroup=&quot;Title&quot;/&gt;&lt;Text StringText=&quot;Br J Pharmaco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68&quot; StringGroup=&quot;Vol&quot;/&gt;&lt;Text StringText=&quot;(&quot; StringGroup=&quot;Issue&quot;/&gt;&lt;Text StringText=&quot;7&quot; StringGroup=&quot;Issue&quot;/&gt;&lt;Text StringText=&quot;)&quot; StringGroup=&quot;Issue&quot;/&gt;&lt;Text StringText=&quot;: &quot; StringGroup=&quot;PageNum&quot;/&gt;&lt;Text StringText=&quot;1736-49&quot; StringGroup=&quot;PageNum&quot;/&gt;&lt;Text StringText=&quot;.&quot; StringGroup=&quot;none&quot;/&gt;&lt;/Display&gt;&lt;/Doc&gt;&lt;/KyMRNote&gt;"/>
    <w:docVar w:name="KY.MR.DATA{63EB91C0-6A76-431B-B523-AA4048F6C125}5244" w:val="&lt;KyMRNote dbid=&quot;{63EB91C0-6A76-431B-B523-AA4048F6C125}&quot; recid=&quot;5244&quot;&gt;&lt;Data&gt;&lt;Field id=&quot;AccessNum&quot;&gt;23047665&lt;/Field&gt;&lt;Field id=&quot;Author&quot;&gt;Hochman DJ;Collaco CR;Brooks EG&lt;/Field&gt;&lt;Field id=&quot;AuthorTrans&quot;&gt;&lt;/Field&gt;&lt;Field id=&quot;DOI&quot;&gt;10.1002/tox.21818&lt;/Field&gt;&lt;Field id=&quot;Editor&quot;&gt;&lt;/Field&gt;&lt;Field id=&quot;FmtTitle&quot;&gt;&lt;/Field&gt;&lt;Field id=&quot;Issue&quot;&gt;8&lt;/Field&gt;&lt;Field id=&quot;LIID&quot;&gt;5244&lt;/Field&gt;&lt;Field id=&quot;Magazine&quot;&gt;Environmental toxicology&lt;/Field&gt;&lt;Field id=&quot;MagazineAB&quot;&gt;Environ Toxicol&lt;/Field&gt;&lt;Field id=&quot;MagazineTrans&quot;&gt;&lt;/Field&gt;&lt;Field id=&quot;PageNum&quot;&gt;908-15&lt;/Field&gt;&lt;Field id=&quot;PubDate&quot;&gt;Aug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crolein induction of oxidative stress and degranulation in mast cells.&lt;/Field&gt;&lt;Field id=&quot;Translator&quot;&gt;&lt;/Field&gt;&lt;Field id=&quot;Type&quot;&gt;{041D4F77-279E-4405-0002-4388361B9CFF}&lt;/Field&gt;&lt;Field id=&quot;Version&quot;&gt;&lt;/Field&gt;&lt;Field id=&quot;Vol&quot;&gt;29&lt;/Field&gt;&lt;Field id=&quot;Author2&quot;&gt;Hochman,DJ;Collaco,CR;Brooks,EG;&lt;/Field&gt;&lt;/Data&gt;&lt;Ref&gt;&lt;Display&gt;&lt;Text StringText=&quot;「RefIndex」&quot; SuperScript=&quot;true&quot;/&gt;&lt;/Display&gt;&lt;/Ref&gt;&lt;Doc&gt;&lt;Display&gt;&lt;Text StringText=&quot;Hochman DJ, Collaco CR, Brooks EG&quot; StringGroup=&quot;Author&quot;/&gt;&lt;Text StringText=&quot;. &quot; StringGroup=&quot;Author&quot;/&gt;&lt;Text StringText=&quot;Acrolein induction of oxidative stress and degranulation in mast cells&quot; StringGroup=&quot;Title&quot;/&gt;&lt;Text StringText=&quot;. &quot; StringGroup=&quot;Title&quot;/&gt;&lt;Text StringText=&quot;Environ Toxic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29&quot; StringGroup=&quot;Vol&quot;/&gt;&lt;Text StringText=&quot;(&quot; StringGroup=&quot;Issue&quot;/&gt;&lt;Text StringText=&quot;8&quot; StringGroup=&quot;Issue&quot;/&gt;&lt;Text StringText=&quot;)&quot; StringGroup=&quot;Issue&quot;/&gt;&lt;Text StringText=&quot;: &quot; StringGroup=&quot;PageNum&quot;/&gt;&lt;Text StringText=&quot;908-15&quot; StringGroup=&quot;PageNum&quot;/&gt;&lt;Text StringText=&quot;.&quot; StringGroup=&quot;none&quot;/&gt;&lt;/Display&gt;&lt;/Doc&gt;&lt;/KyMRNote&gt;"/>
    <w:docVar w:name="KY.MR.DATA{63EB91C0-6A76-431B-B523-AA4048F6C125}5245" w:val="&lt;KyMRNote dbid=&quot;{63EB91C0-6A76-431B-B523-AA4048F6C125}&quot; recid=&quot;5245&quot;&gt;&lt;Data&gt;&lt;Field id=&quot;AccessNum&quot;&gt;23044449&lt;/Field&gt;&lt;Field id=&quot;Author&quot;&gt;Yoon SY;Kim TB;Baek S;Kim S;Kwon HS;Lee YS;Lee T;Jang AS;Chang YS;Cho SH;Choi BW;Park JW;Nham DH;Yoon HJ;Cho YJ;Park CS;Moon HB;Cho YS&lt;/Field&gt;&lt;Field id=&quot;AuthorTrans&quot;&gt;&lt;/Field&gt;&lt;Field id=&quot;DOI&quot;&gt;10.5588/ijtld.12.0842&lt;/Field&gt;&lt;Field id=&quot;Editor&quot;&gt;&lt;/Field&gt;&lt;Field id=&quot;FmtTitle&quot;&gt;&lt;/Field&gt;&lt;Field id=&quot;Issue&quot;&gt;11&lt;/Field&gt;&lt;Field id=&quot;LIID&quot;&gt;5245&lt;/Field&gt;&lt;Field id=&quot;Magazine&quot;&gt;The international journal of tuberculosis and lung disease : the official journal of the International Union against Tuberculosis and Lung Disease&lt;/Field&gt;&lt;Field id=&quot;MagazineAB&quot;&gt;Int J Tuberc Lung Dis&lt;/Field&gt;&lt;Field id=&quot;MagazineTrans&quot;&gt;&lt;/Field&gt;&lt;Field id=&quot;PageNum&quot;&gt;1544-50&lt;/Field&gt;&lt;Field id=&quot;PubDate&quot;&gt;Nov&lt;/Field&gt;&lt;Field id=&quot;PubPlace&quot;&gt;France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The impact of total antioxidant capacity on pulmonary function in asthma patients.&lt;/Field&gt;&lt;Field id=&quot;Translator&quot;&gt;&lt;/Field&gt;&lt;Field id=&quot;Type&quot;&gt;{041D4F77-279E-4405-0002-4388361B9CFF}&lt;/Field&gt;&lt;Field id=&quot;Version&quot;&gt;&lt;/Field&gt;&lt;Field id=&quot;Vol&quot;&gt;16&lt;/Field&gt;&lt;Field id=&quot;Author2&quot;&gt;Yoon,SY;Kim,TB;Baek,S;&lt;/Field&gt;&lt;/Data&gt;&lt;Ref&gt;&lt;Display&gt;&lt;Text StringText=&quot;「RefIndex」&quot; SuperScript=&quot;true&quot;/&gt;&lt;/Display&gt;&lt;/Ref&gt;&lt;Doc&gt;&lt;Display&gt;&lt;Text StringText=&quot;Yoon SY, Kim TB, Baek S, et al.&quot; StringGroup=&quot;Author&quot;/&gt;&lt;Text StringText=&quot; &quot; StringGroup=&quot;Author&quot;/&gt;&lt;Text StringText=&quot;The impact of total antioxidant capacity on pulmonary function in asthma patients&quot; StringGroup=&quot;Title&quot;/&gt;&lt;Text StringText=&quot;. &quot; StringGroup=&quot;Title&quot;/&gt;&lt;Text StringText=&quot;Int J Tuberc Lung Dis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16&quot; StringGroup=&quot;Vol&quot;/&gt;&lt;Text StringText=&quot;(&quot; StringGroup=&quot;Issue&quot;/&gt;&lt;Text StringText=&quot;11&quot; StringGroup=&quot;Issue&quot;/&gt;&lt;Text StringText=&quot;)&quot; StringGroup=&quot;Issue&quot;/&gt;&lt;Text StringText=&quot;: &quot; StringGroup=&quot;PageNum&quot;/&gt;&lt;Text StringText=&quot;1544-50&quot; StringGroup=&quot;PageNum&quot;/&gt;&lt;Text StringText=&quot;.&quot; StringGroup=&quot;none&quot;/&gt;&lt;/Display&gt;&lt;/Doc&gt;&lt;/KyMRNote&gt;"/>
    <w:docVar w:name="KY.MR.DATA{63EB91C0-6A76-431B-B523-AA4048F6C125}5247" w:val="&lt;KyMRNote dbid=&quot;{63EB91C0-6A76-431B-B523-AA4048F6C125}&quot; recid=&quot;5247&quot;&gt;&lt;Data&gt;&lt;Field id=&quot;AccessNum&quot;&gt;23002076&lt;/Field&gt;&lt;Field id=&quot;Author&quot;&gt;Possa SS;Charafeddine HT;Righetti RF;da Silva PA;Almeida-Reis R;Saraiva-Romanholo BM;Perini A;Prado CM;Leick-Maldonado EA;Martins MA;Tibério Ide F&lt;/Field&gt;&lt;Field id=&quot;AuthorTrans&quot;&gt;&lt;/Field&gt;&lt;Field id=&quot;DOI&quot;&gt;10.1152/ajplung.00034.2012&lt;/Field&gt;&lt;Field id=&quot;Editor&quot;&gt;&lt;/Field&gt;&lt;Field id=&quot;FmtTitle&quot;&gt;&lt;/Field&gt;&lt;Field id=&quot;Issue&quot;&gt;11&lt;/Field&gt;&lt;Field id=&quot;LIID&quot;&gt;5247&lt;/Field&gt;&lt;Field id=&quot;Magazine&quot;&gt;American journal of physiology. Lung cellular and molecular physiology&lt;/Field&gt;&lt;Field id=&quot;MagazineAB&quot;&gt;Am J Physiol Lung Cell Mol Physiol&lt;/Field&gt;&lt;Field id=&quot;MagazineTrans&quot;&gt;&lt;/Field&gt;&lt;Field id=&quot;PageNum&quot;&gt;L939-52&lt;/Field&gt;&lt;Field id=&quot;PubDate&quot;&gt;Dec 1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Rho-kinase inhibition attenuates airway responsiveness, inflammation, matrix remodeling, and oxidative stress activation induced by chronic inflammation.&lt;/Field&gt;&lt;Field id=&quot;Translator&quot;&gt;&lt;/Field&gt;&lt;Field id=&quot;Type&quot;&gt;{041D4F77-279E-4405-0002-4388361B9CFF}&lt;/Field&gt;&lt;Field id=&quot;Version&quot;&gt;&lt;/Field&gt;&lt;Field id=&quot;Vol&quot;&gt;303&lt;/Field&gt;&lt;Field id=&quot;Author2&quot;&gt;Possa,SS;Charafeddine,HT;Righetti,RF;&lt;/Field&gt;&lt;/Data&gt;&lt;Ref&gt;&lt;Display&gt;&lt;Text StringText=&quot;「RefIndex」&quot; SuperScript=&quot;true&quot;/&gt;&lt;/Display&gt;&lt;/Ref&gt;&lt;Doc&gt;&lt;Display&gt;&lt;Text StringText=&quot;Possa SS, Charafeddine HT, Righetti RF, et al.&quot; StringGroup=&quot;Author&quot;/&gt;&lt;Text StringText=&quot; &quot; StringGroup=&quot;Author&quot;/&gt;&lt;Text StringText=&quot;Rho-kinase inhibition attenuates airway responsiveness, inflammation, matrix remodeling, and oxidative stress activation induced by chronic inflammation&quot; StringGroup=&quot;Title&quot;/&gt;&lt;Text StringText=&quot;. &quot; StringGroup=&quot;Title&quot;/&gt;&lt;Text StringText=&quot;Am J Physiol Lung Cell Mol Physiol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303&quot; StringGroup=&quot;Vol&quot;/&gt;&lt;Text StringText=&quot;(&quot; StringGroup=&quot;Issue&quot;/&gt;&lt;Text StringText=&quot;11&quot; StringGroup=&quot;Issue&quot;/&gt;&lt;Text StringText=&quot;)&quot; StringGroup=&quot;Issue&quot;/&gt;&lt;Text StringText=&quot;: &quot; StringGroup=&quot;PageNum&quot;/&gt;&lt;Text StringText=&quot;L939-52&quot; StringGroup=&quot;PageNum&quot;/&gt;&lt;Text StringText=&quot;.&quot; StringGroup=&quot;none&quot;/&gt;&lt;/Display&gt;&lt;/Doc&gt;&lt;/KyMRNote&gt;"/>
    <w:docVar w:name="KY.MR.DATA{63EB91C0-6A76-431B-B523-AA4048F6C125}5248" w:val="&lt;KyMRNote dbid=&quot;{63EB91C0-6A76-431B-B523-AA4048F6C125}&quot; recid=&quot;5248&quot;&gt;&lt;Data&gt;&lt;Field id=&quot;AccessNum&quot;&gt;23001278&lt;/Field&gt;&lt;Field id=&quot;Author&quot;&gt;Hussain S;Laumbach R;Coleman J;Youssef H;Kelly-McNeil K;Ohman-Strickland P;Zhang J;Kipen H&lt;/Field&gt;&lt;Field id=&quot;AuthorTrans&quot;&gt;&lt;/Field&gt;&lt;Field id=&quot;DOI&quot;&gt;10.1097/JOM.0b013e31826bb64c&lt;/Field&gt;&lt;Field id=&quot;Editor&quot;&gt;&lt;/Field&gt;&lt;Field id=&quot;FmtTitle&quot;&gt;&lt;/Field&gt;&lt;Field id=&quot;Issue&quot;&gt;10&lt;/Field&gt;&lt;Field id=&quot;LIID&quot;&gt;5248&lt;/Field&gt;&lt;Field id=&quot;Magazine&quot;&gt;Journal of occupational and environmental medicine&lt;/Field&gt;&lt;Field id=&quot;MagazineAB&quot;&gt;J Occup Environ Med&lt;/Field&gt;&lt;Field id=&quot;MagazineTrans&quot;&gt;&lt;/Field&gt;&lt;Field id=&quot;PageNum&quot;&gt;1186-91&lt;/Field&gt;&lt;Field id=&quot;PubDate&quot;&gt;Oct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Controlled exposure to diesel exhaust causes increased nitrite in exhaled breath condensate among subjects with asthma.&lt;/Field&gt;&lt;Field id=&quot;Translator&quot;&gt;&lt;/Field&gt;&lt;Field id=&quot;Type&quot;&gt;{041D4F77-279E-4405-0002-4388361B9CFF}&lt;/Field&gt;&lt;Field id=&quot;Version&quot;&gt;&lt;/Field&gt;&lt;Field id=&quot;Vol&quot;&gt;54&lt;/Field&gt;&lt;Field id=&quot;Author2&quot;&gt;Hussain,S;Laumbach,R;Coleman,J;&lt;/Field&gt;&lt;/Data&gt;&lt;Ref&gt;&lt;Display&gt;&lt;Text StringText=&quot;「RefIndex」&quot; SuperScript=&quot;true&quot;/&gt;&lt;/Display&gt;&lt;/Ref&gt;&lt;Doc&gt;&lt;Display&gt;&lt;Text StringText=&quot;Hussain S, Laumbach R, Coleman J, et al.&quot; StringGroup=&quot;Author&quot;/&gt;&lt;Text StringText=&quot; &quot; StringGroup=&quot;Author&quot;/&gt;&lt;Text StringText=&quot;Controlled exposure to diesel exhaust causes increased nitrite in exhaled breath condensate among subjects with asthma&quot; StringGroup=&quot;Title&quot;/&gt;&lt;Text StringText=&quot;. &quot; StringGroup=&quot;Title&quot;/&gt;&lt;Text StringText=&quot;J Occup Environ Med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54&quot; StringGroup=&quot;Vol&quot;/&gt;&lt;Text StringText=&quot;(&quot; StringGroup=&quot;Issue&quot;/&gt;&lt;Text StringText=&quot;10&quot; StringGroup=&quot;Issue&quot;/&gt;&lt;Text StringText=&quot;)&quot; StringGroup=&quot;Issue&quot;/&gt;&lt;Text StringText=&quot;: &quot; StringGroup=&quot;PageNum&quot;/&gt;&lt;Text StringText=&quot;1186-91&quot; StringGroup=&quot;PageNum&quot;/&gt;&lt;Text StringText=&quot;.&quot; StringGroup=&quot;none&quot;/&gt;&lt;/Display&gt;&lt;/Doc&gt;&lt;/KyMRNote&gt;"/>
    <w:docVar w:name="KY.MR.DATA{63EB91C0-6A76-431B-B523-AA4048F6C125}5249" w:val="&lt;KyMRNote dbid=&quot;{63EB91C0-6A76-431B-B523-AA4048F6C125}&quot; recid=&quot;5249&quot;&gt;&lt;Data&gt;&lt;Field id=&quot;AccessNum&quot;&gt;22986054&lt;/Field&gt;&lt;Field id=&quot;Author&quot;&gt;Aich J;Mabalirajan U;Ahmad T;Khanna K;Rehman R;Agrawal A;Ghosh B&lt;/Field&gt;&lt;Field id=&quot;AuthorTrans&quot;&gt;&lt;/Field&gt;&lt;Field id=&quot;DOI&quot;&gt;10.1016/j.intimp.2012.08.017&lt;/Field&gt;&lt;Field id=&quot;Editor&quot;&gt;&lt;/Field&gt;&lt;Field id=&quot;FmtTitle&quot;&gt;&lt;/Field&gt;&lt;Field id=&quot;Issue&quot;&gt;4&lt;/Field&gt;&lt;Field id=&quot;LIID&quot;&gt;5249&lt;/Field&gt;&lt;Field id=&quot;Magazine&quot;&gt;International immunopharmacology&lt;/Field&gt;&lt;Field id=&quot;MagazineAB&quot;&gt;Int Immunopharmacol&lt;/Field&gt;&lt;Field id=&quot;MagazineTrans&quot;&gt;&lt;/Field&gt;&lt;Field id=&quot;PageNum&quot;&gt;438-43&lt;/Field&gt;&lt;Field id=&quot;PubDate&quot;&gt;Dec&lt;/Field&gt;&lt;Field id=&quot;PubPlace&quot;&gt;Netherland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Resveratrol attenuates experimental allergic asthma in mice by restoring inositol polyphosphate 4 phosphatase (INPP4A)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Aich,J;Mabalirajan,U;Ahmad,T;&lt;/Field&gt;&lt;/Data&gt;&lt;Ref&gt;&lt;Display&gt;&lt;Text StringText=&quot;「RefIndex」&quot; SuperScript=&quot;true&quot;/&gt;&lt;/Display&gt;&lt;/Ref&gt;&lt;Doc&gt;&lt;Display&gt;&lt;Text StringText=&quot;Aich J, Mabalirajan U, Ahmad T, et al.&quot; StringGroup=&quot;Author&quot;/&gt;&lt;Text StringText=&quot; &quot; StringGroup=&quot;Author&quot;/&gt;&lt;Text StringText=&quot;Resveratrol attenuates experimental allergic asthma in mice by restoring inositol polyphosphate 4 phosphatase (INPP4A)&quot; StringGroup=&quot;Title&quot;/&gt;&lt;Text StringText=&quot;. &quot; StringGroup=&quot;Title&quot;/&gt;&lt;Text StringText=&quot;Int Immunopharmacol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14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438-43&quot; StringGroup=&quot;PageNum&quot;/&gt;&lt;Text StringText=&quot;.&quot; StringGroup=&quot;none&quot;/&gt;&lt;/Display&gt;&lt;/Doc&gt;&lt;/KyMRNote&gt;"/>
    <w:docVar w:name="KY.MR.DATA{63EB91C0-6A76-431B-B523-AA4048F6C125}5250" w:val="&lt;KyMRNote dbid=&quot;{63EB91C0-6A76-431B-B523-AA4048F6C125}&quot; recid=&quot;5250&quot;&gt;&lt;Data&gt;&lt;Field id=&quot;AccessNum&quot;&gt;22982469&lt;/Field&gt;&lt;Field id=&quot;Author&quot;&gt;Ökrös Z;Endreffy E;Novak Z;Maroti Z;Monostori P;Varga IS;Király A;Turi S&lt;/Field&gt;&lt;Field id=&quot;AuthorTrans&quot;&gt;&lt;/Field&gt;&lt;Field id=&quot;DOI&quot;&gt;10.1016/j.lfs.2012.08.039&lt;/Field&gt;&lt;Field id=&quot;Editor&quot;&gt;&lt;/Field&gt;&lt;Field id=&quot;FmtTitle&quot;&gt;&lt;/Field&gt;&lt;Field id=&quot;Issue&quot;&gt;19-20&lt;/Field&gt;&lt;Field id=&quot;LIID&quot;&gt;5250&lt;/Field&gt;&lt;Field id=&quot;Magazine&quot;&gt;Life sciences&lt;/Field&gt;&lt;Field id=&quot;MagazineAB&quot;&gt;Life Sci&lt;/Field&gt;&lt;Field id=&quot;MagazineTrans&quot;&gt;&lt;/Field&gt;&lt;Field id=&quot;PageNum&quot;&gt;907-11&lt;/Field&gt;&lt;Field id=&quot;PubDate&quot;&gt;Nov 2&lt;/Field&gt;&lt;Field id=&quot;PubPlace&quot;&gt;Netherland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Changes in NADPH oxidase mRNA level can be detected in blood at inhaled corticosteroid treated asthmatic children.&lt;/Field&gt;&lt;Field id=&quot;Translator&quot;&gt;&lt;/Field&gt;&lt;Field id=&quot;Type&quot;&gt;{041D4F77-279E-4405-0002-4388361B9CFF}&lt;/Field&gt;&lt;Field id=&quot;Version&quot;&gt;&lt;/Field&gt;&lt;Field id=&quot;Vol&quot;&gt;91&lt;/Field&gt;&lt;Field id=&quot;Author2&quot;&gt;Ökrös,Z;Endreffy,E;Novak,Z;&lt;/Field&gt;&lt;/Data&gt;&lt;Ref&gt;&lt;Display&gt;&lt;Text StringText=&quot;「RefIndex」&quot; SuperScript=&quot;true&quot;/&gt;&lt;/Display&gt;&lt;/Ref&gt;&lt;Doc&gt;&lt;Display&gt;&lt;Text StringText=&quot;Ökrös Z, Endreffy E, Novak Z, et al.&quot; StringGroup=&quot;Author&quot;/&gt;&lt;Text StringText=&quot; &quot; StringGroup=&quot;Author&quot;/&gt;&lt;Text StringText=&quot;Changes in NADPH oxidase mRNA level can be detected in blood at inhaled corticosteroid treated asthmatic children&quot; StringGroup=&quot;Title&quot;/&gt;&lt;Text StringText=&quot;. &quot; StringGroup=&quot;Title&quot;/&gt;&lt;Text StringText=&quot;Life Sci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91&quot; StringGroup=&quot;Vol&quot;/&gt;&lt;Text StringText=&quot;(&quot; StringGroup=&quot;Issue&quot;/&gt;&lt;Text StringText=&quot;19-20&quot; StringGroup=&quot;Issue&quot;/&gt;&lt;Text StringText=&quot;)&quot; StringGroup=&quot;Issue&quot;/&gt;&lt;Text StringText=&quot;: &quot; StringGroup=&quot;PageNum&quot;/&gt;&lt;Text StringText=&quot;907-11&quot; StringGroup=&quot;PageNum&quot;/&gt;&lt;Text StringText=&quot;.&quot; StringGroup=&quot;none&quot;/&gt;&lt;/Display&gt;&lt;/Doc&gt;&lt;/KyMRNote&gt;"/>
    <w:docVar w:name="KY.MR.DATA{63EB91C0-6A76-431B-B523-AA4048F6C125}5251" w:val="&lt;KyMRNote dbid=&quot;{63EB91C0-6A76-431B-B523-AA4048F6C125}&quot; recid=&quot;5251&quot;&gt;&lt;Data&gt;&lt;Field id=&quot;AccessNum&quot;&gt;22962062&lt;/Field&gt;&lt;Field id=&quot;Author&quot;&gt;Murphy SR;Schelegle ES;Edwards PC;Miller LA;Hyde DM;Van Winkle LS&lt;/Field&gt;&lt;Field id=&quot;AuthorTrans&quot;&gt;&lt;/Field&gt;&lt;Field id=&quot;DOI&quot;&gt;10.1165/rcmb.2012-0110OC&lt;/Field&gt;&lt;Field id=&quot;Editor&quot;&gt;&lt;/Field&gt;&lt;Field id=&quot;FmtTitle&quot;&gt;&lt;/Field&gt;&lt;Field id=&quot;Issue&quot;&gt;6&lt;/Field&gt;&lt;Field id=&quot;LIID&quot;&gt;5251&lt;/Field&gt;&lt;Field id=&quot;Magazine&quot;&gt;American journal of respiratory cell and molecular biology&lt;/Field&gt;&lt;Field id=&quot;MagazineAB&quot;&gt;Am J Respir Cell Mol Biol&lt;/Field&gt;&lt;Field id=&quot;MagazineTrans&quot;&gt;&lt;/Field&gt;&lt;Field id=&quot;PageNum&quot;&gt;815-23&lt;/Field&gt;&lt;Field id=&quot;PubDate&quot;&gt;Dec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Postnatal exposure history and airways: oxidant stress responses in airway explants.&lt;/Field&gt;&lt;Field id=&quot;Translator&quot;&gt;&lt;/Field&gt;&lt;Field id=&quot;Type&quot;&gt;{041D4F77-279E-4405-0002-4388361B9CFF}&lt;/Field&gt;&lt;Field id=&quot;Version&quot;&gt;&lt;/Field&gt;&lt;Field id=&quot;Vol&quot;&gt;47&lt;/Field&gt;&lt;Field id=&quot;Author2&quot;&gt;Murphy,SR;Schelegle,ES;Edwards,PC;Miller,LA;Hyde,DM;Van Winkle LS,;&lt;/Field&gt;&lt;/Data&gt;&lt;Ref&gt;&lt;Display&gt;&lt;Text StringText=&quot;「RefIndex」&quot; SuperScript=&quot;true&quot;/&gt;&lt;/Display&gt;&lt;/Ref&gt;&lt;Doc&gt;&lt;Display&gt;&lt;Text StringText=&quot;Murphy SR, Schelegle ES, Edwards PC, Miller LA, Hyde DM, Van Winkle LS&quot; StringGroup=&quot;Author&quot;/&gt;&lt;Text StringText=&quot;. &quot; StringGroup=&quot;Author&quot;/&gt;&lt;Text StringText=&quot;Postnatal exposure history and airways: oxidant stress responses in airway explants&quot; StringGroup=&quot;Title&quot;/&gt;&lt;Text StringText=&quot;. &quot; StringGroup=&quot;Title&quot;/&gt;&lt;Text StringText=&quot;Am J Respir Cell Mol Biol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47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815-23&quot; StringGroup=&quot;PageNum&quot;/&gt;&lt;Text StringText=&quot;.&quot; StringGroup=&quot;none&quot;/&gt;&lt;/Display&gt;&lt;/Doc&gt;&lt;/KyMRNote&gt;"/>
    <w:docVar w:name="KY.MR.DATA{63EB91C0-6A76-431B-B523-AA4048F6C125}5252" w:val="&lt;KyMRNote dbid=&quot;{63EB91C0-6A76-431B-B523-AA4048F6C125}&quot; recid=&quot;5252&quot;&gt;&lt;Data&gt;&lt;Field id=&quot;AccessNum&quot;&gt;22949381&lt;/Field&gt;&lt;Field id=&quot;Author&quot;&gt;Razi CH;Akelma AZ;Akin O;Kocak M;Ozdemir O;Celik A;Kislal FM&lt;/Field&gt;&lt;Field id=&quot;AuthorTrans&quot;&gt;&lt;/Field&gt;&lt;Field id=&quot;DOI&quot;&gt;10.1002/ppul.22628&lt;/Field&gt;&lt;Field id=&quot;Editor&quot;&gt;&lt;/Field&gt;&lt;Field id=&quot;FmtTitle&quot;&gt;&lt;/Field&gt;&lt;Field id=&quot;Issue&quot;&gt;12&lt;/Field&gt;&lt;Field id=&quot;LIID&quot;&gt;5252&lt;/Field&gt;&lt;Field id=&quot;Magazine&quot;&gt;Pediatric pulmonology&lt;/Field&gt;&lt;Field id=&quot;MagazineAB&quot;&gt;Pediatr Pulmonol&lt;/Field&gt;&lt;Field id=&quot;MagazineTrans&quot;&gt;&lt;/Field&gt;&lt;Field id=&quot;PageNum&quot;&gt;1185-91&lt;/Field&gt;&lt;Field id=&quot;PubDate&quot;&gt;Dec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Hair zinc and selenium levels in children with recurrent wheezing.&lt;/Field&gt;&lt;Field id=&quot;Translator&quot;&gt;&lt;/Field&gt;&lt;Field id=&quot;Type&quot;&gt;{041D4F77-279E-4405-0002-4388361B9CFF}&lt;/Field&gt;&lt;Field id=&quot;Version&quot;&gt;&lt;/Field&gt;&lt;Field id=&quot;Vol&quot;&gt;47&lt;/Field&gt;&lt;Field id=&quot;Author2&quot;&gt;Razi,CH;Akelma,AZ;Akin,O;&lt;/Field&gt;&lt;/Data&gt;&lt;Ref&gt;&lt;Display&gt;&lt;Text StringText=&quot;「RefIndex」&quot; SuperScript=&quot;true&quot;/&gt;&lt;/Display&gt;&lt;/Ref&gt;&lt;Doc&gt;&lt;Display&gt;&lt;Text StringText=&quot;Razi CH, Akelma AZ, Akin O, et al.&quot; StringGroup=&quot;Author&quot;/&gt;&lt;Text StringText=&quot; &quot; StringGroup=&quot;Author&quot;/&gt;&lt;Text StringText=&quot;Hair zinc and selenium levels in children with recurrent wheezing&quot; StringGroup=&quot;Title&quot;/&gt;&lt;Text StringText=&quot;. &quot; StringGroup=&quot;Title&quot;/&gt;&lt;Text StringText=&quot;Pediatr Pulmonol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47&quot; StringGroup=&quot;Vol&quot;/&gt;&lt;Text StringText=&quot;(&quot; StringGroup=&quot;Issue&quot;/&gt;&lt;Text StringText=&quot;12&quot; StringGroup=&quot;Issue&quot;/&gt;&lt;Text StringText=&quot;)&quot; StringGroup=&quot;Issue&quot;/&gt;&lt;Text StringText=&quot;: &quot; StringGroup=&quot;PageNum&quot;/&gt;&lt;Text StringText=&quot;1185-91&quot; StringGroup=&quot;PageNum&quot;/&gt;&lt;Text StringText=&quot;.&quot; StringGroup=&quot;none&quot;/&gt;&lt;/Display&gt;&lt;/Doc&gt;&lt;/KyMRNote&gt;"/>
    <w:docVar w:name="KY.MR.DATA{63EB91C0-6A76-431B-B523-AA4048F6C125}5255" w:val="&lt;KyMRNote dbid=&quot;{63EB91C0-6A76-431B-B523-AA4048F6C125}&quot; recid=&quot;5255&quot;&gt;&lt;Data&gt;&lt;Field id=&quot;AccessNum&quot;&gt;22867017&lt;/Field&gt;&lt;Field id=&quot;Author&quot;&gt;Ghosh S;Willard B;Comhair SA;Dibello P;Xu W;Shiva S;Aulak KS;Kinter M;Erzurum SC&lt;/Field&gt;&lt;Field id=&quot;AuthorTrans&quot;&gt;&lt;/Field&gt;&lt;Field id=&quot;DOI&quot;&gt;10.1089/ars.2012.4566&lt;/Field&gt;&lt;Field id=&quot;Editor&quot;&gt;&lt;/Field&gt;&lt;Field id=&quot;FmtTitle&quot;&gt;&lt;/Field&gt;&lt;Field id=&quot;Issue&quot;&gt;4&lt;/Field&gt;&lt;Field id=&quot;LIID&quot;&gt;5255&lt;/Field&gt;&lt;Field id=&quot;Magazine&quot;&gt;Antioxidants &amp;amp; redox signaling&lt;/Field&gt;&lt;Field id=&quot;MagazineAB&quot;&gt;Antioxid Redox Signal&lt;/Field&gt;&lt;Field id=&quot;MagazineTrans&quot;&gt;&lt;/Field&gt;&lt;Field id=&quot;PageNum&quot;&gt;412-23&lt;/Field&gt;&lt;Field id=&quot;PubDate&quot;&gt;Feb 1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Disulfide bond as a switch for copper-zinc superoxide dismutase activity in asthma.&lt;/Field&gt;&lt;Field id=&quot;Translator&quot;&gt;&lt;/Field&gt;&lt;Field id=&quot;Type&quot;&gt;{041D4F77-279E-4405-0002-4388361B9CFF}&lt;/Field&gt;&lt;Field id=&quot;Version&quot;&gt;&lt;/Field&gt;&lt;Field id=&quot;Vol&quot;&gt;18&lt;/Field&gt;&lt;Field id=&quot;Author2&quot;&gt;Ghosh,S;Willard,B;Comhair,SA;&lt;/Field&gt;&lt;/Data&gt;&lt;Ref&gt;&lt;Display&gt;&lt;Text StringText=&quot;「RefIndex」&quot; SuperScript=&quot;true&quot;/&gt;&lt;/Display&gt;&lt;/Ref&gt;&lt;Doc&gt;&lt;Display&gt;&lt;Text StringText=&quot;Ghosh S, Willard B, Comhair SA, et al.&quot; StringGroup=&quot;Author&quot;/&gt;&lt;Text StringText=&quot; &quot; StringGroup=&quot;Author&quot;/&gt;&lt;Text StringText=&quot;Disulfide bond as a switch for copper-zinc superoxide dismutase activity in asthma&quot; StringGroup=&quot;Title&quot;/&gt;&lt;Text StringText=&quot;. &quot; StringGroup=&quot;Title&quot;/&gt;&lt;Text StringText=&quot;Antioxid Redox Signal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18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412-23&quot; StringGroup=&quot;PageNum&quot;/&gt;&lt;Text StringText=&quot;.&quot; StringGroup=&quot;none&quot;/&gt;&lt;/Display&gt;&lt;/Doc&gt;&lt;/KyMRNote&gt;"/>
    <w:docVar w:name="KY.MR.DATA{63EB91C0-6A76-431B-B523-AA4048F6C125}5256" w:val="&lt;KyMRNote dbid=&quot;{63EB91C0-6A76-431B-B523-AA4048F6C125}&quot; recid=&quot;5256&quot;&gt;&lt;Data&gt;&lt;Field id=&quot;AccessNum&quot;&gt;22854412&lt;/Field&gt;&lt;Field id=&quot;Author&quot;&gt;Wood LG;Garg ML;Smart JM;Scott HA;Barker D;Gibson PG&lt;/Field&gt;&lt;Field id=&quot;AuthorTrans&quot;&gt;&lt;/Field&gt;&lt;Field id=&quot;DOI&quot;&gt;10.3945/ajcn.111.032623&lt;/Field&gt;&lt;Field id=&quot;Editor&quot;&gt;&lt;/Field&gt;&lt;Field id=&quot;FmtTitle&quot;&gt;&lt;/Field&gt;&lt;Field id=&quot;Issue&quot;&gt;3&lt;/Field&gt;&lt;Field id=&quot;LIID&quot;&gt;5256&lt;/Field&gt;&lt;Field id=&quot;Magazine&quot;&gt;The American journal of clinical nutrition&lt;/Field&gt;&lt;Field id=&quot;MagazineAB&quot;&gt;Am J Clin Nutr&lt;/Field&gt;&lt;Field id=&quot;MagazineTrans&quot;&gt;&lt;/Field&gt;&lt;Field id=&quot;PageNum&quot;&gt;534-43&lt;/Field&gt;&lt;Field id=&quot;PubDate&quot;&gt;Sep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Manipulating antioxidant intake in asthma: a randomized controlled trial.&lt;/Field&gt;&lt;Field id=&quot;Translator&quot;&gt;&lt;/Field&gt;&lt;Field id=&quot;Type&quot;&gt;{041D4F77-279E-4405-0002-4388361B9CFF}&lt;/Field&gt;&lt;Field id=&quot;Version&quot;&gt;&lt;/Field&gt;&lt;Field id=&quot;Vol&quot;&gt;96&lt;/Field&gt;&lt;Field id=&quot;Author2&quot;&gt;Wood,LG;Garg,ML;Smart,JM;Scott,HA;Barker,D;Gibson,PG;&lt;/Field&gt;&lt;/Data&gt;&lt;Ref&gt;&lt;Display&gt;&lt;Text StringText=&quot;「RefIndex」&quot; SuperScript=&quot;true&quot;/&gt;&lt;/Display&gt;&lt;/Ref&gt;&lt;Doc&gt;&lt;Display&gt;&lt;Text StringText=&quot;Wood LG, Garg ML, Smart JM, Scott HA, Barker D, Gibson PG&quot; StringGroup=&quot;Author&quot;/&gt;&lt;Text StringText=&quot;. &quot; StringGroup=&quot;Author&quot;/&gt;&lt;Text StringText=&quot;Manipulating antioxidant intake in asthma: a randomized controlled trial&quot; StringGroup=&quot;Title&quot;/&gt;&lt;Text StringText=&quot;. &quot; StringGroup=&quot;Title&quot;/&gt;&lt;Text StringText=&quot;Am J Clin Nutr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96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534-43&quot; StringGroup=&quot;PageNum&quot;/&gt;&lt;Text StringText=&quot;.&quot; StringGroup=&quot;none&quot;/&gt;&lt;/Display&gt;&lt;/Doc&gt;&lt;/KyMRNote&gt;"/>
    <w:docVar w:name="KY.MR.DATA{63EB91C0-6A76-431B-B523-AA4048F6C125}5257" w:val="&lt;KyMRNote dbid=&quot;{63EB91C0-6A76-431B-B523-AA4048F6C125}&quot; recid=&quot;5257&quot;&gt;&lt;Data&gt;&lt;Field id=&quot;AccessNum&quot;&gt;22852009&lt;/Field&gt;&lt;Field id=&quot;Author&quot;&gt;Piotrowski WJ;Majewski S;Marczak J;Kurmanowska Z;Górski P;Antczak A&lt;/Field&gt;&lt;Field id=&quot;AuthorTrans&quot;&gt;&lt;/Field&gt;&lt;Field id=&quot;DOI&quot;&gt;10.5114/aoms.2012.28639&lt;/Field&gt;&lt;Field id=&quot;Editor&quot;&gt;&lt;/Field&gt;&lt;Field id=&quot;FmtTitle&quot;&gt;&lt;/Field&gt;&lt;Field id=&quot;Issue&quot;&gt;3&lt;/Field&gt;&lt;Field id=&quot;LIID&quot;&gt;5257&lt;/Field&gt;&lt;Field id=&quot;Magazine&quot;&gt;Archives of medical science : AMS&lt;/Field&gt;&lt;Field id=&quot;MagazineAB&quot;&gt;Arch Med Sci&lt;/Field&gt;&lt;Field id=&quot;MagazineTrans&quot;&gt;&lt;/Field&gt;&lt;Field id=&quot;PageNum&quot;&gt;515-20&lt;/Field&gt;&lt;Field id=&quot;PubDate&quot;&gt;Jul 4&lt;/Field&gt;&lt;Field id=&quot;PubPlace&quot;&gt;Po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Exhaled breath 8-isoprostane as a marker of asthma severity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Piotrowski,WJ;Majewski,S;Marczak,J;Kurmanowska,Z;Górski,P;Antczak,A;&lt;/Field&gt;&lt;/Data&gt;&lt;Ref&gt;&lt;Display&gt;&lt;Text StringText=&quot;「RefIndex」&quot; SuperScript=&quot;true&quot;/&gt;&lt;/Display&gt;&lt;/Ref&gt;&lt;Doc&gt;&lt;Display&gt;&lt;Text StringText=&quot;Piotrowski WJ, Majewski S, Marczak J, Kurmanowska Z, Górski P, Antczak A&quot; StringGroup=&quot;Author&quot;/&gt;&lt;Text StringText=&quot;. &quot; StringGroup=&quot;Author&quot;/&gt;&lt;Text StringText=&quot;Exhaled breath 8-isoprostane as a marker of asthma severity&quot; StringGroup=&quot;Title&quot;/&gt;&lt;Text StringText=&quot;. &quot; StringGroup=&quot;Title&quot;/&gt;&lt;Text StringText=&quot;Arch Med Sci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8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515-20&quot; StringGroup=&quot;PageNum&quot;/&gt;&lt;Text StringText=&quot;.&quot; StringGroup=&quot;none&quot;/&gt;&lt;/Display&gt;&lt;/Doc&gt;&lt;/KyMRNote&gt;"/>
    <w:docVar w:name="KY.MR.DATA{63EB91C0-6A76-431B-B523-AA4048F6C125}5259" w:val="&lt;KyMRNote dbid=&quot;{63EB91C0-6A76-431B-B523-AA4048F6C125}&quot; recid=&quot;5259&quot;&gt;&lt;Data&gt;&lt;Field id=&quot;AccessNum&quot;&gt;22471236&lt;/Field&gt;&lt;Field id=&quot;Author&quot;&gt;Ruprai RK&lt;/Field&gt;&lt;Field id=&quot;AuthorTrans&quot;&gt;&lt;/Field&gt;&lt;Field id=&quot;DOI&quot;&gt;&lt;/Field&gt;&lt;Field id=&quot;Editor&quot;&gt;&lt;/Field&gt;&lt;Field id=&quot;FmtTitle&quot;&gt;&lt;/Field&gt;&lt;Field id=&quot;Issue&quot;&gt;3&lt;/Field&gt;&lt;Field id=&quot;LIID&quot;&gt;5259&lt;/Field&gt;&lt;Field id=&quot;Magazine&quot;&gt;Indian journal of physiology and pharmacology&lt;/Field&gt;&lt;Field id=&quot;MagazineAB&quot;&gt;Indian J Physiol Pharmacol&lt;/Field&gt;&lt;Field id=&quot;MagazineTrans&quot;&gt;&lt;/Field&gt;&lt;Field id=&quot;PageNum&quot;&gt;281-7&lt;/Field&gt;&lt;Field id=&quot;PubDate&quot;&gt;Jul-Sep&lt;/Field&gt;&lt;Field id=&quot;PubPlace&quot;&gt;India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Plasma oxidant-antioxidants status in asthma and its correlation with pulmonary function tests.&lt;/Field&gt;&lt;Field id=&quot;Translator&quot;&gt;&lt;/Field&gt;&lt;Field id=&quot;Type&quot;&gt;{041D4F77-279E-4405-0002-4388361B9CFF}&lt;/Field&gt;&lt;Field id=&quot;Version&quot;&gt;&lt;/Field&gt;&lt;Field id=&quot;Vol&quot;&gt;55&lt;/Field&gt;&lt;Field id=&quot;Author2&quot;&gt;Ruprai,RK;&lt;/Field&gt;&lt;/Data&gt;&lt;Ref&gt;&lt;Display&gt;&lt;Text StringText=&quot;「RefIndex」&quot; SuperScript=&quot;true&quot;/&gt;&lt;/Display&gt;&lt;/Ref&gt;&lt;Doc&gt;&lt;Display&gt;&lt;Text StringText=&quot;Ruprai RK&quot; StringGroup=&quot;Author&quot;/&gt;&lt;Text StringText=&quot;. &quot; StringGroup=&quot;Author&quot;/&gt;&lt;Text StringText=&quot;Plasma oxidant-antioxidants status in asthma and its correlation with pulmonary function tests&quot; StringGroup=&quot;Title&quot;/&gt;&lt;Text StringText=&quot;. &quot; StringGroup=&quot;Title&quot;/&gt;&lt;Text StringText=&quot;Indian J Physiol Pharmacol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55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281-7&quot; StringGroup=&quot;PageNum&quot;/&gt;&lt;Text StringText=&quot;.&quot; StringGroup=&quot;none&quot;/&gt;&lt;/Display&gt;&lt;/Doc&gt;&lt;/KyMRNote&gt;"/>
    <w:docVar w:name="KY.MR.DATA{63EB91C0-6A76-431B-B523-AA4048F6C125}5260" w:val="&lt;KyMRNote dbid=&quot;{63EB91C0-6A76-431B-B523-AA4048F6C125}&quot; recid=&quot;5260&quot;&gt;&lt;Data&gt;&lt;Field id=&quot;AccessNum&quot;&gt;22435922&lt;/Field&gt;&lt;Field id=&quot;Author&quot;&gt;Celik M;Tuncer A;Soyer OU;Saçkesen C;Tanju Besler H;Kalayci O&lt;/Field&gt;&lt;Field id=&quot;AuthorTrans&quot;&gt;&lt;/Field&gt;&lt;Field id=&quot;DOI&quot;&gt;10.1111/j.1399-3038.2012.01294.x&lt;/Field&gt;&lt;Field id=&quot;Editor&quot;&gt;&lt;/Field&gt;&lt;Field id=&quot;FmtTitle&quot;&gt;&lt;/Field&gt;&lt;Field id=&quot;Issue&quot;&gt;6&lt;/Field&gt;&lt;Field id=&quot;LIID&quot;&gt;5260&lt;/Field&gt;&lt;Field id=&quot;Magazine&quot;&gt;Pediatric allergy and immunology : official publication of the European Society of Pediatric Allergy and Immunology&lt;/Field&gt;&lt;Field id=&quot;MagazineAB&quot;&gt;Pediatr Allergy Immunol&lt;/Field&gt;&lt;Field id=&quot;MagazineTrans&quot;&gt;&lt;/Field&gt;&lt;Field id=&quot;PageNum&quot;&gt;556-61&lt;/Field&gt;&lt;Field id=&quot;PubDate&quot;&gt;Sep&lt;/Field&gt;&lt;Field id=&quot;PubPlace&quot;&gt;Eng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Oxidative stress in the airways of children with asthma and allergic rhinitis.&lt;/Field&gt;&lt;Field id=&quot;Translator&quot;&gt;&lt;/Field&gt;&lt;Field id=&quot;Type&quot;&gt;{041D4F77-279E-4405-0002-4388361B9CFF}&lt;/Field&gt;&lt;Field id=&quot;Version&quot;&gt;&lt;/Field&gt;&lt;Field id=&quot;Vol&quot;&gt;23&lt;/Field&gt;&lt;Field id=&quot;Author2&quot;&gt;Celik,M;Tuncer,A;Soyer,OU;Saçkesen,C;Tanju,BH;Kalayci,O;&lt;/Field&gt;&lt;/Data&gt;&lt;Ref&gt;&lt;Display&gt;&lt;Text StringText=&quot;「RefIndex」&quot; SuperScript=&quot;true&quot;/&gt;&lt;/Display&gt;&lt;/Ref&gt;&lt;Doc&gt;&lt;Display&gt;&lt;Text StringText=&quot;Celik M, Tuncer A, Soyer OU, Saçkesen C, Tanju BH, Kalayci O&quot; StringGroup=&quot;Author&quot;/&gt;&lt;Text StringText=&quot;. &quot; StringGroup=&quot;Author&quot;/&gt;&lt;Text StringText=&quot;Oxidative stress in the airways of children with asthma and allergic rhinitis&quot; StringGroup=&quot;Title&quot;/&gt;&lt;Text StringText=&quot;. &quot; StringGroup=&quot;Title&quot;/&gt;&lt;Text StringText=&quot;Pediatr Allergy Immunol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23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556-61&quot; StringGroup=&quot;PageNum&quot;/&gt;&lt;Text StringText=&quot;.&quot; StringGroup=&quot;none&quot;/&gt;&lt;/Display&gt;&lt;/Doc&gt;&lt;/KyMRNote&gt;"/>
    <w:docVar w:name="KY.MR.DATA{63EB91C0-6A76-431B-B523-AA4048F6C125}5261" w:val="&lt;KyMRNote dbid=&quot;{63EB91C0-6A76-431B-B523-AA4048F6C125}&quot; recid=&quot;5261&quot;&gt;&lt;Data&gt;&lt;Field id=&quot;AccessNum&quot;&gt;22435735&lt;/Field&gt;&lt;Field id=&quot;Author&quot;&gt;Hoskins A;Roberts JL;Milne G;Choi L;Dworski R&lt;/Field&gt;&lt;Field id=&quot;AuthorTrans&quot;&gt;&lt;/Field&gt;&lt;Field id=&quot;DOI&quot;&gt;10.1111/j.1398-9995.2012.02810.x&lt;/Field&gt;&lt;Field id=&quot;Editor&quot;&gt;&lt;/Field&gt;&lt;Field id=&quot;FmtTitle&quot;&gt;&lt;/Field&gt;&lt;Field id=&quot;Issue&quot;&gt;5&lt;/Field&gt;&lt;Field id=&quot;LIID&quot;&gt;5261&lt;/Field&gt;&lt;Field id=&quot;Magazine&quot;&gt;Allergy&lt;/Field&gt;&lt;Field id=&quot;MagazineAB&quot;&gt;Allergy&lt;/Field&gt;&lt;Field id=&quot;MagazineTrans&quot;&gt;&lt;/Field&gt;&lt;Field id=&quot;PageNum&quot;&gt;676-82&lt;/Field&gt;&lt;Field id=&quot;PubDate&quot;&gt;May&lt;/Field&gt;&lt;Field id=&quot;PubPlace&quot;&gt;Denmark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Natural-source d-α-tocopheryl acetate inhibits oxidant stress and modulates atopic asthma in humans in vivo.&lt;/Field&gt;&lt;Field id=&quot;Translator&quot;&gt;&lt;/Field&gt;&lt;Field id=&quot;Type&quot;&gt;{041D4F77-279E-4405-0002-4388361B9CFF}&lt;/Field&gt;&lt;Field id=&quot;Version&quot;&gt;&lt;/Field&gt;&lt;Field id=&quot;Vol&quot;&gt;67&lt;/Field&gt;&lt;Field id=&quot;Author2&quot;&gt;Hoskins,A;Roberts,JL;Milne,G;Choi,L;Dworski,R;&lt;/Field&gt;&lt;/Data&gt;&lt;Ref&gt;&lt;Display&gt;&lt;Text StringText=&quot;「RefIndex」&quot; SuperScript=&quot;true&quot;/&gt;&lt;/Display&gt;&lt;/Ref&gt;&lt;Doc&gt;&lt;Display&gt;&lt;Text StringText=&quot;Hoskins A, Roberts JL, Milne G, Choi L, Dworski R&quot; StringGroup=&quot;Author&quot;/&gt;&lt;Text StringText=&quot;. &quot; StringGroup=&quot;Author&quot;/&gt;&lt;Text StringText=&quot;Natural-source d-α-tocopheryl acetate inhibits oxidant stress and modulates atopic asthma in humans in vivo&quot; StringGroup=&quot;Title&quot;/&gt;&lt;Text StringText=&quot;. &quot; StringGroup=&quot;Title&quot;/&gt;&lt;Text StringText=&quot;Allergy&quot; StringGroup=&quot;Magazine&quot;/&gt;&lt;Text StringText=&quot;. &quot; StringGroup=&quot;Magazine&quot;/&gt;&lt;Text StringText=&quot;2012&quot; StringGroup=&quot;PubYear&quot;/&gt;&lt;Text StringText=&quot;. &quot; StringGroup=&quot;PubYear&quot;/&gt;&lt;Text StringText=&quot;67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676-82&quot; StringGroup=&quot;PageNum&quot;/&gt;&lt;Text StringText=&quot;.&quot; StringGroup=&quot;none&quot;/&gt;&lt;/Display&gt;&lt;/Doc&gt;&lt;/KyMRNote&gt;"/>
    <w:docVar w:name="KY.MR.DATA{63EB91C0-6A76-431B-B523-AA4048F6C125}5262" w:val="&lt;KyMRNote dbid=&quot;{63EB91C0-6A76-431B-B523-AA4048F6C125}&quot; recid=&quot;5262&quot;&gt;&lt;Data&gt;&lt;Field id=&quot;AccessNum&quot;&gt;21908652&lt;/Field&gt;&lt;Field id=&quot;Author&quot;&gt;Lee MY;Shin IS;Seo CS;Ha H;Shin HK&lt;/Field&gt;&lt;Field id=&quot;AuthorTrans&quot;&gt;&lt;/Field&gt;&lt;Field id=&quot;DOI&quot;&gt;10.1177/1091581811412398&lt;/Field&gt;&lt;Field id=&quot;Editor&quot;&gt;&lt;/Field&gt;&lt;Field id=&quot;FmtTitle&quot;&gt;&lt;/Field&gt;&lt;Field id=&quot;Issue&quot;&gt;5&lt;/Field&gt;&lt;Field id=&quot;LIID&quot;&gt;5262&lt;/Field&gt;&lt;Field id=&quot;Magazine&quot;&gt;International journal of toxicology&lt;/Field&gt;&lt;Field id=&quot;MagazineAB&quot;&gt;Int J Toxicol&lt;/Field&gt;&lt;Field id=&quot;MagazineTrans&quot;&gt;&lt;/Field&gt;&lt;Field id=&quot;PageNum&quot;&gt;528-37&lt;/Field&gt;&lt;Field id=&quot;PubDate&quot;&gt;Oct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Antiasthmatic effects of Gleditsia sinensis in an ovalbumin-induced murine model of asthma.&lt;/Field&gt;&lt;Field id=&quot;Translator&quot;&gt;&lt;/Field&gt;&lt;Field id=&quot;Type&quot;&gt;{041D4F77-279E-4405-0002-4388361B9CFF}&lt;/Field&gt;&lt;Field id=&quot;Version&quot;&gt;&lt;/Field&gt;&lt;Field id=&quot;Vol&quot;&gt;30&lt;/Field&gt;&lt;Field id=&quot;Author2&quot;&gt;Lee,MY;Shin,IS;Seo,CS;Ha,H;Shin,HK;&lt;/Field&gt;&lt;/Data&gt;&lt;Ref&gt;&lt;Display&gt;&lt;Text StringText=&quot;「RefIndex」&quot; SuperScript=&quot;true&quot;/&gt;&lt;/Display&gt;&lt;/Ref&gt;&lt;Doc&gt;&lt;Display&gt;&lt;Text StringText=&quot;Lee MY, Shin IS, Seo CS, Ha H, Shin HK&quot; StringGroup=&quot;Author&quot;/&gt;&lt;Text StringText=&quot;. &quot; StringGroup=&quot;Author&quot;/&gt;&lt;Text StringText=&quot;Antiasthmatic effects of Gleditsia sinensis in an ovalbumin-induced murine model of asthma&quot; StringGroup=&quot;Title&quot;/&gt;&lt;Text StringText=&quot;. &quot; StringGroup=&quot;Title&quot;/&gt;&lt;Text StringText=&quot;Int J Toxicol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30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528-37&quot; StringGroup=&quot;PageNum&quot;/&gt;&lt;Text StringText=&quot;.&quot; StringGroup=&quot;none&quot;/&gt;&lt;/Display&gt;&lt;/Doc&gt;&lt;/KyMRNote&gt;"/>
    <w:docVar w:name="KY.MR.DATA{63EB91C0-6A76-431B-B523-AA4048F6C125}5263" w:val="&lt;KyMRNote dbid=&quot;{63EB91C0-6A76-431B-B523-AA4048F6C125}&quot; recid=&quot;5263&quot;&gt;&lt;Data&gt;&lt;Field id=&quot;AccessNum&quot;&gt;21875363&lt;/Field&gt;&lt;Field id=&quot;Author&quot;&gt;Jang HY;Kim SM;Yuk JE;Kwon OK;Oh SR;Lee HK;Jeong H;Ahn KS&lt;/Field&gt;&lt;Field id=&quot;AuthorTrans&quot;&gt;&lt;/Field&gt;&lt;Field id=&quot;DOI&quot;&gt;10.1089/jmf.2011.1609&lt;/Field&gt;&lt;Field id=&quot;Editor&quot;&gt;&lt;/Field&gt;&lt;Field id=&quot;FmtTitle&quot;&gt;&lt;/Field&gt;&lt;Field id=&quot;Issue&quot;&gt;10&lt;/Field&gt;&lt;Field id=&quot;LIID&quot;&gt;5263&lt;/Field&gt;&lt;Field id=&quot;Magazine&quot;&gt;Journal of medicinal food&lt;/Field&gt;&lt;Field id=&quot;MagazineAB&quot;&gt;J Med Food&lt;/Field&gt;&lt;Field id=&quot;MagazineTrans&quot;&gt;&lt;/Field&gt;&lt;Field id=&quot;PageNum&quot;&gt;1144-51&lt;/Field&gt;&lt;Field id=&quot;PubDate&quot;&gt;Oct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Capsicum annuum L. methanolic extract inhibits ovalbumin-induced airway inflammation and oxidative stress in a mouse model of asthma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Jang,HY;Kim,SM;Yuk,JE;&lt;/Field&gt;&lt;/Data&gt;&lt;Ref&gt;&lt;Display&gt;&lt;Text StringText=&quot;「RefIndex」&quot; SuperScript=&quot;true&quot;/&gt;&lt;/Display&gt;&lt;/Ref&gt;&lt;Doc&gt;&lt;Display&gt;&lt;Text StringText=&quot;Jang HY, Kim SM, Yuk JE, et al.&quot; StringGroup=&quot;Author&quot;/&gt;&lt;Text StringText=&quot; &quot; StringGroup=&quot;Author&quot;/&gt;&lt;Text StringText=&quot;Capsicum annuum L. methanolic extract inhibits ovalbumin-induced airway inflammation and oxidative stress in a mouse model of asthma&quot; StringGroup=&quot;Title&quot;/&gt;&lt;Text StringText=&quot;. &quot; StringGroup=&quot;Title&quot;/&gt;&lt;Text StringText=&quot;J Med Food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14&quot; StringGroup=&quot;Vol&quot;/&gt;&lt;Text StringText=&quot;(&quot; StringGroup=&quot;Issue&quot;/&gt;&lt;Text StringText=&quot;10&quot; StringGroup=&quot;Issue&quot;/&gt;&lt;Text StringText=&quot;)&quot; StringGroup=&quot;Issue&quot;/&gt;&lt;Text StringText=&quot;: &quot; StringGroup=&quot;PageNum&quot;/&gt;&lt;Text StringText=&quot;1144-51&quot; StringGroup=&quot;PageNum&quot;/&gt;&lt;Text StringText=&quot;.&quot; StringGroup=&quot;none&quot;/&gt;&lt;/Display&gt;&lt;/Doc&gt;&lt;/KyMRNote&gt;"/>
    <w:docVar w:name="KY.MR.DATA{63EB91C0-6A76-431B-B523-AA4048F6C125}5266" w:val="&lt;KyMRNote dbid=&quot;{63EB91C0-6A76-431B-B523-AA4048F6C125}&quot; recid=&quot;5266&quot;&gt;&lt;Data&gt;&lt;Field id=&quot;AccessNum&quot;&gt;21550164&lt;/Field&gt;&lt;Field id=&quot;Author&quot;&gt;Sagdic A;Sener O;Bulucu F;Karadurmus N;Özel HE;Yamanel L;Tasci C;Naharci I;Ocal R;Aydin A&lt;/Field&gt;&lt;Field id=&quot;AuthorTrans&quot;&gt;&lt;/Field&gt;&lt;Field id=&quot;DOI&quot;&gt;10.1016/j.aller.2010.07.006&lt;/Field&gt;&lt;Field id=&quot;Editor&quot;&gt;&lt;/Field&gt;&lt;Field id=&quot;FmtTitle&quot;&gt;&lt;/Field&gt;&lt;Field id=&quot;Issue&quot;&gt;4&lt;/Field&gt;&lt;Field id=&quot;LIID&quot;&gt;5266&lt;/Field&gt;&lt;Field id=&quot;Magazine&quot;&gt;Allergologia et immunopathologia&lt;/Field&gt;&lt;Field id=&quot;MagazineAB&quot;&gt;Allergol Immunopathol (Madr)&lt;/Field&gt;&lt;Field id=&quot;MagazineTrans&quot;&gt;&lt;/Field&gt;&lt;Field id=&quot;PageNum&quot;&gt;200-5&lt;/Field&gt;&lt;Field id=&quot;PubDate&quot;&gt;Jul-Aug&lt;/Field&gt;&lt;Field id=&quot;PubPlace&quot;&gt;Spain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Oxidative stress status and plasma trace elements in patients with asthma or allergic rhinitis.&lt;/Field&gt;&lt;Field id=&quot;Translator&quot;&gt;&lt;/Field&gt;&lt;Field id=&quot;Type&quot;&gt;{041D4F77-279E-4405-0002-4388361B9CFF}&lt;/Field&gt;&lt;Field id=&quot;Version&quot;&gt;&lt;/Field&gt;&lt;Field id=&quot;Vol&quot;&gt;39&lt;/Field&gt;&lt;Field id=&quot;Author2&quot;&gt;Sagdic,A;Sener,O;Bulucu,F;&lt;/Field&gt;&lt;/Data&gt;&lt;Ref&gt;&lt;Display&gt;&lt;Text StringText=&quot;「RefIndex」&quot; SuperScript=&quot;true&quot;/&gt;&lt;/Display&gt;&lt;/Ref&gt;&lt;Doc&gt;&lt;Display&gt;&lt;Text StringText=&quot;Sagdic A, Sener O, Bulucu F, et al.&quot; StringGroup=&quot;Author&quot;/&gt;&lt;Text StringText=&quot; &quot; StringGroup=&quot;Author&quot;/&gt;&lt;Text StringText=&quot;Oxidative stress status and plasma trace elements in patients with asthma or allergic rhinitis&quot; StringGroup=&quot;Title&quot;/&gt;&lt;Text StringText=&quot;. &quot; StringGroup=&quot;Title&quot;/&gt;&lt;Text StringText=&quot;Allergol Immunopathol (Madr)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39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200-5&quot; StringGroup=&quot;PageNum&quot;/&gt;&lt;Text StringText=&quot;.&quot; StringGroup=&quot;none&quot;/&gt;&lt;/Display&gt;&lt;/Doc&gt;&lt;/KyMRNote&gt;"/>
    <w:docVar w:name="KY.MR.DATA{63EB91C0-6A76-431B-B523-AA4048F6C125}5267" w:val="&lt;KyMRNote dbid=&quot;{63EB91C0-6A76-431B-B523-AA4048F6C125}&quot; recid=&quot;5267&quot;&gt;&lt;Data&gt;&lt;Field id=&quot;AccessNum&quot;&gt;20716295&lt;/Field&gt;&lt;Field id=&quot;Author&quot;&gt;Dozor AJ&lt;/Field&gt;&lt;Field id=&quot;AuthorTrans&quot;&gt;&lt;/Field&gt;&lt;Field id=&quot;DOI&quot;&gt;10.1111/j.1749-6632.2010.05562.x&lt;/Field&gt;&lt;Field id=&quot;Editor&quot;&gt;&lt;/Field&gt;&lt;Field id=&quot;FmtTitle&quot;&gt;&lt;/Field&gt;&lt;Field id=&quot;Issue&quot;&gt;&lt;/Field&gt;&lt;Field id=&quot;LIID&quot;&gt;5267&lt;/Field&gt;&lt;Field id=&quot;Magazine&quot;&gt;Annals of the New York Academy of Sciences&lt;/Field&gt;&lt;Field id=&quot;MagazineAB&quot;&gt;Ann N Y Acad Sci&lt;/Field&gt;&lt;Field id=&quot;MagazineTrans&quot;&gt;&lt;/Field&gt;&lt;Field id=&quot;PageNum&quot;&gt;133-7&lt;/Field&gt;&lt;Field id=&quot;PubDate&quot;&gt;Aug&lt;/Field&gt;&lt;Field id=&quot;PubPlace&quot;&gt;United States&lt;/Field&gt;&lt;Field id=&quot;PubPlaceTrans&quot;&gt;&lt;/Field&gt;&lt;Field id=&quot;PubYear&quot;&gt;2010&lt;/Field&gt;&lt;Field id=&quot;Publisher&quot;&gt;&lt;/Field&gt;&lt;Field id=&quot;PublisherTrans&quot;&gt;&lt;/Field&gt;&lt;Field id=&quot;TITrans&quot;&gt;&lt;/Field&gt;&lt;Field id=&quot;Title&quot;&gt;The role of oxidative stress in the pathogenesis and treatment of asthma.&lt;/Field&gt;&lt;Field id=&quot;Translator&quot;&gt;&lt;/Field&gt;&lt;Field id=&quot;Type&quot;&gt;{041D4F77-279E-4405-0002-4388361B9CFF}&lt;/Field&gt;&lt;Field id=&quot;Version&quot;&gt;&lt;/Field&gt;&lt;Field id=&quot;Vol&quot;&gt;1203&lt;/Field&gt;&lt;Field id=&quot;Author2&quot;&gt;Dozor,AJ;&lt;/Field&gt;&lt;/Data&gt;&lt;Ref&gt;&lt;Display&gt;&lt;Text StringText=&quot;「RefIndex」&quot; SuperScript=&quot;true&quot;/&gt;&lt;/Display&gt;&lt;/Ref&gt;&lt;Doc&gt;&lt;Display&gt;&lt;Text StringText=&quot;Dozor AJ&quot; StringGroup=&quot;Author&quot;/&gt;&lt;Text StringText=&quot;. &quot; StringGroup=&quot;Author&quot;/&gt;&lt;Text StringText=&quot;The role of oxidative stress in the pathogenesis and treatment of asthma&quot; StringGroup=&quot;Title&quot;/&gt;&lt;Text StringText=&quot;. &quot; StringGroup=&quot;Title&quot;/&gt;&lt;Text StringText=&quot;Ann N Y Acad Sci&quot; StringGroup=&quot;Magazine&quot;/&gt;&lt;Text StringText=&quot;. &quot; StringGroup=&quot;Magazine&quot;/&gt;&lt;Text StringText=&quot;2010&quot; StringGroup=&quot;PubYear&quot;/&gt;&lt;Text StringText=&quot;. &quot; StringGroup=&quot;PubYear&quot;/&gt;&lt;Text StringText=&quot;1203&quot; StringGroup=&quot;Vol&quot;/&gt;&lt;Text StringText=&quot;: &quot; StringGroup=&quot;PageNum&quot;/&gt;&lt;Text StringText=&quot;133-7&quot; StringGroup=&quot;PageNum&quot;/&gt;&lt;Text StringText=&quot;.&quot; StringGroup=&quot;none&quot;/&gt;&lt;/Display&gt;&lt;/Doc&gt;&lt;/KyMRNote&gt;"/>
    <w:docVar w:name="KY.MR.DATA{63EB91C0-6A76-431B-B523-AA4048F6C125}5271" w:val="&lt;KyMRNote dbid=&quot;{63EB91C0-6A76-431B-B523-AA4048F6C125}&quot; recid=&quot;5271&quot;&gt;&lt;Data&gt;&lt;Field id=&quot;AccessNum&quot;&gt;24331388&lt;/Field&gt;&lt;Field id=&quot;Author&quot;&gt;Zuo L;Koozechian MS;Chen LL&lt;/Field&gt;&lt;Field id=&quot;AuthorTrans&quot;&gt;&lt;/Field&gt;&lt;Field id=&quot;DOI&quot;&gt;10.1016/j.anai.2013.10.007&lt;/Field&gt;&lt;Field id=&quot;Editor&quot;&gt;&lt;/Field&gt;&lt;Field id=&quot;FmtTitle&quot;&gt;&lt;/Field&gt;&lt;Field id=&quot;Issue&quot;&gt;1&lt;/Field&gt;&lt;Field id=&quot;LIID&quot;&gt;5271&lt;/Field&gt;&lt;Field id=&quot;Magazine&quot;&gt;Annals of allergy, asthma &amp;amp; immunology : official publication of the American College of Allergy, Asthma, &amp;amp; Immunology&lt;/Field&gt;&lt;Field id=&quot;MagazineAB&quot;&gt;Ann Allergy Asthma Immunol&lt;/Field&gt;&lt;Field id=&quot;MagazineTrans&quot;&gt;&lt;/Field&gt;&lt;Field id=&quot;PageNum&quot;&gt;18-22&lt;/Field&gt;&lt;Field id=&quot;PubDate&quot;&gt;Jan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Characterization of reactive nitrogen species in allergic asthma.&lt;/Field&gt;&lt;Field id=&quot;Translator&quot;&gt;&lt;/Field&gt;&lt;Field id=&quot;Type&quot;&gt;{041D4F77-279E-4405-0002-4388361B9CFF}&lt;/Field&gt;&lt;Field id=&quot;Version&quot;&gt;&lt;/Field&gt;&lt;Field id=&quot;Vol&quot;&gt;112&lt;/Field&gt;&lt;Field id=&quot;Author2&quot;&gt;Zuo,L;Koozechian,MS;Chen,LL;&lt;/Field&gt;&lt;/Data&gt;&lt;Ref&gt;&lt;Display&gt;&lt;Text StringText=&quot;「RefIndex」&quot; SuperScript=&quot;true&quot;/&gt;&lt;/Display&gt;&lt;/Ref&gt;&lt;Doc&gt;&lt;Display&gt;&lt;Text StringText=&quot;Zuo L, Koozechian MS, Chen LL&quot; StringGroup=&quot;Author&quot;/&gt;&lt;Text StringText=&quot;. &quot; StringGroup=&quot;Author&quot;/&gt;&lt;Text StringText=&quot;Characterization of reactive nitrogen species in allergic asthma&quot; StringGroup=&quot;Title&quot;/&gt;&lt;Text StringText=&quot;. &quot; StringGroup=&quot;Title&quot;/&gt;&lt;Text StringText=&quot;Ann Allergy Asthma Immun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12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18-22&quot; StringGroup=&quot;PageNum&quot;/&gt;&lt;Text StringText=&quot;.&quot; StringGroup=&quot;none&quot;/&gt;&lt;/Display&gt;&lt;/Doc&gt;&lt;/KyMRNote&gt;"/>
    <w:docVar w:name="KY.MR.DATA{63EB91C0-6A76-431B-B523-AA4048F6C125}5272" w:val="&lt;KyMRNote dbid=&quot;{63EB91C0-6A76-431B-B523-AA4048F6C125}&quot; recid=&quot;5272&quot;&gt;&lt;Data&gt;&lt;Field id=&quot;AccessNum&quot;&gt;24929073&lt;/Field&gt;&lt;Field id=&quot;Author&quot;&gt;Nadeem A;Siddiqui N;Alharbi NO;Alharbi MM&lt;/Field&gt;&lt;Field id=&quot;AuthorTrans&quot;&gt;&lt;/Field&gt;&lt;Field id=&quot;DOI&quot;&gt;10.1016/j.pupt.2014.06.001&lt;/Field&gt;&lt;Field id=&quot;Editor&quot;&gt;&lt;/Field&gt;&lt;Field id=&quot;FmtTitle&quot;&gt;&lt;/Field&gt;&lt;Field id=&quot;Issue&quot;&gt;1&lt;/Field&gt;&lt;Field id=&quot;LIID&quot;&gt;5272&lt;/Field&gt;&lt;Field id=&quot;Magazine&quot;&gt;Pulmonary pharmacology &amp;amp; therapeutics&lt;/Field&gt;&lt;Field id=&quot;MagazineAB&quot;&gt;Pulm Pharmacol Ther&lt;/Field&gt;&lt;Field id=&quot;MagazineTrans&quot;&gt;&lt;/Field&gt;&lt;Field id=&quot;PageNum&quot;&gt;31-40&lt;/Field&gt;&lt;Field id=&quot;PubDate&quot;&gt;Oct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irway and systemic oxidant-antioxidant dysregulation in asthma: a possible scenario of oxidants spill over from lung into blood.&lt;/Field&gt;&lt;Field id=&quot;Translator&quot;&gt;&lt;/Field&gt;&lt;Field id=&quot;Type&quot;&gt;{041D4F77-279E-4405-0002-4388361B9CFF}&lt;/Field&gt;&lt;Field id=&quot;Version&quot;&gt;&lt;/Field&gt;&lt;Field id=&quot;Vol&quot;&gt;29&lt;/Field&gt;&lt;Field id=&quot;Author2&quot;&gt;Nadeem,A;Siddiqui,N;Alharbi,NO;Alharbi,MM;&lt;/Field&gt;&lt;/Data&gt;&lt;Ref&gt;&lt;Display&gt;&lt;Text StringText=&quot;「RefIndex」&quot; SuperScript=&quot;true&quot;/&gt;&lt;/Display&gt;&lt;/Ref&gt;&lt;Doc&gt;&lt;Display&gt;&lt;Text StringText=&quot;Nadeem A, Siddiqui N, Alharbi NO, Alharbi MM&quot; StringGroup=&quot;Author&quot;/&gt;&lt;Text StringText=&quot;. &quot; StringGroup=&quot;Author&quot;/&gt;&lt;Text StringText=&quot;Airway and systemic oxidant-antioxidant dysregulation in asthma: a possible scenario of oxidants spill over from lung into blood&quot; StringGroup=&quot;Title&quot;/&gt;&lt;Text StringText=&quot;. &quot; StringGroup=&quot;Title&quot;/&gt;&lt;Text StringText=&quot;Pulm Pharmacol Ther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29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31-40&quot; StringGroup=&quot;PageNum&quot;/&gt;&lt;Text StringText=&quot;.&quot; StringGroup=&quot;none&quot;/&gt;&lt;/Display&gt;&lt;/Doc&gt;&lt;/KyMRNote&gt;"/>
    <w:docVar w:name="KY.MR.DATA{63EB91C0-6A76-431B-B523-AA4048F6C125}5273" w:val="&lt;KyMRNote dbid=&quot;{63EB91C0-6A76-431B-B523-AA4048F6C125}&quot; recid=&quot;5273&quot;&gt;&lt;Data&gt;&lt;Field id=&quot;AccessNum&quot;&gt;27325336&lt;/Field&gt;&lt;Field id=&quot;Author&quot;&gt;Gater A;Nelsen L;Fleming S;Lundy JJ;Bonner N;Hall R;Marshall C;Staunton H;Krishnan JA;Stoloff S;Schatz M;Haughney J&lt;/Field&gt;&lt;Field id=&quot;AuthorTrans&quot;&gt;&lt;/Field&gt;&lt;Field id=&quot;DOI&quot;&gt;10.1016/j.jval.2016.01.007&lt;/Field&gt;&lt;Field id=&quot;Editor&quot;&gt;&lt;/Field&gt;&lt;Field id=&quot;FmtTitle&quot;&gt;&lt;/Field&gt;&lt;Field id=&quot;Issue&quot;&gt;4&lt;/Field&gt;&lt;Field id=&quot;LIID&quot;&gt;5273&lt;/Field&gt;&lt;Field id=&quot;Magazine&quot;&gt;Value in health : the journal of the International Society for Pharmacoeconomics and Outcomes Research&lt;/Field&gt;&lt;Field id=&quot;MagazineAB&quot;&gt;Value Health&lt;/Field&gt;&lt;Field id=&quot;MagazineTrans&quot;&gt;&lt;/Field&gt;&lt;Field id=&quot;PageNum&quot;&gt;440-50&lt;/Field&gt;&lt;Field id=&quot;PubDate&quot;&gt;Jun&lt;/Field&gt;&lt;Field id=&quot;PubPlace&quot;&gt;United States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Assessing Asthma Symptoms in Adolescents and Adults: Qualitative Research Supporting Development of the Asthma Daily Symptom Diary.&lt;/Field&gt;&lt;Field id=&quot;Translator&quot;&gt;&lt;/Field&gt;&lt;Field id=&quot;Type&quot;&gt;{041D4F77-279E-4405-0002-4388361B9CFF}&lt;/Field&gt;&lt;Field id=&quot;Version&quot;&gt;&lt;/Field&gt;&lt;Field id=&quot;Vol&quot;&gt;19&lt;/Field&gt;&lt;Field id=&quot;Author2&quot;&gt;Gater,A;Nelsen,L;Fleming,S;&lt;/Field&gt;&lt;/Data&gt;&lt;Ref&gt;&lt;Display&gt;&lt;Text StringText=&quot;「RefIndex」&quot; SuperScript=&quot;true&quot;/&gt;&lt;/Display&gt;&lt;/Ref&gt;&lt;Doc&gt;&lt;Display&gt;&lt;Text StringText=&quot;Gater A, Nelsen L, Fleming S, et al.&quot; StringGroup=&quot;Author&quot;/&gt;&lt;Text StringText=&quot; &quot; StringGroup=&quot;Author&quot;/&gt;&lt;Text StringText=&quot;Assessing Asthma Symptoms in Adolescents and Adults: Qualitative Research Supporting Development of the Asthma Daily Symptom Diary&quot; StringGroup=&quot;Title&quot;/&gt;&lt;Text StringText=&quot;. &quot; StringGroup=&quot;Title&quot;/&gt;&lt;Text StringText=&quot;Value Health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19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440-50&quot; StringGroup=&quot;PageNum&quot;/&gt;&lt;Text StringText=&quot;.&quot; StringGroup=&quot;none&quot;/&gt;&lt;/Display&gt;&lt;/Doc&gt;&lt;/KyMRNote&gt;"/>
    <w:docVar w:name="KY.MR.DATA{63EB91C0-6A76-431B-B523-AA4048F6C125}5274" w:val="&lt;KyMRNote dbid=&quot;{63EB91C0-6A76-431B-B523-AA4048F6C125}&quot; recid=&quot;5274&quot;&gt;&lt;Data&gt;&lt;Field id=&quot;AccessNum&quot;&gt;21272700&lt;/Field&gt;&lt;Field id=&quot;Author&quot;&gt;Allan K;Devereux G&lt;/Field&gt;&lt;Field id=&quot;AuthorTrans&quot;&gt;&lt;/Field&gt;&lt;Field id=&quot;DOI&quot;&gt;10.1016/j.jada.2010.10.048&lt;/Field&gt;&lt;Field id=&quot;Editor&quot;&gt;&lt;/Field&gt;&lt;Field id=&quot;FmtTitle&quot;&gt;&lt;/Field&gt;&lt;Field id=&quot;Issue&quot;&gt;2&lt;/Field&gt;&lt;Field id=&quot;LIID&quot;&gt;5274&lt;/Field&gt;&lt;Field id=&quot;Magazine&quot;&gt;Journal of the American Dietetic Association&lt;/Field&gt;&lt;Field id=&quot;MagazineAB&quot;&gt;J Am Diet Assoc&lt;/Field&gt;&lt;Field id=&quot;MagazineTrans&quot;&gt;&lt;/Field&gt;&lt;Field id=&quot;PageNum&quot;&gt;258-68&lt;/Field&gt;&lt;Field id=&quot;PubDate&quot;&gt;Feb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Diet and asthma: nutrition implications from prevention to treatment.&lt;/Field&gt;&lt;Field id=&quot;Translator&quot;&gt;&lt;/Field&gt;&lt;Field id=&quot;Type&quot;&gt;{041D4F77-279E-4405-0002-4388361B9CFF}&lt;/Field&gt;&lt;Field id=&quot;Version&quot;&gt;&lt;/Field&gt;&lt;Field id=&quot;Vol&quot;&gt;111&lt;/Field&gt;&lt;Field id=&quot;Author2&quot;&gt;Allan,K;Devereux,G;&lt;/Field&gt;&lt;/Data&gt;&lt;Ref&gt;&lt;Display&gt;&lt;Text StringText=&quot;「RefIndex」&quot; SuperScript=&quot;true&quot;/&gt;&lt;/Display&gt;&lt;/Ref&gt;&lt;Doc&gt;&lt;Display&gt;&lt;Text StringText=&quot;Allan K, Devereux G&quot; StringGroup=&quot;Author&quot;/&gt;&lt;Text StringText=&quot;. &quot; StringGroup=&quot;Author&quot;/&gt;&lt;Text StringText=&quot;Diet and asthma: nutrition implications from prevention to treatment&quot; StringGroup=&quot;Title&quot;/&gt;&lt;Text StringText=&quot;. &quot; StringGroup=&quot;Title&quot;/&gt;&lt;Text StringText=&quot;J Am Diet Assoc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111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258-68&quot; StringGroup=&quot;PageNum&quot;/&gt;&lt;Text StringText=&quot;.&quot; StringGroup=&quot;none&quot;/&gt;&lt;/Display&gt;&lt;/Doc&gt;&lt;/KyMRNote&gt;"/>
    <w:docVar w:name="KY.MR.DATA{63EB91C0-6A76-431B-B523-AA4048F6C125}5276" w:val="&lt;KyMRNote dbid=&quot;{63EB91C0-6A76-431B-B523-AA4048F6C125}&quot; recid=&quot;5276&quot;&gt;&lt;Data&gt;&lt;Field id=&quot;AccessNum&quot;&gt;25694815&lt;/Field&gt;&lt;Field id=&quot;Author&quot;&gt;Huang SK;Zhang Q;Qiu Z;Chung KF&lt;/Field&gt;&lt;Field id=&quot;AuthorTrans&quot;&gt;&lt;/Field&gt;&lt;Field id=&quot;DOI&quot;&gt;10.3978/j.issn.2072-1439.2014.12.13&lt;/Field&gt;&lt;Field id=&quot;Editor&quot;&gt;&lt;/Field&gt;&lt;Field id=&quot;FmtTitle&quot;&gt;&lt;/Field&gt;&lt;Field id=&quot;Issue&quot;&gt;1&lt;/Field&gt;&lt;Field id=&quot;LIID&quot;&gt;5276&lt;/Field&gt;&lt;Field id=&quot;Magazine&quot;&gt;Journal of thoracic disease&lt;/Field&gt;&lt;Field id=&quot;MagazineAB&quot;&gt;J Thorac Dis&lt;/Field&gt;&lt;Field id=&quot;MagazineTrans&quot;&gt;&lt;/Field&gt;&lt;Field id=&quot;PageNum&quot;&gt;23-33&lt;/Field&gt;&lt;Field id=&quot;PubDate&quot;&gt;Jan&lt;/Field&gt;&lt;Field id=&quot;PubPlace&quot;&gt;China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Mechanistic impact of outdoor air pollution on asthma and allergic diseases.&lt;/Field&gt;&lt;Field id=&quot;Translator&quot;&gt;&lt;/Field&gt;&lt;Field id=&quot;Type&quot;&gt;{041D4F77-279E-4405-0002-4388361B9CFF}&lt;/Field&gt;&lt;Field id=&quot;Version&quot;&gt;&lt;/Field&gt;&lt;Field id=&quot;Vol&quot;&gt;7&lt;/Field&gt;&lt;Field id=&quot;Author2&quot;&gt;Huang,SK;Zhang,Q;Qiu,Z;Chung,KF;&lt;/Field&gt;&lt;/Data&gt;&lt;Ref&gt;&lt;Display&gt;&lt;Text StringText=&quot;「RefIndex」&quot; SuperScript=&quot;true&quot;/&gt;&lt;/Display&gt;&lt;/Ref&gt;&lt;Doc&gt;&lt;Display&gt;&lt;Text StringText=&quot;Huang SK, Zhang Q, Qiu Z, Chung KF&quot; StringGroup=&quot;Author&quot;/&gt;&lt;Text StringText=&quot;. &quot; StringGroup=&quot;Author&quot;/&gt;&lt;Text StringText=&quot;Mechanistic impact of outdoor air pollution on asthma and allergic diseases&quot; StringGroup=&quot;Title&quot;/&gt;&lt;Text StringText=&quot;. &quot; StringGroup=&quot;Title&quot;/&gt;&lt;Text StringText=&quot;J Thorac Dis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7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23-33&quot; StringGroup=&quot;PageNum&quot;/&gt;&lt;Text StringText=&quot;.&quot; StringGroup=&quot;none&quot;/&gt;&lt;/Display&gt;&lt;/Doc&gt;&lt;/KyMRNote&gt;"/>
    <w:docVar w:name="KY.MR.DATA{63EB91C0-6A76-431B-B523-AA4048F6C125}5278" w:val="&lt;KyMRNote dbid=&quot;{63EB91C0-6A76-431B-B523-AA4048F6C125}&quot; recid=&quot;5278&quot;&gt;&lt;Data&gt;&lt;Field id=&quot;AccessNum&quot;&gt;9797762&lt;/Field&gt;&lt;Field id=&quot;Author&quot;&gt;Rahman I;MacNee W&lt;/Field&gt;&lt;Field id=&quot;AuthorTrans&quot;&gt;&lt;/Field&gt;&lt;Field id=&quot;DOI&quot;&gt;&lt;/Field&gt;&lt;Field id=&quot;Editor&quot;&gt;&lt;/Field&gt;&lt;Field id=&quot;FmtTitle&quot;&gt;&lt;/Field&gt;&lt;Field id=&quot;Issue&quot;&gt;7&lt;/Field&gt;&lt;Field id=&quot;LIID&quot;&gt;5278&lt;/Field&gt;&lt;Field id=&quot;Magazine&quot;&gt;Thorax&lt;/Field&gt;&lt;Field id=&quot;MagazineAB&quot;&gt;Thorax&lt;/Field&gt;&lt;Field id=&quot;MagazineTrans&quot;&gt;&lt;/Field&gt;&lt;Field id=&quot;PageNum&quot;&gt;601-12&lt;/Field&gt;&lt;Field id=&quot;PubDate&quot;&gt;Jul&lt;/Field&gt;&lt;Field id=&quot;PubPlace&quot;&gt;ENGLAND&lt;/Field&gt;&lt;Field id=&quot;PubPlaceTrans&quot;&gt;&lt;/Field&gt;&lt;Field id=&quot;PubYear&quot;&gt;1998&lt;/Field&gt;&lt;Field id=&quot;Publisher&quot;&gt;&lt;/Field&gt;&lt;Field id=&quot;PublisherTrans&quot;&gt;&lt;/Field&gt;&lt;Field id=&quot;TITrans&quot;&gt;&lt;/Field&gt;&lt;Field id=&quot;Title&quot;&gt;Role of transcription factors in inflammatory lung diseases.&lt;/Field&gt;&lt;Field id=&quot;Translator&quot;&gt;&lt;/Field&gt;&lt;Field id=&quot;Type&quot;&gt;{041D4F77-279E-4405-0002-4388361B9CFF}&lt;/Field&gt;&lt;Field id=&quot;Version&quot;&gt;&lt;/Field&gt;&lt;Field id=&quot;Vol&quot;&gt;53&lt;/Field&gt;&lt;Field id=&quot;Author2&quot;&gt;Rahman,I;MacNee,W;&lt;/Field&gt;&lt;/Data&gt;&lt;Ref&gt;&lt;Display&gt;&lt;Text StringText=&quot;「RefIndex」&quot; SuperScript=&quot;true&quot;/&gt;&lt;/Display&gt;&lt;/Ref&gt;&lt;Doc&gt;&lt;Display&gt;&lt;Text StringText=&quot;Rahman I, MacNee W&quot; StringGroup=&quot;Author&quot;/&gt;&lt;Text StringText=&quot;. &quot; StringGroup=&quot;Author&quot;/&gt;&lt;Text StringText=&quot;Role of transcription factors in inflammatory lung diseases&quot; StringGroup=&quot;Title&quot;/&gt;&lt;Text StringText=&quot;. &quot; StringGroup=&quot;Title&quot;/&gt;&lt;Text StringText=&quot;Thorax&quot; StringGroup=&quot;Magazine&quot;/&gt;&lt;Text StringText=&quot;. &quot; StringGroup=&quot;Magazine&quot;/&gt;&lt;Text StringText=&quot;1998&quot; StringGroup=&quot;PubYear&quot;/&gt;&lt;Text StringText=&quot;. &quot; StringGroup=&quot;PubYear&quot;/&gt;&lt;Text StringText=&quot;53&quot; StringGroup=&quot;Vol&quot;/&gt;&lt;Text StringText=&quot;(&quot; StringGroup=&quot;Issue&quot;/&gt;&lt;Text StringText=&quot;7&quot; StringGroup=&quot;Issue&quot;/&gt;&lt;Text StringText=&quot;)&quot; StringGroup=&quot;Issue&quot;/&gt;&lt;Text StringText=&quot;: &quot; StringGroup=&quot;PageNum&quot;/&gt;&lt;Text StringText=&quot;601-12&quot; StringGroup=&quot;PageNum&quot;/&gt;&lt;Text StringText=&quot;.&quot; StringGroup=&quot;none&quot;/&gt;&lt;/Display&gt;&lt;/Doc&gt;&lt;/KyMRNote&gt;"/>
    <w:docVar w:name="KY.MR.DATA{63EB91C0-6A76-431B-B523-AA4048F6C125}5279" w:val="&lt;KyMRNote dbid=&quot;{63EB91C0-6A76-431B-B523-AA4048F6C125}&quot; recid=&quot;5279&quot;&gt;&lt;Data&gt;&lt;Field id=&quot;AccessNum&quot;&gt;16487041&lt;/Field&gt;&lt;Field id=&quot;Author&quot;&gt;Li N;Nel AE&lt;/Field&gt;&lt;Field id=&quot;AuthorTrans&quot;&gt;&lt;/Field&gt;&lt;Field id=&quot;DOI&quot;&gt;10.1089/ars.2006.8.88&lt;/Field&gt;&lt;Field id=&quot;Editor&quot;&gt;&lt;/Field&gt;&lt;Field id=&quot;FmtTitle&quot;&gt;&lt;/Field&gt;&lt;Field id=&quot;Issue&quot;&gt;1-2&lt;/Field&gt;&lt;Field id=&quot;LIID&quot;&gt;5279&lt;/Field&gt;&lt;Field id=&quot;Magazine&quot;&gt;Antioxidants &amp;amp; redox signaling&lt;/Field&gt;&lt;Field id=&quot;MagazineAB&quot;&gt;Antioxid Redox Signal&lt;/Field&gt;&lt;Field id=&quot;MagazineTrans&quot;&gt;&lt;/Field&gt;&lt;Field id=&quot;PageNum&quot;&gt;88-98&lt;/Field&gt;&lt;Field id=&quot;PubDate&quot;&gt;Jan-Feb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Role of the Nrf2-mediated signaling pathway as a negative regulator of inflammation: implications for the impact of particulate pollutants on asthma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Li,N;Nel,AE;&lt;/Field&gt;&lt;/Data&gt;&lt;Ref&gt;&lt;Display&gt;&lt;Text StringText=&quot;「RefIndex」&quot; SuperScript=&quot;true&quot;/&gt;&lt;/Display&gt;&lt;/Ref&gt;&lt;Doc&gt;&lt;Display&gt;&lt;Text StringText=&quot;Li N, Nel AE&quot; StringGroup=&quot;Author&quot;/&gt;&lt;Text StringText=&quot;. &quot; StringGroup=&quot;Author&quot;/&gt;&lt;Text StringText=&quot;Role of the Nrf2-mediated signaling pathway as a negative regulator of inflammation: implications for the impact of particulate pollutants on asthma&quot; StringGroup=&quot;Title&quot;/&gt;&lt;Text StringText=&quot;. &quot; StringGroup=&quot;Title&quot;/&gt;&lt;Text StringText=&quot;Antioxid Redox Signal&quot; StringGroup=&quot;Magazine&quot;/&gt;&lt;Text StringText=&quot;. &quot; StringGroup=&quot;Magazine&quot;/&gt;&lt;Text StringText=&quot;2006&quot; StringGroup=&quot;PubYear&quot;/&gt;&lt;Text StringText=&quot;. &quot; StringGroup=&quot;PubYear&quot;/&gt;&lt;Text StringText=&quot;8&quot; StringGroup=&quot;Vol&quot;/&gt;&lt;Text StringText=&quot;(&quot; StringGroup=&quot;Issue&quot;/&gt;&lt;Text StringText=&quot;1-2&quot; StringGroup=&quot;Issue&quot;/&gt;&lt;Text StringText=&quot;)&quot; StringGroup=&quot;Issue&quot;/&gt;&lt;Text StringText=&quot;: &quot; StringGroup=&quot;PageNum&quot;/&gt;&lt;Text StringText=&quot;88-98&quot; StringGroup=&quot;PageNum&quot;/&gt;&lt;Text StringText=&quot;.&quot; StringGroup=&quot;none&quot;/&gt;&lt;/Display&gt;&lt;/Doc&gt;&lt;/KyMRNote&gt;"/>
    <w:docVar w:name="KY.MR.DATA{63EB91C0-6A76-431B-B523-AA4048F6C125}5280" w:val="&lt;KyMRNote dbid=&quot;{63EB91C0-6A76-431B-B523-AA4048F6C125}&quot; recid=&quot;5280&quot;&gt;&lt;Data&gt;&lt;Field id=&quot;AccessNum&quot;&gt;11782121&lt;/Field&gt;&lt;Field id=&quot;Author&quot;&gt;Henricks PA;Nijkamp FP&lt;/Field&gt;&lt;Field id=&quot;AuthorTrans&quot;&gt;&lt;/Field&gt;&lt;Field id=&quot;DOI&quot;&gt;10.1006/pupt.2001.0319&lt;/Field&gt;&lt;Field id=&quot;Editor&quot;&gt;&lt;/Field&gt;&lt;Field id=&quot;FmtTitle&quot;&gt;&lt;/Field&gt;&lt;Field id=&quot;Issue&quot;&gt;6&lt;/Field&gt;&lt;Field id=&quot;LIID&quot;&gt;5280&lt;/Field&gt;&lt;Field id=&quot;Magazine&quot;&gt;Pulmonary pharmacology &amp;amp; therapeutics&lt;/Field&gt;&lt;Field id=&quot;MagazineAB&quot;&gt;Pulm Pharmacol Ther&lt;/Field&gt;&lt;Field id=&quot;MagazineTrans&quot;&gt;&lt;/Field&gt;&lt;Field id=&quot;PageNum&quot;&gt;409-20&lt;/Field&gt;&lt;Field id=&quot;PubDate&quot;&gt;&lt;/Field&gt;&lt;Field id=&quot;PubPlace&quot;&gt;England&lt;/Field&gt;&lt;Field id=&quot;PubPlaceTrans&quot;&gt;&lt;/Field&gt;&lt;Field id=&quot;PubYear&quot;&gt;2001&lt;/Field&gt;&lt;Field id=&quot;Publisher&quot;&gt;&lt;/Field&gt;&lt;Field id=&quot;PublisherTrans&quot;&gt;&lt;/Field&gt;&lt;Field id=&quot;TITrans&quot;&gt;&lt;/Field&gt;&lt;Field id=&quot;Title&quot;&gt;Reactive oxygen species as mediators in asthma.&lt;/Field&gt;&lt;Field id=&quot;Translator&quot;&gt;&lt;/Field&gt;&lt;Field id=&quot;Type&quot;&gt;{041D4F77-279E-4405-0002-4388361B9CFF}&lt;/Field&gt;&lt;Field id=&quot;Version&quot;&gt;&lt;/Field&gt;&lt;Field id=&quot;Vol&quot;&gt;14&lt;/Field&gt;&lt;Field id=&quot;Author2&quot;&gt;Henricks,PA;Nijkamp,FP;&lt;/Field&gt;&lt;/Data&gt;&lt;Ref&gt;&lt;Display&gt;&lt;Text StringText=&quot;「RefIndex」&quot; SuperScript=&quot;true&quot;/&gt;&lt;/Display&gt;&lt;/Ref&gt;&lt;Doc&gt;&lt;Display&gt;&lt;Text StringText=&quot;Henricks PA, Nijkamp FP&quot; StringGroup=&quot;Author&quot;/&gt;&lt;Text StringText=&quot;. &quot; StringGroup=&quot;Author&quot;/&gt;&lt;Text StringText=&quot;Reactive oxygen species as mediators in asthma&quot; StringGroup=&quot;Title&quot;/&gt;&lt;Text StringText=&quot;. &quot; StringGroup=&quot;Title&quot;/&gt;&lt;Text StringText=&quot;Pulm Pharmacol Ther&quot; StringGroup=&quot;Magazine&quot;/&gt;&lt;Text StringText=&quot;. &quot; StringGroup=&quot;Magazine&quot;/&gt;&lt;Text StringText=&quot;2001&quot; StringGroup=&quot;PubYear&quot;/&gt;&lt;Text StringText=&quot;. &quot; StringGroup=&quot;PubYear&quot;/&gt;&lt;Text StringText=&quot;14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409-20&quot; StringGroup=&quot;PageNum&quot;/&gt;&lt;Text StringText=&quot;.&quot; StringGroup=&quot;none&quot;/&gt;&lt;/Display&gt;&lt;/Doc&gt;&lt;/KyMRNote&gt;"/>
    <w:docVar w:name="KY.MR.DATA{63EB91C0-6A76-431B-B523-AA4048F6C125}5281" w:val="&lt;KyMRNote dbid=&quot;{63EB91C0-6A76-431B-B523-AA4048F6C125}&quot; recid=&quot;5281&quot;&gt;&lt;Data&gt;&lt;Field id=&quot;AccessNum&quot;&gt;21461182&lt;/Field&gt;&lt;Field id=&quot;Author&quot;&gt;Reddy PH&lt;/Field&gt;&lt;Field id=&quot;AuthorTrans&quot;&gt;&lt;/Field&gt;&lt;Field id=&quot;DOI&quot;&gt;10.3390/ph4030429&lt;/Field&gt;&lt;Field id=&quot;Editor&quot;&gt;&lt;/Field&gt;&lt;Field id=&quot;FmtTitle&quot;&gt;&lt;/Field&gt;&lt;Field id=&quot;Issue&quot;&gt;3&lt;/Field&gt;&lt;Field id=&quot;LIID&quot;&gt;5281&lt;/Field&gt;&lt;Field id=&quot;Magazine&quot;&gt;Pharmaceuticals&lt;/Field&gt;&lt;Field id=&quot;MagazineAB&quot;&gt;Pharmaceuticals (Basel)&lt;/Field&gt;&lt;Field id=&quot;MagazineTrans&quot;&gt;&lt;/Field&gt;&lt;Field id=&quot;PageNum&quot;&gt;429-456&lt;/Field&gt;&lt;Field id=&quot;PubDate&quot;&gt;Feb 25&lt;/Field&gt;&lt;Field id=&quot;PubPlace&quot;&gt;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Mitochondrial Dysfunction and Oxidative Stress in Asthma: Implications for Mitochondria-Targeted Antioxidant Therapeutics.&lt;/Field&gt;&lt;Field id=&quot;Translator&quot;&gt;&lt;/Field&gt;&lt;Field id=&quot;Type&quot;&gt;{041D4F77-279E-4405-0002-4388361B9CFF}&lt;/Field&gt;&lt;Field id=&quot;Version&quot;&gt;&lt;/Field&gt;&lt;Field id=&quot;Vol&quot;&gt;4&lt;/Field&gt;&lt;Field id=&quot;Author2&quot;&gt;Reddy,PH;&lt;/Field&gt;&lt;/Data&gt;&lt;Ref&gt;&lt;Display&gt;&lt;Text StringText=&quot;「RefIndex」&quot; SuperScript=&quot;true&quot;/&gt;&lt;/Display&gt;&lt;/Ref&gt;&lt;Doc&gt;&lt;Display&gt;&lt;Text StringText=&quot;Reddy PH&quot; StringGroup=&quot;Author&quot;/&gt;&lt;Text StringText=&quot;. &quot; StringGroup=&quot;Author&quot;/&gt;&lt;Text StringText=&quot;Mitochondrial Dysfunction and Oxidative Stress in Asthma: Implications for Mitochondria-Targeted Antioxidant Therapeutics&quot; StringGroup=&quot;Title&quot;/&gt;&lt;Text StringText=&quot;. &quot; StringGroup=&quot;Title&quot;/&gt;&lt;Text StringText=&quot;Pharmaceuticals (Basel)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4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429-456&quot; StringGroup=&quot;PageNum&quot;/&gt;&lt;Text StringText=&quot;.&quot; StringGroup=&quot;none&quot;/&gt;&lt;/Display&gt;&lt;/Doc&gt;&lt;/KyMRNote&gt;"/>
    <w:docVar w:name="KY.MR.DATA{63EB91C0-6A76-431B-B523-AA4048F6C125}5282" w:val="&lt;KyMRNote dbid=&quot;{63EB91C0-6A76-431B-B523-AA4048F6C125}&quot; recid=&quot;5282&quot;&gt;&lt;Data&gt;&lt;Field id=&quot;AccessNum&quot;&gt;11313420&lt;/Field&gt;&lt;Field id=&quot;Author&quot;&gt;MacPherson JC;Comhair SA;Erzurum SC;Klein DF;Lipscomb MF;Kavuru MS;Samoszuk MK;Hazen SL&lt;/Field&gt;&lt;Field id=&quot;AuthorTrans&quot;&gt;&lt;/Field&gt;&lt;Field id=&quot;DOI&quot;&gt;&lt;/Field&gt;&lt;Field id=&quot;Editor&quot;&gt;&lt;/Field&gt;&lt;Field id=&quot;FmtTitle&quot;&gt;&lt;/Field&gt;&lt;Field id=&quot;Issue&quot;&gt;9&lt;/Field&gt;&lt;Field id=&quot;LIID&quot;&gt;5282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5763-72&lt;/Field&gt;&lt;Field id=&quot;PubDate&quot;&gt;May 1&lt;/Field&gt;&lt;Field id=&quot;PubPlace&quot;&gt;United States&lt;/Field&gt;&lt;Field id=&quot;PubPlaceTrans&quot;&gt;&lt;/Field&gt;&lt;Field id=&quot;PubYear&quot;&gt;2001&lt;/Field&gt;&lt;Field id=&quot;Publisher&quot;&gt;&lt;/Field&gt;&lt;Field id=&quot;PublisherTrans&quot;&gt;&lt;/Field&gt;&lt;Field id=&quot;TITrans&quot;&gt;&lt;/Field&gt;&lt;Field id=&quot;Title&quot;&gt;Eosinophils are a major source of nitric oxide-derived oxidants in severe asthma: characterization of pathways available to eosinophils for generating reactive nitrogen species.&lt;/Field&gt;&lt;Field id=&quot;Translator&quot;&gt;&lt;/Field&gt;&lt;Field id=&quot;Type&quot;&gt;{041D4F77-279E-4405-0002-4388361B9CFF}&lt;/Field&gt;&lt;Field id=&quot;Version&quot;&gt;&lt;/Field&gt;&lt;Field id=&quot;Vol&quot;&gt;166&lt;/Field&gt;&lt;Field id=&quot;Author2&quot;&gt;MacPherson,JC;Comhair,SA;Erzurum,SC;&lt;/Field&gt;&lt;/Data&gt;&lt;Ref&gt;&lt;Display&gt;&lt;Text StringText=&quot;「RefIndex」&quot; SuperScript=&quot;true&quot;/&gt;&lt;/Display&gt;&lt;/Ref&gt;&lt;Doc&gt;&lt;Display&gt;&lt;Text StringText=&quot;MacPherson JC, Comhair SA, Erzurum SC, et al.&quot; StringGroup=&quot;Author&quot;/&gt;&lt;Text StringText=&quot; &quot; StringGroup=&quot;Author&quot;/&gt;&lt;Text StringText=&quot;Eosinophils are a major source of nitric oxide-derived oxidants in severe asthma: characterization of pathways available to eosinophils for generating reactive nitrogen species&quot; StringGroup=&quot;Title&quot;/&gt;&lt;Text StringText=&quot;. &quot; StringGroup=&quot;Title&quot;/&gt;&lt;Text StringText=&quot;J Immunol&quot; StringGroup=&quot;Magazine&quot;/&gt;&lt;Text StringText=&quot;. &quot; StringGroup=&quot;Magazine&quot;/&gt;&lt;Text StringText=&quot;2001&quot; StringGroup=&quot;PubYear&quot;/&gt;&lt;Text StringText=&quot;. &quot; StringGroup=&quot;PubYear&quot;/&gt;&lt;Text StringText=&quot;166&quot; StringGroup=&quot;Vol&quot;/&gt;&lt;Text StringText=&quot;(&quot; StringGroup=&quot;Issue&quot;/&gt;&lt;Text StringText=&quot;9&quot; StringGroup=&quot;Issue&quot;/&gt;&lt;Text StringText=&quot;)&quot; StringGroup=&quot;Issue&quot;/&gt;&lt;Text StringText=&quot;: &quot; StringGroup=&quot;PageNum&quot;/&gt;&lt;Text StringText=&quot;5763-72&quot; StringGroup=&quot;PageNum&quot;/&gt;&lt;Text StringText=&quot;.&quot; StringGroup=&quot;none&quot;/&gt;&lt;/Display&gt;&lt;/Doc&gt;&lt;/KyMRNote&gt;"/>
    <w:docVar w:name="KY.MR.DATA{63EB91C0-6A76-431B-B523-AA4048F6C125}5283" w:val="&lt;KyMRNote dbid=&quot;{63EB91C0-6A76-431B-B523-AA4048F6C125}&quot; recid=&quot;5283&quot;&gt;&lt;Data&gt;&lt;Field id=&quot;AccessNum&quot;&gt;16336215&lt;/Field&gt;&lt;Field id=&quot;Author&quot;&gt;van Dalen CJ;Winterbourn CC;Kettle AJ&lt;/Field&gt;&lt;Field id=&quot;AuthorTrans&quot;&gt;&lt;/Field&gt;&lt;Field id=&quot;DOI&quot;&gt;10.1042/BJ20051470&lt;/Field&gt;&lt;Field id=&quot;Editor&quot;&gt;&lt;/Field&gt;&lt;Field id=&quot;FmtTitle&quot;&gt;&lt;/Field&gt;&lt;Field id=&quot;Issue&quot;&gt;Pt 3&lt;/Field&gt;&lt;Field id=&quot;LIID&quot;&gt;5283&lt;/Field&gt;&lt;Field id=&quot;Magazine&quot;&gt;The Biochemical journal&lt;/Field&gt;&lt;Field id=&quot;MagazineAB&quot;&gt;Biochem J&lt;/Field&gt;&lt;Field id=&quot;MagazineTrans&quot;&gt;&lt;/Field&gt;&lt;Field id=&quot;PageNum&quot;&gt;707-13&lt;/Field&gt;&lt;Field id=&quot;PubDate&quot;&gt;Mar 15&lt;/Field&gt;&lt;Field id=&quot;PubPlace&quot;&gt;England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Mechanism of nitrite oxidation by eosinophil peroxidase: implications for oxidant production and nitration by eosinophils.&lt;/Field&gt;&lt;Field id=&quot;Translator&quot;&gt;&lt;/Field&gt;&lt;Field id=&quot;Type&quot;&gt;{041D4F77-279E-4405-0002-4388361B9CFF}&lt;/Field&gt;&lt;Field id=&quot;Version&quot;&gt;&lt;/Field&gt;&lt;Field id=&quot;Vol&quot;&gt;394&lt;/Field&gt;&lt;Field id=&quot;Author2&quot;&gt;van Dalen CJ,;Winterbourn,CC;Kettle,AJ;&lt;/Field&gt;&lt;/Data&gt;&lt;Ref&gt;&lt;Display&gt;&lt;Text StringText=&quot;「RefIndex」&quot; SuperScript=&quot;true&quot;/&gt;&lt;/Display&gt;&lt;/Ref&gt;&lt;Doc&gt;&lt;Display&gt;&lt;Text StringText=&quot;van Dalen CJ, Winterbourn CC, Kettle AJ&quot; StringGroup=&quot;Author&quot;/&gt;&lt;Text StringText=&quot;. &quot; StringGroup=&quot;Author&quot;/&gt;&lt;Text StringText=&quot;Mechanism of nitrite oxidation by eosinophil peroxidase: implications for oxidant production and nitration by eosinophils&quot; StringGroup=&quot;Title&quot;/&gt;&lt;Text StringText=&quot;. &quot; StringGroup=&quot;Title&quot;/&gt;&lt;Text StringText=&quot;Biochem J&quot; StringGroup=&quot;Magazine&quot;/&gt;&lt;Text StringText=&quot;. &quot; StringGroup=&quot;Magazine&quot;/&gt;&lt;Text StringText=&quot;2006&quot; StringGroup=&quot;PubYear&quot;/&gt;&lt;Text StringText=&quot;. &quot; StringGroup=&quot;PubYear&quot;/&gt;&lt;Text StringText=&quot;394&quot; StringGroup=&quot;Vol&quot;/&gt;&lt;Text StringText=&quot;(&quot; StringGroup=&quot;Issue&quot;/&gt;&lt;Text StringText=&quot;Pt 3&quot; StringGroup=&quot;Issue&quot;/&gt;&lt;Text StringText=&quot;)&quot; StringGroup=&quot;Issue&quot;/&gt;&lt;Text StringText=&quot;: &quot; StringGroup=&quot;PageNum&quot;/&gt;&lt;Text StringText=&quot;707-13&quot; StringGroup=&quot;PageNum&quot;/&gt;&lt;Text StringText=&quot;.&quot; StringGroup=&quot;none&quot;/&gt;&lt;/Display&gt;&lt;/Doc&gt;&lt;/KyMRNote&gt;"/>
    <w:docVar w:name="KY.MR.DATA{63EB91C0-6A76-431B-B523-AA4048F6C125}5284" w:val="&lt;KyMRNote dbid=&quot;{63EB91C0-6A76-431B-B523-AA4048F6C125}&quot; recid=&quot;5284&quot;&gt;&lt;Data&gt;&lt;Field id=&quot;AccessNum&quot;&gt;21392781&lt;/Field&gt;&lt;Field id=&quot;Author&quot;&gt;Wedes SH;Wu W;Comhair SA;McDowell KM;DiDonato JA;Erzurum SC;Hazen SL&lt;/Field&gt;&lt;Field id=&quot;AuthorTrans&quot;&gt;&lt;/Field&gt;&lt;Field id=&quot;DOI&quot;&gt;10.1016/j.jpeds.2011.01.029&lt;/Field&gt;&lt;Field id=&quot;Editor&quot;&gt;&lt;/Field&gt;&lt;Field id=&quot;FmtTitle&quot;&gt;&lt;/Field&gt;&lt;Field id=&quot;Issue&quot;&gt;2&lt;/Field&gt;&lt;Field id=&quot;LIID&quot;&gt;5284&lt;/Field&gt;&lt;Field id=&quot;Magazine&quot;&gt;The Journal of pediatrics&lt;/Field&gt;&lt;Field id=&quot;MagazineAB&quot;&gt;J Pediatr&lt;/Field&gt;&lt;Field id=&quot;MagazineTrans&quot;&gt;&lt;/Field&gt;&lt;Field id=&quot;PageNum&quot;&gt;248-55.e1&lt;/Field&gt;&lt;Field id=&quot;PubDate&quot;&gt;Aug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Urinary bromotyrosine measures asthma control and predicts asthma exacerbations in children.&lt;/Field&gt;&lt;Field id=&quot;Translator&quot;&gt;&lt;/Field&gt;&lt;Field id=&quot;Type&quot;&gt;{041D4F77-279E-4405-0002-4388361B9CFF}&lt;/Field&gt;&lt;Field id=&quot;Version&quot;&gt;&lt;/Field&gt;&lt;Field id=&quot;Vol&quot;&gt;159&lt;/Field&gt;&lt;Field id=&quot;Author2&quot;&gt;Wedes,SH;Wu,W;Comhair,SA;&lt;/Field&gt;&lt;/Data&gt;&lt;Ref&gt;&lt;Display&gt;&lt;Text StringText=&quot;「RefIndex」&quot; SuperScript=&quot;true&quot;/&gt;&lt;/Display&gt;&lt;/Ref&gt;&lt;Doc&gt;&lt;Display&gt;&lt;Text StringText=&quot;Wedes SH, Wu W, Comhair SA, et al.&quot; StringGroup=&quot;Author&quot;/&gt;&lt;Text StringText=&quot; &quot; StringGroup=&quot;Author&quot;/&gt;&lt;Text StringText=&quot;Urinary bromotyrosine measures asthma control and predicts asthma exacerbations in children&quot; StringGroup=&quot;Title&quot;/&gt;&lt;Text StringText=&quot;. &quot; StringGroup=&quot;Title&quot;/&gt;&lt;Text StringText=&quot;J Pediatr&quot; StringGroup=&quot;Magazine&quot;/&gt;&lt;Text StringText=&quot;. &quot; StringGroup=&quot;Magazine&quot;/&gt;&lt;Text StringText=&quot;2011&quot; StringGroup=&quot;PubYear&quot;/&gt;&lt;Text StringText=&quot;. &quot; StringGroup=&quot;PubYear&quot;/&gt;&lt;Text StringText=&quot;159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248-55.e1&quot; StringGroup=&quot;PageNum&quot;/&gt;&lt;Text StringText=&quot;.&quot; StringGroup=&quot;none&quot;/&gt;&lt;/Display&gt;&lt;/Doc&gt;&lt;/KyMRNote&gt;"/>
    <w:docVar w:name="KY.MR.DATA{63EB91C0-6A76-431B-B523-AA4048F6C125}5286" w:val="&lt;KyMRNote dbid=&quot;{63EB91C0-6A76-431B-B523-AA4048F6C125}&quot; recid=&quot;5286&quot;&gt;&lt;Data&gt;&lt;Field id=&quot;AccessNum&quot;&gt;23555996&lt;/Field&gt;&lt;Field id=&quot;Author&quot;&gt;Lee GB;Brandt EB;Xiao C;Gibson AM;Le Cras TD;Brown LA;Fitzpatrick AM;Khurana Hershey GK&lt;/Field&gt;&lt;Field id=&quot;AuthorTrans&quot;&gt;&lt;/Field&gt;&lt;Field id=&quot;DOI&quot;&gt;10.1371/journal.pone.0060632&lt;/Field&gt;&lt;Field id=&quot;Editor&quot;&gt;&lt;/Field&gt;&lt;Field id=&quot;FmtTitle&quot;&gt;&lt;/Field&gt;&lt;Field id=&quot;Issue&quot;&gt;3&lt;/Field&gt;&lt;Field id=&quot;LIID&quot;&gt;5286&lt;/Field&gt;&lt;Field id=&quot;Magazine&quot;&gt;PloS one&lt;/Field&gt;&lt;Field id=&quot;MagazineAB&quot;&gt;PLoS One&lt;/Field&gt;&lt;Field id=&quot;MagazineTrans&quot;&gt;&lt;/Field&gt;&lt;Field id=&quot;PageNum&quot;&gt;e60632&lt;/Field&gt;&lt;Field id=&quot;PubDate&quot;&gt;&lt;/Field&gt;&lt;Field id=&quot;PubPlace&quot;&gt;United States&lt;/Field&gt;&lt;Field id=&quot;PubPlaceTrans&quot;&gt;&lt;/Field&gt;&lt;Field id=&quot;PubYear&quot;&gt;2013&lt;/Field&gt;&lt;Field id=&quot;Publisher&quot;&gt;&lt;/Field&gt;&lt;Field id=&quot;PublisherTrans&quot;&gt;&lt;/Field&gt;&lt;Field id=&quot;TITrans&quot;&gt;&lt;/Field&gt;&lt;Field id=&quot;Title&quot;&gt;Diesel exhaust particles induce cysteine oxidation and s-glutathionylation in house dust mite induced murine asthma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Lee,GB;Brandt,EB;Xiao,C;&lt;/Field&gt;&lt;/Data&gt;&lt;Ref&gt;&lt;Display&gt;&lt;Text StringText=&quot;「RefIndex」&quot; SuperScript=&quot;true&quot;/&gt;&lt;/Display&gt;&lt;/Ref&gt;&lt;Doc&gt;&lt;Display&gt;&lt;Text StringText=&quot;Lee GB, Brandt EB, Xiao C, et al.&quot; StringGroup=&quot;Author&quot;/&gt;&lt;Text StringText=&quot; &quot; StringGroup=&quot;Author&quot;/&gt;&lt;Text StringText=&quot;Diesel exhaust particles induce cysteine oxidation and s-glutathionylation in house dust mite induced murine asthma&quot; StringGroup=&quot;Title&quot;/&gt;&lt;Text StringText=&quot;. &quot; StringGroup=&quot;Title&quot;/&gt;&lt;Text StringText=&quot;PLoS One&quot; StringGroup=&quot;Magazine&quot;/&gt;&lt;Text StringText=&quot;. &quot; StringGroup=&quot;Magazine&quot;/&gt;&lt;Text StringText=&quot;2013&quot; StringGroup=&quot;PubYear&quot;/&gt;&lt;Text StringText=&quot;. &quot; StringGroup=&quot;PubYear&quot;/&gt;&lt;Text StringText=&quot;8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e60632&quot; StringGroup=&quot;PageNum&quot;/&gt;&lt;Text StringText=&quot;.&quot; StringGroup=&quot;none&quot;/&gt;&lt;/Display&gt;&lt;/Doc&gt;&lt;/KyMRNote&gt;"/>
    <w:docVar w:name="KY.MR.DATA{63EB91C0-6A76-431B-B523-AA4048F6C125}5287" w:val="&lt;KyMRNote dbid=&quot;{63EB91C0-6A76-431B-B523-AA4048F6C125}&quot; recid=&quot;5287&quot;&gt;&lt;Data&gt;&lt;Field id=&quot;AccessNum&quot;&gt;26755634&lt;/Field&gt;&lt;Field id=&quot;Author&quot;&gt;Yang A;Janssen NA;Brunekreef B;Cassee FR;Hoek G;Gehring U&lt;/Field&gt;&lt;Field id=&quot;AuthorTrans&quot;&gt;&lt;/Field&gt;&lt;Field id=&quot;DOI&quot;&gt;10.1136/oemed-2015-103175&lt;/Field&gt;&lt;Field id=&quot;Editor&quot;&gt;&lt;/Field&gt;&lt;Field id=&quot;FmtTitle&quot;&gt;&lt;/Field&gt;&lt;Field id=&quot;Issue&quot;&gt;3&lt;/Field&gt;&lt;Field id=&quot;LIID&quot;&gt;5287&lt;/Field&gt;&lt;Field id=&quot;Magazine&quot;&gt;Occupational and environmental medicine&lt;/Field&gt;&lt;Field id=&quot;MagazineAB&quot;&gt;Occup Environ Med&lt;/Field&gt;&lt;Field id=&quot;MagazineTrans&quot;&gt;&lt;/Field&gt;&lt;Field id=&quot;PageNum&quot;&gt;154-60&lt;/Field&gt;&lt;Field id=&quot;PubDate&quot;&gt;Mar&lt;/Field&gt;&lt;Field id=&quot;PubPlace&quot;&gt;England&lt;/Field&gt;&lt;Field id=&quot;PubPlaceTrans&quot;&gt;&lt;/Field&gt;&lt;Field id=&quot;PubYear&quot;&gt;2016&lt;/Field&gt;&lt;Field id=&quot;Publisher&quot;&gt;&lt;/Field&gt;&lt;Field id=&quot;PublisherTrans&quot;&gt;&lt;/Field&gt;&lt;Field id=&quot;TITrans&quot;&gt;&lt;/Field&gt;&lt;Field id=&quot;Title&quot;&gt;Children's respiratory health and oxidative potential of PM2.5: the PIAMA birth cohort study.&lt;/Field&gt;&lt;Field id=&quot;Translator&quot;&gt;&lt;/Field&gt;&lt;Field id=&quot;Type&quot;&gt;{041D4F77-279E-4405-0002-4388361B9CFF}&lt;/Field&gt;&lt;Field id=&quot;Version&quot;&gt;&lt;/Field&gt;&lt;Field id=&quot;Vol&quot;&gt;73&lt;/Field&gt;&lt;Field id=&quot;Author2&quot;&gt;Yang,A;Janssen,NA;Brunekreef,B;Cassee,FR;Hoek,G;Gehring,U;&lt;/Field&gt;&lt;/Data&gt;&lt;Ref&gt;&lt;Display&gt;&lt;Text StringText=&quot;「RefIndex」&quot; SuperScript=&quot;true&quot;/&gt;&lt;/Display&gt;&lt;/Ref&gt;&lt;Doc&gt;&lt;Display&gt;&lt;Text StringText=&quot;Yang A, Janssen NA, Brunekreef B, Cassee FR, Hoek G, Gehring U&quot; StringGroup=&quot;Author&quot;/&gt;&lt;Text StringText=&quot;. &quot; StringGroup=&quot;Author&quot;/&gt;&lt;Text StringText=&quot;Children's respiratory health and oxidative potential of PM2.5: the PIAMA birth cohort study&quot; StringGroup=&quot;Title&quot;/&gt;&lt;Text StringText=&quot;. &quot; StringGroup=&quot;Title&quot;/&gt;&lt;Text StringText=&quot;Occup Environ Med&quot; StringGroup=&quot;Magazine&quot;/&gt;&lt;Text StringText=&quot;. &quot; StringGroup=&quot;Magazine&quot;/&gt;&lt;Text StringText=&quot;2016&quot; StringGroup=&quot;PubYear&quot;/&gt;&lt;Text StringText=&quot;. &quot; StringGroup=&quot;PubYear&quot;/&gt;&lt;Text StringText=&quot;73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154-60&quot; StringGroup=&quot;PageNum&quot;/&gt;&lt;Text StringText=&quot;.&quot; StringGroup=&quot;none&quot;/&gt;&lt;/Display&gt;&lt;/Doc&gt;&lt;/KyMRNote&gt;"/>
    <w:docVar w:name="KY.MR.DATA{63EB91C0-6A76-431B-B523-AA4048F6C125}5288" w:val="&lt;KyMRNote dbid=&quot;{63EB91C0-6A76-431B-B523-AA4048F6C125}&quot; recid=&quot;5288&quot;&gt;&lt;Data&gt;&lt;Field id=&quot;AccessNum&quot;&gt;18350407&lt;/Field&gt;&lt;Field id=&quot;Author&quot;&gt;Louhelainen N;Rytilä P;Obase Y;Mäkelä M;Haahtela T;Kinnula VL;Pelkonen A&lt;/Field&gt;&lt;Field id=&quot;AuthorTrans&quot;&gt;&lt;/Field&gt;&lt;Field id=&quot;DOI&quot;&gt;10.1080/02770900701840261&lt;/Field&gt;&lt;Field id=&quot;Editor&quot;&gt;&lt;/Field&gt;&lt;Field id=&quot;FmtTitle&quot;&gt;&lt;/Field&gt;&lt;Field id=&quot;Issue&quot;&gt;2&lt;/Field&gt;&lt;Field id=&quot;LIID&quot;&gt;5288&lt;/Field&gt;&lt;Field id=&quot;Magazine&quot;&gt;The Journal of asthma : official journal of the Association for the Care of Asthma&lt;/Field&gt;&lt;Field id=&quot;MagazineAB&quot;&gt;J Asthma&lt;/Field&gt;&lt;Field id=&quot;MagazineTrans&quot;&gt;&lt;/Field&gt;&lt;Field id=&quot;PageNum&quot;&gt;149-54&lt;/Field&gt;&lt;Field id=&quot;PubDate&quot;&gt;Mar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The value of sputum 8-isoprostane in detecting oxidative stress in mild asthma.&lt;/Field&gt;&lt;Field id=&quot;Translator&quot;&gt;&lt;/Field&gt;&lt;Field id=&quot;Type&quot;&gt;{041D4F77-279E-4405-0002-4388361B9CFF}&lt;/Field&gt;&lt;Field id=&quot;Version&quot;&gt;&lt;/Field&gt;&lt;Field id=&quot;Vol&quot;&gt;45&lt;/Field&gt;&lt;Field id=&quot;Author2&quot;&gt;Louhelainen,N;Rytilä,P;Obase,Y;&lt;/Field&gt;&lt;/Data&gt;&lt;Ref&gt;&lt;Display&gt;&lt;Text StringText=&quot;「RefIndex」&quot; SuperScript=&quot;true&quot;/&gt;&lt;/Display&gt;&lt;/Ref&gt;&lt;Doc&gt;&lt;Display&gt;&lt;Text StringText=&quot;Louhelainen N, Rytilä P, Obase Y, et al.&quot; StringGroup=&quot;Author&quot;/&gt;&lt;Text StringText=&quot; &quot; StringGroup=&quot;Author&quot;/&gt;&lt;Text StringText=&quot;The value of sputum 8-isoprostane in detecting oxidative stress in mild asthma&quot; StringGroup=&quot;Title&quot;/&gt;&lt;Text StringText=&quot;. &quot; StringGroup=&quot;Title&quot;/&gt;&lt;Text StringText=&quot;J Asthma&quot; StringGroup=&quot;Magazine&quot;/&gt;&lt;Text StringText=&quot;. &quot; StringGroup=&quot;Magazine&quot;/&gt;&lt;Text StringText=&quot;2008&quot; StringGroup=&quot;PubYear&quot;/&gt;&lt;Text StringText=&quot;. &quot; StringGroup=&quot;PubYear&quot;/&gt;&lt;Text StringText=&quot;45&quot; StringGroup=&quot;Vol&quot;/&gt;&lt;Text StringText=&quot;(&quot; StringGroup=&quot;Issue&quot;/&gt;&lt;Text StringText=&quot;2&quot; StringGroup=&quot;Issue&quot;/&gt;&lt;Text StringText=&quot;)&quot; StringGroup=&quot;Issue&quot;/&gt;&lt;Text StringText=&quot;: &quot; StringGroup=&quot;PageNum&quot;/&gt;&lt;Text StringText=&quot;149-54&quot; StringGroup=&quot;PageNum&quot;/&gt;&lt;Text StringText=&quot;.&quot; StringGroup=&quot;none&quot;/&gt;&lt;/Display&gt;&lt;/Doc&gt;&lt;/KyMRNote&gt;"/>
    <w:docVar w:name="KY.MR.DATA{63EB91C0-6A76-431B-B523-AA4048F6C125}5289" w:val="&lt;KyMRNote dbid=&quot;{63EB91C0-6A76-431B-B523-AA4048F6C125}&quot; recid=&quot;5289&quot;&gt;&lt;Data&gt;&lt;Field id=&quot;AccessNum&quot;&gt;15572547&lt;/Field&gt;&lt;Field id=&quot;Author&quot;&gt;Corradi M;Pignatti P;Manini P;Andreoli R;Goldoni M;Poppa M;Moscato G;Balbi B;Mutti A&lt;/Field&gt;&lt;Field id=&quot;AuthorTrans&quot;&gt;&lt;/Field&gt;&lt;Field id=&quot;DOI&quot;&gt;10.1183/09031936.04.00002404&lt;/Field&gt;&lt;Field id=&quot;Editor&quot;&gt;&lt;/Field&gt;&lt;Field id=&quot;FmtTitle&quot;&gt;&lt;/Field&gt;&lt;Field id=&quot;Issue&quot;&gt;6&lt;/Field&gt;&lt;Field id=&quot;LIID&quot;&gt;5289&lt;/Field&gt;&lt;Field id=&quot;Magazine&quot;&gt;The European respiratory journal&lt;/Field&gt;&lt;Field id=&quot;MagazineAB&quot;&gt;Eur Respir J&lt;/Field&gt;&lt;Field id=&quot;MagazineTrans&quot;&gt;&lt;/Field&gt;&lt;Field id=&quot;PageNum&quot;&gt;1011-7&lt;/Field&gt;&lt;Field id=&quot;PubDate&quot;&gt;Dec&lt;/Field&gt;&lt;Field id=&quot;PubPlace&quot;&gt;Denmark&lt;/Field&gt;&lt;Field id=&quot;PubPlaceTrans&quot;&gt;&lt;/Field&gt;&lt;Field id=&quot;PubYear&quot;&gt;2004&lt;/Field&gt;&lt;Field id=&quot;Publisher&quot;&gt;&lt;/Field&gt;&lt;Field id=&quot;PublisherTrans&quot;&gt;&lt;/Field&gt;&lt;Field id=&quot;TITrans&quot;&gt;&lt;/Field&gt;&lt;Field id=&quot;Title&quot;&gt;Comparison between exhaled and sputum oxidative stress biomarkers in chronic airway inflammation.&lt;/Field&gt;&lt;Field id=&quot;Translator&quot;&gt;&lt;/Field&gt;&lt;Field id=&quot;Type&quot;&gt;{041D4F77-279E-4405-0002-4388361B9CFF}&lt;/Field&gt;&lt;Field id=&quot;Version&quot;&gt;&lt;/Field&gt;&lt;Field id=&quot;Vol&quot;&gt;24&lt;/Field&gt;&lt;Field id=&quot;Author2&quot;&gt;Corradi,M;Pignatti,P;Manini,P;&lt;/Field&gt;&lt;/Data&gt;&lt;Ref&gt;&lt;Display&gt;&lt;Text StringText=&quot;「RefIndex」&quot; SuperScript=&quot;true&quot;/&gt;&lt;/Display&gt;&lt;/Ref&gt;&lt;Doc&gt;&lt;Display&gt;&lt;Text StringText=&quot;Corradi M, Pignatti P, Manini P, et al.&quot; StringGroup=&quot;Author&quot;/&gt;&lt;Text StringText=&quot; &quot; StringGroup=&quot;Author&quot;/&gt;&lt;Text StringText=&quot;Comparison between exhaled and sputum oxidative stress biomarkers in chronic airway inflammation&quot; StringGroup=&quot;Title&quot;/&gt;&lt;Text StringText=&quot;. &quot; StringGroup=&quot;Title&quot;/&gt;&lt;Text StringText=&quot;Eur Respir J&quot; StringGroup=&quot;Magazine&quot;/&gt;&lt;Text StringText=&quot;. &quot; StringGroup=&quot;Magazine&quot;/&gt;&lt;Text StringText=&quot;2004&quot; StringGroup=&quot;PubYear&quot;/&gt;&lt;Text StringText=&quot;. &quot; StringGroup=&quot;PubYear&quot;/&gt;&lt;Text StringText=&quot;24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1011-7&quot; StringGroup=&quot;PageNum&quot;/&gt;&lt;Text StringText=&quot;.&quot; StringGroup=&quot;none&quot;/&gt;&lt;/Display&gt;&lt;/Doc&gt;&lt;/KyMRNote&gt;"/>
    <w:docVar w:name="KY.MR.DATA{63EB91C0-6A76-431B-B523-AA4048F6C125}5291" w:val="&lt;KyMRNote dbid=&quot;{63EB91C0-6A76-431B-B523-AA4048F6C125}&quot; recid=&quot;5291&quot;&gt;&lt;Data&gt;&lt;Field id=&quot;AccessNum&quot;&gt;18714027&lt;/Field&gt;&lt;Field id=&quot;Author&quot;&gt;Mabalirajan U;Dinda AK;Kumar S;Roshan R;Gupta P;Sharma SK;Ghosh B&lt;/Field&gt;&lt;Field id=&quot;AuthorTrans&quot;&gt;&lt;/Field&gt;&lt;Field id=&quot;DOI&quot;&gt;&lt;/Field&gt;&lt;Field id=&quot;Editor&quot;&gt;&lt;/Field&gt;&lt;Field id=&quot;FmtTitle&quot;&gt;&lt;/Field&gt;&lt;Field id=&quot;Issue&quot;&gt;5&lt;/Field&gt;&lt;Field id=&quot;LIID&quot;&gt;5291&lt;/Field&gt;&lt;Field id=&quot;Magazine&quot;&gt;The Journal of immunology : official journal of the American Association of Immunologists&lt;/Field&gt;&lt;Field id=&quot;MagazineAB&quot;&gt;J Immunol&lt;/Field&gt;&lt;Field id=&quot;MagazineTrans&quot;&gt;&lt;/Field&gt;&lt;Field id=&quot;PageNum&quot;&gt;3540-8&lt;/Field&gt;&lt;Field id=&quot;PubDate&quot;&gt;Sep 1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Mitochondrial structural changes and dysfunction are associated with experimental allergic asthma.&lt;/Field&gt;&lt;Field id=&quot;Translator&quot;&gt;&lt;/Field&gt;&lt;Field id=&quot;Type&quot;&gt;{041D4F77-279E-4405-0002-4388361B9CFF}&lt;/Field&gt;&lt;Field id=&quot;Version&quot;&gt;&lt;/Field&gt;&lt;Field id=&quot;Vol&quot;&gt;181&lt;/Field&gt;&lt;Field id=&quot;Author2&quot;&gt;Mabalirajan,U;Dinda,AK;Kumar,S;&lt;/Field&gt;&lt;/Data&gt;&lt;Ref&gt;&lt;Display&gt;&lt;Text StringText=&quot;「RefIndex」&quot; SuperScript=&quot;true&quot;/&gt;&lt;/Display&gt;&lt;/Ref&gt;&lt;Doc&gt;&lt;Display&gt;&lt;Text StringText=&quot;Mabalirajan U, Dinda AK, Kumar S, et al.&quot; StringGroup=&quot;Author&quot;/&gt;&lt;Text StringText=&quot; &quot; StringGroup=&quot;Author&quot;/&gt;&lt;Text StringText=&quot;Mitochondrial structural changes and dysfunction are associated with experimental allergic asthma&quot; StringGroup=&quot;Title&quot;/&gt;&lt;Text StringText=&quot;. &quot; StringGroup=&quot;Title&quot;/&gt;&lt;Text StringText=&quot;J Immunol&quot; StringGroup=&quot;Magazine&quot;/&gt;&lt;Text StringText=&quot;. &quot; StringGroup=&quot;Magazine&quot;/&gt;&lt;Text StringText=&quot;2008&quot; StringGroup=&quot;PubYear&quot;/&gt;&lt;Text StringText=&quot;. &quot; StringGroup=&quot;PubYear&quot;/&gt;&lt;Text StringText=&quot;181&quot; StringGroup=&quot;Vol&quot;/&gt;&lt;Text StringText=&quot;(&quot; StringGroup=&quot;Issue&quot;/&gt;&lt;Text StringText=&quot;5&quot; StringGroup=&quot;Issue&quot;/&gt;&lt;Text StringText=&quot;)&quot; StringGroup=&quot;Issue&quot;/&gt;&lt;Text StringText=&quot;: &quot; StringGroup=&quot;PageNum&quot;/&gt;&lt;Text StringText=&quot;3540-8&quot; StringGroup=&quot;PageNum&quot;/&gt;&lt;Text StringText=&quot;.&quot; StringGroup=&quot;none&quot;/&gt;&lt;/Display&gt;&lt;/Doc&gt;&lt;/KyMRNote&gt;"/>
    <w:docVar w:name="KY.MR.DATA{63EB91C0-6A76-431B-B523-AA4048F6C125}5293" w:val="&lt;KyMRNote dbid=&quot;{63EB91C0-6A76-431B-B523-AA4048F6C125}&quot; recid=&quot;5293&quot;&gt;&lt;Data&gt;&lt;Field id=&quot;AccessNum&quot;&gt;26553095&lt;/Field&gt;&lt;Field id=&quot;Author&quot;&gt;Moniruzzaman M;Asaduzzaman M;Hossain MS;Sarker J;Rahman SM;Rashid M;Rahman MM&lt;/Field&gt;&lt;Field id=&quot;AuthorTrans&quot;&gt;&lt;/Field&gt;&lt;Field id=&quot;DOI&quot;&gt;10.1186/s12906-015-0930-y&lt;/Field&gt;&lt;Field id=&quot;Editor&quot;&gt;&lt;/Field&gt;&lt;Field id=&quot;FmtTitle&quot;&gt;&lt;/Field&gt;&lt;Field id=&quot;Issue&quot;&gt;&lt;/Field&gt;&lt;Field id=&quot;LIID&quot;&gt;5293&lt;/Field&gt;&lt;Field id=&quot;Magazine&quot;&gt;BMC complementary and alternative medicine&lt;/Field&gt;&lt;Field id=&quot;MagazineAB&quot;&gt;BMC Complement Altern Med&lt;/Field&gt;&lt;Field id=&quot;MagazineTrans&quot;&gt;&lt;/Field&gt;&lt;Field id=&quot;PageNum&quot;&gt;403&lt;/Field&gt;&lt;Field id=&quot;PubDate&quot;&gt;&lt;/Field&gt;&lt;Field id=&quot;PubPlace&quot;&gt;England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In vitro antioxidant and cholinesterase inhibitory activities of methanolic fruit extract of Phyllanthus acidus.&lt;/Field&gt;&lt;Field id=&quot;Translator&quot;&gt;&lt;/Field&gt;&lt;Field id=&quot;Type&quot;&gt;{041D4F77-279E-4405-0002-4388361B9CFF}&lt;/Field&gt;&lt;Field id=&quot;Version&quot;&gt;&lt;/Field&gt;&lt;Field id=&quot;Vol&quot;&gt;15&lt;/Field&gt;&lt;Field id=&quot;Author2&quot;&gt;Moniruzzaman,M;Asaduzzaman,M;Hossain,MS;&lt;/Field&gt;&lt;/Data&gt;&lt;Ref&gt;&lt;Display&gt;&lt;Text StringText=&quot;「RefIndex」&quot; SuperScript=&quot;true&quot;/&gt;&lt;/Display&gt;&lt;/Ref&gt;&lt;Doc&gt;&lt;Display&gt;&lt;Text StringText=&quot;Moniruzzaman M, Asaduzzaman M, Hossain MS, et al.&quot; StringGroup=&quot;Author&quot;/&gt;&lt;Text StringText=&quot; &quot; StringGroup=&quot;Author&quot;/&gt;&lt;Text StringText=&quot;In vitro antioxidant and cholinesterase inhibitory activities of methanolic fruit extract of Phyllanthus acidus&quot; StringGroup=&quot;Title&quot;/&gt;&lt;Text StringText=&quot;. &quot; StringGroup=&quot;Title&quot;/&gt;&lt;Text StringText=&quot;BMC Complement Altern Med&quot; StringGroup=&quot;Magazine&quot;/&gt;&lt;Text StringText=&quot;. &quot; StringGroup=&quot;Magazine&quot;/&gt;&lt;Text StringText=&quot;2015&quot; StringGroup=&quot;PubYear&quot;/&gt;&lt;Text StringText=&quot;. &quot; StringGroup=&quot;PubYear&quot;/&gt;&lt;Text StringText=&quot;15&quot; StringGroup=&quot;Vol&quot;/&gt;&lt;Text StringText=&quot;: &quot; StringGroup=&quot;PageNum&quot;/&gt;&lt;Text StringText=&quot;403&quot; StringGroup=&quot;PageNum&quot;/&gt;&lt;Text StringText=&quot;.&quot; StringGroup=&quot;none&quot;/&gt;&lt;/Display&gt;&lt;/Doc&gt;&lt;/KyMRNote&gt;"/>
    <w:docVar w:name="KY.MR.DATA{63EB91C0-6A76-431B-B523-AA4048F6C125}5294" w:val="&lt;KyMRNote dbid=&quot;{63EB91C0-6A76-431B-B523-AA4048F6C125}&quot; recid=&quot;5294&quot;&gt;&lt;Data&gt;&lt;Field id=&quot;AccessNum&quot;&gt;24331388&lt;/Field&gt;&lt;Field id=&quot;Author&quot;&gt;Zuo L;Koozechian MS;Chen LL&lt;/Field&gt;&lt;Field id=&quot;AuthorTrans&quot;&gt;&lt;/Field&gt;&lt;Field id=&quot;DOI&quot;&gt;10.1016/j.anai.2013.10.007&lt;/Field&gt;&lt;Field id=&quot;Editor&quot;&gt;&lt;/Field&gt;&lt;Field id=&quot;FmtTitle&quot;&gt;&lt;/Field&gt;&lt;Field id=&quot;Issue&quot;&gt;1&lt;/Field&gt;&lt;Field id=&quot;LIID&quot;&gt;5294&lt;/Field&gt;&lt;Field id=&quot;Magazine&quot;&gt;Annals of allergy, asthma &amp;amp; immunology : official publication of the American College of Allergy, Asthma, &amp;amp; Immunology&lt;/Field&gt;&lt;Field id=&quot;MagazineAB&quot;&gt;Ann Allergy Asthma Immunol&lt;/Field&gt;&lt;Field id=&quot;MagazineTrans&quot;&gt;&lt;/Field&gt;&lt;Field id=&quot;PageNum&quot;&gt;18-22&lt;/Field&gt;&lt;Field id=&quot;PubDate&quot;&gt;Jan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Characterization of reactive nitrogen species in allergic asthma.&lt;/Field&gt;&lt;Field id=&quot;Translator&quot;&gt;&lt;/Field&gt;&lt;Field id=&quot;Type&quot;&gt;{041D4F77-279E-4405-0002-4388361B9CFF}&lt;/Field&gt;&lt;Field id=&quot;Version&quot;&gt;&lt;/Field&gt;&lt;Field id=&quot;Vol&quot;&gt;112&lt;/Field&gt;&lt;Field id=&quot;Author2&quot;&gt;Zuo,L;Koozechian,MS;Chen,LL;&lt;/Field&gt;&lt;/Data&gt;&lt;Ref&gt;&lt;Display&gt;&lt;Text StringText=&quot;「RefIndex」&quot; SuperScript=&quot;true&quot;/&gt;&lt;/Display&gt;&lt;/Ref&gt;&lt;Doc&gt;&lt;Display&gt;&lt;Text StringText=&quot;Zuo L, Koozechian MS, Chen LL&quot; StringGroup=&quot;Author&quot;/&gt;&lt;Text StringText=&quot;. &quot; StringGroup=&quot;Author&quot;/&gt;&lt;Text StringText=&quot;Characterization of reactive nitrogen species in allergic asthma&quot; StringGroup=&quot;Title&quot;/&gt;&lt;Text StringText=&quot;. &quot; StringGroup=&quot;Title&quot;/&gt;&lt;Text StringText=&quot;Ann Allergy Asthma Immunol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112&quot; StringGroup=&quot;Vol&quot;/&gt;&lt;Text StringText=&quot;(&quot; StringGroup=&quot;Issue&quot;/&gt;&lt;Text StringText=&quot;1&quot; StringGroup=&quot;Issue&quot;/&gt;&lt;Text StringText=&quot;)&quot; StringGroup=&quot;Issue&quot;/&gt;&lt;Text StringText=&quot;: &quot; StringGroup=&quot;PageNum&quot;/&gt;&lt;Text StringText=&quot;18-22&quot; StringGroup=&quot;PageNum&quot;/&gt;&lt;Text StringText=&quot;.&quot; StringGroup=&quot;none&quot;/&gt;&lt;/Display&gt;&lt;/Doc&gt;&lt;/KyMRNote&gt;"/>
    <w:docVar w:name="KY.MR.DATA{63EB91C0-6A76-431B-B523-AA4048F6C125}5295" w:val="&lt;KyMRNote dbid=&quot;{63EB91C0-6A76-431B-B523-AA4048F6C125}&quot; recid=&quot;5295&quot;&gt;&lt;Data&gt;&lt;Field id=&quot;AccessNum&quot;&gt;2187766&lt;/Field&gt;&lt;Field id=&quot;Author&quot;&gt;Bray TM;Bettger WJ&lt;/Field&gt;&lt;Field id=&quot;AuthorTrans&quot;&gt;&lt;/Field&gt;&lt;Field id=&quot;DOI&quot;&gt;&lt;/Field&gt;&lt;Field id=&quot;Editor&quot;&gt;&lt;/Field&gt;&lt;Field id=&quot;FmtTitle&quot;&gt;&lt;/Field&gt;&lt;Field id=&quot;Issue&quot;&gt;3&lt;/Field&gt;&lt;Field id=&quot;LIID&quot;&gt;5295&lt;/Field&gt;&lt;Field id=&quot;Magazine&quot;&gt;Free radical biology &amp;amp; medicine&lt;/Field&gt;&lt;Field id=&quot;MagazineAB&quot;&gt;Free Radic Biol Med&lt;/Field&gt;&lt;Field id=&quot;MagazineTrans&quot;&gt;&lt;/Field&gt;&lt;Field id=&quot;PageNum&quot;&gt;281-91&lt;/Field&gt;&lt;Field id=&quot;PubDate&quot;&gt;&lt;/Field&gt;&lt;Field id=&quot;PubPlace&quot;&gt;UNITED STATES&lt;/Field&gt;&lt;Field id=&quot;PubPlaceTrans&quot;&gt;&lt;/Field&gt;&lt;Field id=&quot;PubYear&quot;&gt;1990&lt;/Field&gt;&lt;Field id=&quot;Publisher&quot;&gt;&lt;/Field&gt;&lt;Field id=&quot;PublisherTrans&quot;&gt;&lt;/Field&gt;&lt;Field id=&quot;TITrans&quot;&gt;&lt;/Field&gt;&lt;Field id=&quot;Title&quot;&gt;The physiological role of zinc as an antioxidant.&lt;/Field&gt;&lt;Field id=&quot;Translator&quot;&gt;&lt;/Field&gt;&lt;Field id=&quot;Type&quot;&gt;{041D4F77-279E-4405-0002-4388361B9CFF}&lt;/Field&gt;&lt;Field id=&quot;Version&quot;&gt;&lt;/Field&gt;&lt;Field id=&quot;Vol&quot;&gt;8&lt;/Field&gt;&lt;Field id=&quot;Author2&quot;&gt;Bray,TM;Bettger,WJ;&lt;/Field&gt;&lt;/Data&gt;&lt;Ref&gt;&lt;Display&gt;&lt;Text StringText=&quot;「RefIndex」&quot; SuperScript=&quot;true&quot;/&gt;&lt;/Display&gt;&lt;/Ref&gt;&lt;Doc&gt;&lt;Display&gt;&lt;Text StringText=&quot;Bray TM, Bettger WJ&quot; StringGroup=&quot;Author&quot;/&gt;&lt;Text StringText=&quot;. &quot; StringGroup=&quot;Author&quot;/&gt;&lt;Text StringText=&quot;The physiological role of zinc as an antioxidant&quot; StringGroup=&quot;Title&quot;/&gt;&lt;Text StringText=&quot;. &quot; StringGroup=&quot;Title&quot;/&gt;&lt;Text StringText=&quot;Free Radic Biol Med&quot; StringGroup=&quot;Magazine&quot;/&gt;&lt;Text StringText=&quot;. &quot; StringGroup=&quot;Magazine&quot;/&gt;&lt;Text StringText=&quot;1990&quot; StringGroup=&quot;PubYear&quot;/&gt;&lt;Text StringText=&quot;. &quot; StringGroup=&quot;PubYear&quot;/&gt;&lt;Text StringText=&quot;8&quot; StringGroup=&quot;Vol&quot;/&gt;&lt;Text StringText=&quot;(&quot; StringGroup=&quot;Issue&quot;/&gt;&lt;Text StringText=&quot;3&quot; StringGroup=&quot;Issue&quot;/&gt;&lt;Text StringText=&quot;)&quot; StringGroup=&quot;Issue&quot;/&gt;&lt;Text StringText=&quot;: &quot; StringGroup=&quot;PageNum&quot;/&gt;&lt;Text StringText=&quot;281-91&quot; StringGroup=&quot;PageNum&quot;/&gt;&lt;Text StringText=&quot;.&quot; StringGroup=&quot;none&quot;/&gt;&lt;/Display&gt;&lt;/Doc&gt;&lt;/KyMRNote&gt;"/>
    <w:docVar w:name="KY.MR.DATA{63EB91C0-6A76-431B-B523-AA4048F6C125}5296" w:val="&lt;KyMRNote dbid=&quot;{63EB91C0-6A76-431B-B523-AA4048F6C125}&quot; recid=&quot;5296&quot;&gt;&lt;Data&gt;&lt;Field id=&quot;AccessNum&quot;&gt;3315807&lt;/Field&gt;&lt;Field id=&quot;Author&quot;&gt;Machlin LJ;Bendich A&lt;/Field&gt;&lt;Field id=&quot;AuthorTrans&quot;&gt;&lt;/Field&gt;&lt;Field id=&quot;DOI&quot;&gt;&lt;/Field&gt;&lt;Field id=&quot;Editor&quot;&gt;&lt;/Field&gt;&lt;Field id=&quot;FmtTitle&quot;&gt;&lt;/Field&gt;&lt;Field id=&quot;Issue&quot;&gt;6&lt;/Field&gt;&lt;Field id=&quot;LIID&quot;&gt;5296&lt;/Field&gt;&lt;Field id=&quot;Magazine&quot;&gt;FASEB journal : official publication of the Federation of American Societies for Experimental Biology&lt;/Field&gt;&lt;Field id=&quot;MagazineAB&quot;&gt;FASEB J&lt;/Field&gt;&lt;Field id=&quot;MagazineTrans&quot;&gt;&lt;/Field&gt;&lt;Field id=&quot;PageNum&quot;&gt;441-5&lt;/Field&gt;&lt;Field id=&quot;PubDate&quot;&gt;Dec&lt;/Field&gt;&lt;Field id=&quot;PubPlace&quot;&gt;UNITED STATES&lt;/Field&gt;&lt;Field id=&quot;PubPlaceTrans&quot;&gt;&lt;/Field&gt;&lt;Field id=&quot;PubYear&quot;&gt;1987&lt;/Field&gt;&lt;Field id=&quot;Publisher&quot;&gt;&lt;/Field&gt;&lt;Field id=&quot;PublisherTrans&quot;&gt;&lt;/Field&gt;&lt;Field id=&quot;TITrans&quot;&gt;&lt;/Field&gt;&lt;Field id=&quot;Title&quot;&gt;Free radical tissue damage: protective role of antioxidant nutrients.&lt;/Field&gt;&lt;Field id=&quot;Translator&quot;&gt;&lt;/Field&gt;&lt;Field id=&quot;Type&quot;&gt;{041D4F77-279E-4405-0002-4388361B9CFF}&lt;/Field&gt;&lt;Field id=&quot;Version&quot;&gt;&lt;/Field&gt;&lt;Field id=&quot;Vol&quot;&gt;1&lt;/Field&gt;&lt;Field id=&quot;Author2&quot;&gt;Machlin,LJ;Bendich,A;&lt;/Field&gt;&lt;/Data&gt;&lt;Ref&gt;&lt;Display&gt;&lt;Text StringText=&quot;「RefIndex」&quot; SuperScript=&quot;true&quot;/&gt;&lt;/Display&gt;&lt;/Ref&gt;&lt;Doc&gt;&lt;Display&gt;&lt;Text StringText=&quot;Machlin LJ, Bendich A&quot; StringGroup=&quot;Author&quot;/&gt;&lt;Text StringText=&quot;. &quot; StringGroup=&quot;Author&quot;/&gt;&lt;Text StringText=&quot;Free radical tissue damage: protective role of antioxidant nutrients&quot; StringGroup=&quot;Title&quot;/&gt;&lt;Text StringText=&quot;. &quot; StringGroup=&quot;Title&quot;/&gt;&lt;Text StringText=&quot;FASEB J&quot; StringGroup=&quot;Magazine&quot;/&gt;&lt;Text StringText=&quot;. &quot; StringGroup=&quot;Magazine&quot;/&gt;&lt;Text StringText=&quot;1987&quot; StringGroup=&quot;PubYear&quot;/&gt;&lt;Text StringText=&quot;. &quot; StringGroup=&quot;PubYear&quot;/&gt;&lt;Text StringText=&quot;1&quot; StringGroup=&quot;Vol&quot;/&gt;&lt;Text StringText=&quot;(&quot; StringGroup=&quot;Issue&quot;/&gt;&lt;Text StringText=&quot;6&quot; StringGroup=&quot;Issue&quot;/&gt;&lt;Text StringText=&quot;)&quot; StringGroup=&quot;Issue&quot;/&gt;&lt;Text StringText=&quot;: &quot; StringGroup=&quot;PageNum&quot;/&gt;&lt;Text StringText=&quot;441-5&quot; StringGroup=&quot;PageNum&quot;/&gt;&lt;Text StringText=&quot;.&quot; StringGroup=&quot;none&quot;/&gt;&lt;/Display&gt;&lt;/Doc&gt;&lt;/KyMRNote&gt;"/>
    <w:docVar w:name="KY.MR.DATA{63EB91C0-6A76-431B-B523-AA4048F6C125}5298" w:val="&lt;KyMRNote dbid=&quot;{63EB91C0-6A76-431B-B523-AA4048F6C125}&quot; recid=&quot;5298&quot;&gt;&lt;Data&gt;&lt;Field id=&quot;AccessNum&quot;&gt;18539158&lt;/Field&gt;&lt;Field id=&quot;Author&quot;&gt;Kim SK;Yang JW;Kim MR;Roh SH;Kim HG;Lee KY;Jeong HG;Kang KW&lt;/Field&gt;&lt;Field id=&quot;AuthorTrans&quot;&gt;&lt;/Field&gt;&lt;Field id=&quot;DOI&quot;&gt;10.1016/j.freeradbiomed.2008.05.011&lt;/Field&gt;&lt;Field id=&quot;Editor&quot;&gt;&lt;/Field&gt;&lt;Field id=&quot;FmtTitle&quot;&gt;&lt;/Field&gt;&lt;Field id=&quot;Issue&quot;&gt;4&lt;/Field&gt;&lt;Field id=&quot;LIID&quot;&gt;5298&lt;/Field&gt;&lt;Field id=&quot;Magazine&quot;&gt;Free radical biology &amp;amp; medicine&lt;/Field&gt;&lt;Field id=&quot;MagazineAB&quot;&gt;Free Radic Biol Med&lt;/Field&gt;&lt;Field id=&quot;MagazineTrans&quot;&gt;&lt;/Field&gt;&lt;Field id=&quot;PageNum&quot;&gt;537-46&lt;/Field&gt;&lt;Field id=&quot;PubDate&quot;&gt;Aug 15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Increased expression of Nrf2/ARE-dependent anti-oxidant proteins in tamoxifen-resistant breast cancer cells.&lt;/Field&gt;&lt;Field id=&quot;Translator&quot;&gt;&lt;/Field&gt;&lt;Field id=&quot;Type&quot;&gt;{041D4F77-279E-4405-0002-4388361B9CFF}&lt;/Field&gt;&lt;Field id=&quot;Version&quot;&gt;&lt;/Field&gt;&lt;Field id=&quot;Vol&quot;&gt;45&lt;/Field&gt;&lt;Field id=&quot;Author2&quot;&gt;Kim,SK;Yang,JW;Kim,MR;&lt;/Field&gt;&lt;/Data&gt;&lt;Ref&gt;&lt;Display&gt;&lt;Text StringText=&quot;「RefIndex」&quot; SuperScript=&quot;true&quot;/&gt;&lt;/Display&gt;&lt;/Ref&gt;&lt;Doc&gt;&lt;Display&gt;&lt;Text StringText=&quot;Kim SK, Yang JW, Kim MR, et al.&quot; StringGroup=&quot;Author&quot;/&gt;&lt;Text StringText=&quot; &quot; StringGroup=&quot;Author&quot;/&gt;&lt;Text StringText=&quot;Increased expression of Nrf2/ARE-dependent anti-oxidant proteins in tamoxifen-resistant breast cancer cells&quot; StringGroup=&quot;Title&quot;/&gt;&lt;Text StringText=&quot;. &quot; StringGroup=&quot;Title&quot;/&gt;&lt;Text StringText=&quot;Free Radic Biol Med&quot; StringGroup=&quot;Magazine&quot;/&gt;&lt;Text StringText=&quot;. &quot; StringGroup=&quot;Magazine&quot;/&gt;&lt;Text StringText=&quot;2008&quot; StringGroup=&quot;PubYear&quot;/&gt;&lt;Text StringText=&quot;. &quot; StringGroup=&quot;PubYear&quot;/&gt;&lt;Text StringText=&quot;45&quot; StringGroup=&quot;Vol&quot;/&gt;&lt;Text StringText=&quot;(&quot; StringGroup=&quot;Issue&quot;/&gt;&lt;Text StringText=&quot;4&quot; StringGroup=&quot;Issue&quot;/&gt;&lt;Text StringText=&quot;)&quot; StringGroup=&quot;Issue&quot;/&gt;&lt;Text StringText=&quot;: &quot; StringGroup=&quot;PageNum&quot;/&gt;&lt;Text StringText=&quot;537-46&quot; StringGroup=&quot;PageNum&quot;/&gt;&lt;Text StringText=&quot;.&quot; StringGroup=&quot;none&quot;/&gt;&lt;/Display&gt;&lt;/Doc&gt;&lt;/KyMRNote&gt;"/>
    <w:docVar w:name="KY.MR.DATA{63EB91C0-6A76-431B-B523-AA4048F6C125}5299" w:val="&lt;KyMRNote dbid=&quot;{63EB91C0-6A76-431B-B523-AA4048F6C125}&quot; recid=&quot;5299&quot;&gt;&lt;Data&gt;&lt;Field id=&quot;AccessNum&quot;&gt;18616940&lt;/Field&gt;&lt;Field id=&quot;Author&quot;&gt;Rubiolo JA;Mithieux G;Vega FV&lt;/Field&gt;&lt;Field id=&quot;AuthorTrans&quot;&gt;&lt;/Field&gt;&lt;Field id=&quot;DOI&quot;&gt;10.1016/j.ejphar.2008.06.067&lt;/Field&gt;&lt;Field id=&quot;Editor&quot;&gt;&lt;/Field&gt;&lt;Field id=&quot;FmtTitle&quot;&gt;&lt;/Field&gt;&lt;Field id=&quot;Issue&quot;&gt;1-3&lt;/Field&gt;&lt;Field id=&quot;LIID&quot;&gt;5299&lt;/Field&gt;&lt;Field id=&quot;Magazine&quot;&gt;European journal of pharmacology&lt;/Field&gt;&lt;Field id=&quot;MagazineAB&quot;&gt;Eur J Pharmacol&lt;/Field&gt;&lt;Field id=&quot;MagazineTrans&quot;&gt;&lt;/Field&gt;&lt;Field id=&quot;PageNum&quot;&gt;66-72&lt;/Field&gt;&lt;Field id=&quot;PubDate&quot;&gt;Sep 4&lt;/Field&gt;&lt;Field id=&quot;PubPlace&quot;&gt;Netherland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Resveratrol protects primary rat hepatocytes against oxidative stress damage: activation of the Nrf2 transcription factor and augmented activities of antioxidant enzymes.&lt;/Field&gt;&lt;Field id=&quot;Translator&quot;&gt;&lt;/Field&gt;&lt;Field id=&quot;Type&quot;&gt;{041D4F77-279E-4405-0002-4388361B9CFF}&lt;/Field&gt;&lt;Field id=&quot;Version&quot;&gt;&lt;/Field&gt;&lt;Field id=&quot;Vol&quot;&gt;591&lt;/Field&gt;&lt;Field id=&quot;Author2&quot;&gt;Rubiolo,JA;Mithieux,G;Vega,FV;&lt;/Field&gt;&lt;/Data&gt;&lt;Ref&gt;&lt;Display&gt;&lt;Text StringText=&quot;「RefIndex」&quot; SuperScript=&quot;true&quot;/&gt;&lt;/Display&gt;&lt;/Ref&gt;&lt;Doc&gt;&lt;Display&gt;&lt;Text StringText=&quot;Rubiolo JA, Mithieux G, Vega FV&quot; StringGroup=&quot;Author&quot;/&gt;&lt;Text StringText=&quot;. &quot; StringGroup=&quot;Author&quot;/&gt;&lt;Text StringText=&quot;Resveratrol protects primary rat hepatocytes against oxidative stress damage: activation of the Nrf2 transcription factor and augmented activities of antioxidant enzymes&quot; StringGroup=&quot;Title&quot;/&gt;&lt;Text StringText=&quot;. &quot; StringGroup=&quot;Title&quot;/&gt;&lt;Text StringText=&quot;Eur J Pharmacol&quot; StringGroup=&quot;Magazine&quot;/&gt;&lt;Text StringText=&quot;. &quot; StringGroup=&quot;Magazine&quot;/&gt;&lt;Text StringText=&quot;2008&quot; StringGroup=&quot;PubYear&quot;/&gt;&lt;Text StringText=&quot;. &quot; StringGroup=&quot;PubYear&quot;/&gt;&lt;Text StringText=&quot;591&quot; StringGroup=&quot;Vol&quot;/&gt;&lt;Text StringText=&quot;(&quot; StringGroup=&quot;Issue&quot;/&gt;&lt;Text StringText=&quot;1-3&quot; StringGroup=&quot;Issue&quot;/&gt;&lt;Text StringText=&quot;)&quot; StringGroup=&quot;Issue&quot;/&gt;&lt;Text StringText=&quot;: &quot; StringGroup=&quot;PageNum&quot;/&gt;&lt;Text StringText=&quot;66-72&quot; StringGroup=&quot;PageNum&quot;/&gt;&lt;Text StringText=&quot;.&quot; StringGroup=&quot;none&quot;/&gt;&lt;/Display&gt;&lt;/Doc&gt;&lt;/KyMRNote&gt;"/>
    <w:docVar w:name="KY.MR.DATA{63EB91C0-6A76-431B-B523-AA4048F6C125}5305" w:val="&lt;KyMRNote dbid=&quot;{63EB91C0-6A76-431B-B523-AA4048F6C125}&quot; recid=&quot;5305&quot;&gt;&lt;Data&gt;&lt;Field id=&quot;AccessNum&quot;&gt;&lt;/Field&gt;&lt;Field id=&quot;Author&quot;&gt;&lt;/Field&gt;&lt;Field id=&quot;AuthorTrans&quot;&gt;&lt;/Field&gt;&lt;Field id=&quot;DOI&quot;&gt;&lt;/Field&gt;&lt;Field id=&quot;Editor&quot;&gt;&lt;/Field&gt;&lt;Field id=&quot;FmtTitle&quot;&gt;&lt;/Field&gt;&lt;Field id=&quot;Issue&quot;&gt;&lt;/Field&gt;&lt;Field id=&quot;LIID&quot;&gt;5305&lt;/Field&gt;&lt;Field id=&quot;Magazine&quot;&gt;&lt;/Field&gt;&lt;Field id=&quot;MagazineAB&quot;&gt;&lt;/Field&gt;&lt;Field id=&quot;MagazineTrans&quot;&gt;&lt;/Field&gt;&lt;Field id=&quot;PageNum&quot;&gt;&lt;/Field&gt;&lt;Field id=&quot;PubDate&quot;&gt;&lt;/Field&gt;&lt;Field id=&quot;PubPlace&quot;&gt;&lt;/Field&gt;&lt;Field id=&quot;PubPlaceTrans&quot;&gt;&lt;/Field&gt;&lt;Field id=&quot;PubYear&quot;&gt;&lt;/Field&gt;&lt;Field id=&quot;Publisher&quot;&gt;&lt;/Field&gt;&lt;Field id=&quot;PublisherTrans&quot;&gt;&lt;/Field&gt;&lt;Field id=&quot;TITrans&quot;&gt;&lt;/Field&gt;&lt;Field id=&quot;Title&quot;&gt;GINA2016&lt;/Field&gt;&lt;Field id=&quot;Translator&quot;&gt;&lt;/Field&gt;&lt;Field id=&quot;Type&quot;&gt;{041D4F77-279E-4405-0002-4388361B9CFF}&lt;/Field&gt;&lt;Field id=&quot;Version&quot;&gt;&lt;/Field&gt;&lt;Field id=&quot;Vol&quot;&gt;&lt;/Field&gt;&lt;/Data&gt;&lt;Ref&gt;&lt;Display&gt;&lt;Text StringText=&quot;「RefIndex」&quot; SuperScript=&quot;true&quot;/&gt;&lt;/Display&gt;&lt;/Ref&gt;&lt;Doc&gt;&lt;Display&gt;&lt;Text StringText=&quot;GINA2016&quot; StringGroup=&quot;Title&quot;/&gt;&lt;Text StringText=&quot; &quot; StringGroup=&quot;Title&quot;/&gt;&lt;Text StringText=&quot;.&quot; StringGroup=&quot;none&quot;/&gt;&lt;/Display&gt;&lt;/Doc&gt;&lt;/KyMRNote&gt;"/>
    <w:docVar w:name="KY.MR.DATA{63EB91C0-6A76-431B-B523-AA4048F6C125}5326" w:val="&lt;KyMRNote dbid=&quot;{63EB91C0-6A76-431B-B523-AA4048F6C125}&quot; recid=&quot;5326&quot;&gt;&lt;Data&gt;&lt;Field id=&quot;AccessNum&quot;&gt;24660015&lt;/Field&gt;&lt;Field id=&quot;Author&quot;&gt;Min-Chang G;Wei-Hong T;Zhen X;Jie S&lt;/Field&gt;&lt;Field id=&quot;AuthorTrans&quot;&gt;&lt;/Field&gt;&lt;Field id=&quot;DOI&quot;&gt;10.1155/2014/182817&lt;/Field&gt;&lt;Field id=&quot;Editor&quot;&gt;&lt;/Field&gt;&lt;Field id=&quot;FmtTitle&quot;&gt;&lt;/Field&gt;&lt;Field id=&quot;Issue&quot;&gt;&lt;/Field&gt;&lt;Field id=&quot;LIID&quot;&gt;5326&lt;/Field&gt;&lt;Field id=&quot;Magazine&quot;&gt;Evidence-based complementary and alternative medicine : eCAM&lt;/Field&gt;&lt;Field id=&quot;MagazineAB&quot;&gt;Evid Based Complement Alternat Med&lt;/Field&gt;&lt;Field id=&quot;MagazineTrans&quot;&gt;&lt;/Field&gt;&lt;Field id=&quot;PageNum&quot;&gt;182817&lt;/Field&gt;&lt;Field id=&quot;PubDate&quot;&gt;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Effects of Selenium-Enriched Protein from Ganoderma lucidum on the Levels of IL-1 β and TNF- α , Oxidative Stress, and NF- κ B Activation in Ovalbumin-Induced Asthmatic Mice.&lt;/Field&gt;&lt;Field id=&quot;Translator&quot;&gt;&lt;/Field&gt;&lt;Field id=&quot;Type&quot;&gt;{041D4F77-279E-4405-0002-4388361B9CFF}&lt;/Field&gt;&lt;Field id=&quot;Version&quot;&gt;&lt;/Field&gt;&lt;Field id=&quot;Vol&quot;&gt;2014&lt;/Field&gt;&lt;Field id=&quot;Author2&quot;&gt;Min-Chang,G;Wei-Hong,T;Zhen,X;Jie,S;&lt;/Field&gt;&lt;/Data&gt;&lt;Ref&gt;&lt;Display&gt;&lt;Text StringText=&quot;「RefIndex」&quot; SuperScript=&quot;true&quot;/&gt;&lt;/Display&gt;&lt;/Ref&gt;&lt;Doc&gt;&lt;Display&gt;&lt;Text StringText=&quot;Min-Chang G, Wei-Hong T, Zhen X, Jie S&quot; StringGroup=&quot;Author&quot;/&gt;&lt;Text StringText=&quot;. &quot; StringGroup=&quot;Author&quot;/&gt;&lt;Text StringText=&quot;Effects of Selenium-Enriched Protein from Ganoderma lucidum on the Levels of IL-1 β and TNF- α , Oxidative Stress, and NF- κ B Activation in Ovalbumin-Induced Asthmatic Mice&quot; StringGroup=&quot;Title&quot;/&gt;&lt;Text StringText=&quot;. &quot; StringGroup=&quot;Title&quot;/&gt;&lt;Text StringText=&quot;Evid Based Complement Alternat Med&quot; StringGroup=&quot;Magazine&quot;/&gt;&lt;Text StringText=&quot;. &quot; StringGroup=&quot;Magazine&quot;/&gt;&lt;Text StringText=&quot;2014&quot; StringGroup=&quot;PubYear&quot;/&gt;&lt;Text StringText=&quot;. &quot; StringGroup=&quot;PubYear&quot;/&gt;&lt;Text StringText=&quot;2014&quot; StringGroup=&quot;Vol&quot;/&gt;&lt;Text StringText=&quot;: &quot; StringGroup=&quot;PageNum&quot;/&gt;&lt;Text StringText=&quot;182817&quot; StringGroup=&quot;PageNum&quot;/&gt;&lt;Text StringText=&quot;.&quot; StringGroup=&quot;none&quot;/&gt;&lt;/Display&gt;&lt;/Doc&gt;&lt;/KyMRNote&gt;"/>
  </w:docVars>
  <w:rsids>
    <w:rsidRoot w:val="00BC0349"/>
    <w:rsid w:val="00001129"/>
    <w:rsid w:val="0000290C"/>
    <w:rsid w:val="00003A74"/>
    <w:rsid w:val="0000784D"/>
    <w:rsid w:val="000119A1"/>
    <w:rsid w:val="00020A50"/>
    <w:rsid w:val="00021597"/>
    <w:rsid w:val="000244A8"/>
    <w:rsid w:val="0002586F"/>
    <w:rsid w:val="00032083"/>
    <w:rsid w:val="000376E8"/>
    <w:rsid w:val="00042E43"/>
    <w:rsid w:val="00046093"/>
    <w:rsid w:val="00050B60"/>
    <w:rsid w:val="00054E1D"/>
    <w:rsid w:val="00055632"/>
    <w:rsid w:val="00070EF1"/>
    <w:rsid w:val="000723DD"/>
    <w:rsid w:val="000731C3"/>
    <w:rsid w:val="0007366E"/>
    <w:rsid w:val="00082895"/>
    <w:rsid w:val="000834D0"/>
    <w:rsid w:val="0008477D"/>
    <w:rsid w:val="00086AD3"/>
    <w:rsid w:val="00090932"/>
    <w:rsid w:val="00090C5E"/>
    <w:rsid w:val="00093D3B"/>
    <w:rsid w:val="00093DBE"/>
    <w:rsid w:val="000A2359"/>
    <w:rsid w:val="000A5B9A"/>
    <w:rsid w:val="000A63FC"/>
    <w:rsid w:val="000B2DF0"/>
    <w:rsid w:val="000C71CC"/>
    <w:rsid w:val="000E081D"/>
    <w:rsid w:val="000E2303"/>
    <w:rsid w:val="000E2EC4"/>
    <w:rsid w:val="000E4E48"/>
    <w:rsid w:val="000E7FA5"/>
    <w:rsid w:val="000F5722"/>
    <w:rsid w:val="000F5A4C"/>
    <w:rsid w:val="000F6628"/>
    <w:rsid w:val="000F69F2"/>
    <w:rsid w:val="00100C67"/>
    <w:rsid w:val="00103EDA"/>
    <w:rsid w:val="00107967"/>
    <w:rsid w:val="00112C47"/>
    <w:rsid w:val="00114674"/>
    <w:rsid w:val="001166E4"/>
    <w:rsid w:val="0011796F"/>
    <w:rsid w:val="00126F53"/>
    <w:rsid w:val="0013054A"/>
    <w:rsid w:val="00131F1A"/>
    <w:rsid w:val="001321A8"/>
    <w:rsid w:val="00134017"/>
    <w:rsid w:val="00135B35"/>
    <w:rsid w:val="00135EC3"/>
    <w:rsid w:val="00137721"/>
    <w:rsid w:val="00141E60"/>
    <w:rsid w:val="00151092"/>
    <w:rsid w:val="001512B7"/>
    <w:rsid w:val="00152C7F"/>
    <w:rsid w:val="001537D9"/>
    <w:rsid w:val="001608BB"/>
    <w:rsid w:val="00160C73"/>
    <w:rsid w:val="00165C7A"/>
    <w:rsid w:val="0017212F"/>
    <w:rsid w:val="00172CF7"/>
    <w:rsid w:val="00176084"/>
    <w:rsid w:val="0018451B"/>
    <w:rsid w:val="00195C5D"/>
    <w:rsid w:val="001962B6"/>
    <w:rsid w:val="001A3DF6"/>
    <w:rsid w:val="001A3F32"/>
    <w:rsid w:val="001A46FE"/>
    <w:rsid w:val="001A5FA5"/>
    <w:rsid w:val="001B009A"/>
    <w:rsid w:val="001B3DCF"/>
    <w:rsid w:val="001C328A"/>
    <w:rsid w:val="001C3CCA"/>
    <w:rsid w:val="001C7545"/>
    <w:rsid w:val="001D0B66"/>
    <w:rsid w:val="001D1075"/>
    <w:rsid w:val="001D15FD"/>
    <w:rsid w:val="001D2890"/>
    <w:rsid w:val="001E2F1F"/>
    <w:rsid w:val="001E3C24"/>
    <w:rsid w:val="001E3D0A"/>
    <w:rsid w:val="001F43F1"/>
    <w:rsid w:val="001F4859"/>
    <w:rsid w:val="002228AF"/>
    <w:rsid w:val="00222DC6"/>
    <w:rsid w:val="00223EFC"/>
    <w:rsid w:val="00224BE2"/>
    <w:rsid w:val="0022550D"/>
    <w:rsid w:val="00226D9B"/>
    <w:rsid w:val="00230500"/>
    <w:rsid w:val="00232728"/>
    <w:rsid w:val="00235F78"/>
    <w:rsid w:val="00237CAF"/>
    <w:rsid w:val="0024294A"/>
    <w:rsid w:val="002464CE"/>
    <w:rsid w:val="00251181"/>
    <w:rsid w:val="002520D1"/>
    <w:rsid w:val="00252B37"/>
    <w:rsid w:val="0026202A"/>
    <w:rsid w:val="00263D69"/>
    <w:rsid w:val="002656A2"/>
    <w:rsid w:val="00271D65"/>
    <w:rsid w:val="00273031"/>
    <w:rsid w:val="002732A9"/>
    <w:rsid w:val="00276AC9"/>
    <w:rsid w:val="0028024A"/>
    <w:rsid w:val="0028247B"/>
    <w:rsid w:val="0029168C"/>
    <w:rsid w:val="00291738"/>
    <w:rsid w:val="00297B87"/>
    <w:rsid w:val="002A0525"/>
    <w:rsid w:val="002A17E9"/>
    <w:rsid w:val="002B2D49"/>
    <w:rsid w:val="002B63EE"/>
    <w:rsid w:val="002C1A02"/>
    <w:rsid w:val="002C378E"/>
    <w:rsid w:val="002C5BBD"/>
    <w:rsid w:val="002D076A"/>
    <w:rsid w:val="002D201E"/>
    <w:rsid w:val="002D3BF6"/>
    <w:rsid w:val="002D5FA0"/>
    <w:rsid w:val="002E2D18"/>
    <w:rsid w:val="002F0ABC"/>
    <w:rsid w:val="002F41D7"/>
    <w:rsid w:val="003030CD"/>
    <w:rsid w:val="00303F21"/>
    <w:rsid w:val="0030672B"/>
    <w:rsid w:val="003078F2"/>
    <w:rsid w:val="00310482"/>
    <w:rsid w:val="00311B6F"/>
    <w:rsid w:val="003146BF"/>
    <w:rsid w:val="00314ED2"/>
    <w:rsid w:val="00321956"/>
    <w:rsid w:val="00326BD5"/>
    <w:rsid w:val="00331181"/>
    <w:rsid w:val="00331DBB"/>
    <w:rsid w:val="00334588"/>
    <w:rsid w:val="00335612"/>
    <w:rsid w:val="00340C5B"/>
    <w:rsid w:val="0034250B"/>
    <w:rsid w:val="00344F2F"/>
    <w:rsid w:val="003460F7"/>
    <w:rsid w:val="00346299"/>
    <w:rsid w:val="00347F70"/>
    <w:rsid w:val="00350F76"/>
    <w:rsid w:val="00355C82"/>
    <w:rsid w:val="0035638B"/>
    <w:rsid w:val="00362BEA"/>
    <w:rsid w:val="003648E4"/>
    <w:rsid w:val="0036629D"/>
    <w:rsid w:val="003677AA"/>
    <w:rsid w:val="00372C68"/>
    <w:rsid w:val="0037456F"/>
    <w:rsid w:val="0037680A"/>
    <w:rsid w:val="00380247"/>
    <w:rsid w:val="00390033"/>
    <w:rsid w:val="00391704"/>
    <w:rsid w:val="00393D6F"/>
    <w:rsid w:val="00393E8B"/>
    <w:rsid w:val="003A0137"/>
    <w:rsid w:val="003A0E75"/>
    <w:rsid w:val="003A6518"/>
    <w:rsid w:val="003A6C5B"/>
    <w:rsid w:val="003A6E6D"/>
    <w:rsid w:val="003A7E63"/>
    <w:rsid w:val="003B215F"/>
    <w:rsid w:val="003B503D"/>
    <w:rsid w:val="003C0893"/>
    <w:rsid w:val="003C0C26"/>
    <w:rsid w:val="003C1B9E"/>
    <w:rsid w:val="003C7834"/>
    <w:rsid w:val="003D2BA3"/>
    <w:rsid w:val="003D6424"/>
    <w:rsid w:val="003E3339"/>
    <w:rsid w:val="003E7F4A"/>
    <w:rsid w:val="003F1249"/>
    <w:rsid w:val="003F239C"/>
    <w:rsid w:val="003F4D01"/>
    <w:rsid w:val="003F6A76"/>
    <w:rsid w:val="0040036A"/>
    <w:rsid w:val="00403044"/>
    <w:rsid w:val="00404504"/>
    <w:rsid w:val="00413173"/>
    <w:rsid w:val="004201C0"/>
    <w:rsid w:val="004209E9"/>
    <w:rsid w:val="004215FB"/>
    <w:rsid w:val="00431BB5"/>
    <w:rsid w:val="00433F75"/>
    <w:rsid w:val="0043558A"/>
    <w:rsid w:val="00435CB7"/>
    <w:rsid w:val="0044040C"/>
    <w:rsid w:val="004462EF"/>
    <w:rsid w:val="00447AEC"/>
    <w:rsid w:val="004525EF"/>
    <w:rsid w:val="00455C9B"/>
    <w:rsid w:val="0045612D"/>
    <w:rsid w:val="0046037B"/>
    <w:rsid w:val="0046552B"/>
    <w:rsid w:val="00467421"/>
    <w:rsid w:val="00467D68"/>
    <w:rsid w:val="00472655"/>
    <w:rsid w:val="00475422"/>
    <w:rsid w:val="00476593"/>
    <w:rsid w:val="0048381E"/>
    <w:rsid w:val="00484247"/>
    <w:rsid w:val="00485793"/>
    <w:rsid w:val="004867F3"/>
    <w:rsid w:val="00490509"/>
    <w:rsid w:val="0049143C"/>
    <w:rsid w:val="00491A54"/>
    <w:rsid w:val="004942F8"/>
    <w:rsid w:val="00494FCA"/>
    <w:rsid w:val="00495793"/>
    <w:rsid w:val="004A0F1D"/>
    <w:rsid w:val="004A2F93"/>
    <w:rsid w:val="004A3FD0"/>
    <w:rsid w:val="004A468E"/>
    <w:rsid w:val="004A6FF8"/>
    <w:rsid w:val="004B34D8"/>
    <w:rsid w:val="004B3EE5"/>
    <w:rsid w:val="004B4F25"/>
    <w:rsid w:val="004B5C79"/>
    <w:rsid w:val="004D04DA"/>
    <w:rsid w:val="004D532B"/>
    <w:rsid w:val="004E1D0C"/>
    <w:rsid w:val="004E47FC"/>
    <w:rsid w:val="004E632D"/>
    <w:rsid w:val="00501E54"/>
    <w:rsid w:val="00510E57"/>
    <w:rsid w:val="0052707C"/>
    <w:rsid w:val="0052739B"/>
    <w:rsid w:val="00537A42"/>
    <w:rsid w:val="00540B0D"/>
    <w:rsid w:val="00541D47"/>
    <w:rsid w:val="00542299"/>
    <w:rsid w:val="0054288B"/>
    <w:rsid w:val="005444FE"/>
    <w:rsid w:val="00544D89"/>
    <w:rsid w:val="00545457"/>
    <w:rsid w:val="00547680"/>
    <w:rsid w:val="00551118"/>
    <w:rsid w:val="00554729"/>
    <w:rsid w:val="00556353"/>
    <w:rsid w:val="00556541"/>
    <w:rsid w:val="00557896"/>
    <w:rsid w:val="00567A8E"/>
    <w:rsid w:val="00571791"/>
    <w:rsid w:val="00572791"/>
    <w:rsid w:val="00575361"/>
    <w:rsid w:val="00580634"/>
    <w:rsid w:val="00582F7D"/>
    <w:rsid w:val="005844D9"/>
    <w:rsid w:val="005847DA"/>
    <w:rsid w:val="00590B66"/>
    <w:rsid w:val="005937DC"/>
    <w:rsid w:val="00593CAC"/>
    <w:rsid w:val="00596E53"/>
    <w:rsid w:val="00597445"/>
    <w:rsid w:val="005A6FE6"/>
    <w:rsid w:val="005B1CF4"/>
    <w:rsid w:val="005B255C"/>
    <w:rsid w:val="005B4F37"/>
    <w:rsid w:val="005B55D0"/>
    <w:rsid w:val="005C1017"/>
    <w:rsid w:val="005C1E1F"/>
    <w:rsid w:val="005C3159"/>
    <w:rsid w:val="005C60AE"/>
    <w:rsid w:val="005C7128"/>
    <w:rsid w:val="005C7979"/>
    <w:rsid w:val="005D0BFA"/>
    <w:rsid w:val="005D7CE6"/>
    <w:rsid w:val="005E055B"/>
    <w:rsid w:val="005E3B68"/>
    <w:rsid w:val="005F103D"/>
    <w:rsid w:val="005F14DE"/>
    <w:rsid w:val="005F75D4"/>
    <w:rsid w:val="00600BDB"/>
    <w:rsid w:val="00602A9C"/>
    <w:rsid w:val="0060312B"/>
    <w:rsid w:val="0060450F"/>
    <w:rsid w:val="00604891"/>
    <w:rsid w:val="00607123"/>
    <w:rsid w:val="00610E95"/>
    <w:rsid w:val="00612780"/>
    <w:rsid w:val="006175CB"/>
    <w:rsid w:val="00623CCE"/>
    <w:rsid w:val="00633798"/>
    <w:rsid w:val="00633EC6"/>
    <w:rsid w:val="00634DE8"/>
    <w:rsid w:val="00640BC2"/>
    <w:rsid w:val="00641A78"/>
    <w:rsid w:val="0064465D"/>
    <w:rsid w:val="00650100"/>
    <w:rsid w:val="00653B4A"/>
    <w:rsid w:val="006642ED"/>
    <w:rsid w:val="00664492"/>
    <w:rsid w:val="006665F7"/>
    <w:rsid w:val="00666B94"/>
    <w:rsid w:val="00670029"/>
    <w:rsid w:val="006759AC"/>
    <w:rsid w:val="006768CE"/>
    <w:rsid w:val="00677A64"/>
    <w:rsid w:val="00680863"/>
    <w:rsid w:val="0068384B"/>
    <w:rsid w:val="00683C99"/>
    <w:rsid w:val="00684D7C"/>
    <w:rsid w:val="006857CE"/>
    <w:rsid w:val="0069644B"/>
    <w:rsid w:val="00696E95"/>
    <w:rsid w:val="006973A1"/>
    <w:rsid w:val="006A1A33"/>
    <w:rsid w:val="006A59AB"/>
    <w:rsid w:val="006A7170"/>
    <w:rsid w:val="006A7F3C"/>
    <w:rsid w:val="006B0B86"/>
    <w:rsid w:val="006B5036"/>
    <w:rsid w:val="006C5EE2"/>
    <w:rsid w:val="006C6D30"/>
    <w:rsid w:val="006C77BD"/>
    <w:rsid w:val="006D2FE9"/>
    <w:rsid w:val="006D2FF7"/>
    <w:rsid w:val="006D6C2C"/>
    <w:rsid w:val="006D7FF3"/>
    <w:rsid w:val="006E050E"/>
    <w:rsid w:val="006E36ED"/>
    <w:rsid w:val="006E4BD2"/>
    <w:rsid w:val="006E7A02"/>
    <w:rsid w:val="006E7D93"/>
    <w:rsid w:val="007045EB"/>
    <w:rsid w:val="0071337F"/>
    <w:rsid w:val="007166C8"/>
    <w:rsid w:val="00716FCE"/>
    <w:rsid w:val="00722EE3"/>
    <w:rsid w:val="00724A7D"/>
    <w:rsid w:val="00737D12"/>
    <w:rsid w:val="0074013A"/>
    <w:rsid w:val="00740F61"/>
    <w:rsid w:val="00755204"/>
    <w:rsid w:val="007678E7"/>
    <w:rsid w:val="00767FCF"/>
    <w:rsid w:val="007731BC"/>
    <w:rsid w:val="007874BF"/>
    <w:rsid w:val="007923B8"/>
    <w:rsid w:val="00792A1B"/>
    <w:rsid w:val="0079387F"/>
    <w:rsid w:val="007A0041"/>
    <w:rsid w:val="007A5B3C"/>
    <w:rsid w:val="007B0E8E"/>
    <w:rsid w:val="007B151B"/>
    <w:rsid w:val="007B16C1"/>
    <w:rsid w:val="007B274C"/>
    <w:rsid w:val="007B3ACA"/>
    <w:rsid w:val="007B3F7E"/>
    <w:rsid w:val="007B607D"/>
    <w:rsid w:val="007C31AD"/>
    <w:rsid w:val="007C7F28"/>
    <w:rsid w:val="007D088D"/>
    <w:rsid w:val="007D4547"/>
    <w:rsid w:val="007D49EA"/>
    <w:rsid w:val="007E0454"/>
    <w:rsid w:val="007E2256"/>
    <w:rsid w:val="007E38F1"/>
    <w:rsid w:val="007E4B86"/>
    <w:rsid w:val="007F4704"/>
    <w:rsid w:val="007F7610"/>
    <w:rsid w:val="008114BA"/>
    <w:rsid w:val="00812D8B"/>
    <w:rsid w:val="00813196"/>
    <w:rsid w:val="008212BA"/>
    <w:rsid w:val="00821C50"/>
    <w:rsid w:val="008229B5"/>
    <w:rsid w:val="008254AA"/>
    <w:rsid w:val="008327AC"/>
    <w:rsid w:val="00836801"/>
    <w:rsid w:val="00841521"/>
    <w:rsid w:val="00842C05"/>
    <w:rsid w:val="0085065D"/>
    <w:rsid w:val="00851709"/>
    <w:rsid w:val="008628F1"/>
    <w:rsid w:val="00864B8A"/>
    <w:rsid w:val="008659F3"/>
    <w:rsid w:val="00870724"/>
    <w:rsid w:val="0087471F"/>
    <w:rsid w:val="008758EC"/>
    <w:rsid w:val="00885A8B"/>
    <w:rsid w:val="0089175E"/>
    <w:rsid w:val="00894B7F"/>
    <w:rsid w:val="008A114C"/>
    <w:rsid w:val="008A5DAE"/>
    <w:rsid w:val="008A64A1"/>
    <w:rsid w:val="008B47BC"/>
    <w:rsid w:val="008B5D06"/>
    <w:rsid w:val="008C5534"/>
    <w:rsid w:val="008C65EE"/>
    <w:rsid w:val="008D0AAA"/>
    <w:rsid w:val="008D117D"/>
    <w:rsid w:val="008D153B"/>
    <w:rsid w:val="008D7737"/>
    <w:rsid w:val="008E56D9"/>
    <w:rsid w:val="008E6773"/>
    <w:rsid w:val="008E6E7A"/>
    <w:rsid w:val="008F0241"/>
    <w:rsid w:val="008F3920"/>
    <w:rsid w:val="008F4E1D"/>
    <w:rsid w:val="008F78D4"/>
    <w:rsid w:val="00902AF9"/>
    <w:rsid w:val="00903F06"/>
    <w:rsid w:val="0090494D"/>
    <w:rsid w:val="009065D1"/>
    <w:rsid w:val="00906CC6"/>
    <w:rsid w:val="0090706D"/>
    <w:rsid w:val="00913E7B"/>
    <w:rsid w:val="00914E17"/>
    <w:rsid w:val="00920C5D"/>
    <w:rsid w:val="00922936"/>
    <w:rsid w:val="00924459"/>
    <w:rsid w:val="00934857"/>
    <w:rsid w:val="00935B36"/>
    <w:rsid w:val="00937A3A"/>
    <w:rsid w:val="00940B8A"/>
    <w:rsid w:val="009436D1"/>
    <w:rsid w:val="009443A8"/>
    <w:rsid w:val="00944AA1"/>
    <w:rsid w:val="009463EA"/>
    <w:rsid w:val="00947E7B"/>
    <w:rsid w:val="00950BC9"/>
    <w:rsid w:val="00952AF3"/>
    <w:rsid w:val="009568BF"/>
    <w:rsid w:val="00960626"/>
    <w:rsid w:val="00960742"/>
    <w:rsid w:val="00960E46"/>
    <w:rsid w:val="00964EEA"/>
    <w:rsid w:val="00967042"/>
    <w:rsid w:val="00970378"/>
    <w:rsid w:val="00975E6F"/>
    <w:rsid w:val="00975FF2"/>
    <w:rsid w:val="00980218"/>
    <w:rsid w:val="00980E48"/>
    <w:rsid w:val="009915E2"/>
    <w:rsid w:val="00991AA2"/>
    <w:rsid w:val="0099208C"/>
    <w:rsid w:val="00993980"/>
    <w:rsid w:val="0099524D"/>
    <w:rsid w:val="0099651D"/>
    <w:rsid w:val="009A09D8"/>
    <w:rsid w:val="009A0B1B"/>
    <w:rsid w:val="009B11AA"/>
    <w:rsid w:val="009B4A28"/>
    <w:rsid w:val="009B7E13"/>
    <w:rsid w:val="009C0842"/>
    <w:rsid w:val="009D35AA"/>
    <w:rsid w:val="009F5B6C"/>
    <w:rsid w:val="009F62C9"/>
    <w:rsid w:val="009F6593"/>
    <w:rsid w:val="00A0192C"/>
    <w:rsid w:val="00A02DD5"/>
    <w:rsid w:val="00A04373"/>
    <w:rsid w:val="00A0628E"/>
    <w:rsid w:val="00A27A84"/>
    <w:rsid w:val="00A303A8"/>
    <w:rsid w:val="00A35190"/>
    <w:rsid w:val="00A37874"/>
    <w:rsid w:val="00A41D09"/>
    <w:rsid w:val="00A42C2A"/>
    <w:rsid w:val="00A436C3"/>
    <w:rsid w:val="00A442D0"/>
    <w:rsid w:val="00A45627"/>
    <w:rsid w:val="00A45643"/>
    <w:rsid w:val="00A4607D"/>
    <w:rsid w:val="00A50E62"/>
    <w:rsid w:val="00A56909"/>
    <w:rsid w:val="00A65B7C"/>
    <w:rsid w:val="00A66351"/>
    <w:rsid w:val="00A730CD"/>
    <w:rsid w:val="00A7384C"/>
    <w:rsid w:val="00A749DF"/>
    <w:rsid w:val="00A77035"/>
    <w:rsid w:val="00A775EB"/>
    <w:rsid w:val="00A822E6"/>
    <w:rsid w:val="00A83426"/>
    <w:rsid w:val="00A91845"/>
    <w:rsid w:val="00A91F0E"/>
    <w:rsid w:val="00A9443F"/>
    <w:rsid w:val="00AA1F98"/>
    <w:rsid w:val="00AA5081"/>
    <w:rsid w:val="00AA52E2"/>
    <w:rsid w:val="00AA5C4F"/>
    <w:rsid w:val="00AB2B12"/>
    <w:rsid w:val="00AB6AE7"/>
    <w:rsid w:val="00AC00CE"/>
    <w:rsid w:val="00AC0861"/>
    <w:rsid w:val="00AC26B6"/>
    <w:rsid w:val="00AC615D"/>
    <w:rsid w:val="00AD1B66"/>
    <w:rsid w:val="00AD3266"/>
    <w:rsid w:val="00AD5D09"/>
    <w:rsid w:val="00AD7297"/>
    <w:rsid w:val="00AE389F"/>
    <w:rsid w:val="00AE3966"/>
    <w:rsid w:val="00AE4AD7"/>
    <w:rsid w:val="00AE4AE0"/>
    <w:rsid w:val="00AE7EC2"/>
    <w:rsid w:val="00AF02E7"/>
    <w:rsid w:val="00AF0DEC"/>
    <w:rsid w:val="00AF243D"/>
    <w:rsid w:val="00B01D18"/>
    <w:rsid w:val="00B027FC"/>
    <w:rsid w:val="00B0516B"/>
    <w:rsid w:val="00B14B73"/>
    <w:rsid w:val="00B20643"/>
    <w:rsid w:val="00B21A96"/>
    <w:rsid w:val="00B26542"/>
    <w:rsid w:val="00B26E40"/>
    <w:rsid w:val="00B32BC8"/>
    <w:rsid w:val="00B34D41"/>
    <w:rsid w:val="00B37AC9"/>
    <w:rsid w:val="00B4222B"/>
    <w:rsid w:val="00B4261E"/>
    <w:rsid w:val="00B428DF"/>
    <w:rsid w:val="00B43DCC"/>
    <w:rsid w:val="00B44292"/>
    <w:rsid w:val="00B5684D"/>
    <w:rsid w:val="00B735AA"/>
    <w:rsid w:val="00B75F07"/>
    <w:rsid w:val="00B7677A"/>
    <w:rsid w:val="00B82064"/>
    <w:rsid w:val="00B82336"/>
    <w:rsid w:val="00B84685"/>
    <w:rsid w:val="00B90246"/>
    <w:rsid w:val="00B91A93"/>
    <w:rsid w:val="00BA0944"/>
    <w:rsid w:val="00BA1501"/>
    <w:rsid w:val="00BA24A4"/>
    <w:rsid w:val="00BA53A9"/>
    <w:rsid w:val="00BB53EC"/>
    <w:rsid w:val="00BB69D6"/>
    <w:rsid w:val="00BB73E9"/>
    <w:rsid w:val="00BC0349"/>
    <w:rsid w:val="00BC07A6"/>
    <w:rsid w:val="00BC578B"/>
    <w:rsid w:val="00BC773C"/>
    <w:rsid w:val="00BD5315"/>
    <w:rsid w:val="00BD7C33"/>
    <w:rsid w:val="00BE0215"/>
    <w:rsid w:val="00BE0914"/>
    <w:rsid w:val="00BE0E9F"/>
    <w:rsid w:val="00BE472B"/>
    <w:rsid w:val="00BE59C4"/>
    <w:rsid w:val="00BE74A9"/>
    <w:rsid w:val="00BF02A6"/>
    <w:rsid w:val="00BF143E"/>
    <w:rsid w:val="00BF16EA"/>
    <w:rsid w:val="00BF3422"/>
    <w:rsid w:val="00C05258"/>
    <w:rsid w:val="00C05D38"/>
    <w:rsid w:val="00C078F4"/>
    <w:rsid w:val="00C20249"/>
    <w:rsid w:val="00C216E9"/>
    <w:rsid w:val="00C2257C"/>
    <w:rsid w:val="00C25AA7"/>
    <w:rsid w:val="00C27D54"/>
    <w:rsid w:val="00C339A8"/>
    <w:rsid w:val="00C33C44"/>
    <w:rsid w:val="00C36AAB"/>
    <w:rsid w:val="00C41153"/>
    <w:rsid w:val="00C4217A"/>
    <w:rsid w:val="00C45F9E"/>
    <w:rsid w:val="00C5064A"/>
    <w:rsid w:val="00C524A4"/>
    <w:rsid w:val="00C53A0A"/>
    <w:rsid w:val="00C559FB"/>
    <w:rsid w:val="00C57C0D"/>
    <w:rsid w:val="00C64F0E"/>
    <w:rsid w:val="00C657EE"/>
    <w:rsid w:val="00C77819"/>
    <w:rsid w:val="00C83E6C"/>
    <w:rsid w:val="00C8759C"/>
    <w:rsid w:val="00C9072F"/>
    <w:rsid w:val="00C92C7C"/>
    <w:rsid w:val="00C933D5"/>
    <w:rsid w:val="00C96EAC"/>
    <w:rsid w:val="00C97622"/>
    <w:rsid w:val="00C979F7"/>
    <w:rsid w:val="00CA202B"/>
    <w:rsid w:val="00CA381C"/>
    <w:rsid w:val="00CA5189"/>
    <w:rsid w:val="00CB1B15"/>
    <w:rsid w:val="00CB5399"/>
    <w:rsid w:val="00CB54DC"/>
    <w:rsid w:val="00CB60F5"/>
    <w:rsid w:val="00CC546F"/>
    <w:rsid w:val="00CC5862"/>
    <w:rsid w:val="00CD0973"/>
    <w:rsid w:val="00CE06FB"/>
    <w:rsid w:val="00CE414A"/>
    <w:rsid w:val="00CE6957"/>
    <w:rsid w:val="00CF03CF"/>
    <w:rsid w:val="00CF2679"/>
    <w:rsid w:val="00CF35BF"/>
    <w:rsid w:val="00CF35D6"/>
    <w:rsid w:val="00CF59AD"/>
    <w:rsid w:val="00D07F61"/>
    <w:rsid w:val="00D104D6"/>
    <w:rsid w:val="00D10961"/>
    <w:rsid w:val="00D1658F"/>
    <w:rsid w:val="00D17E9A"/>
    <w:rsid w:val="00D21555"/>
    <w:rsid w:val="00D2496A"/>
    <w:rsid w:val="00D311AB"/>
    <w:rsid w:val="00D32621"/>
    <w:rsid w:val="00D3279F"/>
    <w:rsid w:val="00D33180"/>
    <w:rsid w:val="00D35628"/>
    <w:rsid w:val="00D41271"/>
    <w:rsid w:val="00D4145C"/>
    <w:rsid w:val="00D4591F"/>
    <w:rsid w:val="00D461B0"/>
    <w:rsid w:val="00D504F8"/>
    <w:rsid w:val="00D5599B"/>
    <w:rsid w:val="00D57E45"/>
    <w:rsid w:val="00D612C3"/>
    <w:rsid w:val="00D62FD8"/>
    <w:rsid w:val="00D6387C"/>
    <w:rsid w:val="00D64B1F"/>
    <w:rsid w:val="00D64EC7"/>
    <w:rsid w:val="00D65965"/>
    <w:rsid w:val="00D67693"/>
    <w:rsid w:val="00D72B93"/>
    <w:rsid w:val="00D761D2"/>
    <w:rsid w:val="00D81747"/>
    <w:rsid w:val="00D822C5"/>
    <w:rsid w:val="00D83423"/>
    <w:rsid w:val="00D913B7"/>
    <w:rsid w:val="00D918EA"/>
    <w:rsid w:val="00D95BE0"/>
    <w:rsid w:val="00DA6192"/>
    <w:rsid w:val="00DB47AC"/>
    <w:rsid w:val="00DB7555"/>
    <w:rsid w:val="00DC787A"/>
    <w:rsid w:val="00DD04E7"/>
    <w:rsid w:val="00DD1CE9"/>
    <w:rsid w:val="00DD375E"/>
    <w:rsid w:val="00DD574E"/>
    <w:rsid w:val="00DD67F1"/>
    <w:rsid w:val="00DD7BC0"/>
    <w:rsid w:val="00DE1DBD"/>
    <w:rsid w:val="00DE2279"/>
    <w:rsid w:val="00DE34AC"/>
    <w:rsid w:val="00DE3633"/>
    <w:rsid w:val="00DF189B"/>
    <w:rsid w:val="00DF232E"/>
    <w:rsid w:val="00DF7996"/>
    <w:rsid w:val="00E043A4"/>
    <w:rsid w:val="00E07C64"/>
    <w:rsid w:val="00E12F4D"/>
    <w:rsid w:val="00E13349"/>
    <w:rsid w:val="00E135D0"/>
    <w:rsid w:val="00E156B8"/>
    <w:rsid w:val="00E225CD"/>
    <w:rsid w:val="00E23C08"/>
    <w:rsid w:val="00E25C6A"/>
    <w:rsid w:val="00E26108"/>
    <w:rsid w:val="00E304E0"/>
    <w:rsid w:val="00E340E7"/>
    <w:rsid w:val="00E34256"/>
    <w:rsid w:val="00E370C6"/>
    <w:rsid w:val="00E434CE"/>
    <w:rsid w:val="00E43BF1"/>
    <w:rsid w:val="00E4507A"/>
    <w:rsid w:val="00E45293"/>
    <w:rsid w:val="00E515DA"/>
    <w:rsid w:val="00E54A98"/>
    <w:rsid w:val="00E566CD"/>
    <w:rsid w:val="00E62B7E"/>
    <w:rsid w:val="00E67A59"/>
    <w:rsid w:val="00E7121E"/>
    <w:rsid w:val="00E742E0"/>
    <w:rsid w:val="00E7587D"/>
    <w:rsid w:val="00E764E6"/>
    <w:rsid w:val="00E77A78"/>
    <w:rsid w:val="00E81CEE"/>
    <w:rsid w:val="00E82B77"/>
    <w:rsid w:val="00E82CC5"/>
    <w:rsid w:val="00E835D5"/>
    <w:rsid w:val="00E83750"/>
    <w:rsid w:val="00E84D22"/>
    <w:rsid w:val="00E915AE"/>
    <w:rsid w:val="00E928FE"/>
    <w:rsid w:val="00E93E3B"/>
    <w:rsid w:val="00E93E68"/>
    <w:rsid w:val="00E94358"/>
    <w:rsid w:val="00E94482"/>
    <w:rsid w:val="00E9519B"/>
    <w:rsid w:val="00EA0787"/>
    <w:rsid w:val="00EA2C7A"/>
    <w:rsid w:val="00EA3A1B"/>
    <w:rsid w:val="00EB3146"/>
    <w:rsid w:val="00EB5483"/>
    <w:rsid w:val="00EC441C"/>
    <w:rsid w:val="00EC5ED8"/>
    <w:rsid w:val="00EC6815"/>
    <w:rsid w:val="00ED4B3A"/>
    <w:rsid w:val="00ED52F7"/>
    <w:rsid w:val="00ED77DE"/>
    <w:rsid w:val="00EE7628"/>
    <w:rsid w:val="00EE79EA"/>
    <w:rsid w:val="00EF2DDA"/>
    <w:rsid w:val="00EF39D1"/>
    <w:rsid w:val="00F00750"/>
    <w:rsid w:val="00F10DD5"/>
    <w:rsid w:val="00F12CB8"/>
    <w:rsid w:val="00F142DF"/>
    <w:rsid w:val="00F14BF1"/>
    <w:rsid w:val="00F21142"/>
    <w:rsid w:val="00F23E1F"/>
    <w:rsid w:val="00F24A04"/>
    <w:rsid w:val="00F313A0"/>
    <w:rsid w:val="00F40435"/>
    <w:rsid w:val="00F40A38"/>
    <w:rsid w:val="00F4646F"/>
    <w:rsid w:val="00F476C2"/>
    <w:rsid w:val="00F51FCC"/>
    <w:rsid w:val="00F5379E"/>
    <w:rsid w:val="00F5516E"/>
    <w:rsid w:val="00F566BA"/>
    <w:rsid w:val="00F56BA3"/>
    <w:rsid w:val="00F60CDE"/>
    <w:rsid w:val="00F62E99"/>
    <w:rsid w:val="00F6310A"/>
    <w:rsid w:val="00F63A2F"/>
    <w:rsid w:val="00F64E78"/>
    <w:rsid w:val="00F66CFF"/>
    <w:rsid w:val="00F67820"/>
    <w:rsid w:val="00F714CC"/>
    <w:rsid w:val="00F72F6D"/>
    <w:rsid w:val="00F7485D"/>
    <w:rsid w:val="00F77045"/>
    <w:rsid w:val="00F803F5"/>
    <w:rsid w:val="00F8334A"/>
    <w:rsid w:val="00F83383"/>
    <w:rsid w:val="00F91360"/>
    <w:rsid w:val="00F93681"/>
    <w:rsid w:val="00F93907"/>
    <w:rsid w:val="00F93FD6"/>
    <w:rsid w:val="00F94166"/>
    <w:rsid w:val="00F94A19"/>
    <w:rsid w:val="00F967BD"/>
    <w:rsid w:val="00F96F5D"/>
    <w:rsid w:val="00F9799F"/>
    <w:rsid w:val="00FA652E"/>
    <w:rsid w:val="00FB3ADE"/>
    <w:rsid w:val="00FB43D6"/>
    <w:rsid w:val="00FC15A7"/>
    <w:rsid w:val="00FC2CE2"/>
    <w:rsid w:val="00FC46B6"/>
    <w:rsid w:val="00FC4F61"/>
    <w:rsid w:val="00FC57FD"/>
    <w:rsid w:val="00FC5EF9"/>
    <w:rsid w:val="00FD0A93"/>
    <w:rsid w:val="00FE4750"/>
    <w:rsid w:val="00FF0C77"/>
    <w:rsid w:val="00FF0D7C"/>
    <w:rsid w:val="00FF2E1C"/>
    <w:rsid w:val="00FF4184"/>
    <w:rsid w:val="00FF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AF9"/>
    <w:pPr>
      <w:ind w:firstLineChars="200" w:firstLine="420"/>
    </w:pPr>
  </w:style>
  <w:style w:type="character" w:customStyle="1" w:styleId="shorttext">
    <w:name w:val="short_text"/>
    <w:basedOn w:val="DefaultParagraphFont"/>
    <w:rsid w:val="00A436C3"/>
  </w:style>
  <w:style w:type="paragraph" w:styleId="Header">
    <w:name w:val="header"/>
    <w:basedOn w:val="Normal"/>
    <w:link w:val="HeaderChar"/>
    <w:uiPriority w:val="99"/>
    <w:semiHidden/>
    <w:unhideWhenUsed/>
    <w:rsid w:val="00D17E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17E9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17E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17E9A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0863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680863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6808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86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86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863"/>
    <w:rPr>
      <w:sz w:val="18"/>
      <w:szCs w:val="18"/>
    </w:rPr>
  </w:style>
  <w:style w:type="paragraph" w:styleId="Revision">
    <w:name w:val="Revision"/>
    <w:hidden/>
    <w:uiPriority w:val="99"/>
    <w:semiHidden/>
    <w:rsid w:val="00331DBB"/>
  </w:style>
  <w:style w:type="paragraph" w:styleId="BodyText2">
    <w:name w:val="Body Text 2"/>
    <w:basedOn w:val="Normal"/>
    <w:link w:val="BodyText2Char"/>
    <w:rsid w:val="007C7F28"/>
    <w:pPr>
      <w:widowControl/>
      <w:jc w:val="left"/>
    </w:pPr>
    <w:rPr>
      <w:rFonts w:ascii="__" w:eastAsia="Times New Roman" w:hAnsi="__" w:cs="Times New Roman"/>
      <w:kern w:val="0"/>
      <w:sz w:val="32"/>
      <w:szCs w:val="20"/>
    </w:rPr>
  </w:style>
  <w:style w:type="character" w:customStyle="1" w:styleId="BodyText2Char">
    <w:name w:val="Body Text 2 Char"/>
    <w:basedOn w:val="DefaultParagraphFont"/>
    <w:link w:val="BodyText2"/>
    <w:rsid w:val="007C7F28"/>
    <w:rPr>
      <w:rFonts w:ascii="__" w:eastAsia="Times New Roman" w:hAnsi="__" w:cs="Times New Roman"/>
      <w:kern w:val="0"/>
      <w:sz w:val="32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C5EF9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C5EF9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FC5EF9"/>
    <w:pPr>
      <w:jc w:val="left"/>
    </w:pPr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FC5EF9"/>
    <w:rPr>
      <w:rFonts w:ascii="Calibri" w:hAnsi="Calibri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FC5EF9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E2303"/>
  </w:style>
  <w:style w:type="character" w:styleId="Emphasis">
    <w:name w:val="Emphasis"/>
    <w:qFormat/>
    <w:rsid w:val="003B503D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AF9"/>
    <w:pPr>
      <w:ind w:firstLineChars="200" w:firstLine="420"/>
    </w:pPr>
  </w:style>
  <w:style w:type="character" w:customStyle="1" w:styleId="shorttext">
    <w:name w:val="short_text"/>
    <w:basedOn w:val="DefaultParagraphFont"/>
    <w:rsid w:val="00A436C3"/>
  </w:style>
  <w:style w:type="paragraph" w:styleId="Header">
    <w:name w:val="header"/>
    <w:basedOn w:val="Normal"/>
    <w:link w:val="HeaderChar"/>
    <w:uiPriority w:val="99"/>
    <w:semiHidden/>
    <w:unhideWhenUsed/>
    <w:rsid w:val="00D17E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17E9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17E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17E9A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0863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680863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6808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86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86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863"/>
    <w:rPr>
      <w:sz w:val="18"/>
      <w:szCs w:val="18"/>
    </w:rPr>
  </w:style>
  <w:style w:type="paragraph" w:styleId="Revision">
    <w:name w:val="Revision"/>
    <w:hidden/>
    <w:uiPriority w:val="99"/>
    <w:semiHidden/>
    <w:rsid w:val="00331DBB"/>
  </w:style>
  <w:style w:type="paragraph" w:styleId="BodyText2">
    <w:name w:val="Body Text 2"/>
    <w:basedOn w:val="Normal"/>
    <w:link w:val="BodyText2Char"/>
    <w:rsid w:val="007C7F28"/>
    <w:pPr>
      <w:widowControl/>
      <w:jc w:val="left"/>
    </w:pPr>
    <w:rPr>
      <w:rFonts w:ascii="__" w:eastAsia="Times New Roman" w:hAnsi="__" w:cs="Times New Roman"/>
      <w:kern w:val="0"/>
      <w:sz w:val="32"/>
      <w:szCs w:val="20"/>
    </w:rPr>
  </w:style>
  <w:style w:type="character" w:customStyle="1" w:styleId="BodyText2Char">
    <w:name w:val="Body Text 2 Char"/>
    <w:basedOn w:val="DefaultParagraphFont"/>
    <w:link w:val="BodyText2"/>
    <w:rsid w:val="007C7F28"/>
    <w:rPr>
      <w:rFonts w:ascii="__" w:eastAsia="Times New Roman" w:hAnsi="__" w:cs="Times New Roman"/>
      <w:kern w:val="0"/>
      <w:sz w:val="32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C5EF9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C5EF9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FC5EF9"/>
    <w:pPr>
      <w:jc w:val="left"/>
    </w:pPr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FC5EF9"/>
    <w:rPr>
      <w:rFonts w:ascii="Calibri" w:hAnsi="Calibri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FC5EF9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E2303"/>
  </w:style>
  <w:style w:type="character" w:styleId="Emphasis">
    <w:name w:val="Emphasis"/>
    <w:qFormat/>
    <w:rsid w:val="003B503D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2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94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32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8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23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1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902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892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6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14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12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34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9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05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986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88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8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8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8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1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2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2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0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5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97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178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299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ncbi.nlm.nih.gov/pubmed/?term=Patient-Reported%20Outcome%20Consortium%E2%80%99s%20Asthma%20Working%20Group%5BCorporate%20Author%5D" TargetMode="External"/><Relationship Id="rId12" Type="http://schemas.openxmlformats.org/officeDocument/2006/relationships/hyperlink" Target="https://www.ncbi.nlm.nih.gov/pubmed/?term=COREA%20Study%20Group%5BCorporate%20Author%5D" TargetMode="Externa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898148-CC66-47EF-B131-0DD394BD2A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AB0DBD-DE5A-B14B-87EA-B4FB7D2DCE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DB41FC-45B9-F94D-B52E-62796004C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9</Pages>
  <Words>20028</Words>
  <Characters>114164</Characters>
  <Application>Microsoft Macintosh Word</Application>
  <DocSecurity>0</DocSecurity>
  <Lines>951</Lines>
  <Paragraphs>2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33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nky</dc:creator>
  <cp:lastModifiedBy>Na Ma</cp:lastModifiedBy>
  <cp:revision>2</cp:revision>
  <dcterms:created xsi:type="dcterms:W3CDTF">2017-01-13T23:27:00Z</dcterms:created>
  <dcterms:modified xsi:type="dcterms:W3CDTF">2017-01-13T23:27:00Z</dcterms:modified>
</cp:coreProperties>
</file>